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CFFB7" w14:textId="7F6521EA" w:rsidR="004D36D7" w:rsidRPr="00FD4A68" w:rsidRDefault="001807A9" w:rsidP="00FD4A68">
      <w:pPr>
        <w:pStyle w:val="LabTitle"/>
        <w:rPr>
          <w:rStyle w:val="LabTitleInstVersred"/>
          <w:b/>
          <w:color w:val="auto"/>
        </w:rPr>
      </w:pPr>
      <w:r>
        <w:t>Skills Assessment</w:t>
      </w:r>
      <w:r w:rsidR="00B854DE">
        <w:t xml:space="preserve"> </w:t>
      </w:r>
      <w:r w:rsidR="007445C5">
        <w:t xml:space="preserve">Using ASA-5506-X </w:t>
      </w:r>
      <w:r w:rsidR="00E77A87">
        <w:t>–</w:t>
      </w:r>
      <w:r w:rsidR="00B854DE">
        <w:t xml:space="preserve"> </w:t>
      </w:r>
      <w:r w:rsidR="00E77A87">
        <w:t xml:space="preserve">Form </w:t>
      </w:r>
      <w:r w:rsidR="00B854DE">
        <w:t>A</w:t>
      </w:r>
      <w:r w:rsidR="006A72A4">
        <w:t xml:space="preserve"> </w:t>
      </w:r>
      <w:r w:rsidR="00D84BDA" w:rsidRPr="00FD4A68">
        <w:rPr>
          <w:rStyle w:val="LabTitleInstVersred"/>
        </w:rPr>
        <w:t>(</w:t>
      </w:r>
      <w:r w:rsidR="00D92E2B">
        <w:rPr>
          <w:rStyle w:val="LabTitleInstVersred"/>
        </w:rPr>
        <w:t>Answer Key</w:t>
      </w:r>
      <w:r w:rsidR="00D84BDA" w:rsidRPr="00FD4A68">
        <w:rPr>
          <w:rStyle w:val="LabTitleInstVersred"/>
        </w:rPr>
        <w:t>)</w:t>
      </w:r>
    </w:p>
    <w:p w14:paraId="7DBADEC0"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5F48D5">
        <w:t>g</w:t>
      </w:r>
      <w:r w:rsidRPr="009A1CF4">
        <w:t>ray highlights indicate text that appears in the instructor copy only.</w:t>
      </w:r>
    </w:p>
    <w:p w14:paraId="050072B3" w14:textId="77777777" w:rsidR="003C6BCA" w:rsidRDefault="001E38E0" w:rsidP="0014219C">
      <w:pPr>
        <w:pStyle w:val="LabSection"/>
      </w:pPr>
      <w:r>
        <w:t>Topology</w:t>
      </w:r>
    </w:p>
    <w:p w14:paraId="7D3CF5BF" w14:textId="0ED1F808" w:rsidR="008C4307" w:rsidRDefault="007445C5" w:rsidP="00A6283D">
      <w:pPr>
        <w:pStyle w:val="Visual"/>
      </w:pPr>
      <w:r>
        <w:rPr>
          <w:noProof/>
        </w:rPr>
        <w:drawing>
          <wp:inline distT="0" distB="0" distL="0" distR="0" wp14:anchorId="20C70CBA" wp14:editId="0F3FF4BE">
            <wp:extent cx="4938955" cy="4733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0375" cy="4735286"/>
                    </a:xfrm>
                    <a:prstGeom prst="rect">
                      <a:avLst/>
                    </a:prstGeom>
                    <a:noFill/>
                  </pic:spPr>
                </pic:pic>
              </a:graphicData>
            </a:graphic>
          </wp:inline>
        </w:drawing>
      </w:r>
    </w:p>
    <w:p w14:paraId="26AC8D7C" w14:textId="77777777" w:rsidR="009D2C27" w:rsidRPr="00BB73FF" w:rsidRDefault="001807A9" w:rsidP="0014219C">
      <w:pPr>
        <w:pStyle w:val="LabSection"/>
      </w:pPr>
      <w:r>
        <w:t xml:space="preserve">Assessment </w:t>
      </w:r>
      <w:r w:rsidR="009D2C27" w:rsidRPr="00BB73FF">
        <w:t>Objective</w:t>
      </w:r>
      <w:r w:rsidR="006E6581">
        <w:t>s</w:t>
      </w:r>
    </w:p>
    <w:p w14:paraId="44BC9381" w14:textId="77777777"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14:paraId="1173A451" w14:textId="77777777" w:rsidR="006E6581" w:rsidRDefault="000E5E68" w:rsidP="00E77A87">
      <w:pPr>
        <w:pStyle w:val="InstNoteRedL25"/>
      </w:pPr>
      <w:r w:rsidRPr="00E77A87">
        <w:rPr>
          <w:b/>
          <w:highlight w:val="yellow"/>
        </w:rPr>
        <w:t>Note</w:t>
      </w:r>
      <w:r w:rsidRPr="000E5E68">
        <w:rPr>
          <w:highlight w:val="yellow"/>
        </w:rPr>
        <w:t>:</w:t>
      </w:r>
      <w:r>
        <w:t xml:space="preserve"> </w:t>
      </w:r>
      <w:r w:rsidRPr="000E5E68">
        <w:rPr>
          <w:highlight w:val="yellow"/>
        </w:rPr>
        <w:t xml:space="preserve">Basic configuration is </w:t>
      </w:r>
      <w:r w:rsidR="00861430" w:rsidRPr="00813E98">
        <w:rPr>
          <w:highlight w:val="yellow"/>
        </w:rPr>
        <w:t>completed</w:t>
      </w:r>
      <w:r w:rsidR="00C602F1" w:rsidRPr="00813E98">
        <w:rPr>
          <w:highlight w:val="yellow"/>
        </w:rPr>
        <w:t xml:space="preserve"> </w:t>
      </w:r>
      <w:r w:rsidR="00C602F1" w:rsidRPr="000E5E68">
        <w:rPr>
          <w:highlight w:val="yellow"/>
        </w:rPr>
        <w:t>by</w:t>
      </w:r>
      <w:r w:rsidR="0039702B">
        <w:rPr>
          <w:highlight w:val="yellow"/>
        </w:rPr>
        <w:t xml:space="preserve"> the</w:t>
      </w:r>
      <w:r w:rsidR="00C602F1" w:rsidRPr="000E5E68">
        <w:rPr>
          <w:highlight w:val="yellow"/>
        </w:rPr>
        <w:t xml:space="preserve"> </w:t>
      </w:r>
      <w:r w:rsidR="00C602F1" w:rsidRPr="00813E98">
        <w:rPr>
          <w:noProof/>
          <w:highlight w:val="yellow"/>
        </w:rPr>
        <w:t>instructor</w:t>
      </w:r>
      <w:r w:rsidR="00C602F1" w:rsidRPr="000E5E68">
        <w:rPr>
          <w:highlight w:val="yellow"/>
        </w:rPr>
        <w:t xml:space="preserve"> in preparation for</w:t>
      </w:r>
      <w:r w:rsidR="0039702B">
        <w:rPr>
          <w:highlight w:val="yellow"/>
        </w:rPr>
        <w:t xml:space="preserve"> the</w:t>
      </w:r>
      <w:r w:rsidR="00C602F1" w:rsidRPr="000E5E68">
        <w:rPr>
          <w:highlight w:val="yellow"/>
        </w:rPr>
        <w:t xml:space="preserve"> </w:t>
      </w:r>
      <w:r w:rsidR="00C602F1" w:rsidRPr="0039702B">
        <w:rPr>
          <w:noProof/>
          <w:highlight w:val="yellow"/>
        </w:rPr>
        <w:t>exam</w:t>
      </w:r>
      <w:r>
        <w:t>.</w:t>
      </w:r>
    </w:p>
    <w:p w14:paraId="1C7372D9" w14:textId="77777777"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14:paraId="1409A3E2" w14:textId="77777777" w:rsidR="00815899" w:rsidRDefault="00815899" w:rsidP="006E6581">
      <w:pPr>
        <w:pStyle w:val="BodyTextL25Bold"/>
      </w:pPr>
      <w:r>
        <w:t>Part 3</w:t>
      </w:r>
      <w:r w:rsidR="00C602F1">
        <w:t xml:space="preserve">: Configure a Zone-Based Policy Firewall </w:t>
      </w:r>
      <w:r w:rsidR="003E1D08">
        <w:rPr>
          <w:b w:val="0"/>
        </w:rPr>
        <w:t>(14</w:t>
      </w:r>
      <w:r w:rsidR="00B76248">
        <w:rPr>
          <w:b w:val="0"/>
        </w:rPr>
        <w:t xml:space="preserve"> points, 10</w:t>
      </w:r>
      <w:r w:rsidRPr="00C602F1">
        <w:rPr>
          <w:b w:val="0"/>
        </w:rPr>
        <w:t xml:space="preserve"> minutes)</w:t>
      </w:r>
    </w:p>
    <w:p w14:paraId="50E0DFA8" w14:textId="77777777" w:rsidR="00C602F1" w:rsidRPr="00C602F1" w:rsidRDefault="00815899" w:rsidP="006E6581">
      <w:pPr>
        <w:pStyle w:val="BodyTextL25Bold"/>
        <w:rPr>
          <w:b w:val="0"/>
        </w:rPr>
      </w:pPr>
      <w:r>
        <w:t>Part 4: Configure an</w:t>
      </w:r>
      <w:r w:rsidR="00C602F1">
        <w:t xml:space="preserve"> Intrusion Prevention System </w:t>
      </w:r>
      <w:r w:rsidR="00420862">
        <w:rPr>
          <w:b w:val="0"/>
        </w:rPr>
        <w:t>(15</w:t>
      </w:r>
      <w:r w:rsidR="00B76248">
        <w:rPr>
          <w:b w:val="0"/>
        </w:rPr>
        <w:t xml:space="preserve"> points, 10</w:t>
      </w:r>
      <w:r w:rsidR="00C602F1" w:rsidRPr="00C602F1">
        <w:rPr>
          <w:b w:val="0"/>
        </w:rPr>
        <w:t xml:space="preserve"> minutes)</w:t>
      </w:r>
    </w:p>
    <w:p w14:paraId="5DF0FF9B" w14:textId="77777777" w:rsidR="003E1D08" w:rsidRDefault="003E1D08" w:rsidP="003E1D08">
      <w:pPr>
        <w:pStyle w:val="BodyTextL25Bold"/>
        <w:rPr>
          <w:b w:val="0"/>
        </w:rPr>
      </w:pPr>
      <w:r>
        <w:t xml:space="preserve">Part 5: Secure </w:t>
      </w:r>
      <w:r w:rsidR="00813E98">
        <w:t>Layer 2</w:t>
      </w:r>
      <w:r>
        <w:t xml:space="preserve"> Switches </w:t>
      </w:r>
      <w:r w:rsidR="00B55902">
        <w:rPr>
          <w:b w:val="0"/>
        </w:rPr>
        <w:t>(22</w:t>
      </w:r>
      <w:r w:rsidR="00B76248">
        <w:rPr>
          <w:b w:val="0"/>
        </w:rPr>
        <w:t xml:space="preserve"> points, 20</w:t>
      </w:r>
      <w:r>
        <w:rPr>
          <w:b w:val="0"/>
        </w:rPr>
        <w:t xml:space="preserve"> minutes)</w:t>
      </w:r>
    </w:p>
    <w:p w14:paraId="018AB368" w14:textId="77777777" w:rsidR="001807A9" w:rsidRDefault="001807A9" w:rsidP="006E6581">
      <w:pPr>
        <w:pStyle w:val="BodyTextL25Bold"/>
        <w:rPr>
          <w:b w:val="0"/>
        </w:rPr>
      </w:pPr>
      <w:r>
        <w:t xml:space="preserve">Part </w:t>
      </w:r>
      <w:r w:rsidR="005C3037">
        <w:t>6</w:t>
      </w:r>
      <w:r>
        <w:t xml:space="preserve">: </w:t>
      </w:r>
      <w:r w:rsidR="00392021">
        <w:t xml:space="preserve">Configure ASA Basic </w:t>
      </w:r>
      <w:r w:rsidR="00A35B43">
        <w:t xml:space="preserve">Management </w:t>
      </w:r>
      <w:r w:rsidR="00392021">
        <w:t>and Firewall</w:t>
      </w:r>
      <w:r w:rsidR="00A35B43">
        <w:t xml:space="preserve"> Settings</w:t>
      </w:r>
      <w:r w:rsidR="00C30F5F">
        <w:t xml:space="preserve"> </w:t>
      </w:r>
      <w:r w:rsidR="00C30F5F" w:rsidRPr="00495E01">
        <w:rPr>
          <w:b w:val="0"/>
        </w:rPr>
        <w:t>(</w:t>
      </w:r>
      <w:r w:rsidR="00841B0B">
        <w:rPr>
          <w:b w:val="0"/>
        </w:rPr>
        <w:t>17</w:t>
      </w:r>
      <w:r w:rsidR="00B76248">
        <w:rPr>
          <w:b w:val="0"/>
        </w:rPr>
        <w:t xml:space="preserve"> points, 15</w:t>
      </w:r>
      <w:r w:rsidR="00C30F5F" w:rsidRPr="00495E01">
        <w:rPr>
          <w:b w:val="0"/>
        </w:rPr>
        <w:t xml:space="preserve"> minutes)</w:t>
      </w:r>
    </w:p>
    <w:p w14:paraId="411144F1" w14:textId="77777777" w:rsidR="00392021" w:rsidRPr="00392021" w:rsidRDefault="005C3037" w:rsidP="006E6581">
      <w:pPr>
        <w:pStyle w:val="BodyTextL25Bold"/>
        <w:rPr>
          <w:b w:val="0"/>
        </w:rPr>
      </w:pPr>
      <w:r>
        <w:t xml:space="preserve">Part </w:t>
      </w:r>
      <w:r w:rsidRPr="0039702B">
        <w:rPr>
          <w:noProof/>
        </w:rPr>
        <w:t>7</w:t>
      </w:r>
      <w:r w:rsidR="00392021" w:rsidRPr="0039702B">
        <w:rPr>
          <w:noProof/>
        </w:rPr>
        <w:t>:</w:t>
      </w:r>
      <w:r w:rsidR="00392021">
        <w:t xml:space="preserve"> Configure </w:t>
      </w:r>
      <w:r w:rsidR="001E0072">
        <w:t xml:space="preserve">the </w:t>
      </w:r>
      <w:r w:rsidR="00392021">
        <w:t>ASA</w:t>
      </w:r>
      <w:r w:rsidR="001E0072">
        <w:t xml:space="preserve"> for</w:t>
      </w:r>
      <w:r w:rsidR="00392021">
        <w:t xml:space="preserve"> SSL VPN Remote Access</w:t>
      </w:r>
      <w:r w:rsidR="001E0072">
        <w:t xml:space="preserve"> Using ASDM</w:t>
      </w:r>
      <w:r w:rsidR="00392021">
        <w:t xml:space="preserve"> </w:t>
      </w:r>
      <w:r w:rsidR="00841B0B">
        <w:rPr>
          <w:b w:val="0"/>
        </w:rPr>
        <w:t>(</w:t>
      </w:r>
      <w:r w:rsidR="004D365B">
        <w:rPr>
          <w:b w:val="0"/>
        </w:rPr>
        <w:t>14</w:t>
      </w:r>
      <w:r w:rsidR="00B76248">
        <w:rPr>
          <w:b w:val="0"/>
        </w:rPr>
        <w:t xml:space="preserve"> points, 15</w:t>
      </w:r>
      <w:r w:rsidR="00392021">
        <w:rPr>
          <w:b w:val="0"/>
        </w:rPr>
        <w:t xml:space="preserve"> minutes)</w:t>
      </w:r>
    </w:p>
    <w:p w14:paraId="4E8EB92D" w14:textId="77777777" w:rsidR="00415BD2" w:rsidRDefault="00672919" w:rsidP="00E1374D">
      <w:pPr>
        <w:pStyle w:val="LabSection"/>
      </w:pPr>
      <w:r>
        <w:lastRenderedPageBreak/>
        <w:t>Scenario</w:t>
      </w:r>
    </w:p>
    <w:p w14:paraId="5462E0AB" w14:textId="77777777"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w:t>
      </w:r>
      <w:r w:rsidR="0025593F">
        <w:rPr>
          <w:color w:val="auto"/>
        </w:rPr>
        <w:t>seven</w:t>
      </w:r>
      <w:r>
        <w:rPr>
          <w:color w:val="auto"/>
        </w:rPr>
        <w:t xml:space="preserve"> parts. The parts should be completed sequentially, and signed off by your instructor before moving on to the next part. In Part 1</w:t>
      </w:r>
      <w:r w:rsidR="002D0AEA">
        <w:rPr>
          <w:color w:val="auto"/>
        </w:rPr>
        <w:t>,</w:t>
      </w:r>
      <w:r>
        <w:rPr>
          <w:color w:val="auto"/>
        </w:rPr>
        <w:t xml:space="preserve"> you </w:t>
      </w:r>
      <w:r w:rsidR="0025593F">
        <w:rPr>
          <w:color w:val="auto"/>
        </w:rPr>
        <w:t xml:space="preserve">will </w:t>
      </w:r>
      <w:r>
        <w:rPr>
          <w:color w:val="auto"/>
        </w:rPr>
        <w:t xml:space="preserve">verify that the basic device settings have been preconfigured by the instructor. In Part 2, you </w:t>
      </w:r>
      <w:r w:rsidR="0025593F">
        <w:rPr>
          <w:color w:val="auto"/>
        </w:rPr>
        <w:t xml:space="preserve">will </w:t>
      </w:r>
      <w:r>
        <w:rPr>
          <w:color w:val="auto"/>
        </w:rPr>
        <w:t>secure a network router using the command</w:t>
      </w:r>
      <w:r w:rsidR="008133D7">
        <w:rPr>
          <w:color w:val="auto"/>
        </w:rPr>
        <w:t xml:space="preserve"> </w:t>
      </w:r>
      <w:r>
        <w:rPr>
          <w:color w:val="auto"/>
        </w:rPr>
        <w:t>line interface (CLI) to configure various IOS features including AAA and SSH.</w:t>
      </w:r>
      <w:r w:rsidR="00815899">
        <w:rPr>
          <w:color w:val="auto"/>
        </w:rPr>
        <w:t xml:space="preserve"> In Part 3</w:t>
      </w:r>
      <w:r w:rsidR="005C3037">
        <w:rPr>
          <w:color w:val="auto"/>
        </w:rPr>
        <w:t xml:space="preserve"> and 4</w:t>
      </w:r>
      <w:r>
        <w:rPr>
          <w:color w:val="auto"/>
        </w:rPr>
        <w:t xml:space="preserve">, </w:t>
      </w:r>
      <w:r w:rsidR="00C73443">
        <w:rPr>
          <w:color w:val="auto"/>
        </w:rPr>
        <w:t xml:space="preserve">you </w:t>
      </w:r>
      <w:r w:rsidR="0025593F">
        <w:rPr>
          <w:color w:val="auto"/>
        </w:rPr>
        <w:t xml:space="preserve">will </w:t>
      </w:r>
      <w:r w:rsidR="00C73443">
        <w:rPr>
          <w:color w:val="auto"/>
        </w:rPr>
        <w:t xml:space="preserve">configure a </w:t>
      </w:r>
      <w:r w:rsidR="003C248A">
        <w:rPr>
          <w:color w:val="auto"/>
        </w:rPr>
        <w:t xml:space="preserve">zone-based policy firewall </w:t>
      </w:r>
      <w:r w:rsidR="00C73443">
        <w:rPr>
          <w:color w:val="auto"/>
        </w:rPr>
        <w:t xml:space="preserve">(ZPF) </w:t>
      </w:r>
      <w:r w:rsidR="00C73443" w:rsidRPr="00A35B43">
        <w:rPr>
          <w:color w:val="auto"/>
        </w:rPr>
        <w:t xml:space="preserve">and </w:t>
      </w:r>
      <w:r w:rsidR="00AB702C" w:rsidRPr="00A35B43">
        <w:rPr>
          <w:bCs/>
          <w:noProof/>
          <w:color w:val="auto"/>
        </w:rPr>
        <w:t xml:space="preserve">intrusion prevention </w:t>
      </w:r>
      <w:r w:rsidR="00091AFC" w:rsidRPr="00A35B43">
        <w:rPr>
          <w:bCs/>
          <w:noProof/>
          <w:color w:val="auto"/>
        </w:rPr>
        <w:t xml:space="preserve">using the Cisco IOS intrusion prevention </w:t>
      </w:r>
      <w:r w:rsidR="00AB702C" w:rsidRPr="00A35B43">
        <w:rPr>
          <w:bCs/>
          <w:noProof/>
          <w:color w:val="auto"/>
        </w:rPr>
        <w:t xml:space="preserve">system </w:t>
      </w:r>
      <w:r w:rsidR="00C73443" w:rsidRPr="00A35B43">
        <w:rPr>
          <w:color w:val="auto"/>
        </w:rPr>
        <w:t>(IPS</w:t>
      </w:r>
      <w:r w:rsidR="00C73443">
        <w:rPr>
          <w:color w:val="auto"/>
        </w:rPr>
        <w:t xml:space="preserve">) on an </w:t>
      </w:r>
      <w:r w:rsidR="000A456D">
        <w:rPr>
          <w:color w:val="auto"/>
        </w:rPr>
        <w:t>integrated service router (</w:t>
      </w:r>
      <w:r w:rsidR="00C73443">
        <w:rPr>
          <w:color w:val="auto"/>
        </w:rPr>
        <w:t>ISR</w:t>
      </w:r>
      <w:r w:rsidR="000A456D">
        <w:rPr>
          <w:color w:val="auto"/>
        </w:rPr>
        <w:t>)</w:t>
      </w:r>
      <w:r w:rsidR="00C73443">
        <w:rPr>
          <w:color w:val="auto"/>
        </w:rPr>
        <w:t xml:space="preserve"> using the CLI.</w:t>
      </w:r>
      <w:r w:rsidR="00815899">
        <w:rPr>
          <w:color w:val="auto"/>
        </w:rPr>
        <w:t xml:space="preserve"> In Part </w:t>
      </w:r>
      <w:r w:rsidR="005C3037">
        <w:rPr>
          <w:color w:val="auto"/>
        </w:rPr>
        <w:t xml:space="preserve">5, you </w:t>
      </w:r>
      <w:r w:rsidR="000A456D">
        <w:rPr>
          <w:color w:val="auto"/>
        </w:rPr>
        <w:t xml:space="preserve">will </w:t>
      </w:r>
      <w:r w:rsidR="005C3037">
        <w:rPr>
          <w:color w:val="auto"/>
        </w:rPr>
        <w:t>configure and secure</w:t>
      </w:r>
      <w:r w:rsidR="00815899">
        <w:rPr>
          <w:color w:val="auto"/>
        </w:rPr>
        <w:t xml:space="preserve"> </w:t>
      </w:r>
      <w:r w:rsidR="00091AFC">
        <w:rPr>
          <w:color w:val="auto"/>
        </w:rPr>
        <w:t>layer 2 switch</w:t>
      </w:r>
      <w:r w:rsidR="007014E4">
        <w:rPr>
          <w:color w:val="auto"/>
        </w:rPr>
        <w:t>es</w:t>
      </w:r>
      <w:r w:rsidR="00091AFC">
        <w:rPr>
          <w:color w:val="auto"/>
        </w:rPr>
        <w:t xml:space="preserve"> </w:t>
      </w:r>
      <w:r w:rsidR="00815899">
        <w:rPr>
          <w:color w:val="auto"/>
        </w:rPr>
        <w:t>using the CLI</w:t>
      </w:r>
      <w:r w:rsidR="005C3037">
        <w:rPr>
          <w:color w:val="auto"/>
        </w:rPr>
        <w:t>. In Parts 6 and 7</w:t>
      </w:r>
      <w:r w:rsidR="00C73443">
        <w:rPr>
          <w:color w:val="auto"/>
        </w:rPr>
        <w:t xml:space="preserve">, you will configure the ASA </w:t>
      </w:r>
      <w:r w:rsidR="007014E4">
        <w:rPr>
          <w:color w:val="auto"/>
        </w:rPr>
        <w:t xml:space="preserve">management and </w:t>
      </w:r>
      <w:r w:rsidR="00C73443">
        <w:rPr>
          <w:color w:val="auto"/>
        </w:rPr>
        <w:t xml:space="preserve">firewall </w:t>
      </w:r>
      <w:r w:rsidR="007014E4">
        <w:rPr>
          <w:color w:val="auto"/>
        </w:rPr>
        <w:t xml:space="preserve">settings using the CLI </w:t>
      </w:r>
      <w:r w:rsidR="00C73443">
        <w:rPr>
          <w:color w:val="auto"/>
        </w:rPr>
        <w:t xml:space="preserve">and </w:t>
      </w:r>
      <w:r w:rsidR="007014E4">
        <w:rPr>
          <w:color w:val="auto"/>
        </w:rPr>
        <w:t xml:space="preserve">implement an </w:t>
      </w:r>
      <w:r w:rsidR="00C73443">
        <w:rPr>
          <w:color w:val="auto"/>
        </w:rPr>
        <w:t>SSL Remote Access</w:t>
      </w:r>
      <w:r w:rsidR="007014E4">
        <w:rPr>
          <w:color w:val="auto"/>
        </w:rPr>
        <w:t xml:space="preserve"> VPN using ASDM</w:t>
      </w:r>
      <w:r w:rsidR="00C73443">
        <w:rPr>
          <w:color w:val="auto"/>
        </w:rPr>
        <w:t>.</w:t>
      </w:r>
    </w:p>
    <w:p w14:paraId="7051DA7B" w14:textId="56448AA3" w:rsidR="00195942" w:rsidRDefault="008D4EB1" w:rsidP="001F1B28">
      <w:pPr>
        <w:pStyle w:val="InstNoteRedL25"/>
        <w:rPr>
          <w:b/>
        </w:rPr>
      </w:pPr>
      <w:r>
        <w:rPr>
          <w:rFonts w:eastAsia="Arial"/>
          <w:b/>
        </w:rPr>
        <w:t xml:space="preserve">Instructor </w:t>
      </w:r>
      <w:r w:rsidR="00195942" w:rsidRPr="00A86660">
        <w:rPr>
          <w:rFonts w:eastAsia="Arial"/>
          <w:b/>
        </w:rPr>
        <w:t>Note</w:t>
      </w:r>
      <w:r w:rsidR="00195942" w:rsidRPr="0034604B">
        <w:rPr>
          <w:rFonts w:eastAsia="Arial"/>
        </w:rPr>
        <w:t>:</w:t>
      </w:r>
      <w:r w:rsidR="00195942" w:rsidRPr="00A86660">
        <w:rPr>
          <w:rFonts w:eastAsia="Arial"/>
        </w:rPr>
        <w:t xml:space="preserve"> The router</w:t>
      </w:r>
      <w:r w:rsidR="007E627A">
        <w:rPr>
          <w:rFonts w:eastAsia="Arial"/>
        </w:rPr>
        <w:t>s</w:t>
      </w:r>
      <w:r w:rsidR="00195942">
        <w:rPr>
          <w:rFonts w:eastAsia="Arial"/>
        </w:rPr>
        <w:t xml:space="preserve"> used </w:t>
      </w:r>
      <w:r w:rsidR="005F48D5">
        <w:rPr>
          <w:rFonts w:eastAsia="Arial"/>
        </w:rPr>
        <w:t>in</w:t>
      </w:r>
      <w:r w:rsidR="00195942">
        <w:rPr>
          <w:rFonts w:eastAsia="Arial"/>
        </w:rPr>
        <w:t xml:space="preserve"> </w:t>
      </w:r>
      <w:r w:rsidR="0071075C">
        <w:rPr>
          <w:rFonts w:eastAsia="Arial"/>
        </w:rPr>
        <w:t xml:space="preserve">this SA </w:t>
      </w:r>
      <w:r w:rsidR="007E627A">
        <w:rPr>
          <w:rFonts w:eastAsia="Arial"/>
        </w:rPr>
        <w:t xml:space="preserve">are </w:t>
      </w:r>
      <w:r w:rsidR="00195942" w:rsidRPr="00A86660">
        <w:rPr>
          <w:rFonts w:eastAsia="Arial"/>
        </w:rPr>
        <w:t>Cisco 1</w:t>
      </w:r>
      <w:r w:rsidR="00195942">
        <w:rPr>
          <w:rFonts w:eastAsia="Arial"/>
        </w:rPr>
        <w:t>9</w:t>
      </w:r>
      <w:r w:rsidR="00195942" w:rsidRPr="00A86660">
        <w:rPr>
          <w:rFonts w:eastAsia="Arial"/>
        </w:rPr>
        <w:t xml:space="preserve">41 </w:t>
      </w:r>
      <w:r w:rsidR="00195942" w:rsidRPr="007C02B9">
        <w:rPr>
          <w:rFonts w:eastAsia="Arial"/>
        </w:rPr>
        <w:t>ISRs</w:t>
      </w:r>
      <w:r w:rsidR="00195942">
        <w:rPr>
          <w:rFonts w:eastAsia="Arial"/>
        </w:rPr>
        <w:t xml:space="preserve"> </w:t>
      </w:r>
      <w:r w:rsidR="00195942" w:rsidRPr="00A86660">
        <w:rPr>
          <w:rFonts w:eastAsia="Arial"/>
        </w:rPr>
        <w:t xml:space="preserve">with </w:t>
      </w:r>
      <w:r w:rsidR="00195942">
        <w:rPr>
          <w:rFonts w:eastAsia="Arial"/>
        </w:rPr>
        <w:t xml:space="preserve">Cisco </w:t>
      </w:r>
      <w:r w:rsidR="00195942" w:rsidRPr="00A86660">
        <w:rPr>
          <w:rFonts w:eastAsia="Arial"/>
        </w:rPr>
        <w:t xml:space="preserve">IOS </w:t>
      </w:r>
      <w:r w:rsidR="00195942">
        <w:rPr>
          <w:rFonts w:eastAsia="Arial"/>
        </w:rPr>
        <w:t xml:space="preserve">Release </w:t>
      </w:r>
      <w:r w:rsidR="00195942" w:rsidRPr="00A86660">
        <w:rPr>
          <w:rFonts w:eastAsia="Arial"/>
        </w:rPr>
        <w:t>1</w:t>
      </w:r>
      <w:r w:rsidR="00E77A87">
        <w:rPr>
          <w:rFonts w:eastAsia="Arial"/>
        </w:rPr>
        <w:t>5.4</w:t>
      </w:r>
      <w:r w:rsidR="00195942">
        <w:rPr>
          <w:rFonts w:eastAsia="Arial"/>
        </w:rPr>
        <w:t>(</w:t>
      </w:r>
      <w:r w:rsidR="00E77A87">
        <w:rPr>
          <w:rFonts w:eastAsia="Arial"/>
        </w:rPr>
        <w:t>3</w:t>
      </w:r>
      <w:r w:rsidR="00195942">
        <w:rPr>
          <w:rFonts w:eastAsia="Arial"/>
        </w:rPr>
        <w:t>)M</w:t>
      </w:r>
      <w:r w:rsidR="00E77A87">
        <w:rPr>
          <w:rFonts w:eastAsia="Arial"/>
        </w:rPr>
        <w:t>2</w:t>
      </w:r>
      <w:r w:rsidR="00195942">
        <w:rPr>
          <w:rFonts w:eastAsia="Arial"/>
        </w:rPr>
        <w:t xml:space="preserve"> </w:t>
      </w:r>
      <w:r w:rsidR="00195942" w:rsidRPr="00A86660">
        <w:rPr>
          <w:rFonts w:eastAsia="Arial"/>
        </w:rPr>
        <w:t>(</w:t>
      </w:r>
      <w:r w:rsidR="00195942">
        <w:rPr>
          <w:rFonts w:eastAsia="Arial"/>
        </w:rPr>
        <w:t xml:space="preserve">universalk9 </w:t>
      </w:r>
      <w:r w:rsidR="00195942" w:rsidRPr="00A86660">
        <w:rPr>
          <w:rFonts w:eastAsia="Arial"/>
        </w:rPr>
        <w:t>image). Other routers</w:t>
      </w:r>
      <w:r w:rsidR="00195942">
        <w:rPr>
          <w:rFonts w:eastAsia="Arial"/>
        </w:rPr>
        <w:t xml:space="preserve"> and Cisco </w:t>
      </w:r>
      <w:r w:rsidR="00195942" w:rsidRPr="00A86660">
        <w:rPr>
          <w:rFonts w:eastAsia="Arial"/>
        </w:rPr>
        <w:t>IOS versions can be used</w:t>
      </w:r>
      <w:r w:rsidR="00195942">
        <w:rPr>
          <w:rFonts w:eastAsia="Arial"/>
        </w:rPr>
        <w:t xml:space="preserve">. </w:t>
      </w:r>
      <w:r w:rsidR="00195942" w:rsidRPr="00A86660">
        <w:rPr>
          <w:rFonts w:eastAsia="Arial"/>
        </w:rPr>
        <w:t>Depending on the model</w:t>
      </w:r>
      <w:r w:rsidR="00195942">
        <w:rPr>
          <w:rFonts w:eastAsia="Arial"/>
        </w:rPr>
        <w:t xml:space="preserve"> and Cisco IOS version</w:t>
      </w:r>
      <w:r w:rsidR="00195942" w:rsidRPr="00A86660">
        <w:rPr>
          <w:rFonts w:eastAsia="Arial"/>
        </w:rPr>
        <w:t xml:space="preserve">, the commands available and </w:t>
      </w:r>
      <w:r w:rsidR="008133D7">
        <w:rPr>
          <w:rFonts w:eastAsia="Arial"/>
        </w:rPr>
        <w:t xml:space="preserve">the </w:t>
      </w:r>
      <w:r w:rsidR="00195942" w:rsidRPr="00A86660">
        <w:rPr>
          <w:rFonts w:eastAsia="Arial"/>
        </w:rPr>
        <w:t>output produced might vary from what is shown in th</w:t>
      </w:r>
      <w:r w:rsidR="005F48D5">
        <w:rPr>
          <w:rFonts w:eastAsia="Arial"/>
        </w:rPr>
        <w:t>is</w:t>
      </w:r>
      <w:r w:rsidR="00195942">
        <w:rPr>
          <w:rFonts w:eastAsia="Arial"/>
        </w:rPr>
        <w:t xml:space="preserve"> </w:t>
      </w:r>
      <w:r w:rsidR="0071075C">
        <w:rPr>
          <w:rFonts w:eastAsia="Arial"/>
        </w:rPr>
        <w:t>SA</w:t>
      </w:r>
      <w:r w:rsidR="00195942">
        <w:rPr>
          <w:rFonts w:eastAsia="Arial"/>
        </w:rPr>
        <w:t>.</w:t>
      </w:r>
      <w:r w:rsidR="00195942" w:rsidRPr="008C2920">
        <w:rPr>
          <w:rFonts w:eastAsia="Arial"/>
        </w:rPr>
        <w:t xml:space="preserve"> </w:t>
      </w:r>
      <w:r w:rsidR="00195942">
        <w:rPr>
          <w:rFonts w:eastAsia="Arial"/>
        </w:rPr>
        <w:t>Refer to t</w:t>
      </w:r>
      <w:r w:rsidR="00195942" w:rsidRPr="00A86660">
        <w:rPr>
          <w:rFonts w:eastAsia="Arial"/>
        </w:rPr>
        <w:t xml:space="preserve">he </w:t>
      </w:r>
      <w:r w:rsidR="00513583">
        <w:rPr>
          <w:rFonts w:eastAsia="Arial"/>
        </w:rPr>
        <w:t xml:space="preserve">Router Interface Summary </w:t>
      </w:r>
      <w:r w:rsidR="005F48D5">
        <w:rPr>
          <w:rFonts w:eastAsia="Arial"/>
        </w:rPr>
        <w:t>t</w:t>
      </w:r>
      <w:r w:rsidR="00513583">
        <w:rPr>
          <w:rFonts w:eastAsia="Arial"/>
        </w:rPr>
        <w:t xml:space="preserve">able </w:t>
      </w:r>
      <w:r w:rsidR="00195942" w:rsidRPr="00A86660">
        <w:rPr>
          <w:rFonts w:eastAsia="Arial"/>
        </w:rPr>
        <w:t>at the end of th</w:t>
      </w:r>
      <w:r w:rsidR="005F48D5">
        <w:rPr>
          <w:rFonts w:eastAsia="Arial"/>
        </w:rPr>
        <w:t>is</w:t>
      </w:r>
      <w:r w:rsidR="00195942" w:rsidRPr="00A86660">
        <w:rPr>
          <w:rFonts w:eastAsia="Arial"/>
        </w:rPr>
        <w:t xml:space="preserve"> </w:t>
      </w:r>
      <w:r w:rsidR="005F48D5">
        <w:rPr>
          <w:rFonts w:eastAsia="Arial"/>
        </w:rPr>
        <w:t>SA</w:t>
      </w:r>
      <w:r w:rsidR="00195942" w:rsidRPr="00A86660">
        <w:rPr>
          <w:rFonts w:eastAsia="Arial"/>
        </w:rPr>
        <w:t xml:space="preserve"> </w:t>
      </w:r>
      <w:r w:rsidR="00195942">
        <w:rPr>
          <w:rFonts w:eastAsia="Arial"/>
        </w:rPr>
        <w:t xml:space="preserve">for the correct </w:t>
      </w:r>
      <w:r w:rsidR="00195942" w:rsidRPr="00A86660">
        <w:rPr>
          <w:rFonts w:eastAsia="Arial"/>
        </w:rPr>
        <w:t>interface identifiers</w:t>
      </w:r>
      <w:r w:rsidR="00195942">
        <w:rPr>
          <w:rFonts w:eastAsia="Arial"/>
        </w:rPr>
        <w:t>.</w:t>
      </w:r>
    </w:p>
    <w:p w14:paraId="0F37A323" w14:textId="77777777" w:rsidR="00892AE5" w:rsidRDefault="00892AE5" w:rsidP="00E80A5B">
      <w:pPr>
        <w:pStyle w:val="InstNoteRedL25"/>
      </w:pPr>
      <w:r w:rsidRPr="005A77DD">
        <w:rPr>
          <w:b/>
        </w:rPr>
        <w:t>Instructor Note</w:t>
      </w:r>
      <w:r>
        <w:t>: Sample scoring and estimated times for each exam are provided. These can be adjusted by the instructor as necessary to suit the testing environment.</w:t>
      </w:r>
      <w:r w:rsidR="000D3B25">
        <w:t xml:space="preserve"> </w:t>
      </w:r>
      <w:r w:rsidR="004E59DC">
        <w:t>Total points for the exam are</w:t>
      </w:r>
      <w:r w:rsidR="000D3B25">
        <w:t xml:space="preserve"> 100 and </w:t>
      </w:r>
      <w:r w:rsidR="007010F6">
        <w:t xml:space="preserve">the </w:t>
      </w:r>
      <w:r w:rsidR="006F24FE">
        <w:t xml:space="preserve">total time is estimated at </w:t>
      </w:r>
      <w:r w:rsidR="00700A69">
        <w:t>90</w:t>
      </w:r>
      <w:r w:rsidR="000D3B25">
        <w:t xml:space="preserve"> minutes. </w:t>
      </w:r>
      <w:r w:rsidR="00DA1AA2">
        <w:t xml:space="preserve">The instructor may </w:t>
      </w:r>
      <w:r w:rsidR="007010F6">
        <w:t>choose</w:t>
      </w:r>
      <w:r w:rsidR="00DA1AA2">
        <w:t xml:space="preserve"> to deduct points if excessive time is taken for a part of the assessment.</w:t>
      </w:r>
    </w:p>
    <w:p w14:paraId="647A3254" w14:textId="77777777" w:rsidR="007D2AFE" w:rsidRDefault="007D2AFE" w:rsidP="0014219C">
      <w:pPr>
        <w:pStyle w:val="LabSection"/>
      </w:pPr>
      <w:r>
        <w:t>Required R</w:t>
      </w:r>
      <w:r w:rsidR="006E6581">
        <w:t>esources</w:t>
      </w:r>
    </w:p>
    <w:p w14:paraId="3EE9BEB2" w14:textId="77777777" w:rsidR="0057786F" w:rsidRPr="00C06A88" w:rsidRDefault="0057786F" w:rsidP="0057786F">
      <w:pPr>
        <w:pStyle w:val="Bulletlevel1"/>
      </w:pPr>
      <w:r>
        <w:t>2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28458802" w14:textId="77777777" w:rsidR="0057786F" w:rsidRDefault="0057786F" w:rsidP="0057786F">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p>
    <w:p w14:paraId="0E7F8A4C" w14:textId="77777777" w:rsidR="0057786F" w:rsidRPr="009A1C12" w:rsidRDefault="0057786F" w:rsidP="0057786F">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01A4160C" w14:textId="75D1394F" w:rsidR="00D51CB9" w:rsidRDefault="0057786F">
      <w:pPr>
        <w:pStyle w:val="Bulletlevel1"/>
      </w:pPr>
      <w:r>
        <w:t>3</w:t>
      </w:r>
      <w:r w:rsidRPr="00E001A4">
        <w:t xml:space="preserve"> PCs (Windows, SSH Client</w:t>
      </w:r>
      <w:r>
        <w:t xml:space="preserve"> and Java version compatible with installed ASDM version</w:t>
      </w:r>
      <w:r w:rsidRPr="00E001A4">
        <w:t>)</w:t>
      </w:r>
    </w:p>
    <w:p w14:paraId="0EEE8794" w14:textId="77777777" w:rsidR="00CD7F73" w:rsidRDefault="00CD7F73" w:rsidP="00CD7F73">
      <w:pPr>
        <w:pStyle w:val="Bulletlevel1"/>
      </w:pPr>
      <w:r>
        <w:t>Console cable to configure the Cisco IOS device</w:t>
      </w:r>
      <w:r w:rsidR="008D7F09">
        <w:t>s</w:t>
      </w:r>
      <w:r>
        <w:t xml:space="preserve"> via the console port</w:t>
      </w:r>
      <w:r w:rsidR="008D7F09">
        <w:t>s</w:t>
      </w:r>
    </w:p>
    <w:p w14:paraId="6FD3FB9A" w14:textId="77777777" w:rsidR="008D7F09" w:rsidRDefault="00D51CB9" w:rsidP="00CD7F73">
      <w:pPr>
        <w:pStyle w:val="Bulletlevel1"/>
      </w:pPr>
      <w:r>
        <w:t xml:space="preserve">Ethernet and </w:t>
      </w:r>
      <w:r w:rsidR="00464631">
        <w:t>Serial</w:t>
      </w:r>
      <w:r w:rsidR="008D7F09">
        <w:t xml:space="preserve"> cables as shown in the topology</w:t>
      </w:r>
    </w:p>
    <w:p w14:paraId="32682930" w14:textId="77777777" w:rsidR="00C73443" w:rsidRPr="00E47982" w:rsidRDefault="00C73443" w:rsidP="00C73443">
      <w:pPr>
        <w:pStyle w:val="LabSection"/>
        <w:rPr>
          <w:color w:val="FF0000"/>
        </w:rPr>
      </w:pPr>
      <w:r w:rsidRPr="00E47982">
        <w:rPr>
          <w:color w:val="FF0000"/>
        </w:rPr>
        <w:t>Instructor Notes:</w:t>
      </w:r>
    </w:p>
    <w:p w14:paraId="6100D766" w14:textId="77777777" w:rsidR="00C73443" w:rsidRPr="00841956" w:rsidRDefault="00C73443" w:rsidP="00C73443">
      <w:pPr>
        <w:pStyle w:val="InstNoteRedL25"/>
        <w:rPr>
          <w:b/>
        </w:rPr>
      </w:pPr>
      <w:r w:rsidRPr="00841956">
        <w:rPr>
          <w:b/>
        </w:rPr>
        <w:t>Router Resource Requirements:</w:t>
      </w:r>
    </w:p>
    <w:p w14:paraId="78545066" w14:textId="77777777" w:rsidR="00C73443" w:rsidRPr="00D763F7" w:rsidRDefault="00C73443" w:rsidP="00C73443">
      <w:pPr>
        <w:pStyle w:val="InstNoteRedL25"/>
        <w:rPr>
          <w:sz w:val="22"/>
        </w:rPr>
      </w:pPr>
      <w:r w:rsidRPr="00D41FAD">
        <w:rPr>
          <w:b/>
        </w:rPr>
        <w:t>Note</w:t>
      </w:r>
      <w:r w:rsidRPr="00D56CBB">
        <w:rPr>
          <w:sz w:val="22"/>
        </w:rPr>
        <w:t xml:space="preserve">: </w:t>
      </w:r>
      <w:r>
        <w:t>The following requirements are critical to successful completion of this SA.</w:t>
      </w:r>
    </w:p>
    <w:p w14:paraId="559D4BEB" w14:textId="77777777" w:rsidR="00C73443" w:rsidRDefault="00C73443" w:rsidP="00C73443">
      <w:pPr>
        <w:pStyle w:val="InstNoteRed"/>
        <w:numPr>
          <w:ilvl w:val="0"/>
          <w:numId w:val="18"/>
        </w:numPr>
      </w:pPr>
      <w:r>
        <w:t>T</w:t>
      </w:r>
      <w:r w:rsidRPr="00AF1825">
        <w:t>he router</w:t>
      </w:r>
      <w:r>
        <w:t xml:space="preserve"> </w:t>
      </w:r>
      <w:r w:rsidRPr="00AF1825">
        <w:t>that run</w:t>
      </w:r>
      <w:r>
        <w:t>s</w:t>
      </w:r>
      <w:r w:rsidRPr="00AF1825">
        <w:t xml:space="preserve"> IPS (R3) </w:t>
      </w:r>
      <w:bookmarkStart w:id="0" w:name="wp9000211"/>
      <w:bookmarkStart w:id="1" w:name="wp9000213"/>
      <w:bookmarkStart w:id="2" w:name="wp9000214"/>
      <w:bookmarkEnd w:id="0"/>
      <w:bookmarkEnd w:id="1"/>
      <w:bookmarkEnd w:id="2"/>
      <w:r>
        <w:t xml:space="preserve">requires a minimum of </w:t>
      </w:r>
      <w:r w:rsidRPr="00AF1825">
        <w:t>1</w:t>
      </w:r>
      <w:r>
        <w:t>92</w:t>
      </w:r>
      <w:r w:rsidR="007010F6">
        <w:t xml:space="preserve"> </w:t>
      </w:r>
      <w:r w:rsidRPr="00AF1825">
        <w:t xml:space="preserve">MB </w:t>
      </w:r>
      <w:r w:rsidR="007010F6">
        <w:t xml:space="preserve">of </w:t>
      </w:r>
      <w:r w:rsidRPr="00AF1825">
        <w:t>DRAM and at l</w:t>
      </w:r>
      <w:r>
        <w:t>east 2</w:t>
      </w:r>
      <w:r w:rsidR="007010F6">
        <w:t xml:space="preserve"> </w:t>
      </w:r>
      <w:r>
        <w:t xml:space="preserve">MB </w:t>
      </w:r>
      <w:r w:rsidR="007010F6">
        <w:t xml:space="preserve">of </w:t>
      </w:r>
      <w:r>
        <w:t>free flash memory. It</w:t>
      </w:r>
      <w:r w:rsidRPr="00AF1825">
        <w:t xml:space="preserve"> </w:t>
      </w:r>
      <w:r>
        <w:t xml:space="preserve">must </w:t>
      </w:r>
      <w:r w:rsidRPr="00AF1825">
        <w:t xml:space="preserve">also be running </w:t>
      </w:r>
      <w:r>
        <w:t xml:space="preserve">T-Train Cisco </w:t>
      </w:r>
      <w:r w:rsidRPr="00AF1825">
        <w:t>IOS Release 12.4(1</w:t>
      </w:r>
      <w:r>
        <w:t>1</w:t>
      </w:r>
      <w:r w:rsidRPr="00AF1825">
        <w:t>)T</w:t>
      </w:r>
      <w:r>
        <w:t>1</w:t>
      </w:r>
      <w:r w:rsidRPr="00AF1825">
        <w:t xml:space="preserve"> or later </w:t>
      </w:r>
      <w:r>
        <w:t xml:space="preserve">(preferably 12.4(24)T8 or later) </w:t>
      </w:r>
      <w:r w:rsidRPr="00AF1825">
        <w:t xml:space="preserve">to support </w:t>
      </w:r>
      <w:r>
        <w:t xml:space="preserve">the </w:t>
      </w:r>
      <w:r w:rsidRPr="00AF1825">
        <w:t>version 5.x format signature package.</w:t>
      </w:r>
    </w:p>
    <w:p w14:paraId="0E7661BF" w14:textId="77777777" w:rsidR="00C73443" w:rsidRPr="0045179E" w:rsidRDefault="00C73443" w:rsidP="00C73443">
      <w:pPr>
        <w:pStyle w:val="InstNoteRed"/>
        <w:numPr>
          <w:ilvl w:val="0"/>
          <w:numId w:val="18"/>
        </w:numPr>
      </w:pPr>
      <w:bookmarkStart w:id="3" w:name="wp9000215"/>
      <w:bookmarkEnd w:id="3"/>
      <w:r w:rsidRPr="008D2233">
        <w:t xml:space="preserve">This </w:t>
      </w:r>
      <w:r>
        <w:t xml:space="preserve">SA </w:t>
      </w:r>
      <w:r w:rsidRPr="008D2233">
        <w:t>uses the newe</w:t>
      </w:r>
      <w:r>
        <w:t xml:space="preserve">r </w:t>
      </w:r>
      <w:r w:rsidRPr="008D2233">
        <w:t>Version 5.x signature files</w:t>
      </w:r>
      <w:r>
        <w:t>,</w:t>
      </w:r>
      <w:r w:rsidRPr="008D2233">
        <w:t xml:space="preserve"> which are independent of the </w:t>
      </w:r>
      <w:r>
        <w:t xml:space="preserve">Cisco </w:t>
      </w:r>
      <w:r w:rsidRPr="008D2233">
        <w:t xml:space="preserve">IOS software. Prior to </w:t>
      </w:r>
      <w:r>
        <w:t xml:space="preserve">Cisco </w:t>
      </w:r>
      <w:r w:rsidRPr="008D2233">
        <w:t xml:space="preserve">IOS </w:t>
      </w:r>
      <w:r>
        <w:t xml:space="preserve">release </w:t>
      </w:r>
      <w:r w:rsidRPr="008D2233">
        <w:t xml:space="preserve">12.4(11)T, </w:t>
      </w:r>
      <w:r>
        <w:t xml:space="preserve">Cisco </w:t>
      </w:r>
      <w:r w:rsidRPr="008D2233">
        <w:t>IOS IPS ha</w:t>
      </w:r>
      <w:r>
        <w:t>d</w:t>
      </w:r>
      <w:r w:rsidRPr="008D2233">
        <w:t xml:space="preserve"> 132 built-in signatures available in the Cisco IOS </w:t>
      </w:r>
      <w:r>
        <w:t>s</w:t>
      </w:r>
      <w:r w:rsidRPr="008D2233">
        <w:t xml:space="preserve">oftware image. The built-in signatures are hard-coded into the Cisco IOS </w:t>
      </w:r>
      <w:r>
        <w:t>s</w:t>
      </w:r>
      <w:r w:rsidRPr="008D2233">
        <w:t xml:space="preserve">oftware image for backward compatibility. Starting </w:t>
      </w:r>
      <w:r>
        <w:t xml:space="preserve">with Cisco </w:t>
      </w:r>
      <w:r w:rsidRPr="008D2233">
        <w:t>IOS release 12.4(11)T, there are no built-in (hard</w:t>
      </w:r>
      <w:r>
        <w:t>-</w:t>
      </w:r>
      <w:r w:rsidRPr="008D2233">
        <w:t xml:space="preserve">coded) signatures within Cisco IOS </w:t>
      </w:r>
      <w:r>
        <w:t>s</w:t>
      </w:r>
      <w:r w:rsidRPr="008D2233">
        <w:t>oftware.</w:t>
      </w:r>
      <w:r>
        <w:t xml:space="preserve"> </w:t>
      </w:r>
      <w:r w:rsidRPr="0045179E">
        <w:t xml:space="preserve">Support for signatures and signature definition files (SDFs) in Cisco IPS version 4.x </w:t>
      </w:r>
      <w:r>
        <w:t xml:space="preserve">is </w:t>
      </w:r>
      <w:r w:rsidRPr="0045179E">
        <w:t xml:space="preserve">discontinued in 12.4(11)T1 and </w:t>
      </w:r>
      <w:r w:rsidR="007010F6">
        <w:t>subsequent</w:t>
      </w:r>
      <w:r w:rsidRPr="0045179E">
        <w:t xml:space="preserve"> Cisco IOS T-Train software releases.</w:t>
      </w:r>
    </w:p>
    <w:p w14:paraId="6E909B06" w14:textId="77777777" w:rsidR="00C73443" w:rsidRPr="008D2233" w:rsidRDefault="00C73443" w:rsidP="00C73443">
      <w:pPr>
        <w:pStyle w:val="InstNoteRed"/>
        <w:numPr>
          <w:ilvl w:val="0"/>
          <w:numId w:val="18"/>
        </w:numPr>
      </w:pPr>
      <w:r w:rsidRPr="008D2233">
        <w:t xml:space="preserve">To configure IOS IPS for 12.4(11)T and later, a signature package in Cisco IPS version 5.x format is required to load signatures </w:t>
      </w:r>
      <w:r>
        <w:t>on an ISR</w:t>
      </w:r>
      <w:r w:rsidRPr="008D2233">
        <w:t>. Cisco provides a version 5.x format signature package for CLI users.</w:t>
      </w:r>
    </w:p>
    <w:p w14:paraId="3C982FB0" w14:textId="77777777" w:rsidR="00C73443" w:rsidRPr="00AF1825" w:rsidRDefault="00C73443" w:rsidP="00C73443">
      <w:pPr>
        <w:pStyle w:val="InstNoteRed"/>
        <w:numPr>
          <w:ilvl w:val="0"/>
          <w:numId w:val="18"/>
        </w:numPr>
      </w:pPr>
      <w:r w:rsidRPr="00AF1825">
        <w:t xml:space="preserve">To download the latest IPS </w:t>
      </w:r>
      <w:r w:rsidR="00A35B43" w:rsidRPr="00A35B43">
        <w:t>s</w:t>
      </w:r>
      <w:r w:rsidRPr="00AF1825">
        <w:t xml:space="preserve">ignature package and </w:t>
      </w:r>
      <w:r>
        <w:t>p</w:t>
      </w:r>
      <w:r w:rsidRPr="00AF1825">
        <w:t xml:space="preserve">ublic </w:t>
      </w:r>
      <w:r>
        <w:t>c</w:t>
      </w:r>
      <w:r w:rsidRPr="00AF1825">
        <w:t>rypto key files</w:t>
      </w:r>
      <w:r>
        <w:t>,</w:t>
      </w:r>
      <w:r w:rsidRPr="00AF1825">
        <w:t xml:space="preserve"> you need a valid CCO (Cisco.com)</w:t>
      </w:r>
      <w:r w:rsidR="00A35B43">
        <w:t xml:space="preserve"> </w:t>
      </w:r>
      <w:r w:rsidR="00A35B43" w:rsidRPr="00A35B43">
        <w:t>account</w:t>
      </w:r>
      <w:r w:rsidR="00A35B43">
        <w:t>.</w:t>
      </w:r>
    </w:p>
    <w:p w14:paraId="356A4C2E" w14:textId="77777777" w:rsidR="00C73443" w:rsidRPr="00AF1825" w:rsidRDefault="00C73443" w:rsidP="00C73443">
      <w:pPr>
        <w:pStyle w:val="InstNoteRed"/>
        <w:numPr>
          <w:ilvl w:val="0"/>
          <w:numId w:val="18"/>
        </w:numPr>
      </w:pPr>
      <w:bookmarkStart w:id="4" w:name="wp9000217"/>
      <w:bookmarkEnd w:id="4"/>
      <w:r>
        <w:lastRenderedPageBreak/>
        <w:t>Download the signature package (</w:t>
      </w:r>
      <w:r w:rsidRPr="00324B7C">
        <w:rPr>
          <w:rFonts w:eastAsia="Arial"/>
        </w:rPr>
        <w:t>IOS-Sxxx-CLI.pkg</w:t>
      </w:r>
      <w:r>
        <w:t xml:space="preserve">) </w:t>
      </w:r>
      <w:r w:rsidRPr="0039702B">
        <w:rPr>
          <w:noProof/>
        </w:rPr>
        <w:t>from:</w:t>
      </w:r>
      <w:r>
        <w:t xml:space="preserve"> </w:t>
      </w:r>
      <w:hyperlink r:id="rId9" w:history="1">
        <w:r w:rsidRPr="00043821">
          <w:t>http://www.cisco.com/cisco/software/type.html?mdfid=281442967&amp;catid=268438162</w:t>
        </w:r>
      </w:hyperlink>
    </w:p>
    <w:p w14:paraId="49F94100" w14:textId="77777777" w:rsidR="00C73443" w:rsidRDefault="00C73443" w:rsidP="00C73443">
      <w:pPr>
        <w:pStyle w:val="InstNoteRedL25"/>
      </w:pPr>
      <w:bookmarkStart w:id="5" w:name="wp9000222"/>
      <w:bookmarkStart w:id="6" w:name="wp9000223"/>
      <w:bookmarkStart w:id="7" w:name="wp9000224"/>
      <w:bookmarkEnd w:id="5"/>
      <w:bookmarkEnd w:id="6"/>
      <w:bookmarkEnd w:id="7"/>
      <w:r w:rsidRPr="001766EF">
        <w:rPr>
          <w:b/>
        </w:rPr>
        <w:t>Note</w:t>
      </w:r>
      <w:r w:rsidRPr="00D56CBB">
        <w:t>:</w:t>
      </w:r>
      <w:r w:rsidRPr="001766EF">
        <w:t xml:space="preserve"> </w:t>
      </w:r>
      <w:r>
        <w:t xml:space="preserve">It is recommended </w:t>
      </w:r>
      <w:r w:rsidR="007010F6">
        <w:t>that you</w:t>
      </w:r>
      <w:r>
        <w:t xml:space="preserve"> use the latest </w:t>
      </w:r>
      <w:r w:rsidRPr="001766EF">
        <w:t xml:space="preserve">signature file </w:t>
      </w:r>
      <w:r>
        <w:t>available</w:t>
      </w:r>
      <w:r w:rsidRPr="001766EF">
        <w:t xml:space="preserve">. </w:t>
      </w:r>
      <w:r>
        <w:t>However, i</w:t>
      </w:r>
      <w:r w:rsidRPr="001766EF">
        <w:t xml:space="preserve">f the amount of router flash memory is an issue, consider downloading an older </w:t>
      </w:r>
      <w:r>
        <w:t xml:space="preserve">version 5.x </w:t>
      </w:r>
      <w:r w:rsidRPr="001766EF">
        <w:t>signature file</w:t>
      </w:r>
      <w:r>
        <w:t>,</w:t>
      </w:r>
      <w:r w:rsidRPr="001766EF">
        <w:t xml:space="preserve"> which requires less </w:t>
      </w:r>
      <w:r>
        <w:t>memory. The S854</w:t>
      </w:r>
      <w:r w:rsidRPr="001D142D">
        <w:t xml:space="preserve"> file is used with this </w:t>
      </w:r>
      <w:r>
        <w:t>SA</w:t>
      </w:r>
      <w:r w:rsidRPr="001D142D">
        <w:t>, although newer versions are available. Consult CCO to determine the latest version for use in a production environment.</w:t>
      </w:r>
    </w:p>
    <w:p w14:paraId="7A3F70FE" w14:textId="77777777" w:rsidR="00C73443" w:rsidRDefault="00C73443" w:rsidP="00C73443">
      <w:pPr>
        <w:pStyle w:val="InstNoteRed"/>
        <w:numPr>
          <w:ilvl w:val="0"/>
          <w:numId w:val="19"/>
        </w:numPr>
      </w:pPr>
      <w:r w:rsidRPr="00D41FAD">
        <w:t>Create</w:t>
      </w:r>
      <w:r>
        <w:t xml:space="preserve"> the following public </w:t>
      </w:r>
      <w:r w:rsidRPr="00AF1825">
        <w:t>crypto key</w:t>
      </w:r>
      <w:r>
        <w:t xml:space="preserve"> </w:t>
      </w:r>
      <w:r w:rsidR="007014E4">
        <w:t xml:space="preserve">text </w:t>
      </w:r>
      <w:r>
        <w:t xml:space="preserve">file and name it </w:t>
      </w:r>
      <w:r w:rsidRPr="00BD5F34">
        <w:rPr>
          <w:rFonts w:eastAsia="Arial"/>
          <w:b/>
        </w:rPr>
        <w:t>realm-cisco.pub.key.txt</w:t>
      </w:r>
      <w:r>
        <w:t>, for use with IOS IPS</w:t>
      </w:r>
      <w:r w:rsidRPr="00AF1825">
        <w:t>:</w:t>
      </w:r>
    </w:p>
    <w:p w14:paraId="6EDEB1DD" w14:textId="77777777" w:rsidR="00C73443" w:rsidRPr="00F33BA0" w:rsidRDefault="00C73443" w:rsidP="00F33BA0">
      <w:pPr>
        <w:pStyle w:val="CMDOutput"/>
        <w:rPr>
          <w:color w:val="FF0000"/>
        </w:rPr>
      </w:pPr>
      <w:r w:rsidRPr="00F33BA0">
        <w:rPr>
          <w:color w:val="FF0000"/>
        </w:rPr>
        <w:t>crypto key pubkey-chain rsa</w:t>
      </w:r>
    </w:p>
    <w:p w14:paraId="705A5335" w14:textId="77777777" w:rsidR="00C73443" w:rsidRPr="00F33BA0" w:rsidRDefault="00C73443" w:rsidP="00F33BA0">
      <w:pPr>
        <w:pStyle w:val="CMDOutput"/>
        <w:rPr>
          <w:color w:val="FF0000"/>
        </w:rPr>
      </w:pPr>
      <w:r w:rsidRPr="00F33BA0">
        <w:rPr>
          <w:color w:val="FF0000"/>
        </w:rPr>
        <w:t xml:space="preserve"> named-key realm-cisco.pub</w:t>
      </w:r>
    </w:p>
    <w:p w14:paraId="5437160F" w14:textId="77777777" w:rsidR="00C73443" w:rsidRPr="00F33BA0" w:rsidRDefault="00C73443" w:rsidP="00F33BA0">
      <w:pPr>
        <w:pStyle w:val="CMDOutput"/>
        <w:rPr>
          <w:color w:val="FF0000"/>
        </w:rPr>
      </w:pPr>
      <w:r w:rsidRPr="00F33BA0">
        <w:rPr>
          <w:color w:val="FF0000"/>
        </w:rPr>
        <w:t xml:space="preserve">  key-string</w:t>
      </w:r>
    </w:p>
    <w:p w14:paraId="60561663" w14:textId="77777777" w:rsidR="00C73443" w:rsidRPr="00F33BA0" w:rsidRDefault="00C73443" w:rsidP="00F33BA0">
      <w:pPr>
        <w:pStyle w:val="CMDOutput"/>
        <w:rPr>
          <w:color w:val="FF0000"/>
        </w:rPr>
      </w:pPr>
      <w:r w:rsidRPr="00F33BA0">
        <w:rPr>
          <w:color w:val="FF0000"/>
        </w:rPr>
        <w:t xml:space="preserve">   30820122 300D0609 2A864886 F70D0101 01050003 82010F00 3082010A 02820101</w:t>
      </w:r>
    </w:p>
    <w:p w14:paraId="61A5C51B" w14:textId="77777777" w:rsidR="00C73443" w:rsidRPr="00F33BA0" w:rsidRDefault="00C73443" w:rsidP="00F33BA0">
      <w:pPr>
        <w:pStyle w:val="CMDOutput"/>
        <w:rPr>
          <w:color w:val="FF0000"/>
        </w:rPr>
      </w:pPr>
      <w:r w:rsidRPr="00F33BA0">
        <w:rPr>
          <w:color w:val="FF0000"/>
        </w:rPr>
        <w:t xml:space="preserve">   00C19E93 A8AF124A D6CC7A24 5097A975 206BE3A2 06FBA13F 6F12CB5B 4E441F16</w:t>
      </w:r>
    </w:p>
    <w:p w14:paraId="2F87814A" w14:textId="77777777" w:rsidR="00C73443" w:rsidRPr="00F33BA0" w:rsidRDefault="00C73443" w:rsidP="00F33BA0">
      <w:pPr>
        <w:pStyle w:val="CMDOutput"/>
        <w:rPr>
          <w:color w:val="FF0000"/>
        </w:rPr>
      </w:pPr>
      <w:r w:rsidRPr="00F33BA0">
        <w:rPr>
          <w:color w:val="FF0000"/>
        </w:rPr>
        <w:t xml:space="preserve">   17E630D5 C02AC252 912BE27F 37FDD9C8 11FC7AF7 DCDD81D9 43CDABC3 6007D128</w:t>
      </w:r>
    </w:p>
    <w:p w14:paraId="7C77BD9C" w14:textId="77777777" w:rsidR="00C73443" w:rsidRPr="00F33BA0" w:rsidRDefault="00C73443" w:rsidP="00F33BA0">
      <w:pPr>
        <w:pStyle w:val="CMDOutput"/>
        <w:rPr>
          <w:color w:val="FF0000"/>
        </w:rPr>
      </w:pPr>
      <w:r w:rsidRPr="00F33BA0">
        <w:rPr>
          <w:color w:val="FF0000"/>
        </w:rPr>
        <w:t xml:space="preserve">   B199ABCB D34ED0F9 085FADC1 359C189E F30AF10A C0EFB624 7E0764BF 3E53053E</w:t>
      </w:r>
    </w:p>
    <w:p w14:paraId="18B1FFB0" w14:textId="77777777" w:rsidR="00C73443" w:rsidRPr="00F33BA0" w:rsidRDefault="00C73443" w:rsidP="00F33BA0">
      <w:pPr>
        <w:pStyle w:val="CMDOutput"/>
        <w:rPr>
          <w:color w:val="FF0000"/>
        </w:rPr>
      </w:pPr>
      <w:r w:rsidRPr="00F33BA0">
        <w:rPr>
          <w:color w:val="FF0000"/>
        </w:rPr>
        <w:t xml:space="preserve">   5B2146A9 D7A5EDE3 0298AF03 DED7A5B8 9479039D 20F30663 9AC64B93 C0112A35</w:t>
      </w:r>
    </w:p>
    <w:p w14:paraId="7FAAB9B5" w14:textId="77777777" w:rsidR="00C73443" w:rsidRPr="00F33BA0" w:rsidRDefault="00C73443" w:rsidP="00F33BA0">
      <w:pPr>
        <w:pStyle w:val="CMDOutput"/>
        <w:rPr>
          <w:color w:val="FF0000"/>
        </w:rPr>
      </w:pPr>
      <w:r w:rsidRPr="00F33BA0">
        <w:rPr>
          <w:color w:val="FF0000"/>
        </w:rPr>
        <w:t xml:space="preserve">   FE3F0C87 89BCB7BB 994AE74C FA9E481D F65875D6 85EAF974 6D9CC8E3 F0B08B85</w:t>
      </w:r>
    </w:p>
    <w:p w14:paraId="53A34C7D" w14:textId="77777777" w:rsidR="00C73443" w:rsidRPr="00F33BA0" w:rsidRDefault="00C73443" w:rsidP="00F33BA0">
      <w:pPr>
        <w:pStyle w:val="CMDOutput"/>
        <w:rPr>
          <w:color w:val="FF0000"/>
        </w:rPr>
      </w:pPr>
      <w:r w:rsidRPr="00F33BA0">
        <w:rPr>
          <w:color w:val="FF0000"/>
        </w:rPr>
        <w:t xml:space="preserve">   50437722 FFBE85B9 5E4189FF CC189CB9 69C46F9C A84DFBA5 7A0AF99E AD768C36</w:t>
      </w:r>
    </w:p>
    <w:p w14:paraId="3ABA3B71" w14:textId="77777777" w:rsidR="00C73443" w:rsidRPr="00F33BA0" w:rsidRDefault="00C73443" w:rsidP="00F33BA0">
      <w:pPr>
        <w:pStyle w:val="CMDOutput"/>
        <w:rPr>
          <w:color w:val="FF0000"/>
        </w:rPr>
      </w:pPr>
      <w:r w:rsidRPr="00F33BA0">
        <w:rPr>
          <w:color w:val="FF0000"/>
        </w:rPr>
        <w:t xml:space="preserve">   006CF498 079F88F8 A3B3FB1F 9FB7B3CB 5539E1D1 9693CCBB 551F78D2 892356AE</w:t>
      </w:r>
    </w:p>
    <w:p w14:paraId="15872456" w14:textId="77777777" w:rsidR="00C73443" w:rsidRPr="00F33BA0" w:rsidRDefault="00C73443" w:rsidP="00F33BA0">
      <w:pPr>
        <w:pStyle w:val="CMDOutput"/>
        <w:rPr>
          <w:color w:val="FF0000"/>
        </w:rPr>
      </w:pPr>
      <w:r w:rsidRPr="00F33BA0">
        <w:rPr>
          <w:color w:val="FF0000"/>
        </w:rPr>
        <w:t xml:space="preserve">   2F56D826 8918EF3C 80CA4F4D 87BFCA3B BFF668E9 689782A5 CF31CB6E B4B094D3</w:t>
      </w:r>
    </w:p>
    <w:p w14:paraId="7C89B940" w14:textId="77777777" w:rsidR="00C73443" w:rsidRPr="00F33BA0" w:rsidRDefault="00C73443" w:rsidP="00F33BA0">
      <w:pPr>
        <w:pStyle w:val="CMDOutput"/>
        <w:rPr>
          <w:color w:val="FF0000"/>
        </w:rPr>
      </w:pPr>
      <w:r w:rsidRPr="00F33BA0">
        <w:rPr>
          <w:color w:val="FF0000"/>
        </w:rPr>
        <w:t xml:space="preserve">   F3020301 0001</w:t>
      </w:r>
    </w:p>
    <w:p w14:paraId="4A94CD6D" w14:textId="77777777" w:rsidR="00C73443" w:rsidRPr="00F33BA0" w:rsidRDefault="00C73443" w:rsidP="00F33BA0">
      <w:pPr>
        <w:pStyle w:val="CMDOutput"/>
        <w:rPr>
          <w:color w:val="FF0000"/>
        </w:rPr>
      </w:pPr>
      <w:r w:rsidRPr="00F33BA0">
        <w:rPr>
          <w:color w:val="FF0000"/>
        </w:rPr>
        <w:t xml:space="preserve">  quit</w:t>
      </w:r>
    </w:p>
    <w:p w14:paraId="4999AE22" w14:textId="77777777" w:rsidR="00C73443" w:rsidRPr="00D41FAD" w:rsidRDefault="00C73443" w:rsidP="00C73443">
      <w:pPr>
        <w:pStyle w:val="InstNoteRedL25"/>
      </w:pPr>
      <w:r w:rsidRPr="00D41FAD">
        <w:rPr>
          <w:b/>
          <w:highlight w:val="yellow"/>
        </w:rPr>
        <w:t>Note</w:t>
      </w:r>
      <w:r w:rsidRPr="00D41FAD">
        <w:rPr>
          <w:highlight w:val="yellow"/>
        </w:rPr>
        <w:t>: The signature package file should be in the TFTP default directory for PC-C. The public key file should be available on the desktop or other known location.</w:t>
      </w:r>
    </w:p>
    <w:p w14:paraId="27BA1888" w14:textId="77777777" w:rsidR="00C73443" w:rsidRPr="006262BD" w:rsidRDefault="00F33BA0" w:rsidP="00C73443">
      <w:pPr>
        <w:pStyle w:val="InstNoteRedL25"/>
      </w:pPr>
      <w:r>
        <w:t xml:space="preserve">Refer to </w:t>
      </w:r>
      <w:r w:rsidR="007014E4">
        <w:t xml:space="preserve">the </w:t>
      </w:r>
      <w:r>
        <w:t>Chapter 5 Lab</w:t>
      </w:r>
      <w:r w:rsidR="007010F6">
        <w:t xml:space="preserve"> titled</w:t>
      </w:r>
      <w:r w:rsidR="00C73443" w:rsidRPr="006262BD">
        <w:t xml:space="preserve"> </w:t>
      </w:r>
      <w:r w:rsidR="007010F6">
        <w:t>“</w:t>
      </w:r>
      <w:r w:rsidR="00C73443" w:rsidRPr="006262BD">
        <w:t>Configuring an IPS</w:t>
      </w:r>
      <w:r w:rsidR="00C73443">
        <w:t xml:space="preserve"> </w:t>
      </w:r>
      <w:r w:rsidR="00E53A7E">
        <w:t>Using the CLI</w:t>
      </w:r>
      <w:r w:rsidR="007010F6">
        <w:t>”</w:t>
      </w:r>
      <w:r w:rsidR="00C73443" w:rsidRPr="006262BD">
        <w:t xml:space="preserve"> for additional details on IPS requirements.</w:t>
      </w:r>
    </w:p>
    <w:p w14:paraId="294BEC81" w14:textId="77777777" w:rsidR="00C73443" w:rsidRPr="00D41FAD" w:rsidRDefault="00C73443" w:rsidP="00C73443">
      <w:pPr>
        <w:pStyle w:val="InstNoteRed"/>
        <w:rPr>
          <w:b/>
        </w:rPr>
      </w:pPr>
      <w:r w:rsidRPr="00D41FAD">
        <w:rPr>
          <w:b/>
        </w:rPr>
        <w:t>Router and Switch Preparation</w:t>
      </w:r>
    </w:p>
    <w:p w14:paraId="60BCD532" w14:textId="77777777" w:rsidR="00C73443" w:rsidRPr="002B18F3" w:rsidRDefault="00C73443" w:rsidP="00C73443">
      <w:pPr>
        <w:pStyle w:val="InstNoteRedL25"/>
      </w:pPr>
      <w:r w:rsidRPr="002B18F3">
        <w:t>Erase the router and switch startup configurations</w:t>
      </w:r>
      <w:r w:rsidR="00A35B43">
        <w:t>.</w:t>
      </w:r>
      <w:r w:rsidR="00A35B43" w:rsidRPr="00A35B43">
        <w:t xml:space="preserve"> </w:t>
      </w:r>
      <w:r w:rsidR="00A35B43">
        <w:t>Before interconnecting the switches, d</w:t>
      </w:r>
      <w:r w:rsidR="00A35B43" w:rsidRPr="002B18F3">
        <w:t xml:space="preserve">elete the </w:t>
      </w:r>
      <w:r w:rsidR="00A35B43" w:rsidRPr="002B18F3">
        <w:rPr>
          <w:b/>
        </w:rPr>
        <w:t>vlan.dat</w:t>
      </w:r>
      <w:r w:rsidR="00A35B43" w:rsidRPr="002B18F3">
        <w:t xml:space="preserve"> file from each switch</w:t>
      </w:r>
      <w:r w:rsidR="00A35B43">
        <w:t xml:space="preserve">. </w:t>
      </w:r>
      <w:r w:rsidR="007010F6">
        <w:t>If the file is not deleted,</w:t>
      </w:r>
      <w:r w:rsidR="00A35B43">
        <w:t xml:space="preserve"> VLAN information from one switch may be transferred to the other via VTP.</w:t>
      </w:r>
    </w:p>
    <w:p w14:paraId="474BD22E" w14:textId="77777777" w:rsidR="00C73443" w:rsidRPr="001D066C" w:rsidRDefault="007010F6" w:rsidP="00C73443">
      <w:pPr>
        <w:pStyle w:val="InstNoteRedL25"/>
      </w:pPr>
      <w:r>
        <w:t>T</w:t>
      </w:r>
      <w:r w:rsidR="00C73443" w:rsidRPr="001D066C">
        <w:t xml:space="preserve">he </w:t>
      </w:r>
      <w:r w:rsidR="00C73443">
        <w:t xml:space="preserve">IPS signature (.xml) </w:t>
      </w:r>
      <w:r w:rsidR="00C73443" w:rsidRPr="001D066C">
        <w:t xml:space="preserve">file </w:t>
      </w:r>
      <w:r>
        <w:t xml:space="preserve">for R3 is </w:t>
      </w:r>
      <w:r w:rsidR="00C73443" w:rsidRPr="001D066C">
        <w:t xml:space="preserve">in the </w:t>
      </w:r>
      <w:r w:rsidR="00C73443" w:rsidRPr="001660D9">
        <w:rPr>
          <w:b/>
        </w:rPr>
        <w:t>flash:/ipsdir/</w:t>
      </w:r>
      <w:r w:rsidR="00C73443" w:rsidRPr="001D066C">
        <w:t xml:space="preserve"> directory</w:t>
      </w:r>
      <w:r>
        <w:t>.</w:t>
      </w:r>
      <w:r w:rsidR="00C73443">
        <w:t xml:space="preserve"> </w:t>
      </w:r>
      <w:r>
        <w:t>I</w:t>
      </w:r>
      <w:r w:rsidR="00C73443">
        <w:t xml:space="preserve">f </w:t>
      </w:r>
      <w:r>
        <w:t>the file is in the flash directory</w:t>
      </w:r>
      <w:r w:rsidR="00C73443">
        <w:t xml:space="preserve">, </w:t>
      </w:r>
      <w:r w:rsidR="00C73443" w:rsidRPr="001D066C">
        <w:t xml:space="preserve">delete </w:t>
      </w:r>
      <w:r>
        <w:t xml:space="preserve">the file </w:t>
      </w:r>
      <w:r w:rsidR="00C73443" w:rsidRPr="001D066C">
        <w:t>and the directory</w:t>
      </w:r>
      <w:r>
        <w:t xml:space="preserve"> before</w:t>
      </w:r>
      <w:r w:rsidR="00C73443" w:rsidRPr="001D066C">
        <w:t xml:space="preserve"> starting the SA.</w:t>
      </w:r>
      <w:r w:rsidR="00C73443">
        <w:t xml:space="preserve"> Use the following procedure.</w:t>
      </w:r>
    </w:p>
    <w:p w14:paraId="42CB0195" w14:textId="77777777" w:rsidR="00C73443" w:rsidRPr="0073109E" w:rsidRDefault="00C73443" w:rsidP="00C73443">
      <w:pPr>
        <w:pStyle w:val="CMD"/>
        <w:rPr>
          <w:color w:val="FF0000"/>
        </w:rPr>
      </w:pPr>
      <w:r w:rsidRPr="0073109E">
        <w:rPr>
          <w:color w:val="FF0000"/>
        </w:rPr>
        <w:t xml:space="preserve">R3# </w:t>
      </w:r>
      <w:r w:rsidRPr="00F33BA0">
        <w:rPr>
          <w:b/>
          <w:color w:val="FF0000"/>
        </w:rPr>
        <w:t>show flash</w:t>
      </w:r>
    </w:p>
    <w:p w14:paraId="010886ED" w14:textId="77777777" w:rsidR="000722F2" w:rsidRPr="000722F2" w:rsidRDefault="000722F2" w:rsidP="000722F2">
      <w:pPr>
        <w:pStyle w:val="CMDOutput"/>
        <w:rPr>
          <w:color w:val="FF0000"/>
        </w:rPr>
      </w:pPr>
      <w:r w:rsidRPr="000722F2">
        <w:rPr>
          <w:color w:val="FF0000"/>
        </w:rPr>
        <w:t>-#- --length-- -----date/time------ path</w:t>
      </w:r>
    </w:p>
    <w:p w14:paraId="3F2CE4C0" w14:textId="77777777" w:rsidR="000722F2" w:rsidRPr="000722F2" w:rsidRDefault="000722F2" w:rsidP="000722F2">
      <w:pPr>
        <w:pStyle w:val="CMDOutput"/>
        <w:rPr>
          <w:color w:val="FF0000"/>
        </w:rPr>
      </w:pPr>
      <w:r w:rsidRPr="000722F2">
        <w:rPr>
          <w:color w:val="FF0000"/>
        </w:rPr>
        <w:t>1            0 Jan 30 2015 00:24:58 +00:00 IPSDIR</w:t>
      </w:r>
    </w:p>
    <w:p w14:paraId="38506B80" w14:textId="77777777" w:rsidR="000722F2" w:rsidRPr="000722F2" w:rsidRDefault="000722F2" w:rsidP="000722F2">
      <w:pPr>
        <w:pStyle w:val="CMDOutput"/>
        <w:rPr>
          <w:color w:val="FF0000"/>
        </w:rPr>
      </w:pPr>
      <w:r w:rsidRPr="000722F2">
        <w:rPr>
          <w:color w:val="FF0000"/>
        </w:rPr>
        <w:t>2      1628152 Jan 30 2015 00:42:10 +00:00 IPSDIR/iosips-sig-default.xmz</w:t>
      </w:r>
    </w:p>
    <w:p w14:paraId="0038D2F6" w14:textId="77777777" w:rsidR="000722F2" w:rsidRPr="000722F2" w:rsidRDefault="000722F2" w:rsidP="000722F2">
      <w:pPr>
        <w:pStyle w:val="CMDOutput"/>
        <w:rPr>
          <w:color w:val="FF0000"/>
        </w:rPr>
      </w:pPr>
      <w:r w:rsidRPr="000722F2">
        <w:rPr>
          <w:color w:val="FF0000"/>
        </w:rPr>
        <w:t>3          835 Jan 30 2015 00:39:42 +00:00 IPSDIR/iosips-seap-typedef.xmz</w:t>
      </w:r>
    </w:p>
    <w:p w14:paraId="1F01E975" w14:textId="77777777" w:rsidR="000722F2" w:rsidRPr="000722F2" w:rsidRDefault="000722F2" w:rsidP="000722F2">
      <w:pPr>
        <w:pStyle w:val="CMDOutput"/>
        <w:rPr>
          <w:color w:val="FF0000"/>
        </w:rPr>
      </w:pPr>
      <w:r w:rsidRPr="000722F2">
        <w:rPr>
          <w:color w:val="FF0000"/>
        </w:rPr>
        <w:t>4          304 Jan 30 2015 00:39:40 +00:00 IPSDIR/iosips-seap-delta.xmz</w:t>
      </w:r>
    </w:p>
    <w:p w14:paraId="2765E8ED" w14:textId="77777777" w:rsidR="000722F2" w:rsidRPr="000722F2" w:rsidRDefault="000722F2" w:rsidP="000722F2">
      <w:pPr>
        <w:pStyle w:val="CMDOutput"/>
        <w:rPr>
          <w:color w:val="FF0000"/>
        </w:rPr>
      </w:pPr>
      <w:r w:rsidRPr="000722F2">
        <w:rPr>
          <w:color w:val="FF0000"/>
        </w:rPr>
        <w:t>5       143447 Jan 30 2015 00:40:56 +00:00 IPSDIR/iosips-sig-category.xmz</w:t>
      </w:r>
    </w:p>
    <w:p w14:paraId="0BA58F89" w14:textId="77777777" w:rsidR="000722F2" w:rsidRPr="000722F2" w:rsidRDefault="000722F2" w:rsidP="000722F2">
      <w:pPr>
        <w:pStyle w:val="CMDOutput"/>
        <w:rPr>
          <w:color w:val="FF0000"/>
        </w:rPr>
      </w:pPr>
      <w:r w:rsidRPr="000722F2">
        <w:rPr>
          <w:color w:val="FF0000"/>
        </w:rPr>
        <w:t>6        16625 Jan 30 2015 00:40:52 +00:00 IPSDIR/iosips-sig-typedef.xmz</w:t>
      </w:r>
    </w:p>
    <w:p w14:paraId="69804087" w14:textId="77777777" w:rsidR="000722F2" w:rsidRPr="000722F2" w:rsidRDefault="000722F2" w:rsidP="000722F2">
      <w:pPr>
        <w:pStyle w:val="CMDOutput"/>
        <w:rPr>
          <w:color w:val="FF0000"/>
        </w:rPr>
      </w:pPr>
      <w:r w:rsidRPr="000722F2">
        <w:rPr>
          <w:color w:val="FF0000"/>
        </w:rPr>
        <w:t>7          255 Jan 30 2015 00:39:40 +00:00 IPSDIR/iosips-sig-delta.xmz</w:t>
      </w:r>
    </w:p>
    <w:p w14:paraId="4078CC61" w14:textId="77777777" w:rsidR="000722F2" w:rsidRPr="000722F2" w:rsidRDefault="000722F2" w:rsidP="000722F2">
      <w:pPr>
        <w:pStyle w:val="CMDOutput"/>
        <w:rPr>
          <w:color w:val="FF0000"/>
        </w:rPr>
      </w:pPr>
      <w:r w:rsidRPr="000722F2">
        <w:rPr>
          <w:color w:val="FF0000"/>
        </w:rPr>
        <w:t>11        1038 Aug 9 2012 16:07:50 +00:00 home.shtml</w:t>
      </w:r>
    </w:p>
    <w:p w14:paraId="75458F09" w14:textId="77777777" w:rsidR="000722F2" w:rsidRPr="000722F2" w:rsidRDefault="000722F2" w:rsidP="000722F2">
      <w:pPr>
        <w:pStyle w:val="CMDOutput"/>
        <w:rPr>
          <w:color w:val="FF0000"/>
        </w:rPr>
      </w:pPr>
      <w:r w:rsidRPr="000722F2">
        <w:rPr>
          <w:color w:val="FF0000"/>
        </w:rPr>
        <w:t>12      122880 Aug 9 2012 16:07:58 +00:00 home.tar</w:t>
      </w:r>
    </w:p>
    <w:p w14:paraId="088D3865" w14:textId="77777777" w:rsidR="000722F2" w:rsidRPr="000722F2" w:rsidRDefault="000722F2" w:rsidP="000722F2">
      <w:pPr>
        <w:pStyle w:val="CMDOutput"/>
        <w:rPr>
          <w:color w:val="FF0000"/>
        </w:rPr>
      </w:pPr>
      <w:r w:rsidRPr="000722F2">
        <w:rPr>
          <w:color w:val="FF0000"/>
        </w:rPr>
        <w:t>13     1697952 Aug 9 2012 16:08:12 +00:00 securedesktop-ios-3.1.1.45-k9.pkg</w:t>
      </w:r>
    </w:p>
    <w:p w14:paraId="2CB9325D" w14:textId="77777777" w:rsidR="000722F2" w:rsidRPr="000722F2" w:rsidRDefault="000722F2" w:rsidP="000722F2">
      <w:pPr>
        <w:pStyle w:val="CMDOutput"/>
        <w:rPr>
          <w:color w:val="FF0000"/>
        </w:rPr>
      </w:pPr>
      <w:r w:rsidRPr="000722F2">
        <w:rPr>
          <w:color w:val="FF0000"/>
        </w:rPr>
        <w:t>14      415956 Aug 9 2012 16:08:26 +00:00 sslclient-win-1.1.4.176.pkg</w:t>
      </w:r>
    </w:p>
    <w:p w14:paraId="57CDF20D" w14:textId="77777777" w:rsidR="000722F2" w:rsidRPr="000722F2" w:rsidRDefault="000722F2" w:rsidP="000722F2">
      <w:pPr>
        <w:pStyle w:val="CMDOutput"/>
        <w:rPr>
          <w:color w:val="FF0000"/>
        </w:rPr>
      </w:pPr>
      <w:r w:rsidRPr="000722F2">
        <w:rPr>
          <w:color w:val="FF0000"/>
        </w:rPr>
        <w:t>15    75551300 Feb 17 2015 00:52:42 +00:00 c1900-universalk9-mz.SPA.154-3.M2.bin</w:t>
      </w:r>
    </w:p>
    <w:p w14:paraId="2BFF45CC" w14:textId="77777777" w:rsidR="00C73443" w:rsidRDefault="000722F2" w:rsidP="000722F2">
      <w:pPr>
        <w:pStyle w:val="CMDOutput"/>
        <w:rPr>
          <w:color w:val="FF0000"/>
        </w:rPr>
      </w:pPr>
      <w:r w:rsidRPr="000722F2">
        <w:rPr>
          <w:color w:val="FF0000"/>
        </w:rPr>
        <w:t>173850624 bytes available (82636800 bytes used)</w:t>
      </w:r>
    </w:p>
    <w:p w14:paraId="7B256977" w14:textId="77777777" w:rsidR="0057786F" w:rsidRPr="00F33BA0" w:rsidRDefault="0057786F" w:rsidP="000722F2">
      <w:pPr>
        <w:pStyle w:val="CMDOutput"/>
        <w:rPr>
          <w:color w:val="FF0000"/>
        </w:rPr>
      </w:pPr>
    </w:p>
    <w:p w14:paraId="654BE992" w14:textId="77777777" w:rsidR="00C73443" w:rsidRPr="00F33BA0" w:rsidRDefault="00C73443" w:rsidP="000722F2">
      <w:pPr>
        <w:pStyle w:val="CMD"/>
        <w:rPr>
          <w:color w:val="FF0000"/>
          <w:highlight w:val="lightGray"/>
        </w:rPr>
      </w:pPr>
      <w:r w:rsidRPr="00751EA7">
        <w:rPr>
          <w:color w:val="FF0000"/>
        </w:rPr>
        <w:lastRenderedPageBreak/>
        <w:t xml:space="preserve">R3# </w:t>
      </w:r>
      <w:r w:rsidR="000722F2" w:rsidRPr="000722F2">
        <w:rPr>
          <w:b/>
          <w:color w:val="FF0000"/>
        </w:rPr>
        <w:t>delete /force /recursive flash:IPSDIR</w:t>
      </w:r>
    </w:p>
    <w:p w14:paraId="2C4C833F" w14:textId="77777777" w:rsidR="00C73443" w:rsidRPr="0073109E" w:rsidRDefault="00C73443" w:rsidP="00C73443">
      <w:pPr>
        <w:pStyle w:val="CMD"/>
        <w:rPr>
          <w:color w:val="FF0000"/>
          <w:lang w:val="pt-BR"/>
        </w:rPr>
      </w:pPr>
      <w:r w:rsidRPr="0073109E">
        <w:rPr>
          <w:color w:val="FF0000"/>
          <w:lang w:val="pt-BR"/>
        </w:rPr>
        <w:t>Remove directory filename [</w:t>
      </w:r>
      <w:r w:rsidR="0074043D">
        <w:rPr>
          <w:color w:val="FF0000"/>
          <w:lang w:val="pt-BR"/>
        </w:rPr>
        <w:t>IPSDIR</w:t>
      </w:r>
      <w:r w:rsidRPr="0073109E">
        <w:rPr>
          <w:color w:val="FF0000"/>
          <w:lang w:val="pt-BR"/>
        </w:rPr>
        <w:t>]?</w:t>
      </w:r>
    </w:p>
    <w:p w14:paraId="0E53CF5F" w14:textId="77777777" w:rsidR="00C73443" w:rsidRDefault="00C73443" w:rsidP="00C73443">
      <w:pPr>
        <w:pStyle w:val="CMD"/>
        <w:rPr>
          <w:color w:val="FF0000"/>
        </w:rPr>
      </w:pPr>
      <w:r w:rsidRPr="0073109E">
        <w:rPr>
          <w:color w:val="FF0000"/>
        </w:rPr>
        <w:t>Delete flash:</w:t>
      </w:r>
      <w:r w:rsidR="0074043D">
        <w:rPr>
          <w:color w:val="FF0000"/>
        </w:rPr>
        <w:t>IPSDIR</w:t>
      </w:r>
      <w:r w:rsidRPr="0073109E">
        <w:rPr>
          <w:color w:val="FF0000"/>
        </w:rPr>
        <w:t>? [confirm]</w:t>
      </w:r>
    </w:p>
    <w:p w14:paraId="05B9C2B4" w14:textId="77777777" w:rsidR="00E53A7E" w:rsidRDefault="00E53A7E" w:rsidP="00E53A7E">
      <w:pPr>
        <w:pStyle w:val="InstNoteRed"/>
      </w:pPr>
      <w:r w:rsidRPr="00770FE5">
        <w:rPr>
          <w:b/>
          <w:highlight w:val="yellow"/>
        </w:rPr>
        <w:t>Instructor Note</w:t>
      </w:r>
      <w:r w:rsidRPr="00D56CBB">
        <w:rPr>
          <w:highlight w:val="yellow"/>
        </w:rPr>
        <w:t xml:space="preserve">: </w:t>
      </w:r>
      <w:r w:rsidRPr="00770FE5">
        <w:rPr>
          <w:highlight w:val="yellow"/>
        </w:rPr>
        <w:t>In the interest of time</w:t>
      </w:r>
      <w:r>
        <w:rPr>
          <w:highlight w:val="yellow"/>
        </w:rPr>
        <w:t>,</w:t>
      </w:r>
      <w:r w:rsidRPr="00770FE5">
        <w:rPr>
          <w:highlight w:val="yellow"/>
        </w:rPr>
        <w:t xml:space="preserve"> the instructor </w:t>
      </w:r>
      <w:r>
        <w:rPr>
          <w:highlight w:val="yellow"/>
        </w:rPr>
        <w:t xml:space="preserve">should </w:t>
      </w:r>
      <w:r w:rsidRPr="00770FE5">
        <w:rPr>
          <w:highlight w:val="yellow"/>
        </w:rPr>
        <w:t>pre-configure the basic device settings</w:t>
      </w:r>
      <w:r w:rsidR="00D76C37">
        <w:rPr>
          <w:highlight w:val="yellow"/>
        </w:rPr>
        <w:t xml:space="preserve">. Basic configurations </w:t>
      </w:r>
      <w:r w:rsidR="00C05D44" w:rsidRPr="0074043D">
        <w:rPr>
          <w:noProof/>
          <w:highlight w:val="yellow"/>
        </w:rPr>
        <w:t>are</w:t>
      </w:r>
      <w:r w:rsidR="00C05D44">
        <w:rPr>
          <w:highlight w:val="yellow"/>
        </w:rPr>
        <w:t xml:space="preserve"> provided </w:t>
      </w:r>
      <w:r w:rsidR="00D76C37">
        <w:rPr>
          <w:highlight w:val="yellow"/>
        </w:rPr>
        <w:t xml:space="preserve">below for R1 and R3. Static IP </w:t>
      </w:r>
      <w:r w:rsidR="00C05D44">
        <w:rPr>
          <w:highlight w:val="yellow"/>
        </w:rPr>
        <w:t xml:space="preserve">address </w:t>
      </w:r>
      <w:r w:rsidR="00D76C37">
        <w:rPr>
          <w:highlight w:val="yellow"/>
        </w:rPr>
        <w:t>settings have also been provided for the PC hosts.</w:t>
      </w:r>
    </w:p>
    <w:p w14:paraId="426F328E" w14:textId="77777777" w:rsidR="00841212" w:rsidRDefault="00841212" w:rsidP="00D76C37">
      <w:pPr>
        <w:pStyle w:val="InstNoteRedL25"/>
        <w:rPr>
          <w:rStyle w:val="LabTitleInstVersred"/>
        </w:rPr>
      </w:pPr>
      <w:r>
        <w:rPr>
          <w:rStyle w:val="LabTitleInstVersred"/>
        </w:rPr>
        <w:t>R1 Startup Configuration</w:t>
      </w:r>
    </w:p>
    <w:p w14:paraId="3EF35025" w14:textId="77777777" w:rsidR="00841212" w:rsidRPr="00841212" w:rsidRDefault="00841212" w:rsidP="00841212">
      <w:pPr>
        <w:pStyle w:val="CMD"/>
        <w:rPr>
          <w:b/>
          <w:color w:val="FF0000"/>
        </w:rPr>
      </w:pPr>
      <w:r w:rsidRPr="00841212">
        <w:rPr>
          <w:b/>
          <w:color w:val="FF0000"/>
        </w:rPr>
        <w:t>hostname R1</w:t>
      </w:r>
    </w:p>
    <w:p w14:paraId="17567E20" w14:textId="77777777" w:rsidR="00841212" w:rsidRPr="00841212" w:rsidRDefault="00841212" w:rsidP="00841212">
      <w:pPr>
        <w:pStyle w:val="CMD"/>
        <w:rPr>
          <w:b/>
          <w:color w:val="FF0000"/>
        </w:rPr>
      </w:pPr>
      <w:r w:rsidRPr="00841212">
        <w:rPr>
          <w:b/>
          <w:color w:val="FF0000"/>
        </w:rPr>
        <w:t>no ip domain lookup</w:t>
      </w:r>
    </w:p>
    <w:p w14:paraId="6C314D91" w14:textId="77777777" w:rsidR="00841212" w:rsidRPr="00841212" w:rsidRDefault="00841212" w:rsidP="00841212">
      <w:pPr>
        <w:pStyle w:val="CMD"/>
        <w:rPr>
          <w:b/>
          <w:color w:val="FF0000"/>
        </w:rPr>
      </w:pPr>
      <w:r w:rsidRPr="00841212">
        <w:rPr>
          <w:b/>
          <w:color w:val="FF0000"/>
        </w:rPr>
        <w:t>interface GigabitEthernet0/0</w:t>
      </w:r>
    </w:p>
    <w:p w14:paraId="3A799981" w14:textId="77777777" w:rsidR="00841212" w:rsidRPr="00841212" w:rsidRDefault="00841212" w:rsidP="00841212">
      <w:pPr>
        <w:pStyle w:val="CMD"/>
        <w:rPr>
          <w:b/>
          <w:color w:val="FF0000"/>
        </w:rPr>
      </w:pPr>
      <w:r w:rsidRPr="00841212">
        <w:rPr>
          <w:b/>
          <w:color w:val="FF0000"/>
        </w:rPr>
        <w:t xml:space="preserve"> ip address</w:t>
      </w:r>
      <w:r w:rsidR="003B5E31">
        <w:rPr>
          <w:b/>
          <w:color w:val="FF0000"/>
        </w:rPr>
        <w:t xml:space="preserve"> 209.165.200.225 255.255.255.248</w:t>
      </w:r>
    </w:p>
    <w:p w14:paraId="6602BE01" w14:textId="77777777" w:rsidR="00841212" w:rsidRPr="00841212" w:rsidRDefault="00841212" w:rsidP="00841212">
      <w:pPr>
        <w:pStyle w:val="CMD"/>
        <w:rPr>
          <w:b/>
          <w:color w:val="FF0000"/>
        </w:rPr>
      </w:pPr>
      <w:r w:rsidRPr="00841212">
        <w:rPr>
          <w:b/>
          <w:color w:val="FF0000"/>
        </w:rPr>
        <w:t xml:space="preserve"> no shutdown</w:t>
      </w:r>
    </w:p>
    <w:p w14:paraId="12402BE5" w14:textId="77777777" w:rsidR="00841212" w:rsidRPr="00841212" w:rsidRDefault="00841212" w:rsidP="00841212">
      <w:pPr>
        <w:pStyle w:val="CMD"/>
        <w:rPr>
          <w:b/>
          <w:color w:val="FF0000"/>
        </w:rPr>
      </w:pPr>
      <w:r w:rsidRPr="00841212">
        <w:rPr>
          <w:b/>
          <w:color w:val="FF0000"/>
        </w:rPr>
        <w:t>interface Serial0/0/1</w:t>
      </w:r>
    </w:p>
    <w:p w14:paraId="42E0A983" w14:textId="77777777" w:rsidR="00841212" w:rsidRPr="00841212" w:rsidRDefault="00841212" w:rsidP="00841212">
      <w:pPr>
        <w:pStyle w:val="CMD"/>
        <w:rPr>
          <w:b/>
          <w:color w:val="FF0000"/>
        </w:rPr>
      </w:pPr>
      <w:r w:rsidRPr="00841212">
        <w:rPr>
          <w:b/>
          <w:color w:val="FF0000"/>
        </w:rPr>
        <w:t xml:space="preserve"> ip address 209.165.200.233 255.255.255.252</w:t>
      </w:r>
    </w:p>
    <w:p w14:paraId="3FD3DEB5" w14:textId="77777777" w:rsidR="00841212" w:rsidRPr="00841212" w:rsidRDefault="00841212" w:rsidP="00841212">
      <w:pPr>
        <w:pStyle w:val="CMD"/>
        <w:rPr>
          <w:b/>
          <w:color w:val="FF0000"/>
        </w:rPr>
      </w:pPr>
      <w:r w:rsidRPr="00841212">
        <w:rPr>
          <w:b/>
          <w:color w:val="FF0000"/>
        </w:rPr>
        <w:t xml:space="preserve"> no shutdown</w:t>
      </w:r>
    </w:p>
    <w:p w14:paraId="3E13909C" w14:textId="77777777" w:rsidR="00841212" w:rsidRPr="00841212" w:rsidRDefault="00841212" w:rsidP="00841212">
      <w:pPr>
        <w:pStyle w:val="CMD"/>
        <w:rPr>
          <w:b/>
          <w:color w:val="FF0000"/>
        </w:rPr>
      </w:pPr>
      <w:r w:rsidRPr="00841212">
        <w:rPr>
          <w:b/>
          <w:color w:val="FF0000"/>
        </w:rPr>
        <w:t>ip route 192.168.10.0 255.255.255.0 209.165.200.226</w:t>
      </w:r>
    </w:p>
    <w:p w14:paraId="0F9F75C2" w14:textId="77777777" w:rsidR="00841212" w:rsidRDefault="00841212" w:rsidP="00841212">
      <w:pPr>
        <w:pStyle w:val="CMD"/>
        <w:rPr>
          <w:b/>
          <w:color w:val="FF0000"/>
        </w:rPr>
      </w:pPr>
      <w:r w:rsidRPr="00841212">
        <w:rPr>
          <w:b/>
          <w:color w:val="FF0000"/>
        </w:rPr>
        <w:t>ip route 172.30.3.0 255.255.255.0 209.165.200.234</w:t>
      </w:r>
    </w:p>
    <w:p w14:paraId="73755915" w14:textId="77777777" w:rsidR="005B66A3" w:rsidRDefault="005B66A3" w:rsidP="00841212">
      <w:pPr>
        <w:pStyle w:val="CMD"/>
        <w:rPr>
          <w:b/>
          <w:color w:val="FF0000"/>
        </w:rPr>
      </w:pPr>
      <w:r>
        <w:rPr>
          <w:b/>
          <w:color w:val="FF0000"/>
        </w:rPr>
        <w:t>ntp authentication-key 1 md5 NTPpassword</w:t>
      </w:r>
    </w:p>
    <w:p w14:paraId="77E77103" w14:textId="77777777" w:rsidR="005B66A3" w:rsidRDefault="005B66A3" w:rsidP="00841212">
      <w:pPr>
        <w:pStyle w:val="CMD"/>
        <w:rPr>
          <w:b/>
          <w:color w:val="FF0000"/>
        </w:rPr>
      </w:pPr>
      <w:r>
        <w:rPr>
          <w:b/>
          <w:color w:val="FF0000"/>
        </w:rPr>
        <w:t>ntp trusted-key 1</w:t>
      </w:r>
    </w:p>
    <w:p w14:paraId="04E77FFF" w14:textId="77777777" w:rsidR="005B66A3" w:rsidRDefault="005B66A3" w:rsidP="00841212">
      <w:pPr>
        <w:pStyle w:val="CMD"/>
        <w:rPr>
          <w:b/>
          <w:color w:val="FF0000"/>
        </w:rPr>
      </w:pPr>
      <w:r>
        <w:rPr>
          <w:b/>
          <w:color w:val="FF0000"/>
        </w:rPr>
        <w:t>ntp authenticate</w:t>
      </w:r>
    </w:p>
    <w:p w14:paraId="40260F83" w14:textId="77777777" w:rsidR="005B66A3" w:rsidRPr="00841212" w:rsidRDefault="005B66A3" w:rsidP="00841212">
      <w:pPr>
        <w:pStyle w:val="CMD"/>
        <w:rPr>
          <w:b/>
          <w:color w:val="FF0000"/>
        </w:rPr>
      </w:pPr>
      <w:r>
        <w:rPr>
          <w:b/>
          <w:color w:val="FF0000"/>
        </w:rPr>
        <w:t>ntp master 3</w:t>
      </w:r>
    </w:p>
    <w:p w14:paraId="0F2DDF12" w14:textId="77777777" w:rsidR="00841212" w:rsidRPr="00841212" w:rsidRDefault="00841212" w:rsidP="00841212">
      <w:pPr>
        <w:pStyle w:val="CMD"/>
        <w:rPr>
          <w:b/>
          <w:color w:val="FF0000"/>
        </w:rPr>
      </w:pPr>
      <w:r w:rsidRPr="00841212">
        <w:rPr>
          <w:b/>
          <w:color w:val="FF0000"/>
        </w:rPr>
        <w:t>end</w:t>
      </w:r>
    </w:p>
    <w:p w14:paraId="6DD37E24" w14:textId="77777777" w:rsidR="00841212" w:rsidRDefault="00787D6C" w:rsidP="00D76C37">
      <w:pPr>
        <w:pStyle w:val="InstNoteRedL25"/>
        <w:rPr>
          <w:rStyle w:val="LabTitleInstVersred"/>
        </w:rPr>
      </w:pPr>
      <w:r>
        <w:rPr>
          <w:rStyle w:val="LabTitleInstVersred"/>
        </w:rPr>
        <w:t>R3</w:t>
      </w:r>
      <w:r w:rsidR="00841212">
        <w:rPr>
          <w:rStyle w:val="LabTitleInstVersred"/>
        </w:rPr>
        <w:t xml:space="preserve"> Startup Configuration</w:t>
      </w:r>
    </w:p>
    <w:p w14:paraId="659B2BA7" w14:textId="77777777" w:rsidR="00841212" w:rsidRPr="00841212" w:rsidRDefault="00841212" w:rsidP="00841212">
      <w:pPr>
        <w:pStyle w:val="CMD"/>
        <w:rPr>
          <w:b/>
          <w:color w:val="FF0000"/>
        </w:rPr>
      </w:pPr>
      <w:r w:rsidRPr="00841212">
        <w:rPr>
          <w:b/>
          <w:color w:val="FF0000"/>
        </w:rPr>
        <w:t>hostname R3</w:t>
      </w:r>
    </w:p>
    <w:p w14:paraId="0CE69A2F" w14:textId="77777777" w:rsidR="00841212" w:rsidRPr="00841212" w:rsidRDefault="00841212" w:rsidP="00841212">
      <w:pPr>
        <w:pStyle w:val="CMD"/>
        <w:rPr>
          <w:b/>
          <w:color w:val="FF0000"/>
        </w:rPr>
      </w:pPr>
      <w:r w:rsidRPr="00841212">
        <w:rPr>
          <w:b/>
          <w:color w:val="FF0000"/>
        </w:rPr>
        <w:t>no ip domain lookup</w:t>
      </w:r>
    </w:p>
    <w:p w14:paraId="05B5C1DD" w14:textId="77777777" w:rsidR="00841212" w:rsidRPr="00841212" w:rsidRDefault="00841212" w:rsidP="00841212">
      <w:pPr>
        <w:pStyle w:val="CMD"/>
        <w:rPr>
          <w:b/>
          <w:color w:val="FF0000"/>
        </w:rPr>
      </w:pPr>
      <w:r w:rsidRPr="00841212">
        <w:rPr>
          <w:b/>
          <w:color w:val="FF0000"/>
        </w:rPr>
        <w:t>interface G0/1</w:t>
      </w:r>
    </w:p>
    <w:p w14:paraId="28DAE506" w14:textId="77777777" w:rsidR="00841212" w:rsidRPr="00841212" w:rsidRDefault="00841212" w:rsidP="00841212">
      <w:pPr>
        <w:pStyle w:val="CMD"/>
        <w:rPr>
          <w:b/>
          <w:color w:val="FF0000"/>
        </w:rPr>
      </w:pPr>
      <w:r w:rsidRPr="00841212">
        <w:rPr>
          <w:b/>
          <w:color w:val="FF0000"/>
        </w:rPr>
        <w:t xml:space="preserve"> ip address 172.30.3.1 255.255.255.0</w:t>
      </w:r>
    </w:p>
    <w:p w14:paraId="7090D152" w14:textId="77777777" w:rsidR="00841212" w:rsidRPr="00841212" w:rsidRDefault="00841212" w:rsidP="00841212">
      <w:pPr>
        <w:pStyle w:val="CMD"/>
        <w:rPr>
          <w:b/>
          <w:color w:val="FF0000"/>
        </w:rPr>
      </w:pPr>
      <w:r w:rsidRPr="00841212">
        <w:rPr>
          <w:b/>
          <w:color w:val="FF0000"/>
        </w:rPr>
        <w:t xml:space="preserve"> no shut</w:t>
      </w:r>
    </w:p>
    <w:p w14:paraId="7EBB3531" w14:textId="77777777" w:rsidR="00841212" w:rsidRPr="00841212" w:rsidRDefault="00841212" w:rsidP="00841212">
      <w:pPr>
        <w:pStyle w:val="CMD"/>
        <w:rPr>
          <w:b/>
          <w:color w:val="FF0000"/>
        </w:rPr>
      </w:pPr>
      <w:r w:rsidRPr="00841212">
        <w:rPr>
          <w:b/>
          <w:color w:val="FF0000"/>
        </w:rPr>
        <w:t>int S0/0/0</w:t>
      </w:r>
    </w:p>
    <w:p w14:paraId="6EF4831F" w14:textId="77777777" w:rsidR="00841212" w:rsidRPr="00841212" w:rsidRDefault="00841212" w:rsidP="00841212">
      <w:pPr>
        <w:pStyle w:val="CMD"/>
        <w:rPr>
          <w:b/>
          <w:color w:val="FF0000"/>
        </w:rPr>
      </w:pPr>
      <w:r w:rsidRPr="00841212">
        <w:rPr>
          <w:b/>
          <w:color w:val="FF0000"/>
        </w:rPr>
        <w:t xml:space="preserve"> ip address 209.165.200.234 255.255.255.252</w:t>
      </w:r>
    </w:p>
    <w:p w14:paraId="355732E0" w14:textId="77777777" w:rsidR="00841212" w:rsidRPr="00841212" w:rsidRDefault="00841212" w:rsidP="00841212">
      <w:pPr>
        <w:pStyle w:val="CMD"/>
        <w:rPr>
          <w:b/>
          <w:color w:val="FF0000"/>
        </w:rPr>
      </w:pPr>
      <w:r w:rsidRPr="00841212">
        <w:rPr>
          <w:b/>
          <w:color w:val="FF0000"/>
        </w:rPr>
        <w:t xml:space="preserve"> no shutdown</w:t>
      </w:r>
    </w:p>
    <w:p w14:paraId="6D478387" w14:textId="77777777" w:rsidR="00841212" w:rsidRPr="00841212" w:rsidRDefault="00841212" w:rsidP="00841212">
      <w:pPr>
        <w:pStyle w:val="CMD"/>
        <w:rPr>
          <w:b/>
          <w:color w:val="FF0000"/>
        </w:rPr>
      </w:pPr>
      <w:r w:rsidRPr="00841212">
        <w:rPr>
          <w:b/>
          <w:color w:val="FF0000"/>
        </w:rPr>
        <w:t>ip route 0.0.0.0 0.0.0.0 209.165.200.233</w:t>
      </w:r>
    </w:p>
    <w:p w14:paraId="6B8DCF2C" w14:textId="77777777" w:rsidR="00841212" w:rsidRDefault="00841212" w:rsidP="00841212">
      <w:pPr>
        <w:pStyle w:val="CMD"/>
        <w:rPr>
          <w:b/>
          <w:color w:val="FF0000"/>
        </w:rPr>
      </w:pPr>
      <w:r w:rsidRPr="00841212">
        <w:rPr>
          <w:b/>
          <w:color w:val="FF0000"/>
        </w:rPr>
        <w:t>end</w:t>
      </w:r>
    </w:p>
    <w:p w14:paraId="3A51B203" w14:textId="77777777" w:rsidR="009108F6" w:rsidRDefault="009108F6" w:rsidP="009108F6">
      <w:pPr>
        <w:pStyle w:val="InstNoteRedL25"/>
        <w:rPr>
          <w:rStyle w:val="LabTitleInstVersred"/>
        </w:rPr>
      </w:pPr>
      <w:r>
        <w:rPr>
          <w:rStyle w:val="LabTitleInstVersred"/>
        </w:rPr>
        <w:t>S1 Startup Configuration</w:t>
      </w:r>
    </w:p>
    <w:p w14:paraId="6B26EDA3" w14:textId="77777777" w:rsidR="009108F6" w:rsidRPr="00841212" w:rsidRDefault="009108F6" w:rsidP="009108F6">
      <w:pPr>
        <w:pStyle w:val="CMD"/>
        <w:rPr>
          <w:b/>
          <w:color w:val="FF0000"/>
        </w:rPr>
      </w:pPr>
      <w:r>
        <w:rPr>
          <w:b/>
          <w:color w:val="FF0000"/>
        </w:rPr>
        <w:t>hostname S</w:t>
      </w:r>
      <w:r w:rsidRPr="00841212">
        <w:rPr>
          <w:b/>
          <w:color w:val="FF0000"/>
        </w:rPr>
        <w:t>1</w:t>
      </w:r>
    </w:p>
    <w:p w14:paraId="4F776A2B" w14:textId="77777777" w:rsidR="009108F6" w:rsidRPr="00841212" w:rsidRDefault="009108F6" w:rsidP="009108F6">
      <w:pPr>
        <w:pStyle w:val="CMD"/>
        <w:rPr>
          <w:b/>
          <w:color w:val="FF0000"/>
        </w:rPr>
      </w:pPr>
      <w:r w:rsidRPr="00841212">
        <w:rPr>
          <w:b/>
          <w:color w:val="FF0000"/>
        </w:rPr>
        <w:t>no ip domain lookup</w:t>
      </w:r>
    </w:p>
    <w:p w14:paraId="3330D973" w14:textId="77777777" w:rsidR="009108F6" w:rsidRDefault="009108F6" w:rsidP="00841212">
      <w:pPr>
        <w:pStyle w:val="CMD"/>
        <w:rPr>
          <w:b/>
          <w:color w:val="FF0000"/>
        </w:rPr>
      </w:pPr>
      <w:r>
        <w:rPr>
          <w:b/>
          <w:color w:val="FF0000"/>
        </w:rPr>
        <w:t>spanning-tree vlan 1 root primary</w:t>
      </w:r>
    </w:p>
    <w:p w14:paraId="7412E4D8" w14:textId="77777777" w:rsidR="008911C6" w:rsidRPr="008911C6" w:rsidRDefault="008911C6" w:rsidP="00841212">
      <w:pPr>
        <w:pStyle w:val="CMD"/>
        <w:rPr>
          <w:b/>
          <w:color w:val="FF0000"/>
        </w:rPr>
      </w:pPr>
      <w:r w:rsidRPr="008911C6">
        <w:rPr>
          <w:b/>
          <w:color w:val="FF0000"/>
        </w:rPr>
        <w:t>interface range f0/3-5, f0/7-24, g0/1-2</w:t>
      </w:r>
    </w:p>
    <w:p w14:paraId="13E22B08" w14:textId="77777777" w:rsidR="008911C6" w:rsidRPr="008911C6" w:rsidRDefault="008911C6" w:rsidP="00841212">
      <w:pPr>
        <w:pStyle w:val="CMD"/>
        <w:rPr>
          <w:b/>
          <w:color w:val="FF0000"/>
        </w:rPr>
      </w:pPr>
      <w:r w:rsidRPr="008911C6">
        <w:rPr>
          <w:b/>
          <w:color w:val="FF0000"/>
        </w:rPr>
        <w:t xml:space="preserve"> shutdown</w:t>
      </w:r>
    </w:p>
    <w:p w14:paraId="66998F6C" w14:textId="77777777" w:rsidR="003B763C" w:rsidRDefault="003B763C" w:rsidP="00841212">
      <w:pPr>
        <w:pStyle w:val="CMD"/>
        <w:rPr>
          <w:b/>
          <w:color w:val="FF0000"/>
        </w:rPr>
      </w:pPr>
      <w:r>
        <w:rPr>
          <w:b/>
          <w:color w:val="FF0000"/>
        </w:rPr>
        <w:t>end</w:t>
      </w:r>
    </w:p>
    <w:p w14:paraId="2C2000F2" w14:textId="77777777" w:rsidR="009108F6" w:rsidRDefault="009108F6" w:rsidP="009108F6">
      <w:pPr>
        <w:pStyle w:val="InstNoteRedL25"/>
        <w:rPr>
          <w:rStyle w:val="LabTitleInstVersred"/>
        </w:rPr>
      </w:pPr>
      <w:r>
        <w:rPr>
          <w:rStyle w:val="LabTitleInstVersred"/>
        </w:rPr>
        <w:t>S2 Startup Configuration</w:t>
      </w:r>
    </w:p>
    <w:p w14:paraId="62D10E2B" w14:textId="77777777" w:rsidR="009108F6" w:rsidRPr="00841212" w:rsidRDefault="009108F6" w:rsidP="009108F6">
      <w:pPr>
        <w:pStyle w:val="CMD"/>
        <w:rPr>
          <w:b/>
          <w:color w:val="FF0000"/>
        </w:rPr>
      </w:pPr>
      <w:r>
        <w:rPr>
          <w:b/>
          <w:color w:val="FF0000"/>
        </w:rPr>
        <w:t>hostname S2</w:t>
      </w:r>
    </w:p>
    <w:p w14:paraId="091961B0" w14:textId="77777777" w:rsidR="009108F6" w:rsidRPr="00841212" w:rsidRDefault="009108F6" w:rsidP="009108F6">
      <w:pPr>
        <w:pStyle w:val="CMD"/>
        <w:rPr>
          <w:b/>
          <w:color w:val="FF0000"/>
        </w:rPr>
      </w:pPr>
      <w:r w:rsidRPr="00841212">
        <w:rPr>
          <w:b/>
          <w:color w:val="FF0000"/>
        </w:rPr>
        <w:lastRenderedPageBreak/>
        <w:t>no ip domain lookup</w:t>
      </w:r>
    </w:p>
    <w:p w14:paraId="2DC55D27" w14:textId="77777777" w:rsidR="009108F6" w:rsidRDefault="009108F6" w:rsidP="009108F6">
      <w:pPr>
        <w:pStyle w:val="CMD"/>
        <w:rPr>
          <w:b/>
          <w:color w:val="FF0000"/>
        </w:rPr>
      </w:pPr>
      <w:r>
        <w:rPr>
          <w:b/>
          <w:color w:val="FF0000"/>
        </w:rPr>
        <w:t>spanning-tree vlan 1 root secondary</w:t>
      </w:r>
    </w:p>
    <w:p w14:paraId="07936E33" w14:textId="77777777" w:rsidR="009108F6" w:rsidRPr="00841212" w:rsidRDefault="003B763C" w:rsidP="00841212">
      <w:pPr>
        <w:pStyle w:val="CMD"/>
        <w:rPr>
          <w:b/>
          <w:color w:val="FF0000"/>
        </w:rPr>
      </w:pPr>
      <w:r>
        <w:rPr>
          <w:b/>
          <w:color w:val="FF0000"/>
        </w:rPr>
        <w:t>end</w:t>
      </w:r>
    </w:p>
    <w:p w14:paraId="3DF74383" w14:textId="77777777" w:rsidR="00841212" w:rsidRDefault="00841212" w:rsidP="00D76C37">
      <w:pPr>
        <w:pStyle w:val="InstNoteRedL25"/>
        <w:rPr>
          <w:rStyle w:val="LabTitleInstVersred"/>
        </w:rPr>
      </w:pPr>
      <w:r>
        <w:rPr>
          <w:rStyle w:val="LabTitleInstVersred"/>
        </w:rPr>
        <w:t>PC-A</w:t>
      </w:r>
    </w:p>
    <w:p w14:paraId="51E5E024" w14:textId="77777777"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r w:rsidR="00787D6C" w:rsidRPr="00787D6C">
        <w:rPr>
          <w:rStyle w:val="LabTitleInstVersred"/>
          <w:rFonts w:ascii="Courier New" w:hAnsi="Courier New"/>
          <w:sz w:val="20"/>
        </w:rPr>
        <w:t>0</w:t>
      </w:r>
    </w:p>
    <w:p w14:paraId="7AD49FF6" w14:textId="77777777" w:rsidR="00841212" w:rsidRPr="00787D6C" w:rsidRDefault="00841212" w:rsidP="00841212">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w:t>
      </w:r>
      <w:r w:rsidR="00E14C38" w:rsidRPr="00787D6C">
        <w:rPr>
          <w:rStyle w:val="LabTitleInstVersred"/>
          <w:rFonts w:ascii="Courier New" w:hAnsi="Courier New"/>
          <w:sz w:val="20"/>
        </w:rPr>
        <w:t>.255.0</w:t>
      </w:r>
    </w:p>
    <w:p w14:paraId="4A09AD3B" w14:textId="77777777" w:rsidR="00E14C38" w:rsidRPr="00787D6C" w:rsidRDefault="00E14C38" w:rsidP="00841212">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p>
    <w:p w14:paraId="70479CDA" w14:textId="77777777" w:rsidR="00787D6C" w:rsidRDefault="00D76C37" w:rsidP="00D76C37">
      <w:pPr>
        <w:pStyle w:val="InstNoteRedL25"/>
        <w:rPr>
          <w:rStyle w:val="LabTitleInstVersred"/>
        </w:rPr>
      </w:pPr>
      <w:r>
        <w:rPr>
          <w:rStyle w:val="LabTitleInstVersred"/>
        </w:rPr>
        <w:t>PC-B</w:t>
      </w:r>
    </w:p>
    <w:p w14:paraId="06595108"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r>
        <w:rPr>
          <w:rStyle w:val="LabTitleInstVersred"/>
          <w:rFonts w:ascii="Courier New" w:hAnsi="Courier New"/>
          <w:sz w:val="20"/>
        </w:rPr>
        <w:t>1</w:t>
      </w:r>
    </w:p>
    <w:p w14:paraId="2B8660DF"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14:paraId="5D3F10FE" w14:textId="77777777"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92.168.1</w:t>
      </w:r>
      <w:r w:rsidR="0074043D">
        <w:rPr>
          <w:rStyle w:val="LabTitleInstVersred"/>
          <w:rFonts w:ascii="Courier New" w:hAnsi="Courier New"/>
          <w:sz w:val="20"/>
        </w:rPr>
        <w:t>0</w:t>
      </w:r>
      <w:r w:rsidRPr="00787D6C">
        <w:rPr>
          <w:rStyle w:val="LabTitleInstVersred"/>
          <w:rFonts w:ascii="Courier New" w:hAnsi="Courier New"/>
          <w:sz w:val="20"/>
        </w:rPr>
        <w:t>.1</w:t>
      </w:r>
    </w:p>
    <w:p w14:paraId="577BD323" w14:textId="77777777" w:rsidR="00787D6C" w:rsidRDefault="00D76C37" w:rsidP="00D76C37">
      <w:pPr>
        <w:pStyle w:val="InstNoteRedL25"/>
        <w:rPr>
          <w:rStyle w:val="LabTitleInstVersred"/>
        </w:rPr>
      </w:pPr>
      <w:r>
        <w:rPr>
          <w:rStyle w:val="LabTitleInstVersred"/>
        </w:rPr>
        <w:t>PC-C</w:t>
      </w:r>
    </w:p>
    <w:p w14:paraId="445FD103"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IP Address: </w:t>
      </w:r>
      <w:r>
        <w:rPr>
          <w:rStyle w:val="LabTitleInstVersred"/>
          <w:rFonts w:ascii="Courier New" w:hAnsi="Courier New"/>
          <w:sz w:val="20"/>
        </w:rPr>
        <w:t>172.30.3.3</w:t>
      </w:r>
    </w:p>
    <w:p w14:paraId="2AE23E20" w14:textId="77777777" w:rsidR="00787D6C" w:rsidRPr="00787D6C" w:rsidRDefault="00787D6C" w:rsidP="00787D6C">
      <w:pPr>
        <w:pStyle w:val="CMD"/>
        <w:rPr>
          <w:rStyle w:val="LabTitleInstVersred"/>
          <w:rFonts w:ascii="Courier New" w:hAnsi="Courier New"/>
          <w:b w:val="0"/>
          <w:sz w:val="20"/>
        </w:rPr>
      </w:pPr>
      <w:r w:rsidRPr="00787D6C">
        <w:rPr>
          <w:rStyle w:val="LabTitleInstVersred"/>
          <w:rFonts w:ascii="Courier New" w:hAnsi="Courier New"/>
          <w:b w:val="0"/>
          <w:sz w:val="20"/>
        </w:rPr>
        <w:t xml:space="preserve">Subnet Mask: </w:t>
      </w:r>
      <w:r w:rsidRPr="00787D6C">
        <w:rPr>
          <w:rStyle w:val="LabTitleInstVersred"/>
          <w:rFonts w:ascii="Courier New" w:hAnsi="Courier New"/>
          <w:sz w:val="20"/>
        </w:rPr>
        <w:t>255.255.255.0</w:t>
      </w:r>
    </w:p>
    <w:p w14:paraId="447629E4" w14:textId="77777777" w:rsidR="00787D6C" w:rsidRPr="00787D6C" w:rsidRDefault="00787D6C" w:rsidP="00787D6C">
      <w:pPr>
        <w:pStyle w:val="CMD"/>
        <w:rPr>
          <w:rStyle w:val="LabTitleInstVersred"/>
          <w:rFonts w:ascii="Courier New" w:hAnsi="Courier New"/>
          <w:sz w:val="20"/>
        </w:rPr>
      </w:pPr>
      <w:r w:rsidRPr="00787D6C">
        <w:rPr>
          <w:rStyle w:val="LabTitleInstVersred"/>
          <w:rFonts w:ascii="Courier New" w:hAnsi="Courier New"/>
          <w:b w:val="0"/>
          <w:sz w:val="20"/>
        </w:rPr>
        <w:t xml:space="preserve">Default Gateway: </w:t>
      </w:r>
      <w:r w:rsidRPr="00787D6C">
        <w:rPr>
          <w:rStyle w:val="LabTitleInstVersred"/>
          <w:rFonts w:ascii="Courier New" w:hAnsi="Courier New"/>
          <w:sz w:val="20"/>
        </w:rPr>
        <w:t>1</w:t>
      </w:r>
      <w:r>
        <w:rPr>
          <w:rStyle w:val="LabTitleInstVersred"/>
          <w:rFonts w:ascii="Courier New" w:hAnsi="Courier New"/>
          <w:sz w:val="20"/>
        </w:rPr>
        <w:t>72.30.3</w:t>
      </w:r>
      <w:r w:rsidRPr="00787D6C">
        <w:rPr>
          <w:rStyle w:val="LabTitleInstVersred"/>
          <w:rFonts w:ascii="Courier New" w:hAnsi="Courier New"/>
          <w:sz w:val="20"/>
        </w:rPr>
        <w:t>.1</w:t>
      </w:r>
    </w:p>
    <w:p w14:paraId="0431E89F" w14:textId="77777777" w:rsidR="00D76C37" w:rsidRDefault="00D76C37" w:rsidP="00E77C59">
      <w:pPr>
        <w:pStyle w:val="PartHead"/>
      </w:pPr>
      <w:r>
        <w:t>Verify Network Connectivity</w:t>
      </w:r>
    </w:p>
    <w:p w14:paraId="09B5D89B" w14:textId="77777777" w:rsidR="00B76248" w:rsidRPr="00B76248" w:rsidRDefault="00B76248" w:rsidP="00B76248">
      <w:pPr>
        <w:pStyle w:val="BodyTextL25"/>
        <w:rPr>
          <w:b/>
        </w:rPr>
      </w:pPr>
      <w:r w:rsidRPr="00B76248">
        <w:rPr>
          <w:b/>
        </w:rPr>
        <w:t>Total points: 17</w:t>
      </w:r>
    </w:p>
    <w:p w14:paraId="204378AB" w14:textId="77777777" w:rsidR="00B76248" w:rsidRPr="00B76248" w:rsidRDefault="00B76248" w:rsidP="00B76248">
      <w:pPr>
        <w:pStyle w:val="BodyTextL25"/>
        <w:rPr>
          <w:b/>
        </w:rPr>
      </w:pPr>
      <w:r w:rsidRPr="00B76248">
        <w:rPr>
          <w:b/>
        </w:rPr>
        <w:t>Time: 15 minutes</w:t>
      </w:r>
    </w:p>
    <w:p w14:paraId="5779011A" w14:textId="77777777" w:rsidR="00D76C37" w:rsidRDefault="00D76C37" w:rsidP="00D76C37">
      <w:pPr>
        <w:pStyle w:val="BodyTextL25"/>
      </w:pPr>
      <w:r>
        <w:t xml:space="preserve">In the interest of time, your instructor has </w:t>
      </w:r>
      <w:r w:rsidR="0074043D">
        <w:t>pre-</w:t>
      </w:r>
      <w:r>
        <w:t xml:space="preserve">configured basic settings on R1 and R3 </w:t>
      </w:r>
      <w:r w:rsidR="007010F6">
        <w:t xml:space="preserve">and </w:t>
      </w:r>
      <w:r>
        <w:t>configur</w:t>
      </w:r>
      <w:r w:rsidR="007010F6">
        <w:t>ed</w:t>
      </w:r>
      <w:r>
        <w:t xml:space="preserve"> the static IP address information for the PC hosts in the topology. In Part 1, you will verify that PC-C can ping the G0/1 interface on R</w:t>
      </w:r>
      <w:r w:rsidR="007C67BB">
        <w:t>3</w:t>
      </w:r>
      <w:r>
        <w:t xml:space="preserv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14:paraId="36C8A883" w14:textId="77777777" w:rsidTr="000E5E68">
        <w:trPr>
          <w:cantSplit/>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82C1923" w14:textId="77777777"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ECD33A0" w14:textId="77777777"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14247C9" w14:textId="77777777" w:rsidR="00D76C37" w:rsidRDefault="00D76C37" w:rsidP="00CB75A9">
            <w:pPr>
              <w:pStyle w:val="TableHeading"/>
            </w:pPr>
            <w:r>
              <w:t>Points</w:t>
            </w:r>
          </w:p>
        </w:tc>
      </w:tr>
      <w:tr w:rsidR="00D76C37" w14:paraId="3736A7A0" w14:textId="77777777" w:rsidTr="000E5E68">
        <w:trPr>
          <w:cantSplit/>
          <w:jc w:val="center"/>
        </w:trPr>
        <w:tc>
          <w:tcPr>
            <w:tcW w:w="4280" w:type="dxa"/>
            <w:vAlign w:val="bottom"/>
          </w:tcPr>
          <w:p w14:paraId="4AF56FCC" w14:textId="77777777" w:rsidR="00D76C37" w:rsidRDefault="00D76C37" w:rsidP="007C67BB">
            <w:pPr>
              <w:pStyle w:val="TableText"/>
            </w:pPr>
            <w:r>
              <w:t xml:space="preserve">Ping </w:t>
            </w:r>
            <w:r w:rsidR="000E5E68">
              <w:t>the G0/1 interface on R</w:t>
            </w:r>
            <w:r w:rsidR="007C67BB">
              <w:t>3</w:t>
            </w:r>
            <w:r w:rsidR="000E5E68">
              <w:t xml:space="preserve"> from PC-C</w:t>
            </w:r>
            <w:r w:rsidR="00CA5BC2">
              <w:t>.</w:t>
            </w:r>
          </w:p>
        </w:tc>
        <w:tc>
          <w:tcPr>
            <w:tcW w:w="4320" w:type="dxa"/>
            <w:vAlign w:val="bottom"/>
          </w:tcPr>
          <w:p w14:paraId="44CEC684" w14:textId="77777777" w:rsidR="00D76C37" w:rsidRDefault="000E5E68" w:rsidP="007010F6">
            <w:pPr>
              <w:pStyle w:val="TableText"/>
            </w:pPr>
            <w:r>
              <w:t>See Topology for spec</w:t>
            </w:r>
            <w:r w:rsidR="00D76C37">
              <w:t>ific settings</w:t>
            </w:r>
            <w:r w:rsidR="00CA5BC2">
              <w:t>.</w:t>
            </w:r>
          </w:p>
        </w:tc>
        <w:tc>
          <w:tcPr>
            <w:tcW w:w="1219" w:type="dxa"/>
            <w:vAlign w:val="center"/>
          </w:tcPr>
          <w:p w14:paraId="4BA294E3" w14:textId="77777777" w:rsidR="00D76C37" w:rsidRDefault="00D76C37" w:rsidP="00CB75A9">
            <w:pPr>
              <w:pStyle w:val="TableText"/>
              <w:jc w:val="center"/>
            </w:pPr>
            <w:r>
              <w:t>1</w:t>
            </w:r>
            <w:r w:rsidR="00D136DC">
              <w:t>/2</w:t>
            </w:r>
          </w:p>
        </w:tc>
      </w:tr>
      <w:tr w:rsidR="00D76C37" w14:paraId="4697ED93" w14:textId="77777777" w:rsidTr="000E5E68">
        <w:trPr>
          <w:cantSplit/>
          <w:jc w:val="center"/>
        </w:trPr>
        <w:tc>
          <w:tcPr>
            <w:tcW w:w="4280" w:type="dxa"/>
            <w:vAlign w:val="bottom"/>
          </w:tcPr>
          <w:p w14:paraId="46C972D3" w14:textId="77777777" w:rsidR="00D76C37" w:rsidRDefault="00610214" w:rsidP="00CB75A9">
            <w:pPr>
              <w:pStyle w:val="TableText"/>
            </w:pPr>
            <w:r>
              <w:t>Ping</w:t>
            </w:r>
            <w:r w:rsidR="0074043D">
              <w:t xml:space="preserve"> i</w:t>
            </w:r>
            <w:r>
              <w:t>nterface S0/0/1 on R1 from R3</w:t>
            </w:r>
            <w:r w:rsidR="00CA5BC2">
              <w:t>.</w:t>
            </w:r>
          </w:p>
        </w:tc>
        <w:tc>
          <w:tcPr>
            <w:tcW w:w="4320" w:type="dxa"/>
            <w:vAlign w:val="bottom"/>
          </w:tcPr>
          <w:p w14:paraId="3946F05B" w14:textId="77777777" w:rsidR="00D76C37" w:rsidRDefault="000E5E68" w:rsidP="007010F6">
            <w:pPr>
              <w:pStyle w:val="TableText"/>
            </w:pPr>
            <w:r>
              <w:t>See Topology f</w:t>
            </w:r>
            <w:r w:rsidR="00D76C37">
              <w:t>or specific settings</w:t>
            </w:r>
            <w:r w:rsidR="00CA5BC2">
              <w:t>.</w:t>
            </w:r>
          </w:p>
        </w:tc>
        <w:tc>
          <w:tcPr>
            <w:tcW w:w="1219" w:type="dxa"/>
            <w:vAlign w:val="center"/>
          </w:tcPr>
          <w:p w14:paraId="717F9584" w14:textId="77777777" w:rsidR="00D76C37" w:rsidRDefault="00D76C37" w:rsidP="00CB75A9">
            <w:pPr>
              <w:pStyle w:val="TableText"/>
              <w:jc w:val="center"/>
            </w:pPr>
            <w:r>
              <w:t>1</w:t>
            </w:r>
            <w:r w:rsidR="00D136DC">
              <w:t>/2</w:t>
            </w:r>
          </w:p>
        </w:tc>
      </w:tr>
    </w:tbl>
    <w:p w14:paraId="4D820DB9" w14:textId="77777777"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14:paraId="11554C93" w14:textId="77777777" w:rsidR="000E5E68" w:rsidRPr="001812E2" w:rsidRDefault="000E5E68" w:rsidP="000E5E68">
      <w:pPr>
        <w:pStyle w:val="BodyTextL25"/>
        <w:rPr>
          <w:b/>
        </w:rPr>
      </w:pPr>
      <w:r w:rsidRPr="001812E2">
        <w:rPr>
          <w:b/>
        </w:rPr>
        <w:t xml:space="preserve">Points: _________ of </w:t>
      </w:r>
      <w:r w:rsidR="00D136DC">
        <w:rPr>
          <w:b/>
        </w:rPr>
        <w:t>1</w:t>
      </w:r>
    </w:p>
    <w:p w14:paraId="10675921" w14:textId="77777777" w:rsidR="00D76C37" w:rsidRPr="00D76C37" w:rsidRDefault="000E5E68" w:rsidP="00D76C37">
      <w:pPr>
        <w:pStyle w:val="BodyTextL25"/>
      </w:pPr>
      <w:r w:rsidRPr="000E5E68">
        <w:rPr>
          <w:b/>
        </w:rPr>
        <w:t>Note</w:t>
      </w:r>
      <w:r>
        <w:t>: Do not proceed to Part 2 until your instructor has signed off on Part 1.</w:t>
      </w:r>
    </w:p>
    <w:p w14:paraId="67D30387" w14:textId="77777777" w:rsidR="00E77C59" w:rsidRDefault="000E5E68" w:rsidP="00E77C59">
      <w:pPr>
        <w:pStyle w:val="PartHead"/>
      </w:pPr>
      <w:r>
        <w:t>Configure Secure Router Administrative Access</w:t>
      </w:r>
    </w:p>
    <w:p w14:paraId="253B4941" w14:textId="77777777" w:rsidR="00E77C59" w:rsidRPr="001812E2" w:rsidRDefault="00E77C59" w:rsidP="001812E2">
      <w:pPr>
        <w:pStyle w:val="BodyTextL25"/>
        <w:rPr>
          <w:b/>
        </w:rPr>
      </w:pPr>
      <w:r w:rsidRPr="001812E2">
        <w:rPr>
          <w:b/>
        </w:rPr>
        <w:t xml:space="preserve">Total points: </w:t>
      </w:r>
      <w:r w:rsidR="00D136DC">
        <w:rPr>
          <w:b/>
        </w:rPr>
        <w:t>17</w:t>
      </w:r>
    </w:p>
    <w:p w14:paraId="6E761C13" w14:textId="77777777"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14:paraId="44200076" w14:textId="77777777" w:rsidR="00D92E2B" w:rsidRDefault="005C3037" w:rsidP="00D92E2B">
      <w:pPr>
        <w:pStyle w:val="BodyTextL25"/>
      </w:pPr>
      <w:r>
        <w:t xml:space="preserve">In Part 2, you will secure administrative access </w:t>
      </w:r>
      <w:r w:rsidR="006A2268">
        <w:t xml:space="preserve">on </w:t>
      </w:r>
      <w:r>
        <w:t>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14:paraId="41BE7E11" w14:textId="77777777" w:rsidTr="00EA5248">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ABE7693" w14:textId="77777777"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7D7B8BA" w14:textId="77777777"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9D66A72" w14:textId="77777777" w:rsidR="0095087E" w:rsidRDefault="0095087E" w:rsidP="006D4010">
            <w:pPr>
              <w:pStyle w:val="TableHeading"/>
            </w:pPr>
            <w:r>
              <w:t>Points</w:t>
            </w:r>
          </w:p>
        </w:tc>
      </w:tr>
      <w:tr w:rsidR="008C612A" w14:paraId="3A6FC7F0" w14:textId="77777777" w:rsidTr="00A4465C">
        <w:trPr>
          <w:cantSplit/>
          <w:jc w:val="center"/>
        </w:trPr>
        <w:tc>
          <w:tcPr>
            <w:tcW w:w="4100" w:type="dxa"/>
            <w:vAlign w:val="center"/>
          </w:tcPr>
          <w:p w14:paraId="43F7262C" w14:textId="77777777" w:rsidR="008C612A" w:rsidRPr="006D4010" w:rsidRDefault="008C612A" w:rsidP="00A4465C">
            <w:pPr>
              <w:pStyle w:val="TableText"/>
            </w:pPr>
            <w:r>
              <w:t>Set minimum password length</w:t>
            </w:r>
            <w:r w:rsidR="00CA5BC2">
              <w:t>.</w:t>
            </w:r>
          </w:p>
        </w:tc>
        <w:tc>
          <w:tcPr>
            <w:tcW w:w="4770" w:type="dxa"/>
            <w:vAlign w:val="bottom"/>
          </w:tcPr>
          <w:p w14:paraId="7B803136" w14:textId="77777777" w:rsidR="008C612A" w:rsidRDefault="008C612A" w:rsidP="00D552E7">
            <w:pPr>
              <w:pStyle w:val="TableText"/>
            </w:pPr>
            <w:r>
              <w:t xml:space="preserve">Minimum Length: </w:t>
            </w:r>
            <w:r w:rsidRPr="008C612A">
              <w:rPr>
                <w:b/>
              </w:rPr>
              <w:t xml:space="preserve">10 </w:t>
            </w:r>
            <w:r>
              <w:t>characters</w:t>
            </w:r>
          </w:p>
        </w:tc>
        <w:tc>
          <w:tcPr>
            <w:tcW w:w="949" w:type="dxa"/>
            <w:vAlign w:val="center"/>
          </w:tcPr>
          <w:p w14:paraId="7FECCC8A" w14:textId="77777777" w:rsidR="008C612A" w:rsidRPr="006D4010" w:rsidRDefault="008C612A" w:rsidP="006D4010">
            <w:pPr>
              <w:pStyle w:val="TableText"/>
              <w:jc w:val="center"/>
            </w:pPr>
            <w:r>
              <w:t>1</w:t>
            </w:r>
          </w:p>
        </w:tc>
      </w:tr>
      <w:tr w:rsidR="002946A6" w14:paraId="424ABCC4" w14:textId="77777777" w:rsidTr="00A4465C">
        <w:trPr>
          <w:cantSplit/>
          <w:jc w:val="center"/>
        </w:trPr>
        <w:tc>
          <w:tcPr>
            <w:tcW w:w="4100" w:type="dxa"/>
            <w:vAlign w:val="center"/>
          </w:tcPr>
          <w:p w14:paraId="6D561B20" w14:textId="77777777" w:rsidR="002946A6" w:rsidRPr="006D4010" w:rsidRDefault="0074043D" w:rsidP="0074043D">
            <w:pPr>
              <w:pStyle w:val="TableText"/>
            </w:pPr>
            <w:r>
              <w:lastRenderedPageBreak/>
              <w:t>Assign and e</w:t>
            </w:r>
            <w:r w:rsidR="00562865" w:rsidRPr="006D4010">
              <w:t xml:space="preserve">ncrypt </w:t>
            </w:r>
            <w:r>
              <w:t xml:space="preserve">a </w:t>
            </w:r>
            <w:r w:rsidR="00562865" w:rsidRPr="006D4010">
              <w:t>privileged</w:t>
            </w:r>
            <w:r>
              <w:t xml:space="preserve"> EXEC</w:t>
            </w:r>
            <w:r w:rsidR="00562865" w:rsidRPr="006D4010">
              <w:t xml:space="preserve"> password</w:t>
            </w:r>
            <w:r w:rsidR="00CA5BC2">
              <w:t>.</w:t>
            </w:r>
          </w:p>
        </w:tc>
        <w:tc>
          <w:tcPr>
            <w:tcW w:w="4770" w:type="dxa"/>
            <w:vAlign w:val="bottom"/>
          </w:tcPr>
          <w:p w14:paraId="1B5B8BC5" w14:textId="77777777" w:rsidR="0071676C" w:rsidRDefault="00D552E7" w:rsidP="00D552E7">
            <w:pPr>
              <w:pStyle w:val="TableText"/>
            </w:pPr>
            <w:r>
              <w:t xml:space="preserve">Password: </w:t>
            </w:r>
            <w:r w:rsidRPr="008C612A">
              <w:rPr>
                <w:b/>
              </w:rPr>
              <w:t>cisco12345</w:t>
            </w:r>
            <w:r w:rsidR="00172651">
              <w:t xml:space="preserve"> </w:t>
            </w:r>
          </w:p>
          <w:p w14:paraId="220DC2D5" w14:textId="77777777" w:rsidR="002946A6" w:rsidRPr="006D4010" w:rsidRDefault="0071676C" w:rsidP="0071676C">
            <w:pPr>
              <w:pStyle w:val="TableText"/>
            </w:pPr>
            <w:r>
              <w:t>Encryption t</w:t>
            </w:r>
            <w:r w:rsidR="00172651">
              <w:t>ype</w:t>
            </w:r>
            <w:r>
              <w:t>:</w:t>
            </w:r>
            <w:r w:rsidR="00172651">
              <w:t xml:space="preserve"> 9</w:t>
            </w:r>
            <w:r w:rsidR="00D552E7">
              <w:t xml:space="preserve"> </w:t>
            </w:r>
            <w:r>
              <w:t>(</w:t>
            </w:r>
            <w:r>
              <w:rPr>
                <w:b/>
              </w:rPr>
              <w:t>s</w:t>
            </w:r>
            <w:r w:rsidRPr="0071676C">
              <w:rPr>
                <w:b/>
              </w:rPr>
              <w:t>crypt</w:t>
            </w:r>
            <w:r>
              <w:t>)</w:t>
            </w:r>
          </w:p>
        </w:tc>
        <w:tc>
          <w:tcPr>
            <w:tcW w:w="949" w:type="dxa"/>
            <w:vAlign w:val="center"/>
          </w:tcPr>
          <w:p w14:paraId="04F83D0D" w14:textId="77777777" w:rsidR="002946A6" w:rsidRPr="006D4010" w:rsidRDefault="00057957" w:rsidP="006D4010">
            <w:pPr>
              <w:pStyle w:val="TableText"/>
              <w:jc w:val="center"/>
            </w:pPr>
            <w:r w:rsidRPr="006D4010">
              <w:t>1</w:t>
            </w:r>
          </w:p>
        </w:tc>
      </w:tr>
      <w:tr w:rsidR="0095087E" w14:paraId="0373BE83" w14:textId="77777777" w:rsidTr="00A4465C">
        <w:trPr>
          <w:cantSplit/>
          <w:jc w:val="center"/>
        </w:trPr>
        <w:tc>
          <w:tcPr>
            <w:tcW w:w="4100" w:type="dxa"/>
            <w:vAlign w:val="center"/>
          </w:tcPr>
          <w:p w14:paraId="48388903" w14:textId="77777777" w:rsidR="0095087E" w:rsidRPr="006D4010" w:rsidRDefault="0074043D" w:rsidP="00A4465C">
            <w:pPr>
              <w:pStyle w:val="TableText"/>
            </w:pPr>
            <w:r>
              <w:t>Add a user in the local database for administrator access</w:t>
            </w:r>
            <w:r w:rsidR="00F438FB">
              <w:t>.</w:t>
            </w:r>
          </w:p>
        </w:tc>
        <w:tc>
          <w:tcPr>
            <w:tcW w:w="4770" w:type="dxa"/>
            <w:vAlign w:val="bottom"/>
          </w:tcPr>
          <w:p w14:paraId="3BED21D0" w14:textId="77777777" w:rsidR="00172651" w:rsidRDefault="00D552E7" w:rsidP="00760C69">
            <w:pPr>
              <w:pStyle w:val="TableText"/>
            </w:pPr>
            <w:r>
              <w:t xml:space="preserve">Username: </w:t>
            </w:r>
            <w:r w:rsidRPr="00D552E7">
              <w:rPr>
                <w:b/>
              </w:rPr>
              <w:t>Admin</w:t>
            </w:r>
            <w:r w:rsidR="00A10151">
              <w:rPr>
                <w:b/>
              </w:rPr>
              <w:t>01</w:t>
            </w:r>
          </w:p>
          <w:p w14:paraId="13370DB8" w14:textId="77777777" w:rsidR="00670A96" w:rsidRDefault="00670A96" w:rsidP="00760C69">
            <w:pPr>
              <w:pStyle w:val="TableText"/>
              <w:rPr>
                <w:b/>
              </w:rPr>
            </w:pPr>
            <w:r>
              <w:t xml:space="preserve">Privilege level: </w:t>
            </w:r>
            <w:r w:rsidRPr="00760C69">
              <w:rPr>
                <w:b/>
              </w:rPr>
              <w:t>15</w:t>
            </w:r>
          </w:p>
          <w:p w14:paraId="42160790" w14:textId="77777777"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r w:rsidR="0071676C" w:rsidRPr="0071676C">
              <w:rPr>
                <w:b/>
              </w:rPr>
              <w:t>s</w:t>
            </w:r>
            <w:r w:rsidRPr="0071676C">
              <w:rPr>
                <w:b/>
              </w:rPr>
              <w:t>crypt</w:t>
            </w:r>
            <w:r>
              <w:t>)</w:t>
            </w:r>
          </w:p>
          <w:p w14:paraId="622CF03C" w14:textId="77777777" w:rsidR="00760C69" w:rsidRPr="006D4010" w:rsidRDefault="00670A96" w:rsidP="00760C69">
            <w:pPr>
              <w:pStyle w:val="TableText"/>
            </w:pPr>
            <w:r>
              <w:t xml:space="preserve">Password: </w:t>
            </w:r>
            <w:r w:rsidRPr="00D552E7">
              <w:rPr>
                <w:b/>
              </w:rPr>
              <w:t>admin01pass</w:t>
            </w:r>
          </w:p>
        </w:tc>
        <w:tc>
          <w:tcPr>
            <w:tcW w:w="949" w:type="dxa"/>
            <w:vAlign w:val="center"/>
          </w:tcPr>
          <w:p w14:paraId="71090E3A" w14:textId="77777777" w:rsidR="0095087E" w:rsidRPr="006D4010" w:rsidRDefault="00D136DC" w:rsidP="006D4010">
            <w:pPr>
              <w:pStyle w:val="TableText"/>
              <w:jc w:val="center"/>
            </w:pPr>
            <w:r>
              <w:t>1</w:t>
            </w:r>
          </w:p>
        </w:tc>
      </w:tr>
      <w:tr w:rsidR="007C1583" w14:paraId="21DD5B15" w14:textId="77777777" w:rsidTr="00A4465C">
        <w:trPr>
          <w:cantSplit/>
          <w:jc w:val="center"/>
        </w:trPr>
        <w:tc>
          <w:tcPr>
            <w:tcW w:w="4100" w:type="dxa"/>
            <w:vAlign w:val="center"/>
          </w:tcPr>
          <w:p w14:paraId="0A604963" w14:textId="77777777" w:rsidR="007C1583" w:rsidRPr="006D4010" w:rsidRDefault="00A10151" w:rsidP="00A4465C">
            <w:pPr>
              <w:pStyle w:val="TableText"/>
            </w:pPr>
            <w:r>
              <w:t xml:space="preserve">Configure </w:t>
            </w:r>
            <w:r w:rsidR="00F438FB">
              <w:t xml:space="preserve">an </w:t>
            </w:r>
            <w:r w:rsidR="007C1583" w:rsidRPr="006D4010">
              <w:t>MOTD banner</w:t>
            </w:r>
            <w:r w:rsidR="00CA5BC2">
              <w:t>.</w:t>
            </w:r>
          </w:p>
        </w:tc>
        <w:tc>
          <w:tcPr>
            <w:tcW w:w="4770" w:type="dxa"/>
            <w:vAlign w:val="bottom"/>
          </w:tcPr>
          <w:p w14:paraId="2AEC0B5F" w14:textId="77777777" w:rsidR="007C1583" w:rsidRPr="0071676C" w:rsidRDefault="007C1583" w:rsidP="00CB75A9">
            <w:pPr>
              <w:pStyle w:val="TableText"/>
              <w:rPr>
                <w:b/>
              </w:rPr>
            </w:pPr>
            <w:r w:rsidRPr="0071676C">
              <w:rPr>
                <w:b/>
              </w:rPr>
              <w:t>Unauthorized Access is Prohibited!</w:t>
            </w:r>
          </w:p>
        </w:tc>
        <w:tc>
          <w:tcPr>
            <w:tcW w:w="949" w:type="dxa"/>
            <w:vAlign w:val="center"/>
          </w:tcPr>
          <w:p w14:paraId="3C7CFC07" w14:textId="77777777" w:rsidR="007C1583" w:rsidRPr="006D4010" w:rsidRDefault="007C1583" w:rsidP="00CB75A9">
            <w:pPr>
              <w:pStyle w:val="TableText"/>
              <w:jc w:val="center"/>
            </w:pPr>
            <w:r w:rsidRPr="006D4010">
              <w:t>1</w:t>
            </w:r>
            <w:r w:rsidR="009364EC">
              <w:t>/2</w:t>
            </w:r>
          </w:p>
        </w:tc>
      </w:tr>
      <w:tr w:rsidR="009364EC" w14:paraId="7EFE7AF2" w14:textId="77777777" w:rsidTr="00A4465C">
        <w:trPr>
          <w:cantSplit/>
          <w:jc w:val="center"/>
        </w:trPr>
        <w:tc>
          <w:tcPr>
            <w:tcW w:w="4100" w:type="dxa"/>
            <w:vAlign w:val="center"/>
          </w:tcPr>
          <w:p w14:paraId="43FBF37E" w14:textId="77777777" w:rsidR="009364EC" w:rsidRDefault="009364EC" w:rsidP="00A4465C">
            <w:pPr>
              <w:pStyle w:val="TableText"/>
            </w:pPr>
            <w:r>
              <w:t>Disable HTTP server services</w:t>
            </w:r>
            <w:r w:rsidR="00CA5BC2">
              <w:t>.</w:t>
            </w:r>
          </w:p>
        </w:tc>
        <w:tc>
          <w:tcPr>
            <w:tcW w:w="4770" w:type="dxa"/>
            <w:vAlign w:val="bottom"/>
          </w:tcPr>
          <w:p w14:paraId="33B911D3" w14:textId="77777777" w:rsidR="009364EC" w:rsidRPr="0071676C" w:rsidRDefault="009364EC" w:rsidP="00CB75A9">
            <w:pPr>
              <w:pStyle w:val="TableText"/>
              <w:rPr>
                <w:b/>
              </w:rPr>
            </w:pPr>
          </w:p>
        </w:tc>
        <w:tc>
          <w:tcPr>
            <w:tcW w:w="949" w:type="dxa"/>
            <w:vAlign w:val="center"/>
          </w:tcPr>
          <w:p w14:paraId="5DED9874" w14:textId="77777777" w:rsidR="009364EC" w:rsidRPr="006D4010" w:rsidRDefault="009364EC" w:rsidP="00CB75A9">
            <w:pPr>
              <w:pStyle w:val="TableText"/>
              <w:jc w:val="center"/>
            </w:pPr>
            <w:r>
              <w:t>1/2</w:t>
            </w:r>
          </w:p>
        </w:tc>
      </w:tr>
      <w:tr w:rsidR="0095087E" w14:paraId="0A04B8A3" w14:textId="77777777" w:rsidTr="00A4465C">
        <w:trPr>
          <w:cantSplit/>
          <w:jc w:val="center"/>
        </w:trPr>
        <w:tc>
          <w:tcPr>
            <w:tcW w:w="4100" w:type="dxa"/>
            <w:vAlign w:val="center"/>
          </w:tcPr>
          <w:p w14:paraId="03BF89D5" w14:textId="77777777" w:rsidR="0095087E" w:rsidRPr="006D4010" w:rsidRDefault="00D552E7" w:rsidP="00A4465C">
            <w:pPr>
              <w:pStyle w:val="TableText"/>
            </w:pPr>
            <w:r>
              <w:t>Configure SSH</w:t>
            </w:r>
            <w:r w:rsidR="00CA5BC2">
              <w:t>.</w:t>
            </w:r>
          </w:p>
        </w:tc>
        <w:tc>
          <w:tcPr>
            <w:tcW w:w="4770" w:type="dxa"/>
            <w:vAlign w:val="bottom"/>
          </w:tcPr>
          <w:p w14:paraId="661763DA" w14:textId="77777777" w:rsidR="0095087E" w:rsidRDefault="00D552E7" w:rsidP="006D4010">
            <w:pPr>
              <w:pStyle w:val="TableText"/>
              <w:rPr>
                <w:b/>
              </w:rPr>
            </w:pPr>
            <w:r>
              <w:t xml:space="preserve">Domain name: </w:t>
            </w:r>
            <w:r w:rsidRPr="00760C69">
              <w:rPr>
                <w:b/>
              </w:rPr>
              <w:t>ccnassecurity.com</w:t>
            </w:r>
          </w:p>
          <w:p w14:paraId="2A5E9A3B" w14:textId="77777777" w:rsidR="00760C69" w:rsidRDefault="00760C69" w:rsidP="006D4010">
            <w:pPr>
              <w:pStyle w:val="TableText"/>
            </w:pPr>
            <w:r>
              <w:t xml:space="preserve">RSA </w:t>
            </w:r>
            <w:r w:rsidR="00F438FB">
              <w:t>k</w:t>
            </w:r>
            <w:r>
              <w:t xml:space="preserve">eys size: </w:t>
            </w:r>
            <w:r w:rsidRPr="00760C69">
              <w:rPr>
                <w:b/>
              </w:rPr>
              <w:t>1024</w:t>
            </w:r>
          </w:p>
          <w:p w14:paraId="0A4FA2D4" w14:textId="77777777" w:rsidR="00760C69" w:rsidRDefault="00760C69" w:rsidP="006D4010">
            <w:pPr>
              <w:pStyle w:val="TableText"/>
              <w:rPr>
                <w:b/>
              </w:rPr>
            </w:pPr>
            <w:r>
              <w:t xml:space="preserve">Version: </w:t>
            </w:r>
            <w:r w:rsidRPr="00760C69">
              <w:rPr>
                <w:b/>
              </w:rPr>
              <w:t>2</w:t>
            </w:r>
          </w:p>
          <w:p w14:paraId="2C2646E1" w14:textId="77777777" w:rsidR="00760C69" w:rsidRDefault="00760C69" w:rsidP="006D4010">
            <w:pPr>
              <w:pStyle w:val="TableText"/>
            </w:pPr>
            <w:r>
              <w:t xml:space="preserve">Timeout: </w:t>
            </w:r>
            <w:r w:rsidRPr="00760C69">
              <w:rPr>
                <w:b/>
              </w:rPr>
              <w:t>90</w:t>
            </w:r>
            <w:r w:rsidR="00E56374">
              <w:t xml:space="preserve"> second</w:t>
            </w:r>
            <w:r>
              <w:t>s</w:t>
            </w:r>
          </w:p>
          <w:p w14:paraId="5379F17D" w14:textId="77777777" w:rsidR="00760C69" w:rsidRPr="00760C69" w:rsidRDefault="00760C69" w:rsidP="006D4010">
            <w:pPr>
              <w:pStyle w:val="TableText"/>
            </w:pPr>
            <w:r>
              <w:t xml:space="preserve">Authentication retries: </w:t>
            </w:r>
            <w:r w:rsidRPr="00760C69">
              <w:rPr>
                <w:b/>
              </w:rPr>
              <w:t>2</w:t>
            </w:r>
          </w:p>
        </w:tc>
        <w:tc>
          <w:tcPr>
            <w:tcW w:w="949" w:type="dxa"/>
            <w:vAlign w:val="center"/>
          </w:tcPr>
          <w:p w14:paraId="08323AC1" w14:textId="77777777" w:rsidR="0095087E" w:rsidRPr="006D4010" w:rsidRDefault="00D136DC" w:rsidP="006D4010">
            <w:pPr>
              <w:pStyle w:val="TableText"/>
              <w:jc w:val="center"/>
            </w:pPr>
            <w:r>
              <w:t>4</w:t>
            </w:r>
          </w:p>
        </w:tc>
      </w:tr>
      <w:tr w:rsidR="007C1583" w14:paraId="470F0088" w14:textId="77777777" w:rsidTr="00A4465C">
        <w:trPr>
          <w:cantSplit/>
          <w:jc w:val="center"/>
        </w:trPr>
        <w:tc>
          <w:tcPr>
            <w:tcW w:w="4100" w:type="dxa"/>
            <w:vAlign w:val="center"/>
          </w:tcPr>
          <w:p w14:paraId="722BF35E" w14:textId="77777777"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CA5BC2">
              <w:t>.</w:t>
            </w:r>
          </w:p>
        </w:tc>
        <w:tc>
          <w:tcPr>
            <w:tcW w:w="4770" w:type="dxa"/>
            <w:vAlign w:val="bottom"/>
          </w:tcPr>
          <w:p w14:paraId="1B245928" w14:textId="77777777" w:rsidR="007C1583" w:rsidRPr="006D4010" w:rsidRDefault="007C1583" w:rsidP="00CB75A9">
            <w:pPr>
              <w:pStyle w:val="TableText"/>
            </w:pPr>
            <w:r>
              <w:t>Allow</w:t>
            </w:r>
            <w:r w:rsidR="005738DE">
              <w:t xml:space="preserve"> only</w:t>
            </w:r>
            <w:r>
              <w:t xml:space="preserve"> </w:t>
            </w:r>
            <w:r w:rsidRPr="00B64189">
              <w:rPr>
                <w:b/>
              </w:rPr>
              <w:t>SSH</w:t>
            </w:r>
            <w:r>
              <w:t xml:space="preserve"> access</w:t>
            </w:r>
          </w:p>
        </w:tc>
        <w:tc>
          <w:tcPr>
            <w:tcW w:w="949" w:type="dxa"/>
            <w:vAlign w:val="center"/>
          </w:tcPr>
          <w:p w14:paraId="5C7D1EAF" w14:textId="77777777" w:rsidR="007C1583" w:rsidRPr="006D4010" w:rsidRDefault="007C1583" w:rsidP="00CB75A9">
            <w:pPr>
              <w:pStyle w:val="TableText"/>
              <w:jc w:val="center"/>
            </w:pPr>
            <w:r>
              <w:t>1</w:t>
            </w:r>
          </w:p>
        </w:tc>
      </w:tr>
      <w:tr w:rsidR="00760C69" w14:paraId="7361883F" w14:textId="77777777" w:rsidTr="00A4465C">
        <w:trPr>
          <w:cantSplit/>
          <w:jc w:val="center"/>
        </w:trPr>
        <w:tc>
          <w:tcPr>
            <w:tcW w:w="4100" w:type="dxa"/>
            <w:vAlign w:val="center"/>
          </w:tcPr>
          <w:p w14:paraId="25943CE5" w14:textId="77777777" w:rsidR="00760C69" w:rsidRPr="006D4010" w:rsidRDefault="00B64189" w:rsidP="00A4465C">
            <w:pPr>
              <w:pStyle w:val="TableText"/>
            </w:pPr>
            <w:r>
              <w:t xml:space="preserve">Configure </w:t>
            </w:r>
            <w:r w:rsidR="00F438FB">
              <w:t xml:space="preserve">the </w:t>
            </w:r>
            <w:r>
              <w:t>AAA authentication and authorization settings.</w:t>
            </w:r>
          </w:p>
        </w:tc>
        <w:tc>
          <w:tcPr>
            <w:tcW w:w="4770" w:type="dxa"/>
            <w:vAlign w:val="bottom"/>
          </w:tcPr>
          <w:p w14:paraId="42F0EEB7" w14:textId="77777777" w:rsidR="00B64189" w:rsidRDefault="00B64189" w:rsidP="006D4010">
            <w:pPr>
              <w:pStyle w:val="TableText"/>
            </w:pPr>
            <w:r>
              <w:t>Enable AAA</w:t>
            </w:r>
          </w:p>
          <w:p w14:paraId="3002ADEF" w14:textId="77777777" w:rsidR="00760C69" w:rsidRPr="006D4010" w:rsidRDefault="00760C69" w:rsidP="006D4010">
            <w:pPr>
              <w:pStyle w:val="TableText"/>
            </w:pPr>
            <w:r>
              <w:t xml:space="preserve">Use </w:t>
            </w:r>
            <w:r w:rsidRPr="007C1583">
              <w:rPr>
                <w:b/>
              </w:rPr>
              <w:t>local database</w:t>
            </w:r>
            <w:r w:rsidR="00B64189">
              <w:t xml:space="preserve"> as default setting</w:t>
            </w:r>
            <w:r w:rsidR="00F438FB">
              <w:t>.</w:t>
            </w:r>
          </w:p>
        </w:tc>
        <w:tc>
          <w:tcPr>
            <w:tcW w:w="949" w:type="dxa"/>
            <w:vAlign w:val="center"/>
          </w:tcPr>
          <w:p w14:paraId="71D7804A" w14:textId="77777777" w:rsidR="00760C69" w:rsidRPr="006D4010" w:rsidRDefault="00D136DC" w:rsidP="006D4010">
            <w:pPr>
              <w:pStyle w:val="TableText"/>
              <w:jc w:val="center"/>
            </w:pPr>
            <w:r>
              <w:t>2</w:t>
            </w:r>
          </w:p>
        </w:tc>
      </w:tr>
      <w:tr w:rsidR="003878C5" w14:paraId="3D3C4D46" w14:textId="77777777" w:rsidTr="00A4465C">
        <w:trPr>
          <w:cantSplit/>
          <w:jc w:val="center"/>
        </w:trPr>
        <w:tc>
          <w:tcPr>
            <w:tcW w:w="4100" w:type="dxa"/>
            <w:vAlign w:val="center"/>
          </w:tcPr>
          <w:p w14:paraId="7FB4D258" w14:textId="77777777" w:rsidR="003878C5" w:rsidRPr="006D4010" w:rsidRDefault="005B66A3" w:rsidP="00A4465C">
            <w:pPr>
              <w:pStyle w:val="TableText"/>
            </w:pPr>
            <w:r>
              <w:t xml:space="preserve">Configure </w:t>
            </w:r>
            <w:r w:rsidR="007C1583">
              <w:t>NTP</w:t>
            </w:r>
            <w:r w:rsidR="00CA5BC2">
              <w:t>.</w:t>
            </w:r>
            <w:r w:rsidR="003878C5" w:rsidRPr="006D4010">
              <w:t xml:space="preserve"> </w:t>
            </w:r>
          </w:p>
        </w:tc>
        <w:tc>
          <w:tcPr>
            <w:tcW w:w="4770" w:type="dxa"/>
            <w:vAlign w:val="bottom"/>
          </w:tcPr>
          <w:p w14:paraId="56F664BE" w14:textId="77777777" w:rsidR="003878C5" w:rsidRDefault="005B66A3" w:rsidP="005B66A3">
            <w:pPr>
              <w:pStyle w:val="TableText"/>
            </w:pPr>
            <w:r>
              <w:t xml:space="preserve">Authentication </w:t>
            </w:r>
            <w:r w:rsidR="00F438FB">
              <w:t>k</w:t>
            </w:r>
            <w:r>
              <w:t xml:space="preserve">ey: </w:t>
            </w:r>
            <w:r w:rsidRPr="005B66A3">
              <w:rPr>
                <w:b/>
              </w:rPr>
              <w:t>NTPpassword</w:t>
            </w:r>
          </w:p>
          <w:p w14:paraId="4583A0B8" w14:textId="77777777" w:rsidR="005B66A3" w:rsidRDefault="005B66A3" w:rsidP="005B66A3">
            <w:pPr>
              <w:pStyle w:val="TableText"/>
            </w:pPr>
            <w:r w:rsidRPr="005B66A3">
              <w:t>Encryption:</w:t>
            </w:r>
            <w:r>
              <w:rPr>
                <w:b/>
              </w:rPr>
              <w:t xml:space="preserve"> MD5</w:t>
            </w:r>
          </w:p>
          <w:p w14:paraId="65B9888F" w14:textId="77777777" w:rsidR="005B66A3" w:rsidRDefault="005B66A3" w:rsidP="005B66A3">
            <w:pPr>
              <w:pStyle w:val="TableText"/>
              <w:rPr>
                <w:b/>
              </w:rPr>
            </w:pPr>
            <w:r>
              <w:t xml:space="preserve">Key: </w:t>
            </w:r>
            <w:r w:rsidRPr="005B66A3">
              <w:rPr>
                <w:b/>
              </w:rPr>
              <w:t>1</w:t>
            </w:r>
          </w:p>
          <w:p w14:paraId="19B8CE5D" w14:textId="77777777" w:rsidR="005B66A3" w:rsidRDefault="005B66A3" w:rsidP="005B66A3">
            <w:pPr>
              <w:pStyle w:val="TableText"/>
              <w:rPr>
                <w:b/>
              </w:rPr>
            </w:pPr>
            <w:r>
              <w:t xml:space="preserve">NTP </w:t>
            </w:r>
            <w:r w:rsidR="00F438FB">
              <w:t>s</w:t>
            </w:r>
            <w:r>
              <w:t xml:space="preserve">erver: </w:t>
            </w:r>
            <w:r w:rsidRPr="005B66A3">
              <w:rPr>
                <w:b/>
              </w:rPr>
              <w:t>209.165.200.233</w:t>
            </w:r>
          </w:p>
          <w:p w14:paraId="61D1754A" w14:textId="77777777" w:rsidR="005B66A3" w:rsidRPr="006D4010" w:rsidRDefault="005B66A3" w:rsidP="00CA48C3">
            <w:pPr>
              <w:pStyle w:val="TableText"/>
            </w:pPr>
            <w:r>
              <w:t xml:space="preserve">Configure for </w:t>
            </w:r>
            <w:r w:rsidR="00CA48C3">
              <w:t>p</w:t>
            </w:r>
            <w:r>
              <w:t>eriodic calendar updates.</w:t>
            </w:r>
          </w:p>
        </w:tc>
        <w:tc>
          <w:tcPr>
            <w:tcW w:w="949" w:type="dxa"/>
            <w:vAlign w:val="center"/>
          </w:tcPr>
          <w:p w14:paraId="3B8D77DE" w14:textId="77777777" w:rsidR="003878C5" w:rsidRPr="006D4010" w:rsidRDefault="00D136DC" w:rsidP="006D4010">
            <w:pPr>
              <w:pStyle w:val="TableText"/>
              <w:jc w:val="center"/>
            </w:pPr>
            <w:r>
              <w:t>4</w:t>
            </w:r>
          </w:p>
        </w:tc>
      </w:tr>
      <w:tr w:rsidR="005B66A3" w14:paraId="596E662A" w14:textId="77777777" w:rsidTr="00A4465C">
        <w:trPr>
          <w:cantSplit/>
          <w:jc w:val="center"/>
        </w:trPr>
        <w:tc>
          <w:tcPr>
            <w:tcW w:w="4100" w:type="dxa"/>
            <w:vAlign w:val="center"/>
          </w:tcPr>
          <w:p w14:paraId="4D6D5729" w14:textId="77777777" w:rsidR="005B66A3" w:rsidRDefault="005B66A3">
            <w:pPr>
              <w:pStyle w:val="TableText"/>
            </w:pPr>
            <w:r>
              <w:t xml:space="preserve">Configure </w:t>
            </w:r>
            <w:r w:rsidR="00CA5BC2">
              <w:t>s</w:t>
            </w:r>
            <w:r>
              <w:t>yslog</w:t>
            </w:r>
            <w:r w:rsidR="00CA5BC2">
              <w:t>.</w:t>
            </w:r>
            <w:r>
              <w:t xml:space="preserve"> </w:t>
            </w:r>
          </w:p>
        </w:tc>
        <w:tc>
          <w:tcPr>
            <w:tcW w:w="4770" w:type="dxa"/>
            <w:vAlign w:val="bottom"/>
          </w:tcPr>
          <w:p w14:paraId="76B5ACD6" w14:textId="77777777" w:rsidR="005B66A3" w:rsidRDefault="008C612A" w:rsidP="005B66A3">
            <w:pPr>
              <w:pStyle w:val="TableText"/>
            </w:pPr>
            <w:r>
              <w:t>Enable timestamp service to log the date and time in milliseconds.</w:t>
            </w:r>
          </w:p>
          <w:p w14:paraId="32B491FE" w14:textId="77777777" w:rsidR="008C612A" w:rsidRDefault="008C612A" w:rsidP="005B66A3">
            <w:pPr>
              <w:pStyle w:val="TableText"/>
              <w:rPr>
                <w:b/>
              </w:rPr>
            </w:pPr>
            <w:r>
              <w:t xml:space="preserve">Send </w:t>
            </w:r>
            <w:r w:rsidR="00164252">
              <w:t>s</w:t>
            </w:r>
            <w:r>
              <w:t xml:space="preserve">yslog messages </w:t>
            </w:r>
            <w:r w:rsidRPr="00164252">
              <w:t>to:</w:t>
            </w:r>
            <w:r>
              <w:t xml:space="preserve"> </w:t>
            </w:r>
            <w:r w:rsidRPr="008C612A">
              <w:rPr>
                <w:b/>
              </w:rPr>
              <w:t>172.30.3.3</w:t>
            </w:r>
            <w:r w:rsidR="00F438FB" w:rsidRPr="00F438FB">
              <w:t>.</w:t>
            </w:r>
          </w:p>
          <w:p w14:paraId="545187AD" w14:textId="77777777" w:rsidR="008C612A" w:rsidRPr="008C612A" w:rsidRDefault="008C612A" w:rsidP="005B66A3">
            <w:pPr>
              <w:pStyle w:val="TableText"/>
            </w:pPr>
            <w:r>
              <w:t>Set message logging severity level</w:t>
            </w:r>
            <w:r w:rsidR="00F438FB">
              <w:t xml:space="preserve"> to</w:t>
            </w:r>
            <w:r>
              <w:t xml:space="preserve">: </w:t>
            </w:r>
            <w:r w:rsidRPr="008C612A">
              <w:rPr>
                <w:b/>
              </w:rPr>
              <w:t>Warnings</w:t>
            </w:r>
            <w:r w:rsidR="00F438FB" w:rsidRPr="00F438FB">
              <w:t>.</w:t>
            </w:r>
          </w:p>
        </w:tc>
        <w:tc>
          <w:tcPr>
            <w:tcW w:w="949" w:type="dxa"/>
            <w:vAlign w:val="center"/>
          </w:tcPr>
          <w:p w14:paraId="56CEDFD9" w14:textId="77777777" w:rsidR="005B66A3" w:rsidRDefault="00D136DC" w:rsidP="006D4010">
            <w:pPr>
              <w:pStyle w:val="TableText"/>
              <w:jc w:val="center"/>
            </w:pPr>
            <w:r>
              <w:t>2</w:t>
            </w:r>
          </w:p>
        </w:tc>
      </w:tr>
    </w:tbl>
    <w:p w14:paraId="7B524D65" w14:textId="77777777" w:rsidR="00613ED8" w:rsidRDefault="00613ED8" w:rsidP="0085015A">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147"/>
        <w:gridCol w:w="4103"/>
        <w:gridCol w:w="2569"/>
      </w:tblGrid>
      <w:tr w:rsidR="008C612A" w:rsidRPr="00996F89" w14:paraId="2D6CC984" w14:textId="77777777" w:rsidTr="00EA5248">
        <w:trPr>
          <w:cantSplit/>
          <w:tblHeader/>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F700A5D" w14:textId="77777777" w:rsidR="008C612A" w:rsidRPr="00996F89" w:rsidRDefault="008C612A" w:rsidP="00A10151">
            <w:pPr>
              <w:pStyle w:val="TableHeading"/>
              <w:jc w:val="left"/>
              <w:rPr>
                <w:color w:val="FF0000"/>
              </w:rPr>
            </w:pPr>
            <w:r w:rsidRPr="00996F89">
              <w:rPr>
                <w:color w:val="FF0000"/>
              </w:rPr>
              <w:t>Configuration Item or Task</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84A5034" w14:textId="77777777" w:rsidR="008C612A" w:rsidRPr="00996F89" w:rsidRDefault="008C612A" w:rsidP="008C612A">
            <w:pPr>
              <w:pStyle w:val="TableHeading"/>
              <w:rPr>
                <w:color w:val="FF0000"/>
              </w:rPr>
            </w:pPr>
            <w:r w:rsidRPr="00996F89">
              <w:rPr>
                <w:color w:val="FF0000"/>
              </w:rPr>
              <w:t>Configuration Command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5F39A21" w14:textId="77777777" w:rsidR="008C612A" w:rsidRPr="00996F89" w:rsidRDefault="008C612A" w:rsidP="005727DB">
            <w:pPr>
              <w:pStyle w:val="TableHeading"/>
              <w:jc w:val="left"/>
              <w:rPr>
                <w:color w:val="FF0000"/>
              </w:rPr>
            </w:pPr>
            <w:r w:rsidRPr="00996F89">
              <w:rPr>
                <w:color w:val="FF0000"/>
              </w:rPr>
              <w:t>Verification Commands</w:t>
            </w:r>
          </w:p>
        </w:tc>
      </w:tr>
      <w:tr w:rsidR="00A10151" w:rsidRPr="00996F89" w14:paraId="04FED258"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17BAB83" w14:textId="77777777" w:rsidR="00A10151" w:rsidRPr="0096135C" w:rsidRDefault="00A10151" w:rsidP="0096135C">
            <w:pPr>
              <w:pStyle w:val="TableText"/>
              <w:rPr>
                <w:b/>
                <w:color w:val="FF0000"/>
              </w:rPr>
            </w:pPr>
            <w:r w:rsidRPr="0096135C">
              <w:rPr>
                <w:color w:val="FF0000"/>
              </w:rPr>
              <w:t>Set minimum password length</w:t>
            </w:r>
            <w:r w:rsidR="00CA5BC2" w:rsidRPr="0096135C">
              <w:rPr>
                <w:color w:val="FF0000"/>
              </w:rPr>
              <w:t>.</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06FA345" w14:textId="77777777" w:rsidR="00A10151" w:rsidRPr="0096135C" w:rsidRDefault="00A10151" w:rsidP="0096135C">
            <w:pPr>
              <w:pStyle w:val="TableText"/>
              <w:rPr>
                <w:b/>
                <w:color w:val="FF0000"/>
              </w:rPr>
            </w:pPr>
            <w:r w:rsidRPr="0096135C">
              <w:rPr>
                <w:color w:val="FF0000"/>
              </w:rPr>
              <w:t>security passwords min-length 10</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5D77060" w14:textId="77777777" w:rsidR="00A10151" w:rsidRPr="0096135C" w:rsidRDefault="005727DB" w:rsidP="0096135C">
            <w:pPr>
              <w:pStyle w:val="TableText"/>
              <w:rPr>
                <w:b/>
                <w:color w:val="FF0000"/>
              </w:rPr>
            </w:pPr>
            <w:r w:rsidRPr="0096135C">
              <w:rPr>
                <w:color w:val="FF0000"/>
              </w:rPr>
              <w:t>show run</w:t>
            </w:r>
            <w:r w:rsidR="0071676C" w:rsidRPr="0096135C">
              <w:rPr>
                <w:color w:val="FF0000"/>
              </w:rPr>
              <w:t xml:space="preserve"> | inc passwords</w:t>
            </w:r>
          </w:p>
        </w:tc>
      </w:tr>
      <w:tr w:rsidR="00996F89" w:rsidRPr="00996F89" w14:paraId="01F97F5C"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ED827AD" w14:textId="77777777" w:rsidR="008C612A" w:rsidRPr="0096135C" w:rsidRDefault="00164252" w:rsidP="0096135C">
            <w:pPr>
              <w:pStyle w:val="TableText"/>
              <w:rPr>
                <w:b/>
                <w:color w:val="FF0000"/>
              </w:rPr>
            </w:pPr>
            <w:r w:rsidRPr="0096135C">
              <w:rPr>
                <w:color w:val="FF0000"/>
              </w:rPr>
              <w:t>Assign and encrypt a privileged EXEC password.</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576EA0C" w14:textId="77777777" w:rsidR="008C612A" w:rsidRPr="0096135C" w:rsidRDefault="00A10151" w:rsidP="0096135C">
            <w:pPr>
              <w:pStyle w:val="TableText"/>
              <w:rPr>
                <w:b/>
                <w:color w:val="FF0000"/>
              </w:rPr>
            </w:pPr>
            <w:r w:rsidRPr="0096135C">
              <w:rPr>
                <w:color w:val="FF0000"/>
              </w:rPr>
              <w:t>enable algorithm-type scrypt secret cisco12345</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DFD8BCD" w14:textId="77777777" w:rsidR="008C612A" w:rsidRPr="0096135C" w:rsidRDefault="009364EC" w:rsidP="0096135C">
            <w:pPr>
              <w:pStyle w:val="TableText"/>
              <w:rPr>
                <w:b/>
                <w:color w:val="FF0000"/>
              </w:rPr>
            </w:pPr>
            <w:r w:rsidRPr="0096135C">
              <w:rPr>
                <w:color w:val="FF0000"/>
              </w:rPr>
              <w:t>s</w:t>
            </w:r>
            <w:r w:rsidR="00803418" w:rsidRPr="0096135C">
              <w:rPr>
                <w:color w:val="FF0000"/>
              </w:rPr>
              <w:t>how run | inc enable</w:t>
            </w:r>
          </w:p>
          <w:p w14:paraId="42E90F37" w14:textId="77777777" w:rsidR="00803418" w:rsidRPr="0096135C" w:rsidRDefault="00803418" w:rsidP="0096135C">
            <w:pPr>
              <w:pStyle w:val="TableText"/>
              <w:rPr>
                <w:b/>
                <w:color w:val="FF0000"/>
              </w:rPr>
            </w:pPr>
            <w:r w:rsidRPr="0096135C">
              <w:rPr>
                <w:color w:val="FF0000"/>
              </w:rPr>
              <w:t xml:space="preserve">Verify encryption type 9. </w:t>
            </w:r>
            <w:r w:rsidR="00F438FB" w:rsidRPr="0096135C">
              <w:rPr>
                <w:color w:val="FF0000"/>
              </w:rPr>
              <w:t>E</w:t>
            </w:r>
            <w:r w:rsidRPr="0096135C">
              <w:rPr>
                <w:color w:val="FF0000"/>
              </w:rPr>
              <w:t xml:space="preserve">xit global </w:t>
            </w:r>
            <w:r w:rsidR="00164252" w:rsidRPr="0096135C">
              <w:rPr>
                <w:color w:val="FF0000"/>
              </w:rPr>
              <w:t>EXEC</w:t>
            </w:r>
            <w:r w:rsidRPr="0096135C">
              <w:rPr>
                <w:color w:val="FF0000"/>
              </w:rPr>
              <w:t xml:space="preserve"> mode and enable to verify</w:t>
            </w:r>
            <w:r w:rsidR="0039702B" w:rsidRPr="0096135C">
              <w:rPr>
                <w:color w:val="FF0000"/>
              </w:rPr>
              <w:t xml:space="preserve"> the</w:t>
            </w:r>
            <w:r w:rsidRPr="0096135C">
              <w:rPr>
                <w:color w:val="FF0000"/>
              </w:rPr>
              <w:t xml:space="preserve"> </w:t>
            </w:r>
            <w:r w:rsidRPr="0096135C">
              <w:rPr>
                <w:noProof/>
                <w:color w:val="FF0000"/>
              </w:rPr>
              <w:t>password</w:t>
            </w:r>
            <w:r w:rsidRPr="0096135C">
              <w:rPr>
                <w:color w:val="FF0000"/>
              </w:rPr>
              <w:t xml:space="preserve"> is correct.</w:t>
            </w:r>
          </w:p>
        </w:tc>
      </w:tr>
      <w:tr w:rsidR="00996F89" w:rsidRPr="00996F89" w14:paraId="1962B12B"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B979FBF" w14:textId="77777777" w:rsidR="008C612A" w:rsidRPr="00164252" w:rsidRDefault="00164252" w:rsidP="0096135C">
            <w:pPr>
              <w:pStyle w:val="TableText"/>
              <w:rPr>
                <w:b/>
                <w:color w:val="FF0000"/>
              </w:rPr>
            </w:pPr>
            <w:r w:rsidRPr="00164252">
              <w:rPr>
                <w:color w:val="FF0000"/>
              </w:rPr>
              <w:t>Add a user in the local database for administrator access</w:t>
            </w:r>
            <w:r w:rsidR="00CA5BC2" w:rsidRPr="00164252">
              <w:rPr>
                <w:color w:val="FF0000"/>
              </w:rPr>
              <w:t>.</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2D84C7C" w14:textId="77777777" w:rsidR="008C612A" w:rsidRPr="00996F89" w:rsidRDefault="00A10151" w:rsidP="0096135C">
            <w:pPr>
              <w:pStyle w:val="TableText"/>
              <w:rPr>
                <w:b/>
                <w:color w:val="FF0000"/>
              </w:rPr>
            </w:pPr>
            <w:r w:rsidRPr="00996F89">
              <w:rPr>
                <w:color w:val="FF0000"/>
              </w:rPr>
              <w:t xml:space="preserve">username Admin01 </w:t>
            </w:r>
            <w:r w:rsidR="00670A96">
              <w:rPr>
                <w:color w:val="FF0000"/>
              </w:rPr>
              <w:t xml:space="preserve">privilege 15 </w:t>
            </w:r>
            <w:r w:rsidRPr="00996F89">
              <w:rPr>
                <w:color w:val="FF0000"/>
              </w:rPr>
              <w:t>algorithm-type scrypt secret admin01pas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EFB29AF" w14:textId="77777777" w:rsidR="008C612A" w:rsidRDefault="005727DB" w:rsidP="0096135C">
            <w:pPr>
              <w:pStyle w:val="TableText"/>
              <w:rPr>
                <w:b/>
                <w:color w:val="FF0000"/>
              </w:rPr>
            </w:pPr>
            <w:r w:rsidRPr="00996F89">
              <w:rPr>
                <w:color w:val="FF0000"/>
              </w:rPr>
              <w:t>show run | include username</w:t>
            </w:r>
          </w:p>
          <w:p w14:paraId="247AE2FC" w14:textId="77777777" w:rsidR="00803418" w:rsidRPr="00996F89" w:rsidRDefault="00803418" w:rsidP="0096135C">
            <w:pPr>
              <w:pStyle w:val="TableText"/>
              <w:rPr>
                <w:b/>
                <w:color w:val="FF0000"/>
              </w:rPr>
            </w:pPr>
          </w:p>
        </w:tc>
      </w:tr>
      <w:tr w:rsidR="00996F89" w:rsidRPr="00996F89" w14:paraId="5174C7A3"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A338D5E" w14:textId="77777777" w:rsidR="008C612A" w:rsidRPr="00996F89" w:rsidRDefault="00F438FB" w:rsidP="0096135C">
            <w:pPr>
              <w:pStyle w:val="TableText"/>
              <w:rPr>
                <w:b/>
                <w:color w:val="FF0000"/>
              </w:rPr>
            </w:pPr>
            <w:r>
              <w:rPr>
                <w:color w:val="FF0000"/>
              </w:rPr>
              <w:t xml:space="preserve">Configure an </w:t>
            </w:r>
            <w:r w:rsidR="008C612A" w:rsidRPr="00996F89">
              <w:rPr>
                <w:color w:val="FF0000"/>
              </w:rPr>
              <w:t>MOTD banner</w:t>
            </w:r>
            <w:r w:rsidR="00CA5BC2">
              <w:rPr>
                <w:color w:val="FF0000"/>
              </w:rPr>
              <w:t>.</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6C34BAE" w14:textId="77777777" w:rsidR="008C612A" w:rsidRPr="00996F89" w:rsidRDefault="00A10151" w:rsidP="0096135C">
            <w:pPr>
              <w:pStyle w:val="TableText"/>
              <w:rPr>
                <w:b/>
                <w:color w:val="FF0000"/>
              </w:rPr>
            </w:pPr>
            <w:r w:rsidRPr="00996F89">
              <w:rPr>
                <w:color w:val="FF0000"/>
              </w:rPr>
              <w:t>banner motd $</w:t>
            </w:r>
            <w:r w:rsidR="008C612A" w:rsidRPr="00996F89">
              <w:rPr>
                <w:color w:val="FF0000"/>
              </w:rPr>
              <w:t>Unauthorized Access is Prohibited!</w:t>
            </w:r>
            <w:r w:rsidRPr="00996F89">
              <w:rPr>
                <w:color w:val="FF0000"/>
              </w:rPr>
              <w: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D3B27DB" w14:textId="77777777" w:rsidR="008C612A" w:rsidRPr="00996F89" w:rsidRDefault="009364EC" w:rsidP="0096135C">
            <w:pPr>
              <w:pStyle w:val="TableText"/>
              <w:rPr>
                <w:b/>
                <w:color w:val="FF0000"/>
              </w:rPr>
            </w:pPr>
            <w:r>
              <w:rPr>
                <w:color w:val="FF0000"/>
              </w:rPr>
              <w:t>s</w:t>
            </w:r>
            <w:r w:rsidR="0071676C">
              <w:rPr>
                <w:color w:val="FF0000"/>
              </w:rPr>
              <w:t>how run | inc banner</w:t>
            </w:r>
          </w:p>
        </w:tc>
      </w:tr>
      <w:tr w:rsidR="009364EC" w:rsidRPr="00996F89" w14:paraId="18F4A648"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81B9235" w14:textId="77777777" w:rsidR="009364EC" w:rsidRPr="00996F89" w:rsidRDefault="009364EC" w:rsidP="0096135C">
            <w:pPr>
              <w:pStyle w:val="TableText"/>
              <w:rPr>
                <w:b/>
                <w:color w:val="FF0000"/>
              </w:rPr>
            </w:pPr>
            <w:r>
              <w:rPr>
                <w:color w:val="FF0000"/>
              </w:rPr>
              <w:lastRenderedPageBreak/>
              <w:t>Disable HTTP server services</w:t>
            </w:r>
            <w:r w:rsidR="00CA5BC2">
              <w:rPr>
                <w:color w:val="FF0000"/>
              </w:rPr>
              <w:t>.</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4C4B480" w14:textId="77777777" w:rsidR="009364EC" w:rsidRPr="00996F89" w:rsidRDefault="009364EC" w:rsidP="0096135C">
            <w:pPr>
              <w:pStyle w:val="TableText"/>
              <w:rPr>
                <w:b/>
                <w:color w:val="FF0000"/>
              </w:rPr>
            </w:pPr>
            <w:r w:rsidRPr="0039702B">
              <w:rPr>
                <w:noProof/>
                <w:color w:val="FF0000"/>
              </w:rPr>
              <w:t>no</w:t>
            </w:r>
            <w:r>
              <w:rPr>
                <w:color w:val="FF0000"/>
              </w:rPr>
              <w:t xml:space="preserve"> ip http serve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94D63A6" w14:textId="77777777" w:rsidR="009364EC" w:rsidRDefault="009364EC" w:rsidP="0096135C">
            <w:pPr>
              <w:pStyle w:val="TableText"/>
              <w:rPr>
                <w:b/>
                <w:color w:val="FF0000"/>
              </w:rPr>
            </w:pPr>
            <w:r>
              <w:rPr>
                <w:color w:val="FF0000"/>
              </w:rPr>
              <w:t>show run | inc http</w:t>
            </w:r>
          </w:p>
        </w:tc>
      </w:tr>
      <w:tr w:rsidR="00996F89" w:rsidRPr="00996F89" w14:paraId="4E2B4A21"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C9BDCDD" w14:textId="77777777" w:rsidR="008C612A" w:rsidRPr="00996F89" w:rsidRDefault="008C612A" w:rsidP="0096135C">
            <w:pPr>
              <w:pStyle w:val="TableText"/>
              <w:rPr>
                <w:b/>
                <w:color w:val="FF0000"/>
              </w:rPr>
            </w:pPr>
            <w:r w:rsidRPr="00996F89">
              <w:rPr>
                <w:color w:val="FF0000"/>
              </w:rPr>
              <w:t>Configure SSH</w:t>
            </w:r>
            <w:r w:rsidR="00CA5BC2">
              <w:rPr>
                <w:color w:val="FF0000"/>
              </w:rPr>
              <w:t>.</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274F9C8" w14:textId="77777777" w:rsidR="008C612A" w:rsidRPr="00996F89" w:rsidRDefault="00A10151" w:rsidP="0096135C">
            <w:pPr>
              <w:pStyle w:val="TableText"/>
              <w:rPr>
                <w:b/>
                <w:color w:val="FF0000"/>
              </w:rPr>
            </w:pPr>
            <w:r w:rsidRPr="00996F89">
              <w:rPr>
                <w:color w:val="FF0000"/>
              </w:rPr>
              <w:t>ip domain-name</w:t>
            </w:r>
            <w:r w:rsidR="00E90467">
              <w:rPr>
                <w:color w:val="FF0000"/>
              </w:rPr>
              <w:t xml:space="preserve"> ccna</w:t>
            </w:r>
            <w:r w:rsidR="008C612A" w:rsidRPr="00996F89">
              <w:rPr>
                <w:color w:val="FF0000"/>
              </w:rPr>
              <w:t>security.com</w:t>
            </w:r>
          </w:p>
          <w:p w14:paraId="5C9F2BEC" w14:textId="77777777" w:rsidR="008C612A" w:rsidRPr="00996F89" w:rsidRDefault="00A10151" w:rsidP="0096135C">
            <w:pPr>
              <w:pStyle w:val="TableText"/>
              <w:rPr>
                <w:b/>
                <w:color w:val="FF0000"/>
              </w:rPr>
            </w:pPr>
            <w:r w:rsidRPr="00996F89">
              <w:rPr>
                <w:color w:val="FF0000"/>
              </w:rPr>
              <w:t>crypto key</w:t>
            </w:r>
            <w:r w:rsidR="008C612A" w:rsidRPr="00996F89">
              <w:rPr>
                <w:color w:val="FF0000"/>
              </w:rPr>
              <w:t xml:space="preserve"> </w:t>
            </w:r>
            <w:r w:rsidRPr="00996F89">
              <w:rPr>
                <w:color w:val="FF0000"/>
              </w:rPr>
              <w:t xml:space="preserve">generate rsa general-keys modulus </w:t>
            </w:r>
            <w:r w:rsidR="008C612A" w:rsidRPr="00996F89">
              <w:rPr>
                <w:color w:val="FF0000"/>
              </w:rPr>
              <w:t>1024</w:t>
            </w:r>
          </w:p>
          <w:p w14:paraId="6164D467" w14:textId="77777777" w:rsidR="008C612A" w:rsidRPr="00996F89" w:rsidRDefault="00A10151" w:rsidP="0096135C">
            <w:pPr>
              <w:pStyle w:val="TableText"/>
              <w:rPr>
                <w:b/>
                <w:color w:val="FF0000"/>
              </w:rPr>
            </w:pPr>
            <w:r w:rsidRPr="00996F89">
              <w:rPr>
                <w:color w:val="FF0000"/>
              </w:rPr>
              <w:t xml:space="preserve">ip ssh version </w:t>
            </w:r>
            <w:r w:rsidR="008C612A" w:rsidRPr="00996F89">
              <w:rPr>
                <w:color w:val="FF0000"/>
              </w:rPr>
              <w:t>2</w:t>
            </w:r>
          </w:p>
          <w:p w14:paraId="743551D3" w14:textId="77777777" w:rsidR="008C612A" w:rsidRPr="00996F89" w:rsidRDefault="00A10151" w:rsidP="0096135C">
            <w:pPr>
              <w:pStyle w:val="TableText"/>
              <w:rPr>
                <w:b/>
                <w:color w:val="FF0000"/>
              </w:rPr>
            </w:pPr>
            <w:r w:rsidRPr="00996F89">
              <w:rPr>
                <w:color w:val="FF0000"/>
              </w:rPr>
              <w:t>ip ssh time-out 90</w:t>
            </w:r>
          </w:p>
          <w:p w14:paraId="3C9106C3" w14:textId="77777777" w:rsidR="008C612A" w:rsidRPr="00996F89" w:rsidRDefault="00A10151" w:rsidP="0096135C">
            <w:pPr>
              <w:pStyle w:val="TableText"/>
              <w:rPr>
                <w:b/>
                <w:color w:val="FF0000"/>
              </w:rPr>
            </w:pPr>
            <w:r w:rsidRPr="00996F89">
              <w:rPr>
                <w:color w:val="FF0000"/>
              </w:rPr>
              <w:t>ip ssh authentication-retries 2</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2BD2B1A" w14:textId="77777777" w:rsidR="00280407" w:rsidRPr="00996F89" w:rsidRDefault="0071676C" w:rsidP="0096135C">
            <w:pPr>
              <w:pStyle w:val="TableText"/>
              <w:rPr>
                <w:b/>
                <w:color w:val="FF0000"/>
              </w:rPr>
            </w:pPr>
            <w:r>
              <w:rPr>
                <w:color w:val="FF0000"/>
              </w:rPr>
              <w:t>show ip ssh</w:t>
            </w:r>
          </w:p>
        </w:tc>
      </w:tr>
      <w:tr w:rsidR="008C612A" w:rsidRPr="00996F89" w14:paraId="5DC9A3D3"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DC7AAFA" w14:textId="77777777" w:rsidR="008C612A" w:rsidRPr="00996F89" w:rsidRDefault="00A10151" w:rsidP="0096135C">
            <w:pPr>
              <w:pStyle w:val="TableText"/>
              <w:rPr>
                <w:b/>
                <w:color w:val="FF0000"/>
              </w:rPr>
            </w:pPr>
            <w:r w:rsidRPr="00996F89">
              <w:rPr>
                <w:color w:val="FF0000"/>
              </w:rPr>
              <w:t xml:space="preserve">Configure </w:t>
            </w:r>
            <w:r w:rsidR="008C612A" w:rsidRPr="00996F89">
              <w:rPr>
                <w:color w:val="FF0000"/>
              </w:rPr>
              <w:t>VTY</w:t>
            </w:r>
            <w:r w:rsidRPr="00996F89">
              <w:rPr>
                <w:color w:val="FF0000"/>
              </w:rPr>
              <w:t xml:space="preserve"> l</w:t>
            </w:r>
            <w:r w:rsidR="008C612A" w:rsidRPr="00996F89">
              <w:rPr>
                <w:color w:val="FF0000"/>
              </w:rPr>
              <w:t>ines</w:t>
            </w:r>
            <w:r w:rsidR="005727DB" w:rsidRPr="00996F89">
              <w:rPr>
                <w:color w:val="FF0000"/>
              </w:rPr>
              <w:t xml:space="preserve"> to allow </w:t>
            </w:r>
            <w:r w:rsidRPr="00996F89">
              <w:rPr>
                <w:color w:val="FF0000"/>
              </w:rPr>
              <w:t>SSH access</w:t>
            </w:r>
            <w:r w:rsidR="00CA5BC2">
              <w:rPr>
                <w:color w:val="FF0000"/>
              </w:rPr>
              <w:t>.</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FF7349B" w14:textId="77777777" w:rsidR="008C612A" w:rsidRPr="00996F89" w:rsidRDefault="00A10151" w:rsidP="0096135C">
            <w:pPr>
              <w:pStyle w:val="TableText"/>
              <w:rPr>
                <w:b/>
                <w:color w:val="FF0000"/>
              </w:rPr>
            </w:pPr>
            <w:r w:rsidRPr="00996F89">
              <w:rPr>
                <w:color w:val="FF0000"/>
              </w:rPr>
              <w:t>line vty 0 4</w:t>
            </w:r>
          </w:p>
          <w:p w14:paraId="69A9D47B" w14:textId="77777777" w:rsidR="00A10151" w:rsidRPr="00996F89" w:rsidRDefault="00A10151" w:rsidP="0096135C">
            <w:pPr>
              <w:pStyle w:val="TableText"/>
              <w:rPr>
                <w:b/>
                <w:color w:val="FF0000"/>
              </w:rPr>
            </w:pPr>
            <w:r w:rsidRPr="00996F89">
              <w:rPr>
                <w:color w:val="FF0000"/>
              </w:rPr>
              <w:t xml:space="preserve">  </w:t>
            </w:r>
            <w:r w:rsidR="00280407">
              <w:rPr>
                <w:color w:val="FF0000"/>
              </w:rPr>
              <w:t xml:space="preserve">transport </w:t>
            </w:r>
            <w:r w:rsidRPr="00996F89">
              <w:rPr>
                <w:color w:val="FF0000"/>
              </w:rPr>
              <w:t>input ssh</w:t>
            </w:r>
          </w:p>
          <w:p w14:paraId="33495909" w14:textId="77777777" w:rsidR="00A10151" w:rsidRPr="00996F89" w:rsidRDefault="00A10151" w:rsidP="0096135C">
            <w:pPr>
              <w:pStyle w:val="TableText"/>
              <w:rPr>
                <w:b/>
                <w:color w:val="FF0000"/>
              </w:rPr>
            </w:pPr>
            <w:r w:rsidRPr="00996F89">
              <w:rPr>
                <w:color w:val="FF0000"/>
              </w:rPr>
              <w:t>exit</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FE98CC2" w14:textId="77777777" w:rsidR="008C612A" w:rsidRPr="00996F89" w:rsidRDefault="005727DB" w:rsidP="0096135C">
            <w:pPr>
              <w:pStyle w:val="TableText"/>
              <w:rPr>
                <w:b/>
                <w:color w:val="FF0000"/>
              </w:rPr>
            </w:pPr>
            <w:r w:rsidRPr="00996F89">
              <w:rPr>
                <w:color w:val="FF0000"/>
              </w:rPr>
              <w:t>show run | sec vty</w:t>
            </w:r>
          </w:p>
        </w:tc>
      </w:tr>
      <w:tr w:rsidR="00996F89" w:rsidRPr="00996F89" w14:paraId="40E4DCEF"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B9EBC15" w14:textId="77777777" w:rsidR="008C612A" w:rsidRPr="00996F89" w:rsidRDefault="008C612A" w:rsidP="0096135C">
            <w:pPr>
              <w:pStyle w:val="TableText"/>
              <w:rPr>
                <w:b/>
                <w:color w:val="FF0000"/>
              </w:rPr>
            </w:pPr>
            <w:r w:rsidRPr="00996F89">
              <w:rPr>
                <w:color w:val="FF0000"/>
              </w:rPr>
              <w:t xml:space="preserve">Configure </w:t>
            </w:r>
            <w:r w:rsidR="00F438FB">
              <w:rPr>
                <w:color w:val="FF0000"/>
              </w:rPr>
              <w:t xml:space="preserve">the </w:t>
            </w:r>
            <w:r w:rsidRPr="00996F89">
              <w:rPr>
                <w:color w:val="FF0000"/>
              </w:rPr>
              <w:t>AAA authentication and authorization settings.</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3A230B8" w14:textId="77777777" w:rsidR="005727DB" w:rsidRPr="00996F89" w:rsidRDefault="005727DB" w:rsidP="0096135C">
            <w:pPr>
              <w:pStyle w:val="TableText"/>
              <w:rPr>
                <w:b/>
                <w:color w:val="FF0000"/>
              </w:rPr>
            </w:pPr>
            <w:r w:rsidRPr="00996F89">
              <w:rPr>
                <w:color w:val="FF0000"/>
              </w:rPr>
              <w:t>aaa new-model</w:t>
            </w:r>
          </w:p>
          <w:p w14:paraId="7033DA6F" w14:textId="77777777" w:rsidR="005727DB" w:rsidRPr="00996F89" w:rsidRDefault="005727DB" w:rsidP="0096135C">
            <w:pPr>
              <w:pStyle w:val="TableText"/>
              <w:rPr>
                <w:b/>
                <w:color w:val="FF0000"/>
              </w:rPr>
            </w:pPr>
            <w:r w:rsidRPr="00996F89">
              <w:rPr>
                <w:color w:val="FF0000"/>
              </w:rPr>
              <w:t>aaa authentication login default local</w:t>
            </w:r>
          </w:p>
          <w:p w14:paraId="104FBB21" w14:textId="77777777" w:rsidR="008C612A" w:rsidRPr="00996F89" w:rsidRDefault="005727DB" w:rsidP="0096135C">
            <w:pPr>
              <w:pStyle w:val="TableText"/>
              <w:rPr>
                <w:b/>
                <w:color w:val="FF0000"/>
              </w:rPr>
            </w:pPr>
            <w:r w:rsidRPr="00996F89">
              <w:rPr>
                <w:color w:val="FF0000"/>
              </w:rPr>
              <w:t>aaa authorization exec default local</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DCA9C8E" w14:textId="77777777" w:rsidR="001B256C" w:rsidRPr="00164252" w:rsidRDefault="001B256C" w:rsidP="0096135C">
            <w:pPr>
              <w:pStyle w:val="TableText"/>
              <w:rPr>
                <w:b/>
                <w:color w:val="FF0000"/>
              </w:rPr>
            </w:pPr>
            <w:r w:rsidRPr="00164252">
              <w:rPr>
                <w:color w:val="FF0000"/>
              </w:rPr>
              <w:t>show run | inc aaa</w:t>
            </w:r>
          </w:p>
        </w:tc>
      </w:tr>
      <w:tr w:rsidR="008C612A" w:rsidRPr="00996F89" w14:paraId="22DF5E89"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6FCA580" w14:textId="77777777" w:rsidR="008C612A" w:rsidRPr="00996F89" w:rsidRDefault="008C612A" w:rsidP="0096135C">
            <w:pPr>
              <w:pStyle w:val="TableText"/>
              <w:rPr>
                <w:b/>
                <w:color w:val="FF0000"/>
              </w:rPr>
            </w:pPr>
            <w:r w:rsidRPr="00996F89">
              <w:rPr>
                <w:color w:val="FF0000"/>
              </w:rPr>
              <w:t>Configure NTP</w:t>
            </w:r>
            <w:r w:rsidR="00CA5BC2">
              <w:rPr>
                <w:color w:val="FF0000"/>
              </w:rPr>
              <w:t>.</w:t>
            </w:r>
            <w:r w:rsidRPr="00996F89">
              <w:rPr>
                <w:color w:val="FF0000"/>
              </w:rPr>
              <w:t xml:space="preserve"> </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565EFD3" w14:textId="77777777" w:rsidR="005727DB" w:rsidRPr="00996F89" w:rsidRDefault="005727DB" w:rsidP="0096135C">
            <w:pPr>
              <w:pStyle w:val="TableText"/>
              <w:rPr>
                <w:b/>
                <w:color w:val="FF0000"/>
              </w:rPr>
            </w:pPr>
            <w:r w:rsidRPr="00996F89">
              <w:rPr>
                <w:color w:val="FF0000"/>
              </w:rPr>
              <w:t>ntp authentication-key 1 md5 NTPpassword</w:t>
            </w:r>
          </w:p>
          <w:p w14:paraId="72AE40B3" w14:textId="77777777" w:rsidR="005727DB" w:rsidRPr="00996F89" w:rsidRDefault="005727DB" w:rsidP="0096135C">
            <w:pPr>
              <w:pStyle w:val="TableText"/>
              <w:rPr>
                <w:b/>
                <w:color w:val="FF0000"/>
              </w:rPr>
            </w:pPr>
            <w:r w:rsidRPr="00996F89">
              <w:rPr>
                <w:color w:val="FF0000"/>
              </w:rPr>
              <w:t>ntp</w:t>
            </w:r>
            <w:r w:rsidR="008C612A" w:rsidRPr="00996F89">
              <w:rPr>
                <w:color w:val="FF0000"/>
              </w:rPr>
              <w:t xml:space="preserve"> </w:t>
            </w:r>
            <w:r w:rsidRPr="00996F89">
              <w:rPr>
                <w:color w:val="FF0000"/>
              </w:rPr>
              <w:t>authenticate</w:t>
            </w:r>
          </w:p>
          <w:p w14:paraId="21F50512" w14:textId="77777777" w:rsidR="008C612A" w:rsidRPr="00996F89" w:rsidRDefault="005727DB" w:rsidP="0096135C">
            <w:pPr>
              <w:pStyle w:val="TableText"/>
              <w:rPr>
                <w:b/>
                <w:color w:val="FF0000"/>
              </w:rPr>
            </w:pPr>
            <w:r w:rsidRPr="00996F89">
              <w:rPr>
                <w:color w:val="FF0000"/>
              </w:rPr>
              <w:t xml:space="preserve">ntp server </w:t>
            </w:r>
            <w:r w:rsidR="008C612A" w:rsidRPr="00996F89">
              <w:rPr>
                <w:color w:val="FF0000"/>
              </w:rPr>
              <w:t>209.165.200.233</w:t>
            </w:r>
          </w:p>
          <w:p w14:paraId="4FD048B2" w14:textId="77777777" w:rsidR="008C612A" w:rsidRPr="00996F89" w:rsidRDefault="005727DB" w:rsidP="0096135C">
            <w:pPr>
              <w:pStyle w:val="TableText"/>
              <w:rPr>
                <w:b/>
                <w:color w:val="FF0000"/>
              </w:rPr>
            </w:pPr>
            <w:r w:rsidRPr="00996F89">
              <w:rPr>
                <w:color w:val="FF0000"/>
              </w:rPr>
              <w:t>ntp update-calendar</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481C79C" w14:textId="77777777" w:rsidR="008C612A" w:rsidRDefault="00803418" w:rsidP="0096135C">
            <w:pPr>
              <w:pStyle w:val="TableText"/>
              <w:rPr>
                <w:b/>
                <w:color w:val="FF0000"/>
              </w:rPr>
            </w:pPr>
            <w:r>
              <w:rPr>
                <w:color w:val="FF0000"/>
              </w:rPr>
              <w:t>s</w:t>
            </w:r>
            <w:r w:rsidR="005727DB" w:rsidRPr="00996F89">
              <w:rPr>
                <w:color w:val="FF0000"/>
              </w:rPr>
              <w:t>how ntp associations</w:t>
            </w:r>
          </w:p>
          <w:p w14:paraId="01D35137" w14:textId="77777777" w:rsidR="00803418" w:rsidRPr="00996F89" w:rsidRDefault="00803418" w:rsidP="0096135C">
            <w:pPr>
              <w:pStyle w:val="TableText"/>
              <w:rPr>
                <w:b/>
                <w:color w:val="FF0000"/>
              </w:rPr>
            </w:pPr>
            <w:r>
              <w:rPr>
                <w:color w:val="FF0000"/>
              </w:rPr>
              <w:t>show run | sec ntp</w:t>
            </w:r>
          </w:p>
        </w:tc>
      </w:tr>
      <w:tr w:rsidR="00996F89" w:rsidRPr="00996F89" w14:paraId="508A7C21" w14:textId="77777777" w:rsidTr="00E77A87">
        <w:trPr>
          <w:cantSplit/>
          <w:jc w:val="center"/>
        </w:trPr>
        <w:tc>
          <w:tcPr>
            <w:tcW w:w="314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3A600C" w14:textId="77777777" w:rsidR="008C612A" w:rsidRPr="00996F89" w:rsidRDefault="008C612A" w:rsidP="0096135C">
            <w:pPr>
              <w:pStyle w:val="TableText"/>
              <w:rPr>
                <w:b/>
                <w:color w:val="FF0000"/>
              </w:rPr>
            </w:pPr>
            <w:r w:rsidRPr="00996F89">
              <w:rPr>
                <w:color w:val="FF0000"/>
              </w:rPr>
              <w:t xml:space="preserve">Configure </w:t>
            </w:r>
            <w:r w:rsidR="00CA5BC2">
              <w:rPr>
                <w:color w:val="FF0000"/>
              </w:rPr>
              <w:t>s</w:t>
            </w:r>
            <w:r w:rsidRPr="00996F89">
              <w:rPr>
                <w:color w:val="FF0000"/>
              </w:rPr>
              <w:t>yslog</w:t>
            </w:r>
            <w:r w:rsidR="00CA5BC2">
              <w:rPr>
                <w:color w:val="FF0000"/>
              </w:rPr>
              <w:t>.</w:t>
            </w:r>
            <w:r w:rsidRPr="00996F89">
              <w:rPr>
                <w:color w:val="FF0000"/>
              </w:rPr>
              <w:t xml:space="preserve"> </w:t>
            </w:r>
          </w:p>
        </w:tc>
        <w:tc>
          <w:tcPr>
            <w:tcW w:w="410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08398A1" w14:textId="77777777" w:rsidR="008C612A" w:rsidRPr="00996F89" w:rsidRDefault="00803418" w:rsidP="0096135C">
            <w:pPr>
              <w:pStyle w:val="TableText"/>
              <w:rPr>
                <w:b/>
                <w:color w:val="FF0000"/>
              </w:rPr>
            </w:pPr>
            <w:r>
              <w:rPr>
                <w:color w:val="FF0000"/>
              </w:rPr>
              <w:t>service timestamps log datetime msec</w:t>
            </w:r>
          </w:p>
          <w:p w14:paraId="63834475" w14:textId="77777777" w:rsidR="008C612A" w:rsidRPr="00996F89" w:rsidRDefault="00803418" w:rsidP="0096135C">
            <w:pPr>
              <w:pStyle w:val="TableText"/>
              <w:rPr>
                <w:b/>
                <w:color w:val="FF0000"/>
              </w:rPr>
            </w:pPr>
            <w:r>
              <w:rPr>
                <w:color w:val="FF0000"/>
              </w:rPr>
              <w:t xml:space="preserve">logging </w:t>
            </w:r>
            <w:r w:rsidR="008C612A" w:rsidRPr="00996F89">
              <w:rPr>
                <w:color w:val="FF0000"/>
              </w:rPr>
              <w:t>172.30.3.3</w:t>
            </w:r>
          </w:p>
          <w:p w14:paraId="3DE632E4" w14:textId="77777777" w:rsidR="008C612A" w:rsidRPr="00996F89" w:rsidRDefault="00803418" w:rsidP="0096135C">
            <w:pPr>
              <w:pStyle w:val="TableText"/>
              <w:rPr>
                <w:b/>
                <w:color w:val="FF0000"/>
              </w:rPr>
            </w:pPr>
            <w:r>
              <w:rPr>
                <w:color w:val="FF0000"/>
              </w:rPr>
              <w:t>logging trap w</w:t>
            </w:r>
            <w:r w:rsidR="008C612A" w:rsidRPr="00996F89">
              <w:rPr>
                <w:color w:val="FF0000"/>
              </w:rPr>
              <w:t>arnings</w:t>
            </w:r>
          </w:p>
        </w:tc>
        <w:tc>
          <w:tcPr>
            <w:tcW w:w="256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33B2E5E" w14:textId="77777777" w:rsidR="001B256C" w:rsidRDefault="001B256C" w:rsidP="0096135C">
            <w:pPr>
              <w:pStyle w:val="TableText"/>
              <w:rPr>
                <w:b/>
                <w:color w:val="FF0000"/>
              </w:rPr>
            </w:pPr>
            <w:r>
              <w:rPr>
                <w:color w:val="FF0000"/>
              </w:rPr>
              <w:t>show run | inc timestamps</w:t>
            </w:r>
          </w:p>
          <w:p w14:paraId="506EA84F" w14:textId="77777777" w:rsidR="008C612A" w:rsidRDefault="00CC322E" w:rsidP="0096135C">
            <w:pPr>
              <w:pStyle w:val="TableText"/>
              <w:rPr>
                <w:b/>
                <w:color w:val="FF0000"/>
              </w:rPr>
            </w:pPr>
            <w:r>
              <w:rPr>
                <w:color w:val="FF0000"/>
              </w:rPr>
              <w:t>show run | sec logging</w:t>
            </w:r>
          </w:p>
          <w:p w14:paraId="403BC893" w14:textId="77777777" w:rsidR="001B256C" w:rsidRPr="00996F89" w:rsidRDefault="00CC322E" w:rsidP="0096135C">
            <w:pPr>
              <w:pStyle w:val="TableText"/>
              <w:rPr>
                <w:b/>
                <w:color w:val="FF0000"/>
              </w:rPr>
            </w:pPr>
            <w:r>
              <w:rPr>
                <w:color w:val="FF0000"/>
              </w:rPr>
              <w:t>show logging</w:t>
            </w:r>
          </w:p>
        </w:tc>
      </w:tr>
    </w:tbl>
    <w:p w14:paraId="6BC8D7D3" w14:textId="77777777" w:rsidR="00CC2755" w:rsidRDefault="00CC2755" w:rsidP="00CC2755">
      <w:pPr>
        <w:pStyle w:val="BodyTextL25"/>
      </w:pPr>
      <w:r w:rsidRPr="00AE3095">
        <w:rPr>
          <w:b/>
        </w:rPr>
        <w:t>Note</w:t>
      </w:r>
      <w:r>
        <w:t>: Before proceeding to Part 3, ask your instructor to verify R3’s configuration and functionality.</w:t>
      </w:r>
    </w:p>
    <w:p w14:paraId="130CB1B1" w14:textId="77777777"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6909867A" w14:textId="77777777" w:rsidR="007E50E5" w:rsidRPr="001812E2" w:rsidRDefault="007E50E5" w:rsidP="007E50E5">
      <w:pPr>
        <w:pStyle w:val="BodyTextL25"/>
        <w:rPr>
          <w:b/>
        </w:rPr>
      </w:pPr>
      <w:r w:rsidRPr="001812E2">
        <w:rPr>
          <w:b/>
        </w:rPr>
        <w:t xml:space="preserve">Points: _________ of </w:t>
      </w:r>
      <w:r w:rsidR="00D136DC">
        <w:rPr>
          <w:b/>
        </w:rPr>
        <w:t>17</w:t>
      </w:r>
    </w:p>
    <w:p w14:paraId="2D78D27C" w14:textId="245A850D" w:rsidR="008251A5" w:rsidRDefault="005C3037" w:rsidP="007809C7">
      <w:pPr>
        <w:pStyle w:val="PartHead"/>
      </w:pPr>
      <w:r>
        <w:t>Configure a Zone-Based Policy Firewall</w:t>
      </w:r>
    </w:p>
    <w:p w14:paraId="0F2FA290" w14:textId="77777777" w:rsidR="00CF4861" w:rsidRPr="00EF3265" w:rsidRDefault="005C3037" w:rsidP="00CF4861">
      <w:pPr>
        <w:pStyle w:val="BodyTextL25"/>
        <w:rPr>
          <w:b/>
        </w:rPr>
      </w:pPr>
      <w:r>
        <w:rPr>
          <w:b/>
        </w:rPr>
        <w:t xml:space="preserve">Total points: </w:t>
      </w:r>
      <w:r w:rsidR="003E1D08">
        <w:rPr>
          <w:b/>
        </w:rPr>
        <w:t>14</w:t>
      </w:r>
    </w:p>
    <w:p w14:paraId="317C14AD" w14:textId="77777777" w:rsidR="00CF4861" w:rsidRDefault="00860A8A" w:rsidP="00CF4861">
      <w:pPr>
        <w:pStyle w:val="BodyTextL25"/>
        <w:rPr>
          <w:b/>
        </w:rPr>
      </w:pPr>
      <w:r>
        <w:rPr>
          <w:b/>
        </w:rPr>
        <w:t>Time: 10</w:t>
      </w:r>
      <w:r w:rsidR="00CF4861" w:rsidRPr="00EF3265">
        <w:rPr>
          <w:b/>
        </w:rPr>
        <w:t xml:space="preserve"> minutes</w:t>
      </w:r>
    </w:p>
    <w:p w14:paraId="00320AB1" w14:textId="77777777" w:rsidR="005C3037" w:rsidRPr="005C3037" w:rsidRDefault="005C3037" w:rsidP="00CF4861">
      <w:pPr>
        <w:pStyle w:val="BodyTextL25"/>
      </w:pPr>
      <w:r w:rsidRPr="005C3037">
        <w:t xml:space="preserve">In Part 3, you will configure a </w:t>
      </w:r>
      <w:r w:rsidR="00F438FB">
        <w:t>ZPF</w:t>
      </w:r>
      <w:r w:rsidRPr="005C3037">
        <w:t xml:space="preserve">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407"/>
        <w:gridCol w:w="4463"/>
        <w:gridCol w:w="949"/>
      </w:tblGrid>
      <w:tr w:rsidR="00E56374" w14:paraId="1BA3BF8F" w14:textId="77777777" w:rsidTr="00E77A87">
        <w:trPr>
          <w:cantSplit/>
          <w:jc w:val="center"/>
        </w:trPr>
        <w:tc>
          <w:tcPr>
            <w:tcW w:w="440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AD0D39D" w14:textId="77777777" w:rsidR="00E56374" w:rsidRDefault="00E56374" w:rsidP="00CB75A9">
            <w:pPr>
              <w:pStyle w:val="TableHeading"/>
            </w:pPr>
            <w:r>
              <w:t>Configuration Item or Task</w:t>
            </w:r>
          </w:p>
        </w:tc>
        <w:tc>
          <w:tcPr>
            <w:tcW w:w="446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852E110" w14:textId="77777777"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E90FF6C" w14:textId="77777777" w:rsidR="00E56374" w:rsidRDefault="00E56374" w:rsidP="00CB75A9">
            <w:pPr>
              <w:pStyle w:val="TableHeading"/>
            </w:pPr>
            <w:r>
              <w:t>Points</w:t>
            </w:r>
          </w:p>
        </w:tc>
      </w:tr>
      <w:tr w:rsidR="00E56374" w14:paraId="5933D56B" w14:textId="77777777" w:rsidTr="00E77A87">
        <w:trPr>
          <w:cantSplit/>
          <w:jc w:val="center"/>
        </w:trPr>
        <w:tc>
          <w:tcPr>
            <w:tcW w:w="4407" w:type="dxa"/>
            <w:vAlign w:val="center"/>
          </w:tcPr>
          <w:p w14:paraId="73F88506" w14:textId="77777777" w:rsidR="00E56374" w:rsidRPr="006D4010" w:rsidRDefault="005C3037" w:rsidP="00A4465C">
            <w:pPr>
              <w:pStyle w:val="TableText"/>
            </w:pPr>
            <w:r>
              <w:t>Create security zone names</w:t>
            </w:r>
            <w:r w:rsidR="00CA5BC2">
              <w:t>.</w:t>
            </w:r>
          </w:p>
        </w:tc>
        <w:tc>
          <w:tcPr>
            <w:tcW w:w="4463" w:type="dxa"/>
            <w:vAlign w:val="bottom"/>
          </w:tcPr>
          <w:p w14:paraId="20141A3D" w14:textId="77777777" w:rsidR="005C3037" w:rsidRDefault="005C3037" w:rsidP="00CB75A9">
            <w:pPr>
              <w:pStyle w:val="TableText"/>
            </w:pPr>
            <w:r>
              <w:t xml:space="preserve">Inside zone name: </w:t>
            </w:r>
            <w:r w:rsidRPr="005C3037">
              <w:rPr>
                <w:b/>
              </w:rPr>
              <w:t>INSIDE</w:t>
            </w:r>
            <w:r>
              <w:t xml:space="preserve"> </w:t>
            </w:r>
          </w:p>
          <w:p w14:paraId="3E3F4EBB" w14:textId="77777777" w:rsidR="0025049A" w:rsidRDefault="0025049A" w:rsidP="00CB75A9">
            <w:pPr>
              <w:pStyle w:val="TableText"/>
            </w:pPr>
            <w:r>
              <w:t xml:space="preserve">Outside zone name: </w:t>
            </w:r>
            <w:r w:rsidRPr="005C3037">
              <w:rPr>
                <w:b/>
              </w:rPr>
              <w:t>INTERNET</w:t>
            </w:r>
          </w:p>
        </w:tc>
        <w:tc>
          <w:tcPr>
            <w:tcW w:w="949" w:type="dxa"/>
            <w:vAlign w:val="center"/>
          </w:tcPr>
          <w:p w14:paraId="1DBC3B18" w14:textId="77777777" w:rsidR="00E56374" w:rsidRPr="006D4010" w:rsidRDefault="004F1945" w:rsidP="00CB75A9">
            <w:pPr>
              <w:pStyle w:val="TableText"/>
              <w:jc w:val="center"/>
            </w:pPr>
            <w:r>
              <w:t>2</w:t>
            </w:r>
          </w:p>
        </w:tc>
      </w:tr>
      <w:tr w:rsidR="00E56374" w14:paraId="25DE79F9" w14:textId="77777777" w:rsidTr="00E77A87">
        <w:trPr>
          <w:cantSplit/>
          <w:jc w:val="center"/>
        </w:trPr>
        <w:tc>
          <w:tcPr>
            <w:tcW w:w="4407" w:type="dxa"/>
            <w:vAlign w:val="center"/>
          </w:tcPr>
          <w:p w14:paraId="348F5193" w14:textId="77777777" w:rsidR="00E56374" w:rsidRPr="006D4010" w:rsidRDefault="004F1945" w:rsidP="00A4465C">
            <w:pPr>
              <w:pStyle w:val="TableText"/>
            </w:pPr>
            <w:r>
              <w:t>Create an inspect class map</w:t>
            </w:r>
            <w:r w:rsidR="00CA5BC2">
              <w:t>.</w:t>
            </w:r>
          </w:p>
        </w:tc>
        <w:tc>
          <w:tcPr>
            <w:tcW w:w="4463" w:type="dxa"/>
            <w:vAlign w:val="bottom"/>
          </w:tcPr>
          <w:p w14:paraId="793936DC" w14:textId="77777777" w:rsidR="00E56374" w:rsidRDefault="004F1945" w:rsidP="00CB75A9">
            <w:pPr>
              <w:pStyle w:val="TableText"/>
            </w:pPr>
            <w:r>
              <w:t xml:space="preserve">Class map name: </w:t>
            </w:r>
            <w:r w:rsidRPr="004F1945">
              <w:rPr>
                <w:b/>
              </w:rPr>
              <w:t>INSIDE_PROTOCOLS</w:t>
            </w:r>
          </w:p>
          <w:p w14:paraId="22FA9A8C" w14:textId="77777777" w:rsidR="004F1945" w:rsidRDefault="004F1945" w:rsidP="00CB75A9">
            <w:pPr>
              <w:pStyle w:val="TableText"/>
            </w:pPr>
            <w:r>
              <w:t xml:space="preserve">Inspection type: </w:t>
            </w:r>
            <w:r w:rsidRPr="004F1945">
              <w:rPr>
                <w:b/>
              </w:rPr>
              <w:t>match-any</w:t>
            </w:r>
          </w:p>
          <w:p w14:paraId="0307B3D2" w14:textId="77777777" w:rsidR="004F1945" w:rsidRPr="006D4010" w:rsidRDefault="004F1945" w:rsidP="00CB75A9">
            <w:pPr>
              <w:pStyle w:val="TableText"/>
            </w:pPr>
            <w:r>
              <w:t xml:space="preserve">Protocols allowed: </w:t>
            </w:r>
            <w:r w:rsidRPr="004F1945">
              <w:rPr>
                <w:b/>
              </w:rPr>
              <w:t>tcp, udp, icmp</w:t>
            </w:r>
          </w:p>
        </w:tc>
        <w:tc>
          <w:tcPr>
            <w:tcW w:w="949" w:type="dxa"/>
            <w:vAlign w:val="center"/>
          </w:tcPr>
          <w:p w14:paraId="598A334A" w14:textId="77777777" w:rsidR="00E56374" w:rsidRPr="006D4010" w:rsidRDefault="00D136DC" w:rsidP="00CB75A9">
            <w:pPr>
              <w:pStyle w:val="TableText"/>
              <w:jc w:val="center"/>
            </w:pPr>
            <w:r>
              <w:t>3</w:t>
            </w:r>
          </w:p>
        </w:tc>
      </w:tr>
      <w:tr w:rsidR="00E56374" w14:paraId="7E00CA4B" w14:textId="77777777" w:rsidTr="00E77A87">
        <w:trPr>
          <w:cantSplit/>
          <w:jc w:val="center"/>
        </w:trPr>
        <w:tc>
          <w:tcPr>
            <w:tcW w:w="4407" w:type="dxa"/>
            <w:vAlign w:val="center"/>
          </w:tcPr>
          <w:p w14:paraId="62FA1900" w14:textId="77777777" w:rsidR="00E56374" w:rsidRPr="006D4010" w:rsidRDefault="004F1945" w:rsidP="00A4465C">
            <w:pPr>
              <w:pStyle w:val="TableText"/>
            </w:pPr>
            <w:r>
              <w:lastRenderedPageBreak/>
              <w:t>Create an inspect policy map</w:t>
            </w:r>
            <w:r w:rsidR="00CA5BC2">
              <w:t>.</w:t>
            </w:r>
          </w:p>
        </w:tc>
        <w:tc>
          <w:tcPr>
            <w:tcW w:w="4463" w:type="dxa"/>
            <w:vAlign w:val="bottom"/>
          </w:tcPr>
          <w:p w14:paraId="2F9E0325" w14:textId="77777777" w:rsidR="00E56374" w:rsidRDefault="004F1945" w:rsidP="00CB75A9">
            <w:pPr>
              <w:pStyle w:val="TableText"/>
            </w:pPr>
            <w:r>
              <w:t xml:space="preserve">Policy map name: </w:t>
            </w:r>
            <w:r w:rsidRPr="004F1945">
              <w:rPr>
                <w:b/>
              </w:rPr>
              <w:t>INSIDE_TO_INTERNET</w:t>
            </w:r>
          </w:p>
          <w:p w14:paraId="5BEB7CBB" w14:textId="77777777" w:rsidR="004F1945" w:rsidRDefault="004F1945" w:rsidP="00CB75A9">
            <w:pPr>
              <w:pStyle w:val="TableText"/>
            </w:pPr>
            <w:r>
              <w:t>Bind the class map to the policy map.</w:t>
            </w:r>
          </w:p>
          <w:p w14:paraId="741CE70D" w14:textId="77777777" w:rsidR="004F1945" w:rsidRPr="006D4010" w:rsidRDefault="004F1945" w:rsidP="00CB75A9">
            <w:pPr>
              <w:pStyle w:val="TableText"/>
            </w:pPr>
            <w:r>
              <w:t>Matched packets should be inspected.</w:t>
            </w:r>
          </w:p>
        </w:tc>
        <w:tc>
          <w:tcPr>
            <w:tcW w:w="949" w:type="dxa"/>
            <w:vAlign w:val="center"/>
          </w:tcPr>
          <w:p w14:paraId="13D8C4C1" w14:textId="77777777" w:rsidR="00E56374" w:rsidRPr="006D4010" w:rsidRDefault="004F1945" w:rsidP="00CB75A9">
            <w:pPr>
              <w:pStyle w:val="TableText"/>
              <w:jc w:val="center"/>
            </w:pPr>
            <w:r>
              <w:t>3</w:t>
            </w:r>
          </w:p>
        </w:tc>
      </w:tr>
      <w:tr w:rsidR="00E56374" w14:paraId="59C64DC7" w14:textId="77777777" w:rsidTr="00E77A87">
        <w:trPr>
          <w:cantSplit/>
          <w:jc w:val="center"/>
        </w:trPr>
        <w:tc>
          <w:tcPr>
            <w:tcW w:w="4407" w:type="dxa"/>
            <w:vAlign w:val="center"/>
          </w:tcPr>
          <w:p w14:paraId="7F5DA98F" w14:textId="77777777" w:rsidR="00E56374" w:rsidRPr="006D4010" w:rsidRDefault="0025049A" w:rsidP="00A4465C">
            <w:pPr>
              <w:pStyle w:val="TableText"/>
            </w:pPr>
            <w:r>
              <w:t>Create a zone pair</w:t>
            </w:r>
            <w:r w:rsidR="00CA5BC2">
              <w:t>.</w:t>
            </w:r>
          </w:p>
        </w:tc>
        <w:tc>
          <w:tcPr>
            <w:tcW w:w="4463" w:type="dxa"/>
            <w:vAlign w:val="bottom"/>
          </w:tcPr>
          <w:p w14:paraId="473EDF24" w14:textId="77777777"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14:paraId="52033C39" w14:textId="77777777" w:rsidR="0025049A" w:rsidRDefault="0025049A" w:rsidP="00CB75A9">
            <w:pPr>
              <w:pStyle w:val="TableText"/>
            </w:pPr>
            <w:r>
              <w:t xml:space="preserve">Source zone: </w:t>
            </w:r>
            <w:r w:rsidRPr="0025049A">
              <w:rPr>
                <w:b/>
              </w:rPr>
              <w:t>INSIDE</w:t>
            </w:r>
          </w:p>
          <w:p w14:paraId="612A2FDF" w14:textId="77777777" w:rsidR="0025049A" w:rsidRPr="006D4010" w:rsidRDefault="0025049A" w:rsidP="00CB75A9">
            <w:pPr>
              <w:pStyle w:val="TableText"/>
            </w:pPr>
            <w:r>
              <w:t xml:space="preserve">Destination zone: </w:t>
            </w:r>
            <w:r w:rsidRPr="0025049A">
              <w:rPr>
                <w:b/>
              </w:rPr>
              <w:t>INTERNET</w:t>
            </w:r>
          </w:p>
        </w:tc>
        <w:tc>
          <w:tcPr>
            <w:tcW w:w="949" w:type="dxa"/>
            <w:vAlign w:val="center"/>
          </w:tcPr>
          <w:p w14:paraId="2A7B5DB2" w14:textId="77777777" w:rsidR="00E56374" w:rsidRPr="006D4010" w:rsidRDefault="0025049A" w:rsidP="0025049A">
            <w:pPr>
              <w:pStyle w:val="TableText"/>
              <w:jc w:val="center"/>
            </w:pPr>
            <w:r>
              <w:t>2</w:t>
            </w:r>
          </w:p>
        </w:tc>
      </w:tr>
      <w:tr w:rsidR="00E56374" w14:paraId="65D44895" w14:textId="77777777" w:rsidTr="00E77A87">
        <w:trPr>
          <w:cantSplit/>
          <w:jc w:val="center"/>
        </w:trPr>
        <w:tc>
          <w:tcPr>
            <w:tcW w:w="4407" w:type="dxa"/>
            <w:vAlign w:val="center"/>
          </w:tcPr>
          <w:p w14:paraId="27A2BC83" w14:textId="77777777" w:rsidR="00E56374" w:rsidRPr="006D4010" w:rsidRDefault="0025049A" w:rsidP="00A4465C">
            <w:pPr>
              <w:pStyle w:val="TableText"/>
            </w:pPr>
            <w:r>
              <w:t>Apply the policy map to the zone pair</w:t>
            </w:r>
            <w:r w:rsidR="00CA5BC2">
              <w:t>.</w:t>
            </w:r>
          </w:p>
        </w:tc>
        <w:tc>
          <w:tcPr>
            <w:tcW w:w="4463" w:type="dxa"/>
            <w:vAlign w:val="bottom"/>
          </w:tcPr>
          <w:p w14:paraId="2926B2AD" w14:textId="77777777" w:rsidR="00E56374" w:rsidRDefault="00CC2755" w:rsidP="00CB75A9">
            <w:pPr>
              <w:pStyle w:val="TableText"/>
            </w:pPr>
            <w:r>
              <w:t xml:space="preserve">Zone pair name: </w:t>
            </w:r>
            <w:r w:rsidRPr="00CC2755">
              <w:rPr>
                <w:b/>
              </w:rPr>
              <w:t>IN_TO_OUT</w:t>
            </w:r>
            <w:r>
              <w:rPr>
                <w:b/>
              </w:rPr>
              <w:t>_ZONE</w:t>
            </w:r>
          </w:p>
          <w:p w14:paraId="4CA15C75" w14:textId="77777777" w:rsidR="00CC2755" w:rsidRPr="00760C69" w:rsidRDefault="00CC2755" w:rsidP="00CB75A9">
            <w:pPr>
              <w:pStyle w:val="TableText"/>
            </w:pPr>
            <w:r>
              <w:t xml:space="preserve">Policy map name: </w:t>
            </w:r>
            <w:r w:rsidRPr="00CC2755">
              <w:rPr>
                <w:b/>
              </w:rPr>
              <w:t>INSIDE_TO_INTERNET</w:t>
            </w:r>
          </w:p>
        </w:tc>
        <w:tc>
          <w:tcPr>
            <w:tcW w:w="949" w:type="dxa"/>
            <w:vAlign w:val="center"/>
          </w:tcPr>
          <w:p w14:paraId="6564C486" w14:textId="77777777" w:rsidR="00E56374" w:rsidRPr="006D4010" w:rsidRDefault="00CC2755" w:rsidP="00CB75A9">
            <w:pPr>
              <w:pStyle w:val="TableText"/>
              <w:jc w:val="center"/>
            </w:pPr>
            <w:r>
              <w:t>2</w:t>
            </w:r>
          </w:p>
        </w:tc>
      </w:tr>
      <w:tr w:rsidR="00E56374" w14:paraId="526C5A9B" w14:textId="77777777" w:rsidTr="00E77A87">
        <w:trPr>
          <w:cantSplit/>
          <w:jc w:val="center"/>
        </w:trPr>
        <w:tc>
          <w:tcPr>
            <w:tcW w:w="4407" w:type="dxa"/>
            <w:vAlign w:val="center"/>
          </w:tcPr>
          <w:p w14:paraId="1BF1584B" w14:textId="77777777" w:rsidR="00E56374" w:rsidRPr="006D4010" w:rsidRDefault="00CC2755" w:rsidP="00205EC9">
            <w:pPr>
              <w:pStyle w:val="TableText"/>
            </w:pPr>
            <w:r>
              <w:t xml:space="preserve">Assign interfaces to the </w:t>
            </w:r>
            <w:r w:rsidR="00205EC9">
              <w:t>proper security zones</w:t>
            </w:r>
            <w:r>
              <w:t>.</w:t>
            </w:r>
          </w:p>
        </w:tc>
        <w:tc>
          <w:tcPr>
            <w:tcW w:w="4463" w:type="dxa"/>
            <w:vAlign w:val="bottom"/>
          </w:tcPr>
          <w:p w14:paraId="14D4F8C2" w14:textId="77777777" w:rsidR="00E56374" w:rsidRDefault="00CC2755" w:rsidP="00CB75A9">
            <w:pPr>
              <w:pStyle w:val="TableText"/>
            </w:pPr>
            <w:r>
              <w:t xml:space="preserve">Interface G0/1: </w:t>
            </w:r>
            <w:r w:rsidRPr="00CC2755">
              <w:rPr>
                <w:b/>
              </w:rPr>
              <w:t>INSIDE</w:t>
            </w:r>
          </w:p>
          <w:p w14:paraId="4957F734" w14:textId="77777777" w:rsidR="00CC2755" w:rsidRPr="006D4010" w:rsidRDefault="00CC2755" w:rsidP="00CB75A9">
            <w:pPr>
              <w:pStyle w:val="TableText"/>
            </w:pPr>
            <w:r>
              <w:t xml:space="preserve">Interface S0/0/0: </w:t>
            </w:r>
            <w:r w:rsidRPr="00CC2755">
              <w:rPr>
                <w:b/>
              </w:rPr>
              <w:t>INTERNET</w:t>
            </w:r>
          </w:p>
        </w:tc>
        <w:tc>
          <w:tcPr>
            <w:tcW w:w="949" w:type="dxa"/>
            <w:vAlign w:val="center"/>
          </w:tcPr>
          <w:p w14:paraId="4EB35FBB" w14:textId="77777777" w:rsidR="00E56374" w:rsidRPr="006D4010" w:rsidRDefault="00CC2755" w:rsidP="00CB75A9">
            <w:pPr>
              <w:pStyle w:val="TableText"/>
              <w:jc w:val="center"/>
            </w:pPr>
            <w:r>
              <w:t>2</w:t>
            </w:r>
          </w:p>
        </w:tc>
      </w:tr>
    </w:tbl>
    <w:p w14:paraId="21DCC5B3" w14:textId="77777777" w:rsidR="00CC2755" w:rsidRDefault="00CC2755" w:rsidP="007E2157">
      <w:pPr>
        <w:pStyle w:val="BodyTextL25"/>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507"/>
        <w:gridCol w:w="3833"/>
        <w:gridCol w:w="2479"/>
      </w:tblGrid>
      <w:tr w:rsidR="00CC2755" w:rsidRPr="00996F89" w14:paraId="59465182" w14:textId="77777777" w:rsidTr="00EA5248">
        <w:trPr>
          <w:cantSplit/>
          <w:tblHeader/>
          <w:jc w:val="center"/>
        </w:trPr>
        <w:tc>
          <w:tcPr>
            <w:tcW w:w="350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D993241" w14:textId="77777777" w:rsidR="00CC2755" w:rsidRPr="00996F89" w:rsidRDefault="00CC2755" w:rsidP="009621FA">
            <w:pPr>
              <w:pStyle w:val="TableHeading"/>
              <w:jc w:val="left"/>
              <w:rPr>
                <w:color w:val="FF0000"/>
              </w:rPr>
            </w:pPr>
            <w:r w:rsidRPr="00996F89">
              <w:rPr>
                <w:color w:val="FF0000"/>
              </w:rPr>
              <w:t>Configuration Item or Task</w:t>
            </w:r>
          </w:p>
        </w:tc>
        <w:tc>
          <w:tcPr>
            <w:tcW w:w="383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929B35D" w14:textId="77777777" w:rsidR="00CC2755" w:rsidRPr="00996F89" w:rsidRDefault="00CC2755" w:rsidP="009621FA">
            <w:pPr>
              <w:pStyle w:val="TableHeading"/>
              <w:rPr>
                <w:color w:val="FF0000"/>
              </w:rPr>
            </w:pPr>
            <w:r w:rsidRPr="00996F89">
              <w:rPr>
                <w:color w:val="FF0000"/>
              </w:rPr>
              <w:t>Configuration Commands</w:t>
            </w:r>
          </w:p>
        </w:tc>
        <w:tc>
          <w:tcPr>
            <w:tcW w:w="24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FD2E91F" w14:textId="77777777" w:rsidR="00CC2755" w:rsidRPr="00996F89" w:rsidRDefault="00CC2755" w:rsidP="00DD17B2">
            <w:pPr>
              <w:pStyle w:val="TableHeading"/>
              <w:jc w:val="left"/>
              <w:rPr>
                <w:color w:val="FF0000"/>
              </w:rPr>
            </w:pPr>
            <w:r w:rsidRPr="00996F89">
              <w:rPr>
                <w:color w:val="FF0000"/>
              </w:rPr>
              <w:t>Verification Commands</w:t>
            </w:r>
          </w:p>
        </w:tc>
      </w:tr>
      <w:tr w:rsidR="00CC2755" w:rsidRPr="00CC2755" w14:paraId="122DB1C0" w14:textId="77777777" w:rsidTr="00E77A87">
        <w:trPr>
          <w:cantSplit/>
          <w:jc w:val="center"/>
        </w:trPr>
        <w:tc>
          <w:tcPr>
            <w:tcW w:w="3507" w:type="dxa"/>
            <w:vAlign w:val="bottom"/>
          </w:tcPr>
          <w:p w14:paraId="79B1BCD1" w14:textId="77777777" w:rsidR="00CC2755" w:rsidRPr="00CC2755" w:rsidRDefault="00CC2755" w:rsidP="009621FA">
            <w:pPr>
              <w:pStyle w:val="TableText"/>
              <w:rPr>
                <w:color w:val="FF0000"/>
              </w:rPr>
            </w:pPr>
            <w:r w:rsidRPr="00CC2755">
              <w:rPr>
                <w:color w:val="FF0000"/>
              </w:rPr>
              <w:t>Create security zone names</w:t>
            </w:r>
            <w:r w:rsidR="00CA5BC2">
              <w:rPr>
                <w:color w:val="FF0000"/>
              </w:rPr>
              <w:t>.</w:t>
            </w:r>
          </w:p>
        </w:tc>
        <w:tc>
          <w:tcPr>
            <w:tcW w:w="3833" w:type="dxa"/>
            <w:vAlign w:val="bottom"/>
          </w:tcPr>
          <w:p w14:paraId="32A5A0E7" w14:textId="77777777" w:rsidR="00CC2755" w:rsidRPr="00B76248" w:rsidRDefault="00CC2755" w:rsidP="009621FA">
            <w:pPr>
              <w:pStyle w:val="TableText"/>
              <w:rPr>
                <w:color w:val="FF0000"/>
              </w:rPr>
            </w:pPr>
            <w:r>
              <w:rPr>
                <w:color w:val="FF0000"/>
              </w:rPr>
              <w:t xml:space="preserve">zone </w:t>
            </w:r>
            <w:r w:rsidRPr="00B76248">
              <w:rPr>
                <w:color w:val="FF0000"/>
              </w:rPr>
              <w:t>security INSIDE</w:t>
            </w:r>
          </w:p>
          <w:p w14:paraId="171A84E1" w14:textId="77777777" w:rsidR="00CC2755" w:rsidRPr="00CC2755" w:rsidRDefault="00CC2755" w:rsidP="009621FA">
            <w:pPr>
              <w:pStyle w:val="TableText"/>
              <w:rPr>
                <w:color w:val="FF0000"/>
              </w:rPr>
            </w:pPr>
            <w:r w:rsidRPr="00B76248">
              <w:rPr>
                <w:color w:val="FF0000"/>
              </w:rPr>
              <w:t>zone security INTERNET</w:t>
            </w:r>
          </w:p>
        </w:tc>
        <w:tc>
          <w:tcPr>
            <w:tcW w:w="2479" w:type="dxa"/>
            <w:vAlign w:val="center"/>
          </w:tcPr>
          <w:p w14:paraId="6F685FBC" w14:textId="77777777" w:rsidR="00CC2755" w:rsidRPr="00CC2755" w:rsidRDefault="00DD17B2" w:rsidP="00DD17B2">
            <w:pPr>
              <w:pStyle w:val="TableText"/>
              <w:rPr>
                <w:color w:val="FF0000"/>
              </w:rPr>
            </w:pPr>
            <w:r>
              <w:rPr>
                <w:color w:val="FF0000"/>
              </w:rPr>
              <w:t>show run | section zone</w:t>
            </w:r>
            <w:r w:rsidR="00935BE9">
              <w:rPr>
                <w:color w:val="FF0000"/>
              </w:rPr>
              <w:t xml:space="preserve"> security</w:t>
            </w:r>
          </w:p>
        </w:tc>
      </w:tr>
      <w:tr w:rsidR="00CC2755" w:rsidRPr="00CC2755" w14:paraId="77C316C0" w14:textId="77777777" w:rsidTr="00E77A87">
        <w:trPr>
          <w:cantSplit/>
          <w:jc w:val="center"/>
        </w:trPr>
        <w:tc>
          <w:tcPr>
            <w:tcW w:w="3507" w:type="dxa"/>
            <w:vAlign w:val="bottom"/>
          </w:tcPr>
          <w:p w14:paraId="7E08CF5D" w14:textId="77777777" w:rsidR="00CC2755" w:rsidRPr="00CC2755" w:rsidRDefault="00CC2755" w:rsidP="009621FA">
            <w:pPr>
              <w:pStyle w:val="TableText"/>
              <w:rPr>
                <w:color w:val="FF0000"/>
              </w:rPr>
            </w:pPr>
            <w:r w:rsidRPr="00CC2755">
              <w:rPr>
                <w:color w:val="FF0000"/>
              </w:rPr>
              <w:t>Create an inspect class map</w:t>
            </w:r>
            <w:r w:rsidR="00CA5BC2">
              <w:rPr>
                <w:color w:val="FF0000"/>
              </w:rPr>
              <w:t>.</w:t>
            </w:r>
          </w:p>
        </w:tc>
        <w:tc>
          <w:tcPr>
            <w:tcW w:w="3833" w:type="dxa"/>
            <w:vAlign w:val="bottom"/>
          </w:tcPr>
          <w:p w14:paraId="330820F7" w14:textId="77777777" w:rsidR="00CC2755" w:rsidRDefault="00374EA1" w:rsidP="009621FA">
            <w:pPr>
              <w:pStyle w:val="TableText"/>
              <w:rPr>
                <w:color w:val="FF0000"/>
              </w:rPr>
            </w:pPr>
            <w:r>
              <w:rPr>
                <w:color w:val="FF0000"/>
              </w:rPr>
              <w:t xml:space="preserve">class-map type </w:t>
            </w:r>
            <w:r w:rsidRPr="00164252">
              <w:rPr>
                <w:noProof/>
                <w:color w:val="FF0000"/>
              </w:rPr>
              <w:t>inspect</w:t>
            </w:r>
            <w:r>
              <w:rPr>
                <w:color w:val="FF0000"/>
              </w:rPr>
              <w:t xml:space="preserve"> match-any INSIDE_PROTOCOLS</w:t>
            </w:r>
          </w:p>
          <w:p w14:paraId="59E57913" w14:textId="77777777" w:rsidR="00E17A03" w:rsidRDefault="00E17A03" w:rsidP="009621FA">
            <w:pPr>
              <w:pStyle w:val="TableText"/>
              <w:rPr>
                <w:color w:val="FF0000"/>
              </w:rPr>
            </w:pPr>
            <w:r>
              <w:rPr>
                <w:color w:val="FF0000"/>
              </w:rPr>
              <w:t xml:space="preserve"> match protocol tcp</w:t>
            </w:r>
          </w:p>
          <w:p w14:paraId="5362A378" w14:textId="77777777" w:rsidR="00E17A03" w:rsidRDefault="00E17A03" w:rsidP="009621FA">
            <w:pPr>
              <w:pStyle w:val="TableText"/>
              <w:rPr>
                <w:color w:val="FF0000"/>
              </w:rPr>
            </w:pPr>
            <w:r>
              <w:rPr>
                <w:color w:val="FF0000"/>
              </w:rPr>
              <w:t xml:space="preserve"> match protocol udp</w:t>
            </w:r>
          </w:p>
          <w:p w14:paraId="0A261D12" w14:textId="77777777" w:rsidR="00E17A03" w:rsidRPr="00CC2755" w:rsidRDefault="00E17A03" w:rsidP="009621FA">
            <w:pPr>
              <w:pStyle w:val="TableText"/>
              <w:rPr>
                <w:color w:val="FF0000"/>
              </w:rPr>
            </w:pPr>
            <w:r>
              <w:rPr>
                <w:color w:val="FF0000"/>
              </w:rPr>
              <w:t xml:space="preserve"> match protocol icmp</w:t>
            </w:r>
          </w:p>
        </w:tc>
        <w:tc>
          <w:tcPr>
            <w:tcW w:w="2479" w:type="dxa"/>
            <w:vAlign w:val="center"/>
          </w:tcPr>
          <w:p w14:paraId="7335F348" w14:textId="77777777" w:rsidR="00CC2755" w:rsidRPr="00CC2755" w:rsidRDefault="00F9217F" w:rsidP="00DD17B2">
            <w:pPr>
              <w:pStyle w:val="TableText"/>
              <w:rPr>
                <w:color w:val="FF0000"/>
              </w:rPr>
            </w:pPr>
            <w:r>
              <w:rPr>
                <w:color w:val="FF0000"/>
              </w:rPr>
              <w:t>show class-map type inspect</w:t>
            </w:r>
          </w:p>
        </w:tc>
      </w:tr>
      <w:tr w:rsidR="00CC2755" w:rsidRPr="00CC2755" w14:paraId="1DA39FA1" w14:textId="77777777" w:rsidTr="00E77A87">
        <w:trPr>
          <w:cantSplit/>
          <w:jc w:val="center"/>
        </w:trPr>
        <w:tc>
          <w:tcPr>
            <w:tcW w:w="3507" w:type="dxa"/>
            <w:vAlign w:val="bottom"/>
          </w:tcPr>
          <w:p w14:paraId="124CBEDC" w14:textId="77777777" w:rsidR="00CC2755" w:rsidRPr="00CC2755" w:rsidRDefault="00CC2755" w:rsidP="009621FA">
            <w:pPr>
              <w:pStyle w:val="TableText"/>
              <w:rPr>
                <w:color w:val="FF0000"/>
              </w:rPr>
            </w:pPr>
            <w:r w:rsidRPr="00CC2755">
              <w:rPr>
                <w:color w:val="FF0000"/>
              </w:rPr>
              <w:t>Create an inspect policy map</w:t>
            </w:r>
            <w:r w:rsidR="00CA5BC2">
              <w:rPr>
                <w:color w:val="FF0000"/>
              </w:rPr>
              <w:t>.</w:t>
            </w:r>
          </w:p>
        </w:tc>
        <w:tc>
          <w:tcPr>
            <w:tcW w:w="3833" w:type="dxa"/>
            <w:vAlign w:val="bottom"/>
          </w:tcPr>
          <w:p w14:paraId="2542C22F" w14:textId="77777777" w:rsidR="00CC2755" w:rsidRDefault="00E17A03" w:rsidP="009621FA">
            <w:pPr>
              <w:pStyle w:val="TableText"/>
              <w:rPr>
                <w:color w:val="FF0000"/>
              </w:rPr>
            </w:pPr>
            <w:r>
              <w:rPr>
                <w:color w:val="FF0000"/>
              </w:rPr>
              <w:t xml:space="preserve">policy-map type </w:t>
            </w:r>
            <w:r w:rsidRPr="00164252">
              <w:rPr>
                <w:noProof/>
                <w:color w:val="FF0000"/>
              </w:rPr>
              <w:t>inspect</w:t>
            </w:r>
            <w:r>
              <w:rPr>
                <w:color w:val="FF0000"/>
              </w:rPr>
              <w:t xml:space="preserve"> INSIDE_TO_INTERNET</w:t>
            </w:r>
          </w:p>
          <w:p w14:paraId="0D204AC3" w14:textId="77777777" w:rsidR="00E17A03" w:rsidRDefault="00E17A03" w:rsidP="009621FA">
            <w:pPr>
              <w:pStyle w:val="TableText"/>
              <w:rPr>
                <w:color w:val="FF0000"/>
              </w:rPr>
            </w:pPr>
            <w:r>
              <w:rPr>
                <w:color w:val="FF0000"/>
              </w:rPr>
              <w:t xml:space="preserve">class type </w:t>
            </w:r>
            <w:r w:rsidRPr="0039702B">
              <w:rPr>
                <w:noProof/>
                <w:color w:val="FF0000"/>
              </w:rPr>
              <w:t>inspect</w:t>
            </w:r>
            <w:r>
              <w:rPr>
                <w:color w:val="FF0000"/>
              </w:rPr>
              <w:t xml:space="preserve"> INSIDE_PROTOCOLS</w:t>
            </w:r>
          </w:p>
          <w:p w14:paraId="2AE0CB78" w14:textId="77777777" w:rsidR="00E17A03" w:rsidRPr="00CC2755" w:rsidRDefault="00E17A03" w:rsidP="009621FA">
            <w:pPr>
              <w:pStyle w:val="TableText"/>
              <w:rPr>
                <w:color w:val="FF0000"/>
              </w:rPr>
            </w:pPr>
            <w:r>
              <w:rPr>
                <w:color w:val="FF0000"/>
              </w:rPr>
              <w:t xml:space="preserve"> inspect</w:t>
            </w:r>
          </w:p>
        </w:tc>
        <w:tc>
          <w:tcPr>
            <w:tcW w:w="2479" w:type="dxa"/>
            <w:vAlign w:val="center"/>
          </w:tcPr>
          <w:p w14:paraId="0CEA9004" w14:textId="77777777" w:rsidR="00CC2755" w:rsidRPr="00CC2755" w:rsidRDefault="00F9217F" w:rsidP="00DD17B2">
            <w:pPr>
              <w:pStyle w:val="TableText"/>
              <w:rPr>
                <w:color w:val="FF0000"/>
              </w:rPr>
            </w:pPr>
            <w:r>
              <w:rPr>
                <w:color w:val="FF0000"/>
              </w:rPr>
              <w:t>show policy-map type inspect</w:t>
            </w:r>
          </w:p>
        </w:tc>
      </w:tr>
      <w:tr w:rsidR="00CC2755" w:rsidRPr="00CC2755" w14:paraId="7A697848" w14:textId="77777777" w:rsidTr="00E77A87">
        <w:trPr>
          <w:cantSplit/>
          <w:jc w:val="center"/>
        </w:trPr>
        <w:tc>
          <w:tcPr>
            <w:tcW w:w="3507" w:type="dxa"/>
            <w:vAlign w:val="bottom"/>
          </w:tcPr>
          <w:p w14:paraId="292FA37B" w14:textId="77777777" w:rsidR="00CC2755" w:rsidRPr="00CC2755" w:rsidRDefault="00CC2755" w:rsidP="009621FA">
            <w:pPr>
              <w:pStyle w:val="TableText"/>
              <w:rPr>
                <w:color w:val="FF0000"/>
              </w:rPr>
            </w:pPr>
            <w:r w:rsidRPr="00CC2755">
              <w:rPr>
                <w:color w:val="FF0000"/>
              </w:rPr>
              <w:t>Create a zone pair</w:t>
            </w:r>
            <w:r w:rsidR="00CA5BC2">
              <w:rPr>
                <w:color w:val="FF0000"/>
              </w:rPr>
              <w:t>.</w:t>
            </w:r>
          </w:p>
        </w:tc>
        <w:tc>
          <w:tcPr>
            <w:tcW w:w="3833" w:type="dxa"/>
            <w:vAlign w:val="bottom"/>
          </w:tcPr>
          <w:p w14:paraId="239F5DCF" w14:textId="77777777" w:rsidR="00CC2755" w:rsidRPr="00CC2755" w:rsidRDefault="00E17A03" w:rsidP="009621FA">
            <w:pPr>
              <w:pStyle w:val="TableText"/>
              <w:rPr>
                <w:color w:val="FF0000"/>
              </w:rPr>
            </w:pPr>
            <w:r>
              <w:rPr>
                <w:color w:val="FF0000"/>
              </w:rPr>
              <w:t xml:space="preserve">zone-pair security IN_TO_OUT_ZONE source INSIDE destination INTERNET </w:t>
            </w:r>
          </w:p>
        </w:tc>
        <w:tc>
          <w:tcPr>
            <w:tcW w:w="2479" w:type="dxa"/>
            <w:vAlign w:val="center"/>
          </w:tcPr>
          <w:p w14:paraId="33DE838D" w14:textId="77777777" w:rsidR="00CC2755" w:rsidRPr="00CC2755" w:rsidRDefault="00F9217F" w:rsidP="00DD17B2">
            <w:pPr>
              <w:pStyle w:val="TableText"/>
              <w:rPr>
                <w:color w:val="FF0000"/>
              </w:rPr>
            </w:pPr>
            <w:r>
              <w:rPr>
                <w:color w:val="FF0000"/>
              </w:rPr>
              <w:t>show zone-pair security</w:t>
            </w:r>
          </w:p>
        </w:tc>
      </w:tr>
      <w:tr w:rsidR="00CC2755" w:rsidRPr="00CC2755" w14:paraId="4C706626" w14:textId="77777777" w:rsidTr="00E77A87">
        <w:trPr>
          <w:cantSplit/>
          <w:jc w:val="center"/>
        </w:trPr>
        <w:tc>
          <w:tcPr>
            <w:tcW w:w="3507" w:type="dxa"/>
            <w:vAlign w:val="bottom"/>
          </w:tcPr>
          <w:p w14:paraId="3B386DF9" w14:textId="77777777" w:rsidR="00CC2755" w:rsidRPr="00CC2755" w:rsidRDefault="00CC2755" w:rsidP="009621FA">
            <w:pPr>
              <w:pStyle w:val="TableText"/>
              <w:rPr>
                <w:color w:val="FF0000"/>
              </w:rPr>
            </w:pPr>
            <w:r w:rsidRPr="00CC2755">
              <w:rPr>
                <w:color w:val="FF0000"/>
              </w:rPr>
              <w:t>Apply the policy map to the zone pair</w:t>
            </w:r>
            <w:r w:rsidR="00CA5BC2">
              <w:rPr>
                <w:color w:val="FF0000"/>
              </w:rPr>
              <w:t>.</w:t>
            </w:r>
          </w:p>
        </w:tc>
        <w:tc>
          <w:tcPr>
            <w:tcW w:w="3833" w:type="dxa"/>
            <w:vAlign w:val="bottom"/>
          </w:tcPr>
          <w:p w14:paraId="7EDFC132" w14:textId="77777777" w:rsidR="00CC2755" w:rsidRDefault="00F9217F" w:rsidP="009621FA">
            <w:pPr>
              <w:pStyle w:val="TableText"/>
              <w:rPr>
                <w:color w:val="FF0000"/>
              </w:rPr>
            </w:pPr>
            <w:r>
              <w:rPr>
                <w:color w:val="FF0000"/>
              </w:rPr>
              <w:t>z</w:t>
            </w:r>
            <w:r w:rsidR="00E17A03">
              <w:rPr>
                <w:color w:val="FF0000"/>
              </w:rPr>
              <w:t>one-pair security IN_TO_OUT_ZONE</w:t>
            </w:r>
          </w:p>
          <w:p w14:paraId="69038FE6" w14:textId="77777777" w:rsidR="00F9217F" w:rsidRPr="00CC2755" w:rsidRDefault="00F9217F" w:rsidP="001B256C">
            <w:pPr>
              <w:pStyle w:val="TableText"/>
              <w:rPr>
                <w:color w:val="FF0000"/>
              </w:rPr>
            </w:pPr>
            <w:r>
              <w:rPr>
                <w:color w:val="FF0000"/>
              </w:rPr>
              <w:t xml:space="preserve"> </w:t>
            </w:r>
            <w:r w:rsidR="001B256C">
              <w:rPr>
                <w:color w:val="FF0000"/>
              </w:rPr>
              <w:t xml:space="preserve">service-policy </w:t>
            </w:r>
            <w:r>
              <w:rPr>
                <w:color w:val="FF0000"/>
              </w:rPr>
              <w:t>type inspect INSIDE_TO_INTERNET</w:t>
            </w:r>
          </w:p>
        </w:tc>
        <w:tc>
          <w:tcPr>
            <w:tcW w:w="2479" w:type="dxa"/>
            <w:vAlign w:val="center"/>
          </w:tcPr>
          <w:p w14:paraId="48B46AC2" w14:textId="77777777" w:rsidR="00935BE9" w:rsidRPr="00CC2755" w:rsidRDefault="00935BE9" w:rsidP="00DD17B2">
            <w:pPr>
              <w:pStyle w:val="TableText"/>
              <w:rPr>
                <w:color w:val="FF0000"/>
              </w:rPr>
            </w:pPr>
            <w:r>
              <w:rPr>
                <w:color w:val="FF0000"/>
              </w:rPr>
              <w:t>show zone-pair security</w:t>
            </w:r>
          </w:p>
        </w:tc>
      </w:tr>
      <w:tr w:rsidR="00CC2755" w:rsidRPr="00CC2755" w14:paraId="59974C28" w14:textId="77777777" w:rsidTr="00E77A87">
        <w:trPr>
          <w:cantSplit/>
          <w:jc w:val="center"/>
        </w:trPr>
        <w:tc>
          <w:tcPr>
            <w:tcW w:w="3507" w:type="dxa"/>
            <w:vAlign w:val="bottom"/>
          </w:tcPr>
          <w:p w14:paraId="0F0B9933" w14:textId="77777777" w:rsidR="00CC2755" w:rsidRPr="00CC2755" w:rsidRDefault="00CC2755" w:rsidP="00205EC9">
            <w:pPr>
              <w:pStyle w:val="TableText"/>
              <w:rPr>
                <w:color w:val="FF0000"/>
              </w:rPr>
            </w:pPr>
            <w:r w:rsidRPr="00CC2755">
              <w:rPr>
                <w:color w:val="FF0000"/>
              </w:rPr>
              <w:t>Assign interfaces to the</w:t>
            </w:r>
            <w:r w:rsidR="00205EC9">
              <w:rPr>
                <w:color w:val="FF0000"/>
              </w:rPr>
              <w:t xml:space="preserve"> proper security zones</w:t>
            </w:r>
            <w:r w:rsidRPr="00CC2755">
              <w:rPr>
                <w:color w:val="FF0000"/>
              </w:rPr>
              <w:t>.</w:t>
            </w:r>
          </w:p>
        </w:tc>
        <w:tc>
          <w:tcPr>
            <w:tcW w:w="3833" w:type="dxa"/>
            <w:vAlign w:val="bottom"/>
          </w:tcPr>
          <w:p w14:paraId="4B00E164" w14:textId="77777777" w:rsidR="00CC2755" w:rsidRDefault="00F9217F" w:rsidP="009621FA">
            <w:pPr>
              <w:pStyle w:val="TableText"/>
              <w:rPr>
                <w:color w:val="FF0000"/>
              </w:rPr>
            </w:pPr>
            <w:r>
              <w:rPr>
                <w:color w:val="FF0000"/>
              </w:rPr>
              <w:t>interface g0/1</w:t>
            </w:r>
          </w:p>
          <w:p w14:paraId="7BD38514" w14:textId="77777777" w:rsidR="00F9217F" w:rsidRDefault="00F9217F" w:rsidP="009621FA">
            <w:pPr>
              <w:pStyle w:val="TableText"/>
              <w:rPr>
                <w:color w:val="FF0000"/>
              </w:rPr>
            </w:pPr>
            <w:r>
              <w:rPr>
                <w:color w:val="FF0000"/>
              </w:rPr>
              <w:t xml:space="preserve"> zone-member security INSIDE</w:t>
            </w:r>
          </w:p>
          <w:p w14:paraId="7CA5429A" w14:textId="77777777" w:rsidR="00F9217F" w:rsidRDefault="00F9217F" w:rsidP="009621FA">
            <w:pPr>
              <w:pStyle w:val="TableText"/>
              <w:rPr>
                <w:color w:val="FF0000"/>
              </w:rPr>
            </w:pPr>
            <w:r>
              <w:rPr>
                <w:color w:val="FF0000"/>
              </w:rPr>
              <w:t>interface s0/0/0</w:t>
            </w:r>
          </w:p>
          <w:p w14:paraId="6AF91557" w14:textId="77777777" w:rsidR="00F9217F" w:rsidRPr="00CC2755" w:rsidRDefault="00F9217F" w:rsidP="009621FA">
            <w:pPr>
              <w:pStyle w:val="TableText"/>
              <w:rPr>
                <w:color w:val="FF0000"/>
              </w:rPr>
            </w:pPr>
            <w:r>
              <w:rPr>
                <w:color w:val="FF0000"/>
              </w:rPr>
              <w:t xml:space="preserve"> zone-member security INTERNET</w:t>
            </w:r>
          </w:p>
        </w:tc>
        <w:tc>
          <w:tcPr>
            <w:tcW w:w="2479" w:type="dxa"/>
            <w:vAlign w:val="center"/>
          </w:tcPr>
          <w:p w14:paraId="70B48D22" w14:textId="77777777" w:rsidR="00CC2755" w:rsidRPr="00CC2755" w:rsidRDefault="00F9217F" w:rsidP="00DD17B2">
            <w:pPr>
              <w:pStyle w:val="TableText"/>
              <w:rPr>
                <w:color w:val="FF0000"/>
              </w:rPr>
            </w:pPr>
            <w:r>
              <w:rPr>
                <w:color w:val="FF0000"/>
              </w:rPr>
              <w:t>show zone security</w:t>
            </w:r>
          </w:p>
        </w:tc>
      </w:tr>
    </w:tbl>
    <w:p w14:paraId="1C518FA6" w14:textId="77777777" w:rsidR="007831F9" w:rsidRPr="006504FE" w:rsidRDefault="007831F9" w:rsidP="007831F9">
      <w:pPr>
        <w:pStyle w:val="BodyTextL25"/>
      </w:pPr>
      <w:r w:rsidRPr="006504FE">
        <w:t>Troubleshoot as necessary to correct any issues.</w:t>
      </w:r>
    </w:p>
    <w:p w14:paraId="0000831D" w14:textId="77777777"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14:paraId="2EB29EAB" w14:textId="77777777"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157DC344" w14:textId="77777777" w:rsidR="007E2157" w:rsidRPr="001812E2" w:rsidRDefault="007E2157" w:rsidP="007E2157">
      <w:pPr>
        <w:pStyle w:val="BodyTextL25"/>
        <w:rPr>
          <w:b/>
        </w:rPr>
      </w:pPr>
      <w:r w:rsidRPr="001812E2">
        <w:rPr>
          <w:b/>
        </w:rPr>
        <w:t xml:space="preserve">Points: _________ of </w:t>
      </w:r>
      <w:r w:rsidR="00CC2755">
        <w:rPr>
          <w:b/>
        </w:rPr>
        <w:t>14</w:t>
      </w:r>
    </w:p>
    <w:p w14:paraId="14B8D15C" w14:textId="77777777" w:rsidR="007E50E5" w:rsidRDefault="003E1D08" w:rsidP="007E50E5">
      <w:pPr>
        <w:pStyle w:val="PartHead"/>
      </w:pPr>
      <w:r>
        <w:lastRenderedPageBreak/>
        <w:t>Configure an Intrusion Prevention System</w:t>
      </w:r>
    </w:p>
    <w:p w14:paraId="11447F1B" w14:textId="77777777" w:rsidR="003E1D08" w:rsidRPr="003E1D08" w:rsidRDefault="00420862" w:rsidP="003E1D08">
      <w:pPr>
        <w:pStyle w:val="BodyTextL25"/>
        <w:rPr>
          <w:b/>
        </w:rPr>
      </w:pPr>
      <w:r>
        <w:rPr>
          <w:b/>
        </w:rPr>
        <w:t>Total points: 15</w:t>
      </w:r>
    </w:p>
    <w:p w14:paraId="0BCCE9A1" w14:textId="77777777" w:rsidR="003E1D08" w:rsidRPr="003E1D08" w:rsidRDefault="00860A8A" w:rsidP="003E1D08">
      <w:pPr>
        <w:pStyle w:val="BodyTextL25"/>
        <w:rPr>
          <w:b/>
        </w:rPr>
      </w:pPr>
      <w:r>
        <w:rPr>
          <w:b/>
        </w:rPr>
        <w:t>Time: 10</w:t>
      </w:r>
      <w:r w:rsidR="003E1D08" w:rsidRPr="003E1D08">
        <w:rPr>
          <w:b/>
        </w:rPr>
        <w:t xml:space="preserve"> minutes</w:t>
      </w:r>
    </w:p>
    <w:p w14:paraId="4F2B8F84" w14:textId="77777777" w:rsidR="007E50E5" w:rsidRDefault="003E1D08" w:rsidP="007E50E5">
      <w:pPr>
        <w:pStyle w:val="BodyTextL25"/>
      </w:pPr>
      <w:r>
        <w:t>In Part 4</w:t>
      </w:r>
      <w:r w:rsidRPr="005C3037">
        <w:t xml:space="preserve">, you </w:t>
      </w:r>
      <w:r>
        <w:t>will configure an IPS</w:t>
      </w:r>
      <w:r w:rsidRPr="005C3037">
        <w:t xml:space="preserve"> on R3</w:t>
      </w:r>
      <w:r>
        <w:t xml:space="preserve"> using the CLI</w:t>
      </w:r>
      <w:r w:rsidRPr="005C3037">
        <w:t>. Configuration tasks</w:t>
      </w:r>
      <w:r>
        <w:t xml:space="preserve"> include the following</w:t>
      </w:r>
      <w:r w:rsidR="005D685F">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84"/>
        <w:gridCol w:w="4622"/>
        <w:gridCol w:w="842"/>
      </w:tblGrid>
      <w:tr w:rsidR="003E1D08" w14:paraId="4DFAAB6B" w14:textId="77777777" w:rsidTr="00EA5248">
        <w:trPr>
          <w:cantSplit/>
          <w:tblHeader/>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52DA679" w14:textId="77777777" w:rsidR="003E1D08" w:rsidRPr="0047048F" w:rsidRDefault="003E1D08">
            <w:pPr>
              <w:pStyle w:val="TableHeading"/>
            </w:pPr>
            <w:r w:rsidRPr="0047048F">
              <w:t>Configuration Item or Task</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35862E5" w14:textId="77777777" w:rsidR="003E1D08" w:rsidRPr="0047048F" w:rsidRDefault="003E1D08" w:rsidP="00E77A87">
            <w:pPr>
              <w:pStyle w:val="TableHeading"/>
            </w:pPr>
            <w:r w:rsidRPr="0047048F">
              <w:t>Specificatio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0D6DD76" w14:textId="77777777" w:rsidR="003E1D08" w:rsidRPr="0047048F" w:rsidRDefault="003E1D08">
            <w:pPr>
              <w:pStyle w:val="TableHeading"/>
            </w:pPr>
            <w:r w:rsidRPr="0047048F">
              <w:t>Points</w:t>
            </w:r>
          </w:p>
        </w:tc>
      </w:tr>
      <w:tr w:rsidR="003E1D08" w14:paraId="33136767"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48F0084" w14:textId="77777777" w:rsidR="00077E28" w:rsidRPr="003E1D08" w:rsidRDefault="00077E28" w:rsidP="00E77A87">
            <w:pPr>
              <w:pStyle w:val="TableText"/>
            </w:pPr>
            <w:r>
              <w:t>Create an IPS directory on flash.</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138253" w14:textId="77777777" w:rsidR="00077E28" w:rsidRDefault="00077E28" w:rsidP="00077E28">
            <w:pPr>
              <w:pStyle w:val="TableHeading"/>
              <w:jc w:val="left"/>
              <w:rPr>
                <w:b w:val="0"/>
              </w:rPr>
            </w:pPr>
            <w:r>
              <w:rPr>
                <w:b w:val="0"/>
              </w:rPr>
              <w:t xml:space="preserve">Directory </w:t>
            </w:r>
            <w:r w:rsidR="00F438FB">
              <w:rPr>
                <w:b w:val="0"/>
              </w:rPr>
              <w:t>n</w:t>
            </w:r>
            <w:r>
              <w:rPr>
                <w:b w:val="0"/>
              </w:rPr>
              <w:t xml:space="preserve">ame: </w:t>
            </w:r>
            <w:r w:rsidRPr="00077E28">
              <w:t>IPSDIR</w:t>
            </w:r>
          </w:p>
          <w:p w14:paraId="107B70BD" w14:textId="77777777" w:rsidR="00077E28" w:rsidRPr="003E1D08" w:rsidRDefault="00077E28" w:rsidP="00077E28">
            <w:pPr>
              <w:pStyle w:val="TableHeading"/>
              <w:jc w:val="left"/>
              <w:rPr>
                <w:b w:val="0"/>
              </w:rPr>
            </w:pPr>
            <w:r w:rsidRPr="00077E28">
              <w:t>Note</w:t>
            </w:r>
            <w:r>
              <w:rPr>
                <w:b w:val="0"/>
              </w:rPr>
              <w:t>: If</w:t>
            </w:r>
            <w:r w:rsidR="0039702B">
              <w:rPr>
                <w:b w:val="0"/>
              </w:rPr>
              <w:t xml:space="preserve"> the</w:t>
            </w:r>
            <w:r>
              <w:rPr>
                <w:b w:val="0"/>
              </w:rPr>
              <w:t xml:space="preserve"> </w:t>
            </w:r>
            <w:r w:rsidRPr="00865F9D">
              <w:rPr>
                <w:b w:val="0"/>
                <w:noProof/>
              </w:rPr>
              <w:t>directory</w:t>
            </w:r>
            <w:r>
              <w:rPr>
                <w:b w:val="0"/>
              </w:rPr>
              <w:t xml:space="preserve"> already exists, delete the directory and recreate 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AA0BA2E" w14:textId="77777777" w:rsidR="003E1D08" w:rsidRPr="003E1D08" w:rsidRDefault="00077E28" w:rsidP="003E1D08">
            <w:pPr>
              <w:pStyle w:val="TableHeading"/>
              <w:rPr>
                <w:b w:val="0"/>
              </w:rPr>
            </w:pPr>
            <w:r>
              <w:rPr>
                <w:b w:val="0"/>
              </w:rPr>
              <w:t>1</w:t>
            </w:r>
          </w:p>
        </w:tc>
      </w:tr>
      <w:tr w:rsidR="005D685F" w14:paraId="0143010A"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0A72BB74" w14:textId="77777777" w:rsidR="005D685F" w:rsidRPr="007B1871" w:rsidRDefault="005D685F" w:rsidP="007B1871">
            <w:pPr>
              <w:pStyle w:val="TableText"/>
            </w:pPr>
            <w:r w:rsidRPr="007B1871">
              <w:t>Copy and paste the crypto key file into R3’s running-configuration</w:t>
            </w:r>
            <w:r w:rsidR="00CA5BC2" w:rsidRPr="007B1871">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8E0D3B" w14:textId="77777777" w:rsidR="005D685F" w:rsidRPr="007B1871" w:rsidRDefault="005D685F" w:rsidP="007B1871">
            <w:pPr>
              <w:pStyle w:val="TableText"/>
            </w:pPr>
            <w:r w:rsidRPr="007B1871">
              <w:t>crypto key pubkey-chain rsa</w:t>
            </w:r>
          </w:p>
          <w:p w14:paraId="5A9E8432" w14:textId="77777777" w:rsidR="005D685F" w:rsidRPr="007B1871" w:rsidRDefault="005D685F" w:rsidP="007B1871">
            <w:pPr>
              <w:pStyle w:val="TableText"/>
            </w:pPr>
            <w:r w:rsidRPr="007B1871">
              <w:t xml:space="preserve"> named-key realm-cisco.pub signature</w:t>
            </w:r>
          </w:p>
          <w:p w14:paraId="0E42646F" w14:textId="77777777" w:rsidR="005D685F" w:rsidRPr="007B1871" w:rsidRDefault="005D685F" w:rsidP="007B1871">
            <w:pPr>
              <w:pStyle w:val="TableText"/>
            </w:pPr>
            <w:r w:rsidRPr="007B1871">
              <w:t xml:space="preserve">  key-string</w:t>
            </w:r>
          </w:p>
          <w:p w14:paraId="2413A9E0" w14:textId="77777777" w:rsidR="005D685F" w:rsidRPr="007B1871" w:rsidRDefault="005D685F" w:rsidP="007B1871">
            <w:pPr>
              <w:pStyle w:val="TableText"/>
            </w:pPr>
            <w:r w:rsidRPr="007B1871">
              <w:t xml:space="preserve">   30820122 300D0609 2A864886 F70D0101 01050003 82010F00 3082010A 02820101</w:t>
            </w:r>
          </w:p>
          <w:p w14:paraId="2168CF04" w14:textId="77777777" w:rsidR="005D685F" w:rsidRPr="007B1871" w:rsidRDefault="005D685F" w:rsidP="007B1871">
            <w:pPr>
              <w:pStyle w:val="TableText"/>
            </w:pPr>
            <w:r w:rsidRPr="007B1871">
              <w:t xml:space="preserve">   00C19E93 A8AF124A D6CC7A24 5097A975 206BE3A2 06FBA13F 6F12CB5B 4E441F16</w:t>
            </w:r>
          </w:p>
          <w:p w14:paraId="4CDAA1B9" w14:textId="77777777" w:rsidR="005D685F" w:rsidRPr="007B1871" w:rsidRDefault="005D685F" w:rsidP="007B1871">
            <w:pPr>
              <w:pStyle w:val="TableText"/>
            </w:pPr>
            <w:r w:rsidRPr="007B1871">
              <w:t xml:space="preserve">   17E630D5 C02AC252 912BE27F 37FDD9C8 11FC7AF7 DCDD81D9 43CDABC3 6007D128</w:t>
            </w:r>
          </w:p>
          <w:p w14:paraId="7A7B04CE" w14:textId="77777777" w:rsidR="005D685F" w:rsidRPr="007B1871" w:rsidRDefault="005D685F" w:rsidP="007B1871">
            <w:pPr>
              <w:pStyle w:val="TableText"/>
            </w:pPr>
            <w:r w:rsidRPr="007B1871">
              <w:t xml:space="preserve">   B199ABCB D34ED0F9 085FADC1 359C189E F30AF10A C0EFB624 7E0764BF 3E53053E</w:t>
            </w:r>
          </w:p>
          <w:p w14:paraId="5C74416E" w14:textId="77777777" w:rsidR="005D685F" w:rsidRPr="007B1871" w:rsidRDefault="005D685F" w:rsidP="007B1871">
            <w:pPr>
              <w:pStyle w:val="TableText"/>
            </w:pPr>
            <w:r w:rsidRPr="007B1871">
              <w:t xml:space="preserve">   5B2146A9 D7A5EDE3 0298AF03 DED7A5B8 9479039D 20F30663 9AC64B93 C0112A35</w:t>
            </w:r>
          </w:p>
          <w:p w14:paraId="72FEF6B2" w14:textId="77777777" w:rsidR="005D685F" w:rsidRPr="007B1871" w:rsidRDefault="005D685F" w:rsidP="007B1871">
            <w:pPr>
              <w:pStyle w:val="TableText"/>
            </w:pPr>
            <w:r w:rsidRPr="007B1871">
              <w:t xml:space="preserve">   FE3F0C87 89BCB7BB 994AE74C FA9E481D F65875D6 85EAF974 6D9CC8E3 F0B08B85</w:t>
            </w:r>
          </w:p>
          <w:p w14:paraId="3A4AED6C" w14:textId="77777777" w:rsidR="005D685F" w:rsidRPr="007B1871" w:rsidRDefault="005D685F" w:rsidP="007B1871">
            <w:pPr>
              <w:pStyle w:val="TableText"/>
            </w:pPr>
            <w:r w:rsidRPr="007B1871">
              <w:t xml:space="preserve">   50437722 FFBE85B9 5E4189FF CC189CB9 69C46F9C A84DFBA5 7A0AF99E AD768C36</w:t>
            </w:r>
          </w:p>
          <w:p w14:paraId="67830B4B" w14:textId="77777777" w:rsidR="005D685F" w:rsidRPr="007B1871" w:rsidRDefault="005D685F" w:rsidP="007B1871">
            <w:pPr>
              <w:pStyle w:val="TableText"/>
            </w:pPr>
            <w:r w:rsidRPr="007B1871">
              <w:t xml:space="preserve">   006CF498 079F88F8 A3B3FB1F 9FB7B3CB 5539E1D1 9693CCBB 551F78D2 892356AE</w:t>
            </w:r>
          </w:p>
          <w:p w14:paraId="29552BE4" w14:textId="77777777" w:rsidR="005D685F" w:rsidRPr="007B1871" w:rsidRDefault="005D685F" w:rsidP="007B1871">
            <w:pPr>
              <w:pStyle w:val="TableText"/>
            </w:pPr>
            <w:r w:rsidRPr="007B1871">
              <w:t xml:space="preserve">   2F56D826 8918EF3C 80CA4F4D 87BFCA3B BFF668E9 689782A5 CF31CB6E B4B094D3</w:t>
            </w:r>
          </w:p>
          <w:p w14:paraId="43819608" w14:textId="77777777" w:rsidR="005D685F" w:rsidRPr="007B1871" w:rsidRDefault="005D685F" w:rsidP="007B1871">
            <w:pPr>
              <w:pStyle w:val="TableText"/>
            </w:pPr>
            <w:r w:rsidRPr="007B1871">
              <w:t xml:space="preserve">   F3020301 0001</w:t>
            </w:r>
          </w:p>
          <w:p w14:paraId="5D658054" w14:textId="77777777" w:rsidR="005D685F" w:rsidRPr="007B1871" w:rsidRDefault="005D685F" w:rsidP="007B1871">
            <w:pPr>
              <w:pStyle w:val="TableText"/>
            </w:pPr>
            <w:r w:rsidRPr="007B1871">
              <w:t xml:space="preserve">  qu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19F9050A" w14:textId="77777777" w:rsidR="005D685F" w:rsidRPr="007B1871" w:rsidRDefault="005D685F" w:rsidP="007B1871">
            <w:pPr>
              <w:pStyle w:val="TableText"/>
              <w:jc w:val="center"/>
            </w:pPr>
            <w:r w:rsidRPr="007B1871">
              <w:t>1</w:t>
            </w:r>
          </w:p>
        </w:tc>
      </w:tr>
      <w:tr w:rsidR="00776EF7" w14:paraId="4228949D" w14:textId="77777777" w:rsidTr="007B1871">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028B9D26" w14:textId="77777777" w:rsidR="00776EF7" w:rsidRPr="003E1D08" w:rsidRDefault="00776EF7" w:rsidP="00E77A87">
            <w:pPr>
              <w:pStyle w:val="TableText"/>
            </w:pPr>
            <w:r>
              <w:t>Create an IPS rul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41187D58" w14:textId="77777777" w:rsidR="00776EF7" w:rsidRPr="003E1D08" w:rsidRDefault="00776EF7" w:rsidP="007B1871">
            <w:pPr>
              <w:pStyle w:val="TableText"/>
              <w:rPr>
                <w:b/>
              </w:rPr>
            </w:pPr>
            <w:r>
              <w:t xml:space="preserve">IPS rule name: </w:t>
            </w:r>
            <w:r w:rsidRPr="007B1871">
              <w:rPr>
                <w:b/>
              </w:rPr>
              <w:t>IOSIPS</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38D6355" w14:textId="77777777" w:rsidR="00776EF7" w:rsidRPr="003E1D08" w:rsidRDefault="00776EF7" w:rsidP="009621FA">
            <w:pPr>
              <w:pStyle w:val="TableHeading"/>
              <w:rPr>
                <w:b w:val="0"/>
              </w:rPr>
            </w:pPr>
            <w:r>
              <w:rPr>
                <w:b w:val="0"/>
              </w:rPr>
              <w:t>1</w:t>
            </w:r>
          </w:p>
        </w:tc>
      </w:tr>
      <w:tr w:rsidR="00776EF7" w14:paraId="29426FDE" w14:textId="77777777" w:rsidTr="007B1871">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9DA119F" w14:textId="77777777" w:rsidR="00776EF7" w:rsidRPr="003E1D08" w:rsidRDefault="00776EF7" w:rsidP="00E77A87">
            <w:pPr>
              <w:pStyle w:val="TableText"/>
            </w:pPr>
            <w:r>
              <w:t>Set the storage location for the IPS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DE2B849" w14:textId="77777777" w:rsidR="00776EF7" w:rsidRPr="003E1D08" w:rsidRDefault="00776EF7" w:rsidP="007B1871">
            <w:pPr>
              <w:pStyle w:val="TableText"/>
              <w:rPr>
                <w:b/>
              </w:rPr>
            </w:pPr>
            <w:r>
              <w:t xml:space="preserve">Location: </w:t>
            </w:r>
            <w:r w:rsidRPr="007B1871">
              <w:rPr>
                <w:b/>
              </w:rPr>
              <w:t>IPSDIR on flash</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DC492D9" w14:textId="77777777" w:rsidR="00776EF7" w:rsidRPr="003E1D08" w:rsidRDefault="00776EF7" w:rsidP="009621FA">
            <w:pPr>
              <w:pStyle w:val="TableHeading"/>
              <w:rPr>
                <w:b w:val="0"/>
              </w:rPr>
            </w:pPr>
            <w:r>
              <w:rPr>
                <w:b w:val="0"/>
              </w:rPr>
              <w:t>1</w:t>
            </w:r>
          </w:p>
        </w:tc>
      </w:tr>
      <w:tr w:rsidR="003E1D08" w14:paraId="2F23EE69"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74CA53D0" w14:textId="77777777" w:rsidR="003E1D08" w:rsidRPr="003E1D08" w:rsidRDefault="00CB32BA" w:rsidP="00E77A87">
            <w:pPr>
              <w:pStyle w:val="TableText"/>
            </w:pPr>
            <w:r>
              <w:t>Enable IPS SDEE event notification</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0FE4D4C" w14:textId="77777777" w:rsidR="003E1D08" w:rsidRDefault="00CB32BA" w:rsidP="007B1871">
            <w:pPr>
              <w:pStyle w:val="TableText"/>
              <w:rPr>
                <w:b/>
              </w:rPr>
            </w:pPr>
            <w:r>
              <w:t>Enable HTTP server services</w:t>
            </w:r>
            <w:r w:rsidR="00F438FB">
              <w:t>.</w:t>
            </w:r>
          </w:p>
          <w:p w14:paraId="06E82478" w14:textId="77777777" w:rsidR="00CB32BA" w:rsidRPr="003E1D08" w:rsidRDefault="00CB32BA" w:rsidP="007B1871">
            <w:pPr>
              <w:pStyle w:val="TableText"/>
              <w:rPr>
                <w:b/>
              </w:rPr>
            </w:pPr>
            <w:r>
              <w:t>Enable SDEE notification services</w:t>
            </w:r>
            <w:r w:rsidR="00F438FB">
              <w: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2CBCA7E" w14:textId="77777777" w:rsidR="003E1D08" w:rsidRPr="003E1D08" w:rsidRDefault="00420862" w:rsidP="003E1D08">
            <w:pPr>
              <w:pStyle w:val="TableHeading"/>
              <w:rPr>
                <w:b w:val="0"/>
              </w:rPr>
            </w:pPr>
            <w:r>
              <w:rPr>
                <w:b w:val="0"/>
              </w:rPr>
              <w:t>1</w:t>
            </w:r>
          </w:p>
        </w:tc>
      </w:tr>
      <w:tr w:rsidR="003E1D08" w14:paraId="0F08A469"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107DF32F" w14:textId="77777777" w:rsidR="003E1D08" w:rsidRPr="003E1D08" w:rsidRDefault="00CB32BA" w:rsidP="00E77A87">
            <w:pPr>
              <w:pStyle w:val="TableText"/>
            </w:pPr>
            <w:r>
              <w:t>Enable IPS syslog support</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AE71F06" w14:textId="77777777" w:rsidR="003E1D08" w:rsidRPr="003E1D08" w:rsidRDefault="003E1D08" w:rsidP="00077E28">
            <w:pPr>
              <w:pStyle w:val="TableHeading"/>
              <w:jc w:val="left"/>
              <w:rPr>
                <w:b w:val="0"/>
              </w:rPr>
            </w:pP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F9E17ED" w14:textId="77777777" w:rsidR="003E1D08" w:rsidRPr="003E1D08" w:rsidRDefault="00CB32BA" w:rsidP="003E1D08">
            <w:pPr>
              <w:pStyle w:val="TableHeading"/>
              <w:rPr>
                <w:b w:val="0"/>
              </w:rPr>
            </w:pPr>
            <w:r>
              <w:rPr>
                <w:b w:val="0"/>
              </w:rPr>
              <w:t>1</w:t>
            </w:r>
          </w:p>
        </w:tc>
      </w:tr>
      <w:tr w:rsidR="003E1D08" w14:paraId="66B55787"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5998044B" w14:textId="77777777" w:rsidR="003E1D08" w:rsidRPr="003E1D08" w:rsidRDefault="00CB32BA" w:rsidP="00E77A87">
            <w:pPr>
              <w:pStyle w:val="TableText"/>
            </w:pPr>
            <w:r>
              <w:t xml:space="preserve">Retire all signatures in </w:t>
            </w:r>
            <w:r w:rsidRPr="00865F9D">
              <w:rPr>
                <w:noProof/>
              </w:rPr>
              <w:t>the all</w:t>
            </w:r>
            <w:r>
              <w:t xml:space="preserve"> category</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7E99B45" w14:textId="77777777" w:rsidR="003E1D08" w:rsidRPr="003E1D08" w:rsidRDefault="00CB32BA" w:rsidP="00077E28">
            <w:pPr>
              <w:pStyle w:val="TableHeading"/>
              <w:jc w:val="left"/>
              <w:rPr>
                <w:b w:val="0"/>
              </w:rPr>
            </w:pPr>
            <w:r>
              <w:rPr>
                <w:b w:val="0"/>
              </w:rPr>
              <w:t xml:space="preserve">Category: </w:t>
            </w:r>
            <w:r w:rsidRPr="008B184C">
              <w:t>all</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7F680BB" w14:textId="77777777" w:rsidR="003E1D08" w:rsidRPr="003E1D08" w:rsidRDefault="003E1D08" w:rsidP="003E1D08">
            <w:pPr>
              <w:pStyle w:val="TableHeading"/>
              <w:rPr>
                <w:b w:val="0"/>
              </w:rPr>
            </w:pPr>
            <w:r w:rsidRPr="003E1D08">
              <w:rPr>
                <w:b w:val="0"/>
              </w:rPr>
              <w:t>2</w:t>
            </w:r>
          </w:p>
        </w:tc>
        <w:bookmarkStart w:id="8" w:name="_GoBack"/>
        <w:bookmarkEnd w:id="8"/>
      </w:tr>
      <w:tr w:rsidR="00CB32BA" w14:paraId="06939EC3"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55EBCED4" w14:textId="77777777" w:rsidR="00CB32BA" w:rsidRDefault="00CB32BA" w:rsidP="00E77A87">
            <w:pPr>
              <w:pStyle w:val="TableText"/>
            </w:pPr>
            <w:r>
              <w:t xml:space="preserve">Un-retire the </w:t>
            </w:r>
            <w:r w:rsidRPr="00CB32BA">
              <w:t>ios_ips basic</w:t>
            </w:r>
            <w:r>
              <w:t xml:space="preserve"> category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26A6D5C" w14:textId="77777777" w:rsidR="00CB32BA" w:rsidRPr="003E1D08" w:rsidRDefault="00CB32BA" w:rsidP="00077E28">
            <w:pPr>
              <w:pStyle w:val="TableHeading"/>
              <w:jc w:val="left"/>
              <w:rPr>
                <w:b w:val="0"/>
              </w:rPr>
            </w:pPr>
            <w:r>
              <w:rPr>
                <w:b w:val="0"/>
              </w:rPr>
              <w:t xml:space="preserve">Category: </w:t>
            </w:r>
            <w:r w:rsidRPr="008B184C">
              <w:t>ios_ips basic</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7F25429" w14:textId="77777777" w:rsidR="00CB32BA" w:rsidRPr="003E1D08" w:rsidRDefault="008B184C" w:rsidP="003E1D08">
            <w:pPr>
              <w:pStyle w:val="TableHeading"/>
              <w:rPr>
                <w:b w:val="0"/>
              </w:rPr>
            </w:pPr>
            <w:r>
              <w:rPr>
                <w:b w:val="0"/>
              </w:rPr>
              <w:t>2</w:t>
            </w:r>
          </w:p>
        </w:tc>
      </w:tr>
      <w:tr w:rsidR="00CB32BA" w14:paraId="251BCC10"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683E4799" w14:textId="77777777" w:rsidR="00CB32BA" w:rsidRDefault="008B184C" w:rsidP="00E77A87">
            <w:pPr>
              <w:pStyle w:val="TableText"/>
            </w:pPr>
            <w:r>
              <w:lastRenderedPageBreak/>
              <w:t>Apply the IPS rule to the interfac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84DB198" w14:textId="77777777" w:rsidR="00CB32BA" w:rsidRDefault="008B184C" w:rsidP="007B1871">
            <w:pPr>
              <w:pStyle w:val="TableText"/>
              <w:rPr>
                <w:b/>
              </w:rPr>
            </w:pPr>
            <w:r>
              <w:t xml:space="preserve">Interface: </w:t>
            </w:r>
            <w:r w:rsidRPr="007B1871">
              <w:rPr>
                <w:b/>
              </w:rPr>
              <w:t>S0/0/0</w:t>
            </w:r>
          </w:p>
          <w:p w14:paraId="17A2D51C" w14:textId="77777777" w:rsidR="008B184C" w:rsidRPr="003E1D08" w:rsidRDefault="008B184C" w:rsidP="007B1871">
            <w:pPr>
              <w:pStyle w:val="TableText"/>
              <w:rPr>
                <w:b/>
              </w:rPr>
            </w:pPr>
            <w:r>
              <w:t>Direction:</w:t>
            </w:r>
            <w:r w:rsidRPr="007B1871">
              <w:rPr>
                <w:b/>
              </w:rPr>
              <w:t xml:space="preserve"> i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CD6522F" w14:textId="77777777" w:rsidR="00CB32BA" w:rsidRPr="003E1D08" w:rsidRDefault="008B184C" w:rsidP="003E1D08">
            <w:pPr>
              <w:pStyle w:val="TableHeading"/>
              <w:rPr>
                <w:b w:val="0"/>
              </w:rPr>
            </w:pPr>
            <w:r>
              <w:rPr>
                <w:b w:val="0"/>
              </w:rPr>
              <w:t>2</w:t>
            </w:r>
          </w:p>
        </w:tc>
      </w:tr>
      <w:tr w:rsidR="008B184C" w14:paraId="6E017FB0"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3670465F" w14:textId="77777777" w:rsidR="008B184C" w:rsidRDefault="008B184C" w:rsidP="00E77A87">
            <w:pPr>
              <w:pStyle w:val="TableHeading"/>
              <w:keepNext w:val="0"/>
              <w:jc w:val="left"/>
              <w:rPr>
                <w:b w:val="0"/>
              </w:rPr>
            </w:pPr>
            <w:r>
              <w:rPr>
                <w:b w:val="0"/>
              </w:rPr>
              <w:t>Copy the S854 signature from PC-C</w:t>
            </w:r>
            <w:r w:rsidR="00CA5BC2">
              <w:rPr>
                <w:b w:val="0"/>
              </w:rPr>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C488C12" w14:textId="77777777" w:rsidR="007831F9" w:rsidRDefault="007831F9" w:rsidP="007B1871">
            <w:pPr>
              <w:pStyle w:val="TableText"/>
              <w:rPr>
                <w:b/>
              </w:rPr>
            </w:pPr>
            <w:r>
              <w:t>Protocol:</w:t>
            </w:r>
            <w:r w:rsidRPr="007B1871">
              <w:rPr>
                <w:b/>
              </w:rPr>
              <w:t xml:space="preserve"> TFTP</w:t>
            </w:r>
          </w:p>
          <w:p w14:paraId="5632550C" w14:textId="77777777" w:rsidR="008B184C" w:rsidRDefault="008B184C" w:rsidP="007B1871">
            <w:pPr>
              <w:pStyle w:val="TableText"/>
              <w:rPr>
                <w:b/>
              </w:rPr>
            </w:pPr>
            <w:r>
              <w:t xml:space="preserve">IP Address of TFTP </w:t>
            </w:r>
            <w:r w:rsidR="00F438FB">
              <w:t>s</w:t>
            </w:r>
            <w:r>
              <w:t xml:space="preserve">erver: </w:t>
            </w:r>
            <w:r w:rsidRPr="007B1871">
              <w:rPr>
                <w:b/>
              </w:rPr>
              <w:t>172.30.3.3</w:t>
            </w:r>
          </w:p>
          <w:p w14:paraId="63F58446" w14:textId="77777777" w:rsidR="008B184C" w:rsidRDefault="008B184C" w:rsidP="007B1871">
            <w:pPr>
              <w:pStyle w:val="TableText"/>
              <w:rPr>
                <w:b/>
              </w:rPr>
            </w:pPr>
            <w:r>
              <w:t xml:space="preserve">Signature: </w:t>
            </w:r>
            <w:r w:rsidR="005D685F" w:rsidRPr="007B1871">
              <w:rPr>
                <w:b/>
              </w:rPr>
              <w:t>IOS-</w:t>
            </w:r>
            <w:r w:rsidR="007831F9" w:rsidRPr="007B1871">
              <w:rPr>
                <w:b/>
              </w:rPr>
              <w:t>S854</w:t>
            </w:r>
            <w:r w:rsidR="005D685F" w:rsidRPr="007B1871">
              <w:rPr>
                <w:b/>
              </w:rPr>
              <w:t>-CLI.pkg</w:t>
            </w:r>
          </w:p>
          <w:p w14:paraId="5CE0663E" w14:textId="77777777" w:rsidR="008B184C" w:rsidRDefault="008B184C" w:rsidP="007B1871">
            <w:pPr>
              <w:pStyle w:val="TableText"/>
              <w:rPr>
                <w:b/>
              </w:rPr>
            </w:pPr>
            <w:r>
              <w:t xml:space="preserve">Compile signatures </w:t>
            </w:r>
            <w:r w:rsidR="00F438FB">
              <w:t>after they are</w:t>
            </w:r>
            <w:r>
              <w:t xml:space="preserve"> loaded:</w:t>
            </w:r>
            <w:r w:rsidRPr="007B1871">
              <w:rPr>
                <w:b/>
              </w:rPr>
              <w:t xml:space="preserve"> idconf</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7BF392F" w14:textId="77777777" w:rsidR="008B184C" w:rsidRPr="003E1D08" w:rsidRDefault="007831F9" w:rsidP="003E1D08">
            <w:pPr>
              <w:pStyle w:val="TableHeading"/>
              <w:rPr>
                <w:b w:val="0"/>
              </w:rPr>
            </w:pPr>
            <w:r>
              <w:rPr>
                <w:b w:val="0"/>
              </w:rPr>
              <w:t>3</w:t>
            </w:r>
          </w:p>
        </w:tc>
      </w:tr>
    </w:tbl>
    <w:p w14:paraId="4A8C64F2" w14:textId="171773D3" w:rsidR="008B184C" w:rsidRDefault="005D685F" w:rsidP="007E50E5">
      <w:pPr>
        <w:pStyle w:val="BodyTextL25"/>
      </w:pPr>
      <w:r w:rsidRPr="005D685F">
        <w:rPr>
          <w:b/>
        </w:rPr>
        <w:t>Note:</w:t>
      </w:r>
      <w:r w:rsidR="007831F9">
        <w:t xml:space="preserve"> Before attempting the TFTP copy, the </w:t>
      </w:r>
      <w:r w:rsidR="00EA5248">
        <w:t>TFTP server</w:t>
      </w:r>
      <w:r>
        <w:t xml:space="preserve"> </w:t>
      </w:r>
      <w:r w:rsidR="007831F9">
        <w:t xml:space="preserve">software </w:t>
      </w:r>
      <w:r>
        <w:t xml:space="preserve">on PC-C </w:t>
      </w:r>
      <w:r w:rsidR="007831F9">
        <w:t>need</w:t>
      </w:r>
      <w:r w:rsidR="00F438FB">
        <w:t>s</w:t>
      </w:r>
      <w:r w:rsidR="007831F9">
        <w:t xml:space="preserve"> to be running with the directory set to the location of the file: </w:t>
      </w:r>
      <w:r w:rsidRPr="005D685F">
        <w:rPr>
          <w:b/>
        </w:rPr>
        <w:t>IOS-S854-CLI.pkg</w:t>
      </w:r>
      <w:r>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
        <w:gridCol w:w="2119"/>
        <w:gridCol w:w="4860"/>
        <w:gridCol w:w="2839"/>
        <w:gridCol w:w="15"/>
      </w:tblGrid>
      <w:tr w:rsidR="007831F9" w:rsidRPr="00996F89" w14:paraId="6D1BD161" w14:textId="77777777" w:rsidTr="00EA5248">
        <w:trPr>
          <w:gridBefore w:val="1"/>
          <w:gridAfter w:val="1"/>
          <w:wBefore w:w="15" w:type="dxa"/>
          <w:wAfter w:w="15" w:type="dxa"/>
          <w:cantSplit/>
          <w:tblHeader/>
          <w:jc w:val="center"/>
        </w:trPr>
        <w:tc>
          <w:tcPr>
            <w:tcW w:w="21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70961DF" w14:textId="77777777" w:rsidR="007831F9" w:rsidRPr="00996F89" w:rsidRDefault="007831F9" w:rsidP="009621FA">
            <w:pPr>
              <w:pStyle w:val="TableHeading"/>
              <w:jc w:val="left"/>
              <w:rPr>
                <w:color w:val="FF0000"/>
              </w:rPr>
            </w:pPr>
            <w:r w:rsidRPr="00996F89">
              <w:rPr>
                <w:color w:val="FF0000"/>
              </w:rPr>
              <w:t>Configuration Item or Task</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DFC6635" w14:textId="77777777" w:rsidR="007831F9" w:rsidRPr="00996F89" w:rsidRDefault="007831F9" w:rsidP="009621FA">
            <w:pPr>
              <w:pStyle w:val="TableHeading"/>
              <w:rPr>
                <w:color w:val="FF0000"/>
              </w:rPr>
            </w:pPr>
            <w:r w:rsidRPr="00996F89">
              <w:rPr>
                <w:color w:val="FF0000"/>
              </w:rPr>
              <w:t>Configuration Commands</w:t>
            </w:r>
          </w:p>
        </w:tc>
        <w:tc>
          <w:tcPr>
            <w:tcW w:w="283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6E9A997" w14:textId="77777777" w:rsidR="007831F9" w:rsidRPr="00996F89" w:rsidRDefault="007831F9" w:rsidP="009621FA">
            <w:pPr>
              <w:pStyle w:val="TableHeading"/>
              <w:jc w:val="left"/>
              <w:rPr>
                <w:color w:val="FF0000"/>
              </w:rPr>
            </w:pPr>
            <w:r w:rsidRPr="00996F89">
              <w:rPr>
                <w:color w:val="FF0000"/>
              </w:rPr>
              <w:t>Verification Commands</w:t>
            </w:r>
          </w:p>
        </w:tc>
      </w:tr>
      <w:tr w:rsidR="007831F9" w:rsidRPr="007831F9" w14:paraId="0C1D9AC6"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tcPr>
          <w:p w14:paraId="5F3C7A09" w14:textId="77777777" w:rsidR="007831F9" w:rsidRPr="00EA5248" w:rsidRDefault="007831F9" w:rsidP="00EA5248">
            <w:pPr>
              <w:pStyle w:val="TableText"/>
              <w:rPr>
                <w:color w:val="FF0000"/>
              </w:rPr>
            </w:pPr>
            <w:r w:rsidRPr="00EA5248">
              <w:rPr>
                <w:color w:val="FF0000"/>
              </w:rPr>
              <w:t>Create an IPS directory on flash.</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E229897" w14:textId="77777777" w:rsidR="007831F9" w:rsidRPr="00EA5248" w:rsidRDefault="007831F9" w:rsidP="00EA5248">
            <w:pPr>
              <w:pStyle w:val="TableText"/>
              <w:rPr>
                <w:color w:val="FF0000"/>
              </w:rPr>
            </w:pPr>
            <w:r w:rsidRPr="00EA5248">
              <w:rPr>
                <w:color w:val="FF0000"/>
              </w:rPr>
              <w:t>mkdir IPSDIR</w:t>
            </w:r>
          </w:p>
          <w:p w14:paraId="0044B339" w14:textId="77777777" w:rsidR="007831F9" w:rsidRPr="00EA5248" w:rsidRDefault="00420862" w:rsidP="00EA5248">
            <w:pPr>
              <w:pStyle w:val="TableText"/>
              <w:rPr>
                <w:color w:val="FF0000"/>
              </w:rPr>
            </w:pPr>
            <w:r w:rsidRPr="00EA5248">
              <w:rPr>
                <w:color w:val="FF0000"/>
              </w:rPr>
              <w:t xml:space="preserve">(Note: </w:t>
            </w:r>
            <w:r w:rsidR="007831F9" w:rsidRPr="00EA5248">
              <w:rPr>
                <w:color w:val="FF0000"/>
              </w:rPr>
              <w:t xml:space="preserve">If </w:t>
            </w:r>
            <w:r w:rsidR="00F438FB" w:rsidRPr="00EA5248">
              <w:rPr>
                <w:color w:val="FF0000"/>
              </w:rPr>
              <w:t xml:space="preserve">the </w:t>
            </w:r>
            <w:r w:rsidR="007831F9" w:rsidRPr="00EA5248">
              <w:rPr>
                <w:color w:val="FF0000"/>
              </w:rPr>
              <w:t>directory already exists:</w:t>
            </w:r>
          </w:p>
          <w:p w14:paraId="669C476E" w14:textId="77777777" w:rsidR="007831F9" w:rsidRPr="00EA5248" w:rsidRDefault="007831F9" w:rsidP="00EA5248">
            <w:pPr>
              <w:pStyle w:val="TableText"/>
              <w:rPr>
                <w:color w:val="FF0000"/>
              </w:rPr>
            </w:pPr>
            <w:r w:rsidRPr="00EA5248">
              <w:rPr>
                <w:color w:val="FF0000"/>
              </w:rPr>
              <w:t>del /force /recursive flash:IPSDIR</w:t>
            </w:r>
            <w:r w:rsidR="00420862" w:rsidRPr="00EA5248">
              <w:rPr>
                <w:color w:val="FF0000"/>
              </w:rPr>
              <w:t>)</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46D29DF" w14:textId="77777777" w:rsidR="007831F9" w:rsidRPr="00EA5248" w:rsidRDefault="00776EF7" w:rsidP="00EA5248">
            <w:pPr>
              <w:pStyle w:val="TableText"/>
              <w:rPr>
                <w:color w:val="FF0000"/>
              </w:rPr>
            </w:pPr>
            <w:r w:rsidRPr="00EA5248">
              <w:rPr>
                <w:color w:val="FF0000"/>
              </w:rPr>
              <w:t>show flash</w:t>
            </w:r>
          </w:p>
          <w:p w14:paraId="3AEC08E2" w14:textId="77777777" w:rsidR="00776EF7" w:rsidRPr="00EA5248" w:rsidRDefault="00776EF7" w:rsidP="00EA5248">
            <w:pPr>
              <w:pStyle w:val="TableText"/>
              <w:rPr>
                <w:color w:val="FF0000"/>
              </w:rPr>
            </w:pPr>
            <w:r w:rsidRPr="00EA5248">
              <w:rPr>
                <w:color w:val="FF0000"/>
              </w:rPr>
              <w:t>(Look for the IPSDIR directory</w:t>
            </w:r>
            <w:r w:rsidR="00F438FB" w:rsidRPr="00EA5248">
              <w:rPr>
                <w:color w:val="FF0000"/>
              </w:rPr>
              <w:t>.</w:t>
            </w:r>
            <w:r w:rsidRPr="00EA5248">
              <w:rPr>
                <w:color w:val="FF0000"/>
              </w:rPr>
              <w:t>)</w:t>
            </w:r>
          </w:p>
        </w:tc>
      </w:tr>
      <w:tr w:rsidR="007831F9" w:rsidRPr="007831F9" w14:paraId="7A658A28"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tcPr>
          <w:p w14:paraId="66C75B25" w14:textId="77777777" w:rsidR="007831F9" w:rsidRPr="00EA5248" w:rsidRDefault="007831F9" w:rsidP="00EA5248">
            <w:pPr>
              <w:pStyle w:val="TableText"/>
              <w:rPr>
                <w:color w:val="FF0000"/>
              </w:rPr>
            </w:pPr>
            <w:r w:rsidRPr="00EA5248">
              <w:rPr>
                <w:color w:val="FF0000"/>
              </w:rPr>
              <w:t>Copy and paste the crypto key file into R3’s running-configuration</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90083A5" w14:textId="77777777" w:rsidR="007831F9" w:rsidRPr="00EA5248" w:rsidRDefault="007831F9" w:rsidP="00EA5248">
            <w:pPr>
              <w:pStyle w:val="TableText"/>
              <w:rPr>
                <w:color w:val="FF0000"/>
              </w:rPr>
            </w:pPr>
            <w:r w:rsidRPr="00EA5248">
              <w:rPr>
                <w:color w:val="FF0000"/>
              </w:rPr>
              <w:t>crypto key pubkey-chain rsa</w:t>
            </w:r>
          </w:p>
          <w:p w14:paraId="73C70550" w14:textId="77777777" w:rsidR="007831F9" w:rsidRPr="00EA5248" w:rsidRDefault="007831F9" w:rsidP="00EA5248">
            <w:pPr>
              <w:pStyle w:val="TableText"/>
              <w:rPr>
                <w:color w:val="FF0000"/>
              </w:rPr>
            </w:pPr>
            <w:r w:rsidRPr="00EA5248">
              <w:rPr>
                <w:color w:val="FF0000"/>
              </w:rPr>
              <w:t xml:space="preserve"> named-key realm-cisco.pub signature</w:t>
            </w:r>
          </w:p>
          <w:p w14:paraId="3523CCFE" w14:textId="77777777" w:rsidR="007831F9" w:rsidRPr="00EA5248" w:rsidRDefault="007831F9" w:rsidP="00EA5248">
            <w:pPr>
              <w:pStyle w:val="TableText"/>
              <w:rPr>
                <w:color w:val="FF0000"/>
              </w:rPr>
            </w:pPr>
            <w:r w:rsidRPr="00EA5248">
              <w:rPr>
                <w:color w:val="FF0000"/>
              </w:rPr>
              <w:t xml:space="preserve">  key-string</w:t>
            </w:r>
          </w:p>
          <w:p w14:paraId="397BFAB9" w14:textId="77777777" w:rsidR="007831F9" w:rsidRPr="00EA5248" w:rsidRDefault="007831F9" w:rsidP="00EA5248">
            <w:pPr>
              <w:pStyle w:val="TableText"/>
              <w:rPr>
                <w:color w:val="FF0000"/>
              </w:rPr>
            </w:pPr>
            <w:r w:rsidRPr="00EA5248">
              <w:rPr>
                <w:color w:val="FF0000"/>
              </w:rPr>
              <w:t xml:space="preserve">   30820122 300D0609 2A864886 F70D0101 01050003 82010F00 3082010A 02820101</w:t>
            </w:r>
          </w:p>
          <w:p w14:paraId="644E6BDD" w14:textId="77777777" w:rsidR="007831F9" w:rsidRPr="00EA5248" w:rsidRDefault="007831F9" w:rsidP="00EA5248">
            <w:pPr>
              <w:pStyle w:val="TableText"/>
              <w:rPr>
                <w:color w:val="FF0000"/>
              </w:rPr>
            </w:pPr>
            <w:r w:rsidRPr="00EA5248">
              <w:rPr>
                <w:color w:val="FF0000"/>
              </w:rPr>
              <w:t xml:space="preserve">   00C19E93 A8AF124A D6CC7A24 5097A975 206BE3A2 06FBA13F 6F12CB5B 4E441F16</w:t>
            </w:r>
          </w:p>
          <w:p w14:paraId="2F8CE344" w14:textId="77777777" w:rsidR="007831F9" w:rsidRPr="00EA5248" w:rsidRDefault="007831F9" w:rsidP="00EA5248">
            <w:pPr>
              <w:pStyle w:val="TableText"/>
              <w:rPr>
                <w:color w:val="FF0000"/>
              </w:rPr>
            </w:pPr>
            <w:r w:rsidRPr="00EA5248">
              <w:rPr>
                <w:color w:val="FF0000"/>
              </w:rPr>
              <w:t xml:space="preserve">   17E630D5 C02AC252 912BE27F 37FDD9C8 11FC7AF7 DCDD81D9 43CDABC3 6007D128</w:t>
            </w:r>
          </w:p>
          <w:p w14:paraId="4AF76359" w14:textId="77777777" w:rsidR="007831F9" w:rsidRPr="00EA5248" w:rsidRDefault="007831F9" w:rsidP="00EA5248">
            <w:pPr>
              <w:pStyle w:val="TableText"/>
              <w:rPr>
                <w:color w:val="FF0000"/>
              </w:rPr>
            </w:pPr>
            <w:r w:rsidRPr="00EA5248">
              <w:rPr>
                <w:color w:val="FF0000"/>
              </w:rPr>
              <w:t xml:space="preserve">   B199ABCB D34ED0F9 085FADC1 359C189E F30AF10A C0EFB624 7E0764BF 3E53053E</w:t>
            </w:r>
          </w:p>
          <w:p w14:paraId="0FAB174A" w14:textId="77777777" w:rsidR="007831F9" w:rsidRPr="00EA5248" w:rsidRDefault="007831F9" w:rsidP="00EA5248">
            <w:pPr>
              <w:pStyle w:val="TableText"/>
              <w:rPr>
                <w:color w:val="FF0000"/>
              </w:rPr>
            </w:pPr>
            <w:r w:rsidRPr="00EA5248">
              <w:rPr>
                <w:color w:val="FF0000"/>
              </w:rPr>
              <w:t xml:space="preserve">   5B2146A9 D7A5EDE3 0298AF03 DED7A5B8 9479039D 20F30663 9AC64B93 C0112A35</w:t>
            </w:r>
          </w:p>
          <w:p w14:paraId="31A93013" w14:textId="77777777" w:rsidR="007831F9" w:rsidRPr="00EA5248" w:rsidRDefault="007831F9" w:rsidP="00EA5248">
            <w:pPr>
              <w:pStyle w:val="TableText"/>
              <w:rPr>
                <w:color w:val="FF0000"/>
              </w:rPr>
            </w:pPr>
            <w:r w:rsidRPr="00EA5248">
              <w:rPr>
                <w:color w:val="FF0000"/>
              </w:rPr>
              <w:t xml:space="preserve">   FE3F0C87 89BCB7BB 994AE74C FA9E481D F65875D6 85EAF974 6D9CC8E3 F0B08B85</w:t>
            </w:r>
          </w:p>
          <w:p w14:paraId="42A6199A" w14:textId="77777777" w:rsidR="007831F9" w:rsidRPr="00EA5248" w:rsidRDefault="007831F9" w:rsidP="00EA5248">
            <w:pPr>
              <w:pStyle w:val="TableText"/>
              <w:rPr>
                <w:color w:val="FF0000"/>
              </w:rPr>
            </w:pPr>
            <w:r w:rsidRPr="00EA5248">
              <w:rPr>
                <w:color w:val="FF0000"/>
              </w:rPr>
              <w:t xml:space="preserve">   50437722 FFBE85B9 5E4189FF CC189CB9 69C46F9C A84DFBA5 7A0AF99E AD768C36</w:t>
            </w:r>
          </w:p>
          <w:p w14:paraId="7930F478" w14:textId="77777777" w:rsidR="007831F9" w:rsidRPr="00EA5248" w:rsidRDefault="007831F9" w:rsidP="00EA5248">
            <w:pPr>
              <w:pStyle w:val="TableText"/>
              <w:rPr>
                <w:color w:val="FF0000"/>
              </w:rPr>
            </w:pPr>
            <w:r w:rsidRPr="00EA5248">
              <w:rPr>
                <w:color w:val="FF0000"/>
              </w:rPr>
              <w:t xml:space="preserve">   006CF498 079F88F8 A3B3FB1F 9FB7B3CB 5539E1D1 9693CCBB 551F78D2 892356AE</w:t>
            </w:r>
          </w:p>
          <w:p w14:paraId="661FA364" w14:textId="77777777" w:rsidR="007831F9" w:rsidRPr="00EA5248" w:rsidRDefault="007831F9" w:rsidP="00EA5248">
            <w:pPr>
              <w:pStyle w:val="TableText"/>
              <w:rPr>
                <w:color w:val="FF0000"/>
              </w:rPr>
            </w:pPr>
            <w:r w:rsidRPr="00EA5248">
              <w:rPr>
                <w:color w:val="FF0000"/>
              </w:rPr>
              <w:t xml:space="preserve">   2F56D826 8918EF3C 80CA4F4D 87BFCA3B BFF668E9 689782A5 CF31CB6E B4B094D3</w:t>
            </w:r>
          </w:p>
          <w:p w14:paraId="66CC20A5" w14:textId="77777777" w:rsidR="007831F9" w:rsidRPr="00EA5248" w:rsidRDefault="007831F9" w:rsidP="00EA5248">
            <w:pPr>
              <w:pStyle w:val="TableText"/>
              <w:rPr>
                <w:color w:val="FF0000"/>
              </w:rPr>
            </w:pPr>
            <w:r w:rsidRPr="00EA5248">
              <w:rPr>
                <w:color w:val="FF0000"/>
              </w:rPr>
              <w:t xml:space="preserve">   F3020301 0001</w:t>
            </w:r>
          </w:p>
          <w:p w14:paraId="400D5AAB" w14:textId="77777777" w:rsidR="007831F9" w:rsidRPr="00EA5248" w:rsidRDefault="007831F9" w:rsidP="00EA5248">
            <w:pPr>
              <w:pStyle w:val="TableText"/>
              <w:rPr>
                <w:color w:val="FF0000"/>
              </w:rPr>
            </w:pPr>
            <w:r w:rsidRPr="00EA5248">
              <w:rPr>
                <w:color w:val="FF0000"/>
              </w:rPr>
              <w:t xml:space="preserve">  quit</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tcPr>
          <w:p w14:paraId="5B5C2E35" w14:textId="77777777" w:rsidR="007831F9" w:rsidRPr="00EA5248" w:rsidRDefault="00776EF7" w:rsidP="00EA5248">
            <w:pPr>
              <w:pStyle w:val="TableText"/>
              <w:rPr>
                <w:color w:val="FF0000"/>
              </w:rPr>
            </w:pPr>
            <w:r w:rsidRPr="00EA5248">
              <w:rPr>
                <w:color w:val="FF0000"/>
              </w:rPr>
              <w:t>show crypto key pubkey-chain rsa name realm-cisco.pub</w:t>
            </w:r>
          </w:p>
        </w:tc>
      </w:tr>
      <w:tr w:rsidR="00776EF7" w:rsidRPr="007831F9" w14:paraId="636F90D4"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47217BF" w14:textId="77777777" w:rsidR="00776EF7" w:rsidRPr="00EA5248" w:rsidRDefault="00776EF7" w:rsidP="00EA5248">
            <w:pPr>
              <w:pStyle w:val="TableText"/>
              <w:rPr>
                <w:color w:val="FF0000"/>
              </w:rPr>
            </w:pPr>
            <w:r w:rsidRPr="00EA5248">
              <w:rPr>
                <w:color w:val="FF0000"/>
              </w:rPr>
              <w:t>Create an IPS rule</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805AD90" w14:textId="77777777" w:rsidR="00776EF7" w:rsidRPr="00EA5248" w:rsidRDefault="00776EF7" w:rsidP="00EA5248">
            <w:pPr>
              <w:pStyle w:val="TableText"/>
              <w:rPr>
                <w:color w:val="FF0000"/>
              </w:rPr>
            </w:pPr>
            <w:r w:rsidRPr="00EA5248">
              <w:rPr>
                <w:color w:val="FF0000"/>
              </w:rPr>
              <w:t>ip ips name IOSIPS</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CE0497A" w14:textId="77777777" w:rsidR="00776EF7" w:rsidRPr="00EA5248" w:rsidRDefault="001F4AB3" w:rsidP="00EA5248">
            <w:pPr>
              <w:pStyle w:val="TableText"/>
              <w:rPr>
                <w:color w:val="FF0000"/>
              </w:rPr>
            </w:pPr>
            <w:r w:rsidRPr="00EA5248">
              <w:rPr>
                <w:color w:val="FF0000"/>
              </w:rPr>
              <w:t>show ip ips name IOSIPS</w:t>
            </w:r>
          </w:p>
        </w:tc>
      </w:tr>
      <w:tr w:rsidR="00776EF7" w:rsidRPr="007831F9" w14:paraId="5522925C"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A14081B" w14:textId="77777777" w:rsidR="00776EF7" w:rsidRPr="00EA5248" w:rsidRDefault="00776EF7" w:rsidP="00EA5248">
            <w:pPr>
              <w:pStyle w:val="TableText"/>
              <w:rPr>
                <w:color w:val="FF0000"/>
              </w:rPr>
            </w:pPr>
            <w:r w:rsidRPr="00EA5248">
              <w:rPr>
                <w:color w:val="FF0000"/>
              </w:rPr>
              <w:t>Set the storage location for the IPS signatures</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D87CDA5" w14:textId="77777777" w:rsidR="00776EF7" w:rsidRPr="00EA5248" w:rsidRDefault="00776EF7" w:rsidP="00EA5248">
            <w:pPr>
              <w:pStyle w:val="TableText"/>
              <w:rPr>
                <w:color w:val="FF0000"/>
              </w:rPr>
            </w:pPr>
            <w:r w:rsidRPr="00EA5248">
              <w:rPr>
                <w:color w:val="FF0000"/>
              </w:rPr>
              <w:t xml:space="preserve">ip ips config location </w:t>
            </w:r>
            <w:r w:rsidRPr="00EA5248">
              <w:rPr>
                <w:noProof/>
                <w:color w:val="FF0000"/>
              </w:rPr>
              <w:t>flash:IPSDIR</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DE92AFA" w14:textId="77777777" w:rsidR="00776EF7" w:rsidRPr="00EA5248" w:rsidRDefault="001F3BDE" w:rsidP="00EA5248">
            <w:pPr>
              <w:pStyle w:val="TableText"/>
              <w:rPr>
                <w:color w:val="FF0000"/>
              </w:rPr>
            </w:pPr>
            <w:r w:rsidRPr="00EA5248">
              <w:rPr>
                <w:color w:val="FF0000"/>
              </w:rPr>
              <w:t>s</w:t>
            </w:r>
            <w:r w:rsidR="00A035F6" w:rsidRPr="00EA5248">
              <w:rPr>
                <w:color w:val="FF0000"/>
              </w:rPr>
              <w:t>how</w:t>
            </w:r>
            <w:r w:rsidRPr="00EA5248">
              <w:rPr>
                <w:color w:val="FF0000"/>
              </w:rPr>
              <w:t xml:space="preserve"> </w:t>
            </w:r>
            <w:r w:rsidR="001F4AB3" w:rsidRPr="00EA5248">
              <w:rPr>
                <w:color w:val="FF0000"/>
              </w:rPr>
              <w:t>run | sec ips</w:t>
            </w:r>
          </w:p>
        </w:tc>
      </w:tr>
      <w:tr w:rsidR="007831F9" w:rsidRPr="007831F9" w14:paraId="3A4F6852"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A55AF96" w14:textId="77777777" w:rsidR="007831F9" w:rsidRPr="00EA5248" w:rsidRDefault="007831F9" w:rsidP="00EA5248">
            <w:pPr>
              <w:pStyle w:val="TableText"/>
              <w:rPr>
                <w:color w:val="FF0000"/>
              </w:rPr>
            </w:pPr>
            <w:r w:rsidRPr="00EA5248">
              <w:rPr>
                <w:color w:val="FF0000"/>
              </w:rPr>
              <w:lastRenderedPageBreak/>
              <w:t>Enable IPS SDEE event notification</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43DD101" w14:textId="77777777" w:rsidR="007831F9" w:rsidRPr="00EA5248" w:rsidRDefault="00776EF7" w:rsidP="00EA5248">
            <w:pPr>
              <w:pStyle w:val="TableText"/>
              <w:rPr>
                <w:color w:val="FF0000"/>
              </w:rPr>
            </w:pPr>
            <w:r w:rsidRPr="00EA5248">
              <w:rPr>
                <w:color w:val="FF0000"/>
              </w:rPr>
              <w:t>ip http server</w:t>
            </w:r>
          </w:p>
          <w:p w14:paraId="4287E017" w14:textId="77777777" w:rsidR="007831F9" w:rsidRPr="00EA5248" w:rsidRDefault="00776EF7" w:rsidP="00EA5248">
            <w:pPr>
              <w:pStyle w:val="TableText"/>
              <w:rPr>
                <w:color w:val="FF0000"/>
              </w:rPr>
            </w:pPr>
            <w:r w:rsidRPr="00EA5248">
              <w:rPr>
                <w:color w:val="FF0000"/>
              </w:rPr>
              <w:t>ip ips notify sdee</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1ACAC31" w14:textId="77777777" w:rsidR="00A035F6" w:rsidRPr="00EA5248" w:rsidRDefault="00A035F6" w:rsidP="00EA5248">
            <w:pPr>
              <w:pStyle w:val="TableText"/>
              <w:rPr>
                <w:color w:val="FF0000"/>
              </w:rPr>
            </w:pPr>
            <w:r w:rsidRPr="00EA5248">
              <w:rPr>
                <w:color w:val="FF0000"/>
              </w:rPr>
              <w:t>show run | inc http</w:t>
            </w:r>
          </w:p>
          <w:p w14:paraId="0856CBD7" w14:textId="77777777" w:rsidR="00A035F6" w:rsidRPr="00EA5248" w:rsidRDefault="00A035F6" w:rsidP="00EA5248">
            <w:pPr>
              <w:pStyle w:val="TableText"/>
              <w:rPr>
                <w:color w:val="FF0000"/>
              </w:rPr>
            </w:pPr>
            <w:r w:rsidRPr="00EA5248">
              <w:rPr>
                <w:color w:val="FF0000"/>
              </w:rPr>
              <w:t>show run | inc notify</w:t>
            </w:r>
          </w:p>
          <w:p w14:paraId="04D6AA49" w14:textId="77777777" w:rsidR="00065799" w:rsidRPr="00EA5248" w:rsidRDefault="00065799" w:rsidP="00EA5248">
            <w:pPr>
              <w:pStyle w:val="TableText"/>
              <w:rPr>
                <w:color w:val="FF0000"/>
              </w:rPr>
            </w:pPr>
            <w:r w:rsidRPr="00EA5248">
              <w:rPr>
                <w:color w:val="FF0000"/>
              </w:rPr>
              <w:t>sho ip ips all | inc Event</w:t>
            </w:r>
          </w:p>
        </w:tc>
      </w:tr>
      <w:tr w:rsidR="007831F9" w:rsidRPr="007831F9" w14:paraId="7E78C053"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361D54D" w14:textId="77777777" w:rsidR="007831F9" w:rsidRPr="00EA5248" w:rsidRDefault="007831F9" w:rsidP="00EA5248">
            <w:pPr>
              <w:pStyle w:val="TableText"/>
              <w:rPr>
                <w:color w:val="FF0000"/>
              </w:rPr>
            </w:pPr>
            <w:r w:rsidRPr="00EA5248">
              <w:rPr>
                <w:color w:val="FF0000"/>
              </w:rPr>
              <w:t>Enable IPS syslog support</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B40B7B3" w14:textId="77777777" w:rsidR="007831F9" w:rsidRPr="00EA5248" w:rsidRDefault="00776EF7" w:rsidP="00EA5248">
            <w:pPr>
              <w:pStyle w:val="TableText"/>
              <w:rPr>
                <w:color w:val="FF0000"/>
              </w:rPr>
            </w:pPr>
            <w:r w:rsidRPr="00EA5248">
              <w:rPr>
                <w:color w:val="FF0000"/>
              </w:rPr>
              <w:t>ip ips notify log</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CD427DD" w14:textId="77777777" w:rsidR="007831F9" w:rsidRPr="00EA5248" w:rsidRDefault="00090825" w:rsidP="00EA5248">
            <w:pPr>
              <w:pStyle w:val="TableText"/>
              <w:rPr>
                <w:color w:val="FF0000"/>
              </w:rPr>
            </w:pPr>
            <w:r w:rsidRPr="00EA5248">
              <w:rPr>
                <w:color w:val="FF0000"/>
              </w:rPr>
              <w:t>show run | sec ips</w:t>
            </w:r>
          </w:p>
          <w:p w14:paraId="220A4153" w14:textId="77777777" w:rsidR="00065799" w:rsidRPr="00EA5248" w:rsidRDefault="00065799" w:rsidP="00EA5248">
            <w:pPr>
              <w:pStyle w:val="TableText"/>
              <w:rPr>
                <w:color w:val="FF0000"/>
              </w:rPr>
            </w:pPr>
            <w:r w:rsidRPr="00EA5248">
              <w:rPr>
                <w:color w:val="FF0000"/>
              </w:rPr>
              <w:t>sho ip ips all | inc Event</w:t>
            </w:r>
          </w:p>
        </w:tc>
      </w:tr>
      <w:tr w:rsidR="007831F9" w:rsidRPr="007831F9" w14:paraId="0544A34F"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97732AD" w14:textId="77777777" w:rsidR="007831F9" w:rsidRPr="00EA5248" w:rsidRDefault="007831F9" w:rsidP="00EA5248">
            <w:pPr>
              <w:pStyle w:val="TableText"/>
              <w:rPr>
                <w:color w:val="FF0000"/>
              </w:rPr>
            </w:pPr>
            <w:r w:rsidRPr="00EA5248">
              <w:rPr>
                <w:color w:val="FF0000"/>
              </w:rPr>
              <w:t xml:space="preserve">Retire all signatures in </w:t>
            </w:r>
            <w:r w:rsidRPr="00EA5248">
              <w:rPr>
                <w:noProof/>
                <w:color w:val="FF0000"/>
              </w:rPr>
              <w:t>the all</w:t>
            </w:r>
            <w:r w:rsidRPr="00EA5248">
              <w:rPr>
                <w:color w:val="FF0000"/>
              </w:rPr>
              <w:t xml:space="preserve"> category</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CE000DE" w14:textId="77777777" w:rsidR="007831F9" w:rsidRPr="00EA5248" w:rsidRDefault="00776EF7" w:rsidP="00EA5248">
            <w:pPr>
              <w:pStyle w:val="TableText"/>
              <w:rPr>
                <w:color w:val="FF0000"/>
              </w:rPr>
            </w:pPr>
            <w:r w:rsidRPr="00EA5248">
              <w:rPr>
                <w:color w:val="FF0000"/>
              </w:rPr>
              <w:t>ip ips signature-category</w:t>
            </w:r>
          </w:p>
          <w:p w14:paraId="688E45BF" w14:textId="77777777" w:rsidR="00776EF7" w:rsidRPr="00EA5248" w:rsidRDefault="00776EF7" w:rsidP="00EA5248">
            <w:pPr>
              <w:pStyle w:val="TableText"/>
              <w:rPr>
                <w:color w:val="FF0000"/>
              </w:rPr>
            </w:pPr>
            <w:r w:rsidRPr="00EA5248">
              <w:rPr>
                <w:color w:val="FF0000"/>
              </w:rPr>
              <w:t xml:space="preserve"> category all</w:t>
            </w:r>
          </w:p>
          <w:p w14:paraId="3516AF64" w14:textId="77777777" w:rsidR="00776EF7" w:rsidRPr="00EA5248" w:rsidRDefault="00776EF7" w:rsidP="00EA5248">
            <w:pPr>
              <w:pStyle w:val="TableText"/>
              <w:rPr>
                <w:color w:val="FF0000"/>
              </w:rPr>
            </w:pPr>
            <w:r w:rsidRPr="00EA5248">
              <w:rPr>
                <w:color w:val="FF0000"/>
              </w:rPr>
              <w:t xml:space="preserve"> retired true</w:t>
            </w:r>
          </w:p>
          <w:p w14:paraId="42536499" w14:textId="77777777" w:rsidR="00776EF7" w:rsidRPr="00EA5248" w:rsidRDefault="00776EF7" w:rsidP="00EA5248">
            <w:pPr>
              <w:pStyle w:val="TableText"/>
              <w:rPr>
                <w:color w:val="FF0000"/>
              </w:rPr>
            </w:pPr>
            <w:r w:rsidRPr="00EA5248">
              <w:rPr>
                <w:color w:val="FF0000"/>
              </w:rPr>
              <w:t xml:space="preserve"> exit</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447102F" w14:textId="77777777" w:rsidR="007831F9" w:rsidRPr="00EA5248" w:rsidRDefault="00090825" w:rsidP="00EA5248">
            <w:pPr>
              <w:pStyle w:val="TableText"/>
              <w:rPr>
                <w:color w:val="FF0000"/>
              </w:rPr>
            </w:pPr>
            <w:r w:rsidRPr="00EA5248">
              <w:rPr>
                <w:color w:val="FF0000"/>
              </w:rPr>
              <w:t xml:space="preserve">show ip </w:t>
            </w:r>
            <w:r w:rsidR="00065799" w:rsidRPr="00EA5248">
              <w:rPr>
                <w:color w:val="FF0000"/>
              </w:rPr>
              <w:t xml:space="preserve">ips </w:t>
            </w:r>
            <w:r w:rsidRPr="00EA5248">
              <w:rPr>
                <w:color w:val="FF0000"/>
              </w:rPr>
              <w:t>signature-category config</w:t>
            </w:r>
          </w:p>
        </w:tc>
      </w:tr>
      <w:tr w:rsidR="007831F9" w:rsidRPr="007831F9" w14:paraId="3430F728"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539C512" w14:textId="77777777" w:rsidR="007831F9" w:rsidRPr="00EA5248" w:rsidRDefault="007831F9" w:rsidP="00EA5248">
            <w:pPr>
              <w:pStyle w:val="TableText"/>
              <w:rPr>
                <w:color w:val="FF0000"/>
              </w:rPr>
            </w:pPr>
            <w:r w:rsidRPr="00EA5248">
              <w:rPr>
                <w:color w:val="FF0000"/>
              </w:rPr>
              <w:t>Un-retire the ios_ips basic category signatures</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44A264C" w14:textId="77777777" w:rsidR="007831F9" w:rsidRPr="00EA5248" w:rsidRDefault="00776EF7" w:rsidP="00EA5248">
            <w:pPr>
              <w:pStyle w:val="TableText"/>
              <w:rPr>
                <w:color w:val="FF0000"/>
              </w:rPr>
            </w:pPr>
            <w:r w:rsidRPr="00EA5248">
              <w:rPr>
                <w:color w:val="FF0000"/>
              </w:rPr>
              <w:t>ip ips signature-category</w:t>
            </w:r>
          </w:p>
          <w:p w14:paraId="2BABF486" w14:textId="77777777" w:rsidR="001F4AB3" w:rsidRPr="00EA5248" w:rsidRDefault="00776EF7" w:rsidP="00EA5248">
            <w:pPr>
              <w:pStyle w:val="TableText"/>
              <w:rPr>
                <w:color w:val="FF0000"/>
              </w:rPr>
            </w:pPr>
            <w:r w:rsidRPr="00EA5248">
              <w:rPr>
                <w:color w:val="FF0000"/>
              </w:rPr>
              <w:t xml:space="preserve"> </w:t>
            </w:r>
            <w:r w:rsidR="001F4AB3" w:rsidRPr="00EA5248">
              <w:rPr>
                <w:color w:val="FF0000"/>
              </w:rPr>
              <w:t>category ios_ips basic</w:t>
            </w:r>
          </w:p>
          <w:p w14:paraId="7ED07405" w14:textId="77777777" w:rsidR="00776EF7" w:rsidRPr="00EA5248" w:rsidRDefault="001F4AB3" w:rsidP="00EA5248">
            <w:pPr>
              <w:pStyle w:val="TableText"/>
              <w:rPr>
                <w:color w:val="FF0000"/>
              </w:rPr>
            </w:pPr>
            <w:r w:rsidRPr="00EA5248">
              <w:rPr>
                <w:color w:val="FF0000"/>
              </w:rPr>
              <w:t xml:space="preserve"> </w:t>
            </w:r>
            <w:r w:rsidR="00776EF7" w:rsidRPr="00EA5248">
              <w:rPr>
                <w:color w:val="FF0000"/>
              </w:rPr>
              <w:t>retired false</w:t>
            </w:r>
          </w:p>
          <w:p w14:paraId="1DFFDEA0" w14:textId="77777777" w:rsidR="00776EF7" w:rsidRPr="00EA5248" w:rsidRDefault="00776EF7" w:rsidP="00EA5248">
            <w:pPr>
              <w:pStyle w:val="TableText"/>
              <w:rPr>
                <w:color w:val="FF0000"/>
              </w:rPr>
            </w:pPr>
            <w:r w:rsidRPr="00EA5248">
              <w:rPr>
                <w:color w:val="FF0000"/>
              </w:rPr>
              <w:t xml:space="preserve"> exit</w:t>
            </w:r>
          </w:p>
          <w:p w14:paraId="7C0C6EDF" w14:textId="77777777" w:rsidR="001F4AB3" w:rsidRPr="00EA5248" w:rsidRDefault="001F4AB3" w:rsidP="00EA5248">
            <w:pPr>
              <w:pStyle w:val="TableText"/>
              <w:rPr>
                <w:color w:val="FF0000"/>
              </w:rPr>
            </w:pPr>
            <w:r w:rsidRPr="00EA5248">
              <w:rPr>
                <w:color w:val="FF0000"/>
              </w:rPr>
              <w:t xml:space="preserve"> exit</w:t>
            </w:r>
          </w:p>
          <w:p w14:paraId="04065D8C" w14:textId="77777777" w:rsidR="001F4AB3" w:rsidRPr="00EA5248" w:rsidRDefault="001F4AB3" w:rsidP="00EA5248">
            <w:pPr>
              <w:pStyle w:val="TableText"/>
              <w:rPr>
                <w:color w:val="FF0000"/>
              </w:rPr>
            </w:pPr>
            <w:r w:rsidRPr="00EA5248">
              <w:rPr>
                <w:color w:val="FF0000"/>
              </w:rPr>
              <w:t>Do you want to accept these changes? [confirm]</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33F7325" w14:textId="77777777" w:rsidR="007831F9" w:rsidRPr="00EA5248" w:rsidRDefault="00090825" w:rsidP="00EA5248">
            <w:pPr>
              <w:pStyle w:val="TableText"/>
              <w:rPr>
                <w:color w:val="FF0000"/>
              </w:rPr>
            </w:pPr>
            <w:r w:rsidRPr="00EA5248">
              <w:rPr>
                <w:color w:val="FF0000"/>
              </w:rPr>
              <w:t xml:space="preserve">show ip </w:t>
            </w:r>
            <w:r w:rsidR="00065799" w:rsidRPr="00EA5248">
              <w:rPr>
                <w:color w:val="FF0000"/>
              </w:rPr>
              <w:t xml:space="preserve">ips </w:t>
            </w:r>
            <w:r w:rsidRPr="00EA5248">
              <w:rPr>
                <w:color w:val="FF0000"/>
              </w:rPr>
              <w:t>signature-category config</w:t>
            </w:r>
          </w:p>
        </w:tc>
      </w:tr>
      <w:tr w:rsidR="007831F9" w:rsidRPr="007831F9" w14:paraId="6ADB591B"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5869385" w14:textId="77777777" w:rsidR="007831F9" w:rsidRPr="00EA5248" w:rsidRDefault="007831F9" w:rsidP="00EA5248">
            <w:pPr>
              <w:pStyle w:val="TableText"/>
              <w:rPr>
                <w:color w:val="FF0000"/>
              </w:rPr>
            </w:pPr>
            <w:r w:rsidRPr="00EA5248">
              <w:rPr>
                <w:color w:val="FF0000"/>
              </w:rPr>
              <w:t>Apply the IPS rule to the interface</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6D64BEE" w14:textId="77777777" w:rsidR="007831F9" w:rsidRPr="00EA5248" w:rsidRDefault="00AC39A4" w:rsidP="00EA5248">
            <w:pPr>
              <w:pStyle w:val="TableText"/>
              <w:rPr>
                <w:color w:val="FF0000"/>
              </w:rPr>
            </w:pPr>
            <w:r w:rsidRPr="00EA5248">
              <w:rPr>
                <w:color w:val="FF0000"/>
              </w:rPr>
              <w:t xml:space="preserve">interface </w:t>
            </w:r>
            <w:r w:rsidR="00776EF7" w:rsidRPr="00EA5248">
              <w:rPr>
                <w:color w:val="FF0000"/>
              </w:rPr>
              <w:t>s0/0/0</w:t>
            </w:r>
          </w:p>
          <w:p w14:paraId="062BB18C" w14:textId="77777777" w:rsidR="00776EF7" w:rsidRPr="00EA5248" w:rsidRDefault="001F4AB3" w:rsidP="00EA5248">
            <w:pPr>
              <w:pStyle w:val="TableText"/>
              <w:rPr>
                <w:color w:val="FF0000"/>
              </w:rPr>
            </w:pPr>
            <w:r w:rsidRPr="00EA5248">
              <w:rPr>
                <w:color w:val="FF0000"/>
              </w:rPr>
              <w:t xml:space="preserve"> ip</w:t>
            </w:r>
            <w:r w:rsidR="00776EF7" w:rsidRPr="00EA5248">
              <w:rPr>
                <w:color w:val="FF0000"/>
              </w:rPr>
              <w:t xml:space="preserve"> ips IOSIPS in</w:t>
            </w:r>
          </w:p>
          <w:p w14:paraId="5546F14B" w14:textId="77777777" w:rsidR="00776EF7" w:rsidRPr="00EA5248" w:rsidRDefault="00776EF7" w:rsidP="00EA5248">
            <w:pPr>
              <w:pStyle w:val="TableText"/>
              <w:rPr>
                <w:color w:val="FF0000"/>
              </w:rPr>
            </w:pPr>
            <w:r w:rsidRPr="00EA5248">
              <w:rPr>
                <w:color w:val="FF0000"/>
              </w:rPr>
              <w:t xml:space="preserve"> exit</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A3B53F" w14:textId="77777777" w:rsidR="007831F9" w:rsidRPr="00EA5248" w:rsidRDefault="00090825" w:rsidP="00EA5248">
            <w:pPr>
              <w:pStyle w:val="TableText"/>
              <w:rPr>
                <w:color w:val="FF0000"/>
              </w:rPr>
            </w:pPr>
            <w:r w:rsidRPr="00EA5248">
              <w:rPr>
                <w:color w:val="FF0000"/>
              </w:rPr>
              <w:t>show run interface s0/0/0</w:t>
            </w:r>
          </w:p>
          <w:p w14:paraId="2C6CF40D" w14:textId="77777777" w:rsidR="00065799" w:rsidRPr="00EA5248" w:rsidRDefault="00065799" w:rsidP="00EA5248">
            <w:pPr>
              <w:pStyle w:val="TableText"/>
              <w:rPr>
                <w:color w:val="FF0000"/>
              </w:rPr>
            </w:pPr>
            <w:r w:rsidRPr="00EA5248">
              <w:rPr>
                <w:color w:val="FF0000"/>
              </w:rPr>
              <w:t>show ip ips interface</w:t>
            </w:r>
          </w:p>
        </w:tc>
      </w:tr>
      <w:tr w:rsidR="007831F9" w:rsidRPr="007831F9" w14:paraId="55671B86" w14:textId="77777777" w:rsidTr="001F4AB3">
        <w:trPr>
          <w:cantSplit/>
          <w:jc w:val="center"/>
        </w:trPr>
        <w:tc>
          <w:tcPr>
            <w:tcW w:w="213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BF65E76" w14:textId="77777777" w:rsidR="007831F9" w:rsidRPr="00EA5248" w:rsidRDefault="007831F9" w:rsidP="00EA5248">
            <w:pPr>
              <w:pStyle w:val="TableText"/>
              <w:rPr>
                <w:color w:val="FF0000"/>
              </w:rPr>
            </w:pPr>
            <w:r w:rsidRPr="00EA5248">
              <w:rPr>
                <w:color w:val="FF0000"/>
              </w:rPr>
              <w:t>Copy the S854 signature from PC-C</w:t>
            </w:r>
            <w:r w:rsidR="00CA5BC2" w:rsidRPr="00EA5248">
              <w:rPr>
                <w:color w:val="FF0000"/>
              </w:rPr>
              <w:t>.</w:t>
            </w:r>
          </w:p>
        </w:tc>
        <w:tc>
          <w:tcPr>
            <w:tcW w:w="486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592C63C" w14:textId="77777777" w:rsidR="007831F9" w:rsidRPr="00EA5248" w:rsidRDefault="00B853D8" w:rsidP="00EA5248">
            <w:pPr>
              <w:pStyle w:val="TableText"/>
              <w:rPr>
                <w:color w:val="FF0000"/>
              </w:rPr>
            </w:pPr>
            <w:r w:rsidRPr="00EA5248">
              <w:rPr>
                <w:color w:val="FF0000"/>
              </w:rPr>
              <w:t xml:space="preserve">copy </w:t>
            </w:r>
            <w:r w:rsidR="00776EF7" w:rsidRPr="00EA5248">
              <w:rPr>
                <w:color w:val="FF0000"/>
              </w:rPr>
              <w:t>tftp://172.30.3.3/IOS-S854-CLI.pkg idconf</w:t>
            </w:r>
          </w:p>
        </w:tc>
        <w:tc>
          <w:tcPr>
            <w:tcW w:w="2854"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ACBBEE4" w14:textId="77777777" w:rsidR="007831F9" w:rsidRPr="00EA5248" w:rsidRDefault="00D37C5F" w:rsidP="00EA5248">
            <w:pPr>
              <w:pStyle w:val="TableText"/>
              <w:rPr>
                <w:color w:val="FF0000"/>
              </w:rPr>
            </w:pPr>
            <w:r w:rsidRPr="00EA5248">
              <w:rPr>
                <w:color w:val="FF0000"/>
              </w:rPr>
              <w:t xml:space="preserve">show ip </w:t>
            </w:r>
            <w:r w:rsidR="00065799" w:rsidRPr="00EA5248">
              <w:rPr>
                <w:color w:val="FF0000"/>
              </w:rPr>
              <w:t xml:space="preserve">ips </w:t>
            </w:r>
            <w:r w:rsidRPr="00EA5248">
              <w:rPr>
                <w:color w:val="FF0000"/>
              </w:rPr>
              <w:t>signatures</w:t>
            </w:r>
          </w:p>
        </w:tc>
      </w:tr>
    </w:tbl>
    <w:p w14:paraId="6F97D6B1" w14:textId="77777777" w:rsidR="007E50E5" w:rsidRDefault="007E50E5" w:rsidP="007E50E5">
      <w:pPr>
        <w:pStyle w:val="BodyTextL25"/>
      </w:pPr>
      <w:r w:rsidRPr="006504FE">
        <w:t>Troubleshoot as necessary to correct any issues.</w:t>
      </w:r>
    </w:p>
    <w:p w14:paraId="2F143D89" w14:textId="77777777" w:rsidR="00D37C5F" w:rsidRDefault="00D37C5F" w:rsidP="00D37C5F">
      <w:pPr>
        <w:pStyle w:val="BodyTextL25"/>
      </w:pPr>
      <w:r w:rsidRPr="00AE3095">
        <w:rPr>
          <w:b/>
        </w:rPr>
        <w:t>Note</w:t>
      </w:r>
      <w:r>
        <w:t>: Before proceeding to Part 5, ask your instructor to verify your IPS configuration and functionality.</w:t>
      </w:r>
    </w:p>
    <w:p w14:paraId="368986B7" w14:textId="77777777" w:rsidR="007E50E5" w:rsidRPr="001812E2" w:rsidRDefault="007E50E5" w:rsidP="007E50E5">
      <w:pPr>
        <w:pStyle w:val="BodyTextL25"/>
        <w:rPr>
          <w:b/>
        </w:rPr>
      </w:pPr>
      <w:r w:rsidRPr="001812E2">
        <w:rPr>
          <w:b/>
        </w:rPr>
        <w:t>Instructor Sign-</w:t>
      </w:r>
      <w:r w:rsidR="00AE6731">
        <w:rPr>
          <w:b/>
        </w:rPr>
        <w:t>O</w:t>
      </w:r>
      <w:r w:rsidRPr="001812E2">
        <w:rPr>
          <w:b/>
        </w:rPr>
        <w:t xml:space="preserve">ff </w:t>
      </w:r>
      <w:r w:rsidR="00415803">
        <w:rPr>
          <w:b/>
        </w:rPr>
        <w:t>Part 4</w:t>
      </w:r>
      <w:r w:rsidRPr="001812E2">
        <w:rPr>
          <w:b/>
        </w:rPr>
        <w:t>: ______________________</w:t>
      </w:r>
    </w:p>
    <w:p w14:paraId="5501DB11" w14:textId="77777777" w:rsidR="007E50E5" w:rsidRDefault="007E50E5" w:rsidP="00F208D9">
      <w:pPr>
        <w:pStyle w:val="BodyTextL25"/>
        <w:rPr>
          <w:b/>
        </w:rPr>
      </w:pPr>
      <w:r w:rsidRPr="001812E2">
        <w:rPr>
          <w:b/>
        </w:rPr>
        <w:t xml:space="preserve">Points: _________ of </w:t>
      </w:r>
      <w:r w:rsidR="00420862">
        <w:rPr>
          <w:b/>
        </w:rPr>
        <w:t>15</w:t>
      </w:r>
    </w:p>
    <w:p w14:paraId="433E0B0B" w14:textId="77777777" w:rsidR="00D37C5F" w:rsidRDefault="00D37C5F" w:rsidP="00D37C5F">
      <w:pPr>
        <w:pStyle w:val="PartHead"/>
      </w:pPr>
      <w:r>
        <w:t xml:space="preserve">Secure </w:t>
      </w:r>
      <w:r w:rsidR="00813E98">
        <w:t>Layer 2</w:t>
      </w:r>
      <w:r>
        <w:t xml:space="preserve"> Switches </w:t>
      </w:r>
    </w:p>
    <w:p w14:paraId="3E3A861B" w14:textId="77777777" w:rsidR="00D37C5F" w:rsidRPr="003E1D08" w:rsidRDefault="00A4465C" w:rsidP="00D37C5F">
      <w:pPr>
        <w:pStyle w:val="BodyTextL25"/>
        <w:rPr>
          <w:b/>
        </w:rPr>
      </w:pPr>
      <w:r>
        <w:rPr>
          <w:b/>
        </w:rPr>
        <w:t xml:space="preserve">Total points: </w:t>
      </w:r>
      <w:r w:rsidR="00B55902">
        <w:rPr>
          <w:b/>
        </w:rPr>
        <w:t>22</w:t>
      </w:r>
    </w:p>
    <w:p w14:paraId="66377CDE" w14:textId="77777777" w:rsidR="00D37C5F" w:rsidRDefault="00860A8A" w:rsidP="00D37C5F">
      <w:pPr>
        <w:pStyle w:val="BodyTextL25"/>
        <w:rPr>
          <w:b/>
        </w:rPr>
      </w:pPr>
      <w:r>
        <w:rPr>
          <w:b/>
        </w:rPr>
        <w:t>Time: 20</w:t>
      </w:r>
      <w:r w:rsidR="00D37C5F" w:rsidRPr="003E1D08">
        <w:rPr>
          <w:b/>
        </w:rPr>
        <w:t xml:space="preserve"> minutes</w:t>
      </w:r>
    </w:p>
    <w:p w14:paraId="79BE404A" w14:textId="77777777"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D10496">
        <w:t>.</w:t>
      </w:r>
      <w:r w:rsidRPr="00426AA8">
        <w:t xml:space="preserve"> </w:t>
      </w:r>
      <w:r w:rsidR="00D10496">
        <w:t>However, in a production network, all security features will be configured on all switches</w:t>
      </w:r>
      <w:r>
        <w:t xml:space="preserve">. </w:t>
      </w:r>
      <w:r w:rsidRPr="009C6942">
        <w:t xml:space="preserve">In the interest of time, the security features are </w:t>
      </w:r>
      <w:r>
        <w:t xml:space="preserve">configured on </w:t>
      </w:r>
      <w:r w:rsidR="005738DE">
        <w:t>only</w:t>
      </w:r>
      <w:r>
        <w:t xml:space="preserve"> S2</w:t>
      </w:r>
      <w:r w:rsidRPr="009C6942">
        <w:t>, except where noted.</w:t>
      </w:r>
    </w:p>
    <w:p w14:paraId="12B54974" w14:textId="77777777" w:rsidR="00D37C5F" w:rsidRDefault="00062180" w:rsidP="00D37C5F">
      <w:pPr>
        <w:pStyle w:val="BodyTextL25"/>
      </w:pPr>
      <w:r>
        <w:t>In Part 5</w:t>
      </w:r>
      <w:r w:rsidR="00D37C5F" w:rsidRPr="005C3037">
        <w:t xml:space="preserve">, you </w:t>
      </w:r>
      <w:r w:rsidR="00D37C5F">
        <w:t xml:space="preserve">will configure </w:t>
      </w:r>
      <w:r>
        <w:t>security settings on S2</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14:paraId="271D74B5" w14:textId="77777777" w:rsidTr="00E77A87">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FCF9047" w14:textId="77777777"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8DEC2EA" w14:textId="77777777"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4E88404" w14:textId="77777777" w:rsidR="00062180" w:rsidRDefault="00062180" w:rsidP="0055424D">
            <w:pPr>
              <w:pStyle w:val="TableHeading"/>
            </w:pPr>
            <w:r>
              <w:t>Points</w:t>
            </w:r>
          </w:p>
        </w:tc>
      </w:tr>
      <w:tr w:rsidR="00062180" w14:paraId="5F186A37" w14:textId="77777777" w:rsidTr="00A4465C">
        <w:trPr>
          <w:cantSplit/>
          <w:jc w:val="center"/>
        </w:trPr>
        <w:tc>
          <w:tcPr>
            <w:tcW w:w="4100" w:type="dxa"/>
            <w:vAlign w:val="center"/>
          </w:tcPr>
          <w:p w14:paraId="301302C5" w14:textId="77777777" w:rsidR="00062180" w:rsidRPr="006D4010" w:rsidRDefault="00865F9D"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14:paraId="645E1030" w14:textId="77777777" w:rsidR="00E96079" w:rsidRDefault="00E96079" w:rsidP="00E96079">
            <w:pPr>
              <w:pStyle w:val="TableText"/>
            </w:pPr>
            <w:r>
              <w:t xml:space="preserve">Switch: </w:t>
            </w:r>
            <w:r w:rsidRPr="00E96079">
              <w:rPr>
                <w:b/>
              </w:rPr>
              <w:t>S2</w:t>
            </w:r>
          </w:p>
          <w:p w14:paraId="079FEC5D" w14:textId="77777777" w:rsidR="00062180" w:rsidRDefault="00062180" w:rsidP="0055424D">
            <w:pPr>
              <w:pStyle w:val="TableText"/>
            </w:pPr>
            <w:r>
              <w:t xml:space="preserve">Password: </w:t>
            </w:r>
            <w:r w:rsidRPr="008C612A">
              <w:rPr>
                <w:b/>
              </w:rPr>
              <w:t>cisco12345</w:t>
            </w:r>
            <w:r>
              <w:t xml:space="preserve"> </w:t>
            </w:r>
          </w:p>
          <w:p w14:paraId="1D3B66FB" w14:textId="77777777" w:rsidR="00062180" w:rsidRPr="006D4010" w:rsidRDefault="00062180" w:rsidP="0055424D">
            <w:pPr>
              <w:pStyle w:val="TableText"/>
            </w:pPr>
            <w:r>
              <w:t>Encryption type: 9 (</w:t>
            </w:r>
            <w:r>
              <w:rPr>
                <w:b/>
              </w:rPr>
              <w:t>s</w:t>
            </w:r>
            <w:r w:rsidRPr="0071676C">
              <w:rPr>
                <w:b/>
              </w:rPr>
              <w:t>crypt</w:t>
            </w:r>
            <w:r>
              <w:t>)</w:t>
            </w:r>
          </w:p>
        </w:tc>
        <w:tc>
          <w:tcPr>
            <w:tcW w:w="949" w:type="dxa"/>
            <w:vAlign w:val="center"/>
          </w:tcPr>
          <w:p w14:paraId="0AEA71B2" w14:textId="77777777" w:rsidR="00062180" w:rsidRPr="006D4010" w:rsidRDefault="00062180" w:rsidP="0055424D">
            <w:pPr>
              <w:pStyle w:val="TableText"/>
              <w:jc w:val="center"/>
            </w:pPr>
            <w:r w:rsidRPr="006D4010">
              <w:t>1</w:t>
            </w:r>
            <w:r w:rsidR="00B55902">
              <w:t>/2</w:t>
            </w:r>
          </w:p>
        </w:tc>
      </w:tr>
      <w:tr w:rsidR="00062180" w14:paraId="6FDAC606" w14:textId="77777777" w:rsidTr="00A4465C">
        <w:trPr>
          <w:cantSplit/>
          <w:jc w:val="center"/>
        </w:trPr>
        <w:tc>
          <w:tcPr>
            <w:tcW w:w="4100" w:type="dxa"/>
            <w:vAlign w:val="center"/>
          </w:tcPr>
          <w:p w14:paraId="46AFB4CB" w14:textId="77777777" w:rsidR="00062180" w:rsidRPr="006D4010" w:rsidRDefault="00865F9D" w:rsidP="00A4465C">
            <w:pPr>
              <w:pStyle w:val="TableText"/>
            </w:pPr>
            <w:r>
              <w:lastRenderedPageBreak/>
              <w:t>Add a user in the local database for administrator access</w:t>
            </w:r>
            <w:r w:rsidR="00F438FB">
              <w:t>.</w:t>
            </w:r>
          </w:p>
        </w:tc>
        <w:tc>
          <w:tcPr>
            <w:tcW w:w="4770" w:type="dxa"/>
            <w:vAlign w:val="bottom"/>
          </w:tcPr>
          <w:p w14:paraId="5DB7B067" w14:textId="77777777" w:rsidR="00E96079" w:rsidRDefault="00E96079" w:rsidP="00E96079">
            <w:pPr>
              <w:pStyle w:val="TableText"/>
            </w:pPr>
            <w:r>
              <w:t xml:space="preserve">Switch: </w:t>
            </w:r>
            <w:r w:rsidRPr="00E96079">
              <w:rPr>
                <w:b/>
              </w:rPr>
              <w:t>S2</w:t>
            </w:r>
          </w:p>
          <w:p w14:paraId="6AF74565" w14:textId="77777777" w:rsidR="00062180" w:rsidRDefault="00062180" w:rsidP="0055424D">
            <w:pPr>
              <w:pStyle w:val="TableText"/>
            </w:pPr>
            <w:r>
              <w:t xml:space="preserve">Username: </w:t>
            </w:r>
            <w:r w:rsidRPr="00D552E7">
              <w:rPr>
                <w:b/>
              </w:rPr>
              <w:t>Admin</w:t>
            </w:r>
            <w:r>
              <w:rPr>
                <w:b/>
              </w:rPr>
              <w:t>01</w:t>
            </w:r>
          </w:p>
          <w:p w14:paraId="2B2E15B3" w14:textId="77777777" w:rsidR="00062180" w:rsidRDefault="00062180" w:rsidP="0055424D">
            <w:pPr>
              <w:pStyle w:val="TableText"/>
              <w:rPr>
                <w:b/>
              </w:rPr>
            </w:pPr>
            <w:r>
              <w:t xml:space="preserve">Privilege level: </w:t>
            </w:r>
            <w:r w:rsidRPr="00760C69">
              <w:rPr>
                <w:b/>
              </w:rPr>
              <w:t>15</w:t>
            </w:r>
          </w:p>
          <w:p w14:paraId="22033DFC" w14:textId="77777777" w:rsidR="00062180" w:rsidRDefault="00062180" w:rsidP="0055424D">
            <w:pPr>
              <w:pStyle w:val="TableText"/>
            </w:pPr>
            <w:r>
              <w:t xml:space="preserve">Encryption type: </w:t>
            </w:r>
            <w:r w:rsidRPr="0071676C">
              <w:t>9</w:t>
            </w:r>
            <w:r>
              <w:t xml:space="preserve"> (</w:t>
            </w:r>
            <w:r w:rsidRPr="0071676C">
              <w:rPr>
                <w:b/>
              </w:rPr>
              <w:t>scrypt</w:t>
            </w:r>
            <w:r>
              <w:t>)</w:t>
            </w:r>
          </w:p>
          <w:p w14:paraId="716DAABC" w14:textId="77777777" w:rsidR="00062180" w:rsidRPr="006D4010" w:rsidRDefault="00062180" w:rsidP="0055424D">
            <w:pPr>
              <w:pStyle w:val="TableText"/>
            </w:pPr>
            <w:r>
              <w:t xml:space="preserve">Password: </w:t>
            </w:r>
            <w:r w:rsidRPr="00D552E7">
              <w:rPr>
                <w:b/>
              </w:rPr>
              <w:t>admin01pass</w:t>
            </w:r>
          </w:p>
        </w:tc>
        <w:tc>
          <w:tcPr>
            <w:tcW w:w="949" w:type="dxa"/>
            <w:vAlign w:val="center"/>
          </w:tcPr>
          <w:p w14:paraId="173BE55C" w14:textId="77777777" w:rsidR="00062180" w:rsidRPr="006D4010" w:rsidRDefault="00A4465C" w:rsidP="0055424D">
            <w:pPr>
              <w:pStyle w:val="TableText"/>
              <w:jc w:val="center"/>
            </w:pPr>
            <w:r>
              <w:t>1</w:t>
            </w:r>
          </w:p>
        </w:tc>
      </w:tr>
      <w:tr w:rsidR="00062180" w14:paraId="2B7802CF" w14:textId="77777777" w:rsidTr="00A4465C">
        <w:trPr>
          <w:cantSplit/>
          <w:jc w:val="center"/>
        </w:trPr>
        <w:tc>
          <w:tcPr>
            <w:tcW w:w="4100" w:type="dxa"/>
            <w:vAlign w:val="center"/>
          </w:tcPr>
          <w:p w14:paraId="36EBB896" w14:textId="77777777" w:rsidR="00062180" w:rsidRPr="006D4010" w:rsidRDefault="00062180" w:rsidP="00A4465C">
            <w:pPr>
              <w:pStyle w:val="TableText"/>
            </w:pPr>
            <w:r>
              <w:t xml:space="preserve">Configure </w:t>
            </w:r>
            <w:r w:rsidR="00F438FB">
              <w:t xml:space="preserve">an </w:t>
            </w:r>
            <w:r w:rsidRPr="006D4010">
              <w:t>MOTD banner</w:t>
            </w:r>
            <w:r w:rsidR="00CA5BC2">
              <w:t>.</w:t>
            </w:r>
          </w:p>
        </w:tc>
        <w:tc>
          <w:tcPr>
            <w:tcW w:w="4770" w:type="dxa"/>
            <w:vAlign w:val="bottom"/>
          </w:tcPr>
          <w:p w14:paraId="0C151542" w14:textId="77777777" w:rsidR="00E96079" w:rsidRDefault="00E96079" w:rsidP="00E96079">
            <w:pPr>
              <w:pStyle w:val="TableText"/>
            </w:pPr>
            <w:r>
              <w:t xml:space="preserve">Switch: </w:t>
            </w:r>
            <w:r w:rsidRPr="00E96079">
              <w:rPr>
                <w:b/>
              </w:rPr>
              <w:t>S2</w:t>
            </w:r>
          </w:p>
          <w:p w14:paraId="1FDD3263" w14:textId="77777777" w:rsidR="00062180" w:rsidRPr="0071676C" w:rsidRDefault="00E96079" w:rsidP="0055424D">
            <w:pPr>
              <w:pStyle w:val="TableText"/>
              <w:rPr>
                <w:b/>
              </w:rPr>
            </w:pPr>
            <w:r w:rsidRPr="00E96079">
              <w:t>Banner:</w:t>
            </w:r>
            <w:r>
              <w:rPr>
                <w:b/>
              </w:rPr>
              <w:t xml:space="preserve"> </w:t>
            </w:r>
            <w:r w:rsidR="00062180" w:rsidRPr="0071676C">
              <w:rPr>
                <w:b/>
              </w:rPr>
              <w:t>Unauthorized Access is Prohibited!</w:t>
            </w:r>
          </w:p>
        </w:tc>
        <w:tc>
          <w:tcPr>
            <w:tcW w:w="949" w:type="dxa"/>
            <w:vAlign w:val="center"/>
          </w:tcPr>
          <w:p w14:paraId="03E2B64B" w14:textId="77777777" w:rsidR="00062180" w:rsidRPr="006D4010" w:rsidRDefault="00062180" w:rsidP="0055424D">
            <w:pPr>
              <w:pStyle w:val="TableText"/>
              <w:jc w:val="center"/>
            </w:pPr>
            <w:r w:rsidRPr="006D4010">
              <w:t>1</w:t>
            </w:r>
            <w:r w:rsidR="00B55902">
              <w:t>/2</w:t>
            </w:r>
          </w:p>
        </w:tc>
      </w:tr>
      <w:tr w:rsidR="0019770B" w14:paraId="58FEFF10" w14:textId="77777777" w:rsidTr="00A4465C">
        <w:trPr>
          <w:cantSplit/>
          <w:jc w:val="center"/>
        </w:trPr>
        <w:tc>
          <w:tcPr>
            <w:tcW w:w="4100" w:type="dxa"/>
            <w:vAlign w:val="center"/>
          </w:tcPr>
          <w:p w14:paraId="36109571" w14:textId="77777777" w:rsidR="0019770B" w:rsidRDefault="0019770B" w:rsidP="005738DE">
            <w:pPr>
              <w:pStyle w:val="TableText"/>
            </w:pPr>
            <w:r>
              <w:t xml:space="preserve">Disable HTTP and HTTP </w:t>
            </w:r>
            <w:r w:rsidR="005738DE">
              <w:t>s</w:t>
            </w:r>
            <w:r>
              <w:t>ecure server</w:t>
            </w:r>
            <w:r w:rsidR="00CA5BC2">
              <w:t>.</w:t>
            </w:r>
          </w:p>
        </w:tc>
        <w:tc>
          <w:tcPr>
            <w:tcW w:w="4770" w:type="dxa"/>
            <w:vAlign w:val="bottom"/>
          </w:tcPr>
          <w:p w14:paraId="3541EC83" w14:textId="77777777" w:rsidR="0019770B" w:rsidRDefault="00E96079" w:rsidP="0055424D">
            <w:pPr>
              <w:pStyle w:val="TableText"/>
            </w:pPr>
            <w:r>
              <w:t xml:space="preserve">Switch: </w:t>
            </w:r>
            <w:r w:rsidRPr="00E96079">
              <w:rPr>
                <w:b/>
              </w:rPr>
              <w:t>S2</w:t>
            </w:r>
          </w:p>
        </w:tc>
        <w:tc>
          <w:tcPr>
            <w:tcW w:w="949" w:type="dxa"/>
            <w:vAlign w:val="center"/>
          </w:tcPr>
          <w:p w14:paraId="3D1B3CF9" w14:textId="77777777" w:rsidR="0019770B" w:rsidRDefault="0019770B" w:rsidP="0055424D">
            <w:pPr>
              <w:pStyle w:val="TableText"/>
              <w:jc w:val="center"/>
            </w:pPr>
            <w:r>
              <w:t>1</w:t>
            </w:r>
          </w:p>
        </w:tc>
      </w:tr>
      <w:tr w:rsidR="00062180" w14:paraId="25DE7BB0" w14:textId="77777777" w:rsidTr="00A4465C">
        <w:trPr>
          <w:cantSplit/>
          <w:jc w:val="center"/>
        </w:trPr>
        <w:tc>
          <w:tcPr>
            <w:tcW w:w="4100" w:type="dxa"/>
            <w:vAlign w:val="center"/>
          </w:tcPr>
          <w:p w14:paraId="498BE426" w14:textId="77777777" w:rsidR="00062180" w:rsidRPr="006D4010" w:rsidRDefault="00062180" w:rsidP="00A4465C">
            <w:pPr>
              <w:pStyle w:val="TableText"/>
            </w:pPr>
            <w:r>
              <w:t>Configure SSH</w:t>
            </w:r>
            <w:r w:rsidR="00CA5BC2">
              <w:t>.</w:t>
            </w:r>
          </w:p>
        </w:tc>
        <w:tc>
          <w:tcPr>
            <w:tcW w:w="4770" w:type="dxa"/>
            <w:vAlign w:val="bottom"/>
          </w:tcPr>
          <w:p w14:paraId="16BC6FC2" w14:textId="77777777" w:rsidR="00E96079" w:rsidRDefault="00E96079" w:rsidP="00E96079">
            <w:pPr>
              <w:pStyle w:val="TableText"/>
            </w:pPr>
            <w:r>
              <w:t xml:space="preserve">Switch: </w:t>
            </w:r>
            <w:r w:rsidRPr="00E96079">
              <w:rPr>
                <w:b/>
              </w:rPr>
              <w:t>S2</w:t>
            </w:r>
          </w:p>
          <w:p w14:paraId="561812CF" w14:textId="77777777" w:rsidR="00062180" w:rsidRDefault="00062180" w:rsidP="0055424D">
            <w:pPr>
              <w:pStyle w:val="TableText"/>
              <w:rPr>
                <w:b/>
              </w:rPr>
            </w:pPr>
            <w:r>
              <w:t xml:space="preserve">Domain name: </w:t>
            </w:r>
            <w:r w:rsidRPr="00760C69">
              <w:rPr>
                <w:b/>
              </w:rPr>
              <w:t>ccnassecurity.com</w:t>
            </w:r>
          </w:p>
          <w:p w14:paraId="749664EA" w14:textId="77777777" w:rsidR="00062180" w:rsidRDefault="00062180" w:rsidP="0055424D">
            <w:pPr>
              <w:pStyle w:val="TableText"/>
            </w:pPr>
            <w:r>
              <w:t xml:space="preserve">RSA </w:t>
            </w:r>
            <w:r w:rsidR="008E5D32">
              <w:t>k</w:t>
            </w:r>
            <w:r>
              <w:t xml:space="preserve">eys size: </w:t>
            </w:r>
            <w:r w:rsidRPr="00760C69">
              <w:rPr>
                <w:b/>
              </w:rPr>
              <w:t>1024</w:t>
            </w:r>
          </w:p>
          <w:p w14:paraId="48AA5D6B" w14:textId="77777777" w:rsidR="00062180" w:rsidRDefault="00062180" w:rsidP="0055424D">
            <w:pPr>
              <w:pStyle w:val="TableText"/>
              <w:rPr>
                <w:b/>
              </w:rPr>
            </w:pPr>
            <w:r>
              <w:t xml:space="preserve">Version: </w:t>
            </w:r>
            <w:r w:rsidRPr="00760C69">
              <w:rPr>
                <w:b/>
              </w:rPr>
              <w:t>2</w:t>
            </w:r>
          </w:p>
          <w:p w14:paraId="4ACEA7D0" w14:textId="77777777" w:rsidR="00062180" w:rsidRDefault="00062180" w:rsidP="0055424D">
            <w:pPr>
              <w:pStyle w:val="TableText"/>
            </w:pPr>
            <w:r>
              <w:t xml:space="preserve">Timeout: </w:t>
            </w:r>
            <w:r w:rsidRPr="00760C69">
              <w:rPr>
                <w:b/>
              </w:rPr>
              <w:t>90</w:t>
            </w:r>
            <w:r>
              <w:t xml:space="preserve"> seconds</w:t>
            </w:r>
          </w:p>
          <w:p w14:paraId="7508BD83" w14:textId="77777777" w:rsidR="00062180" w:rsidRPr="00760C69" w:rsidRDefault="00062180" w:rsidP="0055424D">
            <w:pPr>
              <w:pStyle w:val="TableText"/>
            </w:pPr>
            <w:r>
              <w:t xml:space="preserve">Authentication retries: </w:t>
            </w:r>
            <w:r w:rsidRPr="00760C69">
              <w:rPr>
                <w:b/>
              </w:rPr>
              <w:t>2</w:t>
            </w:r>
          </w:p>
        </w:tc>
        <w:tc>
          <w:tcPr>
            <w:tcW w:w="949" w:type="dxa"/>
            <w:vAlign w:val="center"/>
          </w:tcPr>
          <w:p w14:paraId="6B5B3A75" w14:textId="77777777" w:rsidR="00062180" w:rsidRPr="006D4010" w:rsidRDefault="00B55902" w:rsidP="0055424D">
            <w:pPr>
              <w:pStyle w:val="TableText"/>
              <w:jc w:val="center"/>
            </w:pPr>
            <w:r>
              <w:t>2</w:t>
            </w:r>
          </w:p>
        </w:tc>
      </w:tr>
      <w:tr w:rsidR="00062180" w14:paraId="7354BEAC" w14:textId="77777777" w:rsidTr="00A4465C">
        <w:trPr>
          <w:cantSplit/>
          <w:jc w:val="center"/>
        </w:trPr>
        <w:tc>
          <w:tcPr>
            <w:tcW w:w="4100" w:type="dxa"/>
            <w:vAlign w:val="center"/>
          </w:tcPr>
          <w:p w14:paraId="633BD90A" w14:textId="77777777" w:rsidR="00062180" w:rsidRPr="006D4010" w:rsidRDefault="00062180" w:rsidP="00A4465C">
            <w:pPr>
              <w:pStyle w:val="TableText"/>
            </w:pPr>
            <w:r>
              <w:t xml:space="preserve">Configure </w:t>
            </w:r>
            <w:r w:rsidR="008E5D32">
              <w:t xml:space="preserve">the </w:t>
            </w:r>
            <w:r>
              <w:t>VTY lines to allow SSH access</w:t>
            </w:r>
            <w:r w:rsidR="00CA5BC2">
              <w:t>.</w:t>
            </w:r>
          </w:p>
        </w:tc>
        <w:tc>
          <w:tcPr>
            <w:tcW w:w="4770" w:type="dxa"/>
            <w:vAlign w:val="bottom"/>
          </w:tcPr>
          <w:p w14:paraId="0A024720" w14:textId="77777777" w:rsidR="00E96079" w:rsidRDefault="00E96079" w:rsidP="00E96079">
            <w:pPr>
              <w:pStyle w:val="TableText"/>
            </w:pPr>
            <w:r>
              <w:t xml:space="preserve">Switch: </w:t>
            </w:r>
            <w:r w:rsidRPr="00E96079">
              <w:rPr>
                <w:b/>
              </w:rPr>
              <w:t>S2</w:t>
            </w:r>
          </w:p>
          <w:p w14:paraId="146F5F15" w14:textId="77777777" w:rsidR="00062180" w:rsidRPr="006D4010" w:rsidRDefault="00062180" w:rsidP="005738DE">
            <w:pPr>
              <w:pStyle w:val="TableText"/>
            </w:pPr>
            <w:r>
              <w:t>Allow</w:t>
            </w:r>
            <w:r w:rsidR="005738DE">
              <w:t xml:space="preserve"> only</w:t>
            </w:r>
            <w:r>
              <w:t xml:space="preserve"> </w:t>
            </w:r>
            <w:r w:rsidRPr="00B64189">
              <w:rPr>
                <w:b/>
              </w:rPr>
              <w:t>SSH</w:t>
            </w:r>
            <w:r>
              <w:t xml:space="preserve"> access</w:t>
            </w:r>
            <w:r w:rsidR="008E5D32">
              <w:t>.</w:t>
            </w:r>
          </w:p>
        </w:tc>
        <w:tc>
          <w:tcPr>
            <w:tcW w:w="949" w:type="dxa"/>
            <w:vAlign w:val="center"/>
          </w:tcPr>
          <w:p w14:paraId="0F9F74E9" w14:textId="77777777" w:rsidR="00062180" w:rsidRPr="006D4010" w:rsidRDefault="00062180" w:rsidP="0055424D">
            <w:pPr>
              <w:pStyle w:val="TableText"/>
              <w:jc w:val="center"/>
            </w:pPr>
            <w:r>
              <w:t>1</w:t>
            </w:r>
            <w:r w:rsidR="00B55902">
              <w:t>/2</w:t>
            </w:r>
          </w:p>
        </w:tc>
      </w:tr>
      <w:tr w:rsidR="00062180" w14:paraId="3D33A62B" w14:textId="77777777" w:rsidTr="00A4465C">
        <w:trPr>
          <w:cantSplit/>
          <w:jc w:val="center"/>
        </w:trPr>
        <w:tc>
          <w:tcPr>
            <w:tcW w:w="4100" w:type="dxa"/>
            <w:vAlign w:val="center"/>
          </w:tcPr>
          <w:p w14:paraId="1523B6E3" w14:textId="77777777" w:rsidR="00062180" w:rsidRPr="006D4010" w:rsidRDefault="00062180" w:rsidP="00A4465C">
            <w:pPr>
              <w:pStyle w:val="TableText"/>
            </w:pPr>
            <w:r>
              <w:t xml:space="preserve">Configure </w:t>
            </w:r>
            <w:r w:rsidR="008E5D32">
              <w:t xml:space="preserve">the </w:t>
            </w:r>
            <w:r>
              <w:t>AAA authentication and authorization settings.</w:t>
            </w:r>
          </w:p>
        </w:tc>
        <w:tc>
          <w:tcPr>
            <w:tcW w:w="4770" w:type="dxa"/>
            <w:vAlign w:val="bottom"/>
          </w:tcPr>
          <w:p w14:paraId="162BD33F" w14:textId="77777777" w:rsidR="00E96079" w:rsidRDefault="00E96079" w:rsidP="00E96079">
            <w:pPr>
              <w:pStyle w:val="TableText"/>
            </w:pPr>
            <w:r>
              <w:t xml:space="preserve">Switch: </w:t>
            </w:r>
            <w:r w:rsidRPr="00E96079">
              <w:rPr>
                <w:b/>
              </w:rPr>
              <w:t>S2</w:t>
            </w:r>
          </w:p>
          <w:p w14:paraId="2A53D4E1" w14:textId="77777777" w:rsidR="00062180" w:rsidRPr="00E96079" w:rsidRDefault="00062180" w:rsidP="0055424D">
            <w:pPr>
              <w:pStyle w:val="TableText"/>
              <w:rPr>
                <w:b/>
              </w:rPr>
            </w:pPr>
            <w:r>
              <w:t xml:space="preserve">Enable </w:t>
            </w:r>
            <w:r w:rsidRPr="00E96079">
              <w:rPr>
                <w:b/>
              </w:rPr>
              <w:t>AAA</w:t>
            </w:r>
          </w:p>
          <w:p w14:paraId="6D1A9008" w14:textId="77777777" w:rsidR="00062180" w:rsidRPr="006D4010" w:rsidRDefault="00062180" w:rsidP="0055424D">
            <w:pPr>
              <w:pStyle w:val="TableText"/>
            </w:pPr>
            <w:r>
              <w:t xml:space="preserve">Use </w:t>
            </w:r>
            <w:r w:rsidRPr="007C1583">
              <w:rPr>
                <w:b/>
              </w:rPr>
              <w:t>local database</w:t>
            </w:r>
            <w:r>
              <w:t xml:space="preserve"> as default setting</w:t>
            </w:r>
            <w:r w:rsidR="009914FD">
              <w:t>.</w:t>
            </w:r>
          </w:p>
        </w:tc>
        <w:tc>
          <w:tcPr>
            <w:tcW w:w="949" w:type="dxa"/>
            <w:vAlign w:val="center"/>
          </w:tcPr>
          <w:p w14:paraId="2F146A02" w14:textId="77777777" w:rsidR="00062180" w:rsidRPr="006D4010" w:rsidRDefault="00B55902" w:rsidP="0055424D">
            <w:pPr>
              <w:pStyle w:val="TableText"/>
              <w:jc w:val="center"/>
            </w:pPr>
            <w:r>
              <w:t>2</w:t>
            </w:r>
          </w:p>
        </w:tc>
      </w:tr>
      <w:tr w:rsidR="0019770B" w14:paraId="685AF1A7" w14:textId="77777777" w:rsidTr="00A4465C">
        <w:trPr>
          <w:cantSplit/>
          <w:jc w:val="center"/>
        </w:trPr>
        <w:tc>
          <w:tcPr>
            <w:tcW w:w="4100" w:type="dxa"/>
            <w:vAlign w:val="center"/>
          </w:tcPr>
          <w:p w14:paraId="017A987D" w14:textId="77777777" w:rsidR="0019770B" w:rsidRDefault="00EC28C2" w:rsidP="00A4465C">
            <w:pPr>
              <w:pStyle w:val="TableText"/>
            </w:pPr>
            <w:r>
              <w:t>Create</w:t>
            </w:r>
            <w:r w:rsidR="0019770B">
              <w:t xml:space="preserve"> </w:t>
            </w:r>
            <w:r w:rsidR="008E5D32">
              <w:t xml:space="preserve">the </w:t>
            </w:r>
            <w:r w:rsidR="0019770B">
              <w:t>VLAN</w:t>
            </w:r>
            <w:r>
              <w:t xml:space="preserve"> list</w:t>
            </w:r>
            <w:r w:rsidR="00CA5BC2">
              <w:t>.</w:t>
            </w:r>
          </w:p>
        </w:tc>
        <w:tc>
          <w:tcPr>
            <w:tcW w:w="4770" w:type="dxa"/>
            <w:vAlign w:val="bottom"/>
          </w:tcPr>
          <w:p w14:paraId="5738B738" w14:textId="77777777" w:rsidR="00E96079" w:rsidRDefault="00E96079" w:rsidP="00E96079">
            <w:pPr>
              <w:pStyle w:val="TableText"/>
              <w:rPr>
                <w:b/>
              </w:rPr>
            </w:pPr>
            <w:r>
              <w:t xml:space="preserve">Switches: </w:t>
            </w:r>
            <w:r w:rsidRPr="00E96079">
              <w:rPr>
                <w:b/>
              </w:rPr>
              <w:t>S1 &amp;</w:t>
            </w:r>
            <w:r>
              <w:t xml:space="preserve"> </w:t>
            </w:r>
            <w:r w:rsidRPr="00E96079">
              <w:rPr>
                <w:b/>
              </w:rPr>
              <w:t>S2</w:t>
            </w:r>
          </w:p>
          <w:p w14:paraId="35D9C7F2" w14:textId="77777777" w:rsidR="00D95DB4" w:rsidRDefault="00D95DB4" w:rsidP="00E96079">
            <w:pPr>
              <w:pStyle w:val="TableText"/>
            </w:pPr>
            <w:r w:rsidRPr="00BE6DD8">
              <w:t>VLAN</w:t>
            </w:r>
            <w:r w:rsidRPr="003070BD">
              <w:t>:</w:t>
            </w:r>
            <w:r>
              <w:rPr>
                <w:b/>
              </w:rPr>
              <w:t xml:space="preserve"> 2, </w:t>
            </w:r>
            <w:r w:rsidRPr="00BE6DD8">
              <w:t>Name:</w:t>
            </w:r>
            <w:r>
              <w:rPr>
                <w:b/>
              </w:rPr>
              <w:t xml:space="preserve"> NewNative</w:t>
            </w:r>
          </w:p>
          <w:p w14:paraId="7ED863BB" w14:textId="77777777" w:rsidR="0019770B" w:rsidRDefault="0019770B" w:rsidP="0055424D">
            <w:pPr>
              <w:pStyle w:val="TableText"/>
              <w:rPr>
                <w:b/>
              </w:rPr>
            </w:pPr>
            <w:r>
              <w:t xml:space="preserve">VLAN: </w:t>
            </w:r>
            <w:r w:rsidR="0062365F">
              <w:rPr>
                <w:b/>
              </w:rPr>
              <w:t>1</w:t>
            </w:r>
            <w:r w:rsidR="00EC28C2" w:rsidRPr="00EC28C2">
              <w:rPr>
                <w:b/>
              </w:rPr>
              <w:t>0</w:t>
            </w:r>
            <w:r w:rsidR="00EE6CA4">
              <w:rPr>
                <w:b/>
              </w:rPr>
              <w:t xml:space="preserve">, </w:t>
            </w:r>
            <w:r>
              <w:t xml:space="preserve">Name: </w:t>
            </w:r>
            <w:r w:rsidR="00EC28C2">
              <w:rPr>
                <w:b/>
              </w:rPr>
              <w:t>LAN</w:t>
            </w:r>
          </w:p>
          <w:p w14:paraId="4E76EE73" w14:textId="77777777" w:rsidR="00EE6CA4" w:rsidRDefault="00EE6CA4" w:rsidP="0055424D">
            <w:pPr>
              <w:pStyle w:val="TableText"/>
            </w:pPr>
            <w:r w:rsidRPr="00EE6CA4">
              <w:t xml:space="preserve">VLAN: </w:t>
            </w:r>
            <w:r>
              <w:rPr>
                <w:b/>
              </w:rPr>
              <w:t xml:space="preserve">99, </w:t>
            </w:r>
            <w:r w:rsidRPr="00EE6CA4">
              <w:t>Name</w:t>
            </w:r>
            <w:r w:rsidRPr="008E5D32">
              <w:t xml:space="preserve">: </w:t>
            </w:r>
            <w:r>
              <w:rPr>
                <w:b/>
              </w:rPr>
              <w:t>Blackhole</w:t>
            </w:r>
          </w:p>
        </w:tc>
        <w:tc>
          <w:tcPr>
            <w:tcW w:w="949" w:type="dxa"/>
            <w:vAlign w:val="center"/>
          </w:tcPr>
          <w:p w14:paraId="43A692CF" w14:textId="77777777" w:rsidR="0019770B" w:rsidRDefault="0019770B" w:rsidP="0055424D">
            <w:pPr>
              <w:pStyle w:val="TableText"/>
              <w:jc w:val="center"/>
            </w:pPr>
            <w:r>
              <w:t>1</w:t>
            </w:r>
            <w:r w:rsidR="00B55902">
              <w:t>/2</w:t>
            </w:r>
          </w:p>
        </w:tc>
      </w:tr>
      <w:tr w:rsidR="0019770B" w14:paraId="3FEFA959" w14:textId="77777777" w:rsidTr="00A4465C">
        <w:trPr>
          <w:cantSplit/>
          <w:jc w:val="center"/>
        </w:trPr>
        <w:tc>
          <w:tcPr>
            <w:tcW w:w="4100" w:type="dxa"/>
            <w:vAlign w:val="center"/>
          </w:tcPr>
          <w:p w14:paraId="03F58770" w14:textId="77777777" w:rsidR="0019770B" w:rsidRDefault="003B763C" w:rsidP="00A4465C">
            <w:pPr>
              <w:pStyle w:val="TableText"/>
            </w:pPr>
            <w:r>
              <w:t xml:space="preserve">Configure </w:t>
            </w:r>
            <w:r w:rsidR="008E5D32">
              <w:t xml:space="preserve">the </w:t>
            </w:r>
            <w:r w:rsidR="0019770B">
              <w:t>trunk ports</w:t>
            </w:r>
            <w:r w:rsidR="00CA5BC2">
              <w:t>.</w:t>
            </w:r>
          </w:p>
        </w:tc>
        <w:tc>
          <w:tcPr>
            <w:tcW w:w="4770" w:type="dxa"/>
            <w:vAlign w:val="bottom"/>
          </w:tcPr>
          <w:p w14:paraId="7D597926" w14:textId="77777777" w:rsidR="00E96079" w:rsidRDefault="00E96079" w:rsidP="0055424D">
            <w:pPr>
              <w:pStyle w:val="TableText"/>
            </w:pPr>
            <w:r>
              <w:t xml:space="preserve">Switches: </w:t>
            </w:r>
            <w:r w:rsidRPr="00E96079">
              <w:rPr>
                <w:b/>
              </w:rPr>
              <w:t>S1 &amp; S2</w:t>
            </w:r>
          </w:p>
          <w:p w14:paraId="6C89A01C" w14:textId="77777777" w:rsidR="0019770B" w:rsidRDefault="0019770B" w:rsidP="0055424D">
            <w:pPr>
              <w:pStyle w:val="TableText"/>
              <w:rPr>
                <w:b/>
              </w:rPr>
            </w:pPr>
            <w:r>
              <w:t>Interface</w:t>
            </w:r>
            <w:r w:rsidR="003B763C">
              <w:t>s</w:t>
            </w:r>
            <w:r>
              <w:t xml:space="preserve">: </w:t>
            </w:r>
            <w:r w:rsidRPr="0019770B">
              <w:rPr>
                <w:b/>
              </w:rPr>
              <w:t>F0/1</w:t>
            </w:r>
            <w:r w:rsidR="003B763C">
              <w:rPr>
                <w:b/>
              </w:rPr>
              <w:t>, F0/2</w:t>
            </w:r>
          </w:p>
          <w:p w14:paraId="76D0555E" w14:textId="77777777" w:rsidR="0019770B" w:rsidRDefault="0019770B" w:rsidP="0055424D">
            <w:pPr>
              <w:pStyle w:val="TableText"/>
            </w:pPr>
            <w:r>
              <w:t xml:space="preserve">Native VLAN: </w:t>
            </w:r>
            <w:r w:rsidR="00D95DB4">
              <w:rPr>
                <w:b/>
              </w:rPr>
              <w:t>2</w:t>
            </w:r>
          </w:p>
          <w:p w14:paraId="3167F973" w14:textId="77777777" w:rsidR="0019770B" w:rsidRPr="0019770B" w:rsidRDefault="0019770B" w:rsidP="009914FD">
            <w:pPr>
              <w:pStyle w:val="TableText"/>
            </w:pPr>
            <w:r>
              <w:t>Prevent DTP</w:t>
            </w:r>
            <w:r w:rsidR="009914FD">
              <w:t>.</w:t>
            </w:r>
          </w:p>
        </w:tc>
        <w:tc>
          <w:tcPr>
            <w:tcW w:w="949" w:type="dxa"/>
            <w:vAlign w:val="center"/>
          </w:tcPr>
          <w:p w14:paraId="7CD985D1" w14:textId="77777777" w:rsidR="0019770B" w:rsidRDefault="0019770B" w:rsidP="0055424D">
            <w:pPr>
              <w:pStyle w:val="TableText"/>
              <w:jc w:val="center"/>
            </w:pPr>
            <w:r>
              <w:t>2</w:t>
            </w:r>
          </w:p>
        </w:tc>
      </w:tr>
      <w:tr w:rsidR="0019770B" w14:paraId="2370992E" w14:textId="77777777" w:rsidTr="00A4465C">
        <w:trPr>
          <w:cantSplit/>
          <w:jc w:val="center"/>
        </w:trPr>
        <w:tc>
          <w:tcPr>
            <w:tcW w:w="4100" w:type="dxa"/>
            <w:vAlign w:val="center"/>
          </w:tcPr>
          <w:p w14:paraId="68409013" w14:textId="77777777" w:rsidR="0019770B" w:rsidRDefault="00EC28C2" w:rsidP="00A4465C">
            <w:pPr>
              <w:pStyle w:val="TableText"/>
            </w:pPr>
            <w:r w:rsidRPr="00B57BAA">
              <w:rPr>
                <w:noProof/>
              </w:rPr>
              <w:t>Disable</w:t>
            </w:r>
            <w:r>
              <w:t xml:space="preserve"> trunking</w:t>
            </w:r>
            <w:r w:rsidR="00CA5BC2">
              <w:t>.</w:t>
            </w:r>
          </w:p>
        </w:tc>
        <w:tc>
          <w:tcPr>
            <w:tcW w:w="4770" w:type="dxa"/>
            <w:vAlign w:val="bottom"/>
          </w:tcPr>
          <w:p w14:paraId="0FE41374" w14:textId="77777777" w:rsidR="00E96079" w:rsidRDefault="00E96079" w:rsidP="00E96079">
            <w:pPr>
              <w:pStyle w:val="TableText"/>
            </w:pPr>
            <w:r>
              <w:t xml:space="preserve">Switch: </w:t>
            </w:r>
            <w:r w:rsidRPr="00E96079">
              <w:rPr>
                <w:b/>
              </w:rPr>
              <w:t>S2</w:t>
            </w:r>
          </w:p>
          <w:p w14:paraId="3BCB07DB" w14:textId="77777777" w:rsidR="0019770B" w:rsidRDefault="00EC28C2" w:rsidP="0055424D">
            <w:pPr>
              <w:pStyle w:val="TableText"/>
            </w:pPr>
            <w:r>
              <w:t xml:space="preserve">Ports: </w:t>
            </w:r>
            <w:r w:rsidRPr="00EC28C2">
              <w:rPr>
                <w:b/>
              </w:rPr>
              <w:t>F0/18</w:t>
            </w:r>
            <w:r w:rsidR="00E96079">
              <w:rPr>
                <w:b/>
              </w:rPr>
              <w:t>, F0/24</w:t>
            </w:r>
          </w:p>
          <w:p w14:paraId="76F937AB" w14:textId="77777777" w:rsidR="00EC28C2" w:rsidRDefault="00EC28C2" w:rsidP="0055424D">
            <w:pPr>
              <w:pStyle w:val="TableText"/>
            </w:pPr>
            <w:r>
              <w:t xml:space="preserve">VLAN assignment: </w:t>
            </w:r>
            <w:r w:rsidR="0062365F">
              <w:rPr>
                <w:b/>
              </w:rPr>
              <w:t>1</w:t>
            </w:r>
            <w:r w:rsidRPr="00EC28C2">
              <w:rPr>
                <w:b/>
              </w:rPr>
              <w:t>0</w:t>
            </w:r>
          </w:p>
        </w:tc>
        <w:tc>
          <w:tcPr>
            <w:tcW w:w="949" w:type="dxa"/>
            <w:vAlign w:val="center"/>
          </w:tcPr>
          <w:p w14:paraId="51D99687" w14:textId="77777777" w:rsidR="0019770B" w:rsidRDefault="00E96079" w:rsidP="0055424D">
            <w:pPr>
              <w:pStyle w:val="TableText"/>
              <w:jc w:val="center"/>
            </w:pPr>
            <w:r>
              <w:t>2</w:t>
            </w:r>
          </w:p>
        </w:tc>
      </w:tr>
      <w:tr w:rsidR="00266412" w14:paraId="519BDC5F" w14:textId="77777777" w:rsidTr="00A4465C">
        <w:trPr>
          <w:cantSplit/>
          <w:jc w:val="center"/>
        </w:trPr>
        <w:tc>
          <w:tcPr>
            <w:tcW w:w="4100" w:type="dxa"/>
            <w:vAlign w:val="center"/>
          </w:tcPr>
          <w:p w14:paraId="31B12EE9" w14:textId="77777777" w:rsidR="00266412" w:rsidRDefault="00266412" w:rsidP="00A4465C">
            <w:pPr>
              <w:pStyle w:val="TableText"/>
            </w:pPr>
            <w:r>
              <w:t xml:space="preserve">Enable </w:t>
            </w:r>
            <w:r w:rsidR="00EC28C2">
              <w:t>PortFast and BPDU guard</w:t>
            </w:r>
            <w:r w:rsidR="00CA5BC2">
              <w:t>.</w:t>
            </w:r>
          </w:p>
        </w:tc>
        <w:tc>
          <w:tcPr>
            <w:tcW w:w="4770" w:type="dxa"/>
            <w:vAlign w:val="bottom"/>
          </w:tcPr>
          <w:p w14:paraId="75617922" w14:textId="77777777" w:rsidR="00E96079" w:rsidRDefault="00E96079" w:rsidP="00E96079">
            <w:pPr>
              <w:pStyle w:val="TableText"/>
            </w:pPr>
            <w:r>
              <w:t xml:space="preserve">Switch: </w:t>
            </w:r>
            <w:r w:rsidRPr="00E96079">
              <w:rPr>
                <w:b/>
              </w:rPr>
              <w:t>S2</w:t>
            </w:r>
          </w:p>
          <w:p w14:paraId="3770FB0C" w14:textId="77777777" w:rsidR="00266412" w:rsidRDefault="00E96079" w:rsidP="0055424D">
            <w:pPr>
              <w:pStyle w:val="TableText"/>
            </w:pPr>
            <w:r>
              <w:t xml:space="preserve">Ports: </w:t>
            </w:r>
            <w:r w:rsidRPr="00E96079">
              <w:rPr>
                <w:b/>
              </w:rPr>
              <w:t>F0/18, F0/24</w:t>
            </w:r>
          </w:p>
        </w:tc>
        <w:tc>
          <w:tcPr>
            <w:tcW w:w="949" w:type="dxa"/>
            <w:vAlign w:val="center"/>
          </w:tcPr>
          <w:p w14:paraId="045BD235" w14:textId="77777777" w:rsidR="00266412" w:rsidRDefault="00266412" w:rsidP="0055424D">
            <w:pPr>
              <w:pStyle w:val="TableText"/>
              <w:jc w:val="center"/>
            </w:pPr>
            <w:r>
              <w:t>2</w:t>
            </w:r>
          </w:p>
        </w:tc>
      </w:tr>
      <w:tr w:rsidR="00266412" w14:paraId="25A4C390" w14:textId="77777777" w:rsidTr="00A4465C">
        <w:trPr>
          <w:cantSplit/>
          <w:jc w:val="center"/>
        </w:trPr>
        <w:tc>
          <w:tcPr>
            <w:tcW w:w="4100" w:type="dxa"/>
            <w:vAlign w:val="center"/>
          </w:tcPr>
          <w:p w14:paraId="63620D4A" w14:textId="77777777" w:rsidR="00266412" w:rsidRDefault="00266412" w:rsidP="00A4465C">
            <w:pPr>
              <w:pStyle w:val="TableText"/>
            </w:pPr>
            <w:r>
              <w:t>Config</w:t>
            </w:r>
            <w:r w:rsidR="00EC28C2">
              <w:t>ure basic port security.</w:t>
            </w:r>
          </w:p>
        </w:tc>
        <w:tc>
          <w:tcPr>
            <w:tcW w:w="4770" w:type="dxa"/>
            <w:vAlign w:val="bottom"/>
          </w:tcPr>
          <w:p w14:paraId="43A4B57C" w14:textId="77777777" w:rsidR="00E96079" w:rsidRDefault="00E96079" w:rsidP="00E96079">
            <w:pPr>
              <w:pStyle w:val="TableText"/>
            </w:pPr>
            <w:r>
              <w:t xml:space="preserve">Switch: </w:t>
            </w:r>
            <w:r w:rsidRPr="00E96079">
              <w:rPr>
                <w:b/>
              </w:rPr>
              <w:t>S2</w:t>
            </w:r>
          </w:p>
          <w:p w14:paraId="20D33B94" w14:textId="77777777" w:rsidR="00E96079" w:rsidRDefault="00E96079" w:rsidP="0055424D">
            <w:pPr>
              <w:pStyle w:val="TableText"/>
            </w:pPr>
            <w:r>
              <w:t xml:space="preserve">Port: </w:t>
            </w:r>
            <w:r w:rsidRPr="00E96079">
              <w:rPr>
                <w:b/>
              </w:rPr>
              <w:t>F0/18</w:t>
            </w:r>
          </w:p>
          <w:p w14:paraId="62A154F6" w14:textId="77777777" w:rsidR="00806105" w:rsidRDefault="00806105" w:rsidP="0055424D">
            <w:pPr>
              <w:pStyle w:val="TableText"/>
              <w:rPr>
                <w:b/>
              </w:rPr>
            </w:pPr>
            <w:r>
              <w:t>Maximum</w:t>
            </w:r>
            <w:r w:rsidR="00266412">
              <w:t xml:space="preserve"> limit:</w:t>
            </w:r>
            <w:r w:rsidR="00266412" w:rsidRPr="00266412">
              <w:rPr>
                <w:b/>
              </w:rPr>
              <w:t xml:space="preserve"> 1</w:t>
            </w:r>
          </w:p>
          <w:p w14:paraId="6245440C" w14:textId="77777777" w:rsidR="00806105" w:rsidRDefault="00806105" w:rsidP="0055424D">
            <w:pPr>
              <w:pStyle w:val="TableText"/>
            </w:pPr>
            <w:r>
              <w:t xml:space="preserve">Remember </w:t>
            </w:r>
            <w:r w:rsidR="008E5D32">
              <w:t xml:space="preserve">the </w:t>
            </w:r>
            <w:r w:rsidR="008E6AEE">
              <w:t xml:space="preserve">MAC </w:t>
            </w:r>
            <w:r w:rsidR="008E5D32">
              <w:t>a</w:t>
            </w:r>
            <w:r>
              <w:t>ddress</w:t>
            </w:r>
            <w:r w:rsidR="008E5D32">
              <w:t>.</w:t>
            </w:r>
          </w:p>
          <w:p w14:paraId="165062AB" w14:textId="77777777" w:rsidR="00806105" w:rsidRPr="00806105" w:rsidRDefault="00266412" w:rsidP="0055424D">
            <w:pPr>
              <w:pStyle w:val="TableText"/>
              <w:rPr>
                <w:b/>
              </w:rPr>
            </w:pPr>
            <w:r>
              <w:t>Violation Action:</w:t>
            </w:r>
            <w:r w:rsidRPr="00266412">
              <w:rPr>
                <w:b/>
              </w:rPr>
              <w:t xml:space="preserve"> Shutdown</w:t>
            </w:r>
          </w:p>
        </w:tc>
        <w:tc>
          <w:tcPr>
            <w:tcW w:w="949" w:type="dxa"/>
            <w:vAlign w:val="center"/>
          </w:tcPr>
          <w:p w14:paraId="24E5F996" w14:textId="77777777" w:rsidR="00266412" w:rsidRDefault="00806105" w:rsidP="0055424D">
            <w:pPr>
              <w:pStyle w:val="TableText"/>
              <w:jc w:val="center"/>
            </w:pPr>
            <w:r>
              <w:t>3</w:t>
            </w:r>
          </w:p>
        </w:tc>
      </w:tr>
      <w:tr w:rsidR="00266412" w14:paraId="60C8A4E6" w14:textId="77777777" w:rsidTr="00A4465C">
        <w:trPr>
          <w:cantSplit/>
          <w:jc w:val="center"/>
        </w:trPr>
        <w:tc>
          <w:tcPr>
            <w:tcW w:w="4100" w:type="dxa"/>
            <w:vAlign w:val="center"/>
          </w:tcPr>
          <w:p w14:paraId="3CEF3D82" w14:textId="77777777" w:rsidR="00266412" w:rsidRDefault="00266412" w:rsidP="00A035F6">
            <w:pPr>
              <w:pStyle w:val="TableText"/>
            </w:pPr>
            <w:r>
              <w:lastRenderedPageBreak/>
              <w:t xml:space="preserve">Disable </w:t>
            </w:r>
            <w:r w:rsidR="00A035F6">
              <w:t xml:space="preserve">unused </w:t>
            </w:r>
            <w:r>
              <w:t>ports on S2</w:t>
            </w:r>
            <w:r w:rsidR="00EE6CA4">
              <w:t>, and assign ports to VLAN 99</w:t>
            </w:r>
            <w:r w:rsidR="00CA5BC2">
              <w:t>.</w:t>
            </w:r>
          </w:p>
        </w:tc>
        <w:tc>
          <w:tcPr>
            <w:tcW w:w="4770" w:type="dxa"/>
            <w:vAlign w:val="bottom"/>
          </w:tcPr>
          <w:p w14:paraId="41178808" w14:textId="77777777" w:rsidR="00E96079" w:rsidRDefault="00E96079" w:rsidP="00E96079">
            <w:pPr>
              <w:pStyle w:val="TableText"/>
            </w:pPr>
            <w:r>
              <w:t xml:space="preserve">Switch: </w:t>
            </w:r>
            <w:r w:rsidRPr="00E96079">
              <w:rPr>
                <w:b/>
              </w:rPr>
              <w:t>S2</w:t>
            </w:r>
          </w:p>
          <w:p w14:paraId="3ECA72A6" w14:textId="77777777" w:rsidR="00266412" w:rsidRDefault="00E96079" w:rsidP="00E96079">
            <w:pPr>
              <w:pStyle w:val="TableText"/>
            </w:pPr>
            <w:r>
              <w:t xml:space="preserve">Ports: </w:t>
            </w:r>
            <w:r w:rsidRPr="00E96079">
              <w:rPr>
                <w:b/>
              </w:rPr>
              <w:t>F0/3-17, F0/19-23, G0/1-2</w:t>
            </w:r>
          </w:p>
        </w:tc>
        <w:tc>
          <w:tcPr>
            <w:tcW w:w="949" w:type="dxa"/>
            <w:vAlign w:val="center"/>
          </w:tcPr>
          <w:p w14:paraId="779D18AD" w14:textId="77777777" w:rsidR="00266412" w:rsidRDefault="00D136DC" w:rsidP="0055424D">
            <w:pPr>
              <w:pStyle w:val="TableText"/>
              <w:jc w:val="center"/>
            </w:pPr>
            <w:r>
              <w:t>1</w:t>
            </w:r>
          </w:p>
        </w:tc>
      </w:tr>
      <w:tr w:rsidR="00CC2CFD" w14:paraId="41FF7F77" w14:textId="77777777" w:rsidTr="00A4465C">
        <w:trPr>
          <w:cantSplit/>
          <w:jc w:val="center"/>
        </w:trPr>
        <w:tc>
          <w:tcPr>
            <w:tcW w:w="4100" w:type="dxa"/>
            <w:vAlign w:val="center"/>
          </w:tcPr>
          <w:p w14:paraId="0C6AF5BB" w14:textId="77777777" w:rsidR="00CC2CFD" w:rsidRDefault="00E96079" w:rsidP="00A4465C">
            <w:pPr>
              <w:pStyle w:val="TableText"/>
            </w:pPr>
            <w:r>
              <w:t>Con</w:t>
            </w:r>
            <w:r w:rsidR="00B5653D">
              <w:t xml:space="preserve">figure </w:t>
            </w:r>
            <w:r>
              <w:t>Loop guard</w:t>
            </w:r>
            <w:r w:rsidR="00CA5BC2">
              <w:t>.</w:t>
            </w:r>
            <w:r w:rsidR="00192275">
              <w:t xml:space="preserve"> </w:t>
            </w:r>
          </w:p>
        </w:tc>
        <w:tc>
          <w:tcPr>
            <w:tcW w:w="4770" w:type="dxa"/>
            <w:vAlign w:val="bottom"/>
          </w:tcPr>
          <w:p w14:paraId="7E61C92B" w14:textId="77777777" w:rsidR="00E96079" w:rsidRDefault="00E96079" w:rsidP="0055424D">
            <w:pPr>
              <w:pStyle w:val="TableText"/>
            </w:pPr>
            <w:r>
              <w:t xml:space="preserve">Switch: </w:t>
            </w:r>
            <w:r w:rsidRPr="00E96079">
              <w:rPr>
                <w:b/>
              </w:rPr>
              <w:t>S2</w:t>
            </w:r>
          </w:p>
          <w:p w14:paraId="086F6658" w14:textId="77777777" w:rsidR="00B5653D" w:rsidRDefault="00E96079" w:rsidP="0055424D">
            <w:pPr>
              <w:pStyle w:val="TableText"/>
            </w:pPr>
            <w:r>
              <w:t>Loop</w:t>
            </w:r>
            <w:r w:rsidR="00192275">
              <w:t xml:space="preserve"> </w:t>
            </w:r>
            <w:r>
              <w:t xml:space="preserve">guard: </w:t>
            </w:r>
            <w:r w:rsidRPr="00E96079">
              <w:rPr>
                <w:b/>
              </w:rPr>
              <w:t>Default</w:t>
            </w:r>
          </w:p>
        </w:tc>
        <w:tc>
          <w:tcPr>
            <w:tcW w:w="949" w:type="dxa"/>
            <w:vAlign w:val="center"/>
          </w:tcPr>
          <w:p w14:paraId="34B5EADA" w14:textId="77777777" w:rsidR="00CC2CFD" w:rsidRDefault="00E96079" w:rsidP="0055424D">
            <w:pPr>
              <w:pStyle w:val="TableText"/>
              <w:jc w:val="center"/>
            </w:pPr>
            <w:r>
              <w:t>1</w:t>
            </w:r>
          </w:p>
        </w:tc>
      </w:tr>
      <w:tr w:rsidR="00A4465C" w14:paraId="3E6CB4F5" w14:textId="77777777" w:rsidTr="00A4465C">
        <w:trPr>
          <w:cantSplit/>
          <w:jc w:val="center"/>
        </w:trPr>
        <w:tc>
          <w:tcPr>
            <w:tcW w:w="4100" w:type="dxa"/>
            <w:vAlign w:val="center"/>
          </w:tcPr>
          <w:p w14:paraId="01C9E302" w14:textId="77777777" w:rsidR="00A4465C" w:rsidRDefault="00A4465C" w:rsidP="008E5D32">
            <w:pPr>
              <w:pStyle w:val="TableText"/>
            </w:pPr>
            <w:r>
              <w:t xml:space="preserve">Configure DHCP </w:t>
            </w:r>
            <w:r w:rsidR="008E5D32">
              <w:t>s</w:t>
            </w:r>
            <w:r>
              <w:t>nooping</w:t>
            </w:r>
            <w:r w:rsidR="00CA5BC2">
              <w:t>.</w:t>
            </w:r>
          </w:p>
        </w:tc>
        <w:tc>
          <w:tcPr>
            <w:tcW w:w="4770" w:type="dxa"/>
            <w:vAlign w:val="bottom"/>
          </w:tcPr>
          <w:p w14:paraId="391670FC" w14:textId="77777777" w:rsidR="00A4465C" w:rsidRDefault="00A4465C" w:rsidP="0055424D">
            <w:pPr>
              <w:pStyle w:val="TableText"/>
            </w:pPr>
            <w:r>
              <w:t xml:space="preserve">Enable DHCP </w:t>
            </w:r>
            <w:r w:rsidR="008E5D32">
              <w:t>s</w:t>
            </w:r>
            <w:r>
              <w:t>nooping globally</w:t>
            </w:r>
          </w:p>
          <w:p w14:paraId="2CF9424D" w14:textId="77777777" w:rsidR="00A4465C" w:rsidRDefault="00A4465C" w:rsidP="0055424D">
            <w:pPr>
              <w:pStyle w:val="TableText"/>
            </w:pPr>
            <w:r>
              <w:t xml:space="preserve">Enable DHCP for VLAN: </w:t>
            </w:r>
            <w:r w:rsidR="0062365F">
              <w:rPr>
                <w:b/>
              </w:rPr>
              <w:t>1</w:t>
            </w:r>
            <w:r w:rsidRPr="00A4465C">
              <w:rPr>
                <w:b/>
              </w:rPr>
              <w:t>0</w:t>
            </w:r>
          </w:p>
          <w:p w14:paraId="71714AC7" w14:textId="77777777" w:rsidR="00A4465C" w:rsidRDefault="00D136DC" w:rsidP="00A035F6">
            <w:pPr>
              <w:pStyle w:val="TableText"/>
            </w:pPr>
            <w:r>
              <w:t>DHCP</w:t>
            </w:r>
            <w:r w:rsidR="00A035F6">
              <w:t xml:space="preserve"> trusted interface</w:t>
            </w:r>
            <w:r w:rsidR="00A4465C">
              <w:t xml:space="preserve">: </w:t>
            </w:r>
            <w:r>
              <w:rPr>
                <w:b/>
              </w:rPr>
              <w:t>F0/</w:t>
            </w:r>
            <w:r w:rsidR="00EE6CA4">
              <w:rPr>
                <w:b/>
              </w:rPr>
              <w:t>24</w:t>
            </w:r>
          </w:p>
        </w:tc>
        <w:tc>
          <w:tcPr>
            <w:tcW w:w="949" w:type="dxa"/>
            <w:vAlign w:val="center"/>
          </w:tcPr>
          <w:p w14:paraId="224EA716" w14:textId="77777777" w:rsidR="00A4465C" w:rsidRDefault="00A4465C" w:rsidP="0055424D">
            <w:pPr>
              <w:pStyle w:val="TableText"/>
              <w:jc w:val="center"/>
            </w:pPr>
            <w:r>
              <w:t>3</w:t>
            </w:r>
          </w:p>
        </w:tc>
      </w:tr>
    </w:tbl>
    <w:p w14:paraId="6B66FD28" w14:textId="77777777" w:rsidR="00D37C5F" w:rsidRDefault="006A4E01" w:rsidP="00F208D9">
      <w:pPr>
        <w:pStyle w:val="BodyTextL25"/>
        <w:rPr>
          <w:b/>
        </w:rPr>
      </w:pPr>
      <w:r w:rsidRPr="006A4E01">
        <w:rPr>
          <w:b/>
        </w:rPr>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rsidR="008911C6">
        <w:t xml:space="preserve">the hidden Control Switch will cause </w:t>
      </w:r>
      <w:r w:rsidRPr="008911C6">
        <w:t xml:space="preserve">a violation </w:t>
      </w:r>
      <w:r w:rsidR="008911C6">
        <w:t xml:space="preserve">to </w:t>
      </w:r>
      <w:r w:rsidRPr="008911C6">
        <w:t>occur and the port will be shutdown.</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410"/>
        <w:gridCol w:w="2756"/>
      </w:tblGrid>
      <w:tr w:rsidR="00533590" w:rsidRPr="00A4465C" w14:paraId="50E8E6E4" w14:textId="77777777" w:rsidTr="00E77A87">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90AE5C9" w14:textId="77777777" w:rsidR="00533590" w:rsidRPr="00A4465C" w:rsidRDefault="00533590" w:rsidP="005A164C">
            <w:pPr>
              <w:pStyle w:val="TableHeading"/>
              <w:rPr>
                <w:color w:val="FF0000"/>
              </w:rPr>
            </w:pPr>
            <w:r w:rsidRPr="00A4465C">
              <w:rPr>
                <w:color w:val="FF0000"/>
              </w:rPr>
              <w:t>Configuration Item or Task</w:t>
            </w:r>
          </w:p>
        </w:tc>
        <w:tc>
          <w:tcPr>
            <w:tcW w:w="441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21E2C68" w14:textId="77777777" w:rsidR="00533590" w:rsidRPr="00996F89" w:rsidRDefault="00533590" w:rsidP="005A164C">
            <w:pPr>
              <w:pStyle w:val="TableHeading"/>
              <w:rPr>
                <w:color w:val="FF0000"/>
              </w:rPr>
            </w:pPr>
            <w:r w:rsidRPr="00996F89">
              <w:rPr>
                <w:color w:val="FF0000"/>
              </w:rPr>
              <w:t>Configuration Commands</w:t>
            </w:r>
          </w:p>
        </w:tc>
        <w:tc>
          <w:tcPr>
            <w:tcW w:w="2756"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A9A6A33" w14:textId="77777777" w:rsidR="00533590" w:rsidRPr="00996F89" w:rsidRDefault="00533590" w:rsidP="00E77A87">
            <w:pPr>
              <w:pStyle w:val="TableHeading"/>
              <w:rPr>
                <w:color w:val="FF0000"/>
              </w:rPr>
            </w:pPr>
            <w:r w:rsidRPr="00996F89">
              <w:rPr>
                <w:color w:val="FF0000"/>
              </w:rPr>
              <w:t>Verification Commands</w:t>
            </w:r>
          </w:p>
        </w:tc>
      </w:tr>
      <w:tr w:rsidR="00533590" w:rsidRPr="00A4465C" w14:paraId="576977D6" w14:textId="77777777" w:rsidTr="00B979B4">
        <w:trPr>
          <w:cantSplit/>
          <w:jc w:val="center"/>
        </w:trPr>
        <w:tc>
          <w:tcPr>
            <w:tcW w:w="2667" w:type="dxa"/>
          </w:tcPr>
          <w:p w14:paraId="11EE93CB" w14:textId="77777777" w:rsidR="00533590" w:rsidRPr="00A4465C" w:rsidRDefault="00B57BAA" w:rsidP="00533590">
            <w:pPr>
              <w:pStyle w:val="TableText"/>
              <w:rPr>
                <w:color w:val="FF0000"/>
              </w:rPr>
            </w:pPr>
            <w:r w:rsidRPr="00164252">
              <w:rPr>
                <w:color w:val="FF0000"/>
              </w:rPr>
              <w:t>Assign and encrypt a privileged EXEC password.</w:t>
            </w:r>
            <w:r w:rsidRPr="00A4465C" w:rsidDel="00B57BAA">
              <w:rPr>
                <w:color w:val="FF0000"/>
              </w:rPr>
              <w:t xml:space="preserve"> </w:t>
            </w:r>
            <w:r w:rsidR="00533590">
              <w:rPr>
                <w:color w:val="FF0000"/>
              </w:rPr>
              <w:t xml:space="preserve">(Switch: </w:t>
            </w:r>
            <w:r w:rsidR="00533590" w:rsidRPr="00A4465C">
              <w:rPr>
                <w:b/>
                <w:color w:val="FF0000"/>
              </w:rPr>
              <w:t>S2</w:t>
            </w:r>
            <w:r w:rsidR="00533590">
              <w:rPr>
                <w:b/>
                <w:color w:val="FF0000"/>
              </w:rPr>
              <w:t xml:space="preserve"> only)</w:t>
            </w:r>
          </w:p>
        </w:tc>
        <w:tc>
          <w:tcPr>
            <w:tcW w:w="4410" w:type="dxa"/>
          </w:tcPr>
          <w:p w14:paraId="08A899DB" w14:textId="77777777" w:rsidR="00533590" w:rsidRPr="00996F89" w:rsidRDefault="00533590" w:rsidP="00533590">
            <w:pPr>
              <w:pStyle w:val="TableHeading"/>
              <w:jc w:val="left"/>
              <w:rPr>
                <w:b w:val="0"/>
                <w:color w:val="FF0000"/>
              </w:rPr>
            </w:pPr>
            <w:r w:rsidRPr="00996F89">
              <w:rPr>
                <w:b w:val="0"/>
                <w:color w:val="FF0000"/>
              </w:rPr>
              <w:t>enable algorithm-type scrypt secret cisco12345</w:t>
            </w:r>
          </w:p>
        </w:tc>
        <w:tc>
          <w:tcPr>
            <w:tcW w:w="2756" w:type="dxa"/>
          </w:tcPr>
          <w:p w14:paraId="4723287F" w14:textId="77777777" w:rsidR="00533590" w:rsidRDefault="00B979B4" w:rsidP="00533590">
            <w:pPr>
              <w:pStyle w:val="TableHeading"/>
              <w:jc w:val="left"/>
              <w:rPr>
                <w:b w:val="0"/>
                <w:color w:val="FF0000"/>
              </w:rPr>
            </w:pPr>
            <w:r>
              <w:rPr>
                <w:b w:val="0"/>
                <w:color w:val="FF0000"/>
              </w:rPr>
              <w:t>s</w:t>
            </w:r>
            <w:r w:rsidR="00533590">
              <w:rPr>
                <w:b w:val="0"/>
                <w:color w:val="FF0000"/>
              </w:rPr>
              <w:t>how run | inc enable</w:t>
            </w:r>
          </w:p>
          <w:p w14:paraId="2AD563FC" w14:textId="77777777" w:rsidR="00533590" w:rsidRPr="00996F89" w:rsidRDefault="00533590" w:rsidP="00B57BAA">
            <w:pPr>
              <w:pStyle w:val="TableHeading"/>
              <w:jc w:val="left"/>
              <w:rPr>
                <w:b w:val="0"/>
                <w:color w:val="FF0000"/>
              </w:rPr>
            </w:pPr>
            <w:r>
              <w:rPr>
                <w:b w:val="0"/>
                <w:color w:val="FF0000"/>
              </w:rPr>
              <w:t xml:space="preserve">Verify encryption type 9. </w:t>
            </w:r>
          </w:p>
        </w:tc>
      </w:tr>
      <w:tr w:rsidR="00533590" w:rsidRPr="00A4465C" w14:paraId="398664F5" w14:textId="77777777" w:rsidTr="00B979B4">
        <w:trPr>
          <w:cantSplit/>
          <w:jc w:val="center"/>
        </w:trPr>
        <w:tc>
          <w:tcPr>
            <w:tcW w:w="2667" w:type="dxa"/>
          </w:tcPr>
          <w:p w14:paraId="04273CEA" w14:textId="77777777" w:rsidR="00533590" w:rsidRDefault="00B57BAA" w:rsidP="00533590">
            <w:pPr>
              <w:pStyle w:val="TableText"/>
              <w:rPr>
                <w:color w:val="FF0000"/>
              </w:rPr>
            </w:pPr>
            <w:r w:rsidRPr="00164252">
              <w:rPr>
                <w:color w:val="FF0000"/>
              </w:rPr>
              <w:t>Add a user in the local database for administrator access.</w:t>
            </w:r>
          </w:p>
          <w:p w14:paraId="70588D42"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10301C48" w14:textId="77777777" w:rsidR="00533590" w:rsidRPr="00996F89" w:rsidRDefault="00533590" w:rsidP="00533590">
            <w:pPr>
              <w:pStyle w:val="TableHeading"/>
              <w:jc w:val="left"/>
              <w:rPr>
                <w:b w:val="0"/>
                <w:color w:val="FF0000"/>
              </w:rPr>
            </w:pPr>
            <w:r w:rsidRPr="00996F89">
              <w:rPr>
                <w:b w:val="0"/>
                <w:color w:val="FF0000"/>
              </w:rPr>
              <w:t xml:space="preserve">username Admin01 </w:t>
            </w:r>
            <w:r>
              <w:rPr>
                <w:b w:val="0"/>
                <w:color w:val="FF0000"/>
              </w:rPr>
              <w:t xml:space="preserve">privilege 15 </w:t>
            </w:r>
            <w:r w:rsidRPr="00996F89">
              <w:rPr>
                <w:b w:val="0"/>
                <w:color w:val="FF0000"/>
              </w:rPr>
              <w:t>algorithm-type scrypt secret admin01pass</w:t>
            </w:r>
          </w:p>
        </w:tc>
        <w:tc>
          <w:tcPr>
            <w:tcW w:w="2756" w:type="dxa"/>
          </w:tcPr>
          <w:p w14:paraId="20B9C103" w14:textId="77777777" w:rsidR="00533590" w:rsidRDefault="00533590" w:rsidP="00533590">
            <w:pPr>
              <w:pStyle w:val="TableHeading"/>
              <w:jc w:val="left"/>
              <w:rPr>
                <w:b w:val="0"/>
                <w:color w:val="FF0000"/>
              </w:rPr>
            </w:pPr>
            <w:r w:rsidRPr="00996F89">
              <w:rPr>
                <w:b w:val="0"/>
                <w:color w:val="FF0000"/>
              </w:rPr>
              <w:t>show run | include username</w:t>
            </w:r>
          </w:p>
          <w:p w14:paraId="112E552D" w14:textId="77777777" w:rsidR="00533590" w:rsidRPr="00996F89" w:rsidRDefault="00533590" w:rsidP="008E5D32">
            <w:pPr>
              <w:pStyle w:val="TableHeading"/>
              <w:jc w:val="left"/>
              <w:rPr>
                <w:b w:val="0"/>
                <w:color w:val="FF0000"/>
              </w:rPr>
            </w:pPr>
            <w:r>
              <w:rPr>
                <w:b w:val="0"/>
                <w:color w:val="FF0000"/>
              </w:rPr>
              <w:t xml:space="preserve">Verify </w:t>
            </w:r>
            <w:r w:rsidR="009B13B2">
              <w:rPr>
                <w:b w:val="0"/>
                <w:color w:val="FF0000"/>
              </w:rPr>
              <w:t>u</w:t>
            </w:r>
            <w:r>
              <w:rPr>
                <w:b w:val="0"/>
                <w:color w:val="FF0000"/>
              </w:rPr>
              <w:t xml:space="preserve">sername, </w:t>
            </w:r>
            <w:r w:rsidR="009B13B2">
              <w:rPr>
                <w:b w:val="0"/>
                <w:color w:val="FF0000"/>
              </w:rPr>
              <w:t>p</w:t>
            </w:r>
            <w:r>
              <w:rPr>
                <w:b w:val="0"/>
                <w:color w:val="FF0000"/>
              </w:rPr>
              <w:t>rivilege leve</w:t>
            </w:r>
            <w:r w:rsidR="009B13B2">
              <w:rPr>
                <w:b w:val="0"/>
                <w:color w:val="FF0000"/>
              </w:rPr>
              <w:t>l</w:t>
            </w:r>
            <w:r>
              <w:rPr>
                <w:b w:val="0"/>
                <w:color w:val="FF0000"/>
              </w:rPr>
              <w:t xml:space="preserve">, and </w:t>
            </w:r>
            <w:r w:rsidR="009B13B2">
              <w:rPr>
                <w:b w:val="0"/>
                <w:color w:val="FF0000"/>
              </w:rPr>
              <w:t>e</w:t>
            </w:r>
            <w:r>
              <w:rPr>
                <w:b w:val="0"/>
                <w:color w:val="FF0000"/>
              </w:rPr>
              <w:t xml:space="preserve">ncryption type. </w:t>
            </w:r>
            <w:r w:rsidR="0039702B">
              <w:rPr>
                <w:b w:val="0"/>
                <w:noProof/>
                <w:color w:val="FF0000"/>
              </w:rPr>
              <w:t>The p</w:t>
            </w:r>
            <w:r w:rsidRPr="0039702B">
              <w:rPr>
                <w:b w:val="0"/>
                <w:noProof/>
                <w:color w:val="FF0000"/>
              </w:rPr>
              <w:t>assword</w:t>
            </w:r>
            <w:r>
              <w:rPr>
                <w:b w:val="0"/>
                <w:color w:val="FF0000"/>
              </w:rPr>
              <w:t xml:space="preserve"> can be verified</w:t>
            </w:r>
            <w:r w:rsidR="009B13B2">
              <w:rPr>
                <w:b w:val="0"/>
                <w:color w:val="FF0000"/>
              </w:rPr>
              <w:t>.</w:t>
            </w:r>
          </w:p>
        </w:tc>
      </w:tr>
      <w:tr w:rsidR="00533590" w:rsidRPr="00A4465C" w14:paraId="00E53F99" w14:textId="77777777" w:rsidTr="00B979B4">
        <w:trPr>
          <w:cantSplit/>
          <w:jc w:val="center"/>
        </w:trPr>
        <w:tc>
          <w:tcPr>
            <w:tcW w:w="2667" w:type="dxa"/>
          </w:tcPr>
          <w:p w14:paraId="73DBDB06" w14:textId="77777777" w:rsidR="00533590" w:rsidRDefault="00533590" w:rsidP="00533590">
            <w:pPr>
              <w:pStyle w:val="TableText"/>
              <w:rPr>
                <w:color w:val="FF0000"/>
              </w:rPr>
            </w:pPr>
            <w:r w:rsidRPr="00A4465C">
              <w:rPr>
                <w:color w:val="FF0000"/>
              </w:rPr>
              <w:t xml:space="preserve">Configure </w:t>
            </w:r>
            <w:r w:rsidR="008E5D32">
              <w:rPr>
                <w:color w:val="FF0000"/>
              </w:rPr>
              <w:t xml:space="preserve">an </w:t>
            </w:r>
            <w:r w:rsidRPr="00A4465C">
              <w:rPr>
                <w:color w:val="FF0000"/>
              </w:rPr>
              <w:t>MOTD banner</w:t>
            </w:r>
            <w:r w:rsidR="009914FD">
              <w:rPr>
                <w:color w:val="FF0000"/>
              </w:rPr>
              <w:t>.</w:t>
            </w:r>
          </w:p>
          <w:p w14:paraId="546E7515"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vAlign w:val="bottom"/>
          </w:tcPr>
          <w:p w14:paraId="2C8E82DE" w14:textId="77777777" w:rsidR="00533590" w:rsidRPr="00996F89" w:rsidRDefault="00533590" w:rsidP="005A164C">
            <w:pPr>
              <w:pStyle w:val="TableHeading"/>
              <w:jc w:val="left"/>
              <w:rPr>
                <w:b w:val="0"/>
                <w:color w:val="FF0000"/>
              </w:rPr>
            </w:pPr>
            <w:r w:rsidRPr="00996F89">
              <w:rPr>
                <w:b w:val="0"/>
                <w:color w:val="FF0000"/>
              </w:rPr>
              <w:t>banner motd $Unauthorized Access is Prohibited!$</w:t>
            </w:r>
          </w:p>
        </w:tc>
        <w:tc>
          <w:tcPr>
            <w:tcW w:w="2756" w:type="dxa"/>
            <w:vAlign w:val="bottom"/>
          </w:tcPr>
          <w:p w14:paraId="723F4920" w14:textId="77777777" w:rsidR="00533590" w:rsidRPr="00996F89" w:rsidRDefault="00B979B4" w:rsidP="005A164C">
            <w:pPr>
              <w:pStyle w:val="TableHeading"/>
              <w:jc w:val="left"/>
              <w:rPr>
                <w:b w:val="0"/>
                <w:color w:val="FF0000"/>
              </w:rPr>
            </w:pPr>
            <w:r>
              <w:rPr>
                <w:b w:val="0"/>
                <w:color w:val="FF0000"/>
              </w:rPr>
              <w:t>s</w:t>
            </w:r>
            <w:r w:rsidR="00533590">
              <w:rPr>
                <w:b w:val="0"/>
                <w:color w:val="FF0000"/>
              </w:rPr>
              <w:t>how run | inc banner</w:t>
            </w:r>
          </w:p>
        </w:tc>
      </w:tr>
      <w:tr w:rsidR="00533590" w:rsidRPr="00A4465C" w14:paraId="31B20B8F" w14:textId="77777777" w:rsidTr="00B979B4">
        <w:trPr>
          <w:cantSplit/>
          <w:jc w:val="center"/>
        </w:trPr>
        <w:tc>
          <w:tcPr>
            <w:tcW w:w="2667" w:type="dxa"/>
          </w:tcPr>
          <w:p w14:paraId="75C58481" w14:textId="77777777" w:rsidR="00533590" w:rsidRDefault="00533590" w:rsidP="00533590">
            <w:pPr>
              <w:pStyle w:val="TableText"/>
              <w:rPr>
                <w:color w:val="FF0000"/>
              </w:rPr>
            </w:pPr>
            <w:r w:rsidRPr="00A4465C">
              <w:rPr>
                <w:color w:val="FF0000"/>
              </w:rPr>
              <w:t xml:space="preserve">Disable </w:t>
            </w:r>
            <w:r w:rsidR="008E5D32">
              <w:rPr>
                <w:color w:val="FF0000"/>
              </w:rPr>
              <w:t xml:space="preserve">the </w:t>
            </w:r>
            <w:r w:rsidRPr="00A4465C">
              <w:rPr>
                <w:color w:val="FF0000"/>
              </w:rPr>
              <w:t xml:space="preserve">HTTP and HTTP </w:t>
            </w:r>
            <w:r w:rsidR="009914FD">
              <w:rPr>
                <w:color w:val="FF0000"/>
              </w:rPr>
              <w:t>s</w:t>
            </w:r>
            <w:r w:rsidRPr="00A4465C">
              <w:rPr>
                <w:color w:val="FF0000"/>
              </w:rPr>
              <w:t>ecure server</w:t>
            </w:r>
            <w:r w:rsidR="009914FD">
              <w:rPr>
                <w:color w:val="FF0000"/>
              </w:rPr>
              <w:t>.</w:t>
            </w:r>
          </w:p>
          <w:p w14:paraId="35794459"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083FD68A" w14:textId="77777777" w:rsidR="00533590" w:rsidRDefault="00533590" w:rsidP="00533590">
            <w:pPr>
              <w:pStyle w:val="TableText"/>
              <w:rPr>
                <w:color w:val="FF0000"/>
              </w:rPr>
            </w:pPr>
            <w:r w:rsidRPr="0039702B">
              <w:rPr>
                <w:noProof/>
                <w:color w:val="FF0000"/>
              </w:rPr>
              <w:t>no</w:t>
            </w:r>
            <w:r>
              <w:rPr>
                <w:color w:val="FF0000"/>
              </w:rPr>
              <w:t xml:space="preserve"> ip http server</w:t>
            </w:r>
          </w:p>
          <w:p w14:paraId="14161532" w14:textId="77777777" w:rsidR="00533590" w:rsidRPr="00A4465C" w:rsidRDefault="00533590" w:rsidP="00533590">
            <w:pPr>
              <w:pStyle w:val="TableText"/>
              <w:rPr>
                <w:color w:val="FF0000"/>
              </w:rPr>
            </w:pPr>
            <w:r w:rsidRPr="0039702B">
              <w:rPr>
                <w:noProof/>
                <w:color w:val="FF0000"/>
              </w:rPr>
              <w:t>no</w:t>
            </w:r>
            <w:r>
              <w:rPr>
                <w:color w:val="FF0000"/>
              </w:rPr>
              <w:t xml:space="preserve"> </w:t>
            </w:r>
            <w:r w:rsidR="00E90467">
              <w:rPr>
                <w:color w:val="FF0000"/>
              </w:rPr>
              <w:t>ip http secure-</w:t>
            </w:r>
            <w:r>
              <w:rPr>
                <w:color w:val="FF0000"/>
              </w:rPr>
              <w:t>server</w:t>
            </w:r>
          </w:p>
        </w:tc>
        <w:tc>
          <w:tcPr>
            <w:tcW w:w="2756" w:type="dxa"/>
          </w:tcPr>
          <w:p w14:paraId="2E37E752" w14:textId="77777777" w:rsidR="00533590" w:rsidRPr="00A4465C" w:rsidRDefault="00533590" w:rsidP="00533590">
            <w:pPr>
              <w:pStyle w:val="TableText"/>
              <w:rPr>
                <w:color w:val="FF0000"/>
              </w:rPr>
            </w:pPr>
            <w:r>
              <w:rPr>
                <w:color w:val="FF0000"/>
              </w:rPr>
              <w:t>show run | inc http</w:t>
            </w:r>
          </w:p>
        </w:tc>
      </w:tr>
      <w:tr w:rsidR="00533590" w:rsidRPr="00A4465C" w14:paraId="6C780088" w14:textId="77777777" w:rsidTr="00B979B4">
        <w:trPr>
          <w:cantSplit/>
          <w:jc w:val="center"/>
        </w:trPr>
        <w:tc>
          <w:tcPr>
            <w:tcW w:w="2667" w:type="dxa"/>
          </w:tcPr>
          <w:p w14:paraId="16722D77" w14:textId="77777777" w:rsidR="00533590" w:rsidRDefault="00533590" w:rsidP="00533590">
            <w:pPr>
              <w:pStyle w:val="TableText"/>
              <w:rPr>
                <w:color w:val="FF0000"/>
              </w:rPr>
            </w:pPr>
            <w:r w:rsidRPr="00A4465C">
              <w:rPr>
                <w:color w:val="FF0000"/>
              </w:rPr>
              <w:t>Configure SSH</w:t>
            </w:r>
            <w:r w:rsidR="009914FD">
              <w:rPr>
                <w:color w:val="FF0000"/>
              </w:rPr>
              <w:t>.</w:t>
            </w:r>
          </w:p>
          <w:p w14:paraId="3546F0C5"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7D8F746E" w14:textId="77777777" w:rsidR="00533590" w:rsidRPr="00996F89" w:rsidRDefault="00533590" w:rsidP="00533590">
            <w:pPr>
              <w:pStyle w:val="TableHeading"/>
              <w:jc w:val="left"/>
              <w:rPr>
                <w:b w:val="0"/>
                <w:color w:val="FF0000"/>
              </w:rPr>
            </w:pPr>
            <w:r w:rsidRPr="00996F89">
              <w:rPr>
                <w:b w:val="0"/>
                <w:color w:val="FF0000"/>
              </w:rPr>
              <w:t>ip domain-name</w:t>
            </w:r>
            <w:r w:rsidR="00E90467">
              <w:rPr>
                <w:b w:val="0"/>
                <w:color w:val="FF0000"/>
              </w:rPr>
              <w:t xml:space="preserve"> ccna</w:t>
            </w:r>
            <w:r w:rsidRPr="00996F89">
              <w:rPr>
                <w:b w:val="0"/>
                <w:color w:val="FF0000"/>
              </w:rPr>
              <w:t>security.com</w:t>
            </w:r>
          </w:p>
          <w:p w14:paraId="03728904" w14:textId="77777777" w:rsidR="00533590" w:rsidRPr="00996F89" w:rsidRDefault="00533590" w:rsidP="00533590">
            <w:pPr>
              <w:pStyle w:val="TableHeading"/>
              <w:jc w:val="left"/>
              <w:rPr>
                <w:b w:val="0"/>
                <w:color w:val="FF0000"/>
              </w:rPr>
            </w:pPr>
            <w:r w:rsidRPr="00996F89">
              <w:rPr>
                <w:b w:val="0"/>
                <w:color w:val="FF0000"/>
              </w:rPr>
              <w:t>crypto key generate rsa general-keys modulus 1024</w:t>
            </w:r>
          </w:p>
          <w:p w14:paraId="5BFF050A" w14:textId="77777777" w:rsidR="00533590" w:rsidRPr="00996F89" w:rsidRDefault="00533590" w:rsidP="00533590">
            <w:pPr>
              <w:pStyle w:val="TableHeading"/>
              <w:jc w:val="left"/>
              <w:rPr>
                <w:b w:val="0"/>
                <w:color w:val="FF0000"/>
              </w:rPr>
            </w:pPr>
            <w:r w:rsidRPr="00996F89">
              <w:rPr>
                <w:b w:val="0"/>
                <w:color w:val="FF0000"/>
              </w:rPr>
              <w:t>ip ssh version 2</w:t>
            </w:r>
          </w:p>
          <w:p w14:paraId="61713F60" w14:textId="77777777" w:rsidR="00533590" w:rsidRPr="00996F89" w:rsidRDefault="00533590" w:rsidP="00533590">
            <w:pPr>
              <w:pStyle w:val="TableHeading"/>
              <w:jc w:val="left"/>
              <w:rPr>
                <w:b w:val="0"/>
                <w:color w:val="FF0000"/>
              </w:rPr>
            </w:pPr>
            <w:r w:rsidRPr="00996F89">
              <w:rPr>
                <w:b w:val="0"/>
                <w:color w:val="FF0000"/>
              </w:rPr>
              <w:t>ip ssh time-out 90</w:t>
            </w:r>
          </w:p>
          <w:p w14:paraId="5099318C" w14:textId="77777777" w:rsidR="00533590" w:rsidRPr="00533590" w:rsidRDefault="00533590" w:rsidP="00533590">
            <w:pPr>
              <w:pStyle w:val="TableText"/>
              <w:rPr>
                <w:color w:val="FF0000"/>
              </w:rPr>
            </w:pPr>
            <w:r w:rsidRPr="00533590">
              <w:rPr>
                <w:color w:val="FF0000"/>
              </w:rPr>
              <w:t>ip ssh authentication-retries 2</w:t>
            </w:r>
          </w:p>
        </w:tc>
        <w:tc>
          <w:tcPr>
            <w:tcW w:w="2756" w:type="dxa"/>
          </w:tcPr>
          <w:p w14:paraId="200EA260" w14:textId="77777777" w:rsidR="00533590" w:rsidRPr="00A4465C" w:rsidRDefault="00533590" w:rsidP="00533590">
            <w:pPr>
              <w:pStyle w:val="TableText"/>
              <w:rPr>
                <w:color w:val="FF0000"/>
              </w:rPr>
            </w:pPr>
            <w:r>
              <w:rPr>
                <w:color w:val="FF0000"/>
              </w:rPr>
              <w:t>show ip ssh</w:t>
            </w:r>
          </w:p>
        </w:tc>
      </w:tr>
      <w:tr w:rsidR="00533590" w:rsidRPr="00A4465C" w14:paraId="3FF917FE" w14:textId="77777777" w:rsidTr="00B979B4">
        <w:trPr>
          <w:cantSplit/>
          <w:jc w:val="center"/>
        </w:trPr>
        <w:tc>
          <w:tcPr>
            <w:tcW w:w="2667" w:type="dxa"/>
          </w:tcPr>
          <w:p w14:paraId="52B9626F" w14:textId="77777777" w:rsidR="00533590" w:rsidRDefault="00533590" w:rsidP="00533590">
            <w:pPr>
              <w:pStyle w:val="TableText"/>
              <w:rPr>
                <w:color w:val="FF0000"/>
              </w:rPr>
            </w:pPr>
            <w:r w:rsidRPr="00A4465C">
              <w:rPr>
                <w:color w:val="FF0000"/>
              </w:rPr>
              <w:t xml:space="preserve">Configure </w:t>
            </w:r>
            <w:r w:rsidR="008E5D32">
              <w:rPr>
                <w:color w:val="FF0000"/>
              </w:rPr>
              <w:t xml:space="preserve">the </w:t>
            </w:r>
            <w:r w:rsidRPr="00A4465C">
              <w:rPr>
                <w:color w:val="FF0000"/>
              </w:rPr>
              <w:t>VTY lines to allow SSH access</w:t>
            </w:r>
            <w:r w:rsidR="009914FD">
              <w:rPr>
                <w:color w:val="FF0000"/>
              </w:rPr>
              <w:t>.</w:t>
            </w:r>
          </w:p>
          <w:p w14:paraId="2D020E13"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42E2A8E6" w14:textId="77777777" w:rsidR="00533590" w:rsidRPr="00EC3F6A" w:rsidRDefault="006A6B38" w:rsidP="006A6B38">
            <w:pPr>
              <w:pStyle w:val="TableText"/>
              <w:rPr>
                <w:color w:val="FF0000"/>
              </w:rPr>
            </w:pPr>
            <w:r w:rsidRPr="00EC3F6A">
              <w:rPr>
                <w:color w:val="FF0000"/>
              </w:rPr>
              <w:t>l</w:t>
            </w:r>
            <w:r w:rsidR="00533590" w:rsidRPr="00EC3F6A">
              <w:rPr>
                <w:color w:val="FF0000"/>
              </w:rPr>
              <w:t xml:space="preserve">ine vty 0 </w:t>
            </w:r>
            <w:r w:rsidR="00E90467" w:rsidRPr="00EC3F6A">
              <w:rPr>
                <w:color w:val="FF0000"/>
              </w:rPr>
              <w:t>15</w:t>
            </w:r>
          </w:p>
          <w:p w14:paraId="0C7649AA" w14:textId="77777777" w:rsidR="00533590" w:rsidRPr="00996F89" w:rsidRDefault="00EC3F6A" w:rsidP="00533590">
            <w:pPr>
              <w:pStyle w:val="TableHeading"/>
              <w:jc w:val="left"/>
              <w:rPr>
                <w:b w:val="0"/>
                <w:color w:val="FF0000"/>
              </w:rPr>
            </w:pPr>
            <w:r>
              <w:rPr>
                <w:b w:val="0"/>
                <w:color w:val="FF0000"/>
              </w:rPr>
              <w:t xml:space="preserve"> t</w:t>
            </w:r>
            <w:r w:rsidR="00533590" w:rsidRPr="00996F89">
              <w:rPr>
                <w:b w:val="0"/>
                <w:color w:val="FF0000"/>
              </w:rPr>
              <w:t>ransport input ssh</w:t>
            </w:r>
          </w:p>
          <w:p w14:paraId="30F4A486" w14:textId="77777777" w:rsidR="00533590" w:rsidRPr="00EC3F6A" w:rsidRDefault="00533590" w:rsidP="00533590">
            <w:pPr>
              <w:pStyle w:val="TableText"/>
              <w:rPr>
                <w:color w:val="FF0000"/>
              </w:rPr>
            </w:pPr>
            <w:r w:rsidRPr="00EC3F6A">
              <w:rPr>
                <w:color w:val="FF0000"/>
              </w:rPr>
              <w:t>exit</w:t>
            </w:r>
          </w:p>
        </w:tc>
        <w:tc>
          <w:tcPr>
            <w:tcW w:w="2756" w:type="dxa"/>
          </w:tcPr>
          <w:p w14:paraId="34587123" w14:textId="77777777" w:rsidR="00533590" w:rsidRPr="006A6B38" w:rsidRDefault="006A6B38" w:rsidP="00533590">
            <w:pPr>
              <w:pStyle w:val="TableText"/>
              <w:rPr>
                <w:color w:val="FF0000"/>
              </w:rPr>
            </w:pPr>
            <w:r w:rsidRPr="006A6B38">
              <w:rPr>
                <w:color w:val="FF0000"/>
              </w:rPr>
              <w:t>show run | sec vty</w:t>
            </w:r>
          </w:p>
        </w:tc>
      </w:tr>
      <w:tr w:rsidR="00533590" w:rsidRPr="00A4465C" w14:paraId="72544957" w14:textId="77777777" w:rsidTr="00B979B4">
        <w:trPr>
          <w:cantSplit/>
          <w:jc w:val="center"/>
        </w:trPr>
        <w:tc>
          <w:tcPr>
            <w:tcW w:w="2667" w:type="dxa"/>
          </w:tcPr>
          <w:p w14:paraId="521A41AA" w14:textId="77777777" w:rsidR="00533590" w:rsidRDefault="00533590" w:rsidP="00533590">
            <w:pPr>
              <w:pStyle w:val="TableText"/>
              <w:rPr>
                <w:color w:val="FF0000"/>
              </w:rPr>
            </w:pPr>
            <w:r w:rsidRPr="00A4465C">
              <w:rPr>
                <w:color w:val="FF0000"/>
              </w:rPr>
              <w:lastRenderedPageBreak/>
              <w:t xml:space="preserve">Configure </w:t>
            </w:r>
            <w:r w:rsidR="008E5D32">
              <w:rPr>
                <w:color w:val="FF0000"/>
              </w:rPr>
              <w:t xml:space="preserve">the </w:t>
            </w:r>
            <w:r w:rsidRPr="00A4465C">
              <w:rPr>
                <w:color w:val="FF0000"/>
              </w:rPr>
              <w:t>AAA authentication and authorization settings.</w:t>
            </w:r>
          </w:p>
          <w:p w14:paraId="54560128" w14:textId="77777777" w:rsidR="00533590" w:rsidRPr="00A4465C" w:rsidRDefault="00533590"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027732AD" w14:textId="77777777" w:rsidR="006A6B38" w:rsidRPr="00996F89" w:rsidRDefault="006A6B38" w:rsidP="006A6B38">
            <w:pPr>
              <w:pStyle w:val="TableHeading"/>
              <w:jc w:val="left"/>
              <w:rPr>
                <w:b w:val="0"/>
                <w:color w:val="FF0000"/>
              </w:rPr>
            </w:pPr>
            <w:r w:rsidRPr="00996F89">
              <w:rPr>
                <w:b w:val="0"/>
                <w:color w:val="FF0000"/>
              </w:rPr>
              <w:t>aaa new-model</w:t>
            </w:r>
          </w:p>
          <w:p w14:paraId="31DFD3D7" w14:textId="77777777" w:rsidR="006A6B38" w:rsidRPr="00996F89" w:rsidRDefault="006A6B38" w:rsidP="006A6B38">
            <w:pPr>
              <w:pStyle w:val="TableHeading"/>
              <w:jc w:val="left"/>
              <w:rPr>
                <w:b w:val="0"/>
                <w:color w:val="FF0000"/>
              </w:rPr>
            </w:pPr>
            <w:r w:rsidRPr="00996F89">
              <w:rPr>
                <w:b w:val="0"/>
                <w:color w:val="FF0000"/>
              </w:rPr>
              <w:t>aaa authentication login default local</w:t>
            </w:r>
          </w:p>
          <w:p w14:paraId="72CEB366" w14:textId="77777777" w:rsidR="00533590" w:rsidRPr="00EC3F6A" w:rsidRDefault="006A6B38" w:rsidP="006A6B38">
            <w:pPr>
              <w:pStyle w:val="TableText"/>
              <w:rPr>
                <w:color w:val="FF0000"/>
              </w:rPr>
            </w:pPr>
            <w:r w:rsidRPr="00EC3F6A">
              <w:rPr>
                <w:color w:val="FF0000"/>
              </w:rPr>
              <w:t>aaa authorization exec default local</w:t>
            </w:r>
          </w:p>
        </w:tc>
        <w:tc>
          <w:tcPr>
            <w:tcW w:w="2756" w:type="dxa"/>
          </w:tcPr>
          <w:p w14:paraId="7EC54E28" w14:textId="77777777" w:rsidR="00AC39A4" w:rsidRPr="00AC39A4" w:rsidRDefault="00AC39A4" w:rsidP="00533590">
            <w:pPr>
              <w:pStyle w:val="TableText"/>
              <w:rPr>
                <w:color w:val="FF0000"/>
              </w:rPr>
            </w:pPr>
            <w:r w:rsidRPr="00B57BAA">
              <w:rPr>
                <w:color w:val="FF0000"/>
              </w:rPr>
              <w:t>show run | inc aaa</w:t>
            </w:r>
          </w:p>
        </w:tc>
      </w:tr>
      <w:tr w:rsidR="00533590" w:rsidRPr="00A4465C" w14:paraId="71C12E13" w14:textId="77777777" w:rsidTr="00B979B4">
        <w:trPr>
          <w:cantSplit/>
          <w:jc w:val="center"/>
        </w:trPr>
        <w:tc>
          <w:tcPr>
            <w:tcW w:w="2667" w:type="dxa"/>
          </w:tcPr>
          <w:p w14:paraId="268E95B4" w14:textId="77777777" w:rsidR="00533590" w:rsidRDefault="00533590" w:rsidP="00533590">
            <w:pPr>
              <w:pStyle w:val="TableText"/>
              <w:rPr>
                <w:color w:val="FF0000"/>
              </w:rPr>
            </w:pPr>
            <w:r w:rsidRPr="00A4465C">
              <w:rPr>
                <w:color w:val="FF0000"/>
              </w:rPr>
              <w:t xml:space="preserve">Create </w:t>
            </w:r>
            <w:r w:rsidR="008E5D32">
              <w:rPr>
                <w:color w:val="FF0000"/>
              </w:rPr>
              <w:t xml:space="preserve">the </w:t>
            </w:r>
            <w:r w:rsidRPr="00A4465C">
              <w:rPr>
                <w:color w:val="FF0000"/>
              </w:rPr>
              <w:t>VLAN list</w:t>
            </w:r>
            <w:r w:rsidR="009914FD">
              <w:rPr>
                <w:color w:val="FF0000"/>
              </w:rPr>
              <w:t>.</w:t>
            </w:r>
          </w:p>
          <w:p w14:paraId="4711E10C" w14:textId="77777777"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14:paraId="13F36E37" w14:textId="77777777" w:rsidR="00D95DB4" w:rsidRDefault="00D95DB4" w:rsidP="00D95DB4">
            <w:pPr>
              <w:pStyle w:val="TableText"/>
              <w:rPr>
                <w:color w:val="FF0000"/>
              </w:rPr>
            </w:pPr>
            <w:r>
              <w:rPr>
                <w:color w:val="FF0000"/>
              </w:rPr>
              <w:t>vlan 2</w:t>
            </w:r>
          </w:p>
          <w:p w14:paraId="7CD7FA2F" w14:textId="77777777" w:rsidR="00D95DB4" w:rsidRDefault="00D95DB4" w:rsidP="00D95DB4">
            <w:pPr>
              <w:pStyle w:val="TableText"/>
              <w:rPr>
                <w:color w:val="FF0000"/>
              </w:rPr>
            </w:pPr>
            <w:r>
              <w:rPr>
                <w:color w:val="FF0000"/>
              </w:rPr>
              <w:t xml:space="preserve"> name NewNative</w:t>
            </w:r>
          </w:p>
          <w:p w14:paraId="04A5E4D9" w14:textId="77777777" w:rsidR="00533590" w:rsidRDefault="006A6B38" w:rsidP="00D95DB4">
            <w:pPr>
              <w:pStyle w:val="TableText"/>
              <w:rPr>
                <w:color w:val="FF0000"/>
              </w:rPr>
            </w:pPr>
            <w:r>
              <w:rPr>
                <w:color w:val="FF0000"/>
              </w:rPr>
              <w:t xml:space="preserve">vlan </w:t>
            </w:r>
            <w:r w:rsidR="0062365F">
              <w:rPr>
                <w:color w:val="FF0000"/>
              </w:rPr>
              <w:t>1</w:t>
            </w:r>
            <w:r>
              <w:rPr>
                <w:color w:val="FF0000"/>
              </w:rPr>
              <w:t>0</w:t>
            </w:r>
          </w:p>
          <w:p w14:paraId="6B491167" w14:textId="77777777" w:rsidR="006A6B38" w:rsidRDefault="006A6B38" w:rsidP="00533590">
            <w:pPr>
              <w:pStyle w:val="TableText"/>
              <w:rPr>
                <w:color w:val="FF0000"/>
              </w:rPr>
            </w:pPr>
            <w:r>
              <w:rPr>
                <w:color w:val="FF0000"/>
              </w:rPr>
              <w:t xml:space="preserve"> name LAN</w:t>
            </w:r>
          </w:p>
          <w:p w14:paraId="6D2D7B93" w14:textId="77777777" w:rsidR="00EE6CA4" w:rsidRDefault="00EE6CA4" w:rsidP="00533590">
            <w:pPr>
              <w:pStyle w:val="TableText"/>
              <w:rPr>
                <w:color w:val="FF0000"/>
              </w:rPr>
            </w:pPr>
            <w:r>
              <w:rPr>
                <w:color w:val="FF0000"/>
              </w:rPr>
              <w:t>vlan 99</w:t>
            </w:r>
          </w:p>
          <w:p w14:paraId="04EAAA9F" w14:textId="77777777" w:rsidR="00EE6CA4" w:rsidRDefault="00EE6CA4" w:rsidP="00533590">
            <w:pPr>
              <w:pStyle w:val="TableText"/>
              <w:rPr>
                <w:color w:val="FF0000"/>
              </w:rPr>
            </w:pPr>
            <w:r>
              <w:rPr>
                <w:color w:val="FF0000"/>
              </w:rPr>
              <w:t xml:space="preserve"> name Blackhole</w:t>
            </w:r>
          </w:p>
          <w:p w14:paraId="39A03EC0" w14:textId="77777777" w:rsidR="00AC39A4" w:rsidRPr="00A4465C" w:rsidRDefault="00AC39A4" w:rsidP="00533590">
            <w:pPr>
              <w:pStyle w:val="TableText"/>
              <w:rPr>
                <w:color w:val="FF0000"/>
              </w:rPr>
            </w:pPr>
            <w:r>
              <w:rPr>
                <w:color w:val="FF0000"/>
              </w:rPr>
              <w:t>exit</w:t>
            </w:r>
          </w:p>
        </w:tc>
        <w:tc>
          <w:tcPr>
            <w:tcW w:w="2756" w:type="dxa"/>
          </w:tcPr>
          <w:p w14:paraId="53940CF0" w14:textId="77777777" w:rsidR="00533590" w:rsidRPr="00A4465C" w:rsidRDefault="006A6B38" w:rsidP="00533590">
            <w:pPr>
              <w:pStyle w:val="TableText"/>
              <w:rPr>
                <w:color w:val="FF0000"/>
              </w:rPr>
            </w:pPr>
            <w:r>
              <w:rPr>
                <w:color w:val="FF0000"/>
              </w:rPr>
              <w:t>show vlan</w:t>
            </w:r>
          </w:p>
        </w:tc>
      </w:tr>
      <w:tr w:rsidR="00533590" w:rsidRPr="00A4465C" w14:paraId="4C098F25" w14:textId="77777777" w:rsidTr="00B979B4">
        <w:trPr>
          <w:cantSplit/>
          <w:jc w:val="center"/>
        </w:trPr>
        <w:tc>
          <w:tcPr>
            <w:tcW w:w="2667" w:type="dxa"/>
          </w:tcPr>
          <w:p w14:paraId="1B117568" w14:textId="77777777" w:rsidR="00533590" w:rsidRDefault="00533590" w:rsidP="00533590">
            <w:pPr>
              <w:pStyle w:val="TableText"/>
              <w:rPr>
                <w:color w:val="FF0000"/>
              </w:rPr>
            </w:pPr>
            <w:r w:rsidRPr="00A4465C">
              <w:rPr>
                <w:color w:val="FF0000"/>
              </w:rPr>
              <w:t xml:space="preserve">Configure </w:t>
            </w:r>
            <w:r w:rsidR="008E5D32">
              <w:rPr>
                <w:color w:val="FF0000"/>
              </w:rPr>
              <w:t xml:space="preserve">the </w:t>
            </w:r>
            <w:r w:rsidRPr="00A4465C">
              <w:rPr>
                <w:color w:val="FF0000"/>
              </w:rPr>
              <w:t>trunk ports</w:t>
            </w:r>
            <w:r w:rsidR="009914FD">
              <w:rPr>
                <w:color w:val="FF0000"/>
              </w:rPr>
              <w:t>.</w:t>
            </w:r>
          </w:p>
          <w:p w14:paraId="07D1DCD8" w14:textId="77777777" w:rsidR="00533590" w:rsidRPr="00A4465C" w:rsidRDefault="00533590" w:rsidP="00533590">
            <w:pPr>
              <w:pStyle w:val="TableText"/>
              <w:rPr>
                <w:color w:val="FF0000"/>
              </w:rPr>
            </w:pPr>
            <w:r>
              <w:rPr>
                <w:color w:val="FF0000"/>
              </w:rPr>
              <w:t xml:space="preserve">(Switch: </w:t>
            </w:r>
            <w:r w:rsidRPr="00533590">
              <w:rPr>
                <w:b/>
                <w:color w:val="FF0000"/>
              </w:rPr>
              <w:t>S1 &amp; S2</w:t>
            </w:r>
            <w:r>
              <w:rPr>
                <w:color w:val="FF0000"/>
              </w:rPr>
              <w:t>)</w:t>
            </w:r>
          </w:p>
        </w:tc>
        <w:tc>
          <w:tcPr>
            <w:tcW w:w="4410" w:type="dxa"/>
          </w:tcPr>
          <w:p w14:paraId="1911F794" w14:textId="77777777" w:rsidR="00533590" w:rsidRDefault="008E6AEE" w:rsidP="00533590">
            <w:pPr>
              <w:pStyle w:val="TableText"/>
              <w:rPr>
                <w:color w:val="FF0000"/>
              </w:rPr>
            </w:pPr>
            <w:r>
              <w:rPr>
                <w:color w:val="FF0000"/>
              </w:rPr>
              <w:t xml:space="preserve">interface </w:t>
            </w:r>
            <w:r w:rsidR="00E90467">
              <w:rPr>
                <w:color w:val="FF0000"/>
              </w:rPr>
              <w:t>range f</w:t>
            </w:r>
            <w:r w:rsidR="006A6B38">
              <w:rPr>
                <w:color w:val="FF0000"/>
              </w:rPr>
              <w:t>0/1-2</w:t>
            </w:r>
          </w:p>
          <w:p w14:paraId="6153A994" w14:textId="77777777" w:rsidR="006A6B38" w:rsidRDefault="006A6B38" w:rsidP="00533590">
            <w:pPr>
              <w:pStyle w:val="TableText"/>
              <w:rPr>
                <w:color w:val="FF0000"/>
              </w:rPr>
            </w:pPr>
            <w:r>
              <w:rPr>
                <w:color w:val="FF0000"/>
              </w:rPr>
              <w:t xml:space="preserve"> </w:t>
            </w:r>
            <w:r w:rsidR="00E90467">
              <w:rPr>
                <w:color w:val="FF0000"/>
              </w:rPr>
              <w:t>s</w:t>
            </w:r>
            <w:r>
              <w:rPr>
                <w:color w:val="FF0000"/>
              </w:rPr>
              <w:t>witchport mode trunk</w:t>
            </w:r>
          </w:p>
          <w:p w14:paraId="619D712C" w14:textId="77777777" w:rsidR="006A6B38" w:rsidRDefault="006A6B38" w:rsidP="00533590">
            <w:pPr>
              <w:pStyle w:val="TableText"/>
              <w:rPr>
                <w:color w:val="FF0000"/>
              </w:rPr>
            </w:pPr>
            <w:r>
              <w:rPr>
                <w:color w:val="FF0000"/>
              </w:rPr>
              <w:t xml:space="preserve"> </w:t>
            </w:r>
            <w:r w:rsidR="00E90467">
              <w:rPr>
                <w:color w:val="FF0000"/>
              </w:rPr>
              <w:t>s</w:t>
            </w:r>
            <w:r>
              <w:rPr>
                <w:color w:val="FF0000"/>
              </w:rPr>
              <w:t xml:space="preserve">witchport trunk native vlan </w:t>
            </w:r>
            <w:r w:rsidR="00D95DB4">
              <w:rPr>
                <w:color w:val="FF0000"/>
              </w:rPr>
              <w:t>2</w:t>
            </w:r>
          </w:p>
          <w:p w14:paraId="700BA017" w14:textId="77777777" w:rsidR="006A6B38" w:rsidRPr="00A4465C" w:rsidRDefault="006A6B38" w:rsidP="00533590">
            <w:pPr>
              <w:pStyle w:val="TableText"/>
              <w:rPr>
                <w:color w:val="FF0000"/>
              </w:rPr>
            </w:pPr>
            <w:r>
              <w:rPr>
                <w:color w:val="FF0000"/>
              </w:rPr>
              <w:t xml:space="preserve"> </w:t>
            </w:r>
            <w:r w:rsidR="00E90467">
              <w:rPr>
                <w:color w:val="FF0000"/>
              </w:rPr>
              <w:t>s</w:t>
            </w:r>
            <w:r>
              <w:rPr>
                <w:color w:val="FF0000"/>
              </w:rPr>
              <w:t xml:space="preserve">witchport </w:t>
            </w:r>
            <w:r w:rsidR="00E90467">
              <w:rPr>
                <w:color w:val="FF0000"/>
              </w:rPr>
              <w:t>nonegotiate</w:t>
            </w:r>
          </w:p>
        </w:tc>
        <w:tc>
          <w:tcPr>
            <w:tcW w:w="2756" w:type="dxa"/>
          </w:tcPr>
          <w:p w14:paraId="09097CE8" w14:textId="77777777" w:rsidR="00533590" w:rsidRPr="00A4465C" w:rsidRDefault="00E90467" w:rsidP="00533590">
            <w:pPr>
              <w:pStyle w:val="TableText"/>
              <w:rPr>
                <w:color w:val="FF0000"/>
              </w:rPr>
            </w:pPr>
            <w:r>
              <w:rPr>
                <w:color w:val="FF0000"/>
              </w:rPr>
              <w:t>show run | beg interface</w:t>
            </w:r>
          </w:p>
        </w:tc>
      </w:tr>
      <w:tr w:rsidR="00533590" w:rsidRPr="00A4465C" w14:paraId="0C85FEE4" w14:textId="77777777" w:rsidTr="00B979B4">
        <w:trPr>
          <w:cantSplit/>
          <w:jc w:val="center"/>
        </w:trPr>
        <w:tc>
          <w:tcPr>
            <w:tcW w:w="2667" w:type="dxa"/>
          </w:tcPr>
          <w:p w14:paraId="25C5677E" w14:textId="77777777" w:rsidR="00533590" w:rsidRDefault="00533590" w:rsidP="00533590">
            <w:pPr>
              <w:pStyle w:val="TableText"/>
              <w:rPr>
                <w:color w:val="FF0000"/>
              </w:rPr>
            </w:pPr>
            <w:r w:rsidRPr="0039702B">
              <w:rPr>
                <w:noProof/>
                <w:color w:val="FF0000"/>
              </w:rPr>
              <w:t>Disable</w:t>
            </w:r>
            <w:r w:rsidRPr="00A4465C">
              <w:rPr>
                <w:color w:val="FF0000"/>
              </w:rPr>
              <w:t xml:space="preserve"> trunking</w:t>
            </w:r>
            <w:r w:rsidR="009914FD">
              <w:rPr>
                <w:color w:val="FF0000"/>
              </w:rPr>
              <w:t>.</w:t>
            </w:r>
          </w:p>
          <w:p w14:paraId="21201994" w14:textId="77777777" w:rsidR="006A6B38" w:rsidRPr="00A4465C" w:rsidRDefault="006A6B38"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6781FD35" w14:textId="77777777" w:rsidR="00533590" w:rsidRDefault="008E6AEE" w:rsidP="00533590">
            <w:pPr>
              <w:pStyle w:val="TableText"/>
              <w:rPr>
                <w:color w:val="FF0000"/>
              </w:rPr>
            </w:pPr>
            <w:r>
              <w:rPr>
                <w:color w:val="FF0000"/>
              </w:rPr>
              <w:t xml:space="preserve">interface </w:t>
            </w:r>
            <w:r w:rsidR="00E90467">
              <w:rPr>
                <w:color w:val="FF0000"/>
              </w:rPr>
              <w:t>ran f0/18, f0/24</w:t>
            </w:r>
          </w:p>
          <w:p w14:paraId="00DBCE2C" w14:textId="77777777" w:rsidR="00E90467" w:rsidRDefault="00E90467" w:rsidP="00533590">
            <w:pPr>
              <w:pStyle w:val="TableText"/>
              <w:rPr>
                <w:color w:val="FF0000"/>
              </w:rPr>
            </w:pPr>
            <w:r>
              <w:rPr>
                <w:color w:val="FF0000"/>
              </w:rPr>
              <w:t xml:space="preserve"> switchport mode access</w:t>
            </w:r>
          </w:p>
          <w:p w14:paraId="0B812164" w14:textId="77777777" w:rsidR="00E90467" w:rsidRPr="00A4465C" w:rsidRDefault="00E90467" w:rsidP="00806105">
            <w:pPr>
              <w:pStyle w:val="TableText"/>
              <w:rPr>
                <w:color w:val="FF0000"/>
              </w:rPr>
            </w:pPr>
            <w:r>
              <w:rPr>
                <w:color w:val="FF0000"/>
              </w:rPr>
              <w:t xml:space="preserve"> swi</w:t>
            </w:r>
            <w:r w:rsidR="00806105">
              <w:rPr>
                <w:color w:val="FF0000"/>
              </w:rPr>
              <w:t>t</w:t>
            </w:r>
            <w:r>
              <w:rPr>
                <w:color w:val="FF0000"/>
              </w:rPr>
              <w:t xml:space="preserve">chport access </w:t>
            </w:r>
            <w:r w:rsidR="0062365F">
              <w:rPr>
                <w:color w:val="FF0000"/>
              </w:rPr>
              <w:t>vlan 1</w:t>
            </w:r>
            <w:r w:rsidR="00806105">
              <w:rPr>
                <w:color w:val="FF0000"/>
              </w:rPr>
              <w:t>0</w:t>
            </w:r>
          </w:p>
        </w:tc>
        <w:tc>
          <w:tcPr>
            <w:tcW w:w="2756" w:type="dxa"/>
          </w:tcPr>
          <w:p w14:paraId="73EA9DAB" w14:textId="77777777" w:rsidR="00533590" w:rsidRDefault="00B979B4" w:rsidP="00533590">
            <w:pPr>
              <w:pStyle w:val="TableText"/>
              <w:rPr>
                <w:color w:val="FF0000"/>
              </w:rPr>
            </w:pPr>
            <w:r>
              <w:rPr>
                <w:color w:val="FF0000"/>
              </w:rPr>
              <w:t>show run interface f0/18</w:t>
            </w:r>
          </w:p>
          <w:p w14:paraId="0AAF9223" w14:textId="77777777" w:rsidR="00B979B4" w:rsidRPr="00A4465C" w:rsidRDefault="00B979B4" w:rsidP="00533590">
            <w:pPr>
              <w:pStyle w:val="TableText"/>
              <w:rPr>
                <w:color w:val="FF0000"/>
              </w:rPr>
            </w:pPr>
            <w:r>
              <w:rPr>
                <w:color w:val="FF0000"/>
              </w:rPr>
              <w:t>show run interface f0/24</w:t>
            </w:r>
          </w:p>
        </w:tc>
      </w:tr>
      <w:tr w:rsidR="00B979B4" w:rsidRPr="00A4465C" w14:paraId="643107F6" w14:textId="77777777" w:rsidTr="00B979B4">
        <w:trPr>
          <w:cantSplit/>
          <w:jc w:val="center"/>
        </w:trPr>
        <w:tc>
          <w:tcPr>
            <w:tcW w:w="2667" w:type="dxa"/>
          </w:tcPr>
          <w:p w14:paraId="0B9030D2" w14:textId="77777777" w:rsidR="00B979B4" w:rsidRDefault="00B979B4" w:rsidP="00533590">
            <w:pPr>
              <w:pStyle w:val="TableText"/>
              <w:rPr>
                <w:color w:val="FF0000"/>
              </w:rPr>
            </w:pPr>
            <w:r w:rsidRPr="00A4465C">
              <w:rPr>
                <w:color w:val="FF0000"/>
              </w:rPr>
              <w:t>Enable PortFast and BPDU guard</w:t>
            </w:r>
            <w:r w:rsidR="009914FD">
              <w:rPr>
                <w:color w:val="FF0000"/>
              </w:rPr>
              <w:t>.</w:t>
            </w:r>
          </w:p>
          <w:p w14:paraId="35ADA069"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60EFB7DB" w14:textId="77777777" w:rsidR="00B979B4" w:rsidRDefault="008E6AEE" w:rsidP="00806105">
            <w:pPr>
              <w:pStyle w:val="TableText"/>
              <w:rPr>
                <w:color w:val="FF0000"/>
              </w:rPr>
            </w:pPr>
            <w:r>
              <w:rPr>
                <w:color w:val="FF0000"/>
              </w:rPr>
              <w:t xml:space="preserve">interface  </w:t>
            </w:r>
            <w:r w:rsidR="00B979B4">
              <w:rPr>
                <w:color w:val="FF0000"/>
              </w:rPr>
              <w:t>ran f0/18, f0/24</w:t>
            </w:r>
          </w:p>
          <w:p w14:paraId="676D32FC" w14:textId="77777777" w:rsidR="00B979B4" w:rsidRDefault="00B979B4" w:rsidP="00533590">
            <w:pPr>
              <w:pStyle w:val="TableText"/>
              <w:rPr>
                <w:color w:val="FF0000"/>
              </w:rPr>
            </w:pPr>
            <w:r>
              <w:rPr>
                <w:color w:val="FF0000"/>
              </w:rPr>
              <w:t xml:space="preserve"> spanning-tree portfast</w:t>
            </w:r>
          </w:p>
          <w:p w14:paraId="6349D2FF" w14:textId="77777777" w:rsidR="00B979B4" w:rsidRPr="00A4465C" w:rsidRDefault="00B979B4" w:rsidP="00533590">
            <w:pPr>
              <w:pStyle w:val="TableText"/>
              <w:rPr>
                <w:color w:val="FF0000"/>
              </w:rPr>
            </w:pPr>
            <w:r>
              <w:rPr>
                <w:color w:val="FF0000"/>
              </w:rPr>
              <w:t xml:space="preserve"> spanning-tree bpduguard enable</w:t>
            </w:r>
          </w:p>
        </w:tc>
        <w:tc>
          <w:tcPr>
            <w:tcW w:w="2756" w:type="dxa"/>
          </w:tcPr>
          <w:p w14:paraId="22307E98" w14:textId="77777777" w:rsidR="00B979B4" w:rsidRDefault="00B979B4" w:rsidP="005A164C">
            <w:pPr>
              <w:pStyle w:val="TableText"/>
              <w:rPr>
                <w:color w:val="FF0000"/>
              </w:rPr>
            </w:pPr>
            <w:r>
              <w:rPr>
                <w:color w:val="FF0000"/>
              </w:rPr>
              <w:t>show run interface f0/18</w:t>
            </w:r>
          </w:p>
          <w:p w14:paraId="39754DA8" w14:textId="77777777" w:rsidR="00B979B4" w:rsidRPr="00A4465C" w:rsidRDefault="00B979B4" w:rsidP="005A164C">
            <w:pPr>
              <w:pStyle w:val="TableText"/>
              <w:rPr>
                <w:color w:val="FF0000"/>
              </w:rPr>
            </w:pPr>
            <w:r>
              <w:rPr>
                <w:color w:val="FF0000"/>
              </w:rPr>
              <w:t>show run interface f0/24</w:t>
            </w:r>
          </w:p>
        </w:tc>
      </w:tr>
      <w:tr w:rsidR="00B979B4" w:rsidRPr="00A4465C" w14:paraId="56AE8DF5" w14:textId="77777777" w:rsidTr="00B979B4">
        <w:trPr>
          <w:cantSplit/>
          <w:jc w:val="center"/>
        </w:trPr>
        <w:tc>
          <w:tcPr>
            <w:tcW w:w="2667" w:type="dxa"/>
          </w:tcPr>
          <w:p w14:paraId="480B51B7" w14:textId="77777777" w:rsidR="00B979B4" w:rsidRDefault="00B979B4" w:rsidP="00533590">
            <w:pPr>
              <w:pStyle w:val="TableText"/>
              <w:rPr>
                <w:color w:val="FF0000"/>
              </w:rPr>
            </w:pPr>
            <w:r w:rsidRPr="00A4465C">
              <w:rPr>
                <w:color w:val="FF0000"/>
              </w:rPr>
              <w:t>Configure basic port security.</w:t>
            </w:r>
          </w:p>
          <w:p w14:paraId="754AC227"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500748DB" w14:textId="77777777" w:rsidR="00B979B4" w:rsidRDefault="008E6AEE" w:rsidP="00533590">
            <w:pPr>
              <w:pStyle w:val="TableText"/>
              <w:rPr>
                <w:color w:val="FF0000"/>
              </w:rPr>
            </w:pPr>
            <w:r>
              <w:rPr>
                <w:color w:val="FF0000"/>
              </w:rPr>
              <w:t xml:space="preserve">interface  </w:t>
            </w:r>
            <w:r w:rsidR="00B979B4">
              <w:rPr>
                <w:color w:val="FF0000"/>
              </w:rPr>
              <w:t>f0/18</w:t>
            </w:r>
          </w:p>
          <w:p w14:paraId="4282C89C" w14:textId="77777777" w:rsidR="00B979B4" w:rsidRDefault="00B979B4" w:rsidP="00533590">
            <w:pPr>
              <w:pStyle w:val="TableText"/>
              <w:rPr>
                <w:color w:val="FF0000"/>
              </w:rPr>
            </w:pPr>
            <w:r>
              <w:rPr>
                <w:color w:val="FF0000"/>
              </w:rPr>
              <w:t xml:space="preserve"> switchport port-security</w:t>
            </w:r>
          </w:p>
          <w:p w14:paraId="2E56D45A" w14:textId="77777777" w:rsidR="00B979B4" w:rsidRDefault="00B979B4" w:rsidP="00533590">
            <w:pPr>
              <w:pStyle w:val="TableText"/>
              <w:rPr>
                <w:color w:val="FF0000"/>
              </w:rPr>
            </w:pPr>
            <w:r>
              <w:rPr>
                <w:color w:val="FF0000"/>
              </w:rPr>
              <w:t xml:space="preserve"> switchport port-security maximum 1</w:t>
            </w:r>
          </w:p>
          <w:p w14:paraId="541D45B4" w14:textId="77777777" w:rsidR="00B979B4" w:rsidRDefault="00B979B4" w:rsidP="00533590">
            <w:pPr>
              <w:pStyle w:val="TableText"/>
              <w:rPr>
                <w:color w:val="FF0000"/>
              </w:rPr>
            </w:pPr>
            <w:r>
              <w:rPr>
                <w:color w:val="FF0000"/>
              </w:rPr>
              <w:t xml:space="preserve"> switchport port-security mac-address sticky</w:t>
            </w:r>
          </w:p>
          <w:p w14:paraId="0207EF66" w14:textId="77777777" w:rsidR="00B979B4" w:rsidRPr="00A4465C" w:rsidRDefault="00B979B4" w:rsidP="00533590">
            <w:pPr>
              <w:pStyle w:val="TableText"/>
              <w:rPr>
                <w:color w:val="FF0000"/>
              </w:rPr>
            </w:pPr>
            <w:r>
              <w:rPr>
                <w:color w:val="FF0000"/>
              </w:rPr>
              <w:t xml:space="preserve"> switchport port-security violation shutdown</w:t>
            </w:r>
          </w:p>
        </w:tc>
        <w:tc>
          <w:tcPr>
            <w:tcW w:w="2756" w:type="dxa"/>
          </w:tcPr>
          <w:p w14:paraId="0577C9D7" w14:textId="77777777" w:rsidR="00B979B4" w:rsidRDefault="00B979B4" w:rsidP="00533590">
            <w:pPr>
              <w:pStyle w:val="TableText"/>
              <w:rPr>
                <w:color w:val="FF0000"/>
              </w:rPr>
            </w:pPr>
            <w:r>
              <w:rPr>
                <w:color w:val="FF0000"/>
              </w:rPr>
              <w:t>show run interface f0/18</w:t>
            </w:r>
          </w:p>
          <w:p w14:paraId="5F86EFE8" w14:textId="77777777" w:rsidR="00B57BAA" w:rsidRPr="00B57BAA" w:rsidRDefault="00B57BAA" w:rsidP="00533590">
            <w:pPr>
              <w:pStyle w:val="TableText"/>
              <w:rPr>
                <w:color w:val="FF0000"/>
              </w:rPr>
            </w:pPr>
            <w:r w:rsidRPr="00B57BAA">
              <w:rPr>
                <w:color w:val="FF0000"/>
              </w:rPr>
              <w:t>show port-security interface fa0/18</w:t>
            </w:r>
          </w:p>
        </w:tc>
      </w:tr>
      <w:tr w:rsidR="00B979B4" w:rsidRPr="00A4465C" w14:paraId="1B8965DA" w14:textId="77777777" w:rsidTr="00B979B4">
        <w:trPr>
          <w:cantSplit/>
          <w:jc w:val="center"/>
        </w:trPr>
        <w:tc>
          <w:tcPr>
            <w:tcW w:w="2667" w:type="dxa"/>
          </w:tcPr>
          <w:p w14:paraId="0188D623" w14:textId="77777777" w:rsidR="00B979B4" w:rsidRDefault="00B979B4" w:rsidP="00533590">
            <w:pPr>
              <w:pStyle w:val="TableText"/>
              <w:rPr>
                <w:color w:val="FF0000"/>
              </w:rPr>
            </w:pPr>
            <w:r w:rsidRPr="00A4465C">
              <w:rPr>
                <w:color w:val="FF0000"/>
              </w:rPr>
              <w:t xml:space="preserve">Disable </w:t>
            </w:r>
            <w:r w:rsidR="008E5D32">
              <w:rPr>
                <w:color w:val="FF0000"/>
              </w:rPr>
              <w:t xml:space="preserve">the </w:t>
            </w:r>
            <w:r w:rsidR="00AC39A4">
              <w:rPr>
                <w:color w:val="FF0000"/>
              </w:rPr>
              <w:t xml:space="preserve">unused </w:t>
            </w:r>
            <w:r w:rsidRPr="00A4465C">
              <w:rPr>
                <w:color w:val="FF0000"/>
              </w:rPr>
              <w:t>ports on S2</w:t>
            </w:r>
            <w:r w:rsidR="009914FD">
              <w:rPr>
                <w:color w:val="FF0000"/>
              </w:rPr>
              <w:t>.</w:t>
            </w:r>
          </w:p>
          <w:p w14:paraId="798B9FEE"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7C835589" w14:textId="77777777" w:rsidR="00B979B4" w:rsidRDefault="00B979B4" w:rsidP="00533590">
            <w:pPr>
              <w:pStyle w:val="TableText"/>
              <w:rPr>
                <w:color w:val="FF0000"/>
              </w:rPr>
            </w:pPr>
            <w:r>
              <w:rPr>
                <w:color w:val="FF0000"/>
              </w:rPr>
              <w:t>interface range f0/3-17, f0/19-23, g0/1-2</w:t>
            </w:r>
          </w:p>
          <w:p w14:paraId="557559AF" w14:textId="77777777" w:rsidR="00EE6CA4" w:rsidRDefault="00EE6CA4" w:rsidP="00533590">
            <w:pPr>
              <w:pStyle w:val="TableText"/>
              <w:rPr>
                <w:color w:val="FF0000"/>
              </w:rPr>
            </w:pPr>
            <w:r>
              <w:rPr>
                <w:color w:val="FF0000"/>
              </w:rPr>
              <w:t xml:space="preserve"> switchport mode access</w:t>
            </w:r>
          </w:p>
          <w:p w14:paraId="11FE8497" w14:textId="77777777" w:rsidR="00EE6CA4" w:rsidRDefault="00B16B98" w:rsidP="00533590">
            <w:pPr>
              <w:pStyle w:val="TableText"/>
              <w:rPr>
                <w:color w:val="FF0000"/>
              </w:rPr>
            </w:pPr>
            <w:r>
              <w:rPr>
                <w:color w:val="FF0000"/>
              </w:rPr>
              <w:t xml:space="preserve"> </w:t>
            </w:r>
            <w:r w:rsidR="00EE6CA4">
              <w:rPr>
                <w:color w:val="FF0000"/>
              </w:rPr>
              <w:t>switchport access vlan 99</w:t>
            </w:r>
          </w:p>
          <w:p w14:paraId="6C314B8D" w14:textId="77777777" w:rsidR="00B979B4" w:rsidRPr="00A4465C" w:rsidRDefault="00B979B4" w:rsidP="00533590">
            <w:pPr>
              <w:pStyle w:val="TableText"/>
              <w:rPr>
                <w:color w:val="FF0000"/>
              </w:rPr>
            </w:pPr>
            <w:r>
              <w:rPr>
                <w:color w:val="FF0000"/>
              </w:rPr>
              <w:t xml:space="preserve"> shutdown</w:t>
            </w:r>
          </w:p>
        </w:tc>
        <w:tc>
          <w:tcPr>
            <w:tcW w:w="2756" w:type="dxa"/>
          </w:tcPr>
          <w:p w14:paraId="3A2C50FE" w14:textId="77777777" w:rsidR="00B979B4" w:rsidRDefault="00B979B4" w:rsidP="00533590">
            <w:pPr>
              <w:pStyle w:val="TableText"/>
              <w:rPr>
                <w:color w:val="FF0000"/>
              </w:rPr>
            </w:pPr>
            <w:r>
              <w:rPr>
                <w:color w:val="FF0000"/>
              </w:rPr>
              <w:t>show ip interface brief</w:t>
            </w:r>
          </w:p>
          <w:p w14:paraId="512BE1FC" w14:textId="77777777" w:rsidR="00B979B4" w:rsidRPr="00A4465C" w:rsidRDefault="00B979B4" w:rsidP="009B13B2">
            <w:pPr>
              <w:pStyle w:val="TableText"/>
              <w:rPr>
                <w:color w:val="FF0000"/>
              </w:rPr>
            </w:pPr>
            <w:r>
              <w:rPr>
                <w:color w:val="FF0000"/>
              </w:rPr>
              <w:t>(</w:t>
            </w:r>
            <w:r w:rsidR="009B13B2">
              <w:rPr>
                <w:color w:val="FF0000"/>
              </w:rPr>
              <w:t>Determine whether</w:t>
            </w:r>
            <w:r>
              <w:rPr>
                <w:color w:val="FF0000"/>
              </w:rPr>
              <w:t xml:space="preserve"> interfaces are administratively down</w:t>
            </w:r>
            <w:r w:rsidR="009B13B2">
              <w:rPr>
                <w:color w:val="FF0000"/>
              </w:rPr>
              <w:t>.</w:t>
            </w:r>
            <w:r>
              <w:rPr>
                <w:color w:val="FF0000"/>
              </w:rPr>
              <w:t>)</w:t>
            </w:r>
          </w:p>
        </w:tc>
      </w:tr>
      <w:tr w:rsidR="00B979B4" w:rsidRPr="00A4465C" w14:paraId="7DBA31D3" w14:textId="77777777" w:rsidTr="00B979B4">
        <w:trPr>
          <w:cantSplit/>
          <w:jc w:val="center"/>
        </w:trPr>
        <w:tc>
          <w:tcPr>
            <w:tcW w:w="2667" w:type="dxa"/>
          </w:tcPr>
          <w:p w14:paraId="011525DB" w14:textId="77777777" w:rsidR="00B979B4" w:rsidRDefault="00B979B4" w:rsidP="00533590">
            <w:pPr>
              <w:pStyle w:val="TableText"/>
              <w:rPr>
                <w:color w:val="FF0000"/>
              </w:rPr>
            </w:pPr>
            <w:r w:rsidRPr="00A4465C">
              <w:rPr>
                <w:color w:val="FF0000"/>
              </w:rPr>
              <w:t>Configure Loop guard</w:t>
            </w:r>
            <w:r w:rsidR="009914FD">
              <w:rPr>
                <w:color w:val="FF0000"/>
              </w:rPr>
              <w:t>.</w:t>
            </w:r>
            <w:r w:rsidRPr="00A4465C">
              <w:rPr>
                <w:color w:val="FF0000"/>
              </w:rPr>
              <w:t xml:space="preserve"> </w:t>
            </w:r>
          </w:p>
          <w:p w14:paraId="2359E4E1"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4AAE468F" w14:textId="77777777" w:rsidR="00B979B4" w:rsidRPr="00A4465C" w:rsidRDefault="00B979B4" w:rsidP="00533590">
            <w:pPr>
              <w:pStyle w:val="TableText"/>
              <w:rPr>
                <w:color w:val="FF0000"/>
              </w:rPr>
            </w:pPr>
            <w:r>
              <w:rPr>
                <w:color w:val="FF0000"/>
              </w:rPr>
              <w:t>spanning-tree loopguard default</w:t>
            </w:r>
          </w:p>
        </w:tc>
        <w:tc>
          <w:tcPr>
            <w:tcW w:w="2756" w:type="dxa"/>
          </w:tcPr>
          <w:p w14:paraId="1AD5B17C" w14:textId="77777777" w:rsidR="00B979B4" w:rsidRDefault="00B979B4" w:rsidP="00533590">
            <w:pPr>
              <w:pStyle w:val="TableText"/>
              <w:rPr>
                <w:color w:val="FF0000"/>
              </w:rPr>
            </w:pPr>
            <w:r>
              <w:rPr>
                <w:color w:val="FF0000"/>
              </w:rPr>
              <w:t>show spanning-tree summary</w:t>
            </w:r>
          </w:p>
          <w:p w14:paraId="13068F75" w14:textId="77777777" w:rsidR="00B979B4" w:rsidRPr="00A4465C" w:rsidRDefault="00B979B4" w:rsidP="009B13B2">
            <w:pPr>
              <w:pStyle w:val="TableText"/>
              <w:rPr>
                <w:color w:val="FF0000"/>
              </w:rPr>
            </w:pPr>
            <w:r>
              <w:rPr>
                <w:color w:val="FF0000"/>
              </w:rPr>
              <w:t>(</w:t>
            </w:r>
            <w:r w:rsidR="009B13B2">
              <w:rPr>
                <w:color w:val="FF0000"/>
              </w:rPr>
              <w:t>Determine whether</w:t>
            </w:r>
            <w:r>
              <w:rPr>
                <w:color w:val="FF0000"/>
              </w:rPr>
              <w:t xml:space="preserve"> Loopguard Default is enabled.)</w:t>
            </w:r>
          </w:p>
        </w:tc>
      </w:tr>
      <w:tr w:rsidR="00B979B4" w:rsidRPr="00A4465C" w14:paraId="0FAD4767" w14:textId="77777777" w:rsidTr="00B979B4">
        <w:trPr>
          <w:cantSplit/>
          <w:jc w:val="center"/>
        </w:trPr>
        <w:tc>
          <w:tcPr>
            <w:tcW w:w="2667" w:type="dxa"/>
          </w:tcPr>
          <w:p w14:paraId="6B165FF0" w14:textId="77777777" w:rsidR="00B979B4" w:rsidRDefault="00B979B4" w:rsidP="00533590">
            <w:pPr>
              <w:pStyle w:val="TableText"/>
              <w:rPr>
                <w:color w:val="FF0000"/>
              </w:rPr>
            </w:pPr>
            <w:r w:rsidRPr="00A4465C">
              <w:rPr>
                <w:color w:val="FF0000"/>
              </w:rPr>
              <w:lastRenderedPageBreak/>
              <w:t xml:space="preserve">Configure DHCP </w:t>
            </w:r>
            <w:r w:rsidR="009914FD">
              <w:rPr>
                <w:color w:val="FF0000"/>
              </w:rPr>
              <w:t>s</w:t>
            </w:r>
            <w:r w:rsidRPr="00A4465C">
              <w:rPr>
                <w:color w:val="FF0000"/>
              </w:rPr>
              <w:t>nooping</w:t>
            </w:r>
            <w:r w:rsidR="009914FD">
              <w:rPr>
                <w:color w:val="FF0000"/>
              </w:rPr>
              <w:t>.</w:t>
            </w:r>
          </w:p>
          <w:p w14:paraId="546B76CB" w14:textId="77777777" w:rsidR="00B979B4" w:rsidRPr="00A4465C" w:rsidRDefault="00B979B4" w:rsidP="00533590">
            <w:pPr>
              <w:pStyle w:val="TableText"/>
              <w:rPr>
                <w:color w:val="FF0000"/>
              </w:rPr>
            </w:pPr>
            <w:r>
              <w:rPr>
                <w:color w:val="FF0000"/>
              </w:rPr>
              <w:t xml:space="preserve">(Switch: </w:t>
            </w:r>
            <w:r w:rsidRPr="00A4465C">
              <w:rPr>
                <w:b/>
                <w:color w:val="FF0000"/>
              </w:rPr>
              <w:t>S2</w:t>
            </w:r>
            <w:r>
              <w:rPr>
                <w:b/>
                <w:color w:val="FF0000"/>
              </w:rPr>
              <w:t xml:space="preserve"> only)</w:t>
            </w:r>
          </w:p>
        </w:tc>
        <w:tc>
          <w:tcPr>
            <w:tcW w:w="4410" w:type="dxa"/>
          </w:tcPr>
          <w:p w14:paraId="39B92649" w14:textId="77777777" w:rsidR="00B979B4" w:rsidRDefault="004138CF" w:rsidP="00533590">
            <w:pPr>
              <w:pStyle w:val="TableText"/>
              <w:rPr>
                <w:color w:val="FF0000"/>
              </w:rPr>
            </w:pPr>
            <w:r>
              <w:rPr>
                <w:color w:val="FF0000"/>
              </w:rPr>
              <w:t>ip dhcp snooping</w:t>
            </w:r>
          </w:p>
          <w:p w14:paraId="0EFE7E83" w14:textId="77777777" w:rsidR="004138CF" w:rsidRDefault="0062365F" w:rsidP="00533590">
            <w:pPr>
              <w:pStyle w:val="TableText"/>
              <w:rPr>
                <w:color w:val="FF0000"/>
              </w:rPr>
            </w:pPr>
            <w:r>
              <w:rPr>
                <w:color w:val="FF0000"/>
              </w:rPr>
              <w:t>ip dhcp snooping vlan 1</w:t>
            </w:r>
            <w:r w:rsidR="004138CF">
              <w:rPr>
                <w:color w:val="FF0000"/>
              </w:rPr>
              <w:t>0</w:t>
            </w:r>
          </w:p>
          <w:p w14:paraId="54481FB6" w14:textId="77777777" w:rsidR="004138CF" w:rsidRDefault="00D136DC" w:rsidP="00533590">
            <w:pPr>
              <w:pStyle w:val="TableText"/>
              <w:rPr>
                <w:color w:val="FF0000"/>
              </w:rPr>
            </w:pPr>
            <w:r>
              <w:rPr>
                <w:color w:val="FF0000"/>
              </w:rPr>
              <w:t>int f0/</w:t>
            </w:r>
            <w:r w:rsidR="00EE6CA4">
              <w:rPr>
                <w:color w:val="FF0000"/>
              </w:rPr>
              <w:t>24</w:t>
            </w:r>
          </w:p>
          <w:p w14:paraId="6DF564D4" w14:textId="77777777" w:rsidR="004138CF" w:rsidRDefault="004138CF" w:rsidP="00533590">
            <w:pPr>
              <w:pStyle w:val="TableText"/>
              <w:rPr>
                <w:color w:val="FF0000"/>
              </w:rPr>
            </w:pPr>
            <w:r>
              <w:rPr>
                <w:color w:val="FF0000"/>
              </w:rPr>
              <w:t xml:space="preserve"> ip dhcp snooping trust</w:t>
            </w:r>
          </w:p>
          <w:p w14:paraId="7A29FF70" w14:textId="77777777" w:rsidR="00D136DC" w:rsidRPr="00A4465C" w:rsidRDefault="00D136DC" w:rsidP="00533590">
            <w:pPr>
              <w:pStyle w:val="TableText"/>
              <w:rPr>
                <w:color w:val="FF0000"/>
              </w:rPr>
            </w:pPr>
            <w:r>
              <w:rPr>
                <w:color w:val="FF0000"/>
              </w:rPr>
              <w:t xml:space="preserve"> end</w:t>
            </w:r>
          </w:p>
        </w:tc>
        <w:tc>
          <w:tcPr>
            <w:tcW w:w="2756" w:type="dxa"/>
          </w:tcPr>
          <w:p w14:paraId="38397794" w14:textId="77777777" w:rsidR="00B979B4" w:rsidRPr="00A4465C" w:rsidRDefault="00D136DC" w:rsidP="00533590">
            <w:pPr>
              <w:pStyle w:val="TableText"/>
              <w:rPr>
                <w:color w:val="FF0000"/>
              </w:rPr>
            </w:pPr>
            <w:r>
              <w:rPr>
                <w:color w:val="FF0000"/>
              </w:rPr>
              <w:t>show ip dhcp snooping</w:t>
            </w:r>
          </w:p>
        </w:tc>
      </w:tr>
    </w:tbl>
    <w:p w14:paraId="0598FDB5" w14:textId="77777777" w:rsidR="00D136DC" w:rsidRDefault="00D136DC" w:rsidP="00D136DC">
      <w:pPr>
        <w:pStyle w:val="BodyTextL25"/>
      </w:pPr>
      <w:r w:rsidRPr="006504FE">
        <w:t>Troubleshoot as necessary to correct any issues.</w:t>
      </w:r>
    </w:p>
    <w:p w14:paraId="5949C093" w14:textId="77777777" w:rsidR="00D136DC" w:rsidRDefault="00D136DC" w:rsidP="00D136DC">
      <w:pPr>
        <w:pStyle w:val="BodyTextL25"/>
      </w:pPr>
      <w:r w:rsidRPr="00AE3095">
        <w:rPr>
          <w:b/>
        </w:rPr>
        <w:t>Note</w:t>
      </w:r>
      <w:r>
        <w:t>: Before proceeding to Part 6, ask your instructor to verify your switch configuration and functionality.</w:t>
      </w:r>
    </w:p>
    <w:p w14:paraId="7D6DAD9A" w14:textId="77777777" w:rsidR="00D136DC" w:rsidRPr="001812E2" w:rsidRDefault="00D136DC" w:rsidP="00D136DC">
      <w:pPr>
        <w:pStyle w:val="BodyTextL25"/>
        <w:rPr>
          <w:b/>
        </w:rPr>
      </w:pPr>
      <w:r w:rsidRPr="001812E2">
        <w:rPr>
          <w:b/>
        </w:rPr>
        <w:t>Instructor Sign-</w:t>
      </w:r>
      <w:r>
        <w:rPr>
          <w:b/>
        </w:rPr>
        <w:t>O</w:t>
      </w:r>
      <w:r w:rsidRPr="001812E2">
        <w:rPr>
          <w:b/>
        </w:rPr>
        <w:t xml:space="preserve">ff </w:t>
      </w:r>
      <w:r>
        <w:rPr>
          <w:b/>
        </w:rPr>
        <w:t>Part 5</w:t>
      </w:r>
      <w:r w:rsidRPr="001812E2">
        <w:rPr>
          <w:b/>
        </w:rPr>
        <w:t>: ______________________</w:t>
      </w:r>
    </w:p>
    <w:p w14:paraId="73A9E3DB" w14:textId="77777777" w:rsidR="00EC28C2" w:rsidRDefault="00D136DC" w:rsidP="00420862">
      <w:pPr>
        <w:pStyle w:val="BodyTextL25"/>
        <w:rPr>
          <w:b/>
        </w:rPr>
      </w:pPr>
      <w:r w:rsidRPr="001812E2">
        <w:rPr>
          <w:b/>
        </w:rPr>
        <w:t xml:space="preserve">Points: _________ of </w:t>
      </w:r>
      <w:r w:rsidR="00B55902">
        <w:rPr>
          <w:b/>
        </w:rPr>
        <w:t>22</w:t>
      </w:r>
    </w:p>
    <w:p w14:paraId="57972C96" w14:textId="77777777" w:rsidR="00420862" w:rsidRDefault="00420862" w:rsidP="00420862">
      <w:pPr>
        <w:pStyle w:val="PartHead"/>
      </w:pPr>
      <w:r>
        <w:t xml:space="preserve">Configure ASA Basic </w:t>
      </w:r>
      <w:r w:rsidR="00A35B43">
        <w:t>Management</w:t>
      </w:r>
      <w:r>
        <w:t xml:space="preserve"> and Firewall</w:t>
      </w:r>
      <w:r w:rsidR="00A35B43">
        <w:t xml:space="preserve"> Settings</w:t>
      </w:r>
      <w:r>
        <w:t xml:space="preserve"> </w:t>
      </w:r>
    </w:p>
    <w:p w14:paraId="5D966336" w14:textId="77777777" w:rsidR="00420862" w:rsidRPr="003E1D08" w:rsidRDefault="00860A8A" w:rsidP="00420862">
      <w:pPr>
        <w:pStyle w:val="BodyTextL25"/>
        <w:rPr>
          <w:b/>
        </w:rPr>
      </w:pPr>
      <w:r>
        <w:rPr>
          <w:b/>
        </w:rPr>
        <w:t>Total points: 17</w:t>
      </w:r>
    </w:p>
    <w:p w14:paraId="6D68FDF5" w14:textId="77777777" w:rsidR="00420862" w:rsidRDefault="00860A8A" w:rsidP="00420862">
      <w:pPr>
        <w:pStyle w:val="BodyTextL25"/>
        <w:rPr>
          <w:b/>
        </w:rPr>
      </w:pPr>
      <w:r>
        <w:rPr>
          <w:b/>
        </w:rPr>
        <w:t>Time: 15</w:t>
      </w:r>
      <w:r w:rsidR="00420862" w:rsidRPr="003E1D08">
        <w:rPr>
          <w:b/>
        </w:rPr>
        <w:t xml:space="preserve"> minutes</w:t>
      </w:r>
    </w:p>
    <w:p w14:paraId="6FE39D0E" w14:textId="77777777" w:rsidR="00A87BE9" w:rsidRPr="00A87BE9" w:rsidRDefault="00A87BE9" w:rsidP="00420862">
      <w:pPr>
        <w:pStyle w:val="BodyTextL25"/>
      </w:pPr>
      <w:r>
        <w:rPr>
          <w:b/>
        </w:rPr>
        <w:t xml:space="preserve">Note: </w:t>
      </w:r>
      <w:r>
        <w:t>By default, the privileged EXEC password is blank</w:t>
      </w:r>
      <w:r w:rsidR="009B13B2">
        <w:t>.</w:t>
      </w:r>
      <w:r>
        <w:t xml:space="preserve"> </w:t>
      </w:r>
      <w:r w:rsidR="009B13B2">
        <w:t>P</w:t>
      </w:r>
      <w:r>
        <w:t xml:space="preserve">ress </w:t>
      </w:r>
      <w:r>
        <w:rPr>
          <w:b/>
        </w:rPr>
        <w:t>Enter</w:t>
      </w:r>
      <w:r>
        <w:t xml:space="preserve"> at the password prompt.</w:t>
      </w:r>
    </w:p>
    <w:p w14:paraId="0A0D2870" w14:textId="77777777" w:rsidR="00A87BE9" w:rsidRDefault="00420862" w:rsidP="00754E43">
      <w:pPr>
        <w:pStyle w:val="BodyTextL25"/>
      </w:pPr>
      <w:r>
        <w:t>In Part 6</w:t>
      </w:r>
      <w:r w:rsidRPr="005C3037">
        <w:t xml:space="preserve">, you </w:t>
      </w:r>
      <w:r>
        <w:t xml:space="preserve">will configure </w:t>
      </w:r>
      <w:r w:rsidR="00A87BE9">
        <w:t>the ASA’s basic setting and firewall</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14:paraId="1EEA5F93" w14:textId="77777777" w:rsidTr="007B4B2C">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5D4F807" w14:textId="77777777"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63BE5E1" w14:textId="77777777"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2EED191" w14:textId="77777777" w:rsidR="00420862" w:rsidRDefault="00420862" w:rsidP="005A164C">
            <w:pPr>
              <w:pStyle w:val="TableHeading"/>
            </w:pPr>
            <w:r>
              <w:t>Points</w:t>
            </w:r>
          </w:p>
        </w:tc>
      </w:tr>
      <w:tr w:rsidR="00420862" w14:paraId="0E3809BF" w14:textId="77777777" w:rsidTr="00F444F2">
        <w:trPr>
          <w:cantSplit/>
          <w:jc w:val="center"/>
        </w:trPr>
        <w:tc>
          <w:tcPr>
            <w:tcW w:w="4100" w:type="dxa"/>
            <w:vAlign w:val="center"/>
          </w:tcPr>
          <w:p w14:paraId="20615137" w14:textId="77777777" w:rsidR="00420862" w:rsidRPr="006D4010" w:rsidRDefault="00A87BE9" w:rsidP="005A164C">
            <w:pPr>
              <w:pStyle w:val="TableText"/>
            </w:pPr>
            <w:r>
              <w:t>Configure the ASA hostname</w:t>
            </w:r>
            <w:r w:rsidR="009B13B2">
              <w:t>.</w:t>
            </w:r>
          </w:p>
        </w:tc>
        <w:tc>
          <w:tcPr>
            <w:tcW w:w="4770" w:type="dxa"/>
          </w:tcPr>
          <w:p w14:paraId="5075680C" w14:textId="77777777" w:rsidR="00420862" w:rsidRDefault="00A87BE9" w:rsidP="00F444F2">
            <w:pPr>
              <w:pStyle w:val="TableText"/>
            </w:pPr>
            <w:r>
              <w:t xml:space="preserve">Name: </w:t>
            </w:r>
            <w:r w:rsidRPr="0062365F">
              <w:rPr>
                <w:b/>
              </w:rPr>
              <w:t>CCNAS-ASA</w:t>
            </w:r>
          </w:p>
        </w:tc>
        <w:tc>
          <w:tcPr>
            <w:tcW w:w="949" w:type="dxa"/>
            <w:vAlign w:val="center"/>
          </w:tcPr>
          <w:p w14:paraId="43256F9F" w14:textId="77777777" w:rsidR="00420862" w:rsidRPr="006D4010" w:rsidRDefault="00420862" w:rsidP="005A164C">
            <w:pPr>
              <w:pStyle w:val="TableText"/>
              <w:jc w:val="center"/>
            </w:pPr>
            <w:r>
              <w:t>1</w:t>
            </w:r>
            <w:r w:rsidR="0069411E">
              <w:t>/2</w:t>
            </w:r>
          </w:p>
        </w:tc>
      </w:tr>
      <w:tr w:rsidR="00420862" w14:paraId="3D316571" w14:textId="77777777" w:rsidTr="00F444F2">
        <w:trPr>
          <w:cantSplit/>
          <w:jc w:val="center"/>
        </w:trPr>
        <w:tc>
          <w:tcPr>
            <w:tcW w:w="4100" w:type="dxa"/>
            <w:vAlign w:val="center"/>
          </w:tcPr>
          <w:p w14:paraId="16DA95D8" w14:textId="77777777" w:rsidR="00420862" w:rsidRPr="006D4010" w:rsidRDefault="00A87BE9" w:rsidP="005A164C">
            <w:pPr>
              <w:pStyle w:val="TableText"/>
            </w:pPr>
            <w:r>
              <w:t>Configure the domain name</w:t>
            </w:r>
            <w:r w:rsidR="009B13B2">
              <w:t>.</w:t>
            </w:r>
          </w:p>
        </w:tc>
        <w:tc>
          <w:tcPr>
            <w:tcW w:w="4770" w:type="dxa"/>
          </w:tcPr>
          <w:p w14:paraId="5AB32E73" w14:textId="77777777" w:rsidR="00420862" w:rsidRPr="006D4010" w:rsidRDefault="00A87BE9" w:rsidP="008E5D32">
            <w:pPr>
              <w:pStyle w:val="TableText"/>
            </w:pPr>
            <w:r>
              <w:t xml:space="preserve">Domain </w:t>
            </w:r>
            <w:r w:rsidR="008E5D32">
              <w:t>n</w:t>
            </w:r>
            <w:r>
              <w:t xml:space="preserve">ame: </w:t>
            </w:r>
            <w:r w:rsidRPr="0062365F">
              <w:rPr>
                <w:b/>
              </w:rPr>
              <w:t>ccnasecurity.com</w:t>
            </w:r>
          </w:p>
        </w:tc>
        <w:tc>
          <w:tcPr>
            <w:tcW w:w="949" w:type="dxa"/>
            <w:vAlign w:val="center"/>
          </w:tcPr>
          <w:p w14:paraId="2709C759" w14:textId="77777777" w:rsidR="00420862" w:rsidRPr="006D4010" w:rsidRDefault="00420862" w:rsidP="005A164C">
            <w:pPr>
              <w:pStyle w:val="TableText"/>
              <w:jc w:val="center"/>
            </w:pPr>
            <w:r w:rsidRPr="006D4010">
              <w:t>1</w:t>
            </w:r>
            <w:r w:rsidR="0069411E">
              <w:t>/2</w:t>
            </w:r>
          </w:p>
        </w:tc>
      </w:tr>
      <w:tr w:rsidR="00A87BE9" w14:paraId="1794989D" w14:textId="77777777" w:rsidTr="00F444F2">
        <w:trPr>
          <w:cantSplit/>
          <w:jc w:val="center"/>
        </w:trPr>
        <w:tc>
          <w:tcPr>
            <w:tcW w:w="4100" w:type="dxa"/>
            <w:vAlign w:val="center"/>
          </w:tcPr>
          <w:p w14:paraId="2B0D7E2A" w14:textId="77777777" w:rsidR="00A87BE9" w:rsidRDefault="0069411E" w:rsidP="005A164C">
            <w:pPr>
              <w:pStyle w:val="TableText"/>
            </w:pPr>
            <w:r>
              <w:t>Configure the privileged EXEC password</w:t>
            </w:r>
            <w:r w:rsidR="009B13B2">
              <w:t>.</w:t>
            </w:r>
          </w:p>
        </w:tc>
        <w:tc>
          <w:tcPr>
            <w:tcW w:w="4770" w:type="dxa"/>
          </w:tcPr>
          <w:p w14:paraId="3FADCA21" w14:textId="77777777" w:rsidR="00A87BE9" w:rsidRDefault="0069411E" w:rsidP="00F444F2">
            <w:pPr>
              <w:pStyle w:val="TableText"/>
            </w:pPr>
            <w:r>
              <w:t xml:space="preserve">Password: </w:t>
            </w:r>
            <w:r w:rsidRPr="0062365F">
              <w:rPr>
                <w:b/>
              </w:rPr>
              <w:t>cisco12345</w:t>
            </w:r>
          </w:p>
        </w:tc>
        <w:tc>
          <w:tcPr>
            <w:tcW w:w="949" w:type="dxa"/>
            <w:vAlign w:val="center"/>
          </w:tcPr>
          <w:p w14:paraId="093028A9" w14:textId="77777777" w:rsidR="00A87BE9" w:rsidRPr="006D4010" w:rsidRDefault="0062365F" w:rsidP="005A164C">
            <w:pPr>
              <w:pStyle w:val="TableText"/>
              <w:jc w:val="center"/>
            </w:pPr>
            <w:r>
              <w:t>1/2</w:t>
            </w:r>
          </w:p>
        </w:tc>
      </w:tr>
      <w:tr w:rsidR="001B0877" w14:paraId="4955B708" w14:textId="77777777" w:rsidTr="00F444F2">
        <w:trPr>
          <w:cantSplit/>
          <w:jc w:val="center"/>
        </w:trPr>
        <w:tc>
          <w:tcPr>
            <w:tcW w:w="4100" w:type="dxa"/>
            <w:vAlign w:val="center"/>
          </w:tcPr>
          <w:p w14:paraId="3AAF81DF" w14:textId="77777777" w:rsidR="001B0877" w:rsidRDefault="00186C42" w:rsidP="00186C42">
            <w:pPr>
              <w:pStyle w:val="TableText"/>
            </w:pPr>
            <w:r>
              <w:t>Add a</w:t>
            </w:r>
            <w:r w:rsidR="001B0877">
              <w:t xml:space="preserve"> user in the local database</w:t>
            </w:r>
            <w:r w:rsidR="00FE5844">
              <w:t xml:space="preserve"> </w:t>
            </w:r>
            <w:r w:rsidR="00B57BAA">
              <w:t>with</w:t>
            </w:r>
            <w:r w:rsidR="00FE5844">
              <w:t xml:space="preserve"> administ</w:t>
            </w:r>
            <w:r>
              <w:t>rator</w:t>
            </w:r>
            <w:r w:rsidR="00FE5844">
              <w:t xml:space="preserve"> console access.</w:t>
            </w:r>
          </w:p>
        </w:tc>
        <w:tc>
          <w:tcPr>
            <w:tcW w:w="4770" w:type="dxa"/>
          </w:tcPr>
          <w:p w14:paraId="7A1622BF" w14:textId="77777777" w:rsidR="001B0877" w:rsidRDefault="001B0877" w:rsidP="00F444F2">
            <w:pPr>
              <w:pStyle w:val="TableText"/>
            </w:pPr>
            <w:r>
              <w:t xml:space="preserve">User: </w:t>
            </w:r>
            <w:r w:rsidRPr="00FE5844">
              <w:rPr>
                <w:b/>
              </w:rPr>
              <w:t>Admin01</w:t>
            </w:r>
          </w:p>
          <w:p w14:paraId="3E3FF851" w14:textId="77777777" w:rsidR="001B0877" w:rsidRDefault="001B0877" w:rsidP="00F444F2">
            <w:pPr>
              <w:pStyle w:val="TableText"/>
            </w:pPr>
            <w:r>
              <w:t xml:space="preserve">Password: </w:t>
            </w:r>
            <w:r w:rsidRPr="00FE5844">
              <w:rPr>
                <w:b/>
              </w:rPr>
              <w:t>admin01pass</w:t>
            </w:r>
          </w:p>
        </w:tc>
        <w:tc>
          <w:tcPr>
            <w:tcW w:w="949" w:type="dxa"/>
            <w:vAlign w:val="center"/>
          </w:tcPr>
          <w:p w14:paraId="372609E0" w14:textId="77777777" w:rsidR="001B0877" w:rsidRDefault="00FE5844" w:rsidP="00FE5844">
            <w:pPr>
              <w:pStyle w:val="TableText"/>
              <w:jc w:val="center"/>
            </w:pPr>
            <w:r>
              <w:t>1/2</w:t>
            </w:r>
          </w:p>
        </w:tc>
      </w:tr>
      <w:tr w:rsidR="00A87BE9" w14:paraId="756285FC" w14:textId="77777777" w:rsidTr="00F444F2">
        <w:trPr>
          <w:cantSplit/>
          <w:jc w:val="center"/>
        </w:trPr>
        <w:tc>
          <w:tcPr>
            <w:tcW w:w="4100" w:type="dxa"/>
            <w:vAlign w:val="center"/>
          </w:tcPr>
          <w:p w14:paraId="785B93E1" w14:textId="7687C275" w:rsidR="00A87BE9" w:rsidRDefault="0069411E" w:rsidP="005A164C">
            <w:pPr>
              <w:pStyle w:val="TableText"/>
            </w:pPr>
            <w:r>
              <w:t xml:space="preserve">Configure </w:t>
            </w:r>
            <w:r w:rsidR="00652C5E">
              <w:t>interface G1/2</w:t>
            </w:r>
            <w:r w:rsidR="009B13B2">
              <w:t>.</w:t>
            </w:r>
          </w:p>
        </w:tc>
        <w:tc>
          <w:tcPr>
            <w:tcW w:w="4770" w:type="dxa"/>
          </w:tcPr>
          <w:p w14:paraId="33FA2721" w14:textId="77777777" w:rsidR="0069411E" w:rsidRDefault="0069411E" w:rsidP="00F444F2">
            <w:pPr>
              <w:pStyle w:val="TableText"/>
            </w:pPr>
            <w:r>
              <w:t xml:space="preserve">Name: </w:t>
            </w:r>
            <w:r w:rsidRPr="0062365F">
              <w:rPr>
                <w:b/>
              </w:rPr>
              <w:t>inside</w:t>
            </w:r>
          </w:p>
          <w:p w14:paraId="1EBBDB42" w14:textId="77777777" w:rsidR="0069411E" w:rsidRDefault="0062365F" w:rsidP="00F444F2">
            <w:pPr>
              <w:pStyle w:val="TableText"/>
            </w:pPr>
            <w:r>
              <w:t xml:space="preserve">IP address: </w:t>
            </w:r>
            <w:r w:rsidRPr="0062365F">
              <w:rPr>
                <w:b/>
              </w:rPr>
              <w:t>192.168.1</w:t>
            </w:r>
            <w:r w:rsidR="0069411E" w:rsidRPr="0062365F">
              <w:rPr>
                <w:b/>
              </w:rPr>
              <w:t>0.1</w:t>
            </w:r>
          </w:p>
          <w:p w14:paraId="27D72448" w14:textId="77777777" w:rsidR="0069411E" w:rsidRDefault="0069411E" w:rsidP="00F444F2">
            <w:pPr>
              <w:pStyle w:val="TableText"/>
            </w:pPr>
            <w:r>
              <w:t xml:space="preserve">Subnet </w:t>
            </w:r>
            <w:r w:rsidR="008E5D32">
              <w:t>m</w:t>
            </w:r>
            <w:r>
              <w:t xml:space="preserve">ask: </w:t>
            </w:r>
            <w:r w:rsidRPr="0062365F">
              <w:rPr>
                <w:b/>
              </w:rPr>
              <w:t>255.255.255.0</w:t>
            </w:r>
          </w:p>
          <w:p w14:paraId="0397A591" w14:textId="77777777" w:rsidR="0069411E" w:rsidRDefault="0069411E" w:rsidP="008E5D32">
            <w:pPr>
              <w:pStyle w:val="TableText"/>
            </w:pPr>
            <w:r>
              <w:t xml:space="preserve">Security </w:t>
            </w:r>
            <w:r w:rsidR="008E5D32">
              <w:t>l</w:t>
            </w:r>
            <w:r>
              <w:t xml:space="preserve">evel: </w:t>
            </w:r>
            <w:r w:rsidRPr="0062365F">
              <w:rPr>
                <w:b/>
              </w:rPr>
              <w:t xml:space="preserve">100 </w:t>
            </w:r>
          </w:p>
        </w:tc>
        <w:tc>
          <w:tcPr>
            <w:tcW w:w="949" w:type="dxa"/>
            <w:vAlign w:val="center"/>
          </w:tcPr>
          <w:p w14:paraId="6BB7631F" w14:textId="6934BDD4" w:rsidR="00A87BE9" w:rsidRPr="006D4010" w:rsidRDefault="00652C5E" w:rsidP="005A164C">
            <w:pPr>
              <w:pStyle w:val="TableText"/>
              <w:jc w:val="center"/>
            </w:pPr>
            <w:r>
              <w:t>3</w:t>
            </w:r>
          </w:p>
        </w:tc>
      </w:tr>
      <w:tr w:rsidR="0069411E" w14:paraId="7B67169E" w14:textId="77777777" w:rsidTr="00F444F2">
        <w:trPr>
          <w:cantSplit/>
          <w:jc w:val="center"/>
        </w:trPr>
        <w:tc>
          <w:tcPr>
            <w:tcW w:w="4100" w:type="dxa"/>
            <w:vAlign w:val="center"/>
          </w:tcPr>
          <w:p w14:paraId="5FBAF9C6" w14:textId="6892BC42" w:rsidR="0069411E" w:rsidRDefault="0069411E" w:rsidP="005A164C">
            <w:pPr>
              <w:pStyle w:val="TableText"/>
            </w:pPr>
            <w:r>
              <w:t xml:space="preserve">Configure </w:t>
            </w:r>
            <w:r w:rsidR="00652C5E">
              <w:t>interface G1/1</w:t>
            </w:r>
            <w:r w:rsidR="009B13B2">
              <w:t>.</w:t>
            </w:r>
          </w:p>
        </w:tc>
        <w:tc>
          <w:tcPr>
            <w:tcW w:w="4770" w:type="dxa"/>
          </w:tcPr>
          <w:p w14:paraId="46478EDB" w14:textId="77777777" w:rsidR="0069411E" w:rsidRDefault="0069411E" w:rsidP="00F444F2">
            <w:pPr>
              <w:pStyle w:val="TableText"/>
            </w:pPr>
            <w:r>
              <w:t xml:space="preserve">Name: </w:t>
            </w:r>
            <w:r w:rsidRPr="0062365F">
              <w:rPr>
                <w:b/>
              </w:rPr>
              <w:t>outside</w:t>
            </w:r>
          </w:p>
          <w:p w14:paraId="4240443F" w14:textId="77777777" w:rsidR="0069411E" w:rsidRDefault="0069411E" w:rsidP="00F444F2">
            <w:pPr>
              <w:pStyle w:val="TableText"/>
            </w:pPr>
            <w:r>
              <w:t xml:space="preserve">IP address: </w:t>
            </w:r>
            <w:r w:rsidRPr="0062365F">
              <w:rPr>
                <w:b/>
              </w:rPr>
              <w:t>209.165.200.226</w:t>
            </w:r>
          </w:p>
          <w:p w14:paraId="3686F2D0" w14:textId="77777777" w:rsidR="0069411E" w:rsidRPr="0062365F" w:rsidRDefault="0069411E" w:rsidP="00F444F2">
            <w:pPr>
              <w:pStyle w:val="TableText"/>
              <w:rPr>
                <w:b/>
              </w:rPr>
            </w:pPr>
            <w:r>
              <w:t xml:space="preserve">Subnet </w:t>
            </w:r>
            <w:r w:rsidR="008E5D32">
              <w:t>m</w:t>
            </w:r>
            <w:r>
              <w:t xml:space="preserve">ask: </w:t>
            </w:r>
            <w:r w:rsidRPr="0062365F">
              <w:rPr>
                <w:b/>
              </w:rPr>
              <w:t>255.255.</w:t>
            </w:r>
            <w:r w:rsidR="00900844">
              <w:rPr>
                <w:b/>
              </w:rPr>
              <w:t>255.248</w:t>
            </w:r>
          </w:p>
          <w:p w14:paraId="00EC1A4D" w14:textId="65E15976" w:rsidR="0069411E" w:rsidRDefault="0069411E" w:rsidP="00F444F2">
            <w:pPr>
              <w:pStyle w:val="TableText"/>
            </w:pPr>
            <w:r>
              <w:t xml:space="preserve">Security </w:t>
            </w:r>
            <w:r w:rsidR="008E5D32">
              <w:t>l</w:t>
            </w:r>
            <w:r>
              <w:t xml:space="preserve">evel: </w:t>
            </w:r>
            <w:r w:rsidRPr="0062365F">
              <w:rPr>
                <w:b/>
              </w:rPr>
              <w:t>0</w:t>
            </w:r>
          </w:p>
        </w:tc>
        <w:tc>
          <w:tcPr>
            <w:tcW w:w="949" w:type="dxa"/>
            <w:vAlign w:val="center"/>
          </w:tcPr>
          <w:p w14:paraId="7CB9B524" w14:textId="77777777" w:rsidR="0069411E" w:rsidRPr="006D4010" w:rsidRDefault="0062365F" w:rsidP="005A164C">
            <w:pPr>
              <w:pStyle w:val="TableText"/>
              <w:jc w:val="center"/>
            </w:pPr>
            <w:r>
              <w:t>3</w:t>
            </w:r>
          </w:p>
        </w:tc>
      </w:tr>
      <w:tr w:rsidR="00610214" w14:paraId="0DD05C7B" w14:textId="77777777" w:rsidTr="006455FA">
        <w:trPr>
          <w:cantSplit/>
          <w:jc w:val="center"/>
        </w:trPr>
        <w:tc>
          <w:tcPr>
            <w:tcW w:w="4100" w:type="dxa"/>
            <w:vAlign w:val="center"/>
          </w:tcPr>
          <w:p w14:paraId="3CDBB066" w14:textId="77777777" w:rsidR="00610214" w:rsidRDefault="00610214" w:rsidP="006455FA">
            <w:pPr>
              <w:pStyle w:val="TableText"/>
            </w:pPr>
            <w:r>
              <w:t xml:space="preserve">Configure </w:t>
            </w:r>
            <w:r w:rsidR="008E5D32">
              <w:t xml:space="preserve">the </w:t>
            </w:r>
            <w:r>
              <w:t>AAA to use the local database for SSH user authentication</w:t>
            </w:r>
            <w:r w:rsidR="009B13B2">
              <w:t>.</w:t>
            </w:r>
          </w:p>
        </w:tc>
        <w:tc>
          <w:tcPr>
            <w:tcW w:w="4770" w:type="dxa"/>
          </w:tcPr>
          <w:p w14:paraId="530AFC6A" w14:textId="77777777" w:rsidR="00610214" w:rsidRDefault="00610214" w:rsidP="006455FA">
            <w:pPr>
              <w:pStyle w:val="TableText"/>
            </w:pPr>
          </w:p>
        </w:tc>
        <w:tc>
          <w:tcPr>
            <w:tcW w:w="949" w:type="dxa"/>
            <w:vAlign w:val="center"/>
          </w:tcPr>
          <w:p w14:paraId="678253A9" w14:textId="77777777" w:rsidR="00610214" w:rsidRDefault="00610214" w:rsidP="006455FA">
            <w:pPr>
              <w:pStyle w:val="TableText"/>
              <w:jc w:val="center"/>
            </w:pPr>
            <w:r>
              <w:t>1</w:t>
            </w:r>
          </w:p>
        </w:tc>
      </w:tr>
      <w:tr w:rsidR="00610214" w14:paraId="3DCEC043" w14:textId="77777777" w:rsidTr="006455FA">
        <w:trPr>
          <w:cantSplit/>
          <w:jc w:val="center"/>
        </w:trPr>
        <w:tc>
          <w:tcPr>
            <w:tcW w:w="4100" w:type="dxa"/>
            <w:vAlign w:val="center"/>
          </w:tcPr>
          <w:p w14:paraId="0D78853F" w14:textId="77777777" w:rsidR="00610214" w:rsidRDefault="00610214" w:rsidP="006455FA">
            <w:pPr>
              <w:pStyle w:val="TableText"/>
            </w:pPr>
            <w:r>
              <w:t>Generate a</w:t>
            </w:r>
            <w:r w:rsidR="009B13B2">
              <w:t>n</w:t>
            </w:r>
            <w:r>
              <w:t xml:space="preserve"> RSA key pair to support the SSH connections</w:t>
            </w:r>
            <w:r w:rsidR="009B13B2">
              <w:t>.</w:t>
            </w:r>
          </w:p>
        </w:tc>
        <w:tc>
          <w:tcPr>
            <w:tcW w:w="4770" w:type="dxa"/>
          </w:tcPr>
          <w:p w14:paraId="639C7BF4" w14:textId="77777777" w:rsidR="00610214" w:rsidRDefault="00610214" w:rsidP="006455FA">
            <w:pPr>
              <w:pStyle w:val="TableText"/>
            </w:pPr>
            <w:r>
              <w:t xml:space="preserve">Key: </w:t>
            </w:r>
            <w:r w:rsidRPr="00FE5844">
              <w:rPr>
                <w:b/>
              </w:rPr>
              <w:t>RSA</w:t>
            </w:r>
          </w:p>
          <w:p w14:paraId="054C3715" w14:textId="77777777" w:rsidR="00610214" w:rsidRDefault="00610214" w:rsidP="006455FA">
            <w:pPr>
              <w:pStyle w:val="TableText"/>
            </w:pPr>
            <w:r>
              <w:t xml:space="preserve">Modulus size: </w:t>
            </w:r>
            <w:r w:rsidRPr="00FE5844">
              <w:rPr>
                <w:b/>
              </w:rPr>
              <w:t>1024</w:t>
            </w:r>
          </w:p>
        </w:tc>
        <w:tc>
          <w:tcPr>
            <w:tcW w:w="949" w:type="dxa"/>
            <w:vAlign w:val="center"/>
          </w:tcPr>
          <w:p w14:paraId="57E9C245" w14:textId="77777777" w:rsidR="00610214" w:rsidRDefault="00610214" w:rsidP="006455FA">
            <w:pPr>
              <w:pStyle w:val="TableText"/>
              <w:jc w:val="center"/>
            </w:pPr>
            <w:r>
              <w:t>1</w:t>
            </w:r>
          </w:p>
        </w:tc>
      </w:tr>
      <w:tr w:rsidR="00610214" w14:paraId="508024EC" w14:textId="77777777" w:rsidTr="006455FA">
        <w:trPr>
          <w:cantSplit/>
          <w:jc w:val="center"/>
        </w:trPr>
        <w:tc>
          <w:tcPr>
            <w:tcW w:w="4100" w:type="dxa"/>
            <w:vAlign w:val="center"/>
          </w:tcPr>
          <w:p w14:paraId="3FB29318" w14:textId="77777777" w:rsidR="00610214" w:rsidRDefault="00610214" w:rsidP="006455FA">
            <w:pPr>
              <w:pStyle w:val="TableText"/>
            </w:pPr>
            <w:r>
              <w:lastRenderedPageBreak/>
              <w:t xml:space="preserve">Configure </w:t>
            </w:r>
            <w:r w:rsidR="008E5D32">
              <w:t xml:space="preserve">the </w:t>
            </w:r>
            <w:r>
              <w:t>ASA to accept SSH connections from hosts on the inside LAN</w:t>
            </w:r>
            <w:r w:rsidR="009B13B2">
              <w:t>.</w:t>
            </w:r>
          </w:p>
        </w:tc>
        <w:tc>
          <w:tcPr>
            <w:tcW w:w="4770" w:type="dxa"/>
          </w:tcPr>
          <w:p w14:paraId="40C1E7DF" w14:textId="77777777" w:rsidR="00610214" w:rsidRDefault="00610214" w:rsidP="006455FA">
            <w:pPr>
              <w:pStyle w:val="TableText"/>
            </w:pPr>
            <w:r>
              <w:t xml:space="preserve">Inside </w:t>
            </w:r>
            <w:r w:rsidR="008E5D32">
              <w:t>n</w:t>
            </w:r>
            <w:r>
              <w:t xml:space="preserve">etwork: </w:t>
            </w:r>
            <w:r w:rsidRPr="00074E2C">
              <w:rPr>
                <w:b/>
              </w:rPr>
              <w:t>192.168.10.0/24</w:t>
            </w:r>
          </w:p>
          <w:p w14:paraId="69E91BEB" w14:textId="77777777" w:rsidR="00610214" w:rsidRDefault="00610214" w:rsidP="006455FA">
            <w:pPr>
              <w:pStyle w:val="TableText"/>
            </w:pPr>
            <w:r>
              <w:t xml:space="preserve">Timeout: </w:t>
            </w:r>
            <w:r w:rsidRPr="00074E2C">
              <w:rPr>
                <w:b/>
              </w:rPr>
              <w:t>10</w:t>
            </w:r>
            <w:r>
              <w:t xml:space="preserve"> minutes </w:t>
            </w:r>
          </w:p>
          <w:p w14:paraId="2EE0F245" w14:textId="77777777" w:rsidR="00610214" w:rsidRDefault="00610214" w:rsidP="006455FA">
            <w:pPr>
              <w:pStyle w:val="TableText"/>
            </w:pPr>
            <w:r>
              <w:t xml:space="preserve">Version: </w:t>
            </w:r>
            <w:r w:rsidRPr="003F4E75">
              <w:rPr>
                <w:b/>
              </w:rPr>
              <w:t>2</w:t>
            </w:r>
          </w:p>
        </w:tc>
        <w:tc>
          <w:tcPr>
            <w:tcW w:w="949" w:type="dxa"/>
            <w:vAlign w:val="center"/>
          </w:tcPr>
          <w:p w14:paraId="06BB0A20" w14:textId="0C58D48B" w:rsidR="00610214" w:rsidRDefault="00652C5E" w:rsidP="006455FA">
            <w:pPr>
              <w:pStyle w:val="TableText"/>
              <w:jc w:val="center"/>
            </w:pPr>
            <w:r>
              <w:t>2</w:t>
            </w:r>
          </w:p>
        </w:tc>
      </w:tr>
      <w:tr w:rsidR="00074E2C" w14:paraId="423022EA" w14:textId="77777777" w:rsidTr="00F444F2">
        <w:trPr>
          <w:cantSplit/>
          <w:jc w:val="center"/>
        </w:trPr>
        <w:tc>
          <w:tcPr>
            <w:tcW w:w="4100" w:type="dxa"/>
            <w:vAlign w:val="center"/>
          </w:tcPr>
          <w:p w14:paraId="12DFABAA" w14:textId="77777777" w:rsidR="00074E2C" w:rsidRDefault="00074E2C" w:rsidP="005A164C">
            <w:pPr>
              <w:pStyle w:val="TableText"/>
            </w:pPr>
            <w:r>
              <w:t>Configure the default route</w:t>
            </w:r>
            <w:r w:rsidR="009B13B2">
              <w:t>.</w:t>
            </w:r>
          </w:p>
        </w:tc>
        <w:tc>
          <w:tcPr>
            <w:tcW w:w="4770" w:type="dxa"/>
          </w:tcPr>
          <w:p w14:paraId="29C95D9F" w14:textId="77777777" w:rsidR="00074E2C" w:rsidRDefault="00074E2C" w:rsidP="00B313E4">
            <w:pPr>
              <w:pStyle w:val="TableText"/>
            </w:pPr>
            <w:r>
              <w:t xml:space="preserve">Default route IP </w:t>
            </w:r>
            <w:r w:rsidR="00B313E4">
              <w:t>address</w:t>
            </w:r>
            <w:r>
              <w:t xml:space="preserve">: </w:t>
            </w:r>
            <w:r w:rsidRPr="00074E2C">
              <w:rPr>
                <w:b/>
              </w:rPr>
              <w:t>209.165.200.225</w:t>
            </w:r>
          </w:p>
        </w:tc>
        <w:tc>
          <w:tcPr>
            <w:tcW w:w="949" w:type="dxa"/>
            <w:vAlign w:val="center"/>
          </w:tcPr>
          <w:p w14:paraId="2D196478" w14:textId="77777777" w:rsidR="00074E2C" w:rsidRDefault="001B0877" w:rsidP="005A164C">
            <w:pPr>
              <w:pStyle w:val="TableText"/>
              <w:jc w:val="center"/>
            </w:pPr>
            <w:r>
              <w:t>1</w:t>
            </w:r>
          </w:p>
        </w:tc>
      </w:tr>
      <w:tr w:rsidR="0062365F" w14:paraId="4013F7DA" w14:textId="77777777" w:rsidTr="00F444F2">
        <w:trPr>
          <w:cantSplit/>
          <w:jc w:val="center"/>
        </w:trPr>
        <w:tc>
          <w:tcPr>
            <w:tcW w:w="4100" w:type="dxa"/>
            <w:vAlign w:val="center"/>
          </w:tcPr>
          <w:p w14:paraId="4BB8443F" w14:textId="77777777" w:rsidR="0062365F" w:rsidRDefault="0062365F" w:rsidP="005A164C">
            <w:pPr>
              <w:pStyle w:val="TableText"/>
            </w:pPr>
            <w:r>
              <w:t xml:space="preserve">Configure </w:t>
            </w:r>
            <w:r w:rsidR="008E5D32">
              <w:t xml:space="preserve">the </w:t>
            </w:r>
            <w:r>
              <w:t>ASDM access to the ASA</w:t>
            </w:r>
            <w:r w:rsidR="009B13B2">
              <w:t>.</w:t>
            </w:r>
          </w:p>
        </w:tc>
        <w:tc>
          <w:tcPr>
            <w:tcW w:w="4770" w:type="dxa"/>
          </w:tcPr>
          <w:p w14:paraId="771F0B89" w14:textId="77777777" w:rsidR="0062365F" w:rsidRDefault="0062365F" w:rsidP="00F444F2">
            <w:pPr>
              <w:pStyle w:val="TableText"/>
            </w:pPr>
            <w:r>
              <w:t>Enable HTTP</w:t>
            </w:r>
            <w:r w:rsidR="00074E2C">
              <w:t>S</w:t>
            </w:r>
            <w:r>
              <w:t xml:space="preserve"> server services</w:t>
            </w:r>
            <w:r w:rsidR="009914FD">
              <w:t>.</w:t>
            </w:r>
          </w:p>
          <w:p w14:paraId="7D0A8120" w14:textId="77777777" w:rsidR="00276929" w:rsidRDefault="00074E2C" w:rsidP="00F444F2">
            <w:pPr>
              <w:pStyle w:val="TableText"/>
            </w:pPr>
            <w:r>
              <w:t>Enable HTTPS on the inside network</w:t>
            </w:r>
            <w:r w:rsidR="009914FD">
              <w:t>.</w:t>
            </w:r>
          </w:p>
        </w:tc>
        <w:tc>
          <w:tcPr>
            <w:tcW w:w="949" w:type="dxa"/>
            <w:vAlign w:val="center"/>
          </w:tcPr>
          <w:p w14:paraId="17089A4B" w14:textId="77777777" w:rsidR="0062365F" w:rsidRDefault="00276929" w:rsidP="00276929">
            <w:pPr>
              <w:pStyle w:val="TableText"/>
              <w:jc w:val="center"/>
            </w:pPr>
            <w:r>
              <w:t>2</w:t>
            </w:r>
          </w:p>
        </w:tc>
      </w:tr>
      <w:tr w:rsidR="00032FBF" w14:paraId="60F327DE" w14:textId="77777777" w:rsidTr="00F444F2">
        <w:trPr>
          <w:cantSplit/>
          <w:jc w:val="center"/>
        </w:trPr>
        <w:tc>
          <w:tcPr>
            <w:tcW w:w="4100" w:type="dxa"/>
            <w:vAlign w:val="center"/>
          </w:tcPr>
          <w:p w14:paraId="59184068" w14:textId="77777777" w:rsidR="00032FBF" w:rsidRPr="00F444F2" w:rsidRDefault="00F444F2" w:rsidP="008E5D32">
            <w:pPr>
              <w:pStyle w:val="TableText"/>
            </w:pPr>
            <w:r w:rsidRPr="00F444F2">
              <w:t xml:space="preserve">Create a network object to identify internal addresses for PAT. </w:t>
            </w:r>
            <w:r w:rsidR="008E5D32">
              <w:t>Dynamically b</w:t>
            </w:r>
            <w:r w:rsidRPr="00F444F2">
              <w:t xml:space="preserve">ind interfaces </w:t>
            </w:r>
            <w:r w:rsidR="009B13B2">
              <w:t xml:space="preserve">by </w:t>
            </w:r>
            <w:r w:rsidRPr="00F444F2">
              <w:t>using the interface address as the mapped IP.</w:t>
            </w:r>
          </w:p>
        </w:tc>
        <w:tc>
          <w:tcPr>
            <w:tcW w:w="4770" w:type="dxa"/>
          </w:tcPr>
          <w:p w14:paraId="126BCA4C" w14:textId="77777777" w:rsidR="00032FBF" w:rsidRDefault="00032FBF" w:rsidP="00F444F2">
            <w:pPr>
              <w:pStyle w:val="TableText"/>
            </w:pPr>
            <w:r>
              <w:t xml:space="preserve">Object name: </w:t>
            </w:r>
            <w:r w:rsidR="00140F69">
              <w:rPr>
                <w:b/>
              </w:rPr>
              <w:t>INSIDE-NET</w:t>
            </w:r>
          </w:p>
          <w:p w14:paraId="4C3C8A65" w14:textId="77777777" w:rsidR="003B5E31" w:rsidRDefault="00032FBF" w:rsidP="00F444F2">
            <w:pPr>
              <w:pStyle w:val="TableText"/>
              <w:rPr>
                <w:b/>
              </w:rPr>
            </w:pPr>
            <w:r>
              <w:t xml:space="preserve">Subnet: </w:t>
            </w:r>
            <w:r w:rsidR="003B5E31">
              <w:rPr>
                <w:b/>
              </w:rPr>
              <w:t>192.168.10.0/24</w:t>
            </w:r>
          </w:p>
          <w:p w14:paraId="499614CA" w14:textId="77777777" w:rsidR="00F444F2" w:rsidRPr="00F444F2" w:rsidRDefault="00F444F2" w:rsidP="00F444F2">
            <w:pPr>
              <w:pStyle w:val="TableText"/>
            </w:pPr>
            <w:r>
              <w:t xml:space="preserve">Interfaces: </w:t>
            </w:r>
            <w:r w:rsidRPr="00F444F2">
              <w:rPr>
                <w:b/>
              </w:rPr>
              <w:t>inside, outside</w:t>
            </w:r>
          </w:p>
        </w:tc>
        <w:tc>
          <w:tcPr>
            <w:tcW w:w="949" w:type="dxa"/>
            <w:vAlign w:val="center"/>
          </w:tcPr>
          <w:p w14:paraId="1DA869E5" w14:textId="77777777" w:rsidR="00032FBF" w:rsidRDefault="001B0877" w:rsidP="005A164C">
            <w:pPr>
              <w:pStyle w:val="TableText"/>
              <w:jc w:val="center"/>
            </w:pPr>
            <w:r>
              <w:t>2</w:t>
            </w:r>
          </w:p>
        </w:tc>
      </w:tr>
      <w:tr w:rsidR="00F444F2" w14:paraId="189E5671" w14:textId="77777777" w:rsidTr="00F444F2">
        <w:trPr>
          <w:cantSplit/>
          <w:jc w:val="center"/>
        </w:trPr>
        <w:tc>
          <w:tcPr>
            <w:tcW w:w="4100" w:type="dxa"/>
            <w:vAlign w:val="center"/>
          </w:tcPr>
          <w:p w14:paraId="6B4D59E5" w14:textId="77777777" w:rsidR="00F444F2" w:rsidRPr="00F444F2" w:rsidRDefault="00B62BE0">
            <w:pPr>
              <w:pStyle w:val="TableText"/>
            </w:pPr>
            <w:r>
              <w:t xml:space="preserve">Modify the default global policy to allow </w:t>
            </w:r>
            <w:r w:rsidR="001B0877">
              <w:t xml:space="preserve">returning </w:t>
            </w:r>
            <w:r w:rsidR="00B313E4">
              <w:t xml:space="preserve">ICMP </w:t>
            </w:r>
            <w:r>
              <w:t>traffic</w:t>
            </w:r>
            <w:r w:rsidR="001B0877">
              <w:t xml:space="preserve"> </w:t>
            </w:r>
            <w:r>
              <w:t>throu</w:t>
            </w:r>
            <w:r w:rsidR="001B0877">
              <w:t>gh the firewall</w:t>
            </w:r>
            <w:r>
              <w:t>.</w:t>
            </w:r>
          </w:p>
        </w:tc>
        <w:tc>
          <w:tcPr>
            <w:tcW w:w="4770" w:type="dxa"/>
          </w:tcPr>
          <w:p w14:paraId="117E95C3" w14:textId="77777777" w:rsidR="00F444F2" w:rsidRDefault="001B0877" w:rsidP="00F444F2">
            <w:pPr>
              <w:pStyle w:val="TableText"/>
            </w:pPr>
            <w:r>
              <w:t xml:space="preserve">Policy-map: </w:t>
            </w:r>
            <w:r w:rsidRPr="001B0877">
              <w:rPr>
                <w:b/>
              </w:rPr>
              <w:t>global_policy</w:t>
            </w:r>
          </w:p>
          <w:p w14:paraId="40441F26" w14:textId="77777777" w:rsidR="001B0877" w:rsidRDefault="001B0877" w:rsidP="00F444F2">
            <w:pPr>
              <w:pStyle w:val="TableText"/>
            </w:pPr>
            <w:r>
              <w:t xml:space="preserve">Class: </w:t>
            </w:r>
            <w:r w:rsidRPr="001B0877">
              <w:rPr>
                <w:b/>
              </w:rPr>
              <w:t>inspection_default</w:t>
            </w:r>
          </w:p>
          <w:p w14:paraId="106BCF52" w14:textId="77777777" w:rsidR="001B0877" w:rsidRDefault="001B0877" w:rsidP="00F444F2">
            <w:pPr>
              <w:pStyle w:val="TableText"/>
            </w:pPr>
            <w:r>
              <w:t xml:space="preserve">Inspect: </w:t>
            </w:r>
            <w:r w:rsidRPr="001B0877">
              <w:rPr>
                <w:b/>
              </w:rPr>
              <w:t>icmp</w:t>
            </w:r>
          </w:p>
        </w:tc>
        <w:tc>
          <w:tcPr>
            <w:tcW w:w="949" w:type="dxa"/>
            <w:vAlign w:val="center"/>
          </w:tcPr>
          <w:p w14:paraId="12FD4074" w14:textId="77777777" w:rsidR="00F444F2" w:rsidRDefault="001B0877" w:rsidP="005A164C">
            <w:pPr>
              <w:pStyle w:val="TableText"/>
              <w:jc w:val="center"/>
            </w:pPr>
            <w:r>
              <w:t>1</w:t>
            </w:r>
          </w:p>
        </w:tc>
      </w:tr>
    </w:tbl>
    <w:p w14:paraId="0D66FEA7" w14:textId="77777777" w:rsidR="00420862" w:rsidRDefault="00420862" w:rsidP="00533590">
      <w:pPr>
        <w:pStyle w:val="BodyTextL25"/>
        <w:tabs>
          <w:tab w:val="left" w:pos="6840"/>
        </w:tabs>
        <w:rPr>
          <w:b/>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667"/>
        <w:gridCol w:w="4320"/>
        <w:gridCol w:w="2832"/>
        <w:gridCol w:w="14"/>
      </w:tblGrid>
      <w:tr w:rsidR="005A164C" w:rsidRPr="00A4465C" w14:paraId="5A9A203F" w14:textId="77777777" w:rsidTr="007B4B2C">
        <w:trPr>
          <w:cantSplit/>
          <w:tblHeader/>
          <w:jc w:val="center"/>
        </w:trPr>
        <w:tc>
          <w:tcPr>
            <w:tcW w:w="266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343F8BA" w14:textId="77777777" w:rsidR="005A164C" w:rsidRPr="00A4465C" w:rsidRDefault="005A164C" w:rsidP="005A164C">
            <w:pPr>
              <w:pStyle w:val="TableHeading"/>
              <w:rPr>
                <w:color w:val="FF0000"/>
              </w:rPr>
            </w:pPr>
            <w:r w:rsidRPr="00A4465C">
              <w:rPr>
                <w:color w:val="FF0000"/>
              </w:rPr>
              <w:t>Configuration Item or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1A9C9EB" w14:textId="77777777" w:rsidR="005A164C" w:rsidRPr="00996F89" w:rsidRDefault="005A164C" w:rsidP="00EA5248">
            <w:pPr>
              <w:pStyle w:val="TableHeading"/>
              <w:rPr>
                <w:color w:val="FF0000"/>
              </w:rPr>
            </w:pPr>
            <w:r w:rsidRPr="00996F89">
              <w:rPr>
                <w:color w:val="FF0000"/>
              </w:rPr>
              <w:t>Configuration Commands</w:t>
            </w:r>
          </w:p>
        </w:tc>
        <w:tc>
          <w:tcPr>
            <w:tcW w:w="2846" w:type="dxa"/>
            <w:gridSpan w:val="2"/>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09B407C1" w14:textId="77777777" w:rsidR="005A164C" w:rsidRPr="00996F89" w:rsidRDefault="005A164C" w:rsidP="00EA5248">
            <w:pPr>
              <w:pStyle w:val="TableHeading"/>
              <w:rPr>
                <w:color w:val="FF0000"/>
              </w:rPr>
            </w:pPr>
            <w:r w:rsidRPr="00996F89">
              <w:rPr>
                <w:color w:val="FF0000"/>
              </w:rPr>
              <w:t>Verification Commands</w:t>
            </w:r>
          </w:p>
        </w:tc>
      </w:tr>
      <w:tr w:rsidR="005A164C" w:rsidRPr="005A164C" w14:paraId="52FFBC0E" w14:textId="77777777" w:rsidTr="008D517F">
        <w:trPr>
          <w:gridAfter w:val="1"/>
          <w:wAfter w:w="14" w:type="dxa"/>
          <w:cantSplit/>
          <w:jc w:val="center"/>
        </w:trPr>
        <w:tc>
          <w:tcPr>
            <w:tcW w:w="2667" w:type="dxa"/>
            <w:vAlign w:val="center"/>
          </w:tcPr>
          <w:p w14:paraId="65D4065F" w14:textId="77777777" w:rsidR="005A164C" w:rsidRPr="005A164C" w:rsidRDefault="005A164C" w:rsidP="005A164C">
            <w:pPr>
              <w:pStyle w:val="TableText"/>
              <w:rPr>
                <w:color w:val="FF0000"/>
              </w:rPr>
            </w:pPr>
            <w:r w:rsidRPr="005A164C">
              <w:rPr>
                <w:color w:val="FF0000"/>
              </w:rPr>
              <w:t>Configure the ASA hostname</w:t>
            </w:r>
            <w:r w:rsidR="009B13B2">
              <w:rPr>
                <w:color w:val="FF0000"/>
              </w:rPr>
              <w:t>.</w:t>
            </w:r>
          </w:p>
        </w:tc>
        <w:tc>
          <w:tcPr>
            <w:tcW w:w="4320" w:type="dxa"/>
          </w:tcPr>
          <w:p w14:paraId="12056386" w14:textId="77777777" w:rsidR="005A164C" w:rsidRPr="005A164C" w:rsidRDefault="009364EC" w:rsidP="00B354BE">
            <w:pPr>
              <w:pStyle w:val="TableText"/>
              <w:rPr>
                <w:color w:val="FF0000"/>
              </w:rPr>
            </w:pPr>
            <w:r>
              <w:rPr>
                <w:color w:val="FF0000"/>
              </w:rPr>
              <w:t>h</w:t>
            </w:r>
            <w:r w:rsidR="005A164C">
              <w:rPr>
                <w:color w:val="FF0000"/>
              </w:rPr>
              <w:t>ostname CCNAS-ASA</w:t>
            </w:r>
          </w:p>
        </w:tc>
        <w:tc>
          <w:tcPr>
            <w:tcW w:w="2832" w:type="dxa"/>
          </w:tcPr>
          <w:p w14:paraId="73C7CC91" w14:textId="77777777" w:rsidR="005A164C" w:rsidRPr="005A164C" w:rsidRDefault="009364EC" w:rsidP="00CA5BC2">
            <w:pPr>
              <w:pStyle w:val="TableText"/>
              <w:rPr>
                <w:color w:val="FF0000"/>
              </w:rPr>
            </w:pPr>
            <w:r>
              <w:rPr>
                <w:color w:val="FF0000"/>
              </w:rPr>
              <w:t>(</w:t>
            </w:r>
            <w:r w:rsidR="00CA5BC2">
              <w:rPr>
                <w:color w:val="FF0000"/>
              </w:rPr>
              <w:t>View</w:t>
            </w:r>
            <w:r w:rsidR="008D517F">
              <w:rPr>
                <w:color w:val="FF0000"/>
              </w:rPr>
              <w:t xml:space="preserve"> </w:t>
            </w:r>
            <w:r w:rsidR="00F5339D">
              <w:rPr>
                <w:color w:val="FF0000"/>
              </w:rPr>
              <w:t xml:space="preserve">the </w:t>
            </w:r>
            <w:r w:rsidR="008D517F">
              <w:rPr>
                <w:color w:val="FF0000"/>
              </w:rPr>
              <w:t xml:space="preserve">command prompt to verify </w:t>
            </w:r>
            <w:r w:rsidR="00F5339D">
              <w:rPr>
                <w:color w:val="FF0000"/>
              </w:rPr>
              <w:t xml:space="preserve">the </w:t>
            </w:r>
            <w:r w:rsidR="008D517F">
              <w:rPr>
                <w:color w:val="FF0000"/>
              </w:rPr>
              <w:t>CCNAS-ASA name.)</w:t>
            </w:r>
          </w:p>
        </w:tc>
      </w:tr>
      <w:tr w:rsidR="005A164C" w:rsidRPr="005A164C" w14:paraId="75A6657D" w14:textId="77777777" w:rsidTr="008D517F">
        <w:trPr>
          <w:gridAfter w:val="1"/>
          <w:wAfter w:w="14" w:type="dxa"/>
          <w:cantSplit/>
          <w:jc w:val="center"/>
        </w:trPr>
        <w:tc>
          <w:tcPr>
            <w:tcW w:w="2667" w:type="dxa"/>
            <w:vAlign w:val="center"/>
          </w:tcPr>
          <w:p w14:paraId="37DE35C9" w14:textId="77777777" w:rsidR="005A164C" w:rsidRPr="005A164C" w:rsidRDefault="005A164C" w:rsidP="005A164C">
            <w:pPr>
              <w:pStyle w:val="TableText"/>
              <w:rPr>
                <w:color w:val="FF0000"/>
              </w:rPr>
            </w:pPr>
            <w:r w:rsidRPr="005A164C">
              <w:rPr>
                <w:color w:val="FF0000"/>
              </w:rPr>
              <w:t>Configure the domain name</w:t>
            </w:r>
            <w:r w:rsidR="009B13B2">
              <w:rPr>
                <w:color w:val="FF0000"/>
              </w:rPr>
              <w:t>.</w:t>
            </w:r>
          </w:p>
        </w:tc>
        <w:tc>
          <w:tcPr>
            <w:tcW w:w="4320" w:type="dxa"/>
          </w:tcPr>
          <w:p w14:paraId="62C22B8C" w14:textId="77777777" w:rsidR="005A164C" w:rsidRPr="005A164C" w:rsidRDefault="005A164C" w:rsidP="00B354BE">
            <w:pPr>
              <w:pStyle w:val="TableText"/>
              <w:rPr>
                <w:color w:val="FF0000"/>
              </w:rPr>
            </w:pPr>
            <w:r>
              <w:rPr>
                <w:color w:val="FF0000"/>
              </w:rPr>
              <w:t xml:space="preserve">domain-name </w:t>
            </w:r>
            <w:r w:rsidRPr="005A164C">
              <w:rPr>
                <w:color w:val="FF0000"/>
              </w:rPr>
              <w:t>ccnasecurity.com</w:t>
            </w:r>
          </w:p>
        </w:tc>
        <w:tc>
          <w:tcPr>
            <w:tcW w:w="2832" w:type="dxa"/>
          </w:tcPr>
          <w:p w14:paraId="4E0D774B" w14:textId="77777777" w:rsidR="005A164C" w:rsidRPr="005A164C" w:rsidRDefault="005813EF" w:rsidP="00F5339D">
            <w:pPr>
              <w:pStyle w:val="TableText"/>
              <w:rPr>
                <w:color w:val="FF0000"/>
              </w:rPr>
            </w:pPr>
            <w:r>
              <w:rPr>
                <w:color w:val="FF0000"/>
              </w:rPr>
              <w:t xml:space="preserve">show run </w:t>
            </w:r>
            <w:r w:rsidR="008D517F" w:rsidRPr="008D517F">
              <w:rPr>
                <w:color w:val="FF0000"/>
              </w:rPr>
              <w:t>domain</w:t>
            </w:r>
          </w:p>
        </w:tc>
      </w:tr>
      <w:tr w:rsidR="005A164C" w:rsidRPr="005A164C" w14:paraId="18E47B1F" w14:textId="77777777" w:rsidTr="008D517F">
        <w:trPr>
          <w:gridAfter w:val="1"/>
          <w:wAfter w:w="14" w:type="dxa"/>
          <w:cantSplit/>
          <w:jc w:val="center"/>
        </w:trPr>
        <w:tc>
          <w:tcPr>
            <w:tcW w:w="2667" w:type="dxa"/>
            <w:vAlign w:val="center"/>
          </w:tcPr>
          <w:p w14:paraId="0B90662C" w14:textId="77777777" w:rsidR="005A164C" w:rsidRPr="005A164C" w:rsidRDefault="005A164C" w:rsidP="005A164C">
            <w:pPr>
              <w:pStyle w:val="TableText"/>
              <w:rPr>
                <w:color w:val="FF0000"/>
              </w:rPr>
            </w:pPr>
            <w:r w:rsidRPr="005A164C">
              <w:rPr>
                <w:color w:val="FF0000"/>
              </w:rPr>
              <w:t>Configure the privileged EXEC password</w:t>
            </w:r>
            <w:r w:rsidR="009B13B2">
              <w:rPr>
                <w:color w:val="FF0000"/>
              </w:rPr>
              <w:t>.</w:t>
            </w:r>
          </w:p>
        </w:tc>
        <w:tc>
          <w:tcPr>
            <w:tcW w:w="4320" w:type="dxa"/>
          </w:tcPr>
          <w:p w14:paraId="3DAC5FE8" w14:textId="77777777" w:rsidR="005A164C" w:rsidRPr="005A164C" w:rsidRDefault="005A164C" w:rsidP="00B354BE">
            <w:pPr>
              <w:pStyle w:val="TableText"/>
              <w:rPr>
                <w:color w:val="FF0000"/>
              </w:rPr>
            </w:pPr>
            <w:r>
              <w:rPr>
                <w:color w:val="FF0000"/>
              </w:rPr>
              <w:t>enable password cisco12345</w:t>
            </w:r>
          </w:p>
        </w:tc>
        <w:tc>
          <w:tcPr>
            <w:tcW w:w="2832" w:type="dxa"/>
          </w:tcPr>
          <w:p w14:paraId="18E80A6B" w14:textId="77777777" w:rsidR="005A164C" w:rsidRPr="005A164C" w:rsidRDefault="00CC71D6" w:rsidP="005813EF">
            <w:pPr>
              <w:pStyle w:val="TableText"/>
              <w:rPr>
                <w:color w:val="FF0000"/>
              </w:rPr>
            </w:pPr>
            <w:r>
              <w:rPr>
                <w:color w:val="FF0000"/>
              </w:rPr>
              <w:t xml:space="preserve">show </w:t>
            </w:r>
            <w:r w:rsidR="005813EF">
              <w:rPr>
                <w:color w:val="FF0000"/>
              </w:rPr>
              <w:t xml:space="preserve">run </w:t>
            </w:r>
            <w:r w:rsidR="00186C42">
              <w:rPr>
                <w:color w:val="FF0000"/>
              </w:rPr>
              <w:t>enable</w:t>
            </w:r>
          </w:p>
        </w:tc>
      </w:tr>
      <w:tr w:rsidR="00186C42" w:rsidRPr="005A164C" w14:paraId="159E320E" w14:textId="77777777" w:rsidTr="00A7793F">
        <w:trPr>
          <w:gridAfter w:val="1"/>
          <w:wAfter w:w="14" w:type="dxa"/>
          <w:cantSplit/>
          <w:jc w:val="center"/>
        </w:trPr>
        <w:tc>
          <w:tcPr>
            <w:tcW w:w="2667" w:type="dxa"/>
            <w:vAlign w:val="center"/>
          </w:tcPr>
          <w:p w14:paraId="10541C59" w14:textId="77777777" w:rsidR="00186C42" w:rsidRPr="00186C42" w:rsidRDefault="00186C42" w:rsidP="00A7793F">
            <w:pPr>
              <w:pStyle w:val="TableText"/>
              <w:rPr>
                <w:color w:val="FF0000"/>
              </w:rPr>
            </w:pPr>
            <w:r w:rsidRPr="00186C42">
              <w:rPr>
                <w:color w:val="FF0000"/>
              </w:rPr>
              <w:t xml:space="preserve">Add a user in the local database </w:t>
            </w:r>
            <w:r w:rsidR="00B57BAA">
              <w:rPr>
                <w:color w:val="FF0000"/>
              </w:rPr>
              <w:t>with</w:t>
            </w:r>
            <w:r w:rsidRPr="00186C42">
              <w:rPr>
                <w:color w:val="FF0000"/>
              </w:rPr>
              <w:t xml:space="preserve"> administrator console access.</w:t>
            </w:r>
          </w:p>
        </w:tc>
        <w:tc>
          <w:tcPr>
            <w:tcW w:w="4320" w:type="dxa"/>
          </w:tcPr>
          <w:p w14:paraId="05D02BC5" w14:textId="77777777" w:rsidR="00186C42" w:rsidRDefault="00186C42" w:rsidP="00A7793F">
            <w:pPr>
              <w:pStyle w:val="TableText"/>
              <w:rPr>
                <w:color w:val="FF0000"/>
              </w:rPr>
            </w:pPr>
            <w:r>
              <w:rPr>
                <w:color w:val="FF0000"/>
              </w:rPr>
              <w:t>username Admin01 password admin01pass</w:t>
            </w:r>
          </w:p>
        </w:tc>
        <w:tc>
          <w:tcPr>
            <w:tcW w:w="2832" w:type="dxa"/>
          </w:tcPr>
          <w:p w14:paraId="1E2BE934" w14:textId="77777777" w:rsidR="00186C42" w:rsidRDefault="00CC71D6" w:rsidP="00A7793F">
            <w:pPr>
              <w:pStyle w:val="TableText"/>
              <w:rPr>
                <w:color w:val="FF0000"/>
              </w:rPr>
            </w:pPr>
            <w:r>
              <w:rPr>
                <w:color w:val="FF0000"/>
              </w:rPr>
              <w:t xml:space="preserve">show </w:t>
            </w:r>
            <w:r w:rsidR="00186C42">
              <w:rPr>
                <w:color w:val="FF0000"/>
              </w:rPr>
              <w:t>run username</w:t>
            </w:r>
          </w:p>
        </w:tc>
      </w:tr>
      <w:tr w:rsidR="00186C42" w:rsidRPr="005A164C" w14:paraId="118A85D3" w14:textId="77777777" w:rsidTr="008D517F">
        <w:trPr>
          <w:gridAfter w:val="1"/>
          <w:wAfter w:w="14" w:type="dxa"/>
          <w:cantSplit/>
          <w:jc w:val="center"/>
        </w:trPr>
        <w:tc>
          <w:tcPr>
            <w:tcW w:w="2667" w:type="dxa"/>
            <w:vAlign w:val="center"/>
          </w:tcPr>
          <w:p w14:paraId="70F30578" w14:textId="0F7B72E8" w:rsidR="00186C42" w:rsidRPr="005A164C" w:rsidRDefault="00186C42" w:rsidP="005A164C">
            <w:pPr>
              <w:pStyle w:val="TableText"/>
              <w:rPr>
                <w:color w:val="FF0000"/>
              </w:rPr>
            </w:pPr>
            <w:r w:rsidRPr="005A164C">
              <w:rPr>
                <w:color w:val="FF0000"/>
              </w:rPr>
              <w:t xml:space="preserve">Configure </w:t>
            </w:r>
            <w:r w:rsidR="00652C5E">
              <w:rPr>
                <w:color w:val="FF0000"/>
              </w:rPr>
              <w:t>interface G1/2</w:t>
            </w:r>
            <w:r w:rsidR="009B13B2">
              <w:rPr>
                <w:color w:val="FF0000"/>
              </w:rPr>
              <w:t>.</w:t>
            </w:r>
          </w:p>
        </w:tc>
        <w:tc>
          <w:tcPr>
            <w:tcW w:w="4320" w:type="dxa"/>
          </w:tcPr>
          <w:p w14:paraId="3625CA40" w14:textId="3FC15DF5" w:rsidR="00186C42" w:rsidRDefault="00186C42" w:rsidP="00B354BE">
            <w:pPr>
              <w:pStyle w:val="TableText"/>
              <w:rPr>
                <w:color w:val="FF0000"/>
              </w:rPr>
            </w:pPr>
            <w:r>
              <w:rPr>
                <w:color w:val="FF0000"/>
              </w:rPr>
              <w:t>i</w:t>
            </w:r>
            <w:r w:rsidRPr="005A164C">
              <w:rPr>
                <w:color w:val="FF0000"/>
              </w:rPr>
              <w:t>nterface</w:t>
            </w:r>
            <w:r w:rsidR="003C1496">
              <w:rPr>
                <w:color w:val="FF0000"/>
              </w:rPr>
              <w:t xml:space="preserve"> G1/2</w:t>
            </w:r>
          </w:p>
          <w:p w14:paraId="62CCC440" w14:textId="77777777" w:rsidR="00186C42" w:rsidRDefault="00186C42" w:rsidP="00B354BE">
            <w:pPr>
              <w:pStyle w:val="TableText"/>
              <w:rPr>
                <w:color w:val="FF0000"/>
              </w:rPr>
            </w:pPr>
            <w:r>
              <w:rPr>
                <w:color w:val="FF0000"/>
              </w:rPr>
              <w:t xml:space="preserve"> nameif inside</w:t>
            </w:r>
          </w:p>
          <w:p w14:paraId="6491C4A2" w14:textId="77777777" w:rsidR="00186C42" w:rsidRDefault="00186C42" w:rsidP="00B354BE">
            <w:pPr>
              <w:pStyle w:val="TableText"/>
              <w:rPr>
                <w:color w:val="FF0000"/>
              </w:rPr>
            </w:pPr>
            <w:r>
              <w:rPr>
                <w:color w:val="FF0000"/>
              </w:rPr>
              <w:t xml:space="preserve"> ip add 192.168.10.1 255.255.255.0</w:t>
            </w:r>
          </w:p>
          <w:p w14:paraId="47315E95" w14:textId="77777777" w:rsidR="00186C42" w:rsidRDefault="00186C42" w:rsidP="00B354BE">
            <w:pPr>
              <w:pStyle w:val="TableText"/>
              <w:rPr>
                <w:color w:val="FF0000"/>
              </w:rPr>
            </w:pPr>
            <w:r>
              <w:rPr>
                <w:color w:val="FF0000"/>
              </w:rPr>
              <w:t xml:space="preserve"> security-level 100</w:t>
            </w:r>
          </w:p>
          <w:p w14:paraId="4C064AE7" w14:textId="77777777" w:rsidR="003C1496" w:rsidRPr="005A164C" w:rsidRDefault="003C1496" w:rsidP="00B354BE">
            <w:pPr>
              <w:pStyle w:val="TableText"/>
              <w:rPr>
                <w:color w:val="FF0000"/>
              </w:rPr>
            </w:pPr>
            <w:r>
              <w:rPr>
                <w:color w:val="FF0000"/>
              </w:rPr>
              <w:t xml:space="preserve"> no shutdown</w:t>
            </w:r>
          </w:p>
        </w:tc>
        <w:tc>
          <w:tcPr>
            <w:tcW w:w="2832" w:type="dxa"/>
          </w:tcPr>
          <w:p w14:paraId="2874526A" w14:textId="6B9CC958" w:rsidR="00186C42" w:rsidRPr="005A164C" w:rsidRDefault="00186C42">
            <w:pPr>
              <w:pStyle w:val="TableText"/>
              <w:rPr>
                <w:color w:val="FF0000"/>
              </w:rPr>
            </w:pPr>
            <w:r>
              <w:rPr>
                <w:color w:val="FF0000"/>
              </w:rPr>
              <w:t xml:space="preserve">show run interface </w:t>
            </w:r>
            <w:r w:rsidR="003C1496">
              <w:rPr>
                <w:color w:val="FF0000"/>
              </w:rPr>
              <w:t>G1/2</w:t>
            </w:r>
          </w:p>
        </w:tc>
      </w:tr>
      <w:tr w:rsidR="00186C42" w:rsidRPr="005A164C" w14:paraId="28EB11D0" w14:textId="77777777" w:rsidTr="008D517F">
        <w:trPr>
          <w:gridAfter w:val="1"/>
          <w:wAfter w:w="14" w:type="dxa"/>
          <w:cantSplit/>
          <w:jc w:val="center"/>
        </w:trPr>
        <w:tc>
          <w:tcPr>
            <w:tcW w:w="2667" w:type="dxa"/>
            <w:vAlign w:val="center"/>
          </w:tcPr>
          <w:p w14:paraId="0A3CB6EA" w14:textId="53900944" w:rsidR="00186C42" w:rsidRPr="005A164C" w:rsidRDefault="00186C42">
            <w:pPr>
              <w:pStyle w:val="TableText"/>
              <w:rPr>
                <w:color w:val="FF0000"/>
              </w:rPr>
            </w:pPr>
            <w:r w:rsidRPr="005A164C">
              <w:rPr>
                <w:color w:val="FF0000"/>
              </w:rPr>
              <w:t>Configure</w:t>
            </w:r>
            <w:r w:rsidR="003C1496">
              <w:rPr>
                <w:color w:val="FF0000"/>
              </w:rPr>
              <w:t xml:space="preserve"> interface G1/1</w:t>
            </w:r>
            <w:r w:rsidR="009B13B2">
              <w:rPr>
                <w:color w:val="FF0000"/>
              </w:rPr>
              <w:t>.</w:t>
            </w:r>
          </w:p>
        </w:tc>
        <w:tc>
          <w:tcPr>
            <w:tcW w:w="4320" w:type="dxa"/>
          </w:tcPr>
          <w:p w14:paraId="5641D884" w14:textId="2E075E66" w:rsidR="00186C42" w:rsidRDefault="003C1496" w:rsidP="00B354BE">
            <w:pPr>
              <w:pStyle w:val="TableText"/>
              <w:rPr>
                <w:color w:val="FF0000"/>
              </w:rPr>
            </w:pPr>
            <w:r>
              <w:rPr>
                <w:color w:val="FF0000"/>
              </w:rPr>
              <w:t>i</w:t>
            </w:r>
            <w:r w:rsidR="00186C42">
              <w:rPr>
                <w:color w:val="FF0000"/>
              </w:rPr>
              <w:t>nt</w:t>
            </w:r>
            <w:r>
              <w:rPr>
                <w:color w:val="FF0000"/>
              </w:rPr>
              <w:t>erface G1/1</w:t>
            </w:r>
          </w:p>
          <w:p w14:paraId="371C31EC" w14:textId="77777777" w:rsidR="00186C42" w:rsidRDefault="003C1496" w:rsidP="00B354BE">
            <w:pPr>
              <w:pStyle w:val="TableText"/>
              <w:rPr>
                <w:color w:val="FF0000"/>
              </w:rPr>
            </w:pPr>
            <w:r>
              <w:rPr>
                <w:color w:val="FF0000"/>
              </w:rPr>
              <w:t xml:space="preserve"> </w:t>
            </w:r>
            <w:r w:rsidR="00186C42">
              <w:rPr>
                <w:color w:val="FF0000"/>
              </w:rPr>
              <w:t>nameif outside</w:t>
            </w:r>
          </w:p>
          <w:p w14:paraId="4FB3E8C6" w14:textId="77777777" w:rsidR="00186C42" w:rsidRDefault="003C1496" w:rsidP="00B354BE">
            <w:pPr>
              <w:pStyle w:val="TableText"/>
              <w:rPr>
                <w:color w:val="FF0000"/>
              </w:rPr>
            </w:pPr>
            <w:r>
              <w:rPr>
                <w:color w:val="FF0000"/>
              </w:rPr>
              <w:t xml:space="preserve"> </w:t>
            </w:r>
            <w:r w:rsidR="00186C42">
              <w:rPr>
                <w:color w:val="FF0000"/>
              </w:rPr>
              <w:t>ip add 209.165.200.226 255.255.255.248</w:t>
            </w:r>
          </w:p>
          <w:p w14:paraId="43F5DD0E" w14:textId="77777777" w:rsidR="00186C42" w:rsidRDefault="003C1496" w:rsidP="00B354BE">
            <w:pPr>
              <w:pStyle w:val="TableText"/>
              <w:rPr>
                <w:color w:val="FF0000"/>
              </w:rPr>
            </w:pPr>
            <w:r>
              <w:rPr>
                <w:color w:val="FF0000"/>
              </w:rPr>
              <w:t xml:space="preserve"> </w:t>
            </w:r>
            <w:r w:rsidR="00186C42">
              <w:rPr>
                <w:color w:val="FF0000"/>
              </w:rPr>
              <w:t>security-level 0</w:t>
            </w:r>
          </w:p>
          <w:p w14:paraId="4A2E35DB" w14:textId="77777777" w:rsidR="00186C42" w:rsidRPr="005A164C" w:rsidRDefault="003C1496" w:rsidP="00B354BE">
            <w:pPr>
              <w:pStyle w:val="TableText"/>
              <w:rPr>
                <w:color w:val="FF0000"/>
              </w:rPr>
            </w:pPr>
            <w:r>
              <w:rPr>
                <w:color w:val="FF0000"/>
              </w:rPr>
              <w:t xml:space="preserve"> </w:t>
            </w:r>
            <w:r w:rsidR="00186C42">
              <w:rPr>
                <w:color w:val="FF0000"/>
              </w:rPr>
              <w:t>no shutdown</w:t>
            </w:r>
          </w:p>
        </w:tc>
        <w:tc>
          <w:tcPr>
            <w:tcW w:w="2832" w:type="dxa"/>
          </w:tcPr>
          <w:p w14:paraId="69D4EF3E" w14:textId="68AEF23D" w:rsidR="00186C42" w:rsidRPr="005A164C" w:rsidRDefault="00186C42" w:rsidP="008D517F">
            <w:pPr>
              <w:pStyle w:val="TableText"/>
              <w:rPr>
                <w:color w:val="FF0000"/>
              </w:rPr>
            </w:pPr>
            <w:r>
              <w:rPr>
                <w:color w:val="FF0000"/>
              </w:rPr>
              <w:t xml:space="preserve">show run interface </w:t>
            </w:r>
            <w:r w:rsidR="003C1496">
              <w:rPr>
                <w:color w:val="FF0000"/>
              </w:rPr>
              <w:t>G1/1</w:t>
            </w:r>
          </w:p>
        </w:tc>
      </w:tr>
      <w:tr w:rsidR="00610214" w:rsidRPr="005A164C" w14:paraId="336F8B3E" w14:textId="77777777" w:rsidTr="006455FA">
        <w:trPr>
          <w:gridAfter w:val="1"/>
          <w:wAfter w:w="14" w:type="dxa"/>
          <w:cantSplit/>
          <w:jc w:val="center"/>
        </w:trPr>
        <w:tc>
          <w:tcPr>
            <w:tcW w:w="2667" w:type="dxa"/>
            <w:vAlign w:val="center"/>
          </w:tcPr>
          <w:p w14:paraId="15D5C227" w14:textId="77777777" w:rsidR="00610214" w:rsidRPr="00186C42" w:rsidRDefault="00610214" w:rsidP="006455FA">
            <w:pPr>
              <w:pStyle w:val="TableText"/>
              <w:rPr>
                <w:color w:val="FF0000"/>
              </w:rPr>
            </w:pPr>
            <w:r w:rsidRPr="00186C42">
              <w:rPr>
                <w:color w:val="FF0000"/>
              </w:rPr>
              <w:t xml:space="preserve">Configure </w:t>
            </w:r>
            <w:r w:rsidR="008E5D32">
              <w:rPr>
                <w:color w:val="FF0000"/>
              </w:rPr>
              <w:t xml:space="preserve">the </w:t>
            </w:r>
            <w:r w:rsidRPr="00186C42">
              <w:rPr>
                <w:color w:val="FF0000"/>
              </w:rPr>
              <w:t>AAA to use the local database for SSH user authentication</w:t>
            </w:r>
            <w:r w:rsidR="009B13B2">
              <w:rPr>
                <w:color w:val="FF0000"/>
              </w:rPr>
              <w:t>.</w:t>
            </w:r>
          </w:p>
        </w:tc>
        <w:tc>
          <w:tcPr>
            <w:tcW w:w="4320" w:type="dxa"/>
          </w:tcPr>
          <w:p w14:paraId="44860BF0" w14:textId="77777777" w:rsidR="00610214" w:rsidRDefault="00610214" w:rsidP="006455FA">
            <w:pPr>
              <w:pStyle w:val="TableText"/>
              <w:rPr>
                <w:color w:val="FF0000"/>
              </w:rPr>
            </w:pPr>
            <w:r>
              <w:rPr>
                <w:color w:val="FF0000"/>
              </w:rPr>
              <w:t>aaa authentication ssh console LOCAL</w:t>
            </w:r>
          </w:p>
        </w:tc>
        <w:tc>
          <w:tcPr>
            <w:tcW w:w="2832" w:type="dxa"/>
          </w:tcPr>
          <w:p w14:paraId="6584D1BF" w14:textId="77777777" w:rsidR="00610214" w:rsidRDefault="00102FD5" w:rsidP="006455FA">
            <w:pPr>
              <w:pStyle w:val="TableText"/>
              <w:rPr>
                <w:color w:val="FF0000"/>
              </w:rPr>
            </w:pPr>
            <w:r>
              <w:rPr>
                <w:color w:val="FF0000"/>
              </w:rPr>
              <w:t xml:space="preserve">show </w:t>
            </w:r>
            <w:r w:rsidR="00610214">
              <w:rPr>
                <w:color w:val="FF0000"/>
              </w:rPr>
              <w:t>run aaa</w:t>
            </w:r>
          </w:p>
        </w:tc>
      </w:tr>
      <w:tr w:rsidR="00610214" w:rsidRPr="005A164C" w14:paraId="35514C7C" w14:textId="77777777" w:rsidTr="006455FA">
        <w:trPr>
          <w:gridAfter w:val="1"/>
          <w:wAfter w:w="14" w:type="dxa"/>
          <w:cantSplit/>
          <w:jc w:val="center"/>
        </w:trPr>
        <w:tc>
          <w:tcPr>
            <w:tcW w:w="2667" w:type="dxa"/>
            <w:vAlign w:val="center"/>
          </w:tcPr>
          <w:p w14:paraId="593D90DB" w14:textId="77777777" w:rsidR="00610214" w:rsidRPr="00186C42" w:rsidRDefault="00610214" w:rsidP="006455FA">
            <w:pPr>
              <w:pStyle w:val="TableText"/>
              <w:rPr>
                <w:color w:val="FF0000"/>
              </w:rPr>
            </w:pPr>
            <w:r w:rsidRPr="00186C42">
              <w:rPr>
                <w:color w:val="FF0000"/>
              </w:rPr>
              <w:lastRenderedPageBreak/>
              <w:t>Generate a</w:t>
            </w:r>
            <w:r w:rsidR="009B13B2">
              <w:rPr>
                <w:color w:val="FF0000"/>
              </w:rPr>
              <w:t>n</w:t>
            </w:r>
            <w:r w:rsidRPr="00186C42">
              <w:rPr>
                <w:color w:val="FF0000"/>
              </w:rPr>
              <w:t xml:space="preserve"> RSA key pair to support the SSH connections</w:t>
            </w:r>
            <w:r w:rsidR="009B13B2">
              <w:rPr>
                <w:color w:val="FF0000"/>
              </w:rPr>
              <w:t>.</w:t>
            </w:r>
          </w:p>
        </w:tc>
        <w:tc>
          <w:tcPr>
            <w:tcW w:w="4320" w:type="dxa"/>
          </w:tcPr>
          <w:p w14:paraId="29EAF867" w14:textId="77777777" w:rsidR="00610214" w:rsidRDefault="00610214" w:rsidP="006455FA">
            <w:pPr>
              <w:pStyle w:val="TableText"/>
              <w:rPr>
                <w:color w:val="FF0000"/>
              </w:rPr>
            </w:pPr>
            <w:r>
              <w:rPr>
                <w:color w:val="FF0000"/>
              </w:rPr>
              <w:t>crypto key generate rsa modulus 1024</w:t>
            </w:r>
          </w:p>
        </w:tc>
        <w:tc>
          <w:tcPr>
            <w:tcW w:w="2832" w:type="dxa"/>
          </w:tcPr>
          <w:p w14:paraId="36484EE7" w14:textId="77777777" w:rsidR="00CC71D6" w:rsidRDefault="00CC71D6" w:rsidP="006455FA">
            <w:pPr>
              <w:pStyle w:val="TableText"/>
              <w:rPr>
                <w:color w:val="FF0000"/>
              </w:rPr>
            </w:pPr>
            <w:r w:rsidRPr="00CC71D6">
              <w:rPr>
                <w:color w:val="FF0000"/>
              </w:rPr>
              <w:t>sho</w:t>
            </w:r>
            <w:r>
              <w:rPr>
                <w:color w:val="FF0000"/>
              </w:rPr>
              <w:t>w</w:t>
            </w:r>
            <w:r w:rsidRPr="00CC71D6">
              <w:rPr>
                <w:color w:val="FF0000"/>
              </w:rPr>
              <w:t xml:space="preserve"> crypto key mypubkey rsa</w:t>
            </w:r>
          </w:p>
          <w:p w14:paraId="0F07B256" w14:textId="77777777" w:rsidR="00610214" w:rsidRDefault="00610214" w:rsidP="00CC71D6">
            <w:pPr>
              <w:pStyle w:val="TableText"/>
              <w:rPr>
                <w:color w:val="FF0000"/>
              </w:rPr>
            </w:pPr>
          </w:p>
        </w:tc>
      </w:tr>
      <w:tr w:rsidR="00610214" w:rsidRPr="005A164C" w14:paraId="20A9B277" w14:textId="77777777" w:rsidTr="006455FA">
        <w:trPr>
          <w:gridAfter w:val="1"/>
          <w:wAfter w:w="14" w:type="dxa"/>
          <w:cantSplit/>
          <w:jc w:val="center"/>
        </w:trPr>
        <w:tc>
          <w:tcPr>
            <w:tcW w:w="2667" w:type="dxa"/>
            <w:vAlign w:val="center"/>
          </w:tcPr>
          <w:p w14:paraId="0AEFF037" w14:textId="77777777" w:rsidR="00610214" w:rsidRPr="005A164C" w:rsidRDefault="00610214" w:rsidP="006455FA">
            <w:pPr>
              <w:pStyle w:val="TableText"/>
              <w:rPr>
                <w:color w:val="FF0000"/>
              </w:rPr>
            </w:pPr>
            <w:r w:rsidRPr="005A164C">
              <w:rPr>
                <w:color w:val="FF0000"/>
              </w:rPr>
              <w:t xml:space="preserve">Configure </w:t>
            </w:r>
            <w:r w:rsidR="008E5D32">
              <w:rPr>
                <w:color w:val="FF0000"/>
              </w:rPr>
              <w:t xml:space="preserve">the </w:t>
            </w:r>
            <w:r w:rsidRPr="005A164C">
              <w:rPr>
                <w:color w:val="FF0000"/>
              </w:rPr>
              <w:t>ASA to accept SSH connections from hosts on the inside LAN</w:t>
            </w:r>
            <w:r w:rsidR="009B13B2">
              <w:rPr>
                <w:color w:val="FF0000"/>
              </w:rPr>
              <w:t>.</w:t>
            </w:r>
          </w:p>
        </w:tc>
        <w:tc>
          <w:tcPr>
            <w:tcW w:w="4320" w:type="dxa"/>
          </w:tcPr>
          <w:p w14:paraId="31DF262E" w14:textId="77777777" w:rsidR="00610214" w:rsidRDefault="00610214" w:rsidP="006455FA">
            <w:pPr>
              <w:pStyle w:val="TableText"/>
              <w:rPr>
                <w:color w:val="FF0000"/>
              </w:rPr>
            </w:pPr>
            <w:r>
              <w:rPr>
                <w:color w:val="FF0000"/>
              </w:rPr>
              <w:t>ssh 192.168.10.0 255.255.255.0 inside</w:t>
            </w:r>
          </w:p>
          <w:p w14:paraId="58C86F07" w14:textId="77777777" w:rsidR="00610214" w:rsidRDefault="00610214" w:rsidP="006455FA">
            <w:pPr>
              <w:pStyle w:val="TableText"/>
              <w:rPr>
                <w:color w:val="FF0000"/>
              </w:rPr>
            </w:pPr>
            <w:r>
              <w:rPr>
                <w:color w:val="FF0000"/>
              </w:rPr>
              <w:t>ssh timeout 10</w:t>
            </w:r>
            <w:r w:rsidRPr="005A164C">
              <w:rPr>
                <w:color w:val="FF0000"/>
              </w:rPr>
              <w:t xml:space="preserve"> </w:t>
            </w:r>
          </w:p>
          <w:p w14:paraId="1C5841DA" w14:textId="77777777" w:rsidR="00610214" w:rsidRPr="005A164C" w:rsidRDefault="00610214" w:rsidP="006455FA">
            <w:pPr>
              <w:pStyle w:val="TableText"/>
              <w:rPr>
                <w:color w:val="FF0000"/>
              </w:rPr>
            </w:pPr>
            <w:r>
              <w:rPr>
                <w:color w:val="FF0000"/>
              </w:rPr>
              <w:t>ssh version 2</w:t>
            </w:r>
          </w:p>
        </w:tc>
        <w:tc>
          <w:tcPr>
            <w:tcW w:w="2832" w:type="dxa"/>
          </w:tcPr>
          <w:p w14:paraId="00E307AA" w14:textId="77777777" w:rsidR="00610214" w:rsidRPr="005A164C" w:rsidRDefault="00610214" w:rsidP="006455FA">
            <w:pPr>
              <w:pStyle w:val="TableText"/>
              <w:rPr>
                <w:color w:val="FF0000"/>
              </w:rPr>
            </w:pPr>
            <w:r>
              <w:rPr>
                <w:color w:val="FF0000"/>
              </w:rPr>
              <w:t>show ssh</w:t>
            </w:r>
          </w:p>
        </w:tc>
      </w:tr>
      <w:tr w:rsidR="00186C42" w:rsidRPr="005A164C" w14:paraId="2610FBD1" w14:textId="77777777" w:rsidTr="008D517F">
        <w:trPr>
          <w:gridAfter w:val="1"/>
          <w:wAfter w:w="14" w:type="dxa"/>
          <w:cantSplit/>
          <w:jc w:val="center"/>
        </w:trPr>
        <w:tc>
          <w:tcPr>
            <w:tcW w:w="2667" w:type="dxa"/>
            <w:vAlign w:val="center"/>
          </w:tcPr>
          <w:p w14:paraId="2930516E" w14:textId="77777777" w:rsidR="00186C42" w:rsidRPr="005A164C" w:rsidRDefault="00186C42" w:rsidP="005A164C">
            <w:pPr>
              <w:pStyle w:val="TableText"/>
              <w:rPr>
                <w:color w:val="FF0000"/>
              </w:rPr>
            </w:pPr>
            <w:r w:rsidRPr="005A164C">
              <w:rPr>
                <w:color w:val="FF0000"/>
              </w:rPr>
              <w:t>Configure the default route</w:t>
            </w:r>
            <w:r w:rsidR="009B13B2">
              <w:rPr>
                <w:color w:val="FF0000"/>
              </w:rPr>
              <w:t>.</w:t>
            </w:r>
          </w:p>
        </w:tc>
        <w:tc>
          <w:tcPr>
            <w:tcW w:w="4320" w:type="dxa"/>
          </w:tcPr>
          <w:p w14:paraId="3DB0B1E7" w14:textId="77777777" w:rsidR="00186C42" w:rsidRPr="005A164C" w:rsidRDefault="00186C42" w:rsidP="00B354BE">
            <w:pPr>
              <w:pStyle w:val="TableText"/>
              <w:rPr>
                <w:color w:val="FF0000"/>
              </w:rPr>
            </w:pPr>
            <w:r>
              <w:rPr>
                <w:color w:val="FF0000"/>
              </w:rPr>
              <w:t xml:space="preserve">route outside 0.0.0.0 0.0.0.0 209.165.200.225 </w:t>
            </w:r>
          </w:p>
        </w:tc>
        <w:tc>
          <w:tcPr>
            <w:tcW w:w="2832" w:type="dxa"/>
          </w:tcPr>
          <w:p w14:paraId="3EA5D14F" w14:textId="77777777" w:rsidR="00186C42" w:rsidRDefault="00186C42" w:rsidP="008D517F">
            <w:pPr>
              <w:pStyle w:val="TableText"/>
              <w:rPr>
                <w:color w:val="FF0000"/>
              </w:rPr>
            </w:pPr>
            <w:r>
              <w:rPr>
                <w:color w:val="FF0000"/>
              </w:rPr>
              <w:t>show route</w:t>
            </w:r>
          </w:p>
          <w:p w14:paraId="7A5B9285" w14:textId="77777777" w:rsidR="00186C42" w:rsidRPr="005A164C" w:rsidRDefault="00186C42" w:rsidP="003F4E75">
            <w:pPr>
              <w:pStyle w:val="TableText"/>
              <w:rPr>
                <w:color w:val="FF0000"/>
              </w:rPr>
            </w:pPr>
            <w:r>
              <w:rPr>
                <w:color w:val="FF0000"/>
              </w:rPr>
              <w:t xml:space="preserve">(Look for </w:t>
            </w:r>
            <w:r w:rsidR="00F5339D">
              <w:rPr>
                <w:color w:val="FF0000"/>
              </w:rPr>
              <w:t xml:space="preserve">the </w:t>
            </w:r>
            <w:r>
              <w:rPr>
                <w:color w:val="FF0000"/>
              </w:rPr>
              <w:t>quad-zero static route</w:t>
            </w:r>
            <w:r w:rsidR="009914FD">
              <w:rPr>
                <w:color w:val="FF0000"/>
              </w:rPr>
              <w:t>.</w:t>
            </w:r>
            <w:r>
              <w:rPr>
                <w:color w:val="FF0000"/>
              </w:rPr>
              <w:t>)</w:t>
            </w:r>
          </w:p>
        </w:tc>
      </w:tr>
      <w:tr w:rsidR="00186C42" w:rsidRPr="005A164C" w14:paraId="15BADF2C" w14:textId="77777777" w:rsidTr="008D517F">
        <w:trPr>
          <w:gridAfter w:val="1"/>
          <w:wAfter w:w="14" w:type="dxa"/>
          <w:cantSplit/>
          <w:jc w:val="center"/>
        </w:trPr>
        <w:tc>
          <w:tcPr>
            <w:tcW w:w="2667" w:type="dxa"/>
            <w:vAlign w:val="center"/>
          </w:tcPr>
          <w:p w14:paraId="7499525F" w14:textId="77777777" w:rsidR="00186C42" w:rsidRPr="005A164C" w:rsidRDefault="00186C42" w:rsidP="005A164C">
            <w:pPr>
              <w:pStyle w:val="TableText"/>
              <w:rPr>
                <w:color w:val="FF0000"/>
              </w:rPr>
            </w:pPr>
            <w:r w:rsidRPr="005A164C">
              <w:rPr>
                <w:color w:val="FF0000"/>
              </w:rPr>
              <w:t xml:space="preserve">Configure </w:t>
            </w:r>
            <w:r w:rsidR="008E5D32">
              <w:rPr>
                <w:color w:val="FF0000"/>
              </w:rPr>
              <w:t xml:space="preserve">the </w:t>
            </w:r>
            <w:r w:rsidRPr="005A164C">
              <w:rPr>
                <w:color w:val="FF0000"/>
              </w:rPr>
              <w:t>ASDM access to the ASA</w:t>
            </w:r>
            <w:r w:rsidR="009B13B2">
              <w:rPr>
                <w:color w:val="FF0000"/>
              </w:rPr>
              <w:t>.</w:t>
            </w:r>
          </w:p>
        </w:tc>
        <w:tc>
          <w:tcPr>
            <w:tcW w:w="4320" w:type="dxa"/>
          </w:tcPr>
          <w:p w14:paraId="38F9F15C" w14:textId="77777777" w:rsidR="00186C42" w:rsidRDefault="00186C42" w:rsidP="00B354BE">
            <w:pPr>
              <w:pStyle w:val="TableText"/>
              <w:rPr>
                <w:color w:val="FF0000"/>
              </w:rPr>
            </w:pPr>
            <w:r>
              <w:rPr>
                <w:color w:val="FF0000"/>
              </w:rPr>
              <w:t>http server enable</w:t>
            </w:r>
          </w:p>
          <w:p w14:paraId="67AD3128" w14:textId="77777777" w:rsidR="00276929" w:rsidRPr="005A164C" w:rsidRDefault="00186C42" w:rsidP="00B354BE">
            <w:pPr>
              <w:pStyle w:val="TableText"/>
              <w:rPr>
                <w:color w:val="FF0000"/>
              </w:rPr>
            </w:pPr>
            <w:r>
              <w:rPr>
                <w:color w:val="FF0000"/>
              </w:rPr>
              <w:t>http 192.168.10.0 255.255.255.0 inside</w:t>
            </w:r>
          </w:p>
        </w:tc>
        <w:tc>
          <w:tcPr>
            <w:tcW w:w="2832" w:type="dxa"/>
          </w:tcPr>
          <w:p w14:paraId="7A43CA75" w14:textId="77777777" w:rsidR="00CC71D6" w:rsidRPr="005A164C" w:rsidRDefault="00CC71D6" w:rsidP="00CC71D6">
            <w:pPr>
              <w:pStyle w:val="TableText"/>
              <w:rPr>
                <w:color w:val="FF0000"/>
              </w:rPr>
            </w:pPr>
            <w:r>
              <w:rPr>
                <w:color w:val="FF0000"/>
              </w:rPr>
              <w:t>show run http</w:t>
            </w:r>
          </w:p>
        </w:tc>
      </w:tr>
      <w:tr w:rsidR="00186C42" w:rsidRPr="005A164C" w14:paraId="7BDA033F" w14:textId="77777777" w:rsidTr="008D517F">
        <w:trPr>
          <w:gridAfter w:val="1"/>
          <w:wAfter w:w="14" w:type="dxa"/>
          <w:cantSplit/>
          <w:jc w:val="center"/>
        </w:trPr>
        <w:tc>
          <w:tcPr>
            <w:tcW w:w="2667" w:type="dxa"/>
            <w:vAlign w:val="center"/>
          </w:tcPr>
          <w:p w14:paraId="3D10476B" w14:textId="77777777" w:rsidR="00186C42" w:rsidRPr="005A164C" w:rsidRDefault="00186C42" w:rsidP="00F5339D">
            <w:pPr>
              <w:pStyle w:val="TableText"/>
              <w:rPr>
                <w:color w:val="FF0000"/>
              </w:rPr>
            </w:pPr>
            <w:r w:rsidRPr="005A164C">
              <w:rPr>
                <w:color w:val="FF0000"/>
              </w:rPr>
              <w:t>Create a network object to i</w:t>
            </w:r>
            <w:r>
              <w:rPr>
                <w:color w:val="FF0000"/>
              </w:rPr>
              <w:t>dentify internal addresses for P</w:t>
            </w:r>
            <w:r w:rsidRPr="005A164C">
              <w:rPr>
                <w:color w:val="FF0000"/>
              </w:rPr>
              <w:t>AT</w:t>
            </w:r>
            <w:r>
              <w:rPr>
                <w:color w:val="FF0000"/>
              </w:rPr>
              <w:t xml:space="preserve">. </w:t>
            </w:r>
            <w:r w:rsidR="00F5339D">
              <w:rPr>
                <w:color w:val="FF0000"/>
              </w:rPr>
              <w:t>Dynamically b</w:t>
            </w:r>
            <w:r w:rsidRPr="005A164C">
              <w:rPr>
                <w:color w:val="FF0000"/>
              </w:rPr>
              <w:t>ind</w:t>
            </w:r>
            <w:r>
              <w:rPr>
                <w:color w:val="FF0000"/>
              </w:rPr>
              <w:t xml:space="preserve"> the interfaces </w:t>
            </w:r>
            <w:r w:rsidR="009B13B2">
              <w:rPr>
                <w:color w:val="FF0000"/>
              </w:rPr>
              <w:t xml:space="preserve">by </w:t>
            </w:r>
            <w:r>
              <w:rPr>
                <w:color w:val="FF0000"/>
              </w:rPr>
              <w:t>using the interface address as the mapped IP.</w:t>
            </w:r>
          </w:p>
        </w:tc>
        <w:tc>
          <w:tcPr>
            <w:tcW w:w="4320" w:type="dxa"/>
          </w:tcPr>
          <w:p w14:paraId="3490A2B2" w14:textId="77777777" w:rsidR="00186C42" w:rsidRDefault="00186C42" w:rsidP="00B354BE">
            <w:pPr>
              <w:pStyle w:val="TableText"/>
              <w:rPr>
                <w:color w:val="FF0000"/>
              </w:rPr>
            </w:pPr>
            <w:r>
              <w:rPr>
                <w:color w:val="FF0000"/>
              </w:rPr>
              <w:t>object network INSIDE-NET</w:t>
            </w:r>
          </w:p>
          <w:p w14:paraId="2BBE63CD" w14:textId="77777777" w:rsidR="00186C42" w:rsidRDefault="00186C42" w:rsidP="00B354BE">
            <w:pPr>
              <w:pStyle w:val="TableText"/>
              <w:rPr>
                <w:color w:val="FF0000"/>
              </w:rPr>
            </w:pPr>
            <w:r>
              <w:rPr>
                <w:color w:val="FF0000"/>
              </w:rPr>
              <w:t>subnet 192.168.10.0 255.255.255.0</w:t>
            </w:r>
          </w:p>
          <w:p w14:paraId="420780D8" w14:textId="77777777" w:rsidR="00186C42" w:rsidRPr="00B354BE" w:rsidRDefault="00186C42" w:rsidP="00B354BE">
            <w:pPr>
              <w:pStyle w:val="TableText"/>
              <w:rPr>
                <w:color w:val="FF0000"/>
              </w:rPr>
            </w:pPr>
            <w:r>
              <w:rPr>
                <w:color w:val="FF0000"/>
              </w:rPr>
              <w:t>nat (inside,outside) dynamic interface</w:t>
            </w:r>
          </w:p>
        </w:tc>
        <w:tc>
          <w:tcPr>
            <w:tcW w:w="2832" w:type="dxa"/>
          </w:tcPr>
          <w:p w14:paraId="34E6C259" w14:textId="77777777" w:rsidR="00186C42" w:rsidRDefault="00186C42" w:rsidP="008D517F">
            <w:pPr>
              <w:pStyle w:val="TableText"/>
              <w:rPr>
                <w:color w:val="FF0000"/>
              </w:rPr>
            </w:pPr>
            <w:r>
              <w:rPr>
                <w:color w:val="FF0000"/>
              </w:rPr>
              <w:t>show nat</w:t>
            </w:r>
          </w:p>
          <w:p w14:paraId="13BAAF0B" w14:textId="77777777" w:rsidR="00186C42" w:rsidRPr="005A164C" w:rsidRDefault="00186C42" w:rsidP="008D517F">
            <w:pPr>
              <w:pStyle w:val="TableText"/>
              <w:rPr>
                <w:color w:val="FF0000"/>
              </w:rPr>
            </w:pPr>
            <w:r>
              <w:rPr>
                <w:color w:val="FF0000"/>
              </w:rPr>
              <w:t>show run object</w:t>
            </w:r>
          </w:p>
        </w:tc>
      </w:tr>
      <w:tr w:rsidR="00186C42" w14:paraId="544CA96C" w14:textId="77777777" w:rsidTr="001B0877">
        <w:trPr>
          <w:gridAfter w:val="1"/>
          <w:wAfter w:w="14" w:type="dxa"/>
          <w:cantSplit/>
          <w:jc w:val="center"/>
        </w:trPr>
        <w:tc>
          <w:tcPr>
            <w:tcW w:w="2667" w:type="dxa"/>
            <w:vAlign w:val="center"/>
          </w:tcPr>
          <w:p w14:paraId="75BB8850" w14:textId="77777777" w:rsidR="00186C42" w:rsidRPr="001B0877" w:rsidRDefault="00186C42">
            <w:pPr>
              <w:pStyle w:val="TableText"/>
              <w:rPr>
                <w:color w:val="FF0000"/>
              </w:rPr>
            </w:pPr>
            <w:r w:rsidRPr="001B0877">
              <w:rPr>
                <w:color w:val="FF0000"/>
              </w:rPr>
              <w:t xml:space="preserve">Modify the default global policy to allow returning </w:t>
            </w:r>
            <w:r w:rsidR="009B13B2">
              <w:rPr>
                <w:color w:val="FF0000"/>
              </w:rPr>
              <w:t>ICMP</w:t>
            </w:r>
            <w:r w:rsidRPr="001B0877">
              <w:rPr>
                <w:color w:val="FF0000"/>
              </w:rPr>
              <w:t xml:space="preserve"> traffic through the firewall.</w:t>
            </w:r>
          </w:p>
        </w:tc>
        <w:tc>
          <w:tcPr>
            <w:tcW w:w="4320" w:type="dxa"/>
          </w:tcPr>
          <w:p w14:paraId="36694BCA" w14:textId="77777777" w:rsidR="00186C42" w:rsidRDefault="00186C42" w:rsidP="00A7793F">
            <w:pPr>
              <w:pStyle w:val="TableText"/>
              <w:rPr>
                <w:color w:val="FF0000"/>
              </w:rPr>
            </w:pPr>
            <w:r>
              <w:rPr>
                <w:color w:val="FF0000"/>
              </w:rPr>
              <w:t>policy-map global_policy</w:t>
            </w:r>
          </w:p>
          <w:p w14:paraId="008D5F6D" w14:textId="77777777" w:rsidR="00186C42" w:rsidRDefault="00186C42" w:rsidP="00A7793F">
            <w:pPr>
              <w:pStyle w:val="TableText"/>
              <w:rPr>
                <w:color w:val="FF0000"/>
              </w:rPr>
            </w:pPr>
            <w:r>
              <w:rPr>
                <w:color w:val="FF0000"/>
              </w:rPr>
              <w:t xml:space="preserve"> </w:t>
            </w:r>
            <w:r w:rsidR="00CC71D6" w:rsidRPr="00CC71D6">
              <w:rPr>
                <w:color w:val="FF0000"/>
              </w:rPr>
              <w:t>class inspection_default</w:t>
            </w:r>
          </w:p>
          <w:p w14:paraId="4A92804F" w14:textId="77777777" w:rsidR="00186C42" w:rsidRPr="001B0877" w:rsidRDefault="00186C42" w:rsidP="00A7793F">
            <w:pPr>
              <w:pStyle w:val="TableText"/>
              <w:rPr>
                <w:color w:val="FF0000"/>
              </w:rPr>
            </w:pPr>
            <w:r>
              <w:rPr>
                <w:color w:val="FF0000"/>
              </w:rPr>
              <w:t xml:space="preserve"> inspect icmp</w:t>
            </w:r>
          </w:p>
        </w:tc>
        <w:tc>
          <w:tcPr>
            <w:tcW w:w="2832" w:type="dxa"/>
          </w:tcPr>
          <w:p w14:paraId="71513AE0" w14:textId="77777777" w:rsidR="00186C42" w:rsidRPr="001B0877" w:rsidRDefault="00186C42" w:rsidP="001B0877">
            <w:pPr>
              <w:pStyle w:val="TableText"/>
              <w:rPr>
                <w:color w:val="FF0000"/>
              </w:rPr>
            </w:pPr>
            <w:r>
              <w:rPr>
                <w:color w:val="FF0000"/>
              </w:rPr>
              <w:t>show run policy-map</w:t>
            </w:r>
          </w:p>
        </w:tc>
      </w:tr>
    </w:tbl>
    <w:p w14:paraId="1C0C6C6D" w14:textId="77777777" w:rsidR="00995121" w:rsidRDefault="00995121" w:rsidP="00995121">
      <w:pPr>
        <w:pStyle w:val="BodyTextL25"/>
      </w:pPr>
      <w:r w:rsidRPr="006504FE">
        <w:t>Troubleshoot as necessary to correct any issues.</w:t>
      </w:r>
    </w:p>
    <w:p w14:paraId="23A8636C" w14:textId="77777777" w:rsidR="00995121" w:rsidRDefault="00995121" w:rsidP="00995121">
      <w:pPr>
        <w:pStyle w:val="BodyTextL25"/>
      </w:pPr>
      <w:r w:rsidRPr="00AE3095">
        <w:rPr>
          <w:b/>
        </w:rPr>
        <w:t>Note</w:t>
      </w:r>
      <w:r>
        <w:t>: Before proceeding to Part 7, ask your instructor to verify your ASA configuration and functionality.</w:t>
      </w:r>
    </w:p>
    <w:p w14:paraId="0DFAE733" w14:textId="77777777" w:rsidR="00995121" w:rsidRPr="001812E2" w:rsidRDefault="00995121" w:rsidP="00995121">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14:paraId="6D845582" w14:textId="77777777" w:rsidR="00995121" w:rsidRDefault="00995121" w:rsidP="00995121">
      <w:pPr>
        <w:pStyle w:val="BodyTextL25"/>
        <w:rPr>
          <w:b/>
        </w:rPr>
      </w:pPr>
      <w:r w:rsidRPr="001812E2">
        <w:rPr>
          <w:b/>
        </w:rPr>
        <w:t xml:space="preserve">Points: _________ of </w:t>
      </w:r>
      <w:r w:rsidR="00754E43">
        <w:rPr>
          <w:b/>
        </w:rPr>
        <w:t>17</w:t>
      </w:r>
    </w:p>
    <w:p w14:paraId="08D14F18" w14:textId="77777777" w:rsidR="004D5184" w:rsidRDefault="001E0072" w:rsidP="004D5184">
      <w:pPr>
        <w:pStyle w:val="PartHead"/>
      </w:pPr>
      <w:r>
        <w:t>Configure the ASA for SSL VPN Remote Access</w:t>
      </w:r>
      <w:r w:rsidR="004D5184">
        <w:t xml:space="preserve"> </w:t>
      </w:r>
      <w:r>
        <w:t>Using ASDM</w:t>
      </w:r>
    </w:p>
    <w:p w14:paraId="60D410BA" w14:textId="77777777" w:rsidR="004D5184" w:rsidRPr="003E1D08" w:rsidRDefault="004D365B" w:rsidP="004D5184">
      <w:pPr>
        <w:pStyle w:val="BodyTextL25"/>
        <w:rPr>
          <w:b/>
        </w:rPr>
      </w:pPr>
      <w:r>
        <w:rPr>
          <w:b/>
        </w:rPr>
        <w:t>Total points: 14</w:t>
      </w:r>
    </w:p>
    <w:p w14:paraId="42929493" w14:textId="77777777" w:rsidR="004D5184" w:rsidRDefault="00860A8A" w:rsidP="004D5184">
      <w:pPr>
        <w:pStyle w:val="BodyTextL25"/>
        <w:rPr>
          <w:b/>
        </w:rPr>
      </w:pPr>
      <w:r>
        <w:rPr>
          <w:b/>
        </w:rPr>
        <w:t>Time: 15</w:t>
      </w:r>
      <w:r w:rsidR="004D5184" w:rsidRPr="003E1D08">
        <w:rPr>
          <w:b/>
        </w:rPr>
        <w:t xml:space="preserve"> minutes</w:t>
      </w:r>
    </w:p>
    <w:p w14:paraId="0C5A9F8D" w14:textId="77777777" w:rsidR="00C515B7" w:rsidRDefault="004D5184" w:rsidP="004D5184">
      <w:pPr>
        <w:pStyle w:val="BodyTextL25"/>
      </w:pPr>
      <w:r>
        <w:t>In Part 7</w:t>
      </w:r>
      <w:r w:rsidRPr="005C3037">
        <w:t xml:space="preserve">, you </w:t>
      </w:r>
      <w:r>
        <w:t xml:space="preserve">will configure </w:t>
      </w:r>
      <w:r w:rsidR="00363BB6">
        <w:t xml:space="preserve">an </w:t>
      </w:r>
      <w:r>
        <w:t xml:space="preserve">AnyConnect SSL </w:t>
      </w:r>
      <w:r w:rsidR="00363BB6">
        <w:t xml:space="preserve">remote access </w:t>
      </w:r>
      <w:r>
        <w:t>VPN on the ASA using ASDM</w:t>
      </w:r>
      <w:r w:rsidR="00C515B7">
        <w:t xml:space="preserve">. You will then use a browser on PC-C to connect and download the </w:t>
      </w:r>
      <w:r w:rsidR="00363BB6" w:rsidRPr="000E5431">
        <w:t>Cisco An</w:t>
      </w:r>
      <w:r w:rsidR="00363BB6">
        <w:t xml:space="preserve">yConnect Secure Mobility Client </w:t>
      </w:r>
      <w:r w:rsidR="00C515B7">
        <w:t xml:space="preserve">software located on the ASA. </w:t>
      </w:r>
      <w:r w:rsidR="009914FD">
        <w:t>After the software has</w:t>
      </w:r>
      <w:r w:rsidR="00C515B7">
        <w:t xml:space="preserve"> downloaded, you will manually install the </w:t>
      </w:r>
      <w:r w:rsidR="00CF25B6">
        <w:t>AnyConnect software to</w:t>
      </w:r>
      <w:r w:rsidR="00C515B7">
        <w:t xml:space="preserve"> PC-C and use it to establish a remote SSL VPN connection to the ASA.</w:t>
      </w:r>
    </w:p>
    <w:p w14:paraId="0BA79707" w14:textId="77777777" w:rsidR="00C515B7" w:rsidRDefault="00C515B7" w:rsidP="00C515B7">
      <w:pPr>
        <w:pStyle w:val="StepHead"/>
      </w:pPr>
      <w:r>
        <w:t xml:space="preserve">Configure SSL VPN settings on the ASA using </w:t>
      </w:r>
      <w:r w:rsidR="00F5339D">
        <w:t xml:space="preserve">the </w:t>
      </w:r>
      <w:r>
        <w:t>ASDM from PC-B.</w:t>
      </w:r>
    </w:p>
    <w:p w14:paraId="3759A0DD" w14:textId="77777777" w:rsidR="004D5184" w:rsidRDefault="00C515B7" w:rsidP="004D5184">
      <w:pPr>
        <w:pStyle w:val="BodyTextL25"/>
      </w:pPr>
      <w:r>
        <w:t xml:space="preserve">Use a browser on </w:t>
      </w:r>
      <w:r w:rsidRPr="00F2513A">
        <w:t>PC-B</w:t>
      </w:r>
      <w:r>
        <w:t xml:space="preserve"> to establish an ASDM session to the ASA</w:t>
      </w:r>
      <w:r w:rsidR="00D618EE">
        <w:t xml:space="preserve">. </w:t>
      </w:r>
      <w:r w:rsidR="009914FD">
        <w:t>After the session is</w:t>
      </w:r>
      <w:r w:rsidR="00D618EE">
        <w:t xml:space="preserve"> established, use the </w:t>
      </w:r>
      <w:r w:rsidR="00841B0B">
        <w:rPr>
          <w:b/>
        </w:rPr>
        <w:t>AnyC</w:t>
      </w:r>
      <w:r w:rsidR="00D618EE" w:rsidRPr="00F2513A">
        <w:rPr>
          <w:b/>
        </w:rPr>
        <w:t>onnect VPN Wizard</w:t>
      </w:r>
      <w:r w:rsidR="00D618EE">
        <w:t xml:space="preserve"> to con</w:t>
      </w:r>
      <w:r w:rsidR="00841B0B">
        <w:t xml:space="preserve">figure the ASA to allow </w:t>
      </w:r>
      <w:r w:rsidR="00D618EE">
        <w:t>SSL VPN</w:t>
      </w:r>
      <w:r w:rsidR="00841B0B">
        <w:t xml:space="preserve"> client connections</w:t>
      </w:r>
      <w:r w:rsidR="00D618EE">
        <w:t xml:space="preserve">. </w:t>
      </w:r>
      <w:r w:rsidR="00841B0B">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14:paraId="3DFC7F90" w14:textId="77777777" w:rsidTr="00F2513A">
        <w:trPr>
          <w:cantSplit/>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47D1668" w14:textId="77777777" w:rsidR="004D5184" w:rsidRDefault="004D5184" w:rsidP="00A7793F">
            <w:pPr>
              <w:pStyle w:val="TableHeading"/>
            </w:pPr>
            <w:r>
              <w:lastRenderedPageBreak/>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DD13845" w14:textId="77777777"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689A83" w14:textId="77777777" w:rsidR="004D5184" w:rsidRDefault="004D5184" w:rsidP="00A7793F">
            <w:pPr>
              <w:pStyle w:val="TableHeading"/>
            </w:pPr>
            <w:r>
              <w:t>Points</w:t>
            </w:r>
          </w:p>
        </w:tc>
      </w:tr>
      <w:tr w:rsidR="004D5184" w14:paraId="163F4EAE" w14:textId="77777777" w:rsidTr="00F2513A">
        <w:trPr>
          <w:cantSplit/>
          <w:jc w:val="center"/>
        </w:trPr>
        <w:tc>
          <w:tcPr>
            <w:tcW w:w="3740" w:type="dxa"/>
            <w:vAlign w:val="center"/>
          </w:tcPr>
          <w:p w14:paraId="1AB6876A" w14:textId="77777777" w:rsidR="004D5184" w:rsidRPr="006D4010" w:rsidRDefault="00EB4797" w:rsidP="009914FD">
            <w:pPr>
              <w:pStyle w:val="TableText"/>
            </w:pPr>
            <w:r>
              <w:t>Us</w:t>
            </w:r>
            <w:r w:rsidR="009914FD">
              <w:t>e</w:t>
            </w:r>
            <w:r>
              <w:t xml:space="preserve"> a browser on PC-B, </w:t>
            </w:r>
            <w:r w:rsidR="009914FD">
              <w:t xml:space="preserve">and </w:t>
            </w:r>
            <w:r>
              <w:t>connect to the ASA.</w:t>
            </w:r>
          </w:p>
        </w:tc>
        <w:tc>
          <w:tcPr>
            <w:tcW w:w="5130" w:type="dxa"/>
          </w:tcPr>
          <w:p w14:paraId="6775A7A6" w14:textId="77777777" w:rsidR="004D5184" w:rsidRDefault="00EB4797" w:rsidP="00A7793F">
            <w:pPr>
              <w:pStyle w:val="TableText"/>
            </w:pPr>
            <w:r>
              <w:t xml:space="preserve">Connection: </w:t>
            </w:r>
            <w:r w:rsidRPr="00EB4797">
              <w:rPr>
                <w:b/>
              </w:rPr>
              <w:t>HTTPS</w:t>
            </w:r>
          </w:p>
          <w:p w14:paraId="27AD89B6" w14:textId="77777777" w:rsidR="00EB4797" w:rsidRDefault="00EB4797" w:rsidP="00A7793F">
            <w:pPr>
              <w:pStyle w:val="TableText"/>
              <w:rPr>
                <w:b/>
              </w:rPr>
            </w:pPr>
            <w:r>
              <w:t xml:space="preserve">IP </w:t>
            </w:r>
            <w:r w:rsidR="00F5339D">
              <w:t>a</w:t>
            </w:r>
            <w:r>
              <w:t xml:space="preserve">ddress: </w:t>
            </w:r>
            <w:r w:rsidRPr="00D618EE">
              <w:rPr>
                <w:b/>
              </w:rPr>
              <w:t>192.168.10.1</w:t>
            </w:r>
          </w:p>
          <w:p w14:paraId="4788CF01" w14:textId="77777777" w:rsidR="00D618EE" w:rsidRDefault="00D618EE" w:rsidP="00A7793F">
            <w:pPr>
              <w:pStyle w:val="TableText"/>
            </w:pPr>
            <w:r>
              <w:t xml:space="preserve">Username: </w:t>
            </w:r>
            <w:r w:rsidRPr="00D618EE">
              <w:rPr>
                <w:b/>
              </w:rPr>
              <w:t>Admin01</w:t>
            </w:r>
          </w:p>
          <w:p w14:paraId="667A2291" w14:textId="77777777" w:rsidR="00D618EE" w:rsidRDefault="00D618EE" w:rsidP="00A7793F">
            <w:pPr>
              <w:pStyle w:val="TableText"/>
              <w:rPr>
                <w:b/>
              </w:rPr>
            </w:pPr>
            <w:r>
              <w:t xml:space="preserve">Password: </w:t>
            </w:r>
            <w:r w:rsidRPr="00D618EE">
              <w:rPr>
                <w:b/>
              </w:rPr>
              <w:t>admin01pass</w:t>
            </w:r>
          </w:p>
          <w:p w14:paraId="768D0045" w14:textId="77777777" w:rsidR="00D618EE" w:rsidRPr="00F2513A" w:rsidRDefault="00D618EE" w:rsidP="00A7793F">
            <w:pPr>
              <w:pStyle w:val="TableText"/>
            </w:pPr>
            <w:r>
              <w:rPr>
                <w:b/>
              </w:rPr>
              <w:t xml:space="preserve">Note: </w:t>
            </w:r>
            <w:r w:rsidR="00F2513A">
              <w:t>You will need to accept all security messages.</w:t>
            </w:r>
          </w:p>
        </w:tc>
        <w:tc>
          <w:tcPr>
            <w:tcW w:w="949" w:type="dxa"/>
            <w:vAlign w:val="center"/>
          </w:tcPr>
          <w:p w14:paraId="1A5050FA" w14:textId="77777777" w:rsidR="004D5184" w:rsidRPr="006D4010" w:rsidRDefault="00D618EE" w:rsidP="00A7793F">
            <w:pPr>
              <w:pStyle w:val="TableText"/>
              <w:jc w:val="center"/>
            </w:pPr>
            <w:r>
              <w:t>1</w:t>
            </w:r>
          </w:p>
        </w:tc>
      </w:tr>
      <w:tr w:rsidR="004D5184" w14:paraId="409F8EFE" w14:textId="77777777" w:rsidTr="00F2513A">
        <w:trPr>
          <w:cantSplit/>
          <w:jc w:val="center"/>
        </w:trPr>
        <w:tc>
          <w:tcPr>
            <w:tcW w:w="3740" w:type="dxa"/>
            <w:vAlign w:val="center"/>
          </w:tcPr>
          <w:p w14:paraId="15BA241C" w14:textId="77777777" w:rsidR="004D5184" w:rsidRDefault="00F2513A" w:rsidP="00B53ACF">
            <w:pPr>
              <w:pStyle w:val="TableText"/>
            </w:pPr>
            <w:r>
              <w:t xml:space="preserve">Use the AnyConnect VPN Wizard to configure the ASA to </w:t>
            </w:r>
            <w:r w:rsidR="00B53ACF">
              <w:t xml:space="preserve">accept </w:t>
            </w:r>
            <w:r>
              <w:t xml:space="preserve">SSL VPN connections from the </w:t>
            </w:r>
            <w:r w:rsidR="00B53ACF" w:rsidRPr="000E5431">
              <w:t>Cisco An</w:t>
            </w:r>
            <w:r w:rsidR="00B53ACF">
              <w:t>yConnect Secure Mobility Client</w:t>
            </w:r>
            <w:r>
              <w:t>.</w:t>
            </w:r>
          </w:p>
        </w:tc>
        <w:tc>
          <w:tcPr>
            <w:tcW w:w="5130" w:type="dxa"/>
          </w:tcPr>
          <w:p w14:paraId="2107F0CF" w14:textId="77777777" w:rsidR="004D5184" w:rsidRDefault="00F2513A" w:rsidP="00A7793F">
            <w:pPr>
              <w:pStyle w:val="TableText"/>
            </w:pPr>
            <w:r>
              <w:t xml:space="preserve">Connection </w:t>
            </w:r>
            <w:r w:rsidR="00F5339D">
              <w:t>p</w:t>
            </w:r>
            <w:r>
              <w:t xml:space="preserve">rofile </w:t>
            </w:r>
            <w:r w:rsidR="00F5339D">
              <w:t>n</w:t>
            </w:r>
            <w:r>
              <w:t xml:space="preserve">ame: </w:t>
            </w:r>
            <w:r w:rsidRPr="00F2513A">
              <w:rPr>
                <w:b/>
              </w:rPr>
              <w:t>ANYCONNECT-SSL-VPN</w:t>
            </w:r>
          </w:p>
          <w:p w14:paraId="48ADF63D" w14:textId="77777777" w:rsidR="00F2513A" w:rsidRDefault="00F2513A" w:rsidP="00A7793F">
            <w:pPr>
              <w:pStyle w:val="TableText"/>
            </w:pPr>
            <w:r>
              <w:t xml:space="preserve">VPN </w:t>
            </w:r>
            <w:r w:rsidR="00F5339D">
              <w:t>a</w:t>
            </w:r>
            <w:r>
              <w:t xml:space="preserve">ccess </w:t>
            </w:r>
            <w:r w:rsidR="00F5339D">
              <w:t>i</w:t>
            </w:r>
            <w:r>
              <w:t xml:space="preserve">nterface: </w:t>
            </w:r>
            <w:r w:rsidRPr="00F2513A">
              <w:rPr>
                <w:b/>
              </w:rPr>
              <w:t>outside</w:t>
            </w:r>
          </w:p>
          <w:p w14:paraId="54CC4F1C" w14:textId="77777777" w:rsidR="00F2513A" w:rsidRDefault="00F2513A" w:rsidP="00A7793F">
            <w:pPr>
              <w:pStyle w:val="TableText"/>
            </w:pPr>
            <w:r>
              <w:t xml:space="preserve">VPN </w:t>
            </w:r>
            <w:r w:rsidR="00F5339D">
              <w:t>p</w:t>
            </w:r>
            <w:r>
              <w:t xml:space="preserve">rotocols: </w:t>
            </w:r>
            <w:r w:rsidRPr="005E2785">
              <w:rPr>
                <w:b/>
              </w:rPr>
              <w:t>SSL</w:t>
            </w:r>
            <w:r>
              <w:t xml:space="preserve"> only.</w:t>
            </w:r>
          </w:p>
          <w:p w14:paraId="3D03D3EB" w14:textId="02F037A8" w:rsidR="00F2513A" w:rsidRDefault="00F2513A" w:rsidP="00A7793F">
            <w:pPr>
              <w:pStyle w:val="TableText"/>
              <w:rPr>
                <w:b/>
              </w:rPr>
            </w:pPr>
            <w:r>
              <w:t xml:space="preserve">Client </w:t>
            </w:r>
            <w:r w:rsidR="00F5339D">
              <w:t>i</w:t>
            </w:r>
            <w:r>
              <w:t xml:space="preserve">mages: </w:t>
            </w:r>
            <w:r w:rsidRPr="00F2513A">
              <w:rPr>
                <w:b/>
              </w:rPr>
              <w:t>anyconnect-win-</w:t>
            </w:r>
            <w:r w:rsidR="000B054A">
              <w:rPr>
                <w:b/>
              </w:rPr>
              <w:t>4.1.00028</w:t>
            </w:r>
            <w:r w:rsidRPr="00F2513A">
              <w:rPr>
                <w:b/>
              </w:rPr>
              <w:t>-k9.pkg</w:t>
            </w:r>
            <w:r w:rsidR="0027058D" w:rsidRPr="007B4B2C">
              <w:t xml:space="preserve"> or </w:t>
            </w:r>
            <w:r w:rsidR="00C35EEB" w:rsidRPr="007B4B2C">
              <w:rPr>
                <w:b/>
              </w:rPr>
              <w:t>equivalent</w:t>
            </w:r>
          </w:p>
          <w:p w14:paraId="56E5A3AE" w14:textId="77777777" w:rsidR="00F2513A" w:rsidRDefault="00F2513A" w:rsidP="00A7793F">
            <w:pPr>
              <w:pStyle w:val="TableText"/>
            </w:pPr>
            <w:r>
              <w:t xml:space="preserve">Username: </w:t>
            </w:r>
            <w:r w:rsidRPr="005E2785">
              <w:rPr>
                <w:b/>
              </w:rPr>
              <w:t>VPNuser</w:t>
            </w:r>
          </w:p>
          <w:p w14:paraId="42C524B9" w14:textId="77777777" w:rsidR="005E2785" w:rsidRPr="005E2785" w:rsidRDefault="005E2785" w:rsidP="00A7793F">
            <w:pPr>
              <w:pStyle w:val="TableText"/>
              <w:rPr>
                <w:b/>
              </w:rPr>
            </w:pPr>
            <w:r>
              <w:t xml:space="preserve">Password: </w:t>
            </w:r>
            <w:r w:rsidR="00B16B98">
              <w:rPr>
                <w:b/>
              </w:rPr>
              <w:t>VPN</w:t>
            </w:r>
            <w:r w:rsidRPr="005E2785">
              <w:rPr>
                <w:b/>
              </w:rPr>
              <w:t>userpa</w:t>
            </w:r>
            <w:r w:rsidR="00B16B98">
              <w:rPr>
                <w:b/>
              </w:rPr>
              <w:t>55</w:t>
            </w:r>
          </w:p>
          <w:p w14:paraId="201EB73C" w14:textId="77777777" w:rsidR="005E2785" w:rsidRDefault="005E2785" w:rsidP="00A7793F">
            <w:pPr>
              <w:pStyle w:val="TableText"/>
            </w:pPr>
            <w:r>
              <w:t xml:space="preserve">IP </w:t>
            </w:r>
            <w:r w:rsidR="00F5339D">
              <w:t>a</w:t>
            </w:r>
            <w:r>
              <w:t xml:space="preserve">ddress </w:t>
            </w:r>
            <w:r w:rsidR="00F5339D">
              <w:t>p</w:t>
            </w:r>
            <w:r>
              <w:t xml:space="preserve">ool </w:t>
            </w:r>
            <w:r w:rsidR="00F5339D">
              <w:t>n</w:t>
            </w:r>
            <w:r>
              <w:t xml:space="preserve">ame: </w:t>
            </w:r>
            <w:r w:rsidRPr="005E2785">
              <w:rPr>
                <w:b/>
              </w:rPr>
              <w:t>VPN-POOL</w:t>
            </w:r>
          </w:p>
          <w:p w14:paraId="55682D19" w14:textId="77777777" w:rsidR="005E2785" w:rsidRDefault="005E2785" w:rsidP="00A7793F">
            <w:pPr>
              <w:pStyle w:val="TableText"/>
            </w:pPr>
            <w:r>
              <w:t xml:space="preserve">IP </w:t>
            </w:r>
            <w:r w:rsidR="00F5339D">
              <w:t>a</w:t>
            </w:r>
            <w:r>
              <w:t xml:space="preserve">ddress </w:t>
            </w:r>
            <w:r w:rsidR="00F5339D">
              <w:t>p</w:t>
            </w:r>
            <w:r>
              <w:t xml:space="preserve">ool </w:t>
            </w:r>
            <w:r w:rsidR="00F5339D">
              <w:t>s</w:t>
            </w:r>
            <w:r>
              <w:t xml:space="preserve">tarting </w:t>
            </w:r>
            <w:r w:rsidR="00F5339D">
              <w:t>a</w:t>
            </w:r>
            <w:r>
              <w:t xml:space="preserve">ddress: </w:t>
            </w:r>
            <w:r w:rsidRPr="005E2785">
              <w:rPr>
                <w:b/>
              </w:rPr>
              <w:t>192.168.10.201</w:t>
            </w:r>
          </w:p>
          <w:p w14:paraId="1896E9AF" w14:textId="77777777" w:rsidR="005E2785" w:rsidRDefault="005E2785" w:rsidP="00A7793F">
            <w:pPr>
              <w:pStyle w:val="TableText"/>
            </w:pPr>
            <w:r>
              <w:t xml:space="preserve">IP </w:t>
            </w:r>
            <w:r w:rsidR="00F5339D">
              <w:t>a</w:t>
            </w:r>
            <w:r>
              <w:t xml:space="preserve">ddress </w:t>
            </w:r>
            <w:r w:rsidR="00F5339D">
              <w:t>p</w:t>
            </w:r>
            <w:r>
              <w:t xml:space="preserve">ool </w:t>
            </w:r>
            <w:r w:rsidR="00F5339D">
              <w:t>e</w:t>
            </w:r>
            <w:r>
              <w:t xml:space="preserve">nding </w:t>
            </w:r>
            <w:r w:rsidR="00D30415">
              <w:t>a</w:t>
            </w:r>
            <w:r>
              <w:t xml:space="preserve">ddress: </w:t>
            </w:r>
            <w:r w:rsidRPr="005E2785">
              <w:rPr>
                <w:b/>
              </w:rPr>
              <w:t>192.168.10.210</w:t>
            </w:r>
          </w:p>
          <w:p w14:paraId="708F8AA1" w14:textId="77777777" w:rsidR="005E2785" w:rsidRDefault="005E2785" w:rsidP="00A7793F">
            <w:pPr>
              <w:pStyle w:val="TableText"/>
            </w:pPr>
            <w:r>
              <w:t xml:space="preserve">IP </w:t>
            </w:r>
            <w:r w:rsidR="00D30415">
              <w:t>a</w:t>
            </w:r>
            <w:r>
              <w:t xml:space="preserve">ddress </w:t>
            </w:r>
            <w:r w:rsidR="00D30415">
              <w:t>p</w:t>
            </w:r>
            <w:r>
              <w:t xml:space="preserve">ool </w:t>
            </w:r>
            <w:r w:rsidR="00D30415">
              <w:t>s</w:t>
            </w:r>
            <w:r>
              <w:t xml:space="preserve">ubnet </w:t>
            </w:r>
            <w:r w:rsidR="00D30415">
              <w:t>m</w:t>
            </w:r>
            <w:r>
              <w:t xml:space="preserve">ask: </w:t>
            </w:r>
            <w:r w:rsidRPr="005E2785">
              <w:rPr>
                <w:b/>
              </w:rPr>
              <w:t>255.255.255.0</w:t>
            </w:r>
          </w:p>
          <w:p w14:paraId="4DC63B32" w14:textId="77777777" w:rsidR="005E2785" w:rsidRDefault="005E2785" w:rsidP="00A7793F">
            <w:pPr>
              <w:pStyle w:val="TableText"/>
            </w:pPr>
            <w:r>
              <w:t xml:space="preserve">DNS </w:t>
            </w:r>
            <w:r w:rsidR="00D30415">
              <w:t>s</w:t>
            </w:r>
            <w:r>
              <w:t xml:space="preserve">erver: </w:t>
            </w:r>
            <w:r w:rsidRPr="005E2785">
              <w:rPr>
                <w:b/>
              </w:rPr>
              <w:t>10.20.30.40</w:t>
            </w:r>
          </w:p>
          <w:p w14:paraId="48D9DEFB" w14:textId="77777777" w:rsidR="005E2785" w:rsidRDefault="005E2785" w:rsidP="00A7793F">
            <w:pPr>
              <w:pStyle w:val="TableText"/>
            </w:pPr>
            <w:r>
              <w:t xml:space="preserve">Domain </w:t>
            </w:r>
            <w:r w:rsidR="00D30415">
              <w:t>n</w:t>
            </w:r>
            <w:r>
              <w:t xml:space="preserve">ame: </w:t>
            </w:r>
            <w:r w:rsidRPr="005E2785">
              <w:rPr>
                <w:b/>
              </w:rPr>
              <w:t>ccnasecurity.com</w:t>
            </w:r>
          </w:p>
          <w:p w14:paraId="694C19A6" w14:textId="77777777" w:rsidR="005E2785" w:rsidRDefault="005E2785" w:rsidP="00A7793F">
            <w:pPr>
              <w:pStyle w:val="TableText"/>
              <w:rPr>
                <w:b/>
              </w:rPr>
            </w:pPr>
            <w:r>
              <w:t xml:space="preserve">Exempt VPN traffic from NAT: </w:t>
            </w:r>
            <w:r w:rsidRPr="005E2785">
              <w:rPr>
                <w:b/>
              </w:rPr>
              <w:t>Enable</w:t>
            </w:r>
          </w:p>
          <w:p w14:paraId="2780E6AC" w14:textId="77777777" w:rsidR="005E2785" w:rsidRDefault="00D57C4E" w:rsidP="00A7793F">
            <w:pPr>
              <w:pStyle w:val="TableText"/>
            </w:pPr>
            <w:r w:rsidRPr="00D57C4E">
              <w:t xml:space="preserve">Inside </w:t>
            </w:r>
            <w:r w:rsidR="00D30415">
              <w:t>i</w:t>
            </w:r>
            <w:r w:rsidRPr="00D57C4E">
              <w:t>nterface:</w:t>
            </w:r>
            <w:r>
              <w:rPr>
                <w:b/>
              </w:rPr>
              <w:t xml:space="preserve"> inside</w:t>
            </w:r>
          </w:p>
          <w:p w14:paraId="171E2782" w14:textId="77777777" w:rsidR="00D57C4E" w:rsidRPr="00D57C4E" w:rsidRDefault="00D57C4E" w:rsidP="00D30415">
            <w:pPr>
              <w:pStyle w:val="TableText"/>
            </w:pPr>
            <w:r>
              <w:t xml:space="preserve">Local </w:t>
            </w:r>
            <w:r w:rsidR="00D30415">
              <w:t>n</w:t>
            </w:r>
            <w:r>
              <w:t xml:space="preserve">etwork: </w:t>
            </w:r>
            <w:r w:rsidRPr="00D57C4E">
              <w:rPr>
                <w:b/>
              </w:rPr>
              <w:t>any4</w:t>
            </w:r>
          </w:p>
        </w:tc>
        <w:tc>
          <w:tcPr>
            <w:tcW w:w="949" w:type="dxa"/>
            <w:vAlign w:val="center"/>
          </w:tcPr>
          <w:p w14:paraId="7ADE6397" w14:textId="77777777" w:rsidR="004D5184" w:rsidRPr="006D4010" w:rsidRDefault="005E2785" w:rsidP="00A7793F">
            <w:pPr>
              <w:pStyle w:val="TableText"/>
              <w:jc w:val="center"/>
            </w:pPr>
            <w:r>
              <w:t>7</w:t>
            </w:r>
          </w:p>
        </w:tc>
      </w:tr>
    </w:tbl>
    <w:p w14:paraId="443D78EB" w14:textId="77777777" w:rsidR="00995121" w:rsidRDefault="00D57C4E" w:rsidP="00D57C4E">
      <w:pPr>
        <w:pStyle w:val="StepHead"/>
      </w:pPr>
      <w:r>
        <w:t xml:space="preserve">Establish </w:t>
      </w:r>
      <w:r w:rsidRPr="0039702B">
        <w:rPr>
          <w:noProof/>
        </w:rPr>
        <w:t>a</w:t>
      </w:r>
      <w:r w:rsidR="0039702B">
        <w:rPr>
          <w:noProof/>
        </w:rPr>
        <w:t>n</w:t>
      </w:r>
      <w:r w:rsidRPr="0039702B">
        <w:rPr>
          <w:noProof/>
        </w:rPr>
        <w:t xml:space="preserve"> SSL</w:t>
      </w:r>
      <w:r>
        <w:t xml:space="preserve"> VPN connection to the ASA from PC-C</w:t>
      </w:r>
    </w:p>
    <w:p w14:paraId="0554B6A0" w14:textId="77777777" w:rsidR="00D57C4E" w:rsidRDefault="00D57C4E" w:rsidP="00D57C4E">
      <w:pPr>
        <w:pStyle w:val="BodyTextL25"/>
      </w:pPr>
      <w:r>
        <w:t xml:space="preserve">To establish </w:t>
      </w:r>
      <w:r w:rsidRPr="0039702B">
        <w:rPr>
          <w:noProof/>
        </w:rPr>
        <w:t>a</w:t>
      </w:r>
      <w:r w:rsidR="0039702B">
        <w:rPr>
          <w:noProof/>
        </w:rPr>
        <w:t>n</w:t>
      </w:r>
      <w:r w:rsidRPr="0039702B">
        <w:rPr>
          <w:noProof/>
        </w:rPr>
        <w:t xml:space="preserve"> SSL</w:t>
      </w:r>
      <w:r>
        <w:t xml:space="preserve"> VPN connection to the ASA, you will need to use a browser on PC-C to download the </w:t>
      </w:r>
      <w:r w:rsidR="00B53ACF" w:rsidRPr="000E5431">
        <w:t>Cisco An</w:t>
      </w:r>
      <w:r w:rsidR="00B53ACF">
        <w:t xml:space="preserve">yConnect Secure Mobility Client </w:t>
      </w:r>
      <w:r>
        <w:t xml:space="preserve">software from the ASA. </w:t>
      </w:r>
      <w:r w:rsidR="009914FD">
        <w:t>After the software is</w:t>
      </w:r>
      <w:r w:rsidR="00841B0B">
        <w:t xml:space="preserve"> downloaded</w:t>
      </w:r>
      <w:r w:rsidR="009914FD">
        <w:t>,</w:t>
      </w:r>
      <w:r w:rsidR="00841B0B">
        <w:t xml:space="preserve"> you will</w:t>
      </w:r>
      <w:r>
        <w:t xml:space="preserve"> install the AnyConnect software to PC-C and then establish </w:t>
      </w:r>
      <w:r w:rsidRPr="0039702B">
        <w:rPr>
          <w:noProof/>
        </w:rPr>
        <w:t>a</w:t>
      </w:r>
      <w:r w:rsidR="0039702B">
        <w:rPr>
          <w:noProof/>
        </w:rPr>
        <w:t>n</w:t>
      </w:r>
      <w:r w:rsidRPr="0039702B">
        <w:rPr>
          <w:noProof/>
        </w:rPr>
        <w:t xml:space="preserve"> </w:t>
      </w:r>
      <w:r w:rsidR="00A249A5" w:rsidRPr="0039702B">
        <w:rPr>
          <w:noProof/>
        </w:rPr>
        <w:t>SSL</w:t>
      </w:r>
      <w:r w:rsidR="00A249A5">
        <w:t xml:space="preserve"> VPN connection to the ASA. </w:t>
      </w:r>
      <w:r w:rsidR="00D30415">
        <w:t>The s</w:t>
      </w:r>
      <w:r w:rsidR="00A249A5">
        <w:t>teps required are as follow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A249A5" w14:paraId="7EBDC4E8" w14:textId="77777777" w:rsidTr="001F3BDE">
        <w:trPr>
          <w:cantSplit/>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EED724" w14:textId="77777777" w:rsidR="00A249A5" w:rsidRDefault="00A249A5" w:rsidP="00975590">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C050B3" w14:textId="77777777" w:rsidR="00A249A5" w:rsidRDefault="00A249A5" w:rsidP="00975590">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2E4CDF3" w14:textId="77777777" w:rsidR="00A249A5" w:rsidRDefault="00A249A5" w:rsidP="00975590">
            <w:pPr>
              <w:pStyle w:val="TableHeading"/>
            </w:pPr>
            <w:r>
              <w:t>Points</w:t>
            </w:r>
          </w:p>
        </w:tc>
      </w:tr>
      <w:tr w:rsidR="00A249A5" w14:paraId="3907C42F" w14:textId="77777777" w:rsidTr="001F3BDE">
        <w:trPr>
          <w:cantSplit/>
          <w:jc w:val="center"/>
        </w:trPr>
        <w:tc>
          <w:tcPr>
            <w:tcW w:w="3740" w:type="dxa"/>
            <w:vAlign w:val="center"/>
          </w:tcPr>
          <w:p w14:paraId="5137EC1F" w14:textId="77777777" w:rsidR="00A249A5" w:rsidRPr="006D4010" w:rsidRDefault="00A249A5" w:rsidP="00D30415">
            <w:pPr>
              <w:pStyle w:val="TableText"/>
            </w:pPr>
            <w:r>
              <w:t>Us</w:t>
            </w:r>
            <w:r w:rsidR="009914FD">
              <w:t>e</w:t>
            </w:r>
            <w:r>
              <w:t xml:space="preserve"> a browser on PC-C</w:t>
            </w:r>
            <w:r w:rsidR="00D30415">
              <w:t>.</w:t>
            </w:r>
            <w:r w:rsidR="009914FD">
              <w:t xml:space="preserve"> </w:t>
            </w:r>
            <w:r w:rsidR="00D30415">
              <w:t>C</w:t>
            </w:r>
            <w:r>
              <w:t>onnect to the ASA</w:t>
            </w:r>
            <w:r w:rsidR="00D30415">
              <w:t>.</w:t>
            </w:r>
            <w:r>
              <w:t xml:space="preserve"> </w:t>
            </w:r>
            <w:r w:rsidR="00D30415">
              <w:t>D</w:t>
            </w:r>
            <w:r>
              <w:t xml:space="preserve">ownload the </w:t>
            </w:r>
            <w:r w:rsidR="00B53ACF" w:rsidRPr="000E5431">
              <w:t>Cisco An</w:t>
            </w:r>
            <w:r w:rsidR="00B53ACF">
              <w:t>yConnect Secure Mobility Client</w:t>
            </w:r>
            <w:r>
              <w:t xml:space="preserve"> software to the PC.</w:t>
            </w:r>
          </w:p>
        </w:tc>
        <w:tc>
          <w:tcPr>
            <w:tcW w:w="5130" w:type="dxa"/>
          </w:tcPr>
          <w:p w14:paraId="696A3435" w14:textId="77777777" w:rsidR="00A249A5" w:rsidRDefault="00A249A5" w:rsidP="00975590">
            <w:pPr>
              <w:pStyle w:val="TableText"/>
            </w:pPr>
            <w:r>
              <w:t xml:space="preserve">Connection: </w:t>
            </w:r>
            <w:r w:rsidRPr="00EB4797">
              <w:rPr>
                <w:b/>
              </w:rPr>
              <w:t>HTTPS</w:t>
            </w:r>
          </w:p>
          <w:p w14:paraId="2A61B204" w14:textId="77777777" w:rsidR="00A249A5" w:rsidRDefault="00A249A5" w:rsidP="00975590">
            <w:pPr>
              <w:pStyle w:val="TableText"/>
              <w:rPr>
                <w:b/>
              </w:rPr>
            </w:pPr>
            <w:r>
              <w:t xml:space="preserve">IP </w:t>
            </w:r>
            <w:r w:rsidR="00D30415">
              <w:t>a</w:t>
            </w:r>
            <w:r>
              <w:t xml:space="preserve">ddress: </w:t>
            </w:r>
            <w:r>
              <w:rPr>
                <w:b/>
              </w:rPr>
              <w:t>209.165.200.226</w:t>
            </w:r>
          </w:p>
          <w:p w14:paraId="00F7185A" w14:textId="77777777" w:rsidR="00A249A5" w:rsidRDefault="00A249A5" w:rsidP="00975590">
            <w:pPr>
              <w:pStyle w:val="TableText"/>
            </w:pPr>
            <w:r>
              <w:t xml:space="preserve">Username: </w:t>
            </w:r>
            <w:r w:rsidR="008649AB">
              <w:rPr>
                <w:b/>
              </w:rPr>
              <w:t>VPNuser</w:t>
            </w:r>
          </w:p>
          <w:p w14:paraId="226DE075" w14:textId="77777777" w:rsidR="00A249A5" w:rsidRPr="00A249A5" w:rsidRDefault="00A249A5" w:rsidP="008649AB">
            <w:pPr>
              <w:pStyle w:val="TableText"/>
              <w:rPr>
                <w:b/>
              </w:rPr>
            </w:pPr>
            <w:r>
              <w:t xml:space="preserve">Password: </w:t>
            </w:r>
            <w:r w:rsidR="00B16B98">
              <w:rPr>
                <w:b/>
              </w:rPr>
              <w:t>VPN</w:t>
            </w:r>
            <w:r w:rsidR="008649AB">
              <w:rPr>
                <w:b/>
              </w:rPr>
              <w:t>userpa</w:t>
            </w:r>
            <w:r w:rsidR="00B16B98">
              <w:rPr>
                <w:b/>
              </w:rPr>
              <w:t>55</w:t>
            </w:r>
          </w:p>
        </w:tc>
        <w:tc>
          <w:tcPr>
            <w:tcW w:w="949" w:type="dxa"/>
            <w:vAlign w:val="center"/>
          </w:tcPr>
          <w:p w14:paraId="6C489EFA" w14:textId="77777777" w:rsidR="00A249A5" w:rsidRPr="006D4010" w:rsidRDefault="00754347" w:rsidP="00975590">
            <w:pPr>
              <w:pStyle w:val="TableText"/>
              <w:jc w:val="center"/>
            </w:pPr>
            <w:r>
              <w:t>2</w:t>
            </w:r>
          </w:p>
        </w:tc>
      </w:tr>
      <w:tr w:rsidR="00754347" w14:paraId="001ECC16" w14:textId="77777777" w:rsidTr="001F3BDE">
        <w:trPr>
          <w:cantSplit/>
          <w:jc w:val="center"/>
        </w:trPr>
        <w:tc>
          <w:tcPr>
            <w:tcW w:w="3740" w:type="dxa"/>
            <w:vAlign w:val="center"/>
          </w:tcPr>
          <w:p w14:paraId="79FE1BC2" w14:textId="77777777" w:rsidR="00754347" w:rsidRDefault="00754347" w:rsidP="00871324">
            <w:pPr>
              <w:pStyle w:val="TableText"/>
            </w:pPr>
            <w:r>
              <w:t>Download</w:t>
            </w:r>
            <w:r w:rsidR="00C3559A">
              <w:t xml:space="preserve"> and</w:t>
            </w:r>
            <w:r>
              <w:t xml:space="preserve"> install</w:t>
            </w:r>
            <w:r w:rsidR="009A608C">
              <w:t xml:space="preserve"> the Cisco AnyConnect Secure Mobility Client. After installation is complete the </w:t>
            </w:r>
            <w:r>
              <w:t>AnyConnect SSL VPN session</w:t>
            </w:r>
            <w:r w:rsidR="009A608C">
              <w:t xml:space="preserve"> should be established automatically.</w:t>
            </w:r>
          </w:p>
        </w:tc>
        <w:tc>
          <w:tcPr>
            <w:tcW w:w="5130" w:type="dxa"/>
          </w:tcPr>
          <w:p w14:paraId="247BD5C4" w14:textId="77777777" w:rsidR="00754347" w:rsidRDefault="00754347" w:rsidP="00975590">
            <w:pPr>
              <w:pStyle w:val="TableText"/>
            </w:pPr>
            <w:r>
              <w:t>Accept all security warning messages.</w:t>
            </w:r>
          </w:p>
          <w:p w14:paraId="3DC49672" w14:textId="77777777" w:rsidR="00754347" w:rsidRDefault="00C3559A" w:rsidP="00975590">
            <w:pPr>
              <w:pStyle w:val="TableText"/>
            </w:pPr>
            <w:r>
              <w:t xml:space="preserve">If </w:t>
            </w:r>
            <w:r w:rsidR="00871324">
              <w:t>the</w:t>
            </w:r>
            <w:r>
              <w:t xml:space="preserve"> </w:t>
            </w:r>
            <w:r w:rsidRPr="001F3BDE">
              <w:rPr>
                <w:b/>
              </w:rPr>
              <w:t>Untrusted Server Blocked!</w:t>
            </w:r>
            <w:r>
              <w:t xml:space="preserve"> </w:t>
            </w:r>
            <w:r w:rsidR="00871324">
              <w:t>window appears</w:t>
            </w:r>
            <w:r w:rsidR="00D30415">
              <w:t>.</w:t>
            </w:r>
            <w:r>
              <w:t xml:space="preserve"> Click </w:t>
            </w:r>
            <w:r w:rsidRPr="001F3BDE">
              <w:rPr>
                <w:b/>
              </w:rPr>
              <w:t>Chang</w:t>
            </w:r>
            <w:r>
              <w:rPr>
                <w:b/>
              </w:rPr>
              <w:t>e</w:t>
            </w:r>
            <w:r w:rsidRPr="001F3BDE">
              <w:rPr>
                <w:b/>
              </w:rPr>
              <w:t xml:space="preserve"> Setting</w:t>
            </w:r>
            <w:r>
              <w:t xml:space="preserve"> to allow the connection to the ASA</w:t>
            </w:r>
            <w:r w:rsidR="009A608C">
              <w:t>.</w:t>
            </w:r>
          </w:p>
          <w:p w14:paraId="39CC6FE0" w14:textId="77777777" w:rsidR="00C3559A" w:rsidRDefault="00C3559A" w:rsidP="00D30415">
            <w:pPr>
              <w:pStyle w:val="TableText"/>
            </w:pPr>
            <w:r>
              <w:t xml:space="preserve">When asked to </w:t>
            </w:r>
            <w:r w:rsidR="00D30415">
              <w:t>c</w:t>
            </w:r>
            <w:r>
              <w:t xml:space="preserve">hange PC settings to allow AnyConnect Client to be installed, </w:t>
            </w:r>
            <w:r w:rsidR="00D30415">
              <w:t>c</w:t>
            </w:r>
            <w:r>
              <w:t>lick</w:t>
            </w:r>
            <w:r w:rsidRPr="001F3BDE">
              <w:rPr>
                <w:b/>
              </w:rPr>
              <w:t xml:space="preserve"> Yes</w:t>
            </w:r>
            <w:r w:rsidR="00D30415" w:rsidRPr="00D30415">
              <w:t>.</w:t>
            </w:r>
          </w:p>
        </w:tc>
        <w:tc>
          <w:tcPr>
            <w:tcW w:w="949" w:type="dxa"/>
            <w:vAlign w:val="center"/>
          </w:tcPr>
          <w:p w14:paraId="72ECC3C2" w14:textId="77777777" w:rsidR="00754347" w:rsidRDefault="00754347" w:rsidP="00975590">
            <w:pPr>
              <w:pStyle w:val="TableText"/>
              <w:jc w:val="center"/>
            </w:pPr>
            <w:r>
              <w:t>2</w:t>
            </w:r>
          </w:p>
        </w:tc>
      </w:tr>
      <w:tr w:rsidR="009A608C" w14:paraId="6C52E428" w14:textId="77777777" w:rsidTr="001F3BDE">
        <w:trPr>
          <w:cantSplit/>
          <w:jc w:val="center"/>
        </w:trPr>
        <w:tc>
          <w:tcPr>
            <w:tcW w:w="3740" w:type="dxa"/>
            <w:vAlign w:val="center"/>
          </w:tcPr>
          <w:p w14:paraId="38881CF8" w14:textId="77777777" w:rsidR="009A608C" w:rsidRDefault="009A608C" w:rsidP="00B53ACF">
            <w:pPr>
              <w:pStyle w:val="TableText"/>
            </w:pPr>
            <w:r w:rsidDel="00077C57">
              <w:t xml:space="preserve">Verify that </w:t>
            </w:r>
            <w:r w:rsidRPr="0039702B" w:rsidDel="00077C57">
              <w:rPr>
                <w:noProof/>
              </w:rPr>
              <w:t>a</w:t>
            </w:r>
            <w:r w:rsidDel="00077C57">
              <w:rPr>
                <w:noProof/>
              </w:rPr>
              <w:t>n</w:t>
            </w:r>
            <w:r w:rsidRPr="0039702B" w:rsidDel="00077C57">
              <w:rPr>
                <w:noProof/>
              </w:rPr>
              <w:t xml:space="preserve"> SSL</w:t>
            </w:r>
            <w:r w:rsidDel="00077C57">
              <w:t xml:space="preserve"> VPN session has been established to the ASA using ASDM from PC-B.</w:t>
            </w:r>
          </w:p>
        </w:tc>
        <w:tc>
          <w:tcPr>
            <w:tcW w:w="5130" w:type="dxa"/>
          </w:tcPr>
          <w:p w14:paraId="58CC19AE" w14:textId="77777777" w:rsidR="009A608C" w:rsidDel="00077C57" w:rsidRDefault="009A608C" w:rsidP="00975590">
            <w:pPr>
              <w:pStyle w:val="TableText"/>
              <w:rPr>
                <w:color w:val="FF0000"/>
              </w:rPr>
            </w:pPr>
            <w:r w:rsidDel="00077C57">
              <w:rPr>
                <w:color w:val="FF0000"/>
              </w:rPr>
              <w:t xml:space="preserve">ASDM </w:t>
            </w:r>
            <w:r w:rsidRPr="00D91342" w:rsidDel="00077C57">
              <w:rPr>
                <w:b/>
                <w:color w:val="FF0000"/>
              </w:rPr>
              <w:t>Monitoring</w:t>
            </w:r>
          </w:p>
          <w:p w14:paraId="29020A4B" w14:textId="77777777" w:rsidR="009A608C" w:rsidDel="00077C57" w:rsidRDefault="009A608C" w:rsidP="00975590">
            <w:pPr>
              <w:pStyle w:val="TableText"/>
              <w:rPr>
                <w:color w:val="FF0000"/>
              </w:rPr>
            </w:pPr>
            <w:r w:rsidRPr="00D91342" w:rsidDel="00077C57">
              <w:rPr>
                <w:b/>
                <w:color w:val="FF0000"/>
              </w:rPr>
              <w:t>VPN</w:t>
            </w:r>
            <w:r w:rsidDel="00077C57">
              <w:rPr>
                <w:color w:val="FF0000"/>
              </w:rPr>
              <w:t xml:space="preserve"> tab</w:t>
            </w:r>
          </w:p>
          <w:p w14:paraId="4E51B02B" w14:textId="77777777" w:rsidR="009A608C" w:rsidRPr="00CF25B6" w:rsidRDefault="009A608C" w:rsidP="00975590">
            <w:pPr>
              <w:pStyle w:val="TableText"/>
              <w:rPr>
                <w:b/>
              </w:rPr>
            </w:pPr>
            <w:r w:rsidDel="00077C57">
              <w:rPr>
                <w:color w:val="FF0000"/>
              </w:rPr>
              <w:t xml:space="preserve">Filter </w:t>
            </w:r>
            <w:r w:rsidRPr="0039702B" w:rsidDel="00077C57">
              <w:rPr>
                <w:noProof/>
                <w:color w:val="FF0000"/>
              </w:rPr>
              <w:t>by:</w:t>
            </w:r>
            <w:r w:rsidDel="00077C57">
              <w:rPr>
                <w:color w:val="FF0000"/>
              </w:rPr>
              <w:t xml:space="preserve"> </w:t>
            </w:r>
            <w:r w:rsidRPr="00D91342" w:rsidDel="00077C57">
              <w:rPr>
                <w:b/>
                <w:color w:val="FF0000"/>
              </w:rPr>
              <w:t>AnyConnect Client</w:t>
            </w:r>
          </w:p>
        </w:tc>
        <w:tc>
          <w:tcPr>
            <w:tcW w:w="949" w:type="dxa"/>
            <w:vAlign w:val="center"/>
          </w:tcPr>
          <w:p w14:paraId="2EE0420E" w14:textId="77777777" w:rsidR="009A608C" w:rsidRPr="006D4010" w:rsidRDefault="009A608C" w:rsidP="00975590">
            <w:pPr>
              <w:pStyle w:val="TableText"/>
              <w:jc w:val="center"/>
            </w:pPr>
            <w:r>
              <w:t>2</w:t>
            </w:r>
          </w:p>
        </w:tc>
      </w:tr>
    </w:tbl>
    <w:p w14:paraId="4307C0E7" w14:textId="77777777" w:rsidR="004D365B" w:rsidRDefault="004D365B" w:rsidP="004D365B">
      <w:pPr>
        <w:pStyle w:val="BodyTextL25"/>
      </w:pPr>
      <w:r w:rsidRPr="006504FE">
        <w:lastRenderedPageBreak/>
        <w:t>Troubleshoot as necessary to correct any issues.</w:t>
      </w:r>
    </w:p>
    <w:p w14:paraId="1B8026D3" w14:textId="77777777" w:rsidR="004D365B" w:rsidRPr="001812E2" w:rsidRDefault="004D365B" w:rsidP="004D365B">
      <w:pPr>
        <w:pStyle w:val="BodyTextL25"/>
        <w:rPr>
          <w:b/>
        </w:rPr>
      </w:pPr>
      <w:r w:rsidRPr="001812E2">
        <w:rPr>
          <w:b/>
        </w:rPr>
        <w:t>Instructor Sign-</w:t>
      </w:r>
      <w:r>
        <w:rPr>
          <w:b/>
        </w:rPr>
        <w:t>O</w:t>
      </w:r>
      <w:r w:rsidRPr="001812E2">
        <w:rPr>
          <w:b/>
        </w:rPr>
        <w:t xml:space="preserve">ff </w:t>
      </w:r>
      <w:r>
        <w:rPr>
          <w:b/>
        </w:rPr>
        <w:t>Part 7</w:t>
      </w:r>
      <w:r w:rsidRPr="001812E2">
        <w:rPr>
          <w:b/>
        </w:rPr>
        <w:t>: ______________________</w:t>
      </w:r>
    </w:p>
    <w:p w14:paraId="1E5E3C61" w14:textId="77777777" w:rsidR="004D365B" w:rsidRDefault="004D365B" w:rsidP="004D365B">
      <w:pPr>
        <w:pStyle w:val="BodyTextL25"/>
        <w:rPr>
          <w:b/>
        </w:rPr>
      </w:pPr>
      <w:r w:rsidRPr="001812E2">
        <w:rPr>
          <w:b/>
        </w:rPr>
        <w:t xml:space="preserve">Points: _________ of </w:t>
      </w:r>
      <w:r>
        <w:rPr>
          <w:b/>
        </w:rPr>
        <w:t>14</w:t>
      </w:r>
    </w:p>
    <w:p w14:paraId="203F12E8" w14:textId="77777777" w:rsidR="00A249A5" w:rsidRPr="00D57C4E" w:rsidRDefault="004D365B" w:rsidP="004D365B">
      <w:pPr>
        <w:pStyle w:val="InstNoteRedL25"/>
      </w:pPr>
      <w:r w:rsidRPr="004D365B">
        <w:rPr>
          <w:b/>
        </w:rPr>
        <w:t>Instructor Note</w:t>
      </w:r>
      <w:r>
        <w:t xml:space="preserve">: Have </w:t>
      </w:r>
      <w:r w:rsidRPr="0039702B">
        <w:rPr>
          <w:noProof/>
        </w:rPr>
        <w:t>student</w:t>
      </w:r>
      <w:r>
        <w:t xml:space="preserve"> demonstrate that PC-C has established </w:t>
      </w:r>
      <w:r w:rsidRPr="0039702B">
        <w:rPr>
          <w:noProof/>
        </w:rPr>
        <w:t>a</w:t>
      </w:r>
      <w:r w:rsidR="0039702B">
        <w:rPr>
          <w:noProof/>
        </w:rPr>
        <w:t>n</w:t>
      </w:r>
      <w:r w:rsidRPr="0039702B">
        <w:rPr>
          <w:noProof/>
        </w:rPr>
        <w:t xml:space="preserve"> SSL</w:t>
      </w:r>
      <w:r>
        <w:t xml:space="preserve"> VPN connection to the ASA by pinging PC-B. The student should also be able to display the established VPN session using </w:t>
      </w:r>
      <w:r w:rsidR="00D30415">
        <w:t xml:space="preserve">the </w:t>
      </w:r>
      <w:r>
        <w:t>ASDM on PC-B.</w:t>
      </w:r>
    </w:p>
    <w:p w14:paraId="2EC51491" w14:textId="77777777" w:rsidR="00DC16EF" w:rsidRPr="004C0909" w:rsidRDefault="00DC16EF" w:rsidP="00DC16EF">
      <w:pPr>
        <w:pStyle w:val="LabSection"/>
      </w:pPr>
      <w:r w:rsidRPr="000242D6">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14:paraId="3996FAC0" w14:textId="77777777"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2C0B0" w14:textId="77777777" w:rsidR="00DC16EF" w:rsidRDefault="00DC16EF" w:rsidP="00111577">
            <w:pPr>
              <w:pStyle w:val="TableHeading"/>
            </w:pPr>
            <w:r>
              <w:t>Router Interface Summary</w:t>
            </w:r>
          </w:p>
        </w:tc>
      </w:tr>
      <w:tr w:rsidR="00DC16EF" w14:paraId="158C7F2C" w14:textId="77777777" w:rsidTr="00111577">
        <w:trPr>
          <w:cantSplit/>
          <w:jc w:val="center"/>
        </w:trPr>
        <w:tc>
          <w:tcPr>
            <w:tcW w:w="1530" w:type="dxa"/>
          </w:tcPr>
          <w:p w14:paraId="701E7748" w14:textId="77777777" w:rsidR="00DC16EF" w:rsidRPr="00763D8B" w:rsidRDefault="00DC16EF" w:rsidP="00111577">
            <w:pPr>
              <w:pStyle w:val="TableHeading"/>
            </w:pPr>
            <w:r w:rsidRPr="00763D8B">
              <w:t>Router Model</w:t>
            </w:r>
          </w:p>
        </w:tc>
        <w:tc>
          <w:tcPr>
            <w:tcW w:w="2250" w:type="dxa"/>
          </w:tcPr>
          <w:p w14:paraId="5BD2F5B2" w14:textId="77777777" w:rsidR="00DC16EF" w:rsidRPr="00763D8B" w:rsidRDefault="00DC16EF" w:rsidP="00111577">
            <w:pPr>
              <w:pStyle w:val="TableHeading"/>
            </w:pPr>
            <w:r w:rsidRPr="00763D8B">
              <w:t>Ethernet Interface #1</w:t>
            </w:r>
          </w:p>
        </w:tc>
        <w:tc>
          <w:tcPr>
            <w:tcW w:w="2250" w:type="dxa"/>
          </w:tcPr>
          <w:p w14:paraId="4728A746" w14:textId="77777777" w:rsidR="00DC16EF" w:rsidRPr="00763D8B" w:rsidRDefault="00DC16EF" w:rsidP="00111577">
            <w:pPr>
              <w:pStyle w:val="TableHeading"/>
            </w:pPr>
            <w:r w:rsidRPr="00763D8B">
              <w:t>Ethernet Interface #2</w:t>
            </w:r>
          </w:p>
        </w:tc>
        <w:tc>
          <w:tcPr>
            <w:tcW w:w="2070" w:type="dxa"/>
          </w:tcPr>
          <w:p w14:paraId="7DA5FAB3" w14:textId="77777777" w:rsidR="00DC16EF" w:rsidRPr="00763D8B" w:rsidRDefault="00DC16EF" w:rsidP="00111577">
            <w:pPr>
              <w:pStyle w:val="TableHeading"/>
            </w:pPr>
            <w:r w:rsidRPr="00763D8B">
              <w:t>Serial Interface #1</w:t>
            </w:r>
          </w:p>
        </w:tc>
        <w:tc>
          <w:tcPr>
            <w:tcW w:w="2160" w:type="dxa"/>
          </w:tcPr>
          <w:p w14:paraId="638F8FCC" w14:textId="77777777" w:rsidR="00DC16EF" w:rsidRPr="00763D8B" w:rsidRDefault="00DC16EF" w:rsidP="00111577">
            <w:pPr>
              <w:pStyle w:val="TableHeading"/>
            </w:pPr>
            <w:r w:rsidRPr="00763D8B">
              <w:t>Serial Interface #2</w:t>
            </w:r>
          </w:p>
        </w:tc>
      </w:tr>
      <w:tr w:rsidR="00DC16EF" w14:paraId="08C78065" w14:textId="77777777" w:rsidTr="00111577">
        <w:trPr>
          <w:cantSplit/>
          <w:jc w:val="center"/>
        </w:trPr>
        <w:tc>
          <w:tcPr>
            <w:tcW w:w="1530" w:type="dxa"/>
          </w:tcPr>
          <w:p w14:paraId="49F76A57" w14:textId="77777777" w:rsidR="00DC16EF" w:rsidRPr="00763D8B" w:rsidRDefault="00DC16EF" w:rsidP="00111577">
            <w:pPr>
              <w:pStyle w:val="TableText"/>
            </w:pPr>
            <w:r w:rsidRPr="00763D8B">
              <w:t>1800</w:t>
            </w:r>
          </w:p>
        </w:tc>
        <w:tc>
          <w:tcPr>
            <w:tcW w:w="2250" w:type="dxa"/>
          </w:tcPr>
          <w:p w14:paraId="33B75DA7" w14:textId="77777777" w:rsidR="00DC16EF" w:rsidRPr="00763D8B" w:rsidRDefault="00DC16EF" w:rsidP="00111577">
            <w:pPr>
              <w:pStyle w:val="TableText"/>
            </w:pPr>
            <w:r w:rsidRPr="00763D8B">
              <w:t>Fast Ethernet 0/0 (F0/0)</w:t>
            </w:r>
          </w:p>
        </w:tc>
        <w:tc>
          <w:tcPr>
            <w:tcW w:w="2250" w:type="dxa"/>
          </w:tcPr>
          <w:p w14:paraId="1C90A58A" w14:textId="77777777" w:rsidR="00DC16EF" w:rsidRPr="00763D8B" w:rsidRDefault="00DC16EF" w:rsidP="00111577">
            <w:pPr>
              <w:pStyle w:val="TableText"/>
            </w:pPr>
            <w:r w:rsidRPr="00763D8B">
              <w:t>Fast Ethernet 0/1 (F0/1)</w:t>
            </w:r>
          </w:p>
        </w:tc>
        <w:tc>
          <w:tcPr>
            <w:tcW w:w="2070" w:type="dxa"/>
          </w:tcPr>
          <w:p w14:paraId="742B58C0" w14:textId="77777777" w:rsidR="00DC16EF" w:rsidRPr="00763D8B" w:rsidRDefault="00DC16EF" w:rsidP="00111577">
            <w:pPr>
              <w:pStyle w:val="TableText"/>
            </w:pPr>
            <w:r w:rsidRPr="00763D8B">
              <w:t>Serial 0/0/0 (S0/0/0)</w:t>
            </w:r>
          </w:p>
        </w:tc>
        <w:tc>
          <w:tcPr>
            <w:tcW w:w="2160" w:type="dxa"/>
          </w:tcPr>
          <w:p w14:paraId="3DF8B1BD" w14:textId="77777777" w:rsidR="00DC16EF" w:rsidRPr="00763D8B" w:rsidRDefault="00DC16EF" w:rsidP="00111577">
            <w:pPr>
              <w:pStyle w:val="TableText"/>
            </w:pPr>
            <w:r w:rsidRPr="00763D8B">
              <w:t>Serial 0/0/1 (S0/0/1)</w:t>
            </w:r>
          </w:p>
        </w:tc>
      </w:tr>
      <w:tr w:rsidR="00DC16EF" w14:paraId="74FAF3F4" w14:textId="77777777" w:rsidTr="00111577">
        <w:trPr>
          <w:cantSplit/>
          <w:jc w:val="center"/>
        </w:trPr>
        <w:tc>
          <w:tcPr>
            <w:tcW w:w="1530" w:type="dxa"/>
          </w:tcPr>
          <w:p w14:paraId="68956946" w14:textId="77777777" w:rsidR="00DC16EF" w:rsidRPr="00763D8B" w:rsidRDefault="00DC16EF" w:rsidP="00111577">
            <w:pPr>
              <w:pStyle w:val="TableText"/>
            </w:pPr>
            <w:r w:rsidRPr="00763D8B">
              <w:t>1900</w:t>
            </w:r>
          </w:p>
        </w:tc>
        <w:tc>
          <w:tcPr>
            <w:tcW w:w="2250" w:type="dxa"/>
          </w:tcPr>
          <w:p w14:paraId="46F48051" w14:textId="77777777" w:rsidR="00DC16EF" w:rsidRPr="00763D8B" w:rsidRDefault="00DC16EF" w:rsidP="00111577">
            <w:pPr>
              <w:pStyle w:val="TableText"/>
            </w:pPr>
            <w:r w:rsidRPr="00763D8B">
              <w:t>Gigabit Ethernet 0/0 (G0/0)</w:t>
            </w:r>
          </w:p>
        </w:tc>
        <w:tc>
          <w:tcPr>
            <w:tcW w:w="2250" w:type="dxa"/>
          </w:tcPr>
          <w:p w14:paraId="2CEB6DC2" w14:textId="77777777" w:rsidR="00DC16EF" w:rsidRPr="00763D8B" w:rsidRDefault="00DC16EF" w:rsidP="00111577">
            <w:pPr>
              <w:pStyle w:val="TableText"/>
            </w:pPr>
            <w:r w:rsidRPr="00763D8B">
              <w:t>Gigabit Ethernet 0/1 (G0/1)</w:t>
            </w:r>
          </w:p>
        </w:tc>
        <w:tc>
          <w:tcPr>
            <w:tcW w:w="2070" w:type="dxa"/>
          </w:tcPr>
          <w:p w14:paraId="5EDE6625" w14:textId="77777777" w:rsidR="00DC16EF" w:rsidRPr="00763D8B" w:rsidRDefault="00DC16EF" w:rsidP="00111577">
            <w:pPr>
              <w:pStyle w:val="TableText"/>
            </w:pPr>
            <w:r w:rsidRPr="00763D8B">
              <w:t>Serial 0/0/0 (S0/0/0)</w:t>
            </w:r>
          </w:p>
        </w:tc>
        <w:tc>
          <w:tcPr>
            <w:tcW w:w="2160" w:type="dxa"/>
          </w:tcPr>
          <w:p w14:paraId="15017BE6" w14:textId="77777777" w:rsidR="00DC16EF" w:rsidRPr="00763D8B" w:rsidRDefault="00DC16EF" w:rsidP="00111577">
            <w:pPr>
              <w:pStyle w:val="TableText"/>
            </w:pPr>
            <w:r w:rsidRPr="00763D8B">
              <w:t>Serial 0/0/1 (S0/0/1)</w:t>
            </w:r>
          </w:p>
        </w:tc>
      </w:tr>
      <w:tr w:rsidR="00DC16EF" w14:paraId="69AC8877" w14:textId="77777777" w:rsidTr="00111577">
        <w:trPr>
          <w:cantSplit/>
          <w:jc w:val="center"/>
        </w:trPr>
        <w:tc>
          <w:tcPr>
            <w:tcW w:w="1530" w:type="dxa"/>
          </w:tcPr>
          <w:p w14:paraId="5A6DC9D4" w14:textId="77777777" w:rsidR="00DC16EF" w:rsidRDefault="00DC16EF" w:rsidP="00111577">
            <w:pPr>
              <w:pStyle w:val="TableText"/>
            </w:pPr>
            <w:r>
              <w:t>2801</w:t>
            </w:r>
          </w:p>
        </w:tc>
        <w:tc>
          <w:tcPr>
            <w:tcW w:w="2250" w:type="dxa"/>
          </w:tcPr>
          <w:p w14:paraId="40E4C353" w14:textId="77777777" w:rsidR="00DC16EF" w:rsidRPr="00763D8B" w:rsidRDefault="00DC16EF" w:rsidP="00111577">
            <w:pPr>
              <w:pStyle w:val="TableText"/>
            </w:pPr>
            <w:r w:rsidRPr="00763D8B">
              <w:t>Fast Ethernet 0/0 (F0/0)</w:t>
            </w:r>
          </w:p>
        </w:tc>
        <w:tc>
          <w:tcPr>
            <w:tcW w:w="2250" w:type="dxa"/>
          </w:tcPr>
          <w:p w14:paraId="232623EA" w14:textId="77777777" w:rsidR="00DC16EF" w:rsidRPr="00763D8B" w:rsidRDefault="00DC16EF" w:rsidP="00111577">
            <w:pPr>
              <w:pStyle w:val="TableText"/>
            </w:pPr>
            <w:r w:rsidRPr="00763D8B">
              <w:t>Fast Ethernet 0/1 (F0/1)</w:t>
            </w:r>
          </w:p>
        </w:tc>
        <w:tc>
          <w:tcPr>
            <w:tcW w:w="2070" w:type="dxa"/>
          </w:tcPr>
          <w:p w14:paraId="093C9CE8" w14:textId="77777777" w:rsidR="00DC16EF" w:rsidRPr="00763D8B" w:rsidRDefault="00DC16EF" w:rsidP="00111577">
            <w:pPr>
              <w:pStyle w:val="TableText"/>
            </w:pPr>
            <w:r>
              <w:t>Serial 0/1</w:t>
            </w:r>
            <w:r w:rsidR="009D750C">
              <w:t>/0 (S0/1</w:t>
            </w:r>
            <w:r w:rsidRPr="00763D8B">
              <w:t>/0)</w:t>
            </w:r>
          </w:p>
        </w:tc>
        <w:tc>
          <w:tcPr>
            <w:tcW w:w="2160" w:type="dxa"/>
          </w:tcPr>
          <w:p w14:paraId="755C1C09" w14:textId="77777777" w:rsidR="00DC16EF" w:rsidRPr="00763D8B" w:rsidRDefault="00DC16EF" w:rsidP="00111577">
            <w:pPr>
              <w:pStyle w:val="TableText"/>
            </w:pPr>
            <w:r>
              <w:t>Serial 0/1</w:t>
            </w:r>
            <w:r w:rsidRPr="00763D8B">
              <w:t>/1 (S0/0/1)</w:t>
            </w:r>
          </w:p>
        </w:tc>
      </w:tr>
      <w:tr w:rsidR="00DC16EF" w14:paraId="719FAA25" w14:textId="77777777" w:rsidTr="00111577">
        <w:trPr>
          <w:cantSplit/>
          <w:jc w:val="center"/>
        </w:trPr>
        <w:tc>
          <w:tcPr>
            <w:tcW w:w="1530" w:type="dxa"/>
          </w:tcPr>
          <w:p w14:paraId="1AFC3F89" w14:textId="77777777" w:rsidR="00DC16EF" w:rsidRPr="00763D8B" w:rsidRDefault="00DC16EF" w:rsidP="00111577">
            <w:pPr>
              <w:pStyle w:val="TableText"/>
            </w:pPr>
            <w:r>
              <w:t>2811</w:t>
            </w:r>
          </w:p>
        </w:tc>
        <w:tc>
          <w:tcPr>
            <w:tcW w:w="2250" w:type="dxa"/>
          </w:tcPr>
          <w:p w14:paraId="5A1E1960" w14:textId="77777777" w:rsidR="00DC16EF" w:rsidRPr="00763D8B" w:rsidRDefault="00DC16EF" w:rsidP="00111577">
            <w:pPr>
              <w:pStyle w:val="TableText"/>
            </w:pPr>
            <w:r w:rsidRPr="00763D8B">
              <w:t>Fast Ethernet 0/0 (F0/0)</w:t>
            </w:r>
          </w:p>
        </w:tc>
        <w:tc>
          <w:tcPr>
            <w:tcW w:w="2250" w:type="dxa"/>
          </w:tcPr>
          <w:p w14:paraId="4FC050F7" w14:textId="77777777" w:rsidR="00DC16EF" w:rsidRPr="00763D8B" w:rsidRDefault="00DC16EF" w:rsidP="00111577">
            <w:pPr>
              <w:pStyle w:val="TableText"/>
            </w:pPr>
            <w:r w:rsidRPr="00763D8B">
              <w:t>Fast Ethernet 0/1 (F0/1)</w:t>
            </w:r>
          </w:p>
        </w:tc>
        <w:tc>
          <w:tcPr>
            <w:tcW w:w="2070" w:type="dxa"/>
          </w:tcPr>
          <w:p w14:paraId="1FEEEC73" w14:textId="77777777" w:rsidR="00DC16EF" w:rsidRPr="00763D8B" w:rsidRDefault="00DC16EF" w:rsidP="00111577">
            <w:pPr>
              <w:pStyle w:val="TableText"/>
            </w:pPr>
            <w:r w:rsidRPr="00763D8B">
              <w:t>Serial 0/0/0 (S0/0/0)</w:t>
            </w:r>
          </w:p>
        </w:tc>
        <w:tc>
          <w:tcPr>
            <w:tcW w:w="2160" w:type="dxa"/>
          </w:tcPr>
          <w:p w14:paraId="2BF1ADA7" w14:textId="77777777" w:rsidR="00DC16EF" w:rsidRPr="00763D8B" w:rsidRDefault="00DC16EF" w:rsidP="00111577">
            <w:pPr>
              <w:pStyle w:val="TableText"/>
            </w:pPr>
            <w:r w:rsidRPr="00763D8B">
              <w:t>Serial 0/0/1 (S0/0/1)</w:t>
            </w:r>
          </w:p>
        </w:tc>
      </w:tr>
      <w:tr w:rsidR="00DC16EF" w14:paraId="7AB2BDA5" w14:textId="77777777" w:rsidTr="00111577">
        <w:trPr>
          <w:cantSplit/>
          <w:jc w:val="center"/>
        </w:trPr>
        <w:tc>
          <w:tcPr>
            <w:tcW w:w="1530" w:type="dxa"/>
          </w:tcPr>
          <w:p w14:paraId="154F3C6A" w14:textId="77777777" w:rsidR="00DC16EF" w:rsidRPr="00763D8B" w:rsidRDefault="00DC16EF" w:rsidP="00111577">
            <w:pPr>
              <w:pStyle w:val="TableText"/>
            </w:pPr>
            <w:r w:rsidRPr="00763D8B">
              <w:t>2900</w:t>
            </w:r>
          </w:p>
        </w:tc>
        <w:tc>
          <w:tcPr>
            <w:tcW w:w="2250" w:type="dxa"/>
          </w:tcPr>
          <w:p w14:paraId="1BCD6270" w14:textId="77777777" w:rsidR="00DC16EF" w:rsidRPr="00763D8B" w:rsidRDefault="00DC16EF" w:rsidP="00111577">
            <w:pPr>
              <w:pStyle w:val="TableText"/>
            </w:pPr>
            <w:r w:rsidRPr="00763D8B">
              <w:t>Gigabit Ethernet 0/0 (G0/0)</w:t>
            </w:r>
          </w:p>
        </w:tc>
        <w:tc>
          <w:tcPr>
            <w:tcW w:w="2250" w:type="dxa"/>
          </w:tcPr>
          <w:p w14:paraId="31461172" w14:textId="77777777" w:rsidR="00DC16EF" w:rsidRPr="00763D8B" w:rsidRDefault="00DC16EF" w:rsidP="00111577">
            <w:pPr>
              <w:pStyle w:val="TableText"/>
            </w:pPr>
            <w:r w:rsidRPr="00763D8B">
              <w:t>Gigabit Ethernet 0/1 (G0/1)</w:t>
            </w:r>
          </w:p>
        </w:tc>
        <w:tc>
          <w:tcPr>
            <w:tcW w:w="2070" w:type="dxa"/>
          </w:tcPr>
          <w:p w14:paraId="68180313" w14:textId="77777777" w:rsidR="00DC16EF" w:rsidRPr="00763D8B" w:rsidRDefault="00DC16EF" w:rsidP="00111577">
            <w:pPr>
              <w:pStyle w:val="TableText"/>
            </w:pPr>
            <w:r w:rsidRPr="00763D8B">
              <w:t>Serial 0/0/0 (S0/0/0)</w:t>
            </w:r>
          </w:p>
        </w:tc>
        <w:tc>
          <w:tcPr>
            <w:tcW w:w="2160" w:type="dxa"/>
          </w:tcPr>
          <w:p w14:paraId="7C3AE6BC" w14:textId="77777777" w:rsidR="00DC16EF" w:rsidRPr="00763D8B" w:rsidRDefault="00DC16EF" w:rsidP="00111577">
            <w:pPr>
              <w:pStyle w:val="TableText"/>
            </w:pPr>
            <w:r w:rsidRPr="00763D8B">
              <w:t>Serial 0/0/1 (S0/0/1)</w:t>
            </w:r>
          </w:p>
        </w:tc>
      </w:tr>
      <w:tr w:rsidR="00DC16EF" w14:paraId="5CE9BABA" w14:textId="77777777" w:rsidTr="00111577">
        <w:trPr>
          <w:cantSplit/>
          <w:jc w:val="center"/>
        </w:trPr>
        <w:tc>
          <w:tcPr>
            <w:tcW w:w="10260" w:type="dxa"/>
            <w:gridSpan w:val="5"/>
          </w:tcPr>
          <w:p w14:paraId="36224CD1" w14:textId="77777777" w:rsidR="00DC16EF" w:rsidRPr="00763D8B" w:rsidRDefault="00DC16EF" w:rsidP="00D30415">
            <w:pPr>
              <w:pStyle w:val="TableText"/>
            </w:pPr>
            <w:r w:rsidRPr="00C07FD9">
              <w:rPr>
                <w:b/>
              </w:rPr>
              <w:t>Note</w:t>
            </w:r>
            <w:r w:rsidRPr="00873C6B">
              <w:t>:</w:t>
            </w:r>
            <w:r w:rsidRPr="00763D8B">
              <w:t xml:space="preserve"> To find out how the router is configured, look at the interfaces</w:t>
            </w:r>
            <w:r w:rsidR="00D30415">
              <w:t>,</w:t>
            </w:r>
            <w:r w:rsidRPr="00763D8B">
              <w:t xml:space="preserve">  identify the type of router</w:t>
            </w:r>
            <w:r w:rsidR="00D30415">
              <w:t>,</w:t>
            </w:r>
            <w:r w:rsidRPr="00763D8B">
              <w:t xml:space="preserve"> and how many interfaces the router has. There is no way to effectively list all </w:t>
            </w:r>
            <w:r w:rsidR="00D30415">
              <w:t xml:space="preserve">of </w:t>
            </w:r>
            <w:r w:rsidRPr="00763D8B">
              <w:t>the combinations of configurations for each router class. This table includes identifiers for the possible combinations of Ethernet and Serial interfaces in the device. Th</w:t>
            </w:r>
            <w:r w:rsidR="00D30415">
              <w:t>is</w:t>
            </w:r>
            <w:r w:rsidRPr="00763D8B">
              <w:t xml:space="preserv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0DAD5262" w14:textId="77777777" w:rsidR="00DC16EF" w:rsidRPr="00F27963" w:rsidRDefault="00DC16EF" w:rsidP="00DC16EF">
      <w:pPr>
        <w:pStyle w:val="LabSection"/>
        <w:rPr>
          <w:rStyle w:val="LabSectionGray"/>
        </w:rPr>
      </w:pPr>
      <w:r>
        <w:rPr>
          <w:rStyle w:val="LabSectionGray"/>
        </w:rPr>
        <w:t>Device Configs</w:t>
      </w:r>
    </w:p>
    <w:p w14:paraId="4D3E20CA" w14:textId="77777777" w:rsidR="00084CDC" w:rsidRDefault="00084CDC" w:rsidP="00084CDC">
      <w:pPr>
        <w:pStyle w:val="LabSection"/>
        <w:rPr>
          <w:rStyle w:val="LabSectionGray"/>
        </w:rPr>
      </w:pPr>
      <w:r>
        <w:rPr>
          <w:rStyle w:val="LabSectionGray"/>
        </w:rPr>
        <w:t>Router R1 (After completion of Part 4)</w:t>
      </w:r>
    </w:p>
    <w:p w14:paraId="637CBF25" w14:textId="77777777" w:rsidR="00084CDC" w:rsidRDefault="00084CDC" w:rsidP="007B4B2C">
      <w:pPr>
        <w:pStyle w:val="DevConfigs"/>
        <w:rPr>
          <w:rStyle w:val="DevConfigGray"/>
          <w:b/>
          <w:bCs/>
          <w:iCs/>
          <w:szCs w:val="20"/>
        </w:rPr>
      </w:pPr>
      <w:r w:rsidRPr="00084CDC">
        <w:rPr>
          <w:rStyle w:val="DevConfigGray"/>
        </w:rPr>
        <w:t>R1#</w:t>
      </w:r>
      <w:r w:rsidR="00D20F72">
        <w:rPr>
          <w:rStyle w:val="DevConfigGray"/>
        </w:rPr>
        <w:t xml:space="preserve"> </w:t>
      </w:r>
      <w:r w:rsidRPr="007B4B2C">
        <w:rPr>
          <w:rStyle w:val="DevConfigGray"/>
          <w:b/>
        </w:rPr>
        <w:t>sh</w:t>
      </w:r>
      <w:r w:rsidR="00D20F72" w:rsidRPr="007B4B2C">
        <w:rPr>
          <w:rStyle w:val="DevConfigGray"/>
          <w:b/>
        </w:rPr>
        <w:t>ow</w:t>
      </w:r>
      <w:r w:rsidRPr="007B4B2C">
        <w:rPr>
          <w:rStyle w:val="DevConfigGray"/>
          <w:b/>
        </w:rPr>
        <w:t xml:space="preserve"> run</w:t>
      </w:r>
    </w:p>
    <w:p w14:paraId="43BDDF82" w14:textId="77777777" w:rsidR="00B80C05" w:rsidRPr="00084CDC" w:rsidRDefault="00B80C05" w:rsidP="007B4B2C">
      <w:pPr>
        <w:pStyle w:val="DevConfigs"/>
        <w:rPr>
          <w:rStyle w:val="DevConfigGray"/>
        </w:rPr>
      </w:pPr>
    </w:p>
    <w:p w14:paraId="66345BBC" w14:textId="77777777" w:rsidR="00084CDC" w:rsidRPr="00084CDC" w:rsidRDefault="00084CDC" w:rsidP="007B4B2C">
      <w:pPr>
        <w:pStyle w:val="DevConfigs"/>
        <w:rPr>
          <w:rStyle w:val="DevConfigGray"/>
        </w:rPr>
      </w:pPr>
      <w:r w:rsidRPr="00084CDC">
        <w:rPr>
          <w:rStyle w:val="DevConfigGray"/>
        </w:rPr>
        <w:t xml:space="preserve">Building </w:t>
      </w:r>
      <w:r w:rsidRPr="0039702B">
        <w:rPr>
          <w:rStyle w:val="DevConfigGray"/>
          <w:noProof/>
        </w:rPr>
        <w:t>configuration...</w:t>
      </w:r>
    </w:p>
    <w:p w14:paraId="01B02F84" w14:textId="77777777" w:rsidR="00084CDC" w:rsidRPr="00084CDC" w:rsidRDefault="00084CDC" w:rsidP="007B4B2C">
      <w:pPr>
        <w:pStyle w:val="DevConfigs"/>
        <w:rPr>
          <w:rStyle w:val="DevConfigGray"/>
        </w:rPr>
      </w:pPr>
    </w:p>
    <w:p w14:paraId="5F1B83DD" w14:textId="77777777" w:rsidR="00084CDC" w:rsidRPr="00084CDC" w:rsidRDefault="00084CDC" w:rsidP="007B4B2C">
      <w:pPr>
        <w:pStyle w:val="DevConfigs"/>
        <w:rPr>
          <w:rStyle w:val="DevConfigGray"/>
        </w:rPr>
      </w:pPr>
      <w:r w:rsidRPr="00084CDC">
        <w:rPr>
          <w:rStyle w:val="DevConfigGray"/>
        </w:rPr>
        <w:t xml:space="preserve">Current </w:t>
      </w:r>
      <w:r w:rsidRPr="0039702B">
        <w:rPr>
          <w:rStyle w:val="DevConfigGray"/>
          <w:noProof/>
        </w:rPr>
        <w:t>configuration :</w:t>
      </w:r>
      <w:r w:rsidRPr="00084CDC">
        <w:rPr>
          <w:rStyle w:val="DevConfigGray"/>
        </w:rPr>
        <w:t xml:space="preserve"> 1582 bytes</w:t>
      </w:r>
    </w:p>
    <w:p w14:paraId="3D9E95DF" w14:textId="77777777" w:rsidR="00084CDC" w:rsidRPr="00084CDC" w:rsidRDefault="00084CDC" w:rsidP="007B4B2C">
      <w:pPr>
        <w:pStyle w:val="DevConfigs"/>
        <w:rPr>
          <w:rStyle w:val="DevConfigGray"/>
        </w:rPr>
      </w:pPr>
      <w:r w:rsidRPr="00084CDC">
        <w:rPr>
          <w:rStyle w:val="DevConfigGray"/>
        </w:rPr>
        <w:t>!</w:t>
      </w:r>
    </w:p>
    <w:p w14:paraId="07E85BAA" w14:textId="77777777" w:rsidR="00084CDC" w:rsidRPr="00084CDC" w:rsidRDefault="00084CDC" w:rsidP="007B4B2C">
      <w:pPr>
        <w:pStyle w:val="DevConfigs"/>
        <w:rPr>
          <w:rStyle w:val="DevConfigGray"/>
        </w:rPr>
      </w:pPr>
      <w:r w:rsidRPr="00084CDC">
        <w:rPr>
          <w:rStyle w:val="DevConfigGray"/>
        </w:rPr>
        <w:t>version 15.4</w:t>
      </w:r>
    </w:p>
    <w:p w14:paraId="78113F74" w14:textId="77777777" w:rsidR="00084CDC" w:rsidRPr="00084CDC" w:rsidRDefault="00084CDC" w:rsidP="007B4B2C">
      <w:pPr>
        <w:pStyle w:val="DevConfigs"/>
        <w:rPr>
          <w:rStyle w:val="DevConfigGray"/>
        </w:rPr>
      </w:pPr>
      <w:r w:rsidRPr="00084CDC">
        <w:rPr>
          <w:rStyle w:val="DevConfigGray"/>
        </w:rPr>
        <w:t>service timestamps debug datetime msec</w:t>
      </w:r>
    </w:p>
    <w:p w14:paraId="48BC35E8" w14:textId="77777777" w:rsidR="00084CDC" w:rsidRPr="00084CDC" w:rsidRDefault="00084CDC" w:rsidP="007B4B2C">
      <w:pPr>
        <w:pStyle w:val="DevConfigs"/>
        <w:rPr>
          <w:rStyle w:val="DevConfigGray"/>
        </w:rPr>
      </w:pPr>
      <w:r w:rsidRPr="00084CDC">
        <w:rPr>
          <w:rStyle w:val="DevConfigGray"/>
        </w:rPr>
        <w:t>service timestamps log datetime msec</w:t>
      </w:r>
    </w:p>
    <w:p w14:paraId="776CED5B" w14:textId="77777777" w:rsidR="00084CDC" w:rsidRPr="00084CDC" w:rsidRDefault="00084CDC" w:rsidP="007B4B2C">
      <w:pPr>
        <w:pStyle w:val="DevConfigs"/>
        <w:rPr>
          <w:rStyle w:val="DevConfigGray"/>
        </w:rPr>
      </w:pPr>
      <w:r w:rsidRPr="00084CDC">
        <w:rPr>
          <w:rStyle w:val="DevConfigGray"/>
        </w:rPr>
        <w:t>no service password-encryption</w:t>
      </w:r>
    </w:p>
    <w:p w14:paraId="28DAA15D" w14:textId="77777777" w:rsidR="00084CDC" w:rsidRPr="00084CDC" w:rsidRDefault="00084CDC" w:rsidP="007B4B2C">
      <w:pPr>
        <w:pStyle w:val="DevConfigs"/>
        <w:rPr>
          <w:rStyle w:val="DevConfigGray"/>
        </w:rPr>
      </w:pPr>
      <w:r w:rsidRPr="00084CDC">
        <w:rPr>
          <w:rStyle w:val="DevConfigGray"/>
        </w:rPr>
        <w:t>!</w:t>
      </w:r>
    </w:p>
    <w:p w14:paraId="666D3670" w14:textId="77777777" w:rsidR="00084CDC" w:rsidRPr="00084CDC" w:rsidRDefault="00084CDC" w:rsidP="007B4B2C">
      <w:pPr>
        <w:pStyle w:val="DevConfigs"/>
        <w:rPr>
          <w:rStyle w:val="DevConfigGray"/>
        </w:rPr>
      </w:pPr>
      <w:r w:rsidRPr="00084CDC">
        <w:rPr>
          <w:rStyle w:val="DevConfigGray"/>
        </w:rPr>
        <w:t>hostname R1</w:t>
      </w:r>
    </w:p>
    <w:p w14:paraId="06CE55BC" w14:textId="77777777" w:rsidR="00084CDC" w:rsidRPr="00084CDC" w:rsidRDefault="00084CDC" w:rsidP="007B4B2C">
      <w:pPr>
        <w:pStyle w:val="DevConfigs"/>
        <w:rPr>
          <w:rStyle w:val="DevConfigGray"/>
        </w:rPr>
      </w:pPr>
      <w:r w:rsidRPr="00084CDC">
        <w:rPr>
          <w:rStyle w:val="DevConfigGray"/>
        </w:rPr>
        <w:t>!</w:t>
      </w:r>
    </w:p>
    <w:p w14:paraId="34BBC81E" w14:textId="77777777" w:rsidR="00084CDC" w:rsidRPr="00084CDC" w:rsidRDefault="00084CDC" w:rsidP="007B4B2C">
      <w:pPr>
        <w:pStyle w:val="DevConfigs"/>
        <w:rPr>
          <w:rStyle w:val="DevConfigGray"/>
        </w:rPr>
      </w:pPr>
      <w:r w:rsidRPr="00084CDC">
        <w:rPr>
          <w:rStyle w:val="DevConfigGray"/>
        </w:rPr>
        <w:t>boot-start-marker</w:t>
      </w:r>
    </w:p>
    <w:p w14:paraId="22F8F0EE" w14:textId="77777777" w:rsidR="00084CDC" w:rsidRPr="00084CDC" w:rsidRDefault="00084CDC" w:rsidP="007B4B2C">
      <w:pPr>
        <w:pStyle w:val="DevConfigs"/>
        <w:rPr>
          <w:rStyle w:val="DevConfigGray"/>
        </w:rPr>
      </w:pPr>
      <w:r w:rsidRPr="00084CDC">
        <w:rPr>
          <w:rStyle w:val="DevConfigGray"/>
        </w:rPr>
        <w:lastRenderedPageBreak/>
        <w:t>boot-end-marker</w:t>
      </w:r>
    </w:p>
    <w:p w14:paraId="433F9F9F" w14:textId="77777777" w:rsidR="00084CDC" w:rsidRPr="00084CDC" w:rsidRDefault="00084CDC" w:rsidP="007B4B2C">
      <w:pPr>
        <w:pStyle w:val="DevConfigs"/>
        <w:rPr>
          <w:rStyle w:val="DevConfigGray"/>
        </w:rPr>
      </w:pPr>
      <w:r w:rsidRPr="00084CDC">
        <w:rPr>
          <w:rStyle w:val="DevConfigGray"/>
        </w:rPr>
        <w:t>!</w:t>
      </w:r>
    </w:p>
    <w:p w14:paraId="7ADB6356" w14:textId="77777777" w:rsidR="00084CDC" w:rsidRPr="00084CDC" w:rsidRDefault="00084CDC" w:rsidP="007B4B2C">
      <w:pPr>
        <w:pStyle w:val="DevConfigs"/>
        <w:rPr>
          <w:rStyle w:val="DevConfigGray"/>
        </w:rPr>
      </w:pPr>
      <w:r w:rsidRPr="00084CDC">
        <w:rPr>
          <w:rStyle w:val="DevConfigGray"/>
        </w:rPr>
        <w:t>no aaa new-model</w:t>
      </w:r>
    </w:p>
    <w:p w14:paraId="4D7ECC82" w14:textId="77777777" w:rsidR="00084CDC" w:rsidRPr="00084CDC" w:rsidRDefault="00084CDC" w:rsidP="007B4B2C">
      <w:pPr>
        <w:pStyle w:val="DevConfigs"/>
        <w:rPr>
          <w:rStyle w:val="DevConfigGray"/>
        </w:rPr>
      </w:pPr>
      <w:r w:rsidRPr="00084CDC">
        <w:rPr>
          <w:rStyle w:val="DevConfigGray"/>
        </w:rPr>
        <w:t>memory-size iomem 15</w:t>
      </w:r>
    </w:p>
    <w:p w14:paraId="14787138" w14:textId="77777777" w:rsidR="00084CDC" w:rsidRPr="00084CDC" w:rsidRDefault="00084CDC" w:rsidP="007B4B2C">
      <w:pPr>
        <w:pStyle w:val="DevConfigs"/>
        <w:rPr>
          <w:rStyle w:val="DevConfigGray"/>
        </w:rPr>
      </w:pPr>
      <w:r w:rsidRPr="00084CDC">
        <w:rPr>
          <w:rStyle w:val="DevConfigGray"/>
        </w:rPr>
        <w:t>!</w:t>
      </w:r>
    </w:p>
    <w:p w14:paraId="6B9C2A96" w14:textId="77777777" w:rsidR="00084CDC" w:rsidRPr="00084CDC" w:rsidRDefault="00084CDC" w:rsidP="007B4B2C">
      <w:pPr>
        <w:pStyle w:val="DevConfigs"/>
        <w:rPr>
          <w:rStyle w:val="DevConfigGray"/>
        </w:rPr>
      </w:pPr>
      <w:r w:rsidRPr="00084CDC">
        <w:rPr>
          <w:rStyle w:val="DevConfigGray"/>
        </w:rPr>
        <w:t>no ip domain lookup</w:t>
      </w:r>
    </w:p>
    <w:p w14:paraId="611AB400" w14:textId="77777777" w:rsidR="00084CDC" w:rsidRPr="00084CDC" w:rsidRDefault="00084CDC" w:rsidP="007B4B2C">
      <w:pPr>
        <w:pStyle w:val="DevConfigs"/>
        <w:rPr>
          <w:rStyle w:val="DevConfigGray"/>
        </w:rPr>
      </w:pPr>
      <w:r w:rsidRPr="00084CDC">
        <w:rPr>
          <w:rStyle w:val="DevConfigGray"/>
        </w:rPr>
        <w:t>ip cef</w:t>
      </w:r>
    </w:p>
    <w:p w14:paraId="58785969" w14:textId="77777777" w:rsidR="00084CDC" w:rsidRPr="00084CDC" w:rsidRDefault="00084CDC" w:rsidP="007B4B2C">
      <w:pPr>
        <w:pStyle w:val="DevConfigs"/>
        <w:rPr>
          <w:rStyle w:val="DevConfigGray"/>
        </w:rPr>
      </w:pPr>
      <w:r w:rsidRPr="00084CDC">
        <w:rPr>
          <w:rStyle w:val="DevConfigGray"/>
        </w:rPr>
        <w:t>no ipv6 cef</w:t>
      </w:r>
    </w:p>
    <w:p w14:paraId="1C0B0330" w14:textId="77777777" w:rsidR="00084CDC" w:rsidRPr="00084CDC" w:rsidRDefault="00084CDC" w:rsidP="007B4B2C">
      <w:pPr>
        <w:pStyle w:val="DevConfigs"/>
        <w:rPr>
          <w:rStyle w:val="DevConfigGray"/>
        </w:rPr>
      </w:pPr>
      <w:r w:rsidRPr="00084CDC">
        <w:rPr>
          <w:rStyle w:val="DevConfigGray"/>
        </w:rPr>
        <w:t>!</w:t>
      </w:r>
    </w:p>
    <w:p w14:paraId="6D860D72" w14:textId="77777777" w:rsidR="00084CDC" w:rsidRPr="00084CDC" w:rsidRDefault="00084CDC" w:rsidP="007B4B2C">
      <w:pPr>
        <w:pStyle w:val="DevConfigs"/>
        <w:rPr>
          <w:rStyle w:val="DevConfigGray"/>
        </w:rPr>
      </w:pPr>
      <w:r w:rsidRPr="00084CDC">
        <w:rPr>
          <w:rStyle w:val="DevConfigGray"/>
        </w:rPr>
        <w:t xml:space="preserve">multilink bundle-name </w:t>
      </w:r>
      <w:r w:rsidRPr="0039702B">
        <w:rPr>
          <w:rStyle w:val="DevConfigGray"/>
          <w:noProof/>
        </w:rPr>
        <w:t>authenticated</w:t>
      </w:r>
    </w:p>
    <w:p w14:paraId="4ABEB36B" w14:textId="77777777" w:rsidR="00084CDC" w:rsidRPr="00084CDC" w:rsidRDefault="00084CDC" w:rsidP="007B4B2C">
      <w:pPr>
        <w:pStyle w:val="DevConfigs"/>
        <w:rPr>
          <w:rStyle w:val="DevConfigGray"/>
        </w:rPr>
      </w:pPr>
      <w:r w:rsidRPr="00084CDC">
        <w:rPr>
          <w:rStyle w:val="DevConfigGray"/>
        </w:rPr>
        <w:t>!</w:t>
      </w:r>
    </w:p>
    <w:p w14:paraId="10F5E405" w14:textId="77777777" w:rsidR="00084CDC" w:rsidRPr="00084CDC" w:rsidRDefault="00084CDC" w:rsidP="007B4B2C">
      <w:pPr>
        <w:pStyle w:val="DevConfigs"/>
        <w:rPr>
          <w:rStyle w:val="DevConfigGray"/>
        </w:rPr>
      </w:pPr>
      <w:r w:rsidRPr="00084CDC">
        <w:rPr>
          <w:rStyle w:val="DevConfigGray"/>
        </w:rPr>
        <w:t>cts logging verbose</w:t>
      </w:r>
    </w:p>
    <w:p w14:paraId="4439469E" w14:textId="77777777" w:rsidR="00084CDC" w:rsidRPr="00084CDC" w:rsidRDefault="00084CDC" w:rsidP="007B4B2C">
      <w:pPr>
        <w:pStyle w:val="DevConfigs"/>
        <w:rPr>
          <w:rStyle w:val="DevConfigGray"/>
        </w:rPr>
      </w:pPr>
      <w:r w:rsidRPr="00084CDC">
        <w:rPr>
          <w:rStyle w:val="DevConfigGray"/>
        </w:rPr>
        <w:t>!</w:t>
      </w:r>
    </w:p>
    <w:p w14:paraId="6456FB14" w14:textId="77777777" w:rsidR="00084CDC" w:rsidRPr="00084CDC" w:rsidRDefault="00084CDC" w:rsidP="007B4B2C">
      <w:pPr>
        <w:pStyle w:val="DevConfigs"/>
        <w:rPr>
          <w:rStyle w:val="DevConfigGray"/>
        </w:rPr>
      </w:pPr>
      <w:r w:rsidRPr="00084CDC">
        <w:rPr>
          <w:rStyle w:val="DevConfigGray"/>
        </w:rPr>
        <w:t>redundancy</w:t>
      </w:r>
    </w:p>
    <w:p w14:paraId="77EB2CBE" w14:textId="77777777" w:rsidR="00084CDC" w:rsidRPr="00084CDC" w:rsidRDefault="00084CDC" w:rsidP="007B4B2C">
      <w:pPr>
        <w:pStyle w:val="DevConfigs"/>
        <w:rPr>
          <w:rStyle w:val="DevConfigGray"/>
        </w:rPr>
      </w:pPr>
      <w:r w:rsidRPr="00084CDC">
        <w:rPr>
          <w:rStyle w:val="DevConfigGray"/>
        </w:rPr>
        <w:t>!</w:t>
      </w:r>
    </w:p>
    <w:p w14:paraId="1420663E" w14:textId="77777777" w:rsidR="00084CDC" w:rsidRPr="00084CDC" w:rsidRDefault="00084CDC" w:rsidP="007B4B2C">
      <w:pPr>
        <w:pStyle w:val="DevConfigs"/>
        <w:rPr>
          <w:rStyle w:val="DevConfigGray"/>
        </w:rPr>
      </w:pPr>
      <w:r w:rsidRPr="00084CDC">
        <w:rPr>
          <w:rStyle w:val="DevConfigGray"/>
        </w:rPr>
        <w:t>interface Embedded-Service-Engine0/0</w:t>
      </w:r>
    </w:p>
    <w:p w14:paraId="39FF1DAF" w14:textId="77777777" w:rsidR="00084CDC" w:rsidRPr="00084CDC" w:rsidRDefault="00084CDC" w:rsidP="007B4B2C">
      <w:pPr>
        <w:pStyle w:val="DevConfigs"/>
        <w:rPr>
          <w:rStyle w:val="DevConfigGray"/>
        </w:rPr>
      </w:pPr>
      <w:r w:rsidRPr="00084CDC">
        <w:rPr>
          <w:rStyle w:val="DevConfigGray"/>
        </w:rPr>
        <w:t xml:space="preserve"> no ip address</w:t>
      </w:r>
    </w:p>
    <w:p w14:paraId="0B228F28" w14:textId="77777777" w:rsidR="00084CDC" w:rsidRPr="00084CDC" w:rsidRDefault="00084CDC" w:rsidP="007B4B2C">
      <w:pPr>
        <w:pStyle w:val="DevConfigs"/>
        <w:rPr>
          <w:rStyle w:val="DevConfigGray"/>
        </w:rPr>
      </w:pPr>
      <w:r w:rsidRPr="00084CDC">
        <w:rPr>
          <w:rStyle w:val="DevConfigGray"/>
        </w:rPr>
        <w:t xml:space="preserve"> shutdown</w:t>
      </w:r>
    </w:p>
    <w:p w14:paraId="47DA9712" w14:textId="77777777" w:rsidR="00084CDC" w:rsidRPr="00084CDC" w:rsidRDefault="00084CDC" w:rsidP="007B4B2C">
      <w:pPr>
        <w:pStyle w:val="DevConfigs"/>
        <w:rPr>
          <w:rStyle w:val="DevConfigGray"/>
        </w:rPr>
      </w:pPr>
      <w:r w:rsidRPr="00084CDC">
        <w:rPr>
          <w:rStyle w:val="DevConfigGray"/>
        </w:rPr>
        <w:t>!</w:t>
      </w:r>
    </w:p>
    <w:p w14:paraId="27E26774" w14:textId="77777777" w:rsidR="00084CDC" w:rsidRPr="00084CDC" w:rsidRDefault="00084CDC" w:rsidP="007B4B2C">
      <w:pPr>
        <w:pStyle w:val="DevConfigs"/>
        <w:rPr>
          <w:rStyle w:val="DevConfigGray"/>
        </w:rPr>
      </w:pPr>
      <w:r w:rsidRPr="00084CDC">
        <w:rPr>
          <w:rStyle w:val="DevConfigGray"/>
        </w:rPr>
        <w:t>interface GigabitEthernet0/0</w:t>
      </w:r>
    </w:p>
    <w:p w14:paraId="33A7A5C8" w14:textId="77777777" w:rsidR="00084CDC" w:rsidRPr="00084CDC" w:rsidRDefault="00084CDC" w:rsidP="007B4B2C">
      <w:pPr>
        <w:pStyle w:val="DevConfigs"/>
        <w:rPr>
          <w:rStyle w:val="DevConfigGray"/>
        </w:rPr>
      </w:pPr>
      <w:r w:rsidRPr="00084CDC">
        <w:rPr>
          <w:rStyle w:val="DevConfigGray"/>
        </w:rPr>
        <w:t xml:space="preserve"> ip address 209.165.200.225 255.255.255.248</w:t>
      </w:r>
    </w:p>
    <w:p w14:paraId="418FBEED" w14:textId="77777777" w:rsidR="00084CDC" w:rsidRPr="00084CDC" w:rsidRDefault="00084CDC" w:rsidP="007B4B2C">
      <w:pPr>
        <w:pStyle w:val="DevConfigs"/>
        <w:rPr>
          <w:rStyle w:val="DevConfigGray"/>
        </w:rPr>
      </w:pPr>
      <w:r w:rsidRPr="00084CDC">
        <w:rPr>
          <w:rStyle w:val="DevConfigGray"/>
        </w:rPr>
        <w:t xml:space="preserve"> duplex auto</w:t>
      </w:r>
    </w:p>
    <w:p w14:paraId="429C58B3" w14:textId="77777777" w:rsidR="00084CDC" w:rsidRPr="00084CDC" w:rsidRDefault="00084CDC" w:rsidP="007B4B2C">
      <w:pPr>
        <w:pStyle w:val="DevConfigs"/>
        <w:rPr>
          <w:rStyle w:val="DevConfigGray"/>
        </w:rPr>
      </w:pPr>
      <w:r w:rsidRPr="00084CDC">
        <w:rPr>
          <w:rStyle w:val="DevConfigGray"/>
        </w:rPr>
        <w:t xml:space="preserve"> speed auto</w:t>
      </w:r>
    </w:p>
    <w:p w14:paraId="03039343" w14:textId="77777777" w:rsidR="00084CDC" w:rsidRPr="00084CDC" w:rsidRDefault="00084CDC" w:rsidP="007B4B2C">
      <w:pPr>
        <w:pStyle w:val="DevConfigs"/>
        <w:rPr>
          <w:rStyle w:val="DevConfigGray"/>
        </w:rPr>
      </w:pPr>
      <w:r w:rsidRPr="00084CDC">
        <w:rPr>
          <w:rStyle w:val="DevConfigGray"/>
        </w:rPr>
        <w:t>!</w:t>
      </w:r>
    </w:p>
    <w:p w14:paraId="3B3528B6" w14:textId="77777777" w:rsidR="00084CDC" w:rsidRPr="00084CDC" w:rsidRDefault="00084CDC" w:rsidP="007B4B2C">
      <w:pPr>
        <w:pStyle w:val="DevConfigs"/>
        <w:rPr>
          <w:rStyle w:val="DevConfigGray"/>
        </w:rPr>
      </w:pPr>
      <w:r w:rsidRPr="00084CDC">
        <w:rPr>
          <w:rStyle w:val="DevConfigGray"/>
        </w:rPr>
        <w:t>interface GigabitEthernet0/1</w:t>
      </w:r>
    </w:p>
    <w:p w14:paraId="0167B0E1" w14:textId="77777777" w:rsidR="00084CDC" w:rsidRPr="00084CDC" w:rsidRDefault="00084CDC" w:rsidP="007B4B2C">
      <w:pPr>
        <w:pStyle w:val="DevConfigs"/>
        <w:rPr>
          <w:rStyle w:val="DevConfigGray"/>
        </w:rPr>
      </w:pPr>
      <w:r w:rsidRPr="00084CDC">
        <w:rPr>
          <w:rStyle w:val="DevConfigGray"/>
        </w:rPr>
        <w:t xml:space="preserve"> no ip address</w:t>
      </w:r>
    </w:p>
    <w:p w14:paraId="01F95B4B" w14:textId="77777777" w:rsidR="00084CDC" w:rsidRPr="00084CDC" w:rsidRDefault="00084CDC" w:rsidP="007B4B2C">
      <w:pPr>
        <w:pStyle w:val="DevConfigs"/>
        <w:rPr>
          <w:rStyle w:val="DevConfigGray"/>
        </w:rPr>
      </w:pPr>
      <w:r w:rsidRPr="00084CDC">
        <w:rPr>
          <w:rStyle w:val="DevConfigGray"/>
        </w:rPr>
        <w:t xml:space="preserve"> shutdown</w:t>
      </w:r>
    </w:p>
    <w:p w14:paraId="562FFE86" w14:textId="77777777" w:rsidR="00084CDC" w:rsidRPr="00084CDC" w:rsidRDefault="00084CDC" w:rsidP="007B4B2C">
      <w:pPr>
        <w:pStyle w:val="DevConfigs"/>
        <w:rPr>
          <w:rStyle w:val="DevConfigGray"/>
        </w:rPr>
      </w:pPr>
      <w:r w:rsidRPr="00084CDC">
        <w:rPr>
          <w:rStyle w:val="DevConfigGray"/>
        </w:rPr>
        <w:t xml:space="preserve"> duplex auto</w:t>
      </w:r>
    </w:p>
    <w:p w14:paraId="0A443B73" w14:textId="77777777" w:rsidR="00084CDC" w:rsidRPr="00084CDC" w:rsidRDefault="00084CDC" w:rsidP="007B4B2C">
      <w:pPr>
        <w:pStyle w:val="DevConfigs"/>
        <w:rPr>
          <w:rStyle w:val="DevConfigGray"/>
        </w:rPr>
      </w:pPr>
      <w:r w:rsidRPr="00084CDC">
        <w:rPr>
          <w:rStyle w:val="DevConfigGray"/>
        </w:rPr>
        <w:t xml:space="preserve"> speed auto</w:t>
      </w:r>
    </w:p>
    <w:p w14:paraId="76A9710F" w14:textId="77777777" w:rsidR="00084CDC" w:rsidRPr="00084CDC" w:rsidRDefault="00084CDC" w:rsidP="007B4B2C">
      <w:pPr>
        <w:pStyle w:val="DevConfigs"/>
        <w:rPr>
          <w:rStyle w:val="DevConfigGray"/>
        </w:rPr>
      </w:pPr>
      <w:r w:rsidRPr="00084CDC">
        <w:rPr>
          <w:rStyle w:val="DevConfigGray"/>
        </w:rPr>
        <w:t>!</w:t>
      </w:r>
    </w:p>
    <w:p w14:paraId="5D6334D3" w14:textId="77777777" w:rsidR="00084CDC" w:rsidRPr="00084CDC" w:rsidRDefault="00084CDC" w:rsidP="007B4B2C">
      <w:pPr>
        <w:pStyle w:val="DevConfigs"/>
        <w:rPr>
          <w:rStyle w:val="DevConfigGray"/>
        </w:rPr>
      </w:pPr>
      <w:r w:rsidRPr="00084CDC">
        <w:rPr>
          <w:rStyle w:val="DevConfigGray"/>
        </w:rPr>
        <w:t>interface Serial0/0/0</w:t>
      </w:r>
    </w:p>
    <w:p w14:paraId="41EE5D8A" w14:textId="77777777" w:rsidR="00084CDC" w:rsidRPr="00084CDC" w:rsidRDefault="00084CDC" w:rsidP="007B4B2C">
      <w:pPr>
        <w:pStyle w:val="DevConfigs"/>
        <w:rPr>
          <w:rStyle w:val="DevConfigGray"/>
        </w:rPr>
      </w:pPr>
      <w:r w:rsidRPr="00084CDC">
        <w:rPr>
          <w:rStyle w:val="DevConfigGray"/>
        </w:rPr>
        <w:t xml:space="preserve"> no ip address</w:t>
      </w:r>
    </w:p>
    <w:p w14:paraId="70875DA2" w14:textId="77777777" w:rsidR="00084CDC" w:rsidRPr="00084CDC" w:rsidRDefault="00084CDC" w:rsidP="007B4B2C">
      <w:pPr>
        <w:pStyle w:val="DevConfigs"/>
        <w:rPr>
          <w:rStyle w:val="DevConfigGray"/>
        </w:rPr>
      </w:pPr>
      <w:r w:rsidRPr="00084CDC">
        <w:rPr>
          <w:rStyle w:val="DevConfigGray"/>
        </w:rPr>
        <w:t xml:space="preserve"> shutdown</w:t>
      </w:r>
    </w:p>
    <w:p w14:paraId="141FFC47" w14:textId="77777777" w:rsidR="00084CDC" w:rsidRPr="00084CDC" w:rsidRDefault="00084CDC" w:rsidP="007B4B2C">
      <w:pPr>
        <w:pStyle w:val="DevConfigs"/>
        <w:rPr>
          <w:rStyle w:val="DevConfigGray"/>
        </w:rPr>
      </w:pPr>
      <w:r w:rsidRPr="00084CDC">
        <w:rPr>
          <w:rStyle w:val="DevConfigGray"/>
        </w:rPr>
        <w:t xml:space="preserve"> clock rate 2000000</w:t>
      </w:r>
    </w:p>
    <w:p w14:paraId="2A1DDCFA" w14:textId="77777777" w:rsidR="00084CDC" w:rsidRPr="00084CDC" w:rsidRDefault="00084CDC" w:rsidP="007B4B2C">
      <w:pPr>
        <w:pStyle w:val="DevConfigs"/>
        <w:rPr>
          <w:rStyle w:val="DevConfigGray"/>
        </w:rPr>
      </w:pPr>
      <w:r w:rsidRPr="00084CDC">
        <w:rPr>
          <w:rStyle w:val="DevConfigGray"/>
        </w:rPr>
        <w:t>!</w:t>
      </w:r>
    </w:p>
    <w:p w14:paraId="56B32A9A" w14:textId="77777777" w:rsidR="00084CDC" w:rsidRPr="00084CDC" w:rsidRDefault="00084CDC" w:rsidP="007B4B2C">
      <w:pPr>
        <w:pStyle w:val="DevConfigs"/>
        <w:rPr>
          <w:rStyle w:val="DevConfigGray"/>
        </w:rPr>
      </w:pPr>
      <w:r w:rsidRPr="00084CDC">
        <w:rPr>
          <w:rStyle w:val="DevConfigGray"/>
        </w:rPr>
        <w:t>interface Serial0/0/1</w:t>
      </w:r>
    </w:p>
    <w:p w14:paraId="3276303C" w14:textId="77777777" w:rsidR="00084CDC" w:rsidRPr="00084CDC" w:rsidRDefault="00084CDC" w:rsidP="007B4B2C">
      <w:pPr>
        <w:pStyle w:val="DevConfigs"/>
        <w:rPr>
          <w:rStyle w:val="DevConfigGray"/>
        </w:rPr>
      </w:pPr>
      <w:r w:rsidRPr="00084CDC">
        <w:rPr>
          <w:rStyle w:val="DevConfigGray"/>
        </w:rPr>
        <w:t xml:space="preserve"> ip address 209.165.200.233 255.255.255.252</w:t>
      </w:r>
    </w:p>
    <w:p w14:paraId="7B2542EA" w14:textId="77777777" w:rsidR="00084CDC" w:rsidRPr="00084CDC" w:rsidRDefault="00084CDC" w:rsidP="007B4B2C">
      <w:pPr>
        <w:pStyle w:val="DevConfigs"/>
        <w:rPr>
          <w:rStyle w:val="DevConfigGray"/>
        </w:rPr>
      </w:pPr>
      <w:r w:rsidRPr="00084CDC">
        <w:rPr>
          <w:rStyle w:val="DevConfigGray"/>
        </w:rPr>
        <w:t>!</w:t>
      </w:r>
    </w:p>
    <w:p w14:paraId="5F84F208" w14:textId="77777777" w:rsidR="00084CDC" w:rsidRPr="00084CDC" w:rsidRDefault="00084CDC" w:rsidP="007B4B2C">
      <w:pPr>
        <w:pStyle w:val="DevConfigs"/>
        <w:rPr>
          <w:rStyle w:val="DevConfigGray"/>
        </w:rPr>
      </w:pPr>
      <w:r w:rsidRPr="00084CDC">
        <w:rPr>
          <w:rStyle w:val="DevConfigGray"/>
        </w:rPr>
        <w:t>ip forward-protocol nd</w:t>
      </w:r>
    </w:p>
    <w:p w14:paraId="0A4613D2" w14:textId="77777777" w:rsidR="00084CDC" w:rsidRPr="00084CDC" w:rsidRDefault="00084CDC" w:rsidP="007B4B2C">
      <w:pPr>
        <w:pStyle w:val="DevConfigs"/>
        <w:rPr>
          <w:rStyle w:val="DevConfigGray"/>
        </w:rPr>
      </w:pPr>
      <w:r w:rsidRPr="00084CDC">
        <w:rPr>
          <w:rStyle w:val="DevConfigGray"/>
        </w:rPr>
        <w:t>!</w:t>
      </w:r>
    </w:p>
    <w:p w14:paraId="3D731CE1" w14:textId="77777777" w:rsidR="00084CDC" w:rsidRPr="00084CDC" w:rsidRDefault="00084CDC" w:rsidP="007B4B2C">
      <w:pPr>
        <w:pStyle w:val="DevConfigs"/>
        <w:rPr>
          <w:rStyle w:val="DevConfigGray"/>
        </w:rPr>
      </w:pPr>
      <w:r w:rsidRPr="0039702B">
        <w:rPr>
          <w:rStyle w:val="DevConfigGray"/>
          <w:noProof/>
        </w:rPr>
        <w:t>no</w:t>
      </w:r>
      <w:r w:rsidRPr="00084CDC">
        <w:rPr>
          <w:rStyle w:val="DevConfigGray"/>
        </w:rPr>
        <w:t xml:space="preserve"> ip http server</w:t>
      </w:r>
    </w:p>
    <w:p w14:paraId="0427C96C" w14:textId="77777777" w:rsidR="00084CDC" w:rsidRPr="00084CDC" w:rsidRDefault="00084CDC" w:rsidP="007B4B2C">
      <w:pPr>
        <w:pStyle w:val="DevConfigs"/>
        <w:rPr>
          <w:rStyle w:val="DevConfigGray"/>
        </w:rPr>
      </w:pPr>
      <w:r w:rsidRPr="0039702B">
        <w:rPr>
          <w:rStyle w:val="DevConfigGray"/>
          <w:noProof/>
        </w:rPr>
        <w:t>no</w:t>
      </w:r>
      <w:r w:rsidRPr="00084CDC">
        <w:rPr>
          <w:rStyle w:val="DevConfigGray"/>
        </w:rPr>
        <w:t xml:space="preserve"> ip http secure-server</w:t>
      </w:r>
    </w:p>
    <w:p w14:paraId="0566D402" w14:textId="77777777" w:rsidR="00084CDC" w:rsidRPr="00084CDC" w:rsidRDefault="00084CDC" w:rsidP="007B4B2C">
      <w:pPr>
        <w:pStyle w:val="DevConfigs"/>
        <w:rPr>
          <w:rStyle w:val="DevConfigGray"/>
        </w:rPr>
      </w:pPr>
      <w:r>
        <w:rPr>
          <w:rStyle w:val="DevConfigGray"/>
        </w:rPr>
        <w:t>!</w:t>
      </w:r>
    </w:p>
    <w:p w14:paraId="54E004CD" w14:textId="77777777" w:rsidR="00084CDC" w:rsidRPr="00084CDC" w:rsidRDefault="00084CDC" w:rsidP="007B4B2C">
      <w:pPr>
        <w:pStyle w:val="DevConfigs"/>
        <w:rPr>
          <w:rStyle w:val="DevConfigGray"/>
        </w:rPr>
      </w:pPr>
      <w:r w:rsidRPr="00084CDC">
        <w:rPr>
          <w:rStyle w:val="DevConfigGray"/>
        </w:rPr>
        <w:t>ip route 172.30.3.0 255.255.255.0 209.165.200.234</w:t>
      </w:r>
    </w:p>
    <w:p w14:paraId="31250F87" w14:textId="77777777" w:rsidR="00084CDC" w:rsidRPr="00084CDC" w:rsidRDefault="00084CDC" w:rsidP="007B4B2C">
      <w:pPr>
        <w:pStyle w:val="DevConfigs"/>
        <w:rPr>
          <w:rStyle w:val="DevConfigGray"/>
        </w:rPr>
      </w:pPr>
      <w:r w:rsidRPr="00084CDC">
        <w:rPr>
          <w:rStyle w:val="DevConfigGray"/>
        </w:rPr>
        <w:t>ip route 192.168.10.0 255.255.255.0 209.165.200.226</w:t>
      </w:r>
    </w:p>
    <w:p w14:paraId="75D18CD3" w14:textId="77777777" w:rsidR="00084CDC" w:rsidRPr="00084CDC" w:rsidRDefault="00084CDC" w:rsidP="007B4B2C">
      <w:pPr>
        <w:pStyle w:val="DevConfigs"/>
        <w:rPr>
          <w:rStyle w:val="DevConfigGray"/>
        </w:rPr>
      </w:pPr>
      <w:r w:rsidRPr="00084CDC">
        <w:rPr>
          <w:rStyle w:val="DevConfigGray"/>
        </w:rPr>
        <w:t>!</w:t>
      </w:r>
    </w:p>
    <w:p w14:paraId="0314723E" w14:textId="77777777" w:rsidR="00084CDC" w:rsidRPr="00084CDC" w:rsidRDefault="00084CDC" w:rsidP="007B4B2C">
      <w:pPr>
        <w:pStyle w:val="DevConfigs"/>
        <w:rPr>
          <w:rStyle w:val="DevConfigGray"/>
        </w:rPr>
      </w:pPr>
      <w:r w:rsidRPr="00084CDC">
        <w:rPr>
          <w:rStyle w:val="DevConfigGray"/>
        </w:rPr>
        <w:t>control-plane</w:t>
      </w:r>
    </w:p>
    <w:p w14:paraId="426F641A" w14:textId="77777777" w:rsidR="00084CDC" w:rsidRPr="00084CDC" w:rsidRDefault="00084CDC" w:rsidP="007B4B2C">
      <w:pPr>
        <w:pStyle w:val="DevConfigs"/>
        <w:rPr>
          <w:rStyle w:val="DevConfigGray"/>
        </w:rPr>
      </w:pPr>
      <w:r w:rsidRPr="00084CDC">
        <w:rPr>
          <w:rStyle w:val="DevConfigGray"/>
        </w:rPr>
        <w:t>!</w:t>
      </w:r>
    </w:p>
    <w:p w14:paraId="46602066" w14:textId="77777777" w:rsidR="00084CDC" w:rsidRPr="00084CDC" w:rsidRDefault="00084CDC" w:rsidP="007B4B2C">
      <w:pPr>
        <w:pStyle w:val="DevConfigs"/>
        <w:rPr>
          <w:rStyle w:val="DevConfigGray"/>
        </w:rPr>
      </w:pPr>
      <w:r w:rsidRPr="00084CDC">
        <w:rPr>
          <w:rStyle w:val="DevConfigGray"/>
        </w:rPr>
        <w:t>line con 0</w:t>
      </w:r>
    </w:p>
    <w:p w14:paraId="70C7C98F" w14:textId="77777777" w:rsidR="00084CDC" w:rsidRPr="00084CDC" w:rsidRDefault="00084CDC" w:rsidP="007B4B2C">
      <w:pPr>
        <w:pStyle w:val="DevConfigs"/>
        <w:rPr>
          <w:rStyle w:val="DevConfigGray"/>
        </w:rPr>
      </w:pPr>
      <w:r w:rsidRPr="00084CDC">
        <w:rPr>
          <w:rStyle w:val="DevConfigGray"/>
        </w:rPr>
        <w:lastRenderedPageBreak/>
        <w:t>line aux 0</w:t>
      </w:r>
    </w:p>
    <w:p w14:paraId="3B8C715B" w14:textId="77777777" w:rsidR="00084CDC" w:rsidRPr="00084CDC" w:rsidRDefault="00084CDC" w:rsidP="007B4B2C">
      <w:pPr>
        <w:pStyle w:val="DevConfigs"/>
        <w:rPr>
          <w:rStyle w:val="DevConfigGray"/>
        </w:rPr>
      </w:pPr>
      <w:r w:rsidRPr="00084CDC">
        <w:rPr>
          <w:rStyle w:val="DevConfigGray"/>
        </w:rPr>
        <w:t>line 2</w:t>
      </w:r>
    </w:p>
    <w:p w14:paraId="15E57405" w14:textId="77777777" w:rsidR="00084CDC" w:rsidRPr="00084CDC" w:rsidRDefault="00084CDC" w:rsidP="007B4B2C">
      <w:pPr>
        <w:pStyle w:val="DevConfigs"/>
        <w:rPr>
          <w:rStyle w:val="DevConfigGray"/>
        </w:rPr>
      </w:pPr>
      <w:r w:rsidRPr="00084CDC">
        <w:rPr>
          <w:rStyle w:val="DevConfigGray"/>
        </w:rPr>
        <w:t xml:space="preserve"> no activation-character</w:t>
      </w:r>
    </w:p>
    <w:p w14:paraId="1EA0B3FE" w14:textId="77777777" w:rsidR="00084CDC" w:rsidRPr="00084CDC" w:rsidRDefault="00084CDC" w:rsidP="007B4B2C">
      <w:pPr>
        <w:pStyle w:val="DevConfigs"/>
        <w:rPr>
          <w:rStyle w:val="DevConfigGray"/>
        </w:rPr>
      </w:pPr>
      <w:r w:rsidRPr="00084CDC">
        <w:rPr>
          <w:rStyle w:val="DevConfigGray"/>
        </w:rPr>
        <w:t xml:space="preserve"> no exec</w:t>
      </w:r>
    </w:p>
    <w:p w14:paraId="1625D864" w14:textId="77777777" w:rsidR="00084CDC" w:rsidRPr="00084CDC" w:rsidRDefault="00084CDC" w:rsidP="007B4B2C">
      <w:pPr>
        <w:pStyle w:val="DevConfigs"/>
        <w:rPr>
          <w:rStyle w:val="DevConfigGray"/>
        </w:rPr>
      </w:pPr>
      <w:r w:rsidRPr="00084CDC">
        <w:rPr>
          <w:rStyle w:val="DevConfigGray"/>
        </w:rPr>
        <w:t xml:space="preserve"> transport preferred none</w:t>
      </w:r>
    </w:p>
    <w:p w14:paraId="44EB21E2" w14:textId="77777777" w:rsidR="00084CDC" w:rsidRPr="00084CDC" w:rsidRDefault="00084CDC" w:rsidP="007B4B2C">
      <w:pPr>
        <w:pStyle w:val="DevConfigs"/>
        <w:rPr>
          <w:rStyle w:val="DevConfigGray"/>
        </w:rPr>
      </w:pPr>
      <w:r w:rsidRPr="00084CDC">
        <w:rPr>
          <w:rStyle w:val="DevConfigGray"/>
        </w:rPr>
        <w:t xml:space="preserve"> transport output pad telnet rlogin lapb-ta mop udptn v120 ssh</w:t>
      </w:r>
    </w:p>
    <w:p w14:paraId="0B7FC5BA" w14:textId="77777777" w:rsidR="00084CDC" w:rsidRPr="00084CDC" w:rsidRDefault="00084CDC" w:rsidP="007B4B2C">
      <w:pPr>
        <w:pStyle w:val="DevConfigs"/>
        <w:rPr>
          <w:rStyle w:val="DevConfigGray"/>
        </w:rPr>
      </w:pPr>
      <w:r w:rsidRPr="00084CDC">
        <w:rPr>
          <w:rStyle w:val="DevConfigGray"/>
        </w:rPr>
        <w:t xml:space="preserve"> stopbits 1</w:t>
      </w:r>
    </w:p>
    <w:p w14:paraId="3FD13641" w14:textId="77777777" w:rsidR="00084CDC" w:rsidRPr="00084CDC" w:rsidRDefault="00084CDC" w:rsidP="007B4B2C">
      <w:pPr>
        <w:pStyle w:val="DevConfigs"/>
        <w:rPr>
          <w:rStyle w:val="DevConfigGray"/>
        </w:rPr>
      </w:pPr>
      <w:r w:rsidRPr="00084CDC">
        <w:rPr>
          <w:rStyle w:val="DevConfigGray"/>
        </w:rPr>
        <w:t>line vty 0 4</w:t>
      </w:r>
    </w:p>
    <w:p w14:paraId="581B329B" w14:textId="77777777" w:rsidR="00084CDC" w:rsidRPr="00084CDC" w:rsidRDefault="00084CDC" w:rsidP="007B4B2C">
      <w:pPr>
        <w:pStyle w:val="DevConfigs"/>
        <w:rPr>
          <w:rStyle w:val="DevConfigGray"/>
        </w:rPr>
      </w:pPr>
      <w:r w:rsidRPr="00084CDC">
        <w:rPr>
          <w:rStyle w:val="DevConfigGray"/>
        </w:rPr>
        <w:t xml:space="preserve"> login</w:t>
      </w:r>
    </w:p>
    <w:p w14:paraId="267139BB" w14:textId="77777777" w:rsidR="00084CDC" w:rsidRPr="00084CDC" w:rsidRDefault="00084CDC" w:rsidP="007B4B2C">
      <w:pPr>
        <w:pStyle w:val="DevConfigs"/>
        <w:rPr>
          <w:rStyle w:val="DevConfigGray"/>
        </w:rPr>
      </w:pPr>
      <w:r w:rsidRPr="00084CDC">
        <w:rPr>
          <w:rStyle w:val="DevConfigGray"/>
        </w:rPr>
        <w:t xml:space="preserve"> transport input none</w:t>
      </w:r>
    </w:p>
    <w:p w14:paraId="60C0711B" w14:textId="77777777" w:rsidR="00084CDC" w:rsidRPr="00084CDC" w:rsidRDefault="00084CDC" w:rsidP="007B4B2C">
      <w:pPr>
        <w:pStyle w:val="DevConfigs"/>
        <w:rPr>
          <w:rStyle w:val="DevConfigGray"/>
        </w:rPr>
      </w:pPr>
      <w:r w:rsidRPr="00084CDC">
        <w:rPr>
          <w:rStyle w:val="DevConfigGray"/>
        </w:rPr>
        <w:t>!</w:t>
      </w:r>
    </w:p>
    <w:p w14:paraId="51BFFF29" w14:textId="77777777" w:rsidR="00084CDC" w:rsidRPr="00084CDC" w:rsidRDefault="00084CDC" w:rsidP="007B4B2C">
      <w:pPr>
        <w:pStyle w:val="DevConfigs"/>
        <w:rPr>
          <w:rStyle w:val="DevConfigGray"/>
        </w:rPr>
      </w:pPr>
      <w:r w:rsidRPr="00084CDC">
        <w:rPr>
          <w:rStyle w:val="DevConfigGray"/>
        </w:rPr>
        <w:t>scheduler allocate 20000 1000</w:t>
      </w:r>
    </w:p>
    <w:p w14:paraId="4DACA661" w14:textId="77777777" w:rsidR="00084CDC" w:rsidRPr="00084CDC" w:rsidRDefault="00084CDC" w:rsidP="007B4B2C">
      <w:pPr>
        <w:pStyle w:val="DevConfigs"/>
        <w:rPr>
          <w:rStyle w:val="DevConfigGray"/>
        </w:rPr>
      </w:pPr>
      <w:r w:rsidRPr="00084CDC">
        <w:rPr>
          <w:rStyle w:val="DevConfigGray"/>
        </w:rPr>
        <w:t>ntp authentication-key 1 md5 153C3F3C142B38373F3C2726 7</w:t>
      </w:r>
    </w:p>
    <w:p w14:paraId="7377B2F3" w14:textId="77777777" w:rsidR="00084CDC" w:rsidRPr="00084CDC" w:rsidRDefault="00084CDC" w:rsidP="007B4B2C">
      <w:pPr>
        <w:pStyle w:val="DevConfigs"/>
        <w:rPr>
          <w:rStyle w:val="DevConfigGray"/>
        </w:rPr>
      </w:pPr>
      <w:r w:rsidRPr="00084CDC">
        <w:rPr>
          <w:rStyle w:val="DevConfigGray"/>
        </w:rPr>
        <w:t>ntp authenticate</w:t>
      </w:r>
    </w:p>
    <w:p w14:paraId="5218FAB4" w14:textId="77777777" w:rsidR="00084CDC" w:rsidRPr="00084CDC" w:rsidRDefault="00084CDC" w:rsidP="007B4B2C">
      <w:pPr>
        <w:pStyle w:val="DevConfigs"/>
        <w:rPr>
          <w:rStyle w:val="DevConfigGray"/>
        </w:rPr>
      </w:pPr>
      <w:r w:rsidRPr="00084CDC">
        <w:rPr>
          <w:rStyle w:val="DevConfigGray"/>
        </w:rPr>
        <w:t>ntp trusted-key 1</w:t>
      </w:r>
    </w:p>
    <w:p w14:paraId="2356B0EC" w14:textId="77777777" w:rsidR="00084CDC" w:rsidRPr="00084CDC" w:rsidRDefault="00084CDC" w:rsidP="007B4B2C">
      <w:pPr>
        <w:pStyle w:val="DevConfigs"/>
        <w:rPr>
          <w:rStyle w:val="DevConfigGray"/>
        </w:rPr>
      </w:pPr>
      <w:r w:rsidRPr="00084CDC">
        <w:rPr>
          <w:rStyle w:val="DevConfigGray"/>
        </w:rPr>
        <w:t>ntp master 3</w:t>
      </w:r>
    </w:p>
    <w:p w14:paraId="4FCE05EE" w14:textId="77777777" w:rsidR="00084CDC" w:rsidRDefault="00084CDC" w:rsidP="007B4B2C">
      <w:pPr>
        <w:pStyle w:val="DevConfigs"/>
        <w:rPr>
          <w:rStyle w:val="DevConfigGray"/>
        </w:rPr>
      </w:pPr>
      <w:r w:rsidRPr="00084CDC">
        <w:rPr>
          <w:rStyle w:val="DevConfigGray"/>
        </w:rPr>
        <w:t>!</w:t>
      </w:r>
    </w:p>
    <w:p w14:paraId="2DC65E25" w14:textId="77777777" w:rsidR="00084CDC" w:rsidRDefault="00084CDC" w:rsidP="007B4B2C">
      <w:pPr>
        <w:pStyle w:val="DevConfigs"/>
        <w:rPr>
          <w:rStyle w:val="DevConfigGray"/>
        </w:rPr>
      </w:pPr>
      <w:r>
        <w:rPr>
          <w:rStyle w:val="DevConfigGray"/>
        </w:rPr>
        <w:t>end</w:t>
      </w:r>
    </w:p>
    <w:p w14:paraId="2E166D63" w14:textId="77777777" w:rsidR="00DC16EF" w:rsidRDefault="00D37C5F" w:rsidP="00084CDC">
      <w:pPr>
        <w:pStyle w:val="LabSection"/>
        <w:rPr>
          <w:rStyle w:val="LabSectionGray"/>
        </w:rPr>
      </w:pPr>
      <w:r>
        <w:rPr>
          <w:rStyle w:val="LabSectionGray"/>
        </w:rPr>
        <w:t>Router R3 (After completion of Part 4)</w:t>
      </w:r>
    </w:p>
    <w:p w14:paraId="2D6F2E6E" w14:textId="73E3F6C3" w:rsidR="00D37C5F" w:rsidRPr="00D37C5F" w:rsidRDefault="00D37C5F">
      <w:pPr>
        <w:pStyle w:val="DevConfigs"/>
        <w:rPr>
          <w:rStyle w:val="DevConfigGray"/>
        </w:rPr>
      </w:pPr>
      <w:r w:rsidRPr="00D37C5F">
        <w:rPr>
          <w:rStyle w:val="DevConfigGray"/>
        </w:rPr>
        <w:t>R3#</w:t>
      </w:r>
      <w:r w:rsidR="00D20F72">
        <w:rPr>
          <w:rStyle w:val="DevConfigGray"/>
        </w:rPr>
        <w:t xml:space="preserve"> </w:t>
      </w:r>
      <w:r w:rsidRPr="007B4B2C">
        <w:rPr>
          <w:rStyle w:val="DevConfigGray"/>
          <w:b/>
        </w:rPr>
        <w:t>sh</w:t>
      </w:r>
      <w:r w:rsidR="00D20F72" w:rsidRPr="007B4B2C">
        <w:rPr>
          <w:rStyle w:val="DevConfigGray"/>
          <w:b/>
        </w:rPr>
        <w:t>ow</w:t>
      </w:r>
      <w:r w:rsidRPr="007B4B2C">
        <w:rPr>
          <w:rStyle w:val="DevConfigGray"/>
          <w:b/>
        </w:rPr>
        <w:t xml:space="preserve"> run</w:t>
      </w:r>
    </w:p>
    <w:p w14:paraId="1D550608" w14:textId="77777777" w:rsidR="00D37C5F" w:rsidRPr="00D37C5F" w:rsidRDefault="00D37C5F">
      <w:pPr>
        <w:pStyle w:val="DevConfigs"/>
        <w:rPr>
          <w:rStyle w:val="DevConfigGray"/>
        </w:rPr>
      </w:pPr>
      <w:r w:rsidRPr="00D37C5F">
        <w:rPr>
          <w:rStyle w:val="DevConfigGray"/>
        </w:rPr>
        <w:t>Building configuration...</w:t>
      </w:r>
    </w:p>
    <w:p w14:paraId="61D5331A" w14:textId="77777777" w:rsidR="00D37C5F" w:rsidRPr="00D37C5F" w:rsidRDefault="00D37C5F">
      <w:pPr>
        <w:pStyle w:val="DevConfigs"/>
        <w:rPr>
          <w:rStyle w:val="DevConfigGray"/>
        </w:rPr>
      </w:pPr>
    </w:p>
    <w:p w14:paraId="4B165040" w14:textId="77777777" w:rsidR="00D37C5F" w:rsidRPr="00D37C5F" w:rsidRDefault="00D37C5F">
      <w:pPr>
        <w:pStyle w:val="DevConfigs"/>
        <w:rPr>
          <w:rStyle w:val="DevConfigGray"/>
        </w:rPr>
      </w:pPr>
      <w:r w:rsidRPr="00D37C5F">
        <w:rPr>
          <w:rStyle w:val="DevConfigGray"/>
        </w:rPr>
        <w:t>Current configuration : 3627 bytes</w:t>
      </w:r>
    </w:p>
    <w:p w14:paraId="32117EFE" w14:textId="77777777" w:rsidR="00D37C5F" w:rsidRPr="00D37C5F" w:rsidRDefault="00D37C5F">
      <w:pPr>
        <w:pStyle w:val="DevConfigs"/>
        <w:rPr>
          <w:rStyle w:val="DevConfigGray"/>
        </w:rPr>
      </w:pPr>
      <w:r w:rsidRPr="00D37C5F">
        <w:rPr>
          <w:rStyle w:val="DevConfigGray"/>
        </w:rPr>
        <w:t>!</w:t>
      </w:r>
    </w:p>
    <w:p w14:paraId="6441A4A6" w14:textId="77777777" w:rsidR="00D37C5F" w:rsidRPr="00D37C5F" w:rsidRDefault="00D37C5F">
      <w:pPr>
        <w:pStyle w:val="DevConfigs"/>
        <w:rPr>
          <w:rStyle w:val="DevConfigGray"/>
        </w:rPr>
      </w:pPr>
      <w:r w:rsidRPr="00D37C5F">
        <w:rPr>
          <w:rStyle w:val="DevConfigGray"/>
        </w:rPr>
        <w:t>version 15.4</w:t>
      </w:r>
    </w:p>
    <w:p w14:paraId="45564DFE" w14:textId="77777777" w:rsidR="00D37C5F" w:rsidRPr="00D37C5F" w:rsidRDefault="00D37C5F">
      <w:pPr>
        <w:pStyle w:val="DevConfigs"/>
        <w:rPr>
          <w:rStyle w:val="DevConfigGray"/>
        </w:rPr>
      </w:pPr>
      <w:r w:rsidRPr="00D37C5F">
        <w:rPr>
          <w:rStyle w:val="DevConfigGray"/>
        </w:rPr>
        <w:t>service timestamps debug datetime msec</w:t>
      </w:r>
    </w:p>
    <w:p w14:paraId="1AFAF360" w14:textId="77777777" w:rsidR="00D37C5F" w:rsidRPr="00D37C5F" w:rsidRDefault="00D37C5F">
      <w:pPr>
        <w:pStyle w:val="DevConfigs"/>
        <w:rPr>
          <w:rStyle w:val="DevConfigGray"/>
        </w:rPr>
      </w:pPr>
      <w:r w:rsidRPr="00D37C5F">
        <w:rPr>
          <w:rStyle w:val="DevConfigGray"/>
        </w:rPr>
        <w:t>service timestamps log datetime msec</w:t>
      </w:r>
    </w:p>
    <w:p w14:paraId="28576525" w14:textId="77777777" w:rsidR="00D37C5F" w:rsidRPr="00D37C5F" w:rsidRDefault="00D37C5F">
      <w:pPr>
        <w:pStyle w:val="DevConfigs"/>
        <w:rPr>
          <w:rStyle w:val="DevConfigGray"/>
        </w:rPr>
      </w:pPr>
      <w:r w:rsidRPr="00D37C5F">
        <w:rPr>
          <w:rStyle w:val="DevConfigGray"/>
        </w:rPr>
        <w:t>no service password-encryption</w:t>
      </w:r>
    </w:p>
    <w:p w14:paraId="3BD009EB" w14:textId="77777777" w:rsidR="00D37C5F" w:rsidRPr="00D37C5F" w:rsidRDefault="00D37C5F">
      <w:pPr>
        <w:pStyle w:val="DevConfigs"/>
        <w:rPr>
          <w:rStyle w:val="DevConfigGray"/>
        </w:rPr>
      </w:pPr>
      <w:r w:rsidRPr="00D37C5F">
        <w:rPr>
          <w:rStyle w:val="DevConfigGray"/>
        </w:rPr>
        <w:t>!</w:t>
      </w:r>
    </w:p>
    <w:p w14:paraId="37194F2B" w14:textId="77777777" w:rsidR="00D37C5F" w:rsidRPr="00D37C5F" w:rsidRDefault="00D37C5F">
      <w:pPr>
        <w:pStyle w:val="DevConfigs"/>
        <w:rPr>
          <w:rStyle w:val="DevConfigGray"/>
        </w:rPr>
      </w:pPr>
      <w:r w:rsidRPr="00D37C5F">
        <w:rPr>
          <w:rStyle w:val="DevConfigGray"/>
        </w:rPr>
        <w:t>hostname R3</w:t>
      </w:r>
    </w:p>
    <w:p w14:paraId="60FEF372" w14:textId="77777777" w:rsidR="00D37C5F" w:rsidRPr="00D37C5F" w:rsidRDefault="00D37C5F">
      <w:pPr>
        <w:pStyle w:val="DevConfigs"/>
        <w:rPr>
          <w:rStyle w:val="DevConfigGray"/>
        </w:rPr>
      </w:pPr>
      <w:r w:rsidRPr="00D37C5F">
        <w:rPr>
          <w:rStyle w:val="DevConfigGray"/>
        </w:rPr>
        <w:t>!</w:t>
      </w:r>
    </w:p>
    <w:p w14:paraId="2FCE398D" w14:textId="77777777" w:rsidR="00D37C5F" w:rsidRPr="00D37C5F" w:rsidRDefault="00D37C5F">
      <w:pPr>
        <w:pStyle w:val="DevConfigs"/>
        <w:rPr>
          <w:rStyle w:val="DevConfigGray"/>
        </w:rPr>
      </w:pPr>
      <w:r w:rsidRPr="00D37C5F">
        <w:rPr>
          <w:rStyle w:val="DevConfigGray"/>
        </w:rPr>
        <w:t>boot-start-marker</w:t>
      </w:r>
    </w:p>
    <w:p w14:paraId="1582A799" w14:textId="77777777" w:rsidR="00D37C5F" w:rsidRPr="00D37C5F" w:rsidRDefault="00D37C5F">
      <w:pPr>
        <w:pStyle w:val="DevConfigs"/>
        <w:rPr>
          <w:rStyle w:val="DevConfigGray"/>
        </w:rPr>
      </w:pPr>
      <w:r w:rsidRPr="00D37C5F">
        <w:rPr>
          <w:rStyle w:val="DevConfigGray"/>
        </w:rPr>
        <w:t>boot-end-marker</w:t>
      </w:r>
    </w:p>
    <w:p w14:paraId="50645619" w14:textId="77777777" w:rsidR="00D37C5F" w:rsidRPr="00D37C5F" w:rsidRDefault="00D37C5F">
      <w:pPr>
        <w:pStyle w:val="DevConfigs"/>
        <w:rPr>
          <w:rStyle w:val="DevConfigGray"/>
        </w:rPr>
      </w:pPr>
      <w:r>
        <w:rPr>
          <w:rStyle w:val="DevConfigGray"/>
        </w:rPr>
        <w:t>!</w:t>
      </w:r>
    </w:p>
    <w:p w14:paraId="3447DBCB" w14:textId="77777777" w:rsidR="00D37C5F" w:rsidRPr="00D37C5F" w:rsidRDefault="00D37C5F">
      <w:pPr>
        <w:pStyle w:val="DevConfigs"/>
        <w:rPr>
          <w:rStyle w:val="DevConfigGray"/>
        </w:rPr>
      </w:pPr>
      <w:r w:rsidRPr="00D37C5F">
        <w:rPr>
          <w:rStyle w:val="DevConfigGray"/>
        </w:rPr>
        <w:t>security passwords min-length 10</w:t>
      </w:r>
    </w:p>
    <w:p w14:paraId="43C7C500" w14:textId="77777777" w:rsidR="00D37C5F" w:rsidRPr="00D37C5F" w:rsidRDefault="00D37C5F">
      <w:pPr>
        <w:pStyle w:val="DevConfigs"/>
        <w:rPr>
          <w:rStyle w:val="DevConfigGray"/>
        </w:rPr>
      </w:pPr>
      <w:r w:rsidRPr="00D37C5F">
        <w:rPr>
          <w:rStyle w:val="DevConfigGray"/>
        </w:rPr>
        <w:t>enable secret 9 $9$rxoObVVh3R4CCE$OEtqQQnqHB9NEtwQUbm5.f1FNwxsvM8GyUkN5n7pGWY</w:t>
      </w:r>
    </w:p>
    <w:p w14:paraId="61DD6B10" w14:textId="77777777" w:rsidR="00D37C5F" w:rsidRPr="00D37C5F" w:rsidRDefault="00D37C5F">
      <w:pPr>
        <w:pStyle w:val="DevConfigs"/>
        <w:rPr>
          <w:rStyle w:val="DevConfigGray"/>
        </w:rPr>
      </w:pPr>
      <w:r w:rsidRPr="00D37C5F">
        <w:rPr>
          <w:rStyle w:val="DevConfigGray"/>
        </w:rPr>
        <w:t>!</w:t>
      </w:r>
    </w:p>
    <w:p w14:paraId="06612B65" w14:textId="77777777" w:rsidR="00D37C5F" w:rsidRPr="00D37C5F" w:rsidRDefault="00D37C5F">
      <w:pPr>
        <w:pStyle w:val="DevConfigs"/>
        <w:rPr>
          <w:rStyle w:val="DevConfigGray"/>
        </w:rPr>
      </w:pPr>
      <w:r w:rsidRPr="00D37C5F">
        <w:rPr>
          <w:rStyle w:val="DevConfigGray"/>
        </w:rPr>
        <w:t>aaa new-model</w:t>
      </w:r>
    </w:p>
    <w:p w14:paraId="58CA685A" w14:textId="77777777" w:rsidR="00D37C5F" w:rsidRPr="00D37C5F" w:rsidRDefault="00D37C5F">
      <w:pPr>
        <w:pStyle w:val="DevConfigs"/>
        <w:rPr>
          <w:rStyle w:val="DevConfigGray"/>
        </w:rPr>
      </w:pPr>
      <w:r w:rsidRPr="00D37C5F">
        <w:rPr>
          <w:rStyle w:val="DevConfigGray"/>
        </w:rPr>
        <w:t>!</w:t>
      </w:r>
    </w:p>
    <w:p w14:paraId="68123A68" w14:textId="77777777" w:rsidR="00D37C5F" w:rsidRPr="00D37C5F" w:rsidRDefault="00D37C5F">
      <w:pPr>
        <w:pStyle w:val="DevConfigs"/>
        <w:rPr>
          <w:rStyle w:val="DevConfigGray"/>
        </w:rPr>
      </w:pPr>
      <w:r w:rsidRPr="00D37C5F">
        <w:rPr>
          <w:rStyle w:val="DevConfigGray"/>
        </w:rPr>
        <w:t>!</w:t>
      </w:r>
    </w:p>
    <w:p w14:paraId="1E578F56" w14:textId="77777777" w:rsidR="00D37C5F" w:rsidRPr="00D37C5F" w:rsidRDefault="00D37C5F">
      <w:pPr>
        <w:pStyle w:val="DevConfigs"/>
        <w:rPr>
          <w:rStyle w:val="DevConfigGray"/>
        </w:rPr>
      </w:pPr>
      <w:r w:rsidRPr="00D37C5F">
        <w:rPr>
          <w:rStyle w:val="DevConfigGray"/>
        </w:rPr>
        <w:t>aaa authentication login default local</w:t>
      </w:r>
    </w:p>
    <w:p w14:paraId="20228AC5" w14:textId="77777777" w:rsidR="00D37C5F" w:rsidRPr="00D37C5F" w:rsidRDefault="00D37C5F">
      <w:pPr>
        <w:pStyle w:val="DevConfigs"/>
        <w:rPr>
          <w:rStyle w:val="DevConfigGray"/>
        </w:rPr>
      </w:pPr>
      <w:r w:rsidRPr="00D37C5F">
        <w:rPr>
          <w:rStyle w:val="DevConfigGray"/>
        </w:rPr>
        <w:t xml:space="preserve">aaa authorization exec default local </w:t>
      </w:r>
    </w:p>
    <w:p w14:paraId="683267B4" w14:textId="77777777" w:rsidR="00D37C5F" w:rsidRPr="00D37C5F" w:rsidRDefault="00D37C5F">
      <w:pPr>
        <w:pStyle w:val="DevConfigs"/>
        <w:rPr>
          <w:rStyle w:val="DevConfigGray"/>
        </w:rPr>
      </w:pPr>
      <w:r w:rsidRPr="00D37C5F">
        <w:rPr>
          <w:rStyle w:val="DevConfigGray"/>
        </w:rPr>
        <w:t>!</w:t>
      </w:r>
    </w:p>
    <w:p w14:paraId="70C150CF" w14:textId="77777777" w:rsidR="00D37C5F" w:rsidRPr="00D37C5F" w:rsidRDefault="00D37C5F">
      <w:pPr>
        <w:pStyle w:val="DevConfigs"/>
        <w:rPr>
          <w:rStyle w:val="DevConfigGray"/>
        </w:rPr>
      </w:pPr>
      <w:r w:rsidRPr="00D37C5F">
        <w:rPr>
          <w:rStyle w:val="DevConfigGray"/>
        </w:rPr>
        <w:t>aaa session-id common</w:t>
      </w:r>
    </w:p>
    <w:p w14:paraId="43460F08" w14:textId="77777777" w:rsidR="00D37C5F" w:rsidRPr="00D37C5F" w:rsidRDefault="00D37C5F">
      <w:pPr>
        <w:pStyle w:val="DevConfigs"/>
        <w:rPr>
          <w:rStyle w:val="DevConfigGray"/>
        </w:rPr>
      </w:pPr>
      <w:r w:rsidRPr="00D37C5F">
        <w:rPr>
          <w:rStyle w:val="DevConfigGray"/>
        </w:rPr>
        <w:t>memory-size iomem 15</w:t>
      </w:r>
    </w:p>
    <w:p w14:paraId="71BB8D3B" w14:textId="77777777" w:rsidR="00D37C5F" w:rsidRPr="00D37C5F" w:rsidRDefault="00D37C5F">
      <w:pPr>
        <w:pStyle w:val="DevConfigs"/>
        <w:rPr>
          <w:rStyle w:val="DevConfigGray"/>
        </w:rPr>
      </w:pPr>
      <w:r w:rsidRPr="00D37C5F">
        <w:rPr>
          <w:rStyle w:val="DevConfigGray"/>
        </w:rPr>
        <w:t>!</w:t>
      </w:r>
    </w:p>
    <w:p w14:paraId="4325FCC8" w14:textId="77777777" w:rsidR="00D37C5F" w:rsidRPr="00D37C5F" w:rsidRDefault="00D37C5F">
      <w:pPr>
        <w:pStyle w:val="DevConfigs"/>
        <w:rPr>
          <w:rStyle w:val="DevConfigGray"/>
        </w:rPr>
      </w:pPr>
      <w:r w:rsidRPr="00D37C5F">
        <w:rPr>
          <w:rStyle w:val="DevConfigGray"/>
        </w:rPr>
        <w:t>no ip domain lookup</w:t>
      </w:r>
    </w:p>
    <w:p w14:paraId="235F514F" w14:textId="77777777" w:rsidR="00D37C5F" w:rsidRPr="00D37C5F" w:rsidRDefault="00D37C5F">
      <w:pPr>
        <w:pStyle w:val="DevConfigs"/>
        <w:rPr>
          <w:rStyle w:val="DevConfigGray"/>
        </w:rPr>
      </w:pPr>
      <w:r w:rsidRPr="00D37C5F">
        <w:rPr>
          <w:rStyle w:val="DevConfigGray"/>
        </w:rPr>
        <w:t>ip domain name ccnassecurity.com</w:t>
      </w:r>
    </w:p>
    <w:p w14:paraId="1ABF1693" w14:textId="77777777" w:rsidR="00D37C5F" w:rsidRPr="00D37C5F" w:rsidRDefault="00D37C5F">
      <w:pPr>
        <w:pStyle w:val="DevConfigs"/>
        <w:rPr>
          <w:rStyle w:val="DevConfigGray"/>
        </w:rPr>
      </w:pPr>
      <w:r w:rsidRPr="00D37C5F">
        <w:rPr>
          <w:rStyle w:val="DevConfigGray"/>
        </w:rPr>
        <w:lastRenderedPageBreak/>
        <w:t>ip ips config location flash:IPSDIR retries 1</w:t>
      </w:r>
    </w:p>
    <w:p w14:paraId="2FD1B4D5" w14:textId="77777777" w:rsidR="00D37C5F" w:rsidRPr="00D37C5F" w:rsidRDefault="00D37C5F">
      <w:pPr>
        <w:pStyle w:val="DevConfigs"/>
        <w:rPr>
          <w:rStyle w:val="DevConfigGray"/>
        </w:rPr>
      </w:pPr>
      <w:r w:rsidRPr="00D37C5F">
        <w:rPr>
          <w:rStyle w:val="DevConfigGray"/>
        </w:rPr>
        <w:t>ip ips notify SDEE</w:t>
      </w:r>
    </w:p>
    <w:p w14:paraId="1B132865" w14:textId="77777777" w:rsidR="00D37C5F" w:rsidRPr="00D37C5F" w:rsidRDefault="00D37C5F">
      <w:pPr>
        <w:pStyle w:val="DevConfigs"/>
        <w:rPr>
          <w:rStyle w:val="DevConfigGray"/>
        </w:rPr>
      </w:pPr>
      <w:r w:rsidRPr="00D37C5F">
        <w:rPr>
          <w:rStyle w:val="DevConfigGray"/>
        </w:rPr>
        <w:t>ip ips name IOSIPS</w:t>
      </w:r>
    </w:p>
    <w:p w14:paraId="49017C70" w14:textId="77777777" w:rsidR="00D37C5F" w:rsidRPr="00D37C5F" w:rsidRDefault="00D37C5F">
      <w:pPr>
        <w:pStyle w:val="DevConfigs"/>
        <w:rPr>
          <w:rStyle w:val="DevConfigGray"/>
        </w:rPr>
      </w:pPr>
      <w:r w:rsidRPr="00D37C5F">
        <w:rPr>
          <w:rStyle w:val="DevConfigGray"/>
        </w:rPr>
        <w:t>!</w:t>
      </w:r>
    </w:p>
    <w:p w14:paraId="590FB50B" w14:textId="77777777" w:rsidR="00D37C5F" w:rsidRPr="00D37C5F" w:rsidRDefault="00D37C5F">
      <w:pPr>
        <w:pStyle w:val="DevConfigs"/>
        <w:rPr>
          <w:rStyle w:val="DevConfigGray"/>
        </w:rPr>
      </w:pPr>
      <w:r w:rsidRPr="00D37C5F">
        <w:rPr>
          <w:rStyle w:val="DevConfigGray"/>
        </w:rPr>
        <w:t>ip ips signature-category</w:t>
      </w:r>
    </w:p>
    <w:p w14:paraId="4AA15777" w14:textId="77777777" w:rsidR="00D37C5F" w:rsidRPr="00D37C5F" w:rsidRDefault="00D37C5F">
      <w:pPr>
        <w:pStyle w:val="DevConfigs"/>
        <w:rPr>
          <w:rStyle w:val="DevConfigGray"/>
        </w:rPr>
      </w:pPr>
      <w:r w:rsidRPr="00D37C5F">
        <w:rPr>
          <w:rStyle w:val="DevConfigGray"/>
        </w:rPr>
        <w:t xml:space="preserve">  category all</w:t>
      </w:r>
    </w:p>
    <w:p w14:paraId="2AA53C5C" w14:textId="77777777" w:rsidR="00D37C5F" w:rsidRPr="00D37C5F" w:rsidRDefault="00D37C5F">
      <w:pPr>
        <w:pStyle w:val="DevConfigs"/>
        <w:rPr>
          <w:rStyle w:val="DevConfigGray"/>
        </w:rPr>
      </w:pPr>
      <w:r w:rsidRPr="00D37C5F">
        <w:rPr>
          <w:rStyle w:val="DevConfigGray"/>
        </w:rPr>
        <w:t xml:space="preserve">   retired true</w:t>
      </w:r>
    </w:p>
    <w:p w14:paraId="20095DE1" w14:textId="77777777" w:rsidR="00D37C5F" w:rsidRPr="00D37C5F" w:rsidRDefault="00D37C5F">
      <w:pPr>
        <w:pStyle w:val="DevConfigs"/>
        <w:rPr>
          <w:rStyle w:val="DevConfigGray"/>
        </w:rPr>
      </w:pPr>
      <w:r w:rsidRPr="00D37C5F">
        <w:rPr>
          <w:rStyle w:val="DevConfigGray"/>
        </w:rPr>
        <w:t xml:space="preserve">  category ios_ips basic</w:t>
      </w:r>
    </w:p>
    <w:p w14:paraId="22634D04" w14:textId="77777777" w:rsidR="00D37C5F" w:rsidRPr="00D37C5F" w:rsidRDefault="00D37C5F">
      <w:pPr>
        <w:pStyle w:val="DevConfigs"/>
        <w:rPr>
          <w:rStyle w:val="DevConfigGray"/>
        </w:rPr>
      </w:pPr>
      <w:r w:rsidRPr="00D37C5F">
        <w:rPr>
          <w:rStyle w:val="DevConfigGray"/>
        </w:rPr>
        <w:t xml:space="preserve">   retired false</w:t>
      </w:r>
    </w:p>
    <w:p w14:paraId="568E68D8" w14:textId="77777777" w:rsidR="00D37C5F" w:rsidRPr="00D37C5F" w:rsidRDefault="00D37C5F">
      <w:pPr>
        <w:pStyle w:val="DevConfigs"/>
        <w:rPr>
          <w:rStyle w:val="DevConfigGray"/>
        </w:rPr>
      </w:pPr>
      <w:r w:rsidRPr="00D37C5F">
        <w:rPr>
          <w:rStyle w:val="DevConfigGray"/>
        </w:rPr>
        <w:t>!</w:t>
      </w:r>
    </w:p>
    <w:p w14:paraId="305910DE" w14:textId="77777777" w:rsidR="00D37C5F" w:rsidRPr="00D37C5F" w:rsidRDefault="00D37C5F">
      <w:pPr>
        <w:pStyle w:val="DevConfigs"/>
        <w:rPr>
          <w:rStyle w:val="DevConfigGray"/>
        </w:rPr>
      </w:pPr>
      <w:r w:rsidRPr="00D37C5F">
        <w:rPr>
          <w:rStyle w:val="DevConfigGray"/>
        </w:rPr>
        <w:t>ip cef</w:t>
      </w:r>
    </w:p>
    <w:p w14:paraId="63E8EBCA" w14:textId="77777777" w:rsidR="00D37C5F" w:rsidRPr="00D37C5F" w:rsidRDefault="00D37C5F">
      <w:pPr>
        <w:pStyle w:val="DevConfigs"/>
        <w:rPr>
          <w:rStyle w:val="DevConfigGray"/>
        </w:rPr>
      </w:pPr>
      <w:r w:rsidRPr="00D37C5F">
        <w:rPr>
          <w:rStyle w:val="DevConfigGray"/>
        </w:rPr>
        <w:t>no ipv6 cef</w:t>
      </w:r>
    </w:p>
    <w:p w14:paraId="79AA87BC" w14:textId="77777777" w:rsidR="00D37C5F" w:rsidRPr="00D37C5F" w:rsidRDefault="00D37C5F">
      <w:pPr>
        <w:pStyle w:val="DevConfigs"/>
        <w:rPr>
          <w:rStyle w:val="DevConfigGray"/>
        </w:rPr>
      </w:pPr>
      <w:r w:rsidRPr="00D37C5F">
        <w:rPr>
          <w:rStyle w:val="DevConfigGray"/>
        </w:rPr>
        <w:t>!</w:t>
      </w:r>
    </w:p>
    <w:p w14:paraId="1E2631F5" w14:textId="77777777" w:rsidR="00D37C5F" w:rsidRPr="00D37C5F" w:rsidRDefault="00D37C5F">
      <w:pPr>
        <w:pStyle w:val="DevConfigs"/>
        <w:rPr>
          <w:rStyle w:val="DevConfigGray"/>
        </w:rPr>
      </w:pPr>
      <w:r w:rsidRPr="00D37C5F">
        <w:rPr>
          <w:rStyle w:val="DevConfigGray"/>
        </w:rPr>
        <w:t>multilink bundle-name authenticated</w:t>
      </w:r>
    </w:p>
    <w:p w14:paraId="3A5744D1" w14:textId="77777777" w:rsidR="00D37C5F" w:rsidRPr="00D37C5F" w:rsidRDefault="00D37C5F">
      <w:pPr>
        <w:pStyle w:val="DevConfigs"/>
        <w:rPr>
          <w:rStyle w:val="DevConfigGray"/>
        </w:rPr>
      </w:pPr>
      <w:r w:rsidRPr="00D37C5F">
        <w:rPr>
          <w:rStyle w:val="DevConfigGray"/>
        </w:rPr>
        <w:t>!</w:t>
      </w:r>
    </w:p>
    <w:p w14:paraId="40F7E456" w14:textId="77777777" w:rsidR="00D37C5F" w:rsidRPr="00D37C5F" w:rsidRDefault="00D37C5F">
      <w:pPr>
        <w:pStyle w:val="DevConfigs"/>
        <w:rPr>
          <w:rStyle w:val="DevConfigGray"/>
        </w:rPr>
      </w:pPr>
      <w:r w:rsidRPr="00D37C5F">
        <w:rPr>
          <w:rStyle w:val="DevConfigGray"/>
        </w:rPr>
        <w:t>cts logging verbose</w:t>
      </w:r>
    </w:p>
    <w:p w14:paraId="00FF8BFE" w14:textId="77777777" w:rsidR="00D37C5F" w:rsidRPr="00D37C5F" w:rsidRDefault="00D37C5F">
      <w:pPr>
        <w:pStyle w:val="DevConfigs"/>
        <w:rPr>
          <w:rStyle w:val="DevConfigGray"/>
        </w:rPr>
      </w:pPr>
      <w:r w:rsidRPr="00D37C5F">
        <w:rPr>
          <w:rStyle w:val="DevConfigGray"/>
        </w:rPr>
        <w:t>!</w:t>
      </w:r>
    </w:p>
    <w:p w14:paraId="66AA2D18" w14:textId="77777777" w:rsidR="00D37C5F" w:rsidRPr="00D37C5F" w:rsidRDefault="00D37C5F">
      <w:pPr>
        <w:pStyle w:val="DevConfigs"/>
        <w:rPr>
          <w:rStyle w:val="DevConfigGray"/>
        </w:rPr>
      </w:pPr>
      <w:r w:rsidRPr="00D37C5F">
        <w:rPr>
          <w:rStyle w:val="DevConfigGray"/>
        </w:rPr>
        <w:t>username Admin01 privilege 15 secret 9 $9$OO4UiFgwfSbn3E$BDXZW8G3iwG0TNBVq/kCiJyUG.SsprZ88YDkEodP.bo</w:t>
      </w:r>
    </w:p>
    <w:p w14:paraId="2990D6CD" w14:textId="77777777" w:rsidR="00D37C5F" w:rsidRPr="00D37C5F" w:rsidRDefault="00D37C5F">
      <w:pPr>
        <w:pStyle w:val="DevConfigs"/>
        <w:rPr>
          <w:rStyle w:val="DevConfigGray"/>
        </w:rPr>
      </w:pPr>
      <w:r w:rsidRPr="00D37C5F">
        <w:rPr>
          <w:rStyle w:val="DevConfigGray"/>
        </w:rPr>
        <w:t>!</w:t>
      </w:r>
    </w:p>
    <w:p w14:paraId="348D36B0" w14:textId="77777777" w:rsidR="00D37C5F" w:rsidRPr="00D37C5F" w:rsidRDefault="00D37C5F">
      <w:pPr>
        <w:pStyle w:val="DevConfigs"/>
        <w:rPr>
          <w:rStyle w:val="DevConfigGray"/>
        </w:rPr>
      </w:pPr>
      <w:r w:rsidRPr="00D37C5F">
        <w:rPr>
          <w:rStyle w:val="DevConfigGray"/>
        </w:rPr>
        <w:t>redundancy</w:t>
      </w:r>
    </w:p>
    <w:p w14:paraId="2877CAF7" w14:textId="77777777" w:rsidR="00D37C5F" w:rsidRPr="00D37C5F" w:rsidRDefault="00D37C5F">
      <w:pPr>
        <w:pStyle w:val="DevConfigs"/>
        <w:rPr>
          <w:rStyle w:val="DevConfigGray"/>
        </w:rPr>
      </w:pPr>
      <w:r w:rsidRPr="00D37C5F">
        <w:rPr>
          <w:rStyle w:val="DevConfigGray"/>
        </w:rPr>
        <w:t>!</w:t>
      </w:r>
    </w:p>
    <w:p w14:paraId="16B23515" w14:textId="77777777" w:rsidR="00D37C5F" w:rsidRPr="00D37C5F" w:rsidRDefault="00D37C5F">
      <w:pPr>
        <w:pStyle w:val="DevConfigs"/>
        <w:rPr>
          <w:rStyle w:val="DevConfigGray"/>
        </w:rPr>
      </w:pPr>
      <w:r w:rsidRPr="00D37C5F">
        <w:rPr>
          <w:rStyle w:val="DevConfigGray"/>
        </w:rPr>
        <w:t>crypto key pubkey-chain rsa</w:t>
      </w:r>
    </w:p>
    <w:p w14:paraId="4DAB27D1" w14:textId="77777777" w:rsidR="00D37C5F" w:rsidRPr="00D37C5F" w:rsidRDefault="00D37C5F">
      <w:pPr>
        <w:pStyle w:val="DevConfigs"/>
        <w:rPr>
          <w:rStyle w:val="DevConfigGray"/>
        </w:rPr>
      </w:pPr>
      <w:r w:rsidRPr="00D37C5F">
        <w:rPr>
          <w:rStyle w:val="DevConfigGray"/>
        </w:rPr>
        <w:t xml:space="preserve"> named-key realm-cisco.pub signature</w:t>
      </w:r>
    </w:p>
    <w:p w14:paraId="3A2357D1" w14:textId="77777777" w:rsidR="00D37C5F" w:rsidRPr="00D37C5F" w:rsidRDefault="00D37C5F">
      <w:pPr>
        <w:pStyle w:val="DevConfigs"/>
        <w:rPr>
          <w:rStyle w:val="DevConfigGray"/>
        </w:rPr>
      </w:pPr>
      <w:r w:rsidRPr="00D37C5F">
        <w:rPr>
          <w:rStyle w:val="DevConfigGray"/>
        </w:rPr>
        <w:t xml:space="preserve">  key-string</w:t>
      </w:r>
    </w:p>
    <w:p w14:paraId="78ECAD10" w14:textId="77777777" w:rsidR="00D37C5F" w:rsidRPr="00D37C5F" w:rsidRDefault="00D37C5F">
      <w:pPr>
        <w:pStyle w:val="DevConfigs"/>
        <w:rPr>
          <w:rStyle w:val="DevConfigGray"/>
        </w:rPr>
      </w:pPr>
      <w:r w:rsidRPr="00D37C5F">
        <w:rPr>
          <w:rStyle w:val="DevConfigGray"/>
        </w:rPr>
        <w:t xml:space="preserve">   30820122 300D0609 2A864886 F70D0101 01050003 82010F00 3082010A 02820101 </w:t>
      </w:r>
    </w:p>
    <w:p w14:paraId="2AB82B3C" w14:textId="77777777" w:rsidR="00D37C5F" w:rsidRPr="00D37C5F" w:rsidRDefault="00D37C5F">
      <w:pPr>
        <w:pStyle w:val="DevConfigs"/>
        <w:rPr>
          <w:rStyle w:val="DevConfigGray"/>
        </w:rPr>
      </w:pPr>
      <w:r w:rsidRPr="00D37C5F">
        <w:rPr>
          <w:rStyle w:val="DevConfigGray"/>
        </w:rPr>
        <w:t xml:space="preserve">   00C19E93 A8AF124A D6CC7A24 5097A975 206BE3A2 06FBA13F 6F12CB5B 4E441F16 </w:t>
      </w:r>
    </w:p>
    <w:p w14:paraId="765F7057" w14:textId="77777777" w:rsidR="00D37C5F" w:rsidRPr="00D37C5F" w:rsidRDefault="00D37C5F">
      <w:pPr>
        <w:pStyle w:val="DevConfigs"/>
        <w:rPr>
          <w:rStyle w:val="DevConfigGray"/>
        </w:rPr>
      </w:pPr>
      <w:r w:rsidRPr="00D37C5F">
        <w:rPr>
          <w:rStyle w:val="DevConfigGray"/>
        </w:rPr>
        <w:t xml:space="preserve">   17E630D5 C02AC252 912BE27F 37FDD9C8 11FC7AF7 DCDD81D9 43CDABC3 6007D128 </w:t>
      </w:r>
    </w:p>
    <w:p w14:paraId="4665A7C0" w14:textId="77777777" w:rsidR="00D37C5F" w:rsidRPr="00D37C5F" w:rsidRDefault="00D37C5F">
      <w:pPr>
        <w:pStyle w:val="DevConfigs"/>
        <w:rPr>
          <w:rStyle w:val="DevConfigGray"/>
        </w:rPr>
      </w:pPr>
      <w:r w:rsidRPr="00D37C5F">
        <w:rPr>
          <w:rStyle w:val="DevConfigGray"/>
        </w:rPr>
        <w:t xml:space="preserve">   B199ABCB D34ED0F9 085FADC1 359C189E F30AF10A C0EFB624 7E0764BF 3E53053E </w:t>
      </w:r>
    </w:p>
    <w:p w14:paraId="44E14B30" w14:textId="77777777" w:rsidR="00D37C5F" w:rsidRPr="00D37C5F" w:rsidRDefault="00D37C5F">
      <w:pPr>
        <w:pStyle w:val="DevConfigs"/>
        <w:rPr>
          <w:rStyle w:val="DevConfigGray"/>
        </w:rPr>
      </w:pPr>
      <w:r w:rsidRPr="00D37C5F">
        <w:rPr>
          <w:rStyle w:val="DevConfigGray"/>
        </w:rPr>
        <w:t xml:space="preserve">   5B2146A9 D7A5EDE3 0298AF03 DED7A5B8 9479039D 20F30663 9AC64B93 C0112A35 </w:t>
      </w:r>
    </w:p>
    <w:p w14:paraId="120E537F" w14:textId="77777777" w:rsidR="00D37C5F" w:rsidRPr="00D37C5F" w:rsidRDefault="00D37C5F">
      <w:pPr>
        <w:pStyle w:val="DevConfigs"/>
        <w:rPr>
          <w:rStyle w:val="DevConfigGray"/>
        </w:rPr>
      </w:pPr>
      <w:r w:rsidRPr="00D37C5F">
        <w:rPr>
          <w:rStyle w:val="DevConfigGray"/>
        </w:rPr>
        <w:t xml:space="preserve">   FE3F0C87 89BCB7BB 994AE74C FA9E481D F65875D6 85EAF974 6D9CC8E3 F0B08B85 </w:t>
      </w:r>
    </w:p>
    <w:p w14:paraId="4AA5E78F" w14:textId="77777777" w:rsidR="00D37C5F" w:rsidRPr="00D37C5F" w:rsidRDefault="00D37C5F">
      <w:pPr>
        <w:pStyle w:val="DevConfigs"/>
        <w:rPr>
          <w:rStyle w:val="DevConfigGray"/>
        </w:rPr>
      </w:pPr>
      <w:r w:rsidRPr="00D37C5F">
        <w:rPr>
          <w:rStyle w:val="DevConfigGray"/>
        </w:rPr>
        <w:t xml:space="preserve">   50437722 FFBE85B9 5E4189FF CC189CB9 69C46F9C A84DFBA5 7A0AF99E AD768C36 </w:t>
      </w:r>
    </w:p>
    <w:p w14:paraId="59B12A2C" w14:textId="77777777" w:rsidR="00D37C5F" w:rsidRPr="00D37C5F" w:rsidRDefault="00D37C5F">
      <w:pPr>
        <w:pStyle w:val="DevConfigs"/>
        <w:rPr>
          <w:rStyle w:val="DevConfigGray"/>
        </w:rPr>
      </w:pPr>
      <w:r w:rsidRPr="00D37C5F">
        <w:rPr>
          <w:rStyle w:val="DevConfigGray"/>
        </w:rPr>
        <w:t xml:space="preserve">   006CF498 079F88F8 A3B3FB1F 9FB7B3CB 5539E1D1 9693CCBB 551F78D2 892356AE </w:t>
      </w:r>
    </w:p>
    <w:p w14:paraId="7CABAFEC" w14:textId="77777777" w:rsidR="00D37C5F" w:rsidRPr="00D37C5F" w:rsidRDefault="00D37C5F">
      <w:pPr>
        <w:pStyle w:val="DevConfigs"/>
        <w:rPr>
          <w:rStyle w:val="DevConfigGray"/>
        </w:rPr>
      </w:pPr>
      <w:r w:rsidRPr="00D37C5F">
        <w:rPr>
          <w:rStyle w:val="DevConfigGray"/>
        </w:rPr>
        <w:t xml:space="preserve">   2F56D826 8918EF3C 80CA4F4D 87BFCA3B BFF668E9 689782A5 CF31CB6E B4B094D3 </w:t>
      </w:r>
    </w:p>
    <w:p w14:paraId="6188FE0C" w14:textId="77777777" w:rsidR="00D37C5F" w:rsidRPr="00D37C5F" w:rsidRDefault="00D37C5F">
      <w:pPr>
        <w:pStyle w:val="DevConfigs"/>
        <w:rPr>
          <w:rStyle w:val="DevConfigGray"/>
        </w:rPr>
      </w:pPr>
      <w:r w:rsidRPr="00D37C5F">
        <w:rPr>
          <w:rStyle w:val="DevConfigGray"/>
        </w:rPr>
        <w:t xml:space="preserve">   F3020301 0001</w:t>
      </w:r>
    </w:p>
    <w:p w14:paraId="5F870260" w14:textId="77777777" w:rsidR="00D37C5F" w:rsidRPr="00D37C5F" w:rsidRDefault="00D37C5F">
      <w:pPr>
        <w:pStyle w:val="DevConfigs"/>
        <w:rPr>
          <w:rStyle w:val="DevConfigGray"/>
        </w:rPr>
      </w:pPr>
      <w:r w:rsidRPr="00D37C5F">
        <w:rPr>
          <w:rStyle w:val="DevConfigGray"/>
        </w:rPr>
        <w:t xml:space="preserve">  quit</w:t>
      </w:r>
    </w:p>
    <w:p w14:paraId="59730BEB" w14:textId="77777777" w:rsidR="00D37C5F" w:rsidRPr="00D37C5F" w:rsidRDefault="00D37C5F">
      <w:pPr>
        <w:pStyle w:val="DevConfigs"/>
        <w:rPr>
          <w:rStyle w:val="DevConfigGray"/>
        </w:rPr>
      </w:pPr>
      <w:r w:rsidRPr="00D37C5F">
        <w:rPr>
          <w:rStyle w:val="DevConfigGray"/>
        </w:rPr>
        <w:t>!</w:t>
      </w:r>
    </w:p>
    <w:p w14:paraId="2D9D178E" w14:textId="77777777" w:rsidR="00D37C5F" w:rsidRPr="00D37C5F" w:rsidRDefault="00D37C5F">
      <w:pPr>
        <w:pStyle w:val="DevConfigs"/>
        <w:rPr>
          <w:rStyle w:val="DevConfigGray"/>
        </w:rPr>
      </w:pPr>
      <w:r w:rsidRPr="00D37C5F">
        <w:rPr>
          <w:rStyle w:val="DevConfigGray"/>
        </w:rPr>
        <w:t>ip ssh time-out 90</w:t>
      </w:r>
    </w:p>
    <w:p w14:paraId="7E9D6C9D" w14:textId="77777777" w:rsidR="00D37C5F" w:rsidRPr="00D37C5F" w:rsidRDefault="00D37C5F">
      <w:pPr>
        <w:pStyle w:val="DevConfigs"/>
        <w:rPr>
          <w:rStyle w:val="DevConfigGray"/>
        </w:rPr>
      </w:pPr>
      <w:r w:rsidRPr="00D37C5F">
        <w:rPr>
          <w:rStyle w:val="DevConfigGray"/>
        </w:rPr>
        <w:t>ip ssh authentication-retries 2</w:t>
      </w:r>
    </w:p>
    <w:p w14:paraId="785CAE8E" w14:textId="77777777" w:rsidR="00D37C5F" w:rsidRPr="00D37C5F" w:rsidRDefault="00D37C5F">
      <w:pPr>
        <w:pStyle w:val="DevConfigs"/>
        <w:rPr>
          <w:rStyle w:val="DevConfigGray"/>
        </w:rPr>
      </w:pPr>
      <w:r w:rsidRPr="00D37C5F">
        <w:rPr>
          <w:rStyle w:val="DevConfigGray"/>
        </w:rPr>
        <w:t>ip ssh version 2</w:t>
      </w:r>
    </w:p>
    <w:p w14:paraId="16A1709B" w14:textId="77777777" w:rsidR="00D37C5F" w:rsidRPr="00D37C5F" w:rsidRDefault="00D37C5F">
      <w:pPr>
        <w:pStyle w:val="DevConfigs"/>
        <w:rPr>
          <w:rStyle w:val="DevConfigGray"/>
        </w:rPr>
      </w:pPr>
      <w:r w:rsidRPr="00D37C5F">
        <w:rPr>
          <w:rStyle w:val="DevConfigGray"/>
        </w:rPr>
        <w:t>!</w:t>
      </w:r>
    </w:p>
    <w:p w14:paraId="4A6996E4" w14:textId="77777777" w:rsidR="00D37C5F" w:rsidRPr="00D37C5F" w:rsidRDefault="00D37C5F">
      <w:pPr>
        <w:pStyle w:val="DevConfigs"/>
        <w:rPr>
          <w:rStyle w:val="DevConfigGray"/>
        </w:rPr>
      </w:pPr>
      <w:r w:rsidRPr="00D37C5F">
        <w:rPr>
          <w:rStyle w:val="DevConfigGray"/>
        </w:rPr>
        <w:t>class-map type inspect match-any INSIDE_PROTOCOLS</w:t>
      </w:r>
    </w:p>
    <w:p w14:paraId="4FCE8597" w14:textId="77777777" w:rsidR="00D37C5F" w:rsidRPr="00D37C5F" w:rsidRDefault="00D37C5F">
      <w:pPr>
        <w:pStyle w:val="DevConfigs"/>
        <w:rPr>
          <w:rStyle w:val="DevConfigGray"/>
        </w:rPr>
      </w:pPr>
      <w:r w:rsidRPr="00D37C5F">
        <w:rPr>
          <w:rStyle w:val="DevConfigGray"/>
        </w:rPr>
        <w:t xml:space="preserve"> match protocol tcp</w:t>
      </w:r>
    </w:p>
    <w:p w14:paraId="40E7C6C0" w14:textId="77777777" w:rsidR="00D37C5F" w:rsidRPr="00D37C5F" w:rsidRDefault="00D37C5F">
      <w:pPr>
        <w:pStyle w:val="DevConfigs"/>
        <w:rPr>
          <w:rStyle w:val="DevConfigGray"/>
        </w:rPr>
      </w:pPr>
      <w:r w:rsidRPr="00D37C5F">
        <w:rPr>
          <w:rStyle w:val="DevConfigGray"/>
        </w:rPr>
        <w:t xml:space="preserve"> match protocol udp</w:t>
      </w:r>
    </w:p>
    <w:p w14:paraId="16C085E0" w14:textId="77777777" w:rsidR="00D37C5F" w:rsidRPr="00D37C5F" w:rsidRDefault="00D37C5F">
      <w:pPr>
        <w:pStyle w:val="DevConfigs"/>
        <w:rPr>
          <w:rStyle w:val="DevConfigGray"/>
        </w:rPr>
      </w:pPr>
      <w:r w:rsidRPr="00D37C5F">
        <w:rPr>
          <w:rStyle w:val="DevConfigGray"/>
        </w:rPr>
        <w:t xml:space="preserve"> match protocol icmp</w:t>
      </w:r>
    </w:p>
    <w:p w14:paraId="72DC98D8" w14:textId="77777777" w:rsidR="00D37C5F" w:rsidRPr="00D37C5F" w:rsidRDefault="00D37C5F">
      <w:pPr>
        <w:pStyle w:val="DevConfigs"/>
        <w:rPr>
          <w:rStyle w:val="DevConfigGray"/>
        </w:rPr>
      </w:pPr>
      <w:r w:rsidRPr="00D37C5F">
        <w:rPr>
          <w:rStyle w:val="DevConfigGray"/>
        </w:rPr>
        <w:t>!</w:t>
      </w:r>
    </w:p>
    <w:p w14:paraId="13E098B2" w14:textId="77777777" w:rsidR="00D37C5F" w:rsidRPr="00D37C5F" w:rsidRDefault="00D37C5F">
      <w:pPr>
        <w:pStyle w:val="DevConfigs"/>
        <w:rPr>
          <w:rStyle w:val="DevConfigGray"/>
        </w:rPr>
      </w:pPr>
      <w:r w:rsidRPr="00D37C5F">
        <w:rPr>
          <w:rStyle w:val="DevConfigGray"/>
        </w:rPr>
        <w:t>policy-map type inspect INSIDE_TO_INTERNET</w:t>
      </w:r>
    </w:p>
    <w:p w14:paraId="2A4EB2D1" w14:textId="77777777" w:rsidR="00D37C5F" w:rsidRPr="00D37C5F" w:rsidRDefault="00D37C5F">
      <w:pPr>
        <w:pStyle w:val="DevConfigs"/>
        <w:rPr>
          <w:rStyle w:val="DevConfigGray"/>
        </w:rPr>
      </w:pPr>
      <w:r w:rsidRPr="00D37C5F">
        <w:rPr>
          <w:rStyle w:val="DevConfigGray"/>
        </w:rPr>
        <w:t xml:space="preserve"> class type inspect INSIDE_PROTOCOLS</w:t>
      </w:r>
    </w:p>
    <w:p w14:paraId="282EC0B6" w14:textId="77777777" w:rsidR="00D37C5F" w:rsidRPr="00D37C5F" w:rsidRDefault="00D37C5F">
      <w:pPr>
        <w:pStyle w:val="DevConfigs"/>
        <w:rPr>
          <w:rStyle w:val="DevConfigGray"/>
        </w:rPr>
      </w:pPr>
      <w:r w:rsidRPr="00D37C5F">
        <w:rPr>
          <w:rStyle w:val="DevConfigGray"/>
        </w:rPr>
        <w:t xml:space="preserve">  inspect </w:t>
      </w:r>
    </w:p>
    <w:p w14:paraId="24A3D638" w14:textId="77777777" w:rsidR="00D37C5F" w:rsidRPr="00D37C5F" w:rsidRDefault="00D37C5F">
      <w:pPr>
        <w:pStyle w:val="DevConfigs"/>
        <w:rPr>
          <w:rStyle w:val="DevConfigGray"/>
        </w:rPr>
      </w:pPr>
      <w:r w:rsidRPr="00D37C5F">
        <w:rPr>
          <w:rStyle w:val="DevConfigGray"/>
        </w:rPr>
        <w:lastRenderedPageBreak/>
        <w:t xml:space="preserve"> class class-default</w:t>
      </w:r>
    </w:p>
    <w:p w14:paraId="3C5DDC7D" w14:textId="77777777" w:rsidR="00D37C5F" w:rsidRPr="00D37C5F" w:rsidRDefault="00D37C5F">
      <w:pPr>
        <w:pStyle w:val="DevConfigs"/>
        <w:rPr>
          <w:rStyle w:val="DevConfigGray"/>
        </w:rPr>
      </w:pPr>
      <w:r w:rsidRPr="00D37C5F">
        <w:rPr>
          <w:rStyle w:val="DevConfigGray"/>
        </w:rPr>
        <w:t xml:space="preserve">  drop</w:t>
      </w:r>
    </w:p>
    <w:p w14:paraId="77E07F73" w14:textId="77777777" w:rsidR="00D37C5F" w:rsidRPr="00D37C5F" w:rsidRDefault="00D37C5F">
      <w:pPr>
        <w:pStyle w:val="DevConfigs"/>
        <w:rPr>
          <w:rStyle w:val="DevConfigGray"/>
        </w:rPr>
      </w:pPr>
      <w:r w:rsidRPr="00D37C5F">
        <w:rPr>
          <w:rStyle w:val="DevConfigGray"/>
        </w:rPr>
        <w:t>!</w:t>
      </w:r>
    </w:p>
    <w:p w14:paraId="7A864906" w14:textId="77777777" w:rsidR="00D37C5F" w:rsidRPr="00D37C5F" w:rsidRDefault="00D37C5F">
      <w:pPr>
        <w:pStyle w:val="DevConfigs"/>
        <w:rPr>
          <w:rStyle w:val="DevConfigGray"/>
        </w:rPr>
      </w:pPr>
      <w:r w:rsidRPr="00D37C5F">
        <w:rPr>
          <w:rStyle w:val="DevConfigGray"/>
        </w:rPr>
        <w:t>zone security INSIDE</w:t>
      </w:r>
    </w:p>
    <w:p w14:paraId="0CAC5AE7" w14:textId="77777777" w:rsidR="00D37C5F" w:rsidRPr="00D37C5F" w:rsidRDefault="00D37C5F">
      <w:pPr>
        <w:pStyle w:val="DevConfigs"/>
        <w:rPr>
          <w:rStyle w:val="DevConfigGray"/>
        </w:rPr>
      </w:pPr>
      <w:r w:rsidRPr="00D37C5F">
        <w:rPr>
          <w:rStyle w:val="DevConfigGray"/>
        </w:rPr>
        <w:t>zone security INTERNET</w:t>
      </w:r>
    </w:p>
    <w:p w14:paraId="4B27FCCD" w14:textId="77777777" w:rsidR="00D37C5F" w:rsidRPr="00D37C5F" w:rsidRDefault="00D37C5F">
      <w:pPr>
        <w:pStyle w:val="DevConfigs"/>
        <w:rPr>
          <w:rStyle w:val="DevConfigGray"/>
        </w:rPr>
      </w:pPr>
      <w:r w:rsidRPr="00D37C5F">
        <w:rPr>
          <w:rStyle w:val="DevConfigGray"/>
        </w:rPr>
        <w:t>zone-pair security IN_TO_OUT_ZONE source INSIDE destination INTERNET</w:t>
      </w:r>
    </w:p>
    <w:p w14:paraId="581A16BE" w14:textId="77777777" w:rsidR="00D37C5F" w:rsidRPr="00D37C5F" w:rsidRDefault="00D37C5F">
      <w:pPr>
        <w:pStyle w:val="DevConfigs"/>
        <w:rPr>
          <w:rStyle w:val="DevConfigGray"/>
        </w:rPr>
      </w:pPr>
      <w:r w:rsidRPr="00D37C5F">
        <w:rPr>
          <w:rStyle w:val="DevConfigGray"/>
        </w:rPr>
        <w:t xml:space="preserve"> service-policy type inspect INSIDE_TO_INTERNET</w:t>
      </w:r>
    </w:p>
    <w:p w14:paraId="7BE761CB" w14:textId="77777777" w:rsidR="00D37C5F" w:rsidRPr="00D37C5F" w:rsidRDefault="00D37C5F">
      <w:pPr>
        <w:pStyle w:val="DevConfigs"/>
        <w:rPr>
          <w:rStyle w:val="DevConfigGray"/>
        </w:rPr>
      </w:pPr>
      <w:r w:rsidRPr="00D37C5F">
        <w:rPr>
          <w:rStyle w:val="DevConfigGray"/>
        </w:rPr>
        <w:t>!</w:t>
      </w:r>
    </w:p>
    <w:p w14:paraId="769FA2BA" w14:textId="77777777" w:rsidR="00D37C5F" w:rsidRPr="00D37C5F" w:rsidRDefault="00D37C5F">
      <w:pPr>
        <w:pStyle w:val="DevConfigs"/>
        <w:rPr>
          <w:rStyle w:val="DevConfigGray"/>
        </w:rPr>
      </w:pPr>
      <w:r w:rsidRPr="00D37C5F">
        <w:rPr>
          <w:rStyle w:val="DevConfigGray"/>
        </w:rPr>
        <w:t>interface Embedded-Service-Engine0/0</w:t>
      </w:r>
    </w:p>
    <w:p w14:paraId="6532AEAE" w14:textId="77777777" w:rsidR="00D37C5F" w:rsidRPr="00D37C5F" w:rsidRDefault="00D37C5F">
      <w:pPr>
        <w:pStyle w:val="DevConfigs"/>
        <w:rPr>
          <w:rStyle w:val="DevConfigGray"/>
        </w:rPr>
      </w:pPr>
      <w:r w:rsidRPr="00D37C5F">
        <w:rPr>
          <w:rStyle w:val="DevConfigGray"/>
        </w:rPr>
        <w:t xml:space="preserve"> no ip address</w:t>
      </w:r>
    </w:p>
    <w:p w14:paraId="646445D1" w14:textId="77777777" w:rsidR="00D37C5F" w:rsidRPr="00D37C5F" w:rsidRDefault="00D37C5F">
      <w:pPr>
        <w:pStyle w:val="DevConfigs"/>
        <w:rPr>
          <w:rStyle w:val="DevConfigGray"/>
        </w:rPr>
      </w:pPr>
      <w:r w:rsidRPr="00D37C5F">
        <w:rPr>
          <w:rStyle w:val="DevConfigGray"/>
        </w:rPr>
        <w:t xml:space="preserve"> shutdown</w:t>
      </w:r>
    </w:p>
    <w:p w14:paraId="75D73F62" w14:textId="77777777" w:rsidR="00D37C5F" w:rsidRPr="00D37C5F" w:rsidRDefault="00D37C5F">
      <w:pPr>
        <w:pStyle w:val="DevConfigs"/>
        <w:rPr>
          <w:rStyle w:val="DevConfigGray"/>
        </w:rPr>
      </w:pPr>
      <w:r w:rsidRPr="00D37C5F">
        <w:rPr>
          <w:rStyle w:val="DevConfigGray"/>
        </w:rPr>
        <w:t>!</w:t>
      </w:r>
    </w:p>
    <w:p w14:paraId="5DA79859" w14:textId="77777777" w:rsidR="00D37C5F" w:rsidRPr="00D37C5F" w:rsidRDefault="00D37C5F">
      <w:pPr>
        <w:pStyle w:val="DevConfigs"/>
        <w:rPr>
          <w:rStyle w:val="DevConfigGray"/>
        </w:rPr>
      </w:pPr>
      <w:r w:rsidRPr="00D37C5F">
        <w:rPr>
          <w:rStyle w:val="DevConfigGray"/>
        </w:rPr>
        <w:t>interface GigabitEthernet0/0</w:t>
      </w:r>
    </w:p>
    <w:p w14:paraId="018C7104" w14:textId="77777777" w:rsidR="00D37C5F" w:rsidRPr="00D37C5F" w:rsidRDefault="00D37C5F">
      <w:pPr>
        <w:pStyle w:val="DevConfigs"/>
        <w:rPr>
          <w:rStyle w:val="DevConfigGray"/>
        </w:rPr>
      </w:pPr>
      <w:r w:rsidRPr="00D37C5F">
        <w:rPr>
          <w:rStyle w:val="DevConfigGray"/>
        </w:rPr>
        <w:t xml:space="preserve"> no ip address</w:t>
      </w:r>
    </w:p>
    <w:p w14:paraId="03D86266" w14:textId="77777777" w:rsidR="00D37C5F" w:rsidRPr="00D37C5F" w:rsidRDefault="00D37C5F">
      <w:pPr>
        <w:pStyle w:val="DevConfigs"/>
        <w:rPr>
          <w:rStyle w:val="DevConfigGray"/>
        </w:rPr>
      </w:pPr>
      <w:r w:rsidRPr="00D37C5F">
        <w:rPr>
          <w:rStyle w:val="DevConfigGray"/>
        </w:rPr>
        <w:t xml:space="preserve"> shutdown</w:t>
      </w:r>
    </w:p>
    <w:p w14:paraId="1F43A286" w14:textId="77777777" w:rsidR="00D37C5F" w:rsidRPr="00D37C5F" w:rsidRDefault="00D37C5F">
      <w:pPr>
        <w:pStyle w:val="DevConfigs"/>
        <w:rPr>
          <w:rStyle w:val="DevConfigGray"/>
        </w:rPr>
      </w:pPr>
      <w:r w:rsidRPr="00D37C5F">
        <w:rPr>
          <w:rStyle w:val="DevConfigGray"/>
        </w:rPr>
        <w:t xml:space="preserve"> duplex auto</w:t>
      </w:r>
    </w:p>
    <w:p w14:paraId="00BEA7E3" w14:textId="77777777" w:rsidR="00D37C5F" w:rsidRPr="00D37C5F" w:rsidRDefault="00D37C5F">
      <w:pPr>
        <w:pStyle w:val="DevConfigs"/>
        <w:rPr>
          <w:rStyle w:val="DevConfigGray"/>
        </w:rPr>
      </w:pPr>
      <w:r w:rsidRPr="00D37C5F">
        <w:rPr>
          <w:rStyle w:val="DevConfigGray"/>
        </w:rPr>
        <w:t xml:space="preserve"> speed auto</w:t>
      </w:r>
    </w:p>
    <w:p w14:paraId="2D3B624E" w14:textId="77777777" w:rsidR="00D37C5F" w:rsidRPr="00D37C5F" w:rsidRDefault="00D37C5F">
      <w:pPr>
        <w:pStyle w:val="DevConfigs"/>
        <w:rPr>
          <w:rStyle w:val="DevConfigGray"/>
        </w:rPr>
      </w:pPr>
      <w:r w:rsidRPr="00D37C5F">
        <w:rPr>
          <w:rStyle w:val="DevConfigGray"/>
        </w:rPr>
        <w:t>!</w:t>
      </w:r>
    </w:p>
    <w:p w14:paraId="5A371A52" w14:textId="77777777" w:rsidR="00D37C5F" w:rsidRPr="00D37C5F" w:rsidRDefault="00D37C5F">
      <w:pPr>
        <w:pStyle w:val="DevConfigs"/>
        <w:rPr>
          <w:rStyle w:val="DevConfigGray"/>
        </w:rPr>
      </w:pPr>
      <w:r w:rsidRPr="00D37C5F">
        <w:rPr>
          <w:rStyle w:val="DevConfigGray"/>
        </w:rPr>
        <w:t>interface GigabitEthernet0/1</w:t>
      </w:r>
    </w:p>
    <w:p w14:paraId="0EF9B088" w14:textId="77777777" w:rsidR="00D37C5F" w:rsidRPr="00D37C5F" w:rsidRDefault="00D37C5F">
      <w:pPr>
        <w:pStyle w:val="DevConfigs"/>
        <w:rPr>
          <w:rStyle w:val="DevConfigGray"/>
        </w:rPr>
      </w:pPr>
      <w:r w:rsidRPr="00D37C5F">
        <w:rPr>
          <w:rStyle w:val="DevConfigGray"/>
        </w:rPr>
        <w:t xml:space="preserve"> ip address 172.30.3.1 255.255.255.0</w:t>
      </w:r>
    </w:p>
    <w:p w14:paraId="1BF604BC" w14:textId="77777777" w:rsidR="00D37C5F" w:rsidRPr="00D37C5F" w:rsidRDefault="00D37C5F">
      <w:pPr>
        <w:pStyle w:val="DevConfigs"/>
        <w:rPr>
          <w:rStyle w:val="DevConfigGray"/>
        </w:rPr>
      </w:pPr>
      <w:r w:rsidRPr="00D37C5F">
        <w:rPr>
          <w:rStyle w:val="DevConfigGray"/>
        </w:rPr>
        <w:t xml:space="preserve"> zone-member security INSIDE</w:t>
      </w:r>
    </w:p>
    <w:p w14:paraId="48206408" w14:textId="77777777" w:rsidR="00D37C5F" w:rsidRPr="00D37C5F" w:rsidRDefault="00D37C5F">
      <w:pPr>
        <w:pStyle w:val="DevConfigs"/>
        <w:rPr>
          <w:rStyle w:val="DevConfigGray"/>
        </w:rPr>
      </w:pPr>
      <w:r w:rsidRPr="00D37C5F">
        <w:rPr>
          <w:rStyle w:val="DevConfigGray"/>
        </w:rPr>
        <w:t xml:space="preserve"> duplex auto</w:t>
      </w:r>
    </w:p>
    <w:p w14:paraId="1DAA688A" w14:textId="77777777" w:rsidR="00D37C5F" w:rsidRDefault="00D37C5F">
      <w:pPr>
        <w:pStyle w:val="DevConfigs"/>
        <w:rPr>
          <w:rStyle w:val="DevConfigGray"/>
        </w:rPr>
      </w:pPr>
      <w:r w:rsidRPr="00D37C5F">
        <w:rPr>
          <w:rStyle w:val="DevConfigGray"/>
        </w:rPr>
        <w:t xml:space="preserve"> speed auto</w:t>
      </w:r>
    </w:p>
    <w:p w14:paraId="2D79439C" w14:textId="77777777" w:rsidR="009108F6" w:rsidRPr="00D37C5F" w:rsidRDefault="009108F6">
      <w:pPr>
        <w:pStyle w:val="DevConfigs"/>
        <w:rPr>
          <w:rStyle w:val="DevConfigGray"/>
        </w:rPr>
      </w:pPr>
      <w:r>
        <w:rPr>
          <w:rStyle w:val="DevConfigGray"/>
        </w:rPr>
        <w:t xml:space="preserve"> no shutdown</w:t>
      </w:r>
    </w:p>
    <w:p w14:paraId="20238A78" w14:textId="77777777" w:rsidR="00D37C5F" w:rsidRPr="00D37C5F" w:rsidRDefault="00D37C5F">
      <w:pPr>
        <w:pStyle w:val="DevConfigs"/>
        <w:rPr>
          <w:rStyle w:val="DevConfigGray"/>
        </w:rPr>
      </w:pPr>
      <w:r w:rsidRPr="00D37C5F">
        <w:rPr>
          <w:rStyle w:val="DevConfigGray"/>
        </w:rPr>
        <w:t>!</w:t>
      </w:r>
    </w:p>
    <w:p w14:paraId="0E83EC6C" w14:textId="77777777" w:rsidR="00D37C5F" w:rsidRPr="00D37C5F" w:rsidRDefault="00D37C5F">
      <w:pPr>
        <w:pStyle w:val="DevConfigs"/>
        <w:rPr>
          <w:rStyle w:val="DevConfigGray"/>
        </w:rPr>
      </w:pPr>
      <w:r w:rsidRPr="00D37C5F">
        <w:rPr>
          <w:rStyle w:val="DevConfigGray"/>
        </w:rPr>
        <w:t>interface Serial0/0/0</w:t>
      </w:r>
    </w:p>
    <w:p w14:paraId="7611A201" w14:textId="77777777" w:rsidR="00D37C5F" w:rsidRPr="00D37C5F" w:rsidRDefault="00D37C5F">
      <w:pPr>
        <w:pStyle w:val="DevConfigs"/>
        <w:rPr>
          <w:rStyle w:val="DevConfigGray"/>
        </w:rPr>
      </w:pPr>
      <w:r w:rsidRPr="00D37C5F">
        <w:rPr>
          <w:rStyle w:val="DevConfigGray"/>
        </w:rPr>
        <w:t xml:space="preserve"> ip address 209.165.200.234 255.255.255.252</w:t>
      </w:r>
    </w:p>
    <w:p w14:paraId="1D80F81A" w14:textId="77777777" w:rsidR="00D37C5F" w:rsidRPr="00D37C5F" w:rsidRDefault="00D37C5F">
      <w:pPr>
        <w:pStyle w:val="DevConfigs"/>
        <w:rPr>
          <w:rStyle w:val="DevConfigGray"/>
        </w:rPr>
      </w:pPr>
      <w:r w:rsidRPr="00D37C5F">
        <w:rPr>
          <w:rStyle w:val="DevConfigGray"/>
        </w:rPr>
        <w:t xml:space="preserve"> ip ips IOSIPS in</w:t>
      </w:r>
    </w:p>
    <w:p w14:paraId="77BABB1C" w14:textId="77777777" w:rsidR="00D37C5F" w:rsidRPr="00D37C5F" w:rsidRDefault="00D37C5F">
      <w:pPr>
        <w:pStyle w:val="DevConfigs"/>
        <w:rPr>
          <w:rStyle w:val="DevConfigGray"/>
        </w:rPr>
      </w:pPr>
      <w:r w:rsidRPr="00D37C5F">
        <w:rPr>
          <w:rStyle w:val="DevConfigGray"/>
        </w:rPr>
        <w:t xml:space="preserve"> zone-member security INTERNET</w:t>
      </w:r>
    </w:p>
    <w:p w14:paraId="51A90DD1" w14:textId="77777777" w:rsidR="00D37C5F" w:rsidRDefault="00D37C5F">
      <w:pPr>
        <w:pStyle w:val="DevConfigs"/>
        <w:rPr>
          <w:rStyle w:val="DevConfigGray"/>
        </w:rPr>
      </w:pPr>
      <w:r w:rsidRPr="00D37C5F">
        <w:rPr>
          <w:rStyle w:val="DevConfigGray"/>
        </w:rPr>
        <w:t xml:space="preserve"> clock rate 125000</w:t>
      </w:r>
    </w:p>
    <w:p w14:paraId="5D83F373" w14:textId="77777777" w:rsidR="009108F6" w:rsidRPr="00D37C5F" w:rsidRDefault="009108F6">
      <w:pPr>
        <w:pStyle w:val="DevConfigs"/>
        <w:rPr>
          <w:rStyle w:val="DevConfigGray"/>
        </w:rPr>
      </w:pPr>
      <w:r>
        <w:rPr>
          <w:rStyle w:val="DevConfigGray"/>
        </w:rPr>
        <w:t xml:space="preserve"> no shutdown</w:t>
      </w:r>
    </w:p>
    <w:p w14:paraId="2A1F6B87" w14:textId="77777777" w:rsidR="00D37C5F" w:rsidRPr="00D37C5F" w:rsidRDefault="00D37C5F">
      <w:pPr>
        <w:pStyle w:val="DevConfigs"/>
        <w:rPr>
          <w:rStyle w:val="DevConfigGray"/>
        </w:rPr>
      </w:pPr>
      <w:r w:rsidRPr="00D37C5F">
        <w:rPr>
          <w:rStyle w:val="DevConfigGray"/>
        </w:rPr>
        <w:t>!</w:t>
      </w:r>
    </w:p>
    <w:p w14:paraId="126CF156" w14:textId="77777777" w:rsidR="00D37C5F" w:rsidRPr="00D37C5F" w:rsidRDefault="00D37C5F">
      <w:pPr>
        <w:pStyle w:val="DevConfigs"/>
        <w:rPr>
          <w:rStyle w:val="DevConfigGray"/>
        </w:rPr>
      </w:pPr>
      <w:r w:rsidRPr="00D37C5F">
        <w:rPr>
          <w:rStyle w:val="DevConfigGray"/>
        </w:rPr>
        <w:t>interface Serial0/0/1</w:t>
      </w:r>
    </w:p>
    <w:p w14:paraId="78733B2B" w14:textId="77777777" w:rsidR="00D37C5F" w:rsidRPr="00D37C5F" w:rsidRDefault="00D37C5F">
      <w:pPr>
        <w:pStyle w:val="DevConfigs"/>
        <w:rPr>
          <w:rStyle w:val="DevConfigGray"/>
        </w:rPr>
      </w:pPr>
      <w:r w:rsidRPr="00D37C5F">
        <w:rPr>
          <w:rStyle w:val="DevConfigGray"/>
        </w:rPr>
        <w:t xml:space="preserve"> no ip address</w:t>
      </w:r>
    </w:p>
    <w:p w14:paraId="77B1D309" w14:textId="77777777" w:rsidR="00D37C5F" w:rsidRPr="00D37C5F" w:rsidRDefault="00D37C5F">
      <w:pPr>
        <w:pStyle w:val="DevConfigs"/>
        <w:rPr>
          <w:rStyle w:val="DevConfigGray"/>
        </w:rPr>
      </w:pPr>
      <w:r w:rsidRPr="00D37C5F">
        <w:rPr>
          <w:rStyle w:val="DevConfigGray"/>
        </w:rPr>
        <w:t xml:space="preserve"> shutdown</w:t>
      </w:r>
    </w:p>
    <w:p w14:paraId="7BF9E831" w14:textId="77777777" w:rsidR="00D37C5F" w:rsidRPr="00D37C5F" w:rsidRDefault="00D37C5F">
      <w:pPr>
        <w:pStyle w:val="DevConfigs"/>
        <w:rPr>
          <w:rStyle w:val="DevConfigGray"/>
        </w:rPr>
      </w:pPr>
      <w:r w:rsidRPr="00D37C5F">
        <w:rPr>
          <w:rStyle w:val="DevConfigGray"/>
        </w:rPr>
        <w:t>!</w:t>
      </w:r>
    </w:p>
    <w:p w14:paraId="3D4D9D9B" w14:textId="77777777" w:rsidR="00D37C5F" w:rsidRPr="00D37C5F" w:rsidRDefault="00D37C5F">
      <w:pPr>
        <w:pStyle w:val="DevConfigs"/>
        <w:rPr>
          <w:rStyle w:val="DevConfigGray"/>
        </w:rPr>
      </w:pPr>
      <w:r w:rsidRPr="00D37C5F">
        <w:rPr>
          <w:rStyle w:val="DevConfigGray"/>
        </w:rPr>
        <w:t>ip forward-protocol nd</w:t>
      </w:r>
    </w:p>
    <w:p w14:paraId="65A41C3F" w14:textId="77777777" w:rsidR="00D37C5F" w:rsidRPr="00D37C5F" w:rsidRDefault="00D37C5F">
      <w:pPr>
        <w:pStyle w:val="DevConfigs"/>
        <w:rPr>
          <w:rStyle w:val="DevConfigGray"/>
        </w:rPr>
      </w:pPr>
      <w:r w:rsidRPr="00D37C5F">
        <w:rPr>
          <w:rStyle w:val="DevConfigGray"/>
        </w:rPr>
        <w:t>!</w:t>
      </w:r>
    </w:p>
    <w:p w14:paraId="63DC8E07" w14:textId="77777777" w:rsidR="00D37C5F" w:rsidRPr="00D37C5F" w:rsidRDefault="00D37C5F">
      <w:pPr>
        <w:pStyle w:val="DevConfigs"/>
        <w:rPr>
          <w:rStyle w:val="DevConfigGray"/>
        </w:rPr>
      </w:pPr>
      <w:r w:rsidRPr="00D37C5F">
        <w:rPr>
          <w:rStyle w:val="DevConfigGray"/>
        </w:rPr>
        <w:t>ip http server</w:t>
      </w:r>
    </w:p>
    <w:p w14:paraId="1F418706" w14:textId="77777777" w:rsidR="00D37C5F" w:rsidRPr="00D37C5F" w:rsidRDefault="00D37C5F">
      <w:pPr>
        <w:pStyle w:val="DevConfigs"/>
        <w:rPr>
          <w:rStyle w:val="DevConfigGray"/>
        </w:rPr>
      </w:pPr>
      <w:r w:rsidRPr="00D37C5F">
        <w:rPr>
          <w:rStyle w:val="DevConfigGray"/>
        </w:rPr>
        <w:t>no ip http secure-server</w:t>
      </w:r>
    </w:p>
    <w:p w14:paraId="2FE5BAE9" w14:textId="77777777" w:rsidR="00D37C5F" w:rsidRPr="00D37C5F" w:rsidRDefault="00D37C5F">
      <w:pPr>
        <w:pStyle w:val="DevConfigs"/>
        <w:rPr>
          <w:rStyle w:val="DevConfigGray"/>
        </w:rPr>
      </w:pPr>
      <w:r w:rsidRPr="00D37C5F">
        <w:rPr>
          <w:rStyle w:val="DevConfigGray"/>
        </w:rPr>
        <w:t>!</w:t>
      </w:r>
    </w:p>
    <w:p w14:paraId="1B404C4C" w14:textId="77777777" w:rsidR="00D37C5F" w:rsidRPr="00D37C5F" w:rsidRDefault="00D37C5F">
      <w:pPr>
        <w:pStyle w:val="DevConfigs"/>
        <w:rPr>
          <w:rStyle w:val="DevConfigGray"/>
        </w:rPr>
      </w:pPr>
      <w:r w:rsidRPr="00D37C5F">
        <w:rPr>
          <w:rStyle w:val="DevConfigGray"/>
        </w:rPr>
        <w:t>ip route 0.0.0.0 0.0.0.0 209.165.200.233</w:t>
      </w:r>
    </w:p>
    <w:p w14:paraId="0CBBB64F" w14:textId="77777777" w:rsidR="00D37C5F" w:rsidRPr="00D37C5F" w:rsidRDefault="00D37C5F">
      <w:pPr>
        <w:pStyle w:val="DevConfigs"/>
        <w:rPr>
          <w:rStyle w:val="DevConfigGray"/>
        </w:rPr>
      </w:pPr>
      <w:r w:rsidRPr="00D37C5F">
        <w:rPr>
          <w:rStyle w:val="DevConfigGray"/>
        </w:rPr>
        <w:t>!</w:t>
      </w:r>
    </w:p>
    <w:p w14:paraId="184DBF1B" w14:textId="77777777" w:rsidR="00D37C5F" w:rsidRPr="00D37C5F" w:rsidRDefault="00D37C5F">
      <w:pPr>
        <w:pStyle w:val="DevConfigs"/>
        <w:rPr>
          <w:rStyle w:val="DevConfigGray"/>
        </w:rPr>
      </w:pPr>
      <w:r w:rsidRPr="00D37C5F">
        <w:rPr>
          <w:rStyle w:val="DevConfigGray"/>
        </w:rPr>
        <w:t>logging trap warnings</w:t>
      </w:r>
    </w:p>
    <w:p w14:paraId="79A93071" w14:textId="77777777" w:rsidR="00D37C5F" w:rsidRPr="00D37C5F" w:rsidRDefault="00D37C5F">
      <w:pPr>
        <w:pStyle w:val="DevConfigs"/>
        <w:rPr>
          <w:rStyle w:val="DevConfigGray"/>
        </w:rPr>
      </w:pPr>
      <w:r w:rsidRPr="00D37C5F">
        <w:rPr>
          <w:rStyle w:val="DevConfigGray"/>
        </w:rPr>
        <w:t>logging host 172.30.3.3</w:t>
      </w:r>
    </w:p>
    <w:p w14:paraId="6AB463BF" w14:textId="77777777" w:rsidR="00D37C5F" w:rsidRPr="00D37C5F" w:rsidRDefault="00D37C5F">
      <w:pPr>
        <w:pStyle w:val="DevConfigs"/>
        <w:rPr>
          <w:rStyle w:val="DevConfigGray"/>
        </w:rPr>
      </w:pPr>
      <w:r w:rsidRPr="00D37C5F">
        <w:rPr>
          <w:rStyle w:val="DevConfigGray"/>
        </w:rPr>
        <w:t>!</w:t>
      </w:r>
    </w:p>
    <w:p w14:paraId="25638A9A" w14:textId="77777777" w:rsidR="00D37C5F" w:rsidRPr="00D37C5F" w:rsidRDefault="00D37C5F">
      <w:pPr>
        <w:pStyle w:val="DevConfigs"/>
        <w:rPr>
          <w:rStyle w:val="DevConfigGray"/>
        </w:rPr>
      </w:pPr>
      <w:r w:rsidRPr="00D37C5F">
        <w:rPr>
          <w:rStyle w:val="DevConfigGray"/>
        </w:rPr>
        <w:t>control-plane</w:t>
      </w:r>
    </w:p>
    <w:p w14:paraId="76C90537" w14:textId="77777777" w:rsidR="00D37C5F" w:rsidRPr="00D37C5F" w:rsidRDefault="00D37C5F">
      <w:pPr>
        <w:pStyle w:val="DevConfigs"/>
        <w:rPr>
          <w:rStyle w:val="DevConfigGray"/>
        </w:rPr>
      </w:pPr>
      <w:r w:rsidRPr="00D37C5F">
        <w:rPr>
          <w:rStyle w:val="DevConfigGray"/>
        </w:rPr>
        <w:t>!</w:t>
      </w:r>
    </w:p>
    <w:p w14:paraId="18DA15EE" w14:textId="77777777" w:rsidR="00D37C5F" w:rsidRPr="00D37C5F" w:rsidRDefault="00D37C5F">
      <w:pPr>
        <w:pStyle w:val="DevConfigs"/>
        <w:rPr>
          <w:rStyle w:val="DevConfigGray"/>
        </w:rPr>
      </w:pPr>
      <w:r w:rsidRPr="00D37C5F">
        <w:rPr>
          <w:rStyle w:val="DevConfigGray"/>
        </w:rPr>
        <w:t>banner motd ^CUnauthorized Access is Prohibited!^C</w:t>
      </w:r>
    </w:p>
    <w:p w14:paraId="01880430" w14:textId="77777777" w:rsidR="00D37C5F" w:rsidRPr="00D37C5F" w:rsidRDefault="00D37C5F">
      <w:pPr>
        <w:pStyle w:val="DevConfigs"/>
        <w:rPr>
          <w:rStyle w:val="DevConfigGray"/>
        </w:rPr>
      </w:pPr>
      <w:r w:rsidRPr="00D37C5F">
        <w:rPr>
          <w:rStyle w:val="DevConfigGray"/>
        </w:rPr>
        <w:lastRenderedPageBreak/>
        <w:t>!</w:t>
      </w:r>
    </w:p>
    <w:p w14:paraId="5A1545CE" w14:textId="77777777" w:rsidR="00D37C5F" w:rsidRPr="00D37C5F" w:rsidRDefault="00D37C5F">
      <w:pPr>
        <w:pStyle w:val="DevConfigs"/>
        <w:rPr>
          <w:rStyle w:val="DevConfigGray"/>
        </w:rPr>
      </w:pPr>
      <w:r w:rsidRPr="00D37C5F">
        <w:rPr>
          <w:rStyle w:val="DevConfigGray"/>
        </w:rPr>
        <w:t>line con 0</w:t>
      </w:r>
    </w:p>
    <w:p w14:paraId="7D23DBA8" w14:textId="77777777" w:rsidR="00D37C5F" w:rsidRPr="00D37C5F" w:rsidRDefault="00D37C5F">
      <w:pPr>
        <w:pStyle w:val="DevConfigs"/>
        <w:rPr>
          <w:rStyle w:val="DevConfigGray"/>
        </w:rPr>
      </w:pPr>
      <w:r w:rsidRPr="00D37C5F">
        <w:rPr>
          <w:rStyle w:val="DevConfigGray"/>
        </w:rPr>
        <w:t>line aux 0</w:t>
      </w:r>
    </w:p>
    <w:p w14:paraId="63AEAFF2" w14:textId="77777777" w:rsidR="00D37C5F" w:rsidRPr="00D37C5F" w:rsidRDefault="00D37C5F">
      <w:pPr>
        <w:pStyle w:val="DevConfigs"/>
        <w:rPr>
          <w:rStyle w:val="DevConfigGray"/>
        </w:rPr>
      </w:pPr>
      <w:r w:rsidRPr="00D37C5F">
        <w:rPr>
          <w:rStyle w:val="DevConfigGray"/>
        </w:rPr>
        <w:t>line 2</w:t>
      </w:r>
    </w:p>
    <w:p w14:paraId="3FA0B0C1" w14:textId="77777777" w:rsidR="00D37C5F" w:rsidRPr="00D37C5F" w:rsidRDefault="00D37C5F">
      <w:pPr>
        <w:pStyle w:val="DevConfigs"/>
        <w:rPr>
          <w:rStyle w:val="DevConfigGray"/>
        </w:rPr>
      </w:pPr>
      <w:r w:rsidRPr="00D37C5F">
        <w:rPr>
          <w:rStyle w:val="DevConfigGray"/>
        </w:rPr>
        <w:t xml:space="preserve"> no activation-character</w:t>
      </w:r>
    </w:p>
    <w:p w14:paraId="12A9ADCA" w14:textId="77777777" w:rsidR="00D37C5F" w:rsidRPr="00D37C5F" w:rsidRDefault="00D37C5F">
      <w:pPr>
        <w:pStyle w:val="DevConfigs"/>
        <w:rPr>
          <w:rStyle w:val="DevConfigGray"/>
        </w:rPr>
      </w:pPr>
      <w:r w:rsidRPr="00D37C5F">
        <w:rPr>
          <w:rStyle w:val="DevConfigGray"/>
        </w:rPr>
        <w:t xml:space="preserve"> no exec</w:t>
      </w:r>
    </w:p>
    <w:p w14:paraId="127CD169" w14:textId="77777777" w:rsidR="00D37C5F" w:rsidRPr="00D37C5F" w:rsidRDefault="00D37C5F">
      <w:pPr>
        <w:pStyle w:val="DevConfigs"/>
        <w:rPr>
          <w:rStyle w:val="DevConfigGray"/>
        </w:rPr>
      </w:pPr>
      <w:r w:rsidRPr="00D37C5F">
        <w:rPr>
          <w:rStyle w:val="DevConfigGray"/>
        </w:rPr>
        <w:t xml:space="preserve"> transport preferred none</w:t>
      </w:r>
    </w:p>
    <w:p w14:paraId="597A775E" w14:textId="77777777" w:rsidR="00D37C5F" w:rsidRPr="00D37C5F" w:rsidRDefault="00D37C5F">
      <w:pPr>
        <w:pStyle w:val="DevConfigs"/>
        <w:rPr>
          <w:rStyle w:val="DevConfigGray"/>
        </w:rPr>
      </w:pPr>
      <w:r w:rsidRPr="00D37C5F">
        <w:rPr>
          <w:rStyle w:val="DevConfigGray"/>
        </w:rPr>
        <w:t xml:space="preserve"> transport output pad telnet rlogin lapb-ta mop udptn v120 ssh</w:t>
      </w:r>
    </w:p>
    <w:p w14:paraId="4A424344" w14:textId="77777777" w:rsidR="00D37C5F" w:rsidRPr="00D37C5F" w:rsidRDefault="00D37C5F">
      <w:pPr>
        <w:pStyle w:val="DevConfigs"/>
        <w:rPr>
          <w:rStyle w:val="DevConfigGray"/>
        </w:rPr>
      </w:pPr>
      <w:r w:rsidRPr="00D37C5F">
        <w:rPr>
          <w:rStyle w:val="DevConfigGray"/>
        </w:rPr>
        <w:t xml:space="preserve"> stopbits 1</w:t>
      </w:r>
    </w:p>
    <w:p w14:paraId="6B1B53AE" w14:textId="77777777" w:rsidR="00D37C5F" w:rsidRPr="00D37C5F" w:rsidRDefault="00D37C5F">
      <w:pPr>
        <w:pStyle w:val="DevConfigs"/>
        <w:rPr>
          <w:rStyle w:val="DevConfigGray"/>
        </w:rPr>
      </w:pPr>
      <w:r w:rsidRPr="00D37C5F">
        <w:rPr>
          <w:rStyle w:val="DevConfigGray"/>
        </w:rPr>
        <w:t>line vty 0 4</w:t>
      </w:r>
    </w:p>
    <w:p w14:paraId="12661B19" w14:textId="77777777" w:rsidR="00D37C5F" w:rsidRPr="00D37C5F" w:rsidRDefault="00D37C5F">
      <w:pPr>
        <w:pStyle w:val="DevConfigs"/>
        <w:rPr>
          <w:rStyle w:val="DevConfigGray"/>
        </w:rPr>
      </w:pPr>
      <w:r w:rsidRPr="00D37C5F">
        <w:rPr>
          <w:rStyle w:val="DevConfigGray"/>
        </w:rPr>
        <w:t>transport input ssh</w:t>
      </w:r>
    </w:p>
    <w:p w14:paraId="722A3C4F" w14:textId="77777777" w:rsidR="00D37C5F" w:rsidRPr="00D37C5F" w:rsidRDefault="00D37C5F">
      <w:pPr>
        <w:pStyle w:val="DevConfigs"/>
        <w:rPr>
          <w:rStyle w:val="DevConfigGray"/>
        </w:rPr>
      </w:pPr>
      <w:r>
        <w:rPr>
          <w:rStyle w:val="DevConfigGray"/>
        </w:rPr>
        <w:t>line vty 5</w:t>
      </w:r>
    </w:p>
    <w:p w14:paraId="5958A5AC" w14:textId="77777777" w:rsidR="00D37C5F" w:rsidRPr="00D37C5F" w:rsidRDefault="00D37C5F">
      <w:pPr>
        <w:pStyle w:val="DevConfigs"/>
        <w:rPr>
          <w:rStyle w:val="DevConfigGray"/>
        </w:rPr>
      </w:pPr>
      <w:r w:rsidRPr="00D37C5F">
        <w:rPr>
          <w:rStyle w:val="DevConfigGray"/>
        </w:rPr>
        <w:t xml:space="preserve">transport input </w:t>
      </w:r>
      <w:r w:rsidR="007C67BB">
        <w:rPr>
          <w:rStyle w:val="DevConfigGray"/>
        </w:rPr>
        <w:t>ssh</w:t>
      </w:r>
    </w:p>
    <w:p w14:paraId="38D8A4CE" w14:textId="77777777" w:rsidR="00D37C5F" w:rsidRPr="00D37C5F" w:rsidRDefault="00D37C5F">
      <w:pPr>
        <w:pStyle w:val="DevConfigs"/>
        <w:rPr>
          <w:rStyle w:val="DevConfigGray"/>
        </w:rPr>
      </w:pPr>
      <w:r w:rsidRPr="00D37C5F">
        <w:rPr>
          <w:rStyle w:val="DevConfigGray"/>
        </w:rPr>
        <w:t>!</w:t>
      </w:r>
    </w:p>
    <w:p w14:paraId="6A374D32" w14:textId="77777777" w:rsidR="00D37C5F" w:rsidRPr="00D37C5F" w:rsidRDefault="00D37C5F">
      <w:pPr>
        <w:pStyle w:val="DevConfigs"/>
        <w:rPr>
          <w:rStyle w:val="DevConfigGray"/>
        </w:rPr>
      </w:pPr>
      <w:r w:rsidRPr="00D37C5F">
        <w:rPr>
          <w:rStyle w:val="DevConfigGray"/>
        </w:rPr>
        <w:t>scheduler allocate 20000 1000</w:t>
      </w:r>
    </w:p>
    <w:p w14:paraId="6699799D" w14:textId="77777777" w:rsidR="00D37C5F" w:rsidRPr="00D37C5F" w:rsidRDefault="00D37C5F">
      <w:pPr>
        <w:pStyle w:val="DevConfigs"/>
        <w:rPr>
          <w:rStyle w:val="DevConfigGray"/>
        </w:rPr>
      </w:pPr>
      <w:r w:rsidRPr="00D37C5F">
        <w:rPr>
          <w:rStyle w:val="DevConfigGray"/>
        </w:rPr>
        <w:t>ntp authentication-key 1 md5 132B23221B0D17393C2B3A37 7</w:t>
      </w:r>
    </w:p>
    <w:p w14:paraId="28DB5EF1" w14:textId="77777777" w:rsidR="00D37C5F" w:rsidRPr="00D37C5F" w:rsidRDefault="00D37C5F">
      <w:pPr>
        <w:pStyle w:val="DevConfigs"/>
        <w:rPr>
          <w:rStyle w:val="DevConfigGray"/>
        </w:rPr>
      </w:pPr>
      <w:r w:rsidRPr="00D37C5F">
        <w:rPr>
          <w:rStyle w:val="DevConfigGray"/>
        </w:rPr>
        <w:t>ntp authenticate</w:t>
      </w:r>
    </w:p>
    <w:p w14:paraId="02D61467" w14:textId="77777777" w:rsidR="00D37C5F" w:rsidRPr="00D37C5F" w:rsidRDefault="00D37C5F">
      <w:pPr>
        <w:pStyle w:val="DevConfigs"/>
        <w:rPr>
          <w:rStyle w:val="DevConfigGray"/>
        </w:rPr>
      </w:pPr>
      <w:r w:rsidRPr="00D37C5F">
        <w:rPr>
          <w:rStyle w:val="DevConfigGray"/>
        </w:rPr>
        <w:t>ntp update-calendar</w:t>
      </w:r>
    </w:p>
    <w:p w14:paraId="69D96684" w14:textId="77777777" w:rsidR="00D37C5F" w:rsidRPr="00D37C5F" w:rsidRDefault="00D37C5F">
      <w:pPr>
        <w:pStyle w:val="DevConfigs"/>
        <w:rPr>
          <w:rStyle w:val="DevConfigGray"/>
        </w:rPr>
      </w:pPr>
      <w:r w:rsidRPr="00D37C5F">
        <w:rPr>
          <w:rStyle w:val="DevConfigGray"/>
        </w:rPr>
        <w:t>ntp server 209.165.200.233</w:t>
      </w:r>
    </w:p>
    <w:p w14:paraId="543ED183" w14:textId="77777777" w:rsidR="00D37C5F" w:rsidRPr="00D37C5F" w:rsidRDefault="00D37C5F">
      <w:pPr>
        <w:pStyle w:val="DevConfigs"/>
        <w:rPr>
          <w:rStyle w:val="DevConfigGray"/>
        </w:rPr>
      </w:pPr>
      <w:r w:rsidRPr="00D37C5F">
        <w:rPr>
          <w:rStyle w:val="DevConfigGray"/>
        </w:rPr>
        <w:t>!</w:t>
      </w:r>
    </w:p>
    <w:p w14:paraId="08F86D3A" w14:textId="77777777" w:rsidR="00DF4CB8" w:rsidRPr="00DF4CB8" w:rsidRDefault="00D37C5F">
      <w:pPr>
        <w:pStyle w:val="DevConfigs"/>
        <w:rPr>
          <w:rStyle w:val="DevConfigGray"/>
        </w:rPr>
      </w:pPr>
      <w:r w:rsidRPr="00D37C5F">
        <w:rPr>
          <w:rStyle w:val="DevConfigGray"/>
        </w:rPr>
        <w:t>end</w:t>
      </w:r>
    </w:p>
    <w:p w14:paraId="3D830D5B" w14:textId="77777777" w:rsidR="009364EC" w:rsidRDefault="009364EC" w:rsidP="009364EC">
      <w:pPr>
        <w:pStyle w:val="LabSection"/>
        <w:numPr>
          <w:ilvl w:val="0"/>
          <w:numId w:val="0"/>
        </w:numPr>
        <w:rPr>
          <w:rStyle w:val="LabSectionGray"/>
        </w:rPr>
      </w:pPr>
      <w:r>
        <w:rPr>
          <w:rStyle w:val="LabSectionGray"/>
        </w:rPr>
        <w:t>Switch S1 (After completion of Part 5)</w:t>
      </w:r>
    </w:p>
    <w:p w14:paraId="67A43A3E" w14:textId="77777777" w:rsidR="009364EC" w:rsidRPr="009364EC" w:rsidRDefault="009364EC" w:rsidP="007B4B2C">
      <w:pPr>
        <w:pStyle w:val="DevConfigs"/>
        <w:rPr>
          <w:rStyle w:val="DevConfigGray"/>
          <w:b/>
          <w:bCs/>
          <w:iCs/>
        </w:rPr>
      </w:pPr>
      <w:r>
        <w:rPr>
          <w:rStyle w:val="DevConfigGray"/>
        </w:rPr>
        <w:t>S1#</w:t>
      </w:r>
      <w:r w:rsidR="00D20F72">
        <w:rPr>
          <w:rStyle w:val="DevConfigGray"/>
        </w:rPr>
        <w:t xml:space="preserve"> </w:t>
      </w:r>
      <w:r w:rsidRPr="007B4B2C">
        <w:rPr>
          <w:rStyle w:val="DevConfigGray"/>
          <w:b/>
        </w:rPr>
        <w:t>show run</w:t>
      </w:r>
    </w:p>
    <w:p w14:paraId="225B42BA" w14:textId="77777777" w:rsidR="009364EC" w:rsidRPr="009364EC" w:rsidRDefault="009364EC" w:rsidP="007B4B2C">
      <w:pPr>
        <w:pStyle w:val="DevConfigs"/>
        <w:rPr>
          <w:rStyle w:val="DevConfigGray"/>
        </w:rPr>
      </w:pPr>
      <w:r w:rsidRPr="009364EC">
        <w:rPr>
          <w:rStyle w:val="DevConfigGray"/>
        </w:rPr>
        <w:t>hostname S1</w:t>
      </w:r>
    </w:p>
    <w:p w14:paraId="221BAA1F" w14:textId="77777777" w:rsidR="009364EC" w:rsidRPr="009364EC" w:rsidRDefault="009364EC" w:rsidP="007B4B2C">
      <w:pPr>
        <w:pStyle w:val="DevConfigs"/>
        <w:rPr>
          <w:rStyle w:val="DevConfigGray"/>
        </w:rPr>
      </w:pPr>
      <w:r w:rsidRPr="009364EC">
        <w:rPr>
          <w:rStyle w:val="DevConfigGray"/>
        </w:rPr>
        <w:t>!</w:t>
      </w:r>
    </w:p>
    <w:p w14:paraId="1A5A24DB" w14:textId="77777777" w:rsidR="009364EC" w:rsidRPr="009364EC" w:rsidRDefault="009364EC" w:rsidP="007B4B2C">
      <w:pPr>
        <w:pStyle w:val="DevConfigs"/>
        <w:rPr>
          <w:rStyle w:val="DevConfigGray"/>
        </w:rPr>
      </w:pPr>
      <w:r w:rsidRPr="009364EC">
        <w:rPr>
          <w:rStyle w:val="DevConfigGray"/>
        </w:rPr>
        <w:t>no ip domain-lookup</w:t>
      </w:r>
    </w:p>
    <w:p w14:paraId="0F44A4E0" w14:textId="77777777" w:rsidR="009364EC" w:rsidRPr="009364EC" w:rsidRDefault="009364EC" w:rsidP="007B4B2C">
      <w:pPr>
        <w:pStyle w:val="DevConfigs"/>
        <w:rPr>
          <w:rStyle w:val="DevConfigGray"/>
        </w:rPr>
      </w:pPr>
      <w:r>
        <w:rPr>
          <w:rStyle w:val="DevConfigGray"/>
        </w:rPr>
        <w:t>!</w:t>
      </w:r>
    </w:p>
    <w:p w14:paraId="5775EB82" w14:textId="77777777" w:rsidR="009364EC" w:rsidRPr="009364EC" w:rsidRDefault="009364EC" w:rsidP="007B4B2C">
      <w:pPr>
        <w:pStyle w:val="DevConfigs"/>
        <w:rPr>
          <w:rStyle w:val="DevConfigGray"/>
        </w:rPr>
      </w:pPr>
      <w:r w:rsidRPr="009364EC">
        <w:rPr>
          <w:rStyle w:val="DevConfigGray"/>
        </w:rPr>
        <w:t>spanning-tree mode pvst</w:t>
      </w:r>
    </w:p>
    <w:p w14:paraId="61D8B4AA" w14:textId="77777777" w:rsidR="009364EC" w:rsidRPr="009364EC" w:rsidRDefault="009364EC" w:rsidP="007B4B2C">
      <w:pPr>
        <w:pStyle w:val="DevConfigs"/>
        <w:rPr>
          <w:rStyle w:val="DevConfigGray"/>
        </w:rPr>
      </w:pPr>
      <w:r w:rsidRPr="009364EC">
        <w:rPr>
          <w:rStyle w:val="DevConfigGray"/>
        </w:rPr>
        <w:t>spanning-tree extend system-id</w:t>
      </w:r>
    </w:p>
    <w:p w14:paraId="5197C0D0" w14:textId="77777777" w:rsidR="009364EC" w:rsidRPr="009364EC" w:rsidRDefault="009364EC" w:rsidP="007B4B2C">
      <w:pPr>
        <w:pStyle w:val="DevConfigs"/>
        <w:rPr>
          <w:rStyle w:val="DevConfigGray"/>
        </w:rPr>
      </w:pPr>
      <w:r w:rsidRPr="009364EC">
        <w:rPr>
          <w:rStyle w:val="DevConfigGray"/>
        </w:rPr>
        <w:t>spanning-tree vlan 1 priority 24576</w:t>
      </w:r>
    </w:p>
    <w:p w14:paraId="45CCCA59" w14:textId="77777777" w:rsidR="009364EC" w:rsidRPr="009364EC" w:rsidRDefault="009364EC" w:rsidP="007B4B2C">
      <w:pPr>
        <w:pStyle w:val="DevConfigs"/>
        <w:rPr>
          <w:rStyle w:val="DevConfigGray"/>
        </w:rPr>
      </w:pPr>
      <w:r w:rsidRPr="009364EC">
        <w:rPr>
          <w:rStyle w:val="DevConfigGray"/>
        </w:rPr>
        <w:t>!</w:t>
      </w:r>
    </w:p>
    <w:p w14:paraId="5C7B898E" w14:textId="77777777" w:rsidR="009364EC" w:rsidRPr="009364EC" w:rsidRDefault="009364EC" w:rsidP="007B4B2C">
      <w:pPr>
        <w:pStyle w:val="DevConfigs"/>
        <w:rPr>
          <w:rStyle w:val="DevConfigGray"/>
        </w:rPr>
      </w:pPr>
      <w:r w:rsidRPr="009364EC">
        <w:rPr>
          <w:rStyle w:val="DevConfigGray"/>
        </w:rPr>
        <w:t>interface FastEthernet0/1</w:t>
      </w:r>
    </w:p>
    <w:p w14:paraId="0A58E288" w14:textId="77777777" w:rsidR="009364EC" w:rsidRPr="009364EC" w:rsidRDefault="009364EC" w:rsidP="007B4B2C">
      <w:pPr>
        <w:pStyle w:val="DevConfigs"/>
        <w:rPr>
          <w:rStyle w:val="DevConfigGray"/>
        </w:rPr>
      </w:pPr>
      <w:r w:rsidRPr="009364EC">
        <w:rPr>
          <w:rStyle w:val="DevConfigGray"/>
        </w:rPr>
        <w:t xml:space="preserve"> switchport mode trunk</w:t>
      </w:r>
    </w:p>
    <w:p w14:paraId="0EF73BFF" w14:textId="77777777" w:rsidR="009364EC" w:rsidRPr="009364EC" w:rsidRDefault="009364EC" w:rsidP="007B4B2C">
      <w:pPr>
        <w:pStyle w:val="DevConfigs"/>
        <w:rPr>
          <w:rStyle w:val="DevConfigGray"/>
        </w:rPr>
      </w:pPr>
      <w:r w:rsidRPr="009364EC">
        <w:rPr>
          <w:rStyle w:val="DevConfigGray"/>
        </w:rPr>
        <w:t xml:space="preserve"> switchport nonegotiate</w:t>
      </w:r>
    </w:p>
    <w:p w14:paraId="3DC56F24" w14:textId="77777777" w:rsidR="009364EC" w:rsidRPr="009364EC" w:rsidRDefault="009364EC" w:rsidP="007B4B2C">
      <w:pPr>
        <w:pStyle w:val="DevConfigs"/>
        <w:rPr>
          <w:rStyle w:val="DevConfigGray"/>
        </w:rPr>
      </w:pPr>
      <w:r w:rsidRPr="009364EC">
        <w:rPr>
          <w:rStyle w:val="DevConfigGray"/>
        </w:rPr>
        <w:t>!</w:t>
      </w:r>
    </w:p>
    <w:p w14:paraId="5A45992F" w14:textId="77777777" w:rsidR="009364EC" w:rsidRPr="009364EC" w:rsidRDefault="009364EC" w:rsidP="007B4B2C">
      <w:pPr>
        <w:pStyle w:val="DevConfigs"/>
        <w:rPr>
          <w:rStyle w:val="DevConfigGray"/>
        </w:rPr>
      </w:pPr>
      <w:r w:rsidRPr="009364EC">
        <w:rPr>
          <w:rStyle w:val="DevConfigGray"/>
        </w:rPr>
        <w:t>interface FastEthernet0/2</w:t>
      </w:r>
    </w:p>
    <w:p w14:paraId="3B128980" w14:textId="77777777" w:rsidR="009364EC" w:rsidRPr="009364EC" w:rsidRDefault="009364EC" w:rsidP="007B4B2C">
      <w:pPr>
        <w:pStyle w:val="DevConfigs"/>
        <w:rPr>
          <w:rStyle w:val="DevConfigGray"/>
        </w:rPr>
      </w:pPr>
      <w:r w:rsidRPr="009364EC">
        <w:rPr>
          <w:rStyle w:val="DevConfigGray"/>
        </w:rPr>
        <w:t xml:space="preserve"> switchport mode trunk</w:t>
      </w:r>
    </w:p>
    <w:p w14:paraId="5131BCC7" w14:textId="77777777" w:rsidR="009364EC" w:rsidRPr="009364EC" w:rsidRDefault="009364EC" w:rsidP="007B4B2C">
      <w:pPr>
        <w:pStyle w:val="DevConfigs"/>
        <w:rPr>
          <w:rStyle w:val="DevConfigGray"/>
        </w:rPr>
      </w:pPr>
      <w:r w:rsidRPr="009364EC">
        <w:rPr>
          <w:rStyle w:val="DevConfigGray"/>
        </w:rPr>
        <w:t xml:space="preserve"> switchport nonegotiate</w:t>
      </w:r>
    </w:p>
    <w:p w14:paraId="7C2410DB" w14:textId="77777777" w:rsidR="009364EC" w:rsidRPr="009364EC" w:rsidRDefault="009364EC" w:rsidP="007B4B2C">
      <w:pPr>
        <w:pStyle w:val="DevConfigs"/>
        <w:rPr>
          <w:rStyle w:val="DevConfigGray"/>
        </w:rPr>
      </w:pPr>
      <w:r w:rsidRPr="009364EC">
        <w:rPr>
          <w:rStyle w:val="DevConfigGray"/>
        </w:rPr>
        <w:t>!</w:t>
      </w:r>
    </w:p>
    <w:p w14:paraId="0EA79759" w14:textId="77777777" w:rsidR="009364EC" w:rsidRPr="009364EC" w:rsidRDefault="009364EC" w:rsidP="007B4B2C">
      <w:pPr>
        <w:pStyle w:val="DevConfigs"/>
        <w:rPr>
          <w:rStyle w:val="DevConfigGray"/>
        </w:rPr>
      </w:pPr>
      <w:r w:rsidRPr="009364EC">
        <w:rPr>
          <w:rStyle w:val="DevConfigGray"/>
        </w:rPr>
        <w:t>end</w:t>
      </w:r>
    </w:p>
    <w:p w14:paraId="4E65F97D" w14:textId="77777777" w:rsidR="00916368" w:rsidRDefault="00916368" w:rsidP="00916368">
      <w:pPr>
        <w:pStyle w:val="LabSection"/>
        <w:numPr>
          <w:ilvl w:val="0"/>
          <w:numId w:val="0"/>
        </w:numPr>
        <w:rPr>
          <w:rStyle w:val="LabSectionGray"/>
        </w:rPr>
      </w:pPr>
      <w:r>
        <w:rPr>
          <w:rStyle w:val="LabSectionGray"/>
        </w:rPr>
        <w:t>Switch S2</w:t>
      </w:r>
      <w:r w:rsidR="00EC3F6A">
        <w:rPr>
          <w:rStyle w:val="LabSectionGray"/>
        </w:rPr>
        <w:t xml:space="preserve"> (After completion of Part 5)</w:t>
      </w:r>
    </w:p>
    <w:p w14:paraId="3921072E" w14:textId="77777777" w:rsidR="00EC3F6A" w:rsidRPr="00D20F72" w:rsidRDefault="00EC3F6A" w:rsidP="007B4B2C">
      <w:pPr>
        <w:pStyle w:val="DevConfigs"/>
        <w:rPr>
          <w:rStyle w:val="DevConfigGray"/>
          <w:b/>
          <w:bCs/>
          <w:iCs/>
        </w:rPr>
      </w:pPr>
      <w:r w:rsidRPr="00D20F72">
        <w:rPr>
          <w:rStyle w:val="DevConfigGray"/>
        </w:rPr>
        <w:t>S2#</w:t>
      </w:r>
      <w:r w:rsidR="00D20F72">
        <w:rPr>
          <w:rStyle w:val="DevConfigGray"/>
        </w:rPr>
        <w:t xml:space="preserve"> </w:t>
      </w:r>
      <w:r w:rsidRPr="007B4B2C">
        <w:rPr>
          <w:rStyle w:val="DevConfigGray"/>
          <w:b/>
        </w:rPr>
        <w:t>show run</w:t>
      </w:r>
    </w:p>
    <w:p w14:paraId="431D3039" w14:textId="77777777" w:rsidR="00EC3F6A" w:rsidRPr="00D20F72" w:rsidRDefault="00EC3F6A" w:rsidP="007B4B2C">
      <w:pPr>
        <w:pStyle w:val="DevConfigs"/>
        <w:rPr>
          <w:rStyle w:val="DevConfigGray"/>
        </w:rPr>
      </w:pPr>
      <w:r w:rsidRPr="00D20F72">
        <w:rPr>
          <w:rStyle w:val="DevConfigGray"/>
        </w:rPr>
        <w:t>Building configuration...</w:t>
      </w:r>
    </w:p>
    <w:p w14:paraId="51CFE39B" w14:textId="77777777" w:rsidR="00EC3F6A" w:rsidRPr="00D20F72" w:rsidRDefault="00EC3F6A" w:rsidP="007B4B2C">
      <w:pPr>
        <w:pStyle w:val="DevConfigs"/>
        <w:rPr>
          <w:rStyle w:val="DevConfigGray"/>
        </w:rPr>
      </w:pPr>
    </w:p>
    <w:p w14:paraId="2F5B968A" w14:textId="77777777" w:rsidR="00EC3F6A" w:rsidRPr="00D20F72" w:rsidRDefault="00EC3F6A" w:rsidP="007B4B2C">
      <w:pPr>
        <w:pStyle w:val="DevConfigs"/>
        <w:rPr>
          <w:rStyle w:val="DevConfigGray"/>
        </w:rPr>
      </w:pPr>
      <w:r w:rsidRPr="00D20F72">
        <w:rPr>
          <w:rStyle w:val="DevConfigGray"/>
        </w:rPr>
        <w:t>Current configuration : 2599 bytes</w:t>
      </w:r>
    </w:p>
    <w:p w14:paraId="67AAEED1" w14:textId="77777777" w:rsidR="00EC3F6A" w:rsidRPr="00D20F72" w:rsidRDefault="00EC3F6A" w:rsidP="007B4B2C">
      <w:pPr>
        <w:pStyle w:val="DevConfigs"/>
        <w:rPr>
          <w:rStyle w:val="DevConfigGray"/>
        </w:rPr>
      </w:pPr>
      <w:r w:rsidRPr="00D20F72">
        <w:rPr>
          <w:rStyle w:val="DevConfigGray"/>
        </w:rPr>
        <w:t>!</w:t>
      </w:r>
    </w:p>
    <w:p w14:paraId="2398BB18" w14:textId="77777777" w:rsidR="00EC3F6A" w:rsidRPr="00D20F72" w:rsidRDefault="00EC3F6A" w:rsidP="007B4B2C">
      <w:pPr>
        <w:pStyle w:val="DevConfigs"/>
        <w:rPr>
          <w:rStyle w:val="DevConfigGray"/>
        </w:rPr>
      </w:pPr>
      <w:r w:rsidRPr="00D20F72">
        <w:rPr>
          <w:rStyle w:val="DevConfigGray"/>
        </w:rPr>
        <w:lastRenderedPageBreak/>
        <w:t>version 15.0</w:t>
      </w:r>
    </w:p>
    <w:p w14:paraId="354E422A" w14:textId="77777777" w:rsidR="00EC3F6A" w:rsidRPr="00D20F72" w:rsidRDefault="00EC3F6A" w:rsidP="007B4B2C">
      <w:pPr>
        <w:pStyle w:val="DevConfigs"/>
        <w:rPr>
          <w:rStyle w:val="DevConfigGray"/>
        </w:rPr>
      </w:pPr>
      <w:r w:rsidRPr="00D20F72">
        <w:rPr>
          <w:rStyle w:val="DevConfigGray"/>
        </w:rPr>
        <w:t>no service pad</w:t>
      </w:r>
    </w:p>
    <w:p w14:paraId="164D12D0" w14:textId="77777777" w:rsidR="00EC3F6A" w:rsidRPr="00D20F72" w:rsidRDefault="00EC3F6A" w:rsidP="007B4B2C">
      <w:pPr>
        <w:pStyle w:val="DevConfigs"/>
        <w:rPr>
          <w:rStyle w:val="DevConfigGray"/>
        </w:rPr>
      </w:pPr>
      <w:r w:rsidRPr="00D20F72">
        <w:rPr>
          <w:rStyle w:val="DevConfigGray"/>
        </w:rPr>
        <w:t>service timestamps debug datetime msec</w:t>
      </w:r>
    </w:p>
    <w:p w14:paraId="25D768F7" w14:textId="77777777" w:rsidR="00EC3F6A" w:rsidRPr="00D20F72" w:rsidRDefault="00EC3F6A" w:rsidP="007B4B2C">
      <w:pPr>
        <w:pStyle w:val="DevConfigs"/>
        <w:rPr>
          <w:rStyle w:val="DevConfigGray"/>
        </w:rPr>
      </w:pPr>
      <w:r w:rsidRPr="00D20F72">
        <w:rPr>
          <w:rStyle w:val="DevConfigGray"/>
        </w:rPr>
        <w:t>service timestamps log datetime msec</w:t>
      </w:r>
    </w:p>
    <w:p w14:paraId="53E2966F" w14:textId="77777777" w:rsidR="00EC3F6A" w:rsidRPr="00D20F72" w:rsidRDefault="00EC3F6A" w:rsidP="007B4B2C">
      <w:pPr>
        <w:pStyle w:val="DevConfigs"/>
        <w:rPr>
          <w:rStyle w:val="DevConfigGray"/>
        </w:rPr>
      </w:pPr>
      <w:r w:rsidRPr="00D20F72">
        <w:rPr>
          <w:rStyle w:val="DevConfigGray"/>
        </w:rPr>
        <w:t>no service password-encryption</w:t>
      </w:r>
    </w:p>
    <w:p w14:paraId="36B1FDD6" w14:textId="77777777" w:rsidR="00EC3F6A" w:rsidRPr="00D20F72" w:rsidRDefault="00EC3F6A" w:rsidP="007B4B2C">
      <w:pPr>
        <w:pStyle w:val="DevConfigs"/>
        <w:rPr>
          <w:rStyle w:val="DevConfigGray"/>
        </w:rPr>
      </w:pPr>
      <w:r w:rsidRPr="00D20F72">
        <w:rPr>
          <w:rStyle w:val="DevConfigGray"/>
        </w:rPr>
        <w:t>!</w:t>
      </w:r>
    </w:p>
    <w:p w14:paraId="6563C897" w14:textId="77777777" w:rsidR="00EC3F6A" w:rsidRPr="00D20F72" w:rsidRDefault="00EC3F6A" w:rsidP="007B4B2C">
      <w:pPr>
        <w:pStyle w:val="DevConfigs"/>
        <w:rPr>
          <w:rStyle w:val="DevConfigGray"/>
        </w:rPr>
      </w:pPr>
      <w:r w:rsidRPr="00D20F72">
        <w:rPr>
          <w:rStyle w:val="DevConfigGray"/>
        </w:rPr>
        <w:t>hostname S2</w:t>
      </w:r>
    </w:p>
    <w:p w14:paraId="40133E7E" w14:textId="77777777" w:rsidR="00EC3F6A" w:rsidRPr="00D20F72" w:rsidRDefault="00EC3F6A" w:rsidP="007B4B2C">
      <w:pPr>
        <w:pStyle w:val="DevConfigs"/>
        <w:rPr>
          <w:rStyle w:val="DevConfigGray"/>
        </w:rPr>
      </w:pPr>
      <w:r w:rsidRPr="00D20F72">
        <w:rPr>
          <w:rStyle w:val="DevConfigGray"/>
        </w:rPr>
        <w:t>!</w:t>
      </w:r>
    </w:p>
    <w:p w14:paraId="3D51485B" w14:textId="77777777" w:rsidR="00EC3F6A" w:rsidRPr="00D20F72" w:rsidRDefault="00EC3F6A" w:rsidP="007B4B2C">
      <w:pPr>
        <w:pStyle w:val="DevConfigs"/>
        <w:rPr>
          <w:rStyle w:val="DevConfigGray"/>
        </w:rPr>
      </w:pPr>
      <w:r w:rsidRPr="00D20F72">
        <w:rPr>
          <w:rStyle w:val="DevConfigGray"/>
        </w:rPr>
        <w:t>boot-start-marker</w:t>
      </w:r>
    </w:p>
    <w:p w14:paraId="7251AA11" w14:textId="77777777" w:rsidR="00EC3F6A" w:rsidRPr="00D20F72" w:rsidRDefault="00EC3F6A" w:rsidP="007B4B2C">
      <w:pPr>
        <w:pStyle w:val="DevConfigs"/>
        <w:rPr>
          <w:rStyle w:val="DevConfigGray"/>
        </w:rPr>
      </w:pPr>
      <w:r w:rsidRPr="00D20F72">
        <w:rPr>
          <w:rStyle w:val="DevConfigGray"/>
        </w:rPr>
        <w:t>boot-end-marker</w:t>
      </w:r>
    </w:p>
    <w:p w14:paraId="41F6344E" w14:textId="77777777" w:rsidR="00EC3F6A" w:rsidRPr="00D20F72" w:rsidRDefault="00EC3F6A" w:rsidP="007B4B2C">
      <w:pPr>
        <w:pStyle w:val="DevConfigs"/>
        <w:rPr>
          <w:rStyle w:val="DevConfigGray"/>
        </w:rPr>
      </w:pPr>
      <w:r w:rsidRPr="00D20F72">
        <w:rPr>
          <w:rStyle w:val="DevConfigGray"/>
        </w:rPr>
        <w:t>!</w:t>
      </w:r>
    </w:p>
    <w:p w14:paraId="1D415DFE" w14:textId="77777777" w:rsidR="00EC3F6A" w:rsidRPr="00D20F72" w:rsidRDefault="00EC3F6A" w:rsidP="007B4B2C">
      <w:pPr>
        <w:pStyle w:val="DevConfigs"/>
        <w:rPr>
          <w:rStyle w:val="DevConfigGray"/>
        </w:rPr>
      </w:pPr>
      <w:r w:rsidRPr="00D20F72">
        <w:rPr>
          <w:rStyle w:val="DevConfigGray"/>
        </w:rPr>
        <w:t>enable secret 9 $9$6E0RH.UQ3Nt221$fSKp.he411vh54DhobJk678MmZzj3sHxY3JMX/QdcTE</w:t>
      </w:r>
    </w:p>
    <w:p w14:paraId="6FBFA1F4" w14:textId="77777777" w:rsidR="00EC3F6A" w:rsidRPr="00D20F72" w:rsidRDefault="00EC3F6A" w:rsidP="007B4B2C">
      <w:pPr>
        <w:pStyle w:val="DevConfigs"/>
        <w:rPr>
          <w:rStyle w:val="DevConfigGray"/>
        </w:rPr>
      </w:pPr>
      <w:r w:rsidRPr="00D20F72">
        <w:rPr>
          <w:rStyle w:val="DevConfigGray"/>
        </w:rPr>
        <w:t>!</w:t>
      </w:r>
    </w:p>
    <w:p w14:paraId="25B4EED3" w14:textId="77777777" w:rsidR="00EC3F6A" w:rsidRPr="00D20F72" w:rsidRDefault="00EC3F6A" w:rsidP="007B4B2C">
      <w:pPr>
        <w:pStyle w:val="DevConfigs"/>
        <w:rPr>
          <w:rStyle w:val="DevConfigGray"/>
        </w:rPr>
      </w:pPr>
      <w:r w:rsidRPr="00D20F72">
        <w:rPr>
          <w:rStyle w:val="DevConfigGray"/>
        </w:rPr>
        <w:t>username Admin01 privilege 15 secret 9 $9$ELG3vxsMl43KNo$V3AYoDX3ogPeDL2FWjpeM9R.2/Sek8UY65l6OcqxK3E</w:t>
      </w:r>
    </w:p>
    <w:p w14:paraId="293ADEC2" w14:textId="77777777" w:rsidR="00EC3F6A" w:rsidRPr="00D20F72" w:rsidRDefault="00EC3F6A" w:rsidP="007B4B2C">
      <w:pPr>
        <w:pStyle w:val="DevConfigs"/>
        <w:rPr>
          <w:rStyle w:val="DevConfigGray"/>
        </w:rPr>
      </w:pPr>
      <w:r w:rsidRPr="00D20F72">
        <w:rPr>
          <w:rStyle w:val="DevConfigGray"/>
        </w:rPr>
        <w:t>aaa new-model</w:t>
      </w:r>
    </w:p>
    <w:p w14:paraId="5280849A" w14:textId="77777777" w:rsidR="00EC3F6A" w:rsidRPr="00D20F72" w:rsidRDefault="00EC3F6A" w:rsidP="007B4B2C">
      <w:pPr>
        <w:pStyle w:val="DevConfigs"/>
        <w:rPr>
          <w:rStyle w:val="DevConfigGray"/>
        </w:rPr>
      </w:pPr>
      <w:r w:rsidRPr="00D20F72">
        <w:rPr>
          <w:rStyle w:val="DevConfigGray"/>
        </w:rPr>
        <w:t>!</w:t>
      </w:r>
    </w:p>
    <w:p w14:paraId="276BF6C4" w14:textId="77777777" w:rsidR="00EC3F6A" w:rsidRPr="00D20F72" w:rsidRDefault="00EC3F6A" w:rsidP="007B4B2C">
      <w:pPr>
        <w:pStyle w:val="DevConfigs"/>
        <w:rPr>
          <w:rStyle w:val="DevConfigGray"/>
        </w:rPr>
      </w:pPr>
      <w:r w:rsidRPr="00D20F72">
        <w:rPr>
          <w:rStyle w:val="DevConfigGray"/>
        </w:rPr>
        <w:t>aaa authentication login default local</w:t>
      </w:r>
    </w:p>
    <w:p w14:paraId="73E6897A" w14:textId="77777777" w:rsidR="00EC3F6A" w:rsidRPr="00D20F72" w:rsidRDefault="00EC3F6A" w:rsidP="007B4B2C">
      <w:pPr>
        <w:pStyle w:val="DevConfigs"/>
        <w:rPr>
          <w:rStyle w:val="DevConfigGray"/>
        </w:rPr>
      </w:pPr>
      <w:r w:rsidRPr="00D20F72">
        <w:rPr>
          <w:rStyle w:val="DevConfigGray"/>
        </w:rPr>
        <w:t xml:space="preserve">aaa authorization exec default local </w:t>
      </w:r>
    </w:p>
    <w:p w14:paraId="6E350A13" w14:textId="77777777" w:rsidR="00EC3F6A" w:rsidRPr="00D20F72" w:rsidRDefault="00EC3F6A" w:rsidP="007B4B2C">
      <w:pPr>
        <w:pStyle w:val="DevConfigs"/>
        <w:rPr>
          <w:rStyle w:val="DevConfigGray"/>
        </w:rPr>
      </w:pPr>
      <w:r w:rsidRPr="00D20F72">
        <w:rPr>
          <w:rStyle w:val="DevConfigGray"/>
        </w:rPr>
        <w:t>!</w:t>
      </w:r>
    </w:p>
    <w:p w14:paraId="03D06561" w14:textId="77777777" w:rsidR="00EC3F6A" w:rsidRPr="00D20F72" w:rsidRDefault="00EC3F6A" w:rsidP="007B4B2C">
      <w:pPr>
        <w:pStyle w:val="DevConfigs"/>
        <w:rPr>
          <w:rStyle w:val="DevConfigGray"/>
        </w:rPr>
      </w:pPr>
      <w:r w:rsidRPr="00D20F72">
        <w:rPr>
          <w:rStyle w:val="DevConfigGray"/>
        </w:rPr>
        <w:t>aaa session-id common</w:t>
      </w:r>
    </w:p>
    <w:p w14:paraId="6CCDF20F" w14:textId="77777777" w:rsidR="00EC3F6A" w:rsidRPr="00D20F72" w:rsidRDefault="00EC3F6A" w:rsidP="007B4B2C">
      <w:pPr>
        <w:pStyle w:val="DevConfigs"/>
        <w:rPr>
          <w:rStyle w:val="DevConfigGray"/>
        </w:rPr>
      </w:pPr>
      <w:r w:rsidRPr="00D20F72">
        <w:rPr>
          <w:rStyle w:val="DevConfigGray"/>
        </w:rPr>
        <w:t>system mtu routing 1500</w:t>
      </w:r>
    </w:p>
    <w:p w14:paraId="33CC0FA7" w14:textId="77777777" w:rsidR="00EC3F6A" w:rsidRPr="00D20F72" w:rsidRDefault="00EC3F6A" w:rsidP="007B4B2C">
      <w:pPr>
        <w:pStyle w:val="DevConfigs"/>
        <w:rPr>
          <w:rStyle w:val="DevConfigGray"/>
        </w:rPr>
      </w:pPr>
      <w:r w:rsidRPr="00D20F72">
        <w:rPr>
          <w:rStyle w:val="DevConfigGray"/>
        </w:rPr>
        <w:t>!</w:t>
      </w:r>
    </w:p>
    <w:p w14:paraId="36814A37" w14:textId="77777777" w:rsidR="00EC3F6A" w:rsidRPr="00D20F72" w:rsidRDefault="00EC3F6A" w:rsidP="007B4B2C">
      <w:pPr>
        <w:pStyle w:val="DevConfigs"/>
        <w:rPr>
          <w:rStyle w:val="DevConfigGray"/>
        </w:rPr>
      </w:pPr>
      <w:r w:rsidRPr="00D20F72">
        <w:rPr>
          <w:rStyle w:val="DevConfigGray"/>
        </w:rPr>
        <w:t>ip dhcp snooping vlan 10</w:t>
      </w:r>
    </w:p>
    <w:p w14:paraId="190903F0" w14:textId="77777777" w:rsidR="00EC3F6A" w:rsidRPr="00D20F72" w:rsidRDefault="00EC3F6A" w:rsidP="007B4B2C">
      <w:pPr>
        <w:pStyle w:val="DevConfigs"/>
        <w:rPr>
          <w:rStyle w:val="DevConfigGray"/>
        </w:rPr>
      </w:pPr>
      <w:r w:rsidRPr="00D20F72">
        <w:rPr>
          <w:rStyle w:val="DevConfigGray"/>
        </w:rPr>
        <w:t>ip dhcp snooping</w:t>
      </w:r>
    </w:p>
    <w:p w14:paraId="09E8CD81" w14:textId="77777777" w:rsidR="00EC3F6A" w:rsidRPr="00D20F72" w:rsidRDefault="00EC3F6A" w:rsidP="007B4B2C">
      <w:pPr>
        <w:pStyle w:val="DevConfigs"/>
        <w:rPr>
          <w:rStyle w:val="DevConfigGray"/>
        </w:rPr>
      </w:pPr>
      <w:r w:rsidRPr="00D20F72">
        <w:rPr>
          <w:rStyle w:val="DevConfigGray"/>
        </w:rPr>
        <w:t>no ip domain-lookup</w:t>
      </w:r>
    </w:p>
    <w:p w14:paraId="432093FF" w14:textId="77777777" w:rsidR="00EC3F6A" w:rsidRPr="00D20F72" w:rsidRDefault="00EC3F6A" w:rsidP="007B4B2C">
      <w:pPr>
        <w:pStyle w:val="DevConfigs"/>
        <w:rPr>
          <w:rStyle w:val="DevConfigGray"/>
        </w:rPr>
      </w:pPr>
      <w:r w:rsidRPr="00D20F72">
        <w:rPr>
          <w:rStyle w:val="DevConfigGray"/>
        </w:rPr>
        <w:t>ip domain-name ccnasecurity.com</w:t>
      </w:r>
    </w:p>
    <w:p w14:paraId="53DA7813" w14:textId="77777777" w:rsidR="00EC3F6A" w:rsidRPr="00D20F72" w:rsidRDefault="00EC3F6A" w:rsidP="007B4B2C">
      <w:pPr>
        <w:pStyle w:val="DevConfigs"/>
        <w:rPr>
          <w:rStyle w:val="DevConfigGray"/>
        </w:rPr>
      </w:pPr>
      <w:r w:rsidRPr="00D20F72">
        <w:rPr>
          <w:rStyle w:val="DevConfigGray"/>
        </w:rPr>
        <w:t>!</w:t>
      </w:r>
    </w:p>
    <w:p w14:paraId="7F3D53F4" w14:textId="77777777" w:rsidR="00EC3F6A" w:rsidRPr="00D20F72" w:rsidRDefault="00EC3F6A" w:rsidP="007B4B2C">
      <w:pPr>
        <w:pStyle w:val="DevConfigs"/>
        <w:rPr>
          <w:rStyle w:val="DevConfigGray"/>
        </w:rPr>
      </w:pPr>
      <w:r w:rsidRPr="00D20F72">
        <w:rPr>
          <w:rStyle w:val="DevConfigGray"/>
        </w:rPr>
        <w:t>spanning-tree mode pvst</w:t>
      </w:r>
    </w:p>
    <w:p w14:paraId="6ECABCC9" w14:textId="77777777" w:rsidR="00EC3F6A" w:rsidRPr="00D20F72" w:rsidRDefault="00EC3F6A" w:rsidP="007B4B2C">
      <w:pPr>
        <w:pStyle w:val="DevConfigs"/>
        <w:rPr>
          <w:rStyle w:val="DevConfigGray"/>
        </w:rPr>
      </w:pPr>
      <w:r w:rsidRPr="00D20F72">
        <w:rPr>
          <w:rStyle w:val="DevConfigGray"/>
        </w:rPr>
        <w:t>spanning-tree loopguard default</w:t>
      </w:r>
    </w:p>
    <w:p w14:paraId="72B962AD" w14:textId="77777777" w:rsidR="00EC3F6A" w:rsidRPr="00D20F72" w:rsidRDefault="00EC3F6A" w:rsidP="007B4B2C">
      <w:pPr>
        <w:pStyle w:val="DevConfigs"/>
        <w:rPr>
          <w:rStyle w:val="DevConfigGray"/>
        </w:rPr>
      </w:pPr>
      <w:r w:rsidRPr="00D20F72">
        <w:rPr>
          <w:rStyle w:val="DevConfigGray"/>
        </w:rPr>
        <w:t>spanning-tree extend system-id</w:t>
      </w:r>
    </w:p>
    <w:p w14:paraId="4D0B8A32" w14:textId="77777777" w:rsidR="00EC3F6A" w:rsidRPr="00D20F72" w:rsidRDefault="00EC3F6A" w:rsidP="007B4B2C">
      <w:pPr>
        <w:pStyle w:val="DevConfigs"/>
        <w:rPr>
          <w:rStyle w:val="DevConfigGray"/>
        </w:rPr>
      </w:pPr>
      <w:r w:rsidRPr="00D20F72">
        <w:rPr>
          <w:rStyle w:val="DevConfigGray"/>
        </w:rPr>
        <w:t>spanning-tree vlan 1 priority 28672</w:t>
      </w:r>
    </w:p>
    <w:p w14:paraId="4EC18A0A" w14:textId="77777777" w:rsidR="00EC3F6A" w:rsidRPr="00D20F72" w:rsidRDefault="00EC3F6A" w:rsidP="007B4B2C">
      <w:pPr>
        <w:pStyle w:val="DevConfigs"/>
        <w:rPr>
          <w:rStyle w:val="DevConfigGray"/>
        </w:rPr>
      </w:pPr>
      <w:r w:rsidRPr="00D20F72">
        <w:rPr>
          <w:rStyle w:val="DevConfigGray"/>
        </w:rPr>
        <w:t>!</w:t>
      </w:r>
    </w:p>
    <w:p w14:paraId="71D96E5B" w14:textId="77777777" w:rsidR="00EC3F6A" w:rsidRPr="00D20F72" w:rsidRDefault="00EC3F6A" w:rsidP="007B4B2C">
      <w:pPr>
        <w:pStyle w:val="DevConfigs"/>
        <w:rPr>
          <w:rStyle w:val="DevConfigGray"/>
        </w:rPr>
      </w:pPr>
      <w:r w:rsidRPr="00D20F72">
        <w:rPr>
          <w:rStyle w:val="DevConfigGray"/>
        </w:rPr>
        <w:t>vlan internal allocation policy ascending</w:t>
      </w:r>
    </w:p>
    <w:p w14:paraId="3D6B9943" w14:textId="77777777" w:rsidR="00EC3F6A" w:rsidRPr="00D20F72" w:rsidRDefault="00EC3F6A" w:rsidP="007B4B2C">
      <w:pPr>
        <w:pStyle w:val="DevConfigs"/>
        <w:rPr>
          <w:rStyle w:val="DevConfigGray"/>
        </w:rPr>
      </w:pPr>
      <w:r w:rsidRPr="00D20F72">
        <w:rPr>
          <w:rStyle w:val="DevConfigGray"/>
        </w:rPr>
        <w:t>!</w:t>
      </w:r>
    </w:p>
    <w:p w14:paraId="63E37116" w14:textId="77777777" w:rsidR="00EC3F6A" w:rsidRPr="00D20F72" w:rsidRDefault="00EC3F6A" w:rsidP="007B4B2C">
      <w:pPr>
        <w:pStyle w:val="DevConfigs"/>
        <w:rPr>
          <w:rStyle w:val="DevConfigGray"/>
        </w:rPr>
      </w:pPr>
      <w:r w:rsidRPr="00D20F72">
        <w:rPr>
          <w:rStyle w:val="DevConfigGray"/>
        </w:rPr>
        <w:t>ip ssh time-out 90</w:t>
      </w:r>
    </w:p>
    <w:p w14:paraId="2776395A" w14:textId="77777777" w:rsidR="00EC3F6A" w:rsidRPr="00D20F72" w:rsidRDefault="00EC3F6A" w:rsidP="007B4B2C">
      <w:pPr>
        <w:pStyle w:val="DevConfigs"/>
        <w:rPr>
          <w:rStyle w:val="DevConfigGray"/>
        </w:rPr>
      </w:pPr>
      <w:r w:rsidRPr="00D20F72">
        <w:rPr>
          <w:rStyle w:val="DevConfigGray"/>
        </w:rPr>
        <w:t>ip ssh authentication-retries 2</w:t>
      </w:r>
    </w:p>
    <w:p w14:paraId="7D82FBCC" w14:textId="77777777" w:rsidR="00EC3F6A" w:rsidRPr="00D20F72" w:rsidRDefault="00EC3F6A" w:rsidP="007B4B2C">
      <w:pPr>
        <w:pStyle w:val="DevConfigs"/>
        <w:rPr>
          <w:rStyle w:val="DevConfigGray"/>
        </w:rPr>
      </w:pPr>
      <w:r w:rsidRPr="00D20F72">
        <w:rPr>
          <w:rStyle w:val="DevConfigGray"/>
        </w:rPr>
        <w:t>ip ssh version 2</w:t>
      </w:r>
    </w:p>
    <w:p w14:paraId="2502B39A" w14:textId="77777777" w:rsidR="00EC3F6A" w:rsidRPr="00D20F72" w:rsidRDefault="00EC3F6A" w:rsidP="007B4B2C">
      <w:pPr>
        <w:pStyle w:val="DevConfigs"/>
        <w:rPr>
          <w:rStyle w:val="DevConfigGray"/>
        </w:rPr>
      </w:pPr>
      <w:r w:rsidRPr="00D20F72">
        <w:rPr>
          <w:rStyle w:val="DevConfigGray"/>
        </w:rPr>
        <w:t>!</w:t>
      </w:r>
    </w:p>
    <w:p w14:paraId="73B0E366" w14:textId="77777777" w:rsidR="00EC3F6A" w:rsidRPr="00D20F72" w:rsidRDefault="00EC3F6A" w:rsidP="007B4B2C">
      <w:pPr>
        <w:pStyle w:val="DevConfigs"/>
        <w:rPr>
          <w:rStyle w:val="DevConfigGray"/>
        </w:rPr>
      </w:pPr>
      <w:r w:rsidRPr="00D20F72">
        <w:rPr>
          <w:rStyle w:val="DevConfigGray"/>
        </w:rPr>
        <w:t>interface FastEthernet0/1</w:t>
      </w:r>
    </w:p>
    <w:p w14:paraId="6410B2B1" w14:textId="77777777" w:rsidR="00EC3F6A" w:rsidRPr="00D20F72" w:rsidRDefault="00EC3F6A" w:rsidP="007B4B2C">
      <w:pPr>
        <w:pStyle w:val="DevConfigs"/>
        <w:rPr>
          <w:rStyle w:val="DevConfigGray"/>
        </w:rPr>
      </w:pPr>
      <w:r w:rsidRPr="00D20F72">
        <w:rPr>
          <w:rStyle w:val="DevConfigGray"/>
        </w:rPr>
        <w:t xml:space="preserve"> switchport mode trunk</w:t>
      </w:r>
    </w:p>
    <w:p w14:paraId="6FA42D34" w14:textId="77777777" w:rsidR="00EC3F6A" w:rsidRPr="00D20F72" w:rsidRDefault="00EC3F6A" w:rsidP="007B4B2C">
      <w:pPr>
        <w:pStyle w:val="DevConfigs"/>
        <w:rPr>
          <w:rStyle w:val="DevConfigGray"/>
        </w:rPr>
      </w:pPr>
      <w:r w:rsidRPr="00D20F72">
        <w:rPr>
          <w:rStyle w:val="DevConfigGray"/>
        </w:rPr>
        <w:t xml:space="preserve"> switchport nonegotiate</w:t>
      </w:r>
    </w:p>
    <w:p w14:paraId="08671C3B" w14:textId="77777777" w:rsidR="00EC3F6A" w:rsidRPr="00D20F72" w:rsidRDefault="00EC3F6A" w:rsidP="007B4B2C">
      <w:pPr>
        <w:pStyle w:val="DevConfigs"/>
        <w:rPr>
          <w:rStyle w:val="DevConfigGray"/>
        </w:rPr>
      </w:pPr>
      <w:r w:rsidRPr="00D20F72">
        <w:rPr>
          <w:rStyle w:val="DevConfigGray"/>
        </w:rPr>
        <w:t>!</w:t>
      </w:r>
    </w:p>
    <w:p w14:paraId="76B2AC1E" w14:textId="77777777" w:rsidR="00EC3F6A" w:rsidRPr="00D20F72" w:rsidRDefault="00EC3F6A" w:rsidP="007B4B2C">
      <w:pPr>
        <w:pStyle w:val="DevConfigs"/>
        <w:rPr>
          <w:rStyle w:val="DevConfigGray"/>
        </w:rPr>
      </w:pPr>
      <w:r w:rsidRPr="00D20F72">
        <w:rPr>
          <w:rStyle w:val="DevConfigGray"/>
        </w:rPr>
        <w:t>interface FastEthernet0/2</w:t>
      </w:r>
    </w:p>
    <w:p w14:paraId="3F81ECF1" w14:textId="77777777" w:rsidR="00EC3F6A" w:rsidRPr="00D20F72" w:rsidRDefault="00EC3F6A" w:rsidP="007B4B2C">
      <w:pPr>
        <w:pStyle w:val="DevConfigs"/>
        <w:rPr>
          <w:rStyle w:val="DevConfigGray"/>
        </w:rPr>
      </w:pPr>
      <w:r w:rsidRPr="00D20F72">
        <w:rPr>
          <w:rStyle w:val="DevConfigGray"/>
        </w:rPr>
        <w:t xml:space="preserve"> switchport mode trunk</w:t>
      </w:r>
    </w:p>
    <w:p w14:paraId="766B9EB5" w14:textId="77777777" w:rsidR="00EC3F6A" w:rsidRPr="00D20F72" w:rsidRDefault="00EC3F6A" w:rsidP="007B4B2C">
      <w:pPr>
        <w:pStyle w:val="DevConfigs"/>
        <w:rPr>
          <w:rStyle w:val="DevConfigGray"/>
        </w:rPr>
      </w:pPr>
      <w:r w:rsidRPr="00D20F72">
        <w:rPr>
          <w:rStyle w:val="DevConfigGray"/>
        </w:rPr>
        <w:t xml:space="preserve"> switchport nonegotiate</w:t>
      </w:r>
    </w:p>
    <w:p w14:paraId="19B478B2" w14:textId="77777777" w:rsidR="00EC3F6A" w:rsidRPr="00D20F72" w:rsidRDefault="00EC3F6A" w:rsidP="007B4B2C">
      <w:pPr>
        <w:pStyle w:val="DevConfigs"/>
        <w:rPr>
          <w:rStyle w:val="DevConfigGray"/>
        </w:rPr>
      </w:pPr>
      <w:r w:rsidRPr="00D20F72">
        <w:rPr>
          <w:rStyle w:val="DevConfigGray"/>
        </w:rPr>
        <w:t>!</w:t>
      </w:r>
    </w:p>
    <w:p w14:paraId="3B8710B8" w14:textId="77777777" w:rsidR="00EC3F6A" w:rsidRPr="00D20F72" w:rsidRDefault="00EC3F6A" w:rsidP="007B4B2C">
      <w:pPr>
        <w:pStyle w:val="DevConfigs"/>
        <w:rPr>
          <w:rStyle w:val="DevConfigGray"/>
        </w:rPr>
      </w:pPr>
      <w:r w:rsidRPr="00D20F72">
        <w:rPr>
          <w:rStyle w:val="DevConfigGray"/>
        </w:rPr>
        <w:t>interface FastEthernet0/3</w:t>
      </w:r>
    </w:p>
    <w:p w14:paraId="47992455" w14:textId="77777777" w:rsidR="00B16B98" w:rsidRPr="00D20F72" w:rsidRDefault="00B16B98" w:rsidP="007B4B2C">
      <w:pPr>
        <w:pStyle w:val="DevConfigs"/>
        <w:rPr>
          <w:rStyle w:val="DevConfigGray"/>
        </w:rPr>
      </w:pPr>
      <w:r w:rsidRPr="00D20F72">
        <w:rPr>
          <w:rStyle w:val="DevConfigGray"/>
        </w:rPr>
        <w:t>switchport access vlan 99</w:t>
      </w:r>
    </w:p>
    <w:p w14:paraId="5913A147" w14:textId="77777777" w:rsidR="00B16B98" w:rsidRPr="00D20F72" w:rsidRDefault="00B16B98" w:rsidP="007B4B2C">
      <w:pPr>
        <w:pStyle w:val="DevConfigs"/>
        <w:rPr>
          <w:rStyle w:val="DevConfigGray"/>
        </w:rPr>
      </w:pPr>
      <w:r w:rsidRPr="00D20F72">
        <w:rPr>
          <w:rStyle w:val="DevConfigGray"/>
        </w:rPr>
        <w:lastRenderedPageBreak/>
        <w:t xml:space="preserve"> switchport mode access</w:t>
      </w:r>
    </w:p>
    <w:p w14:paraId="611EF6CF" w14:textId="77777777" w:rsidR="00EC3F6A" w:rsidRPr="00D20F72" w:rsidRDefault="00EC3F6A" w:rsidP="007B4B2C">
      <w:pPr>
        <w:pStyle w:val="DevConfigs"/>
        <w:rPr>
          <w:rStyle w:val="DevConfigGray"/>
        </w:rPr>
      </w:pPr>
      <w:r w:rsidRPr="00D20F72">
        <w:rPr>
          <w:rStyle w:val="DevConfigGray"/>
        </w:rPr>
        <w:t xml:space="preserve"> shutdown</w:t>
      </w:r>
    </w:p>
    <w:p w14:paraId="7BEF511E" w14:textId="77777777" w:rsidR="00EC3F6A" w:rsidRPr="00D20F72" w:rsidRDefault="00EC3F6A" w:rsidP="007B4B2C">
      <w:pPr>
        <w:pStyle w:val="DevConfigs"/>
        <w:rPr>
          <w:rStyle w:val="DevConfigGray"/>
        </w:rPr>
      </w:pPr>
      <w:r w:rsidRPr="00D20F72">
        <w:rPr>
          <w:rStyle w:val="DevConfigGray"/>
        </w:rPr>
        <w:t>!</w:t>
      </w:r>
    </w:p>
    <w:p w14:paraId="2707D7A6" w14:textId="77777777" w:rsidR="00EC3F6A" w:rsidRPr="00D20F72" w:rsidRDefault="00EC3F6A" w:rsidP="007B4B2C">
      <w:pPr>
        <w:pStyle w:val="DevConfigs"/>
        <w:rPr>
          <w:rStyle w:val="DevConfigGray"/>
        </w:rPr>
      </w:pPr>
      <w:r w:rsidRPr="00D20F72">
        <w:rPr>
          <w:rStyle w:val="DevConfigGray"/>
        </w:rPr>
        <w:t>interface FastEthernet0/4</w:t>
      </w:r>
    </w:p>
    <w:p w14:paraId="72E8B692" w14:textId="77777777" w:rsidR="00B16B98" w:rsidRPr="00D20F72" w:rsidRDefault="00B16B98" w:rsidP="007B4B2C">
      <w:pPr>
        <w:pStyle w:val="DevConfigs"/>
        <w:rPr>
          <w:rStyle w:val="DevConfigGray"/>
        </w:rPr>
      </w:pPr>
      <w:r w:rsidRPr="00D20F72">
        <w:rPr>
          <w:rStyle w:val="DevConfigGray"/>
        </w:rPr>
        <w:t>switchport access vlan 99</w:t>
      </w:r>
    </w:p>
    <w:p w14:paraId="64B0F2E0" w14:textId="77777777" w:rsidR="00B16B98" w:rsidRPr="00D20F72" w:rsidRDefault="00B16B98" w:rsidP="007B4B2C">
      <w:pPr>
        <w:pStyle w:val="DevConfigs"/>
        <w:rPr>
          <w:rStyle w:val="DevConfigGray"/>
        </w:rPr>
      </w:pPr>
      <w:r w:rsidRPr="00D20F72">
        <w:rPr>
          <w:rStyle w:val="DevConfigGray"/>
        </w:rPr>
        <w:t xml:space="preserve"> switchport mode access</w:t>
      </w:r>
    </w:p>
    <w:p w14:paraId="736274AE" w14:textId="77777777" w:rsidR="00EC3F6A" w:rsidRPr="00D20F72" w:rsidRDefault="00EC3F6A" w:rsidP="007B4B2C">
      <w:pPr>
        <w:pStyle w:val="DevConfigs"/>
        <w:rPr>
          <w:rStyle w:val="DevConfigGray"/>
        </w:rPr>
      </w:pPr>
      <w:r w:rsidRPr="00D20F72">
        <w:rPr>
          <w:rStyle w:val="DevConfigGray"/>
        </w:rPr>
        <w:t xml:space="preserve"> shutdown</w:t>
      </w:r>
    </w:p>
    <w:p w14:paraId="23233A56" w14:textId="77777777" w:rsidR="00EC3F6A" w:rsidRPr="00D20F72" w:rsidRDefault="00EC3F6A" w:rsidP="007B4B2C">
      <w:pPr>
        <w:pStyle w:val="DevConfigs"/>
        <w:rPr>
          <w:rStyle w:val="DevConfigGray"/>
        </w:rPr>
      </w:pPr>
      <w:r w:rsidRPr="00D20F72">
        <w:rPr>
          <w:rStyle w:val="DevConfigGray"/>
        </w:rPr>
        <w:t>!</w:t>
      </w:r>
    </w:p>
    <w:p w14:paraId="1981CA4A" w14:textId="77777777" w:rsidR="00EC3F6A" w:rsidRPr="00D20F72" w:rsidRDefault="00EC3F6A" w:rsidP="007B4B2C">
      <w:pPr>
        <w:pStyle w:val="DevConfigs"/>
        <w:rPr>
          <w:rStyle w:val="DevConfigGray"/>
        </w:rPr>
      </w:pPr>
      <w:r w:rsidRPr="00D20F72">
        <w:rPr>
          <w:rStyle w:val="DevConfigGray"/>
        </w:rPr>
        <w:t>interface FastEthernet0/5</w:t>
      </w:r>
    </w:p>
    <w:p w14:paraId="233A3294" w14:textId="77777777" w:rsidR="00B16B98" w:rsidRPr="00D20F72" w:rsidRDefault="00B16B98" w:rsidP="007B4B2C">
      <w:pPr>
        <w:pStyle w:val="DevConfigs"/>
        <w:rPr>
          <w:rStyle w:val="DevConfigGray"/>
        </w:rPr>
      </w:pPr>
      <w:r w:rsidRPr="00D20F72">
        <w:rPr>
          <w:rStyle w:val="DevConfigGray"/>
        </w:rPr>
        <w:t>switchport access vlan 99</w:t>
      </w:r>
    </w:p>
    <w:p w14:paraId="0AB32C5D" w14:textId="77777777" w:rsidR="00B16B98" w:rsidRPr="00D20F72" w:rsidRDefault="00B16B98" w:rsidP="007B4B2C">
      <w:pPr>
        <w:pStyle w:val="DevConfigs"/>
        <w:rPr>
          <w:rStyle w:val="DevConfigGray"/>
        </w:rPr>
      </w:pPr>
      <w:r w:rsidRPr="00D20F72">
        <w:rPr>
          <w:rStyle w:val="DevConfigGray"/>
        </w:rPr>
        <w:t xml:space="preserve"> switchport mode access</w:t>
      </w:r>
    </w:p>
    <w:p w14:paraId="16B9A209" w14:textId="77777777" w:rsidR="00EC3F6A" w:rsidRPr="00D20F72" w:rsidRDefault="00EC3F6A" w:rsidP="007B4B2C">
      <w:pPr>
        <w:pStyle w:val="DevConfigs"/>
        <w:rPr>
          <w:rStyle w:val="DevConfigGray"/>
        </w:rPr>
      </w:pPr>
      <w:r w:rsidRPr="00D20F72">
        <w:rPr>
          <w:rStyle w:val="DevConfigGray"/>
        </w:rPr>
        <w:t xml:space="preserve"> shutdown</w:t>
      </w:r>
    </w:p>
    <w:p w14:paraId="6A89FA39" w14:textId="77777777" w:rsidR="00EC3F6A" w:rsidRPr="00D20F72" w:rsidRDefault="00EC3F6A" w:rsidP="007B4B2C">
      <w:pPr>
        <w:pStyle w:val="DevConfigs"/>
        <w:rPr>
          <w:rStyle w:val="DevConfigGray"/>
        </w:rPr>
      </w:pPr>
      <w:r w:rsidRPr="00D20F72">
        <w:rPr>
          <w:rStyle w:val="DevConfigGray"/>
        </w:rPr>
        <w:t>!</w:t>
      </w:r>
    </w:p>
    <w:p w14:paraId="4A515D6F" w14:textId="77777777" w:rsidR="00EC3F6A" w:rsidRPr="00D20F72" w:rsidRDefault="00EC3F6A" w:rsidP="007B4B2C">
      <w:pPr>
        <w:pStyle w:val="DevConfigs"/>
        <w:rPr>
          <w:rStyle w:val="DevConfigGray"/>
        </w:rPr>
      </w:pPr>
      <w:r w:rsidRPr="00D20F72">
        <w:rPr>
          <w:rStyle w:val="DevConfigGray"/>
        </w:rPr>
        <w:t>interface FastEthernet0/6</w:t>
      </w:r>
    </w:p>
    <w:p w14:paraId="2E7A476A" w14:textId="77777777" w:rsidR="00B16B98" w:rsidRPr="00D20F72" w:rsidRDefault="00B16B98" w:rsidP="007B4B2C">
      <w:pPr>
        <w:pStyle w:val="DevConfigs"/>
        <w:rPr>
          <w:rStyle w:val="DevConfigGray"/>
        </w:rPr>
      </w:pPr>
      <w:r w:rsidRPr="00D20F72">
        <w:rPr>
          <w:rStyle w:val="DevConfigGray"/>
        </w:rPr>
        <w:t>switchport access vlan 99</w:t>
      </w:r>
    </w:p>
    <w:p w14:paraId="24126A0D" w14:textId="77777777" w:rsidR="00B16B98" w:rsidRPr="00D20F72" w:rsidRDefault="00B16B98" w:rsidP="007B4B2C">
      <w:pPr>
        <w:pStyle w:val="DevConfigs"/>
        <w:rPr>
          <w:rStyle w:val="DevConfigGray"/>
        </w:rPr>
      </w:pPr>
      <w:r w:rsidRPr="00D20F72">
        <w:rPr>
          <w:rStyle w:val="DevConfigGray"/>
        </w:rPr>
        <w:t xml:space="preserve"> switchport mode access</w:t>
      </w:r>
    </w:p>
    <w:p w14:paraId="717B4591" w14:textId="77777777" w:rsidR="00EC3F6A" w:rsidRPr="00D20F72" w:rsidRDefault="00EC3F6A" w:rsidP="007B4B2C">
      <w:pPr>
        <w:pStyle w:val="DevConfigs"/>
        <w:rPr>
          <w:rStyle w:val="DevConfigGray"/>
        </w:rPr>
      </w:pPr>
      <w:r w:rsidRPr="00D20F72">
        <w:rPr>
          <w:rStyle w:val="DevConfigGray"/>
        </w:rPr>
        <w:t xml:space="preserve"> shutdown</w:t>
      </w:r>
    </w:p>
    <w:p w14:paraId="2128CB81" w14:textId="77777777" w:rsidR="00EC3F6A" w:rsidRPr="00D20F72" w:rsidRDefault="00EC3F6A" w:rsidP="007B4B2C">
      <w:pPr>
        <w:pStyle w:val="DevConfigs"/>
        <w:rPr>
          <w:rStyle w:val="DevConfigGray"/>
        </w:rPr>
      </w:pPr>
      <w:r w:rsidRPr="00D20F72">
        <w:rPr>
          <w:rStyle w:val="DevConfigGray"/>
        </w:rPr>
        <w:t>!</w:t>
      </w:r>
    </w:p>
    <w:p w14:paraId="3513E935" w14:textId="77777777" w:rsidR="00EC3F6A" w:rsidRPr="00D20F72" w:rsidRDefault="00EC3F6A" w:rsidP="007B4B2C">
      <w:pPr>
        <w:pStyle w:val="DevConfigs"/>
        <w:rPr>
          <w:rStyle w:val="DevConfigGray"/>
        </w:rPr>
      </w:pPr>
      <w:r w:rsidRPr="00D20F72">
        <w:rPr>
          <w:rStyle w:val="DevConfigGray"/>
        </w:rPr>
        <w:t>interface FastEthernet0/7</w:t>
      </w:r>
    </w:p>
    <w:p w14:paraId="57E66BD2" w14:textId="77777777" w:rsidR="00B16B98" w:rsidRPr="00D20F72" w:rsidRDefault="00B16B98" w:rsidP="007B4B2C">
      <w:pPr>
        <w:pStyle w:val="DevConfigs"/>
        <w:rPr>
          <w:rStyle w:val="DevConfigGray"/>
        </w:rPr>
      </w:pPr>
      <w:r w:rsidRPr="00D20F72">
        <w:rPr>
          <w:rStyle w:val="DevConfigGray"/>
        </w:rPr>
        <w:t>switchport access vlan 99</w:t>
      </w:r>
    </w:p>
    <w:p w14:paraId="3DC341C3" w14:textId="77777777" w:rsidR="00B16B98" w:rsidRPr="00D20F72" w:rsidRDefault="00B16B98" w:rsidP="007B4B2C">
      <w:pPr>
        <w:pStyle w:val="DevConfigs"/>
        <w:rPr>
          <w:rStyle w:val="DevConfigGray"/>
        </w:rPr>
      </w:pPr>
      <w:r w:rsidRPr="00D20F72">
        <w:rPr>
          <w:rStyle w:val="DevConfigGray"/>
        </w:rPr>
        <w:t xml:space="preserve"> switchport mode access</w:t>
      </w:r>
    </w:p>
    <w:p w14:paraId="06BEB3F4" w14:textId="77777777" w:rsidR="00EC3F6A" w:rsidRPr="00D20F72" w:rsidRDefault="00EC3F6A" w:rsidP="007B4B2C">
      <w:pPr>
        <w:pStyle w:val="DevConfigs"/>
        <w:rPr>
          <w:rStyle w:val="DevConfigGray"/>
        </w:rPr>
      </w:pPr>
      <w:r w:rsidRPr="00D20F72">
        <w:rPr>
          <w:rStyle w:val="DevConfigGray"/>
        </w:rPr>
        <w:t xml:space="preserve"> shutdown</w:t>
      </w:r>
    </w:p>
    <w:p w14:paraId="5D0A5082" w14:textId="77777777" w:rsidR="00EC3F6A" w:rsidRPr="00D20F72" w:rsidRDefault="00EC3F6A" w:rsidP="007B4B2C">
      <w:pPr>
        <w:pStyle w:val="DevConfigs"/>
        <w:rPr>
          <w:rStyle w:val="DevConfigGray"/>
        </w:rPr>
      </w:pPr>
      <w:r w:rsidRPr="00D20F72">
        <w:rPr>
          <w:rStyle w:val="DevConfigGray"/>
        </w:rPr>
        <w:t>!</w:t>
      </w:r>
    </w:p>
    <w:p w14:paraId="6FBF8642" w14:textId="77777777" w:rsidR="00EC3F6A" w:rsidRPr="00D20F72" w:rsidRDefault="00EC3F6A" w:rsidP="007B4B2C">
      <w:pPr>
        <w:pStyle w:val="DevConfigs"/>
        <w:rPr>
          <w:rStyle w:val="DevConfigGray"/>
        </w:rPr>
      </w:pPr>
      <w:r w:rsidRPr="00D20F72">
        <w:rPr>
          <w:rStyle w:val="DevConfigGray"/>
        </w:rPr>
        <w:t>interface FastEthernet0/8</w:t>
      </w:r>
    </w:p>
    <w:p w14:paraId="218E758F" w14:textId="77777777" w:rsidR="00B16B98" w:rsidRPr="00D20F72" w:rsidRDefault="00B16B98" w:rsidP="007B4B2C">
      <w:pPr>
        <w:pStyle w:val="DevConfigs"/>
        <w:rPr>
          <w:rStyle w:val="DevConfigGray"/>
        </w:rPr>
      </w:pPr>
      <w:r w:rsidRPr="00D20F72">
        <w:rPr>
          <w:rStyle w:val="DevConfigGray"/>
        </w:rPr>
        <w:t>switchport access vlan 99</w:t>
      </w:r>
    </w:p>
    <w:p w14:paraId="7140B1DC" w14:textId="77777777" w:rsidR="00B16B98" w:rsidRPr="00D20F72" w:rsidRDefault="00B16B98" w:rsidP="007B4B2C">
      <w:pPr>
        <w:pStyle w:val="DevConfigs"/>
        <w:rPr>
          <w:rStyle w:val="DevConfigGray"/>
        </w:rPr>
      </w:pPr>
      <w:r w:rsidRPr="00D20F72">
        <w:rPr>
          <w:rStyle w:val="DevConfigGray"/>
        </w:rPr>
        <w:t xml:space="preserve"> switchport mode access</w:t>
      </w:r>
    </w:p>
    <w:p w14:paraId="59F426A1" w14:textId="77777777" w:rsidR="00EC3F6A" w:rsidRPr="00D20F72" w:rsidRDefault="00EC3F6A" w:rsidP="007B4B2C">
      <w:pPr>
        <w:pStyle w:val="DevConfigs"/>
        <w:rPr>
          <w:rStyle w:val="DevConfigGray"/>
        </w:rPr>
      </w:pPr>
      <w:r w:rsidRPr="00D20F72">
        <w:rPr>
          <w:rStyle w:val="DevConfigGray"/>
        </w:rPr>
        <w:t xml:space="preserve"> shutdown</w:t>
      </w:r>
    </w:p>
    <w:p w14:paraId="067AC2F0" w14:textId="77777777" w:rsidR="00EC3F6A" w:rsidRPr="00D20F72" w:rsidRDefault="00EC3F6A" w:rsidP="007B4B2C">
      <w:pPr>
        <w:pStyle w:val="DevConfigs"/>
        <w:rPr>
          <w:rStyle w:val="DevConfigGray"/>
        </w:rPr>
      </w:pPr>
      <w:r w:rsidRPr="00D20F72">
        <w:rPr>
          <w:rStyle w:val="DevConfigGray"/>
        </w:rPr>
        <w:t>!</w:t>
      </w:r>
    </w:p>
    <w:p w14:paraId="2E951980" w14:textId="77777777" w:rsidR="00EC3F6A" w:rsidRPr="00D20F72" w:rsidRDefault="00EC3F6A" w:rsidP="007B4B2C">
      <w:pPr>
        <w:pStyle w:val="DevConfigs"/>
        <w:rPr>
          <w:rStyle w:val="DevConfigGray"/>
        </w:rPr>
      </w:pPr>
      <w:r w:rsidRPr="00D20F72">
        <w:rPr>
          <w:rStyle w:val="DevConfigGray"/>
        </w:rPr>
        <w:t>interface FastEthernet0/9</w:t>
      </w:r>
    </w:p>
    <w:p w14:paraId="290012B3" w14:textId="77777777" w:rsidR="00B16B98" w:rsidRPr="00D20F72" w:rsidRDefault="00B16B98" w:rsidP="007B4B2C">
      <w:pPr>
        <w:pStyle w:val="DevConfigs"/>
        <w:rPr>
          <w:rStyle w:val="DevConfigGray"/>
        </w:rPr>
      </w:pPr>
      <w:r w:rsidRPr="00D20F72">
        <w:rPr>
          <w:rStyle w:val="DevConfigGray"/>
        </w:rPr>
        <w:t>switchport access vlan 99</w:t>
      </w:r>
    </w:p>
    <w:p w14:paraId="02DA36A5" w14:textId="77777777" w:rsidR="00B16B98" w:rsidRPr="00D20F72" w:rsidRDefault="00B16B98" w:rsidP="007B4B2C">
      <w:pPr>
        <w:pStyle w:val="DevConfigs"/>
        <w:rPr>
          <w:rStyle w:val="DevConfigGray"/>
        </w:rPr>
      </w:pPr>
      <w:r w:rsidRPr="00D20F72">
        <w:rPr>
          <w:rStyle w:val="DevConfigGray"/>
        </w:rPr>
        <w:t xml:space="preserve"> switchport mode access</w:t>
      </w:r>
    </w:p>
    <w:p w14:paraId="086F14B6" w14:textId="77777777" w:rsidR="00EC3F6A" w:rsidRPr="00D20F72" w:rsidRDefault="00EC3F6A" w:rsidP="007B4B2C">
      <w:pPr>
        <w:pStyle w:val="DevConfigs"/>
        <w:rPr>
          <w:rStyle w:val="DevConfigGray"/>
        </w:rPr>
      </w:pPr>
      <w:r w:rsidRPr="00D20F72">
        <w:rPr>
          <w:rStyle w:val="DevConfigGray"/>
        </w:rPr>
        <w:t xml:space="preserve"> shutdown</w:t>
      </w:r>
    </w:p>
    <w:p w14:paraId="287A4983" w14:textId="77777777" w:rsidR="00EC3F6A" w:rsidRPr="00D20F72" w:rsidRDefault="00EC3F6A" w:rsidP="007B4B2C">
      <w:pPr>
        <w:pStyle w:val="DevConfigs"/>
        <w:rPr>
          <w:rStyle w:val="DevConfigGray"/>
        </w:rPr>
      </w:pPr>
      <w:r w:rsidRPr="00D20F72">
        <w:rPr>
          <w:rStyle w:val="DevConfigGray"/>
        </w:rPr>
        <w:t>!</w:t>
      </w:r>
    </w:p>
    <w:p w14:paraId="7662E452" w14:textId="77777777" w:rsidR="00EC3F6A" w:rsidRPr="00D20F72" w:rsidRDefault="00EC3F6A" w:rsidP="007B4B2C">
      <w:pPr>
        <w:pStyle w:val="DevConfigs"/>
        <w:rPr>
          <w:rStyle w:val="DevConfigGray"/>
        </w:rPr>
      </w:pPr>
      <w:r w:rsidRPr="00D20F72">
        <w:rPr>
          <w:rStyle w:val="DevConfigGray"/>
        </w:rPr>
        <w:t>interface FastEthernet0/10</w:t>
      </w:r>
    </w:p>
    <w:p w14:paraId="4ADE0228" w14:textId="77777777" w:rsidR="00B16B98" w:rsidRPr="00D20F72" w:rsidRDefault="00B16B98" w:rsidP="007B4B2C">
      <w:pPr>
        <w:pStyle w:val="DevConfigs"/>
        <w:rPr>
          <w:rStyle w:val="DevConfigGray"/>
        </w:rPr>
      </w:pPr>
      <w:r w:rsidRPr="00D20F72">
        <w:rPr>
          <w:rStyle w:val="DevConfigGray"/>
        </w:rPr>
        <w:t>switchport access vlan 99</w:t>
      </w:r>
    </w:p>
    <w:p w14:paraId="42058B07" w14:textId="77777777" w:rsidR="00B16B98" w:rsidRPr="00D20F72" w:rsidRDefault="00B16B98" w:rsidP="007B4B2C">
      <w:pPr>
        <w:pStyle w:val="DevConfigs"/>
        <w:rPr>
          <w:rStyle w:val="DevConfigGray"/>
        </w:rPr>
      </w:pPr>
      <w:r w:rsidRPr="00D20F72">
        <w:rPr>
          <w:rStyle w:val="DevConfigGray"/>
        </w:rPr>
        <w:t xml:space="preserve"> switchport mode access</w:t>
      </w:r>
    </w:p>
    <w:p w14:paraId="69B364DB" w14:textId="77777777" w:rsidR="00EC3F6A" w:rsidRPr="00D20F72" w:rsidRDefault="00EC3F6A" w:rsidP="007B4B2C">
      <w:pPr>
        <w:pStyle w:val="DevConfigs"/>
        <w:rPr>
          <w:rStyle w:val="DevConfigGray"/>
        </w:rPr>
      </w:pPr>
      <w:r w:rsidRPr="00D20F72">
        <w:rPr>
          <w:rStyle w:val="DevConfigGray"/>
        </w:rPr>
        <w:t xml:space="preserve"> shutdown</w:t>
      </w:r>
    </w:p>
    <w:p w14:paraId="2231132E" w14:textId="77777777" w:rsidR="00EC3F6A" w:rsidRPr="00D20F72" w:rsidRDefault="00EC3F6A" w:rsidP="007B4B2C">
      <w:pPr>
        <w:pStyle w:val="DevConfigs"/>
        <w:rPr>
          <w:rStyle w:val="DevConfigGray"/>
        </w:rPr>
      </w:pPr>
      <w:r w:rsidRPr="00D20F72">
        <w:rPr>
          <w:rStyle w:val="DevConfigGray"/>
        </w:rPr>
        <w:t>!</w:t>
      </w:r>
    </w:p>
    <w:p w14:paraId="4FB99B95" w14:textId="77777777" w:rsidR="00EC3F6A" w:rsidRPr="00D20F72" w:rsidRDefault="00EC3F6A" w:rsidP="007B4B2C">
      <w:pPr>
        <w:pStyle w:val="DevConfigs"/>
        <w:rPr>
          <w:rStyle w:val="DevConfigGray"/>
        </w:rPr>
      </w:pPr>
      <w:r w:rsidRPr="00D20F72">
        <w:rPr>
          <w:rStyle w:val="DevConfigGray"/>
        </w:rPr>
        <w:t>interface FastEthernet0/11</w:t>
      </w:r>
    </w:p>
    <w:p w14:paraId="1E929519" w14:textId="77777777" w:rsidR="00B16B98" w:rsidRPr="00D20F72" w:rsidRDefault="00B16B98" w:rsidP="007B4B2C">
      <w:pPr>
        <w:pStyle w:val="DevConfigs"/>
        <w:rPr>
          <w:rStyle w:val="DevConfigGray"/>
        </w:rPr>
      </w:pPr>
      <w:r w:rsidRPr="00D20F72">
        <w:rPr>
          <w:rStyle w:val="DevConfigGray"/>
        </w:rPr>
        <w:t>switchport access vlan 99</w:t>
      </w:r>
    </w:p>
    <w:p w14:paraId="786E9E1F" w14:textId="77777777" w:rsidR="00B16B98" w:rsidRPr="00D20F72" w:rsidRDefault="00B16B98" w:rsidP="007B4B2C">
      <w:pPr>
        <w:pStyle w:val="DevConfigs"/>
        <w:rPr>
          <w:rStyle w:val="DevConfigGray"/>
        </w:rPr>
      </w:pPr>
      <w:r w:rsidRPr="00D20F72">
        <w:rPr>
          <w:rStyle w:val="DevConfigGray"/>
        </w:rPr>
        <w:t xml:space="preserve"> switchport mode access</w:t>
      </w:r>
    </w:p>
    <w:p w14:paraId="46B4F463" w14:textId="77777777" w:rsidR="00EC3F6A" w:rsidRPr="00D20F72" w:rsidRDefault="00EC3F6A" w:rsidP="007B4B2C">
      <w:pPr>
        <w:pStyle w:val="DevConfigs"/>
        <w:rPr>
          <w:rStyle w:val="DevConfigGray"/>
        </w:rPr>
      </w:pPr>
      <w:r w:rsidRPr="00D20F72">
        <w:rPr>
          <w:rStyle w:val="DevConfigGray"/>
        </w:rPr>
        <w:t xml:space="preserve"> shutdown</w:t>
      </w:r>
    </w:p>
    <w:p w14:paraId="27104DD0" w14:textId="77777777" w:rsidR="00EC3F6A" w:rsidRPr="00D20F72" w:rsidRDefault="00EC3F6A" w:rsidP="007B4B2C">
      <w:pPr>
        <w:pStyle w:val="DevConfigs"/>
        <w:rPr>
          <w:rStyle w:val="DevConfigGray"/>
        </w:rPr>
      </w:pPr>
      <w:r w:rsidRPr="00D20F72">
        <w:rPr>
          <w:rStyle w:val="DevConfigGray"/>
        </w:rPr>
        <w:t>!</w:t>
      </w:r>
    </w:p>
    <w:p w14:paraId="3785E1DB" w14:textId="77777777" w:rsidR="00EC3F6A" w:rsidRPr="00D20F72" w:rsidRDefault="00EC3F6A" w:rsidP="007B4B2C">
      <w:pPr>
        <w:pStyle w:val="DevConfigs"/>
        <w:rPr>
          <w:rStyle w:val="DevConfigGray"/>
        </w:rPr>
      </w:pPr>
      <w:r w:rsidRPr="00D20F72">
        <w:rPr>
          <w:rStyle w:val="DevConfigGray"/>
        </w:rPr>
        <w:t>interface FastEthernet0/12</w:t>
      </w:r>
    </w:p>
    <w:p w14:paraId="2636585D" w14:textId="77777777" w:rsidR="00B16B98" w:rsidRPr="00D20F72" w:rsidRDefault="00B16B98" w:rsidP="007B4B2C">
      <w:pPr>
        <w:pStyle w:val="DevConfigs"/>
        <w:rPr>
          <w:rStyle w:val="DevConfigGray"/>
        </w:rPr>
      </w:pPr>
      <w:r w:rsidRPr="00D20F72">
        <w:rPr>
          <w:rStyle w:val="DevConfigGray"/>
        </w:rPr>
        <w:t>switchport access vlan 99</w:t>
      </w:r>
    </w:p>
    <w:p w14:paraId="0DE8BE68" w14:textId="77777777" w:rsidR="00B16B98" w:rsidRPr="00D20F72" w:rsidRDefault="00B16B98" w:rsidP="007B4B2C">
      <w:pPr>
        <w:pStyle w:val="DevConfigs"/>
        <w:rPr>
          <w:rStyle w:val="DevConfigGray"/>
        </w:rPr>
      </w:pPr>
      <w:r w:rsidRPr="00D20F72">
        <w:rPr>
          <w:rStyle w:val="DevConfigGray"/>
        </w:rPr>
        <w:t xml:space="preserve"> switchport mode access</w:t>
      </w:r>
    </w:p>
    <w:p w14:paraId="34DD4E5C" w14:textId="77777777" w:rsidR="00EC3F6A" w:rsidRPr="00D20F72" w:rsidRDefault="00EC3F6A" w:rsidP="007B4B2C">
      <w:pPr>
        <w:pStyle w:val="DevConfigs"/>
        <w:rPr>
          <w:rStyle w:val="DevConfigGray"/>
        </w:rPr>
      </w:pPr>
      <w:r w:rsidRPr="00D20F72">
        <w:rPr>
          <w:rStyle w:val="DevConfigGray"/>
        </w:rPr>
        <w:t xml:space="preserve"> shutdown</w:t>
      </w:r>
    </w:p>
    <w:p w14:paraId="2913EA34" w14:textId="77777777" w:rsidR="00EC3F6A" w:rsidRPr="00D20F72" w:rsidRDefault="00EC3F6A" w:rsidP="007B4B2C">
      <w:pPr>
        <w:pStyle w:val="DevConfigs"/>
        <w:rPr>
          <w:rStyle w:val="DevConfigGray"/>
        </w:rPr>
      </w:pPr>
      <w:r w:rsidRPr="00D20F72">
        <w:rPr>
          <w:rStyle w:val="DevConfigGray"/>
        </w:rPr>
        <w:t>!</w:t>
      </w:r>
    </w:p>
    <w:p w14:paraId="7C0C8B01" w14:textId="77777777" w:rsidR="00EC3F6A" w:rsidRPr="00D20F72" w:rsidRDefault="00EC3F6A" w:rsidP="007B4B2C">
      <w:pPr>
        <w:pStyle w:val="DevConfigs"/>
        <w:rPr>
          <w:rStyle w:val="DevConfigGray"/>
        </w:rPr>
      </w:pPr>
      <w:r w:rsidRPr="00D20F72">
        <w:rPr>
          <w:rStyle w:val="DevConfigGray"/>
        </w:rPr>
        <w:t>interface FastEthernet0/13</w:t>
      </w:r>
    </w:p>
    <w:p w14:paraId="083D9576" w14:textId="77777777" w:rsidR="00B16B98" w:rsidRPr="00D20F72" w:rsidRDefault="00B16B98" w:rsidP="007B4B2C">
      <w:pPr>
        <w:pStyle w:val="DevConfigs"/>
        <w:rPr>
          <w:rStyle w:val="DevConfigGray"/>
        </w:rPr>
      </w:pPr>
      <w:r w:rsidRPr="00D20F72">
        <w:rPr>
          <w:rStyle w:val="DevConfigGray"/>
        </w:rPr>
        <w:lastRenderedPageBreak/>
        <w:t>switchport access vlan 99</w:t>
      </w:r>
    </w:p>
    <w:p w14:paraId="3D9B7927" w14:textId="77777777" w:rsidR="00B16B98" w:rsidRPr="00D20F72" w:rsidRDefault="00B16B98" w:rsidP="007B4B2C">
      <w:pPr>
        <w:pStyle w:val="DevConfigs"/>
        <w:rPr>
          <w:rStyle w:val="DevConfigGray"/>
        </w:rPr>
      </w:pPr>
      <w:r w:rsidRPr="00D20F72">
        <w:rPr>
          <w:rStyle w:val="DevConfigGray"/>
        </w:rPr>
        <w:t xml:space="preserve"> switchport mode access</w:t>
      </w:r>
    </w:p>
    <w:p w14:paraId="1083AA3B" w14:textId="77777777" w:rsidR="00EC3F6A" w:rsidRPr="00D20F72" w:rsidRDefault="00EC3F6A" w:rsidP="007B4B2C">
      <w:pPr>
        <w:pStyle w:val="DevConfigs"/>
        <w:rPr>
          <w:rStyle w:val="DevConfigGray"/>
        </w:rPr>
      </w:pPr>
      <w:r w:rsidRPr="00D20F72">
        <w:rPr>
          <w:rStyle w:val="DevConfigGray"/>
        </w:rPr>
        <w:t xml:space="preserve"> shutdown</w:t>
      </w:r>
    </w:p>
    <w:p w14:paraId="262663D7" w14:textId="77777777" w:rsidR="00EC3F6A" w:rsidRPr="00D20F72" w:rsidRDefault="00EC3F6A" w:rsidP="007B4B2C">
      <w:pPr>
        <w:pStyle w:val="DevConfigs"/>
        <w:rPr>
          <w:rStyle w:val="DevConfigGray"/>
        </w:rPr>
      </w:pPr>
      <w:r w:rsidRPr="00D20F72">
        <w:rPr>
          <w:rStyle w:val="DevConfigGray"/>
        </w:rPr>
        <w:t>!</w:t>
      </w:r>
    </w:p>
    <w:p w14:paraId="29D0F0BF" w14:textId="77777777" w:rsidR="00EC3F6A" w:rsidRPr="00D20F72" w:rsidRDefault="00EC3F6A" w:rsidP="007B4B2C">
      <w:pPr>
        <w:pStyle w:val="DevConfigs"/>
        <w:rPr>
          <w:rStyle w:val="DevConfigGray"/>
        </w:rPr>
      </w:pPr>
      <w:r w:rsidRPr="00D20F72">
        <w:rPr>
          <w:rStyle w:val="DevConfigGray"/>
        </w:rPr>
        <w:t>interface FastEthernet0/14</w:t>
      </w:r>
    </w:p>
    <w:p w14:paraId="4FB0875C" w14:textId="77777777" w:rsidR="00B16B98" w:rsidRPr="00D20F72" w:rsidRDefault="00B16B98" w:rsidP="007B4B2C">
      <w:pPr>
        <w:pStyle w:val="DevConfigs"/>
        <w:rPr>
          <w:rStyle w:val="DevConfigGray"/>
        </w:rPr>
      </w:pPr>
      <w:r w:rsidRPr="00D20F72">
        <w:rPr>
          <w:rStyle w:val="DevConfigGray"/>
        </w:rPr>
        <w:t>switchport access vlan 99</w:t>
      </w:r>
    </w:p>
    <w:p w14:paraId="4245A233" w14:textId="77777777" w:rsidR="00B16B98" w:rsidRPr="00D20F72" w:rsidRDefault="00B16B98" w:rsidP="007B4B2C">
      <w:pPr>
        <w:pStyle w:val="DevConfigs"/>
        <w:rPr>
          <w:rStyle w:val="DevConfigGray"/>
        </w:rPr>
      </w:pPr>
      <w:r w:rsidRPr="00D20F72">
        <w:rPr>
          <w:rStyle w:val="DevConfigGray"/>
        </w:rPr>
        <w:t xml:space="preserve"> switchport mode access</w:t>
      </w:r>
    </w:p>
    <w:p w14:paraId="046C46D6" w14:textId="77777777" w:rsidR="00EC3F6A" w:rsidRPr="00D20F72" w:rsidRDefault="00EC3F6A" w:rsidP="007B4B2C">
      <w:pPr>
        <w:pStyle w:val="DevConfigs"/>
        <w:rPr>
          <w:rStyle w:val="DevConfigGray"/>
        </w:rPr>
      </w:pPr>
      <w:r w:rsidRPr="00D20F72">
        <w:rPr>
          <w:rStyle w:val="DevConfigGray"/>
        </w:rPr>
        <w:t xml:space="preserve"> shutdown</w:t>
      </w:r>
    </w:p>
    <w:p w14:paraId="48E63E15" w14:textId="77777777" w:rsidR="00EC3F6A" w:rsidRPr="00D20F72" w:rsidRDefault="00EC3F6A" w:rsidP="007B4B2C">
      <w:pPr>
        <w:pStyle w:val="DevConfigs"/>
        <w:rPr>
          <w:rStyle w:val="DevConfigGray"/>
        </w:rPr>
      </w:pPr>
      <w:r w:rsidRPr="00D20F72">
        <w:rPr>
          <w:rStyle w:val="DevConfigGray"/>
        </w:rPr>
        <w:t>!</w:t>
      </w:r>
    </w:p>
    <w:p w14:paraId="43E88A43" w14:textId="77777777" w:rsidR="00EC3F6A" w:rsidRPr="00D20F72" w:rsidRDefault="00EC3F6A" w:rsidP="007B4B2C">
      <w:pPr>
        <w:pStyle w:val="DevConfigs"/>
        <w:rPr>
          <w:rStyle w:val="DevConfigGray"/>
        </w:rPr>
      </w:pPr>
      <w:r w:rsidRPr="00D20F72">
        <w:rPr>
          <w:rStyle w:val="DevConfigGray"/>
        </w:rPr>
        <w:t>interface FastEthernet0/15</w:t>
      </w:r>
    </w:p>
    <w:p w14:paraId="4B0D15FD" w14:textId="77777777" w:rsidR="00B16B98" w:rsidRPr="00D20F72" w:rsidRDefault="00B16B98" w:rsidP="007B4B2C">
      <w:pPr>
        <w:pStyle w:val="DevConfigs"/>
        <w:rPr>
          <w:rStyle w:val="DevConfigGray"/>
        </w:rPr>
      </w:pPr>
      <w:r w:rsidRPr="00D20F72">
        <w:rPr>
          <w:rStyle w:val="DevConfigGray"/>
        </w:rPr>
        <w:t>switchport access vlan 99</w:t>
      </w:r>
    </w:p>
    <w:p w14:paraId="50116918" w14:textId="77777777" w:rsidR="00B16B98" w:rsidRPr="00D20F72" w:rsidRDefault="00B16B98" w:rsidP="007B4B2C">
      <w:pPr>
        <w:pStyle w:val="DevConfigs"/>
        <w:rPr>
          <w:rStyle w:val="DevConfigGray"/>
        </w:rPr>
      </w:pPr>
      <w:r w:rsidRPr="00D20F72">
        <w:rPr>
          <w:rStyle w:val="DevConfigGray"/>
        </w:rPr>
        <w:t xml:space="preserve"> switchport mode access</w:t>
      </w:r>
    </w:p>
    <w:p w14:paraId="46F9A3EC" w14:textId="77777777" w:rsidR="00EC3F6A" w:rsidRPr="00D20F72" w:rsidRDefault="00EC3F6A" w:rsidP="007B4B2C">
      <w:pPr>
        <w:pStyle w:val="DevConfigs"/>
        <w:rPr>
          <w:rStyle w:val="DevConfigGray"/>
        </w:rPr>
      </w:pPr>
      <w:r w:rsidRPr="00D20F72">
        <w:rPr>
          <w:rStyle w:val="DevConfigGray"/>
        </w:rPr>
        <w:t xml:space="preserve"> shutdown</w:t>
      </w:r>
    </w:p>
    <w:p w14:paraId="72126548" w14:textId="77777777" w:rsidR="00EC3F6A" w:rsidRPr="00D20F72" w:rsidRDefault="00EC3F6A" w:rsidP="007B4B2C">
      <w:pPr>
        <w:pStyle w:val="DevConfigs"/>
        <w:rPr>
          <w:rStyle w:val="DevConfigGray"/>
        </w:rPr>
      </w:pPr>
      <w:r w:rsidRPr="00D20F72">
        <w:rPr>
          <w:rStyle w:val="DevConfigGray"/>
        </w:rPr>
        <w:t>!</w:t>
      </w:r>
    </w:p>
    <w:p w14:paraId="46C45F1C" w14:textId="77777777" w:rsidR="00EC3F6A" w:rsidRPr="00D20F72" w:rsidRDefault="00EC3F6A" w:rsidP="007B4B2C">
      <w:pPr>
        <w:pStyle w:val="DevConfigs"/>
        <w:rPr>
          <w:rStyle w:val="DevConfigGray"/>
        </w:rPr>
      </w:pPr>
      <w:r w:rsidRPr="00D20F72">
        <w:rPr>
          <w:rStyle w:val="DevConfigGray"/>
        </w:rPr>
        <w:t>interface FastEthernet0/16</w:t>
      </w:r>
    </w:p>
    <w:p w14:paraId="76819AFF" w14:textId="77777777" w:rsidR="00B16B98" w:rsidRPr="00D20F72" w:rsidRDefault="00B16B98" w:rsidP="007B4B2C">
      <w:pPr>
        <w:pStyle w:val="DevConfigs"/>
        <w:rPr>
          <w:rStyle w:val="DevConfigGray"/>
        </w:rPr>
      </w:pPr>
      <w:r w:rsidRPr="00D20F72">
        <w:rPr>
          <w:rStyle w:val="DevConfigGray"/>
        </w:rPr>
        <w:t>switchport access vlan 99</w:t>
      </w:r>
    </w:p>
    <w:p w14:paraId="65242311" w14:textId="77777777" w:rsidR="00B16B98" w:rsidRPr="00D20F72" w:rsidRDefault="00B16B98" w:rsidP="007B4B2C">
      <w:pPr>
        <w:pStyle w:val="DevConfigs"/>
        <w:rPr>
          <w:rStyle w:val="DevConfigGray"/>
        </w:rPr>
      </w:pPr>
      <w:r w:rsidRPr="00D20F72">
        <w:rPr>
          <w:rStyle w:val="DevConfigGray"/>
        </w:rPr>
        <w:t xml:space="preserve"> switchport mode access</w:t>
      </w:r>
    </w:p>
    <w:p w14:paraId="36623BE3" w14:textId="77777777" w:rsidR="00EC3F6A" w:rsidRPr="00D20F72" w:rsidRDefault="00EC3F6A" w:rsidP="007B4B2C">
      <w:pPr>
        <w:pStyle w:val="DevConfigs"/>
        <w:rPr>
          <w:rStyle w:val="DevConfigGray"/>
        </w:rPr>
      </w:pPr>
      <w:r w:rsidRPr="00D20F72">
        <w:rPr>
          <w:rStyle w:val="DevConfigGray"/>
        </w:rPr>
        <w:t xml:space="preserve"> shutdown</w:t>
      </w:r>
    </w:p>
    <w:p w14:paraId="71A03ED7" w14:textId="77777777" w:rsidR="00EC3F6A" w:rsidRPr="00D20F72" w:rsidRDefault="00EC3F6A" w:rsidP="007B4B2C">
      <w:pPr>
        <w:pStyle w:val="DevConfigs"/>
        <w:rPr>
          <w:rStyle w:val="DevConfigGray"/>
        </w:rPr>
      </w:pPr>
      <w:r w:rsidRPr="00D20F72">
        <w:rPr>
          <w:rStyle w:val="DevConfigGray"/>
        </w:rPr>
        <w:t>!</w:t>
      </w:r>
    </w:p>
    <w:p w14:paraId="2B97B3F8" w14:textId="77777777" w:rsidR="00EC3F6A" w:rsidRPr="00D20F72" w:rsidRDefault="00EC3F6A" w:rsidP="007B4B2C">
      <w:pPr>
        <w:pStyle w:val="DevConfigs"/>
        <w:rPr>
          <w:rStyle w:val="DevConfigGray"/>
        </w:rPr>
      </w:pPr>
      <w:r w:rsidRPr="00D20F72">
        <w:rPr>
          <w:rStyle w:val="DevConfigGray"/>
        </w:rPr>
        <w:t>interface FastEthernet0/17</w:t>
      </w:r>
    </w:p>
    <w:p w14:paraId="75E0004A" w14:textId="77777777" w:rsidR="00B16B98" w:rsidRPr="00D20F72" w:rsidRDefault="00B16B98" w:rsidP="007B4B2C">
      <w:pPr>
        <w:pStyle w:val="DevConfigs"/>
        <w:rPr>
          <w:rStyle w:val="DevConfigGray"/>
        </w:rPr>
      </w:pPr>
      <w:r w:rsidRPr="00D20F72">
        <w:rPr>
          <w:rStyle w:val="DevConfigGray"/>
        </w:rPr>
        <w:t>switchport access vlan 99</w:t>
      </w:r>
    </w:p>
    <w:p w14:paraId="2D7816DD" w14:textId="77777777" w:rsidR="00B16B98" w:rsidRPr="00D20F72" w:rsidRDefault="00B16B98" w:rsidP="007B4B2C">
      <w:pPr>
        <w:pStyle w:val="DevConfigs"/>
        <w:rPr>
          <w:rStyle w:val="DevConfigGray"/>
        </w:rPr>
      </w:pPr>
      <w:r w:rsidRPr="00D20F72">
        <w:rPr>
          <w:rStyle w:val="DevConfigGray"/>
        </w:rPr>
        <w:t xml:space="preserve"> switchport mode access</w:t>
      </w:r>
    </w:p>
    <w:p w14:paraId="7311D90D" w14:textId="77777777" w:rsidR="00EC3F6A" w:rsidRPr="00D20F72" w:rsidRDefault="00EC3F6A" w:rsidP="007B4B2C">
      <w:pPr>
        <w:pStyle w:val="DevConfigs"/>
        <w:rPr>
          <w:rStyle w:val="DevConfigGray"/>
        </w:rPr>
      </w:pPr>
      <w:r w:rsidRPr="00D20F72">
        <w:rPr>
          <w:rStyle w:val="DevConfigGray"/>
        </w:rPr>
        <w:t xml:space="preserve"> shutdown</w:t>
      </w:r>
    </w:p>
    <w:p w14:paraId="0EC0AD7B" w14:textId="77777777" w:rsidR="00EC3F6A" w:rsidRPr="00D20F72" w:rsidRDefault="00EC3F6A" w:rsidP="007B4B2C">
      <w:pPr>
        <w:pStyle w:val="DevConfigs"/>
        <w:rPr>
          <w:rStyle w:val="DevConfigGray"/>
        </w:rPr>
      </w:pPr>
      <w:r w:rsidRPr="00D20F72">
        <w:rPr>
          <w:rStyle w:val="DevConfigGray"/>
        </w:rPr>
        <w:t>!</w:t>
      </w:r>
    </w:p>
    <w:p w14:paraId="10CBEE93" w14:textId="77777777" w:rsidR="00EC3F6A" w:rsidRPr="00D20F72" w:rsidRDefault="00EC3F6A" w:rsidP="007B4B2C">
      <w:pPr>
        <w:pStyle w:val="DevConfigs"/>
        <w:rPr>
          <w:rStyle w:val="DevConfigGray"/>
        </w:rPr>
      </w:pPr>
      <w:r w:rsidRPr="00D20F72">
        <w:rPr>
          <w:rStyle w:val="DevConfigGray"/>
        </w:rPr>
        <w:t>interface FastEthernet0/18</w:t>
      </w:r>
    </w:p>
    <w:p w14:paraId="7A8C3B4A" w14:textId="77777777" w:rsidR="00EC3F6A" w:rsidRPr="00D20F72" w:rsidRDefault="00EC3F6A" w:rsidP="007B4B2C">
      <w:pPr>
        <w:pStyle w:val="DevConfigs"/>
        <w:rPr>
          <w:rStyle w:val="DevConfigGray"/>
        </w:rPr>
      </w:pPr>
      <w:r w:rsidRPr="00D20F72">
        <w:rPr>
          <w:rStyle w:val="DevConfigGray"/>
        </w:rPr>
        <w:t xml:space="preserve"> switchport access vlan 10</w:t>
      </w:r>
    </w:p>
    <w:p w14:paraId="70CB876E" w14:textId="77777777" w:rsidR="00EC3F6A" w:rsidRPr="00D20F72" w:rsidRDefault="00EC3F6A" w:rsidP="007B4B2C">
      <w:pPr>
        <w:pStyle w:val="DevConfigs"/>
        <w:rPr>
          <w:rStyle w:val="DevConfigGray"/>
        </w:rPr>
      </w:pPr>
      <w:r w:rsidRPr="00D20F72">
        <w:rPr>
          <w:rStyle w:val="DevConfigGray"/>
        </w:rPr>
        <w:t xml:space="preserve"> switchport mode access</w:t>
      </w:r>
    </w:p>
    <w:p w14:paraId="4B178969" w14:textId="77777777" w:rsidR="00EC3F6A" w:rsidRPr="00D20F72" w:rsidRDefault="00EC3F6A" w:rsidP="007B4B2C">
      <w:pPr>
        <w:pStyle w:val="DevConfigs"/>
        <w:rPr>
          <w:rStyle w:val="DevConfigGray"/>
        </w:rPr>
      </w:pPr>
      <w:r w:rsidRPr="00D20F72">
        <w:rPr>
          <w:rStyle w:val="DevConfigGray"/>
        </w:rPr>
        <w:t xml:space="preserve"> switchport port-security mac-address sticky</w:t>
      </w:r>
    </w:p>
    <w:p w14:paraId="60FF6420" w14:textId="77777777" w:rsidR="00EC3F6A" w:rsidRPr="00D20F72" w:rsidRDefault="00EC3F6A" w:rsidP="007B4B2C">
      <w:pPr>
        <w:pStyle w:val="DevConfigs"/>
        <w:rPr>
          <w:rStyle w:val="DevConfigGray"/>
        </w:rPr>
      </w:pPr>
      <w:r w:rsidRPr="00D20F72">
        <w:rPr>
          <w:rStyle w:val="DevConfigGray"/>
        </w:rPr>
        <w:t xml:space="preserve"> switchport port-security mac-address sticky 0050.56be.dca4</w:t>
      </w:r>
    </w:p>
    <w:p w14:paraId="40B0F771" w14:textId="77777777" w:rsidR="00EC3F6A" w:rsidRPr="00D20F72" w:rsidRDefault="00EC3F6A" w:rsidP="007B4B2C">
      <w:pPr>
        <w:pStyle w:val="DevConfigs"/>
        <w:rPr>
          <w:rStyle w:val="DevConfigGray"/>
        </w:rPr>
      </w:pPr>
      <w:r w:rsidRPr="00D20F72">
        <w:rPr>
          <w:rStyle w:val="DevConfigGray"/>
        </w:rPr>
        <w:t xml:space="preserve"> switchport port-security</w:t>
      </w:r>
    </w:p>
    <w:p w14:paraId="60117F64" w14:textId="77777777" w:rsidR="00EC3F6A" w:rsidRPr="00D20F72" w:rsidRDefault="00EC3F6A" w:rsidP="007B4B2C">
      <w:pPr>
        <w:pStyle w:val="DevConfigs"/>
        <w:rPr>
          <w:rStyle w:val="DevConfigGray"/>
        </w:rPr>
      </w:pPr>
      <w:r w:rsidRPr="00D20F72">
        <w:rPr>
          <w:rStyle w:val="DevConfigGray"/>
        </w:rPr>
        <w:t xml:space="preserve"> spanning-tree portfast</w:t>
      </w:r>
    </w:p>
    <w:p w14:paraId="1A511B43" w14:textId="77777777" w:rsidR="00EC3F6A" w:rsidRPr="00D20F72" w:rsidRDefault="00EC3F6A" w:rsidP="007B4B2C">
      <w:pPr>
        <w:pStyle w:val="DevConfigs"/>
        <w:rPr>
          <w:rStyle w:val="DevConfigGray"/>
        </w:rPr>
      </w:pPr>
      <w:r w:rsidRPr="00D20F72">
        <w:rPr>
          <w:rStyle w:val="DevConfigGray"/>
        </w:rPr>
        <w:t xml:space="preserve"> spanning-tree bpduguard enable</w:t>
      </w:r>
    </w:p>
    <w:p w14:paraId="348F9D73" w14:textId="77777777" w:rsidR="00EC3F6A" w:rsidRPr="00D20F72" w:rsidRDefault="00EC3F6A" w:rsidP="007B4B2C">
      <w:pPr>
        <w:pStyle w:val="DevConfigs"/>
        <w:rPr>
          <w:rStyle w:val="DevConfigGray"/>
        </w:rPr>
      </w:pPr>
      <w:r w:rsidRPr="00D20F72">
        <w:rPr>
          <w:rStyle w:val="DevConfigGray"/>
        </w:rPr>
        <w:t>!</w:t>
      </w:r>
    </w:p>
    <w:p w14:paraId="049822E4" w14:textId="77777777" w:rsidR="00EC3F6A" w:rsidRPr="00D20F72" w:rsidRDefault="00EC3F6A" w:rsidP="007B4B2C">
      <w:pPr>
        <w:pStyle w:val="DevConfigs"/>
        <w:rPr>
          <w:rStyle w:val="DevConfigGray"/>
        </w:rPr>
      </w:pPr>
      <w:r w:rsidRPr="00D20F72">
        <w:rPr>
          <w:rStyle w:val="DevConfigGray"/>
        </w:rPr>
        <w:t>interface FastEthernet0/19</w:t>
      </w:r>
    </w:p>
    <w:p w14:paraId="5B7F3DB3" w14:textId="77777777" w:rsidR="00B16B98" w:rsidRPr="00D20F72" w:rsidRDefault="00B16B98" w:rsidP="007B4B2C">
      <w:pPr>
        <w:pStyle w:val="DevConfigs"/>
        <w:rPr>
          <w:rStyle w:val="DevConfigGray"/>
        </w:rPr>
      </w:pPr>
      <w:r w:rsidRPr="00D20F72">
        <w:rPr>
          <w:rStyle w:val="DevConfigGray"/>
        </w:rPr>
        <w:t>switchport access vlan 99</w:t>
      </w:r>
    </w:p>
    <w:p w14:paraId="3B6ED0B2" w14:textId="77777777" w:rsidR="00B16B98" w:rsidRPr="00D20F72" w:rsidRDefault="00B16B98" w:rsidP="007B4B2C">
      <w:pPr>
        <w:pStyle w:val="DevConfigs"/>
        <w:rPr>
          <w:rStyle w:val="DevConfigGray"/>
        </w:rPr>
      </w:pPr>
      <w:r w:rsidRPr="00D20F72">
        <w:rPr>
          <w:rStyle w:val="DevConfigGray"/>
        </w:rPr>
        <w:t xml:space="preserve"> switchport mode access</w:t>
      </w:r>
    </w:p>
    <w:p w14:paraId="2549203F" w14:textId="77777777" w:rsidR="00EC3F6A" w:rsidRPr="00D20F72" w:rsidRDefault="00EC3F6A" w:rsidP="007B4B2C">
      <w:pPr>
        <w:pStyle w:val="DevConfigs"/>
        <w:rPr>
          <w:rStyle w:val="DevConfigGray"/>
        </w:rPr>
      </w:pPr>
      <w:r w:rsidRPr="00D20F72">
        <w:rPr>
          <w:rStyle w:val="DevConfigGray"/>
        </w:rPr>
        <w:t xml:space="preserve"> shutdown</w:t>
      </w:r>
    </w:p>
    <w:p w14:paraId="0166D3BA" w14:textId="77777777" w:rsidR="00EC3F6A" w:rsidRPr="00D20F72" w:rsidRDefault="00EC3F6A" w:rsidP="007B4B2C">
      <w:pPr>
        <w:pStyle w:val="DevConfigs"/>
        <w:rPr>
          <w:rStyle w:val="DevConfigGray"/>
        </w:rPr>
      </w:pPr>
      <w:r w:rsidRPr="00D20F72">
        <w:rPr>
          <w:rStyle w:val="DevConfigGray"/>
        </w:rPr>
        <w:t>!</w:t>
      </w:r>
    </w:p>
    <w:p w14:paraId="60D53AF2" w14:textId="77777777" w:rsidR="00EC3F6A" w:rsidRPr="00D20F72" w:rsidRDefault="00EC3F6A" w:rsidP="007B4B2C">
      <w:pPr>
        <w:pStyle w:val="DevConfigs"/>
        <w:rPr>
          <w:rStyle w:val="DevConfigGray"/>
        </w:rPr>
      </w:pPr>
      <w:r w:rsidRPr="00D20F72">
        <w:rPr>
          <w:rStyle w:val="DevConfigGray"/>
        </w:rPr>
        <w:t>interface FastEthernet0/20</w:t>
      </w:r>
    </w:p>
    <w:p w14:paraId="6F432E7A" w14:textId="77777777" w:rsidR="00B16B98" w:rsidRPr="00D20F72" w:rsidRDefault="00B16B98" w:rsidP="007B4B2C">
      <w:pPr>
        <w:pStyle w:val="DevConfigs"/>
        <w:rPr>
          <w:rStyle w:val="DevConfigGray"/>
        </w:rPr>
      </w:pPr>
      <w:r w:rsidRPr="00D20F72">
        <w:rPr>
          <w:rStyle w:val="DevConfigGray"/>
        </w:rPr>
        <w:t>switchport access vlan 99</w:t>
      </w:r>
    </w:p>
    <w:p w14:paraId="7F5AFE72" w14:textId="77777777" w:rsidR="00B16B98" w:rsidRPr="00D20F72" w:rsidRDefault="00B16B98" w:rsidP="007B4B2C">
      <w:pPr>
        <w:pStyle w:val="DevConfigs"/>
        <w:rPr>
          <w:rStyle w:val="DevConfigGray"/>
        </w:rPr>
      </w:pPr>
      <w:r w:rsidRPr="00D20F72">
        <w:rPr>
          <w:rStyle w:val="DevConfigGray"/>
        </w:rPr>
        <w:t xml:space="preserve"> switchport mode access</w:t>
      </w:r>
    </w:p>
    <w:p w14:paraId="60E04CA1" w14:textId="77777777" w:rsidR="00EC3F6A" w:rsidRPr="00D20F72" w:rsidRDefault="00EC3F6A" w:rsidP="007B4B2C">
      <w:pPr>
        <w:pStyle w:val="DevConfigs"/>
        <w:rPr>
          <w:rStyle w:val="DevConfigGray"/>
        </w:rPr>
      </w:pPr>
      <w:r w:rsidRPr="00D20F72">
        <w:rPr>
          <w:rStyle w:val="DevConfigGray"/>
        </w:rPr>
        <w:t xml:space="preserve"> shutdown</w:t>
      </w:r>
    </w:p>
    <w:p w14:paraId="17E8A803" w14:textId="77777777" w:rsidR="00EC3F6A" w:rsidRPr="00D20F72" w:rsidRDefault="00EC3F6A" w:rsidP="007B4B2C">
      <w:pPr>
        <w:pStyle w:val="DevConfigs"/>
        <w:rPr>
          <w:rStyle w:val="DevConfigGray"/>
        </w:rPr>
      </w:pPr>
      <w:r w:rsidRPr="00D20F72">
        <w:rPr>
          <w:rStyle w:val="DevConfigGray"/>
        </w:rPr>
        <w:t>!</w:t>
      </w:r>
    </w:p>
    <w:p w14:paraId="538247AA" w14:textId="77777777" w:rsidR="00EC3F6A" w:rsidRPr="00D20F72" w:rsidRDefault="00EC3F6A" w:rsidP="007B4B2C">
      <w:pPr>
        <w:pStyle w:val="DevConfigs"/>
        <w:rPr>
          <w:rStyle w:val="DevConfigGray"/>
        </w:rPr>
      </w:pPr>
      <w:r w:rsidRPr="00D20F72">
        <w:rPr>
          <w:rStyle w:val="DevConfigGray"/>
        </w:rPr>
        <w:t>interface FastEthernet0/21</w:t>
      </w:r>
    </w:p>
    <w:p w14:paraId="48043706" w14:textId="77777777" w:rsidR="00B16B98" w:rsidRPr="00D20F72" w:rsidRDefault="00B16B98" w:rsidP="007B4B2C">
      <w:pPr>
        <w:pStyle w:val="DevConfigs"/>
        <w:rPr>
          <w:rStyle w:val="DevConfigGray"/>
        </w:rPr>
      </w:pPr>
      <w:r w:rsidRPr="00D20F72">
        <w:rPr>
          <w:rStyle w:val="DevConfigGray"/>
        </w:rPr>
        <w:t>switchport access vlan 99</w:t>
      </w:r>
    </w:p>
    <w:p w14:paraId="64BFBB17" w14:textId="77777777" w:rsidR="00B16B98" w:rsidRPr="00D20F72" w:rsidRDefault="00B16B98" w:rsidP="007B4B2C">
      <w:pPr>
        <w:pStyle w:val="DevConfigs"/>
        <w:rPr>
          <w:rStyle w:val="DevConfigGray"/>
        </w:rPr>
      </w:pPr>
      <w:r w:rsidRPr="00D20F72">
        <w:rPr>
          <w:rStyle w:val="DevConfigGray"/>
        </w:rPr>
        <w:t xml:space="preserve"> switchport mode access</w:t>
      </w:r>
    </w:p>
    <w:p w14:paraId="2A79605C" w14:textId="77777777" w:rsidR="00EC3F6A" w:rsidRPr="00D20F72" w:rsidRDefault="00EC3F6A" w:rsidP="007B4B2C">
      <w:pPr>
        <w:pStyle w:val="DevConfigs"/>
        <w:rPr>
          <w:rStyle w:val="DevConfigGray"/>
        </w:rPr>
      </w:pPr>
      <w:r w:rsidRPr="00D20F72">
        <w:rPr>
          <w:rStyle w:val="DevConfigGray"/>
        </w:rPr>
        <w:t xml:space="preserve"> shutdown</w:t>
      </w:r>
    </w:p>
    <w:p w14:paraId="0D727EB2" w14:textId="77777777" w:rsidR="00EC3F6A" w:rsidRPr="00D20F72" w:rsidRDefault="00EC3F6A" w:rsidP="007B4B2C">
      <w:pPr>
        <w:pStyle w:val="DevConfigs"/>
        <w:rPr>
          <w:rStyle w:val="DevConfigGray"/>
        </w:rPr>
      </w:pPr>
      <w:r w:rsidRPr="00D20F72">
        <w:rPr>
          <w:rStyle w:val="DevConfigGray"/>
        </w:rPr>
        <w:t>!</w:t>
      </w:r>
    </w:p>
    <w:p w14:paraId="7C731AE6" w14:textId="77777777" w:rsidR="00EC3F6A" w:rsidRPr="00D20F72" w:rsidRDefault="00EC3F6A" w:rsidP="007B4B2C">
      <w:pPr>
        <w:pStyle w:val="DevConfigs"/>
        <w:rPr>
          <w:rStyle w:val="DevConfigGray"/>
        </w:rPr>
      </w:pPr>
      <w:r w:rsidRPr="00D20F72">
        <w:rPr>
          <w:rStyle w:val="DevConfigGray"/>
        </w:rPr>
        <w:t>interface FastEthernet0/22</w:t>
      </w:r>
    </w:p>
    <w:p w14:paraId="66DBD826" w14:textId="77777777" w:rsidR="00B16B98" w:rsidRPr="00D20F72" w:rsidRDefault="00B16B98" w:rsidP="007B4B2C">
      <w:pPr>
        <w:pStyle w:val="DevConfigs"/>
        <w:rPr>
          <w:rStyle w:val="DevConfigGray"/>
        </w:rPr>
      </w:pPr>
      <w:r w:rsidRPr="00D20F72">
        <w:rPr>
          <w:rStyle w:val="DevConfigGray"/>
        </w:rPr>
        <w:lastRenderedPageBreak/>
        <w:t>switchport access vlan 99</w:t>
      </w:r>
    </w:p>
    <w:p w14:paraId="1B00078B" w14:textId="77777777" w:rsidR="00B16B98" w:rsidRPr="00D20F72" w:rsidRDefault="00B16B98" w:rsidP="007B4B2C">
      <w:pPr>
        <w:pStyle w:val="DevConfigs"/>
        <w:rPr>
          <w:rStyle w:val="DevConfigGray"/>
        </w:rPr>
      </w:pPr>
      <w:r w:rsidRPr="00D20F72">
        <w:rPr>
          <w:rStyle w:val="DevConfigGray"/>
        </w:rPr>
        <w:t xml:space="preserve"> switchport mode access</w:t>
      </w:r>
    </w:p>
    <w:p w14:paraId="6B2E1BE3" w14:textId="77777777" w:rsidR="00EC3F6A" w:rsidRPr="00D20F72" w:rsidRDefault="00EC3F6A" w:rsidP="007B4B2C">
      <w:pPr>
        <w:pStyle w:val="DevConfigs"/>
        <w:rPr>
          <w:rStyle w:val="DevConfigGray"/>
        </w:rPr>
      </w:pPr>
      <w:r w:rsidRPr="00D20F72">
        <w:rPr>
          <w:rStyle w:val="DevConfigGray"/>
        </w:rPr>
        <w:t xml:space="preserve"> shutdown</w:t>
      </w:r>
    </w:p>
    <w:p w14:paraId="62F0BCBD" w14:textId="77777777" w:rsidR="00EC3F6A" w:rsidRPr="00D20F72" w:rsidRDefault="00EC3F6A" w:rsidP="007B4B2C">
      <w:pPr>
        <w:pStyle w:val="DevConfigs"/>
        <w:rPr>
          <w:rStyle w:val="DevConfigGray"/>
        </w:rPr>
      </w:pPr>
      <w:r w:rsidRPr="00D20F72">
        <w:rPr>
          <w:rStyle w:val="DevConfigGray"/>
        </w:rPr>
        <w:t>!</w:t>
      </w:r>
    </w:p>
    <w:p w14:paraId="48858071" w14:textId="77777777" w:rsidR="00EC3F6A" w:rsidRPr="00D20F72" w:rsidRDefault="00EC3F6A" w:rsidP="007B4B2C">
      <w:pPr>
        <w:pStyle w:val="DevConfigs"/>
        <w:rPr>
          <w:rStyle w:val="DevConfigGray"/>
        </w:rPr>
      </w:pPr>
      <w:r w:rsidRPr="00D20F72">
        <w:rPr>
          <w:rStyle w:val="DevConfigGray"/>
        </w:rPr>
        <w:t>interface FastEthernet0/23</w:t>
      </w:r>
    </w:p>
    <w:p w14:paraId="449D4A77" w14:textId="77777777" w:rsidR="00B16B98" w:rsidRPr="00D20F72" w:rsidRDefault="00B16B98" w:rsidP="007B4B2C">
      <w:pPr>
        <w:pStyle w:val="DevConfigs"/>
        <w:rPr>
          <w:rStyle w:val="DevConfigGray"/>
        </w:rPr>
      </w:pPr>
      <w:r w:rsidRPr="00D20F72">
        <w:rPr>
          <w:rStyle w:val="DevConfigGray"/>
        </w:rPr>
        <w:t>switchport access vlan 99</w:t>
      </w:r>
    </w:p>
    <w:p w14:paraId="613E81C8" w14:textId="77777777" w:rsidR="00B16B98" w:rsidRPr="00D20F72" w:rsidRDefault="00B16B98" w:rsidP="007B4B2C">
      <w:pPr>
        <w:pStyle w:val="DevConfigs"/>
        <w:rPr>
          <w:rStyle w:val="DevConfigGray"/>
        </w:rPr>
      </w:pPr>
      <w:r w:rsidRPr="00D20F72">
        <w:rPr>
          <w:rStyle w:val="DevConfigGray"/>
        </w:rPr>
        <w:t xml:space="preserve"> switchport mode access</w:t>
      </w:r>
    </w:p>
    <w:p w14:paraId="3605CB98" w14:textId="77777777" w:rsidR="00EC3F6A" w:rsidRPr="00D20F72" w:rsidRDefault="00EC3F6A" w:rsidP="007B4B2C">
      <w:pPr>
        <w:pStyle w:val="DevConfigs"/>
        <w:rPr>
          <w:rStyle w:val="DevConfigGray"/>
        </w:rPr>
      </w:pPr>
      <w:r w:rsidRPr="00D20F72">
        <w:rPr>
          <w:rStyle w:val="DevConfigGray"/>
        </w:rPr>
        <w:t xml:space="preserve"> shutdown</w:t>
      </w:r>
    </w:p>
    <w:p w14:paraId="17605C50" w14:textId="77777777" w:rsidR="00EC3F6A" w:rsidRPr="00D20F72" w:rsidRDefault="00EC3F6A" w:rsidP="007B4B2C">
      <w:pPr>
        <w:pStyle w:val="DevConfigs"/>
        <w:rPr>
          <w:rStyle w:val="DevConfigGray"/>
        </w:rPr>
      </w:pPr>
      <w:r w:rsidRPr="00D20F72">
        <w:rPr>
          <w:rStyle w:val="DevConfigGray"/>
        </w:rPr>
        <w:t>!</w:t>
      </w:r>
    </w:p>
    <w:p w14:paraId="66C23796" w14:textId="77777777" w:rsidR="00EC3F6A" w:rsidRPr="00D20F72" w:rsidRDefault="00EC3F6A" w:rsidP="007B4B2C">
      <w:pPr>
        <w:pStyle w:val="DevConfigs"/>
        <w:rPr>
          <w:rStyle w:val="DevConfigGray"/>
        </w:rPr>
      </w:pPr>
      <w:r w:rsidRPr="00D20F72">
        <w:rPr>
          <w:rStyle w:val="DevConfigGray"/>
        </w:rPr>
        <w:t>interface FastEthernet0/24</w:t>
      </w:r>
    </w:p>
    <w:p w14:paraId="43DB5D1E" w14:textId="77777777" w:rsidR="00EC3F6A" w:rsidRPr="00D20F72" w:rsidRDefault="00EC3F6A" w:rsidP="007B4B2C">
      <w:pPr>
        <w:pStyle w:val="DevConfigs"/>
        <w:rPr>
          <w:rStyle w:val="DevConfigGray"/>
        </w:rPr>
      </w:pPr>
      <w:r w:rsidRPr="00D20F72">
        <w:rPr>
          <w:rStyle w:val="DevConfigGray"/>
        </w:rPr>
        <w:t xml:space="preserve"> switchport access vlan 10</w:t>
      </w:r>
    </w:p>
    <w:p w14:paraId="519029C1" w14:textId="77777777" w:rsidR="00EC3F6A" w:rsidRPr="00D20F72" w:rsidRDefault="00EC3F6A" w:rsidP="007B4B2C">
      <w:pPr>
        <w:pStyle w:val="DevConfigs"/>
        <w:rPr>
          <w:rStyle w:val="DevConfigGray"/>
        </w:rPr>
      </w:pPr>
      <w:r w:rsidRPr="00D20F72">
        <w:rPr>
          <w:rStyle w:val="DevConfigGray"/>
        </w:rPr>
        <w:t xml:space="preserve"> switchport mode access</w:t>
      </w:r>
    </w:p>
    <w:p w14:paraId="229EB37F" w14:textId="77777777" w:rsidR="00EC3F6A" w:rsidRPr="00D20F72" w:rsidRDefault="00EC3F6A" w:rsidP="007B4B2C">
      <w:pPr>
        <w:pStyle w:val="DevConfigs"/>
        <w:rPr>
          <w:rStyle w:val="DevConfigGray"/>
        </w:rPr>
      </w:pPr>
      <w:r w:rsidRPr="00D20F72">
        <w:rPr>
          <w:rStyle w:val="DevConfigGray"/>
        </w:rPr>
        <w:t xml:space="preserve"> spanning-tree portfast</w:t>
      </w:r>
    </w:p>
    <w:p w14:paraId="3D58D592" w14:textId="77777777" w:rsidR="00EC3F6A" w:rsidRPr="00D20F72" w:rsidRDefault="00EC3F6A" w:rsidP="007B4B2C">
      <w:pPr>
        <w:pStyle w:val="DevConfigs"/>
        <w:rPr>
          <w:rStyle w:val="DevConfigGray"/>
        </w:rPr>
      </w:pPr>
      <w:r w:rsidRPr="00D20F72">
        <w:rPr>
          <w:rStyle w:val="DevConfigGray"/>
        </w:rPr>
        <w:t xml:space="preserve"> spanning-tree bpduguard enable</w:t>
      </w:r>
    </w:p>
    <w:p w14:paraId="140611FE" w14:textId="77777777" w:rsidR="00EE6CA4" w:rsidRPr="00D20F72" w:rsidRDefault="00EE6CA4" w:rsidP="007B4B2C">
      <w:pPr>
        <w:pStyle w:val="DevConfigs"/>
        <w:rPr>
          <w:rStyle w:val="DevConfigGray"/>
        </w:rPr>
      </w:pPr>
      <w:r w:rsidRPr="00D20F72">
        <w:rPr>
          <w:rStyle w:val="DevConfigGray"/>
        </w:rPr>
        <w:t>ip dhcp snooping trust</w:t>
      </w:r>
    </w:p>
    <w:p w14:paraId="47ECE97B" w14:textId="77777777" w:rsidR="00EC3F6A" w:rsidRPr="00D20F72" w:rsidRDefault="00EC3F6A" w:rsidP="007B4B2C">
      <w:pPr>
        <w:pStyle w:val="DevConfigs"/>
        <w:rPr>
          <w:rStyle w:val="DevConfigGray"/>
        </w:rPr>
      </w:pPr>
      <w:r w:rsidRPr="00D20F72">
        <w:rPr>
          <w:rStyle w:val="DevConfigGray"/>
        </w:rPr>
        <w:t>!</w:t>
      </w:r>
    </w:p>
    <w:p w14:paraId="66C5F3F7" w14:textId="77777777" w:rsidR="00EC3F6A" w:rsidRPr="00D20F72" w:rsidRDefault="00EC3F6A" w:rsidP="007B4B2C">
      <w:pPr>
        <w:pStyle w:val="DevConfigs"/>
        <w:rPr>
          <w:rStyle w:val="DevConfigGray"/>
        </w:rPr>
      </w:pPr>
      <w:r w:rsidRPr="00D20F72">
        <w:rPr>
          <w:rStyle w:val="DevConfigGray"/>
        </w:rPr>
        <w:t>interface GigabitEthernet0/1</w:t>
      </w:r>
    </w:p>
    <w:p w14:paraId="532D343B" w14:textId="77777777" w:rsidR="00B16B98" w:rsidRPr="00D20F72" w:rsidRDefault="00B16B98" w:rsidP="007B4B2C">
      <w:pPr>
        <w:pStyle w:val="DevConfigs"/>
        <w:rPr>
          <w:rStyle w:val="DevConfigGray"/>
        </w:rPr>
      </w:pPr>
      <w:r w:rsidRPr="00D20F72">
        <w:rPr>
          <w:rStyle w:val="DevConfigGray"/>
        </w:rPr>
        <w:t>switchport access vlan 99</w:t>
      </w:r>
    </w:p>
    <w:p w14:paraId="08398BAF" w14:textId="77777777" w:rsidR="00B16B98" w:rsidRPr="00D20F72" w:rsidRDefault="00B16B98" w:rsidP="007B4B2C">
      <w:pPr>
        <w:pStyle w:val="DevConfigs"/>
        <w:rPr>
          <w:rStyle w:val="DevConfigGray"/>
        </w:rPr>
      </w:pPr>
      <w:r w:rsidRPr="00D20F72">
        <w:rPr>
          <w:rStyle w:val="DevConfigGray"/>
        </w:rPr>
        <w:t xml:space="preserve"> switchport mode access</w:t>
      </w:r>
    </w:p>
    <w:p w14:paraId="22B080A8" w14:textId="77777777" w:rsidR="00EC3F6A" w:rsidRPr="00D20F72" w:rsidRDefault="00EC3F6A" w:rsidP="007B4B2C">
      <w:pPr>
        <w:pStyle w:val="DevConfigs"/>
        <w:rPr>
          <w:rStyle w:val="DevConfigGray"/>
        </w:rPr>
      </w:pPr>
      <w:r w:rsidRPr="00D20F72">
        <w:rPr>
          <w:rStyle w:val="DevConfigGray"/>
        </w:rPr>
        <w:t xml:space="preserve"> shutdown</w:t>
      </w:r>
    </w:p>
    <w:p w14:paraId="68447CD4" w14:textId="77777777" w:rsidR="00EC3F6A" w:rsidRPr="00D20F72" w:rsidRDefault="00EC3F6A" w:rsidP="007B4B2C">
      <w:pPr>
        <w:pStyle w:val="DevConfigs"/>
        <w:rPr>
          <w:rStyle w:val="DevConfigGray"/>
        </w:rPr>
      </w:pPr>
      <w:r w:rsidRPr="00D20F72">
        <w:rPr>
          <w:rStyle w:val="DevConfigGray"/>
        </w:rPr>
        <w:t>!</w:t>
      </w:r>
    </w:p>
    <w:p w14:paraId="2675BC04" w14:textId="77777777" w:rsidR="00EC3F6A" w:rsidRPr="00D20F72" w:rsidRDefault="00EC3F6A" w:rsidP="007B4B2C">
      <w:pPr>
        <w:pStyle w:val="DevConfigs"/>
        <w:rPr>
          <w:rStyle w:val="DevConfigGray"/>
        </w:rPr>
      </w:pPr>
      <w:r w:rsidRPr="00D20F72">
        <w:rPr>
          <w:rStyle w:val="DevConfigGray"/>
        </w:rPr>
        <w:t>interface GigabitEthernet0/2</w:t>
      </w:r>
    </w:p>
    <w:p w14:paraId="0DBAA79E" w14:textId="77777777" w:rsidR="00B16B98" w:rsidRPr="00D20F72" w:rsidRDefault="00B16B98" w:rsidP="007B4B2C">
      <w:pPr>
        <w:pStyle w:val="DevConfigs"/>
        <w:rPr>
          <w:rStyle w:val="DevConfigGray"/>
        </w:rPr>
      </w:pPr>
      <w:r w:rsidRPr="00D20F72">
        <w:rPr>
          <w:rStyle w:val="DevConfigGray"/>
        </w:rPr>
        <w:t>switchport access vlan 99</w:t>
      </w:r>
    </w:p>
    <w:p w14:paraId="4CBD1AC9" w14:textId="77777777" w:rsidR="00B16B98" w:rsidRPr="00D20F72" w:rsidRDefault="00B16B98" w:rsidP="007B4B2C">
      <w:pPr>
        <w:pStyle w:val="DevConfigs"/>
        <w:rPr>
          <w:rStyle w:val="DevConfigGray"/>
        </w:rPr>
      </w:pPr>
      <w:r w:rsidRPr="00D20F72">
        <w:rPr>
          <w:rStyle w:val="DevConfigGray"/>
        </w:rPr>
        <w:t xml:space="preserve"> switchport mode access</w:t>
      </w:r>
    </w:p>
    <w:p w14:paraId="0DB96850" w14:textId="77777777" w:rsidR="00EC3F6A" w:rsidRPr="00D20F72" w:rsidRDefault="00EC3F6A" w:rsidP="007B4B2C">
      <w:pPr>
        <w:pStyle w:val="DevConfigs"/>
        <w:rPr>
          <w:rStyle w:val="DevConfigGray"/>
        </w:rPr>
      </w:pPr>
      <w:r w:rsidRPr="00D20F72">
        <w:rPr>
          <w:rStyle w:val="DevConfigGray"/>
        </w:rPr>
        <w:t xml:space="preserve"> shutdown</w:t>
      </w:r>
    </w:p>
    <w:p w14:paraId="1CE38FFE" w14:textId="77777777" w:rsidR="00EC3F6A" w:rsidRPr="00D20F72" w:rsidRDefault="00EC3F6A" w:rsidP="007B4B2C">
      <w:pPr>
        <w:pStyle w:val="DevConfigs"/>
        <w:rPr>
          <w:rStyle w:val="DevConfigGray"/>
        </w:rPr>
      </w:pPr>
      <w:r w:rsidRPr="00D20F72">
        <w:rPr>
          <w:rStyle w:val="DevConfigGray"/>
        </w:rPr>
        <w:t>!</w:t>
      </w:r>
    </w:p>
    <w:p w14:paraId="6117CF53" w14:textId="77777777" w:rsidR="00EC3F6A" w:rsidRPr="00D20F72" w:rsidRDefault="00EC3F6A" w:rsidP="007B4B2C">
      <w:pPr>
        <w:pStyle w:val="DevConfigs"/>
        <w:rPr>
          <w:rStyle w:val="DevConfigGray"/>
        </w:rPr>
      </w:pPr>
      <w:r w:rsidRPr="00D20F72">
        <w:rPr>
          <w:rStyle w:val="DevConfigGray"/>
        </w:rPr>
        <w:t>interface Vlan1</w:t>
      </w:r>
    </w:p>
    <w:p w14:paraId="69798B00" w14:textId="77777777" w:rsidR="00EC3F6A" w:rsidRPr="00D20F72" w:rsidRDefault="00EC3F6A" w:rsidP="007B4B2C">
      <w:pPr>
        <w:pStyle w:val="DevConfigs"/>
        <w:rPr>
          <w:rStyle w:val="DevConfigGray"/>
        </w:rPr>
      </w:pPr>
      <w:r w:rsidRPr="00D20F72">
        <w:rPr>
          <w:rStyle w:val="DevConfigGray"/>
        </w:rPr>
        <w:t xml:space="preserve"> no ip address</w:t>
      </w:r>
    </w:p>
    <w:p w14:paraId="76D675C2" w14:textId="77777777" w:rsidR="00EC3F6A" w:rsidRPr="00D20F72" w:rsidRDefault="00EC3F6A" w:rsidP="007B4B2C">
      <w:pPr>
        <w:pStyle w:val="DevConfigs"/>
        <w:rPr>
          <w:rStyle w:val="DevConfigGray"/>
        </w:rPr>
      </w:pPr>
      <w:r w:rsidRPr="00D20F72">
        <w:rPr>
          <w:rStyle w:val="DevConfigGray"/>
        </w:rPr>
        <w:t>!</w:t>
      </w:r>
    </w:p>
    <w:p w14:paraId="1C708FDC" w14:textId="77777777" w:rsidR="00EC3F6A" w:rsidRPr="00D20F72" w:rsidRDefault="00EC3F6A" w:rsidP="007B4B2C">
      <w:pPr>
        <w:pStyle w:val="DevConfigs"/>
        <w:rPr>
          <w:rStyle w:val="DevConfigGray"/>
        </w:rPr>
      </w:pPr>
      <w:r w:rsidRPr="00D20F72">
        <w:rPr>
          <w:rStyle w:val="DevConfigGray"/>
        </w:rPr>
        <w:t>no ip http server</w:t>
      </w:r>
    </w:p>
    <w:p w14:paraId="254BB27B" w14:textId="77777777" w:rsidR="00EC3F6A" w:rsidRPr="00D20F72" w:rsidRDefault="00EC3F6A" w:rsidP="007B4B2C">
      <w:pPr>
        <w:pStyle w:val="DevConfigs"/>
        <w:rPr>
          <w:rStyle w:val="DevConfigGray"/>
        </w:rPr>
      </w:pPr>
      <w:r w:rsidRPr="00D20F72">
        <w:rPr>
          <w:rStyle w:val="DevConfigGray"/>
        </w:rPr>
        <w:t>no ip http secure-server</w:t>
      </w:r>
    </w:p>
    <w:p w14:paraId="640ADE11" w14:textId="77777777" w:rsidR="00EC3F6A" w:rsidRPr="00D20F72" w:rsidRDefault="00EC3F6A" w:rsidP="007B4B2C">
      <w:pPr>
        <w:pStyle w:val="DevConfigs"/>
        <w:rPr>
          <w:rStyle w:val="DevConfigGray"/>
        </w:rPr>
      </w:pPr>
      <w:r w:rsidRPr="00D20F72">
        <w:rPr>
          <w:rStyle w:val="DevConfigGray"/>
        </w:rPr>
        <w:t>!</w:t>
      </w:r>
    </w:p>
    <w:p w14:paraId="0FF613A9" w14:textId="77777777" w:rsidR="00EC3F6A" w:rsidRPr="00D20F72" w:rsidRDefault="00EC3F6A" w:rsidP="007B4B2C">
      <w:pPr>
        <w:pStyle w:val="DevConfigs"/>
        <w:rPr>
          <w:rStyle w:val="DevConfigGray"/>
        </w:rPr>
      </w:pPr>
      <w:r w:rsidRPr="00D20F72">
        <w:rPr>
          <w:rStyle w:val="DevConfigGray"/>
        </w:rPr>
        <w:t>banner motd ^CUnauthorized Access is Prohibited!^C</w:t>
      </w:r>
    </w:p>
    <w:p w14:paraId="6E5CF9EE" w14:textId="77777777" w:rsidR="00EC3F6A" w:rsidRPr="00D20F72" w:rsidRDefault="00EC3F6A" w:rsidP="007B4B2C">
      <w:pPr>
        <w:pStyle w:val="DevConfigs"/>
        <w:rPr>
          <w:rStyle w:val="DevConfigGray"/>
        </w:rPr>
      </w:pPr>
      <w:r w:rsidRPr="00D20F72">
        <w:rPr>
          <w:rStyle w:val="DevConfigGray"/>
        </w:rPr>
        <w:t>!</w:t>
      </w:r>
    </w:p>
    <w:p w14:paraId="7FED20DC" w14:textId="77777777" w:rsidR="00EC3F6A" w:rsidRPr="00D20F72" w:rsidRDefault="00EC3F6A" w:rsidP="007B4B2C">
      <w:pPr>
        <w:pStyle w:val="DevConfigs"/>
        <w:rPr>
          <w:rStyle w:val="DevConfigGray"/>
        </w:rPr>
      </w:pPr>
      <w:r w:rsidRPr="00D20F72">
        <w:rPr>
          <w:rStyle w:val="DevConfigGray"/>
        </w:rPr>
        <w:t>line con 0</w:t>
      </w:r>
    </w:p>
    <w:p w14:paraId="47128C6F" w14:textId="77777777" w:rsidR="00EC3F6A" w:rsidRPr="00D20F72" w:rsidRDefault="00EC3F6A" w:rsidP="007B4B2C">
      <w:pPr>
        <w:pStyle w:val="DevConfigs"/>
        <w:rPr>
          <w:rStyle w:val="DevConfigGray"/>
        </w:rPr>
      </w:pPr>
      <w:r w:rsidRPr="00D20F72">
        <w:rPr>
          <w:rStyle w:val="DevConfigGray"/>
        </w:rPr>
        <w:t>line vty 0 4</w:t>
      </w:r>
    </w:p>
    <w:p w14:paraId="2DA2698C" w14:textId="77777777" w:rsidR="00EC3F6A" w:rsidRPr="00D20F72" w:rsidRDefault="00EC3F6A" w:rsidP="007B4B2C">
      <w:pPr>
        <w:pStyle w:val="DevConfigs"/>
        <w:rPr>
          <w:rStyle w:val="DevConfigGray"/>
        </w:rPr>
      </w:pPr>
      <w:r w:rsidRPr="00D20F72">
        <w:rPr>
          <w:rStyle w:val="DevConfigGray"/>
        </w:rPr>
        <w:t xml:space="preserve"> transport input ssh</w:t>
      </w:r>
    </w:p>
    <w:p w14:paraId="4AB7F6ED" w14:textId="77777777" w:rsidR="00EC3F6A" w:rsidRPr="00D20F72" w:rsidRDefault="00EC3F6A" w:rsidP="007B4B2C">
      <w:pPr>
        <w:pStyle w:val="DevConfigs"/>
        <w:rPr>
          <w:rStyle w:val="DevConfigGray"/>
        </w:rPr>
      </w:pPr>
      <w:r w:rsidRPr="00D20F72">
        <w:rPr>
          <w:rStyle w:val="DevConfigGray"/>
        </w:rPr>
        <w:t>line vty 5 15</w:t>
      </w:r>
    </w:p>
    <w:p w14:paraId="0E88BE7D" w14:textId="77777777" w:rsidR="00EC3F6A" w:rsidRPr="00D20F72" w:rsidRDefault="00EC3F6A" w:rsidP="007B4B2C">
      <w:pPr>
        <w:pStyle w:val="DevConfigs"/>
        <w:rPr>
          <w:rStyle w:val="DevConfigGray"/>
        </w:rPr>
      </w:pPr>
      <w:r w:rsidRPr="00D20F72">
        <w:rPr>
          <w:rStyle w:val="DevConfigGray"/>
        </w:rPr>
        <w:t xml:space="preserve"> transport input ssh</w:t>
      </w:r>
    </w:p>
    <w:p w14:paraId="2F007377" w14:textId="77777777" w:rsidR="00EC3F6A" w:rsidRPr="00D20F72" w:rsidRDefault="00EC3F6A" w:rsidP="007B4B2C">
      <w:pPr>
        <w:pStyle w:val="DevConfigs"/>
        <w:rPr>
          <w:rStyle w:val="DevConfigGray"/>
        </w:rPr>
      </w:pPr>
      <w:r w:rsidRPr="00D20F72">
        <w:rPr>
          <w:rStyle w:val="DevConfigGray"/>
        </w:rPr>
        <w:t>!</w:t>
      </w:r>
    </w:p>
    <w:p w14:paraId="3F5A5C98" w14:textId="77777777" w:rsidR="00EC3F6A" w:rsidRPr="00D20F72" w:rsidRDefault="00EC3F6A" w:rsidP="007B4B2C">
      <w:pPr>
        <w:pStyle w:val="DevConfigs"/>
        <w:rPr>
          <w:rStyle w:val="DevConfigGray"/>
        </w:rPr>
      </w:pPr>
      <w:r w:rsidRPr="00D20F72">
        <w:rPr>
          <w:rStyle w:val="DevConfigGray"/>
        </w:rPr>
        <w:t>end</w:t>
      </w:r>
    </w:p>
    <w:p w14:paraId="089F0E2F" w14:textId="77777777" w:rsidR="00E56374" w:rsidRDefault="00651B2A" w:rsidP="00E56374">
      <w:pPr>
        <w:pStyle w:val="LabSection"/>
        <w:numPr>
          <w:ilvl w:val="0"/>
          <w:numId w:val="0"/>
        </w:numPr>
        <w:rPr>
          <w:rStyle w:val="LabSectionGray"/>
        </w:rPr>
      </w:pPr>
      <w:r>
        <w:rPr>
          <w:rStyle w:val="LabSectionGray"/>
        </w:rPr>
        <w:t>ASA (Config after Part 6)</w:t>
      </w:r>
    </w:p>
    <w:p w14:paraId="06AB1504" w14:textId="77777777" w:rsidR="003C1496" w:rsidRPr="003C1496" w:rsidRDefault="008D7396" w:rsidP="007B4B2C">
      <w:pPr>
        <w:pStyle w:val="DevConfigs"/>
        <w:rPr>
          <w:rStyle w:val="DevConfigGray"/>
        </w:rPr>
      </w:pPr>
      <w:r>
        <w:rPr>
          <w:rStyle w:val="DevConfigGray"/>
        </w:rPr>
        <w:t>CCNAS-ASA</w:t>
      </w:r>
      <w:r w:rsidR="003C1496" w:rsidRPr="003C1496">
        <w:rPr>
          <w:rStyle w:val="DevConfigGray"/>
        </w:rPr>
        <w:t xml:space="preserve"># </w:t>
      </w:r>
      <w:r w:rsidR="003C1496" w:rsidRPr="007B4B2C">
        <w:rPr>
          <w:rStyle w:val="DevConfigGray"/>
          <w:b/>
        </w:rPr>
        <w:t>show run</w:t>
      </w:r>
    </w:p>
    <w:p w14:paraId="6C51E7EF" w14:textId="77777777" w:rsidR="003C1496" w:rsidRPr="003C1496" w:rsidRDefault="003C1496" w:rsidP="007B4B2C">
      <w:pPr>
        <w:pStyle w:val="DevConfigs"/>
        <w:rPr>
          <w:rStyle w:val="DevConfigGray"/>
        </w:rPr>
      </w:pPr>
      <w:r w:rsidRPr="003C1496">
        <w:rPr>
          <w:rStyle w:val="DevConfigGray"/>
        </w:rPr>
        <w:t>: Saved</w:t>
      </w:r>
    </w:p>
    <w:p w14:paraId="1D3B9F7B" w14:textId="77777777" w:rsidR="003C1496" w:rsidRPr="003C1496" w:rsidRDefault="003C1496" w:rsidP="007B4B2C">
      <w:pPr>
        <w:pStyle w:val="DevConfigs"/>
        <w:rPr>
          <w:rStyle w:val="DevConfigGray"/>
        </w:rPr>
      </w:pPr>
    </w:p>
    <w:p w14:paraId="1361FBA4" w14:textId="77777777" w:rsidR="003C1496" w:rsidRPr="003C1496" w:rsidRDefault="003C1496" w:rsidP="007B4B2C">
      <w:pPr>
        <w:pStyle w:val="DevConfigs"/>
        <w:rPr>
          <w:rStyle w:val="DevConfigGray"/>
        </w:rPr>
      </w:pPr>
      <w:r w:rsidRPr="003C1496">
        <w:rPr>
          <w:rStyle w:val="DevConfigGray"/>
        </w:rPr>
        <w:t>:</w:t>
      </w:r>
    </w:p>
    <w:p w14:paraId="30FF80C5" w14:textId="77777777" w:rsidR="003C1496" w:rsidRPr="003C1496" w:rsidRDefault="003C1496" w:rsidP="007B4B2C">
      <w:pPr>
        <w:pStyle w:val="DevConfigs"/>
        <w:rPr>
          <w:rStyle w:val="DevConfigGray"/>
        </w:rPr>
      </w:pPr>
      <w:r w:rsidRPr="003C1496">
        <w:rPr>
          <w:rStyle w:val="DevConfigGray"/>
        </w:rPr>
        <w:t>: Hardware:   ASA5506, 4096 MB RAM, CPU Atom C2000 series 1250 MHz, 1 CPU (4 cores)</w:t>
      </w:r>
    </w:p>
    <w:p w14:paraId="54FBD643" w14:textId="77777777" w:rsidR="003C1496" w:rsidRPr="003C1496" w:rsidRDefault="003C1496" w:rsidP="007B4B2C">
      <w:pPr>
        <w:pStyle w:val="DevConfigs"/>
        <w:rPr>
          <w:rStyle w:val="DevConfigGray"/>
        </w:rPr>
      </w:pPr>
      <w:r w:rsidRPr="003C1496">
        <w:rPr>
          <w:rStyle w:val="DevConfigGray"/>
        </w:rPr>
        <w:t>:</w:t>
      </w:r>
    </w:p>
    <w:p w14:paraId="5C57BA3B" w14:textId="77777777" w:rsidR="003C1496" w:rsidRPr="003C1496" w:rsidRDefault="003C1496" w:rsidP="007B4B2C">
      <w:pPr>
        <w:pStyle w:val="DevConfigs"/>
        <w:rPr>
          <w:rStyle w:val="DevConfigGray"/>
        </w:rPr>
      </w:pPr>
      <w:r w:rsidRPr="003C1496">
        <w:rPr>
          <w:rStyle w:val="DevConfigGray"/>
        </w:rPr>
        <w:lastRenderedPageBreak/>
        <w:t>ASA Version 9.10(1)</w:t>
      </w:r>
    </w:p>
    <w:p w14:paraId="2C9046DF" w14:textId="77777777" w:rsidR="003C1496" w:rsidRPr="003C1496" w:rsidRDefault="003C1496" w:rsidP="007B4B2C">
      <w:pPr>
        <w:pStyle w:val="DevConfigs"/>
        <w:rPr>
          <w:rStyle w:val="DevConfigGray"/>
        </w:rPr>
      </w:pPr>
      <w:r w:rsidRPr="003C1496">
        <w:rPr>
          <w:rStyle w:val="DevConfigGray"/>
        </w:rPr>
        <w:t>!</w:t>
      </w:r>
    </w:p>
    <w:p w14:paraId="35FB9FE5" w14:textId="77777777" w:rsidR="003C1496" w:rsidRPr="003C1496" w:rsidRDefault="003C1496" w:rsidP="007B4B2C">
      <w:pPr>
        <w:pStyle w:val="DevConfigs"/>
        <w:rPr>
          <w:rStyle w:val="DevConfigGray"/>
        </w:rPr>
      </w:pPr>
      <w:r w:rsidRPr="003C1496">
        <w:rPr>
          <w:rStyle w:val="DevConfigGray"/>
        </w:rPr>
        <w:t>hostname CCNAS-ASA</w:t>
      </w:r>
    </w:p>
    <w:p w14:paraId="1131E797" w14:textId="77777777" w:rsidR="003C1496" w:rsidRPr="003C1496" w:rsidRDefault="003C1496" w:rsidP="007B4B2C">
      <w:pPr>
        <w:pStyle w:val="DevConfigs"/>
        <w:rPr>
          <w:rStyle w:val="DevConfigGray"/>
        </w:rPr>
      </w:pPr>
      <w:r w:rsidRPr="003C1496">
        <w:rPr>
          <w:rStyle w:val="DevConfigGray"/>
        </w:rPr>
        <w:t>domain-name ccnasecurity.com</w:t>
      </w:r>
    </w:p>
    <w:p w14:paraId="428E45B3" w14:textId="77777777" w:rsidR="003C1496" w:rsidRPr="003C1496" w:rsidRDefault="003C1496" w:rsidP="007B4B2C">
      <w:pPr>
        <w:pStyle w:val="DevConfigs"/>
        <w:rPr>
          <w:rStyle w:val="DevConfigGray"/>
        </w:rPr>
      </w:pPr>
      <w:r w:rsidRPr="003C1496">
        <w:rPr>
          <w:rStyle w:val="DevConfigGray"/>
        </w:rPr>
        <w:t>enable password ***** pbkdf2</w:t>
      </w:r>
    </w:p>
    <w:p w14:paraId="6714C68E" w14:textId="77777777" w:rsidR="003C1496" w:rsidRPr="003C1496" w:rsidRDefault="003C1496" w:rsidP="007B4B2C">
      <w:pPr>
        <w:pStyle w:val="DevConfigs"/>
        <w:rPr>
          <w:rStyle w:val="DevConfigGray"/>
        </w:rPr>
      </w:pPr>
      <w:r w:rsidRPr="003C1496">
        <w:rPr>
          <w:rStyle w:val="DevConfigGray"/>
        </w:rPr>
        <w:t>names</w:t>
      </w:r>
    </w:p>
    <w:p w14:paraId="23123052" w14:textId="77777777" w:rsidR="003C1496" w:rsidRPr="003C1496" w:rsidRDefault="003C1496" w:rsidP="007B4B2C">
      <w:pPr>
        <w:pStyle w:val="DevConfigs"/>
        <w:rPr>
          <w:rStyle w:val="DevConfigGray"/>
        </w:rPr>
      </w:pPr>
      <w:r w:rsidRPr="003C1496">
        <w:rPr>
          <w:rStyle w:val="DevConfigGray"/>
        </w:rPr>
        <w:t>no mac-address auto</w:t>
      </w:r>
    </w:p>
    <w:p w14:paraId="0BD48180" w14:textId="77777777" w:rsidR="003C1496" w:rsidRPr="003C1496" w:rsidRDefault="003C1496" w:rsidP="007B4B2C">
      <w:pPr>
        <w:pStyle w:val="DevConfigs"/>
        <w:rPr>
          <w:rStyle w:val="DevConfigGray"/>
        </w:rPr>
      </w:pPr>
    </w:p>
    <w:p w14:paraId="7278B874" w14:textId="77777777" w:rsidR="003C1496" w:rsidRPr="003C1496" w:rsidRDefault="003C1496" w:rsidP="007B4B2C">
      <w:pPr>
        <w:pStyle w:val="DevConfigs"/>
        <w:rPr>
          <w:rStyle w:val="DevConfigGray"/>
        </w:rPr>
      </w:pPr>
      <w:r w:rsidRPr="003C1496">
        <w:rPr>
          <w:rStyle w:val="DevConfigGray"/>
        </w:rPr>
        <w:t>!</w:t>
      </w:r>
    </w:p>
    <w:p w14:paraId="1C4939BF" w14:textId="77777777" w:rsidR="003C1496" w:rsidRPr="003C1496" w:rsidRDefault="003C1496" w:rsidP="007B4B2C">
      <w:pPr>
        <w:pStyle w:val="DevConfigs"/>
        <w:rPr>
          <w:rStyle w:val="DevConfigGray"/>
        </w:rPr>
      </w:pPr>
      <w:r w:rsidRPr="003C1496">
        <w:rPr>
          <w:rStyle w:val="DevConfigGray"/>
        </w:rPr>
        <w:t>interface GigabitEthernet1/1</w:t>
      </w:r>
    </w:p>
    <w:p w14:paraId="403914C0" w14:textId="77777777" w:rsidR="003C1496" w:rsidRPr="003C1496" w:rsidRDefault="003C1496" w:rsidP="007B4B2C">
      <w:pPr>
        <w:pStyle w:val="DevConfigs"/>
        <w:rPr>
          <w:rStyle w:val="DevConfigGray"/>
        </w:rPr>
      </w:pPr>
      <w:r w:rsidRPr="003C1496">
        <w:rPr>
          <w:rStyle w:val="DevConfigGray"/>
        </w:rPr>
        <w:t xml:space="preserve"> nameif outside</w:t>
      </w:r>
    </w:p>
    <w:p w14:paraId="68DDE4B6" w14:textId="77777777" w:rsidR="003C1496" w:rsidRPr="003C1496" w:rsidRDefault="003C1496" w:rsidP="007B4B2C">
      <w:pPr>
        <w:pStyle w:val="DevConfigs"/>
        <w:rPr>
          <w:rStyle w:val="DevConfigGray"/>
        </w:rPr>
      </w:pPr>
      <w:r w:rsidRPr="003C1496">
        <w:rPr>
          <w:rStyle w:val="DevConfigGray"/>
        </w:rPr>
        <w:t xml:space="preserve"> security-level 0</w:t>
      </w:r>
    </w:p>
    <w:p w14:paraId="239C0797" w14:textId="77777777" w:rsidR="003C1496" w:rsidRPr="003C1496" w:rsidRDefault="003C1496" w:rsidP="007B4B2C">
      <w:pPr>
        <w:pStyle w:val="DevConfigs"/>
        <w:rPr>
          <w:rStyle w:val="DevConfigGray"/>
        </w:rPr>
      </w:pPr>
      <w:r w:rsidRPr="003C1496">
        <w:rPr>
          <w:rStyle w:val="DevConfigGray"/>
        </w:rPr>
        <w:t xml:space="preserve"> ip address 209.165.200.226 255.255.255.248</w:t>
      </w:r>
    </w:p>
    <w:p w14:paraId="33DBEDCB" w14:textId="77777777" w:rsidR="003C1496" w:rsidRPr="003C1496" w:rsidRDefault="003C1496" w:rsidP="007B4B2C">
      <w:pPr>
        <w:pStyle w:val="DevConfigs"/>
        <w:rPr>
          <w:rStyle w:val="DevConfigGray"/>
        </w:rPr>
      </w:pPr>
      <w:r w:rsidRPr="003C1496">
        <w:rPr>
          <w:rStyle w:val="DevConfigGray"/>
        </w:rPr>
        <w:t>!</w:t>
      </w:r>
    </w:p>
    <w:p w14:paraId="173E5898" w14:textId="77777777" w:rsidR="003C1496" w:rsidRPr="003C1496" w:rsidRDefault="003C1496" w:rsidP="007B4B2C">
      <w:pPr>
        <w:pStyle w:val="DevConfigs"/>
        <w:rPr>
          <w:rStyle w:val="DevConfigGray"/>
        </w:rPr>
      </w:pPr>
      <w:r w:rsidRPr="003C1496">
        <w:rPr>
          <w:rStyle w:val="DevConfigGray"/>
        </w:rPr>
        <w:t>interface GigabitEthernet1/2</w:t>
      </w:r>
    </w:p>
    <w:p w14:paraId="4DD97C82" w14:textId="77777777" w:rsidR="003C1496" w:rsidRPr="003C1496" w:rsidRDefault="003C1496" w:rsidP="007B4B2C">
      <w:pPr>
        <w:pStyle w:val="DevConfigs"/>
        <w:rPr>
          <w:rStyle w:val="DevConfigGray"/>
        </w:rPr>
      </w:pPr>
      <w:r w:rsidRPr="003C1496">
        <w:rPr>
          <w:rStyle w:val="DevConfigGray"/>
        </w:rPr>
        <w:t xml:space="preserve"> nameif inside</w:t>
      </w:r>
    </w:p>
    <w:p w14:paraId="2B8A7765" w14:textId="77777777" w:rsidR="003C1496" w:rsidRPr="003C1496" w:rsidRDefault="003C1496" w:rsidP="007B4B2C">
      <w:pPr>
        <w:pStyle w:val="DevConfigs"/>
        <w:rPr>
          <w:rStyle w:val="DevConfigGray"/>
        </w:rPr>
      </w:pPr>
      <w:r w:rsidRPr="003C1496">
        <w:rPr>
          <w:rStyle w:val="DevConfigGray"/>
        </w:rPr>
        <w:t xml:space="preserve"> security-level 100</w:t>
      </w:r>
    </w:p>
    <w:p w14:paraId="7A13344E" w14:textId="77777777" w:rsidR="003C1496" w:rsidRPr="003C1496" w:rsidRDefault="003C1496" w:rsidP="007B4B2C">
      <w:pPr>
        <w:pStyle w:val="DevConfigs"/>
        <w:rPr>
          <w:rStyle w:val="DevConfigGray"/>
        </w:rPr>
      </w:pPr>
      <w:r w:rsidRPr="003C1496">
        <w:rPr>
          <w:rStyle w:val="DevConfigGray"/>
        </w:rPr>
        <w:t xml:space="preserve"> ip address 192.168.10.1 255.255.255.0</w:t>
      </w:r>
    </w:p>
    <w:p w14:paraId="4DCA93A3" w14:textId="77777777" w:rsidR="003C1496" w:rsidRPr="003C1496" w:rsidRDefault="003C1496" w:rsidP="007B4B2C">
      <w:pPr>
        <w:pStyle w:val="DevConfigs"/>
        <w:rPr>
          <w:rStyle w:val="DevConfigGray"/>
        </w:rPr>
      </w:pPr>
      <w:r w:rsidRPr="003C1496">
        <w:rPr>
          <w:rStyle w:val="DevConfigGray"/>
        </w:rPr>
        <w:t>!</w:t>
      </w:r>
    </w:p>
    <w:p w14:paraId="6F8EC56E" w14:textId="77777777" w:rsidR="003C1496" w:rsidRPr="003C1496" w:rsidRDefault="003C1496" w:rsidP="007B4B2C">
      <w:pPr>
        <w:pStyle w:val="DevConfigs"/>
        <w:rPr>
          <w:rStyle w:val="DevConfigGray"/>
        </w:rPr>
      </w:pPr>
      <w:r w:rsidRPr="003C1496">
        <w:rPr>
          <w:rStyle w:val="DevConfigGray"/>
        </w:rPr>
        <w:t>interface GigabitEthernet1/3</w:t>
      </w:r>
    </w:p>
    <w:p w14:paraId="5338F868" w14:textId="77777777" w:rsidR="003C1496" w:rsidRPr="003C1496" w:rsidRDefault="003C1496" w:rsidP="007B4B2C">
      <w:pPr>
        <w:pStyle w:val="DevConfigs"/>
        <w:rPr>
          <w:rStyle w:val="DevConfigGray"/>
        </w:rPr>
      </w:pPr>
      <w:r w:rsidRPr="003C1496">
        <w:rPr>
          <w:rStyle w:val="DevConfigGray"/>
        </w:rPr>
        <w:t xml:space="preserve"> shutdown</w:t>
      </w:r>
    </w:p>
    <w:p w14:paraId="4B9E99E7" w14:textId="77777777" w:rsidR="003C1496" w:rsidRPr="003C1496" w:rsidRDefault="003C1496" w:rsidP="007B4B2C">
      <w:pPr>
        <w:pStyle w:val="DevConfigs"/>
        <w:rPr>
          <w:rStyle w:val="DevConfigGray"/>
        </w:rPr>
      </w:pPr>
      <w:r w:rsidRPr="003C1496">
        <w:rPr>
          <w:rStyle w:val="DevConfigGray"/>
        </w:rPr>
        <w:t xml:space="preserve"> no nameif</w:t>
      </w:r>
    </w:p>
    <w:p w14:paraId="1E8310E1" w14:textId="77777777" w:rsidR="003C1496" w:rsidRPr="003C1496" w:rsidRDefault="003C1496" w:rsidP="007B4B2C">
      <w:pPr>
        <w:pStyle w:val="DevConfigs"/>
        <w:rPr>
          <w:rStyle w:val="DevConfigGray"/>
        </w:rPr>
      </w:pPr>
      <w:r w:rsidRPr="003C1496">
        <w:rPr>
          <w:rStyle w:val="DevConfigGray"/>
        </w:rPr>
        <w:t xml:space="preserve"> no security-level</w:t>
      </w:r>
    </w:p>
    <w:p w14:paraId="252B590A" w14:textId="77777777" w:rsidR="003C1496" w:rsidRPr="003C1496" w:rsidRDefault="003C1496" w:rsidP="007B4B2C">
      <w:pPr>
        <w:pStyle w:val="DevConfigs"/>
        <w:rPr>
          <w:rStyle w:val="DevConfigGray"/>
        </w:rPr>
      </w:pPr>
      <w:r w:rsidRPr="003C1496">
        <w:rPr>
          <w:rStyle w:val="DevConfigGray"/>
        </w:rPr>
        <w:t xml:space="preserve"> no ip address</w:t>
      </w:r>
    </w:p>
    <w:p w14:paraId="0B038B2F" w14:textId="77777777" w:rsidR="003C1496" w:rsidRPr="003C1496" w:rsidRDefault="003C1496" w:rsidP="007B4B2C">
      <w:pPr>
        <w:pStyle w:val="DevConfigs"/>
        <w:rPr>
          <w:rStyle w:val="DevConfigGray"/>
        </w:rPr>
      </w:pPr>
      <w:r w:rsidRPr="003C1496">
        <w:rPr>
          <w:rStyle w:val="DevConfigGray"/>
        </w:rPr>
        <w:t>!</w:t>
      </w:r>
    </w:p>
    <w:p w14:paraId="21FF468B" w14:textId="77777777" w:rsidR="003C1496" w:rsidRPr="003C1496" w:rsidRDefault="003C1496" w:rsidP="007B4B2C">
      <w:pPr>
        <w:pStyle w:val="DevConfigs"/>
        <w:rPr>
          <w:rStyle w:val="DevConfigGray"/>
        </w:rPr>
      </w:pPr>
      <w:r w:rsidRPr="003C1496">
        <w:rPr>
          <w:rStyle w:val="DevConfigGray"/>
        </w:rPr>
        <w:t>interface GigabitEthernet1/4</w:t>
      </w:r>
    </w:p>
    <w:p w14:paraId="59420C60" w14:textId="77777777" w:rsidR="003C1496" w:rsidRPr="003C1496" w:rsidRDefault="003C1496" w:rsidP="007B4B2C">
      <w:pPr>
        <w:pStyle w:val="DevConfigs"/>
        <w:rPr>
          <w:rStyle w:val="DevConfigGray"/>
        </w:rPr>
      </w:pPr>
      <w:r w:rsidRPr="003C1496">
        <w:rPr>
          <w:rStyle w:val="DevConfigGray"/>
        </w:rPr>
        <w:t xml:space="preserve"> shutdown</w:t>
      </w:r>
    </w:p>
    <w:p w14:paraId="55E19C76" w14:textId="77777777" w:rsidR="003C1496" w:rsidRPr="003C1496" w:rsidRDefault="003C1496" w:rsidP="007B4B2C">
      <w:pPr>
        <w:pStyle w:val="DevConfigs"/>
        <w:rPr>
          <w:rStyle w:val="DevConfigGray"/>
        </w:rPr>
      </w:pPr>
      <w:r w:rsidRPr="003C1496">
        <w:rPr>
          <w:rStyle w:val="DevConfigGray"/>
        </w:rPr>
        <w:t xml:space="preserve"> no nameif</w:t>
      </w:r>
    </w:p>
    <w:p w14:paraId="4B3C2FB0" w14:textId="77777777" w:rsidR="003C1496" w:rsidRPr="003C1496" w:rsidRDefault="003C1496" w:rsidP="007B4B2C">
      <w:pPr>
        <w:pStyle w:val="DevConfigs"/>
        <w:rPr>
          <w:rStyle w:val="DevConfigGray"/>
        </w:rPr>
      </w:pPr>
      <w:r w:rsidRPr="003C1496">
        <w:rPr>
          <w:rStyle w:val="DevConfigGray"/>
        </w:rPr>
        <w:t xml:space="preserve"> no security-level</w:t>
      </w:r>
    </w:p>
    <w:p w14:paraId="5EFE3E17" w14:textId="77777777" w:rsidR="003C1496" w:rsidRPr="003C1496" w:rsidRDefault="003C1496" w:rsidP="007B4B2C">
      <w:pPr>
        <w:pStyle w:val="DevConfigs"/>
        <w:rPr>
          <w:rStyle w:val="DevConfigGray"/>
        </w:rPr>
      </w:pPr>
      <w:r w:rsidRPr="003C1496">
        <w:rPr>
          <w:rStyle w:val="DevConfigGray"/>
        </w:rPr>
        <w:t xml:space="preserve"> no ip address</w:t>
      </w:r>
    </w:p>
    <w:p w14:paraId="5AA0D950" w14:textId="77777777" w:rsidR="003C1496" w:rsidRPr="003C1496" w:rsidRDefault="003C1496" w:rsidP="007B4B2C">
      <w:pPr>
        <w:pStyle w:val="DevConfigs"/>
        <w:rPr>
          <w:rStyle w:val="DevConfigGray"/>
        </w:rPr>
      </w:pPr>
      <w:r w:rsidRPr="003C1496">
        <w:rPr>
          <w:rStyle w:val="DevConfigGray"/>
        </w:rPr>
        <w:t>!</w:t>
      </w:r>
    </w:p>
    <w:p w14:paraId="67BDAD8C" w14:textId="77777777" w:rsidR="003C1496" w:rsidRPr="003C1496" w:rsidRDefault="003C1496" w:rsidP="007B4B2C">
      <w:pPr>
        <w:pStyle w:val="DevConfigs"/>
        <w:rPr>
          <w:rStyle w:val="DevConfigGray"/>
        </w:rPr>
      </w:pPr>
      <w:r w:rsidRPr="003C1496">
        <w:rPr>
          <w:rStyle w:val="DevConfigGray"/>
        </w:rPr>
        <w:t>interface GigabitEthernet1/5</w:t>
      </w:r>
    </w:p>
    <w:p w14:paraId="72B7CBBE" w14:textId="77777777" w:rsidR="003C1496" w:rsidRPr="003C1496" w:rsidRDefault="003C1496" w:rsidP="007B4B2C">
      <w:pPr>
        <w:pStyle w:val="DevConfigs"/>
        <w:rPr>
          <w:rStyle w:val="DevConfigGray"/>
        </w:rPr>
      </w:pPr>
      <w:r w:rsidRPr="003C1496">
        <w:rPr>
          <w:rStyle w:val="DevConfigGray"/>
        </w:rPr>
        <w:t xml:space="preserve"> shutdown</w:t>
      </w:r>
    </w:p>
    <w:p w14:paraId="101029D8" w14:textId="77777777" w:rsidR="003C1496" w:rsidRPr="003C1496" w:rsidRDefault="003C1496" w:rsidP="007B4B2C">
      <w:pPr>
        <w:pStyle w:val="DevConfigs"/>
        <w:rPr>
          <w:rStyle w:val="DevConfigGray"/>
        </w:rPr>
      </w:pPr>
      <w:r w:rsidRPr="003C1496">
        <w:rPr>
          <w:rStyle w:val="DevConfigGray"/>
        </w:rPr>
        <w:t xml:space="preserve"> no nameif</w:t>
      </w:r>
    </w:p>
    <w:p w14:paraId="5721F3A6" w14:textId="77777777" w:rsidR="003C1496" w:rsidRPr="003C1496" w:rsidRDefault="003C1496" w:rsidP="007B4B2C">
      <w:pPr>
        <w:pStyle w:val="DevConfigs"/>
        <w:rPr>
          <w:rStyle w:val="DevConfigGray"/>
        </w:rPr>
      </w:pPr>
      <w:r w:rsidRPr="003C1496">
        <w:rPr>
          <w:rStyle w:val="DevConfigGray"/>
        </w:rPr>
        <w:t xml:space="preserve"> no security-level</w:t>
      </w:r>
    </w:p>
    <w:p w14:paraId="4C8CF947" w14:textId="77777777" w:rsidR="003C1496" w:rsidRPr="003C1496" w:rsidRDefault="003C1496" w:rsidP="007B4B2C">
      <w:pPr>
        <w:pStyle w:val="DevConfigs"/>
        <w:rPr>
          <w:rStyle w:val="DevConfigGray"/>
        </w:rPr>
      </w:pPr>
      <w:r w:rsidRPr="003C1496">
        <w:rPr>
          <w:rStyle w:val="DevConfigGray"/>
        </w:rPr>
        <w:t xml:space="preserve"> no ip address</w:t>
      </w:r>
    </w:p>
    <w:p w14:paraId="5743E7B1" w14:textId="77777777" w:rsidR="003C1496" w:rsidRPr="003C1496" w:rsidRDefault="003C1496" w:rsidP="007B4B2C">
      <w:pPr>
        <w:pStyle w:val="DevConfigs"/>
        <w:rPr>
          <w:rStyle w:val="DevConfigGray"/>
        </w:rPr>
      </w:pPr>
      <w:r w:rsidRPr="003C1496">
        <w:rPr>
          <w:rStyle w:val="DevConfigGray"/>
        </w:rPr>
        <w:t>!</w:t>
      </w:r>
    </w:p>
    <w:p w14:paraId="631C5567" w14:textId="77777777" w:rsidR="003C1496" w:rsidRPr="003C1496" w:rsidRDefault="003C1496" w:rsidP="007B4B2C">
      <w:pPr>
        <w:pStyle w:val="DevConfigs"/>
        <w:rPr>
          <w:rStyle w:val="DevConfigGray"/>
        </w:rPr>
      </w:pPr>
      <w:r w:rsidRPr="003C1496">
        <w:rPr>
          <w:rStyle w:val="DevConfigGray"/>
        </w:rPr>
        <w:t>interface GigabitEthernet1/6</w:t>
      </w:r>
    </w:p>
    <w:p w14:paraId="51054408" w14:textId="77777777" w:rsidR="003C1496" w:rsidRPr="003C1496" w:rsidRDefault="003C1496" w:rsidP="007B4B2C">
      <w:pPr>
        <w:pStyle w:val="DevConfigs"/>
        <w:rPr>
          <w:rStyle w:val="DevConfigGray"/>
        </w:rPr>
      </w:pPr>
      <w:r w:rsidRPr="003C1496">
        <w:rPr>
          <w:rStyle w:val="DevConfigGray"/>
        </w:rPr>
        <w:t xml:space="preserve"> shutdown</w:t>
      </w:r>
    </w:p>
    <w:p w14:paraId="520FCB29" w14:textId="77777777" w:rsidR="003C1496" w:rsidRPr="003C1496" w:rsidRDefault="003C1496" w:rsidP="007B4B2C">
      <w:pPr>
        <w:pStyle w:val="DevConfigs"/>
        <w:rPr>
          <w:rStyle w:val="DevConfigGray"/>
        </w:rPr>
      </w:pPr>
      <w:r w:rsidRPr="003C1496">
        <w:rPr>
          <w:rStyle w:val="DevConfigGray"/>
        </w:rPr>
        <w:t xml:space="preserve"> no nameif</w:t>
      </w:r>
    </w:p>
    <w:p w14:paraId="42F1BF15" w14:textId="77777777" w:rsidR="003C1496" w:rsidRPr="003C1496" w:rsidRDefault="003C1496" w:rsidP="007B4B2C">
      <w:pPr>
        <w:pStyle w:val="DevConfigs"/>
        <w:rPr>
          <w:rStyle w:val="DevConfigGray"/>
        </w:rPr>
      </w:pPr>
      <w:r w:rsidRPr="003C1496">
        <w:rPr>
          <w:rStyle w:val="DevConfigGray"/>
        </w:rPr>
        <w:t xml:space="preserve"> no security-level</w:t>
      </w:r>
    </w:p>
    <w:p w14:paraId="4F3C64A4" w14:textId="77777777" w:rsidR="003C1496" w:rsidRPr="003C1496" w:rsidRDefault="003C1496" w:rsidP="007B4B2C">
      <w:pPr>
        <w:pStyle w:val="DevConfigs"/>
        <w:rPr>
          <w:rStyle w:val="DevConfigGray"/>
        </w:rPr>
      </w:pPr>
      <w:r w:rsidRPr="003C1496">
        <w:rPr>
          <w:rStyle w:val="DevConfigGray"/>
        </w:rPr>
        <w:t xml:space="preserve"> no ip address</w:t>
      </w:r>
    </w:p>
    <w:p w14:paraId="5AEDC384" w14:textId="77777777" w:rsidR="003C1496" w:rsidRPr="003C1496" w:rsidRDefault="003C1496" w:rsidP="007B4B2C">
      <w:pPr>
        <w:pStyle w:val="DevConfigs"/>
        <w:rPr>
          <w:rStyle w:val="DevConfigGray"/>
        </w:rPr>
      </w:pPr>
      <w:r w:rsidRPr="003C1496">
        <w:rPr>
          <w:rStyle w:val="DevConfigGray"/>
        </w:rPr>
        <w:t>!</w:t>
      </w:r>
    </w:p>
    <w:p w14:paraId="6E7273EB" w14:textId="77777777" w:rsidR="003C1496" w:rsidRPr="003C1496" w:rsidRDefault="003C1496" w:rsidP="007B4B2C">
      <w:pPr>
        <w:pStyle w:val="DevConfigs"/>
        <w:rPr>
          <w:rStyle w:val="DevConfigGray"/>
        </w:rPr>
      </w:pPr>
      <w:r w:rsidRPr="003C1496">
        <w:rPr>
          <w:rStyle w:val="DevConfigGray"/>
        </w:rPr>
        <w:t>interface GigabitEthernet1/7</w:t>
      </w:r>
    </w:p>
    <w:p w14:paraId="37D5FDD3" w14:textId="77777777" w:rsidR="003C1496" w:rsidRPr="003C1496" w:rsidRDefault="003C1496" w:rsidP="007B4B2C">
      <w:pPr>
        <w:pStyle w:val="DevConfigs"/>
        <w:rPr>
          <w:rStyle w:val="DevConfigGray"/>
        </w:rPr>
      </w:pPr>
      <w:r w:rsidRPr="003C1496">
        <w:rPr>
          <w:rStyle w:val="DevConfigGray"/>
        </w:rPr>
        <w:t xml:space="preserve"> shutdown</w:t>
      </w:r>
    </w:p>
    <w:p w14:paraId="27776072" w14:textId="77777777" w:rsidR="003C1496" w:rsidRPr="003C1496" w:rsidRDefault="003C1496" w:rsidP="007B4B2C">
      <w:pPr>
        <w:pStyle w:val="DevConfigs"/>
        <w:rPr>
          <w:rStyle w:val="DevConfigGray"/>
        </w:rPr>
      </w:pPr>
      <w:r w:rsidRPr="003C1496">
        <w:rPr>
          <w:rStyle w:val="DevConfigGray"/>
        </w:rPr>
        <w:t xml:space="preserve"> no nameif</w:t>
      </w:r>
    </w:p>
    <w:p w14:paraId="29BBB242" w14:textId="77777777" w:rsidR="003C1496" w:rsidRPr="003C1496" w:rsidRDefault="003C1496" w:rsidP="007B4B2C">
      <w:pPr>
        <w:pStyle w:val="DevConfigs"/>
        <w:rPr>
          <w:rStyle w:val="DevConfigGray"/>
        </w:rPr>
      </w:pPr>
      <w:r w:rsidRPr="003C1496">
        <w:rPr>
          <w:rStyle w:val="DevConfigGray"/>
        </w:rPr>
        <w:t xml:space="preserve"> no security-level</w:t>
      </w:r>
    </w:p>
    <w:p w14:paraId="20B25456" w14:textId="77777777" w:rsidR="003C1496" w:rsidRPr="003C1496" w:rsidRDefault="003C1496" w:rsidP="007B4B2C">
      <w:pPr>
        <w:pStyle w:val="DevConfigs"/>
        <w:rPr>
          <w:rStyle w:val="DevConfigGray"/>
        </w:rPr>
      </w:pPr>
      <w:r w:rsidRPr="003C1496">
        <w:rPr>
          <w:rStyle w:val="DevConfigGray"/>
        </w:rPr>
        <w:t xml:space="preserve"> no ip address</w:t>
      </w:r>
    </w:p>
    <w:p w14:paraId="745A3038" w14:textId="77777777" w:rsidR="003C1496" w:rsidRPr="003C1496" w:rsidRDefault="003C1496" w:rsidP="007B4B2C">
      <w:pPr>
        <w:pStyle w:val="DevConfigs"/>
        <w:rPr>
          <w:rStyle w:val="DevConfigGray"/>
        </w:rPr>
      </w:pPr>
      <w:r w:rsidRPr="003C1496">
        <w:rPr>
          <w:rStyle w:val="DevConfigGray"/>
        </w:rPr>
        <w:t>!</w:t>
      </w:r>
    </w:p>
    <w:p w14:paraId="42F8D166" w14:textId="77777777" w:rsidR="003C1496" w:rsidRPr="003C1496" w:rsidRDefault="003C1496" w:rsidP="007B4B2C">
      <w:pPr>
        <w:pStyle w:val="DevConfigs"/>
        <w:rPr>
          <w:rStyle w:val="DevConfigGray"/>
        </w:rPr>
      </w:pPr>
      <w:r w:rsidRPr="003C1496">
        <w:rPr>
          <w:rStyle w:val="DevConfigGray"/>
        </w:rPr>
        <w:lastRenderedPageBreak/>
        <w:t>interface GigabitEthernet1/8</w:t>
      </w:r>
    </w:p>
    <w:p w14:paraId="5E861609" w14:textId="77777777" w:rsidR="003C1496" w:rsidRPr="003C1496" w:rsidRDefault="003C1496" w:rsidP="007B4B2C">
      <w:pPr>
        <w:pStyle w:val="DevConfigs"/>
        <w:rPr>
          <w:rStyle w:val="DevConfigGray"/>
        </w:rPr>
      </w:pPr>
      <w:r w:rsidRPr="003C1496">
        <w:rPr>
          <w:rStyle w:val="DevConfigGray"/>
        </w:rPr>
        <w:t xml:space="preserve"> shutdown</w:t>
      </w:r>
    </w:p>
    <w:p w14:paraId="59084B42" w14:textId="77777777" w:rsidR="003C1496" w:rsidRPr="003C1496" w:rsidRDefault="003C1496" w:rsidP="007B4B2C">
      <w:pPr>
        <w:pStyle w:val="DevConfigs"/>
        <w:rPr>
          <w:rStyle w:val="DevConfigGray"/>
        </w:rPr>
      </w:pPr>
      <w:r w:rsidRPr="003C1496">
        <w:rPr>
          <w:rStyle w:val="DevConfigGray"/>
        </w:rPr>
        <w:t xml:space="preserve"> no nameif</w:t>
      </w:r>
    </w:p>
    <w:p w14:paraId="2E3C03B6" w14:textId="77777777" w:rsidR="003C1496" w:rsidRPr="003C1496" w:rsidRDefault="003C1496" w:rsidP="007B4B2C">
      <w:pPr>
        <w:pStyle w:val="DevConfigs"/>
        <w:rPr>
          <w:rStyle w:val="DevConfigGray"/>
        </w:rPr>
      </w:pPr>
      <w:r w:rsidRPr="003C1496">
        <w:rPr>
          <w:rStyle w:val="DevConfigGray"/>
        </w:rPr>
        <w:t xml:space="preserve"> no security-level</w:t>
      </w:r>
    </w:p>
    <w:p w14:paraId="4F6723B3" w14:textId="77777777" w:rsidR="003C1496" w:rsidRPr="003C1496" w:rsidRDefault="003C1496" w:rsidP="007B4B2C">
      <w:pPr>
        <w:pStyle w:val="DevConfigs"/>
        <w:rPr>
          <w:rStyle w:val="DevConfigGray"/>
        </w:rPr>
      </w:pPr>
      <w:r w:rsidRPr="003C1496">
        <w:rPr>
          <w:rStyle w:val="DevConfigGray"/>
        </w:rPr>
        <w:t xml:space="preserve"> no ip address</w:t>
      </w:r>
    </w:p>
    <w:p w14:paraId="42D167EA" w14:textId="77777777" w:rsidR="003C1496" w:rsidRPr="003C1496" w:rsidRDefault="003C1496" w:rsidP="007B4B2C">
      <w:pPr>
        <w:pStyle w:val="DevConfigs"/>
        <w:rPr>
          <w:rStyle w:val="DevConfigGray"/>
        </w:rPr>
      </w:pPr>
      <w:r w:rsidRPr="003C1496">
        <w:rPr>
          <w:rStyle w:val="DevConfigGray"/>
        </w:rPr>
        <w:t>!</w:t>
      </w:r>
    </w:p>
    <w:p w14:paraId="768C4655" w14:textId="77777777" w:rsidR="003C1496" w:rsidRPr="003C1496" w:rsidRDefault="003C1496" w:rsidP="007B4B2C">
      <w:pPr>
        <w:pStyle w:val="DevConfigs"/>
        <w:rPr>
          <w:rStyle w:val="DevConfigGray"/>
        </w:rPr>
      </w:pPr>
      <w:r w:rsidRPr="003C1496">
        <w:rPr>
          <w:rStyle w:val="DevConfigGray"/>
        </w:rPr>
        <w:t>interface Management1/1</w:t>
      </w:r>
    </w:p>
    <w:p w14:paraId="7E733245" w14:textId="77777777" w:rsidR="003C1496" w:rsidRPr="003C1496" w:rsidRDefault="003C1496" w:rsidP="007B4B2C">
      <w:pPr>
        <w:pStyle w:val="DevConfigs"/>
        <w:rPr>
          <w:rStyle w:val="DevConfigGray"/>
        </w:rPr>
      </w:pPr>
      <w:r w:rsidRPr="003C1496">
        <w:rPr>
          <w:rStyle w:val="DevConfigGray"/>
        </w:rPr>
        <w:t xml:space="preserve"> management-only</w:t>
      </w:r>
    </w:p>
    <w:p w14:paraId="245C89F6" w14:textId="77777777" w:rsidR="003C1496" w:rsidRPr="003C1496" w:rsidRDefault="003C1496" w:rsidP="007B4B2C">
      <w:pPr>
        <w:pStyle w:val="DevConfigs"/>
        <w:rPr>
          <w:rStyle w:val="DevConfigGray"/>
        </w:rPr>
      </w:pPr>
      <w:r w:rsidRPr="003C1496">
        <w:rPr>
          <w:rStyle w:val="DevConfigGray"/>
        </w:rPr>
        <w:t xml:space="preserve"> shutdown</w:t>
      </w:r>
    </w:p>
    <w:p w14:paraId="0D2576D1" w14:textId="77777777" w:rsidR="003C1496" w:rsidRPr="003C1496" w:rsidRDefault="003C1496" w:rsidP="007B4B2C">
      <w:pPr>
        <w:pStyle w:val="DevConfigs"/>
        <w:rPr>
          <w:rStyle w:val="DevConfigGray"/>
        </w:rPr>
      </w:pPr>
      <w:r w:rsidRPr="003C1496">
        <w:rPr>
          <w:rStyle w:val="DevConfigGray"/>
        </w:rPr>
        <w:t xml:space="preserve"> no nameif</w:t>
      </w:r>
    </w:p>
    <w:p w14:paraId="714BD83C" w14:textId="77777777" w:rsidR="003C1496" w:rsidRPr="003C1496" w:rsidRDefault="003C1496" w:rsidP="007B4B2C">
      <w:pPr>
        <w:pStyle w:val="DevConfigs"/>
        <w:rPr>
          <w:rStyle w:val="DevConfigGray"/>
        </w:rPr>
      </w:pPr>
      <w:r w:rsidRPr="003C1496">
        <w:rPr>
          <w:rStyle w:val="DevConfigGray"/>
        </w:rPr>
        <w:t xml:space="preserve"> no security-level</w:t>
      </w:r>
    </w:p>
    <w:p w14:paraId="05B36B5D" w14:textId="77777777" w:rsidR="003C1496" w:rsidRPr="003C1496" w:rsidRDefault="003C1496" w:rsidP="007B4B2C">
      <w:pPr>
        <w:pStyle w:val="DevConfigs"/>
        <w:rPr>
          <w:rStyle w:val="DevConfigGray"/>
        </w:rPr>
      </w:pPr>
      <w:r w:rsidRPr="003C1496">
        <w:rPr>
          <w:rStyle w:val="DevConfigGray"/>
        </w:rPr>
        <w:t xml:space="preserve"> no ip address</w:t>
      </w:r>
    </w:p>
    <w:p w14:paraId="4F2A821C" w14:textId="77777777" w:rsidR="003C1496" w:rsidRPr="003C1496" w:rsidRDefault="003C1496" w:rsidP="007B4B2C">
      <w:pPr>
        <w:pStyle w:val="DevConfigs"/>
        <w:rPr>
          <w:rStyle w:val="DevConfigGray"/>
        </w:rPr>
      </w:pPr>
      <w:r w:rsidRPr="003C1496">
        <w:rPr>
          <w:rStyle w:val="DevConfigGray"/>
        </w:rPr>
        <w:t>!</w:t>
      </w:r>
    </w:p>
    <w:p w14:paraId="2CCE5646" w14:textId="77777777" w:rsidR="003C1496" w:rsidRPr="003C1496" w:rsidRDefault="003C1496" w:rsidP="007B4B2C">
      <w:pPr>
        <w:pStyle w:val="DevConfigs"/>
        <w:rPr>
          <w:rStyle w:val="DevConfigGray"/>
        </w:rPr>
      </w:pPr>
      <w:r w:rsidRPr="003C1496">
        <w:rPr>
          <w:rStyle w:val="DevConfigGray"/>
        </w:rPr>
        <w:t>ftp mode passive</w:t>
      </w:r>
    </w:p>
    <w:p w14:paraId="02D076B4" w14:textId="77777777" w:rsidR="003C1496" w:rsidRPr="003C1496" w:rsidRDefault="003C1496" w:rsidP="007B4B2C">
      <w:pPr>
        <w:pStyle w:val="DevConfigs"/>
        <w:rPr>
          <w:rStyle w:val="DevConfigGray"/>
        </w:rPr>
      </w:pPr>
      <w:r w:rsidRPr="003C1496">
        <w:rPr>
          <w:rStyle w:val="DevConfigGray"/>
        </w:rPr>
        <w:t>dns server-group DefaultDNS</w:t>
      </w:r>
    </w:p>
    <w:p w14:paraId="12667E82" w14:textId="77777777" w:rsidR="003C1496" w:rsidRPr="003C1496" w:rsidRDefault="003C1496" w:rsidP="007B4B2C">
      <w:pPr>
        <w:pStyle w:val="DevConfigs"/>
        <w:rPr>
          <w:rStyle w:val="DevConfigGray"/>
        </w:rPr>
      </w:pPr>
      <w:r w:rsidRPr="003C1496">
        <w:rPr>
          <w:rStyle w:val="DevConfigGray"/>
        </w:rPr>
        <w:t xml:space="preserve"> domain-name ccnasecurity.com</w:t>
      </w:r>
    </w:p>
    <w:p w14:paraId="010FEDAA" w14:textId="77777777" w:rsidR="003C1496" w:rsidRPr="003C1496" w:rsidRDefault="003C1496" w:rsidP="007B4B2C">
      <w:pPr>
        <w:pStyle w:val="DevConfigs"/>
        <w:rPr>
          <w:rStyle w:val="DevConfigGray"/>
        </w:rPr>
      </w:pPr>
      <w:r w:rsidRPr="003C1496">
        <w:rPr>
          <w:rStyle w:val="DevConfigGray"/>
        </w:rPr>
        <w:t>object network INSIDE-NET</w:t>
      </w:r>
    </w:p>
    <w:p w14:paraId="5B1D5239" w14:textId="77777777" w:rsidR="003C1496" w:rsidRPr="003C1496" w:rsidRDefault="003C1496" w:rsidP="007B4B2C">
      <w:pPr>
        <w:pStyle w:val="DevConfigs"/>
        <w:rPr>
          <w:rStyle w:val="DevConfigGray"/>
        </w:rPr>
      </w:pPr>
      <w:r w:rsidRPr="003C1496">
        <w:rPr>
          <w:rStyle w:val="DevConfigGray"/>
        </w:rPr>
        <w:t xml:space="preserve"> subnet 192.168.10.0 255.255.255.0</w:t>
      </w:r>
    </w:p>
    <w:p w14:paraId="0EE828C8" w14:textId="77777777" w:rsidR="003C1496" w:rsidRPr="003C1496" w:rsidRDefault="003C1496" w:rsidP="007B4B2C">
      <w:pPr>
        <w:pStyle w:val="DevConfigs"/>
        <w:rPr>
          <w:rStyle w:val="DevConfigGray"/>
        </w:rPr>
      </w:pPr>
      <w:r w:rsidRPr="003C1496">
        <w:rPr>
          <w:rStyle w:val="DevConfigGray"/>
        </w:rPr>
        <w:t>pager lines 24</w:t>
      </w:r>
    </w:p>
    <w:p w14:paraId="7B7137F3" w14:textId="77777777" w:rsidR="003C1496" w:rsidRPr="003C1496" w:rsidRDefault="003C1496" w:rsidP="007B4B2C">
      <w:pPr>
        <w:pStyle w:val="DevConfigs"/>
        <w:rPr>
          <w:rStyle w:val="DevConfigGray"/>
        </w:rPr>
      </w:pPr>
      <w:r w:rsidRPr="003C1496">
        <w:rPr>
          <w:rStyle w:val="DevConfigGray"/>
        </w:rPr>
        <w:t>mtu inside 1500</w:t>
      </w:r>
    </w:p>
    <w:p w14:paraId="417C676E" w14:textId="77777777" w:rsidR="003C1496" w:rsidRPr="003C1496" w:rsidRDefault="003C1496" w:rsidP="007B4B2C">
      <w:pPr>
        <w:pStyle w:val="DevConfigs"/>
        <w:rPr>
          <w:rStyle w:val="DevConfigGray"/>
        </w:rPr>
      </w:pPr>
      <w:r w:rsidRPr="003C1496">
        <w:rPr>
          <w:rStyle w:val="DevConfigGray"/>
        </w:rPr>
        <w:t>mtu outside 1500</w:t>
      </w:r>
    </w:p>
    <w:p w14:paraId="5C98AE11" w14:textId="77777777" w:rsidR="003C1496" w:rsidRPr="003C1496" w:rsidRDefault="003C1496" w:rsidP="007B4B2C">
      <w:pPr>
        <w:pStyle w:val="DevConfigs"/>
        <w:rPr>
          <w:rStyle w:val="DevConfigGray"/>
        </w:rPr>
      </w:pPr>
      <w:r w:rsidRPr="003C1496">
        <w:rPr>
          <w:rStyle w:val="DevConfigGray"/>
        </w:rPr>
        <w:t>icmp unreachable rate-limit 1 burst-size 1</w:t>
      </w:r>
    </w:p>
    <w:p w14:paraId="685AAA79" w14:textId="77777777" w:rsidR="003C1496" w:rsidRPr="003C1496" w:rsidRDefault="003C1496" w:rsidP="007B4B2C">
      <w:pPr>
        <w:pStyle w:val="DevConfigs"/>
        <w:rPr>
          <w:rStyle w:val="DevConfigGray"/>
        </w:rPr>
      </w:pPr>
      <w:r w:rsidRPr="003C1496">
        <w:rPr>
          <w:rStyle w:val="DevConfigGray"/>
        </w:rPr>
        <w:t>no asdm history enable</w:t>
      </w:r>
    </w:p>
    <w:p w14:paraId="794ADE29" w14:textId="77777777" w:rsidR="003C1496" w:rsidRPr="003C1496" w:rsidRDefault="003C1496" w:rsidP="007B4B2C">
      <w:pPr>
        <w:pStyle w:val="DevConfigs"/>
        <w:rPr>
          <w:rStyle w:val="DevConfigGray"/>
        </w:rPr>
      </w:pPr>
      <w:r w:rsidRPr="003C1496">
        <w:rPr>
          <w:rStyle w:val="DevConfigGray"/>
        </w:rPr>
        <w:t>arp timeout 14400</w:t>
      </w:r>
    </w:p>
    <w:p w14:paraId="4839D4EA" w14:textId="77777777" w:rsidR="003C1496" w:rsidRPr="003C1496" w:rsidRDefault="003C1496" w:rsidP="007B4B2C">
      <w:pPr>
        <w:pStyle w:val="DevConfigs"/>
        <w:rPr>
          <w:rStyle w:val="DevConfigGray"/>
        </w:rPr>
      </w:pPr>
      <w:r w:rsidRPr="003C1496">
        <w:rPr>
          <w:rStyle w:val="DevConfigGray"/>
        </w:rPr>
        <w:t>no arp permit-nonconnected</w:t>
      </w:r>
    </w:p>
    <w:p w14:paraId="6DA9DEF6" w14:textId="77777777" w:rsidR="003C1496" w:rsidRPr="003C1496" w:rsidRDefault="003C1496" w:rsidP="007B4B2C">
      <w:pPr>
        <w:pStyle w:val="DevConfigs"/>
        <w:rPr>
          <w:rStyle w:val="DevConfigGray"/>
        </w:rPr>
      </w:pPr>
      <w:r w:rsidRPr="003C1496">
        <w:rPr>
          <w:rStyle w:val="DevConfigGray"/>
        </w:rPr>
        <w:t>arp rate-limit 16384</w:t>
      </w:r>
    </w:p>
    <w:p w14:paraId="28DB67EC" w14:textId="77777777" w:rsidR="003C1496" w:rsidRPr="003C1496" w:rsidRDefault="003C1496" w:rsidP="007B4B2C">
      <w:pPr>
        <w:pStyle w:val="DevConfigs"/>
        <w:rPr>
          <w:rStyle w:val="DevConfigGray"/>
        </w:rPr>
      </w:pPr>
      <w:r w:rsidRPr="003C1496">
        <w:rPr>
          <w:rStyle w:val="DevConfigGray"/>
        </w:rPr>
        <w:t>!</w:t>
      </w:r>
    </w:p>
    <w:p w14:paraId="042E9996" w14:textId="77777777" w:rsidR="003C1496" w:rsidRPr="003C1496" w:rsidRDefault="003C1496" w:rsidP="007B4B2C">
      <w:pPr>
        <w:pStyle w:val="DevConfigs"/>
        <w:rPr>
          <w:rStyle w:val="DevConfigGray"/>
        </w:rPr>
      </w:pPr>
      <w:r w:rsidRPr="003C1496">
        <w:rPr>
          <w:rStyle w:val="DevConfigGray"/>
        </w:rPr>
        <w:t>object network INSIDE-NET</w:t>
      </w:r>
    </w:p>
    <w:p w14:paraId="0AC6C299" w14:textId="77777777" w:rsidR="003C1496" w:rsidRPr="003C1496" w:rsidRDefault="003C1496" w:rsidP="007B4B2C">
      <w:pPr>
        <w:pStyle w:val="DevConfigs"/>
        <w:rPr>
          <w:rStyle w:val="DevConfigGray"/>
        </w:rPr>
      </w:pPr>
      <w:r w:rsidRPr="003C1496">
        <w:rPr>
          <w:rStyle w:val="DevConfigGray"/>
        </w:rPr>
        <w:t xml:space="preserve"> nat (inside,outside) dynamic interface</w:t>
      </w:r>
    </w:p>
    <w:p w14:paraId="0624166B" w14:textId="77777777" w:rsidR="003C1496" w:rsidRPr="003C1496" w:rsidRDefault="003C1496" w:rsidP="007B4B2C">
      <w:pPr>
        <w:pStyle w:val="DevConfigs"/>
        <w:rPr>
          <w:rStyle w:val="DevConfigGray"/>
        </w:rPr>
      </w:pPr>
      <w:r w:rsidRPr="003C1496">
        <w:rPr>
          <w:rStyle w:val="DevConfigGray"/>
        </w:rPr>
        <w:t>route outside 0.0.0.0 0.0.0.0 209.165.200.225 1</w:t>
      </w:r>
    </w:p>
    <w:p w14:paraId="317CA824" w14:textId="77777777" w:rsidR="003C1496" w:rsidRPr="003C1496" w:rsidRDefault="003C1496" w:rsidP="007B4B2C">
      <w:pPr>
        <w:pStyle w:val="DevConfigs"/>
        <w:rPr>
          <w:rStyle w:val="DevConfigGray"/>
        </w:rPr>
      </w:pPr>
      <w:r w:rsidRPr="003C1496">
        <w:rPr>
          <w:rStyle w:val="DevConfigGray"/>
        </w:rPr>
        <w:t>timeout xlate 3:00:00</w:t>
      </w:r>
    </w:p>
    <w:p w14:paraId="164B396F" w14:textId="77777777" w:rsidR="003C1496" w:rsidRPr="003C1496" w:rsidRDefault="003C1496" w:rsidP="007B4B2C">
      <w:pPr>
        <w:pStyle w:val="DevConfigs"/>
        <w:rPr>
          <w:rStyle w:val="DevConfigGray"/>
        </w:rPr>
      </w:pPr>
      <w:r w:rsidRPr="003C1496">
        <w:rPr>
          <w:rStyle w:val="DevConfigGray"/>
        </w:rPr>
        <w:t>timeout pat-xlate 0:00:30</w:t>
      </w:r>
    </w:p>
    <w:p w14:paraId="5EE70E52" w14:textId="77777777" w:rsidR="003C1496" w:rsidRPr="003C1496" w:rsidRDefault="003C1496" w:rsidP="007B4B2C">
      <w:pPr>
        <w:pStyle w:val="DevConfigs"/>
        <w:rPr>
          <w:rStyle w:val="DevConfigGray"/>
        </w:rPr>
      </w:pPr>
      <w:r w:rsidRPr="003C1496">
        <w:rPr>
          <w:rStyle w:val="DevConfigGray"/>
        </w:rPr>
        <w:t>timeout conn 1:00:00 half-closed 0:10:00 udp 0:02:00 sctp 0:02:00 icmp 0:00:02</w:t>
      </w:r>
    </w:p>
    <w:p w14:paraId="611D4611" w14:textId="77777777" w:rsidR="003C1496" w:rsidRPr="003C1496" w:rsidRDefault="003C1496" w:rsidP="007B4B2C">
      <w:pPr>
        <w:pStyle w:val="DevConfigs"/>
        <w:rPr>
          <w:rStyle w:val="DevConfigGray"/>
        </w:rPr>
      </w:pPr>
      <w:r w:rsidRPr="003C1496">
        <w:rPr>
          <w:rStyle w:val="DevConfigGray"/>
        </w:rPr>
        <w:t>timeout sunrpc 0:10:00 h323 0:05:00 h225 1:00:00 mgcp 0:05:00 mgcp-pat 0:05:00</w:t>
      </w:r>
    </w:p>
    <w:p w14:paraId="3B15D1B1" w14:textId="77777777" w:rsidR="003C1496" w:rsidRPr="003C1496" w:rsidRDefault="003C1496" w:rsidP="007B4B2C">
      <w:pPr>
        <w:pStyle w:val="DevConfigs"/>
        <w:rPr>
          <w:rStyle w:val="DevConfigGray"/>
        </w:rPr>
      </w:pPr>
      <w:r w:rsidRPr="003C1496">
        <w:rPr>
          <w:rStyle w:val="DevConfigGray"/>
        </w:rPr>
        <w:t>timeout sip 0:30:00 sip_media 0:02:00 sip-invite 0:03:00 sip-disconnect 0:02:00</w:t>
      </w:r>
    </w:p>
    <w:p w14:paraId="4F1A5322" w14:textId="77777777" w:rsidR="003C1496" w:rsidRPr="003C1496" w:rsidRDefault="003C1496" w:rsidP="007B4B2C">
      <w:pPr>
        <w:pStyle w:val="DevConfigs"/>
        <w:rPr>
          <w:rStyle w:val="DevConfigGray"/>
        </w:rPr>
      </w:pPr>
      <w:r w:rsidRPr="003C1496">
        <w:rPr>
          <w:rStyle w:val="DevConfigGray"/>
        </w:rPr>
        <w:t>timeout sip-provisional-media 0:02:00 uauth 0:05:00 absolute</w:t>
      </w:r>
    </w:p>
    <w:p w14:paraId="3FF42567" w14:textId="77777777" w:rsidR="003C1496" w:rsidRPr="003C1496" w:rsidRDefault="003C1496" w:rsidP="007B4B2C">
      <w:pPr>
        <w:pStyle w:val="DevConfigs"/>
        <w:rPr>
          <w:rStyle w:val="DevConfigGray"/>
        </w:rPr>
      </w:pPr>
      <w:r w:rsidRPr="003C1496">
        <w:rPr>
          <w:rStyle w:val="DevConfigGray"/>
        </w:rPr>
        <w:t>timeout tcp-proxy-reassembly 0:01:00</w:t>
      </w:r>
    </w:p>
    <w:p w14:paraId="144BC965" w14:textId="77777777" w:rsidR="003C1496" w:rsidRPr="003C1496" w:rsidRDefault="003C1496" w:rsidP="007B4B2C">
      <w:pPr>
        <w:pStyle w:val="DevConfigs"/>
        <w:rPr>
          <w:rStyle w:val="DevConfigGray"/>
        </w:rPr>
      </w:pPr>
      <w:r w:rsidRPr="003C1496">
        <w:rPr>
          <w:rStyle w:val="DevConfigGray"/>
        </w:rPr>
        <w:t>timeout floating-conn 0:00:00</w:t>
      </w:r>
    </w:p>
    <w:p w14:paraId="3A79ED86" w14:textId="77777777" w:rsidR="003C1496" w:rsidRPr="003C1496" w:rsidRDefault="003C1496" w:rsidP="007B4B2C">
      <w:pPr>
        <w:pStyle w:val="DevConfigs"/>
        <w:rPr>
          <w:rStyle w:val="DevConfigGray"/>
        </w:rPr>
      </w:pPr>
      <w:r w:rsidRPr="003C1496">
        <w:rPr>
          <w:rStyle w:val="DevConfigGray"/>
        </w:rPr>
        <w:t>timeout conn-holddown 0:00:15</w:t>
      </w:r>
    </w:p>
    <w:p w14:paraId="729A129B" w14:textId="77777777" w:rsidR="003C1496" w:rsidRPr="003C1496" w:rsidRDefault="003C1496" w:rsidP="007B4B2C">
      <w:pPr>
        <w:pStyle w:val="DevConfigs"/>
        <w:rPr>
          <w:rStyle w:val="DevConfigGray"/>
        </w:rPr>
      </w:pPr>
      <w:r w:rsidRPr="003C1496">
        <w:rPr>
          <w:rStyle w:val="DevConfigGray"/>
        </w:rPr>
        <w:t>timeout igp stale-route 0:01:10</w:t>
      </w:r>
    </w:p>
    <w:p w14:paraId="1BC8B7DA" w14:textId="77777777" w:rsidR="003C1496" w:rsidRPr="003C1496" w:rsidRDefault="003C1496" w:rsidP="007B4B2C">
      <w:pPr>
        <w:pStyle w:val="DevConfigs"/>
        <w:rPr>
          <w:rStyle w:val="DevConfigGray"/>
        </w:rPr>
      </w:pPr>
      <w:r w:rsidRPr="003C1496">
        <w:rPr>
          <w:rStyle w:val="DevConfigGray"/>
        </w:rPr>
        <w:t>user-identity default-domain LOCAL</w:t>
      </w:r>
    </w:p>
    <w:p w14:paraId="7E41DD44" w14:textId="77777777" w:rsidR="003C1496" w:rsidRPr="003C1496" w:rsidRDefault="003C1496" w:rsidP="007B4B2C">
      <w:pPr>
        <w:pStyle w:val="DevConfigs"/>
        <w:rPr>
          <w:rStyle w:val="DevConfigGray"/>
        </w:rPr>
      </w:pPr>
      <w:r w:rsidRPr="003C1496">
        <w:rPr>
          <w:rStyle w:val="DevConfigGray"/>
        </w:rPr>
        <w:t>aaa authentication ssh console LOCAL</w:t>
      </w:r>
    </w:p>
    <w:p w14:paraId="3FD266F3" w14:textId="77777777" w:rsidR="003C1496" w:rsidRPr="003C1496" w:rsidRDefault="003C1496" w:rsidP="007B4B2C">
      <w:pPr>
        <w:pStyle w:val="DevConfigs"/>
        <w:rPr>
          <w:rStyle w:val="DevConfigGray"/>
        </w:rPr>
      </w:pPr>
      <w:r w:rsidRPr="003C1496">
        <w:rPr>
          <w:rStyle w:val="DevConfigGray"/>
        </w:rPr>
        <w:t>aaa authentication login-history</w:t>
      </w:r>
    </w:p>
    <w:p w14:paraId="05C44BD4" w14:textId="77777777" w:rsidR="003C1496" w:rsidRPr="003C1496" w:rsidRDefault="003C1496" w:rsidP="007B4B2C">
      <w:pPr>
        <w:pStyle w:val="DevConfigs"/>
        <w:rPr>
          <w:rStyle w:val="DevConfigGray"/>
        </w:rPr>
      </w:pPr>
      <w:r w:rsidRPr="003C1496">
        <w:rPr>
          <w:rStyle w:val="DevConfigGray"/>
        </w:rPr>
        <w:t>http server enable</w:t>
      </w:r>
    </w:p>
    <w:p w14:paraId="569DA56F" w14:textId="77777777" w:rsidR="003C1496" w:rsidRPr="003C1496" w:rsidRDefault="003C1496" w:rsidP="007B4B2C">
      <w:pPr>
        <w:pStyle w:val="DevConfigs"/>
        <w:rPr>
          <w:rStyle w:val="DevConfigGray"/>
        </w:rPr>
      </w:pPr>
      <w:r w:rsidRPr="003C1496">
        <w:rPr>
          <w:rStyle w:val="DevConfigGray"/>
        </w:rPr>
        <w:t>http 192.168.10.0 255.255.255.0 inside</w:t>
      </w:r>
    </w:p>
    <w:p w14:paraId="78E06D9C" w14:textId="77777777" w:rsidR="003C1496" w:rsidRPr="003C1496" w:rsidRDefault="003C1496" w:rsidP="007B4B2C">
      <w:pPr>
        <w:pStyle w:val="DevConfigs"/>
        <w:rPr>
          <w:rStyle w:val="DevConfigGray"/>
        </w:rPr>
      </w:pPr>
      <w:r w:rsidRPr="003C1496">
        <w:rPr>
          <w:rStyle w:val="DevConfigGray"/>
        </w:rPr>
        <w:t>no snmp-server location</w:t>
      </w:r>
    </w:p>
    <w:p w14:paraId="54D9F527" w14:textId="77777777" w:rsidR="003C1496" w:rsidRPr="003C1496" w:rsidRDefault="003C1496" w:rsidP="007B4B2C">
      <w:pPr>
        <w:pStyle w:val="DevConfigs"/>
        <w:rPr>
          <w:rStyle w:val="DevConfigGray"/>
        </w:rPr>
      </w:pPr>
      <w:r w:rsidRPr="003C1496">
        <w:rPr>
          <w:rStyle w:val="DevConfigGray"/>
        </w:rPr>
        <w:t>no snmp-server contact</w:t>
      </w:r>
    </w:p>
    <w:p w14:paraId="489EC032" w14:textId="77777777" w:rsidR="003C1496" w:rsidRPr="003C1496" w:rsidRDefault="003C1496" w:rsidP="007B4B2C">
      <w:pPr>
        <w:pStyle w:val="DevConfigs"/>
        <w:rPr>
          <w:rStyle w:val="DevConfigGray"/>
        </w:rPr>
      </w:pPr>
      <w:r w:rsidRPr="003C1496">
        <w:rPr>
          <w:rStyle w:val="DevConfigGray"/>
        </w:rPr>
        <w:t>service sw-reset-button</w:t>
      </w:r>
    </w:p>
    <w:p w14:paraId="0D400EA4" w14:textId="77777777" w:rsidR="003C1496" w:rsidRPr="003C1496" w:rsidRDefault="003C1496" w:rsidP="007B4B2C">
      <w:pPr>
        <w:pStyle w:val="DevConfigs"/>
        <w:rPr>
          <w:rStyle w:val="DevConfigGray"/>
        </w:rPr>
      </w:pPr>
      <w:r w:rsidRPr="003C1496">
        <w:rPr>
          <w:rStyle w:val="DevConfigGray"/>
        </w:rPr>
        <w:t>crypto ipsec security-association pmtu-aging infinite</w:t>
      </w:r>
    </w:p>
    <w:p w14:paraId="6D7E6033" w14:textId="77777777" w:rsidR="003C1496" w:rsidRPr="003C1496" w:rsidRDefault="003C1496" w:rsidP="007B4B2C">
      <w:pPr>
        <w:pStyle w:val="DevConfigs"/>
        <w:rPr>
          <w:rStyle w:val="DevConfigGray"/>
        </w:rPr>
      </w:pPr>
      <w:r w:rsidRPr="003C1496">
        <w:rPr>
          <w:rStyle w:val="DevConfigGray"/>
        </w:rPr>
        <w:lastRenderedPageBreak/>
        <w:t>crypto ca trustpool policy</w:t>
      </w:r>
    </w:p>
    <w:p w14:paraId="243D6E54" w14:textId="77777777" w:rsidR="003C1496" w:rsidRPr="003C1496" w:rsidRDefault="003C1496" w:rsidP="007B4B2C">
      <w:pPr>
        <w:pStyle w:val="DevConfigs"/>
        <w:rPr>
          <w:rStyle w:val="DevConfigGray"/>
        </w:rPr>
      </w:pPr>
      <w:r w:rsidRPr="003C1496">
        <w:rPr>
          <w:rStyle w:val="DevConfigGray"/>
        </w:rPr>
        <w:t>telnet timeout 5</w:t>
      </w:r>
    </w:p>
    <w:p w14:paraId="63BE5246" w14:textId="77777777" w:rsidR="003C1496" w:rsidRPr="003C1496" w:rsidRDefault="003C1496" w:rsidP="007B4B2C">
      <w:pPr>
        <w:pStyle w:val="DevConfigs"/>
        <w:rPr>
          <w:rStyle w:val="DevConfigGray"/>
        </w:rPr>
      </w:pPr>
      <w:r w:rsidRPr="003C1496">
        <w:rPr>
          <w:rStyle w:val="DevConfigGray"/>
        </w:rPr>
        <w:t>ssh stricthostkeycheck</w:t>
      </w:r>
    </w:p>
    <w:p w14:paraId="17672564" w14:textId="77777777" w:rsidR="003C1496" w:rsidRPr="003C1496" w:rsidRDefault="003C1496" w:rsidP="007B4B2C">
      <w:pPr>
        <w:pStyle w:val="DevConfigs"/>
        <w:rPr>
          <w:rStyle w:val="DevConfigGray"/>
        </w:rPr>
      </w:pPr>
      <w:r w:rsidRPr="003C1496">
        <w:rPr>
          <w:rStyle w:val="DevConfigGray"/>
        </w:rPr>
        <w:t>ssh timeout 5</w:t>
      </w:r>
    </w:p>
    <w:p w14:paraId="6B123E9F" w14:textId="77777777" w:rsidR="003C1496" w:rsidRPr="003C1496" w:rsidRDefault="003C1496" w:rsidP="007B4B2C">
      <w:pPr>
        <w:pStyle w:val="DevConfigs"/>
        <w:rPr>
          <w:rStyle w:val="DevConfigGray"/>
        </w:rPr>
      </w:pPr>
      <w:r w:rsidRPr="003C1496">
        <w:rPr>
          <w:rStyle w:val="DevConfigGray"/>
        </w:rPr>
        <w:t>ssh version 2</w:t>
      </w:r>
    </w:p>
    <w:p w14:paraId="35F95D09" w14:textId="77777777" w:rsidR="003C1496" w:rsidRPr="003C1496" w:rsidRDefault="003C1496" w:rsidP="007B4B2C">
      <w:pPr>
        <w:pStyle w:val="DevConfigs"/>
        <w:rPr>
          <w:rStyle w:val="DevConfigGray"/>
        </w:rPr>
      </w:pPr>
      <w:r w:rsidRPr="003C1496">
        <w:rPr>
          <w:rStyle w:val="DevConfigGray"/>
        </w:rPr>
        <w:t>ssh key-exchange group dh-group1-sha1</w:t>
      </w:r>
    </w:p>
    <w:p w14:paraId="3A73051A" w14:textId="77777777" w:rsidR="003C1496" w:rsidRPr="003C1496" w:rsidRDefault="003C1496" w:rsidP="007B4B2C">
      <w:pPr>
        <w:pStyle w:val="DevConfigs"/>
        <w:rPr>
          <w:rStyle w:val="DevConfigGray"/>
        </w:rPr>
      </w:pPr>
      <w:r w:rsidRPr="003C1496">
        <w:rPr>
          <w:rStyle w:val="DevConfigGray"/>
        </w:rPr>
        <w:t>console timeout 0</w:t>
      </w:r>
    </w:p>
    <w:p w14:paraId="69978053" w14:textId="77777777" w:rsidR="003C1496" w:rsidRPr="003C1496" w:rsidRDefault="003C1496" w:rsidP="007B4B2C">
      <w:pPr>
        <w:pStyle w:val="DevConfigs"/>
        <w:rPr>
          <w:rStyle w:val="DevConfigGray"/>
        </w:rPr>
      </w:pPr>
    </w:p>
    <w:p w14:paraId="7422CDBC" w14:textId="77777777" w:rsidR="003C1496" w:rsidRPr="003C1496" w:rsidRDefault="003C1496" w:rsidP="007B4B2C">
      <w:pPr>
        <w:pStyle w:val="DevConfigs"/>
        <w:rPr>
          <w:rStyle w:val="DevConfigGray"/>
        </w:rPr>
      </w:pPr>
      <w:r w:rsidRPr="003C1496">
        <w:rPr>
          <w:rStyle w:val="DevConfigGray"/>
        </w:rPr>
        <w:t>threat-detection basic-threat</w:t>
      </w:r>
    </w:p>
    <w:p w14:paraId="763BA07A" w14:textId="77777777" w:rsidR="003C1496" w:rsidRPr="003C1496" w:rsidRDefault="003C1496" w:rsidP="007B4B2C">
      <w:pPr>
        <w:pStyle w:val="DevConfigs"/>
        <w:rPr>
          <w:rStyle w:val="DevConfigGray"/>
        </w:rPr>
      </w:pPr>
      <w:r w:rsidRPr="003C1496">
        <w:rPr>
          <w:rStyle w:val="DevConfigGray"/>
        </w:rPr>
        <w:t>threat-detection statistics access-list</w:t>
      </w:r>
    </w:p>
    <w:p w14:paraId="688859D6" w14:textId="77777777" w:rsidR="003C1496" w:rsidRPr="003C1496" w:rsidRDefault="003C1496" w:rsidP="007B4B2C">
      <w:pPr>
        <w:pStyle w:val="DevConfigs"/>
        <w:rPr>
          <w:rStyle w:val="DevConfigGray"/>
        </w:rPr>
      </w:pPr>
      <w:r w:rsidRPr="003C1496">
        <w:rPr>
          <w:rStyle w:val="DevConfigGray"/>
        </w:rPr>
        <w:t>no threat-detection statistics tcp-intercept</w:t>
      </w:r>
    </w:p>
    <w:p w14:paraId="51EB47C6" w14:textId="77777777" w:rsidR="003C1496" w:rsidRPr="003C1496" w:rsidRDefault="003C1496" w:rsidP="007B4B2C">
      <w:pPr>
        <w:pStyle w:val="DevConfigs"/>
        <w:rPr>
          <w:rStyle w:val="DevConfigGray"/>
        </w:rPr>
      </w:pPr>
      <w:r w:rsidRPr="003C1496">
        <w:rPr>
          <w:rStyle w:val="DevConfigGray"/>
        </w:rPr>
        <w:t>dynamic-access-policy-record DfltAccessPolicy</w:t>
      </w:r>
    </w:p>
    <w:p w14:paraId="4A2D5963" w14:textId="77777777" w:rsidR="003C1496" w:rsidRPr="003C1496" w:rsidRDefault="003C1496" w:rsidP="007B4B2C">
      <w:pPr>
        <w:pStyle w:val="DevConfigs"/>
        <w:rPr>
          <w:rStyle w:val="DevConfigGray"/>
        </w:rPr>
      </w:pPr>
      <w:r w:rsidRPr="003C1496">
        <w:rPr>
          <w:rStyle w:val="DevConfigGray"/>
        </w:rPr>
        <w:t>username Admin01 password ***** pbkdf2</w:t>
      </w:r>
    </w:p>
    <w:p w14:paraId="48CAF85E" w14:textId="77777777" w:rsidR="003C1496" w:rsidRPr="003C1496" w:rsidRDefault="003C1496" w:rsidP="007B4B2C">
      <w:pPr>
        <w:pStyle w:val="DevConfigs"/>
        <w:rPr>
          <w:rStyle w:val="DevConfigGray"/>
        </w:rPr>
      </w:pPr>
      <w:r w:rsidRPr="003C1496">
        <w:rPr>
          <w:rStyle w:val="DevConfigGray"/>
        </w:rPr>
        <w:t>!</w:t>
      </w:r>
    </w:p>
    <w:p w14:paraId="2DA6F9FA" w14:textId="77777777" w:rsidR="003C1496" w:rsidRPr="003C1496" w:rsidRDefault="003C1496" w:rsidP="007B4B2C">
      <w:pPr>
        <w:pStyle w:val="DevConfigs"/>
        <w:rPr>
          <w:rStyle w:val="DevConfigGray"/>
        </w:rPr>
      </w:pPr>
      <w:r w:rsidRPr="003C1496">
        <w:rPr>
          <w:rStyle w:val="DevConfigGray"/>
        </w:rPr>
        <w:t>class-map inspection_default</w:t>
      </w:r>
    </w:p>
    <w:p w14:paraId="79D0BEC3" w14:textId="77777777" w:rsidR="003C1496" w:rsidRPr="003C1496" w:rsidRDefault="003C1496" w:rsidP="007B4B2C">
      <w:pPr>
        <w:pStyle w:val="DevConfigs"/>
        <w:rPr>
          <w:rStyle w:val="DevConfigGray"/>
        </w:rPr>
      </w:pPr>
      <w:r w:rsidRPr="003C1496">
        <w:rPr>
          <w:rStyle w:val="DevConfigGray"/>
        </w:rPr>
        <w:t xml:space="preserve"> match default-inspection-traffic</w:t>
      </w:r>
    </w:p>
    <w:p w14:paraId="583341F7" w14:textId="77777777" w:rsidR="003C1496" w:rsidRPr="003C1496" w:rsidRDefault="003C1496" w:rsidP="007B4B2C">
      <w:pPr>
        <w:pStyle w:val="DevConfigs"/>
        <w:rPr>
          <w:rStyle w:val="DevConfigGray"/>
        </w:rPr>
      </w:pPr>
      <w:r w:rsidRPr="003C1496">
        <w:rPr>
          <w:rStyle w:val="DevConfigGray"/>
        </w:rPr>
        <w:t>!</w:t>
      </w:r>
    </w:p>
    <w:p w14:paraId="417675C6" w14:textId="77777777" w:rsidR="003C1496" w:rsidRPr="003C1496" w:rsidRDefault="003C1496" w:rsidP="007B4B2C">
      <w:pPr>
        <w:pStyle w:val="DevConfigs"/>
        <w:rPr>
          <w:rStyle w:val="DevConfigGray"/>
        </w:rPr>
      </w:pPr>
      <w:r w:rsidRPr="003C1496">
        <w:rPr>
          <w:rStyle w:val="DevConfigGray"/>
        </w:rPr>
        <w:t>!</w:t>
      </w:r>
    </w:p>
    <w:p w14:paraId="78910CFC" w14:textId="77777777" w:rsidR="003C1496" w:rsidRPr="003C1496" w:rsidRDefault="003C1496" w:rsidP="007B4B2C">
      <w:pPr>
        <w:pStyle w:val="DevConfigs"/>
        <w:rPr>
          <w:rStyle w:val="DevConfigGray"/>
        </w:rPr>
      </w:pPr>
      <w:r w:rsidRPr="003C1496">
        <w:rPr>
          <w:rStyle w:val="DevConfigGray"/>
        </w:rPr>
        <w:t>policy-map type inspect dns preset_dns_map</w:t>
      </w:r>
    </w:p>
    <w:p w14:paraId="6FAC1A80" w14:textId="77777777" w:rsidR="003C1496" w:rsidRPr="003C1496" w:rsidRDefault="003C1496" w:rsidP="007B4B2C">
      <w:pPr>
        <w:pStyle w:val="DevConfigs"/>
        <w:rPr>
          <w:rStyle w:val="DevConfigGray"/>
        </w:rPr>
      </w:pPr>
      <w:r w:rsidRPr="003C1496">
        <w:rPr>
          <w:rStyle w:val="DevConfigGray"/>
        </w:rPr>
        <w:t xml:space="preserve"> parameters</w:t>
      </w:r>
    </w:p>
    <w:p w14:paraId="3881A38D" w14:textId="77777777" w:rsidR="003C1496" w:rsidRPr="003C1496" w:rsidRDefault="003C1496" w:rsidP="007B4B2C">
      <w:pPr>
        <w:pStyle w:val="DevConfigs"/>
        <w:rPr>
          <w:rStyle w:val="DevConfigGray"/>
        </w:rPr>
      </w:pPr>
      <w:r w:rsidRPr="003C1496">
        <w:rPr>
          <w:rStyle w:val="DevConfigGray"/>
        </w:rPr>
        <w:t xml:space="preserve">  message-length maximum client auto</w:t>
      </w:r>
    </w:p>
    <w:p w14:paraId="606C2639" w14:textId="77777777" w:rsidR="003C1496" w:rsidRPr="003C1496" w:rsidRDefault="003C1496" w:rsidP="007B4B2C">
      <w:pPr>
        <w:pStyle w:val="DevConfigs"/>
        <w:rPr>
          <w:rStyle w:val="DevConfigGray"/>
        </w:rPr>
      </w:pPr>
      <w:r w:rsidRPr="003C1496">
        <w:rPr>
          <w:rStyle w:val="DevConfigGray"/>
        </w:rPr>
        <w:t xml:space="preserve">  message-length maximum 512</w:t>
      </w:r>
    </w:p>
    <w:p w14:paraId="300335EB" w14:textId="77777777" w:rsidR="003C1496" w:rsidRPr="003C1496" w:rsidRDefault="003C1496" w:rsidP="007B4B2C">
      <w:pPr>
        <w:pStyle w:val="DevConfigs"/>
        <w:rPr>
          <w:rStyle w:val="DevConfigGray"/>
        </w:rPr>
      </w:pPr>
      <w:r w:rsidRPr="003C1496">
        <w:rPr>
          <w:rStyle w:val="DevConfigGray"/>
        </w:rPr>
        <w:t xml:space="preserve">  no tcp-inspection</w:t>
      </w:r>
    </w:p>
    <w:p w14:paraId="063850B7" w14:textId="77777777" w:rsidR="003C1496" w:rsidRPr="003C1496" w:rsidRDefault="003C1496" w:rsidP="007B4B2C">
      <w:pPr>
        <w:pStyle w:val="DevConfigs"/>
        <w:rPr>
          <w:rStyle w:val="DevConfigGray"/>
        </w:rPr>
      </w:pPr>
      <w:r w:rsidRPr="003C1496">
        <w:rPr>
          <w:rStyle w:val="DevConfigGray"/>
        </w:rPr>
        <w:t>policy-map global_policy</w:t>
      </w:r>
    </w:p>
    <w:p w14:paraId="397D35E0" w14:textId="77777777" w:rsidR="003C1496" w:rsidRPr="003C1496" w:rsidRDefault="003C1496" w:rsidP="007B4B2C">
      <w:pPr>
        <w:pStyle w:val="DevConfigs"/>
        <w:rPr>
          <w:rStyle w:val="DevConfigGray"/>
        </w:rPr>
      </w:pPr>
      <w:r w:rsidRPr="003C1496">
        <w:rPr>
          <w:rStyle w:val="DevConfigGray"/>
        </w:rPr>
        <w:t xml:space="preserve"> class inspection_default</w:t>
      </w:r>
    </w:p>
    <w:p w14:paraId="1388B176" w14:textId="77777777" w:rsidR="003C1496" w:rsidRPr="003C1496" w:rsidRDefault="003C1496" w:rsidP="007B4B2C">
      <w:pPr>
        <w:pStyle w:val="DevConfigs"/>
        <w:rPr>
          <w:rStyle w:val="DevConfigGray"/>
        </w:rPr>
      </w:pPr>
      <w:r w:rsidRPr="003C1496">
        <w:rPr>
          <w:rStyle w:val="DevConfigGray"/>
        </w:rPr>
        <w:t xml:space="preserve">  inspect ftp</w:t>
      </w:r>
    </w:p>
    <w:p w14:paraId="7E0CC299" w14:textId="77777777" w:rsidR="003C1496" w:rsidRPr="003C1496" w:rsidRDefault="003C1496" w:rsidP="007B4B2C">
      <w:pPr>
        <w:pStyle w:val="DevConfigs"/>
        <w:rPr>
          <w:rStyle w:val="DevConfigGray"/>
        </w:rPr>
      </w:pPr>
      <w:r w:rsidRPr="003C1496">
        <w:rPr>
          <w:rStyle w:val="DevConfigGray"/>
        </w:rPr>
        <w:t xml:space="preserve">  inspect h323 h225</w:t>
      </w:r>
    </w:p>
    <w:p w14:paraId="4A925367" w14:textId="77777777" w:rsidR="003C1496" w:rsidRPr="003C1496" w:rsidRDefault="003C1496" w:rsidP="007B4B2C">
      <w:pPr>
        <w:pStyle w:val="DevConfigs"/>
        <w:rPr>
          <w:rStyle w:val="DevConfigGray"/>
        </w:rPr>
      </w:pPr>
      <w:r w:rsidRPr="003C1496">
        <w:rPr>
          <w:rStyle w:val="DevConfigGray"/>
        </w:rPr>
        <w:t xml:space="preserve">  inspect h323 ras</w:t>
      </w:r>
    </w:p>
    <w:p w14:paraId="6A967EF1" w14:textId="77777777" w:rsidR="003C1496" w:rsidRPr="003C1496" w:rsidRDefault="003C1496" w:rsidP="007B4B2C">
      <w:pPr>
        <w:pStyle w:val="DevConfigs"/>
        <w:rPr>
          <w:rStyle w:val="DevConfigGray"/>
        </w:rPr>
      </w:pPr>
      <w:r w:rsidRPr="003C1496">
        <w:rPr>
          <w:rStyle w:val="DevConfigGray"/>
        </w:rPr>
        <w:t xml:space="preserve">  inspect ip-options</w:t>
      </w:r>
    </w:p>
    <w:p w14:paraId="2A90CC4D" w14:textId="77777777" w:rsidR="003C1496" w:rsidRPr="003C1496" w:rsidRDefault="003C1496" w:rsidP="007B4B2C">
      <w:pPr>
        <w:pStyle w:val="DevConfigs"/>
        <w:rPr>
          <w:rStyle w:val="DevConfigGray"/>
        </w:rPr>
      </w:pPr>
      <w:r w:rsidRPr="003C1496">
        <w:rPr>
          <w:rStyle w:val="DevConfigGray"/>
        </w:rPr>
        <w:t xml:space="preserve">  inspect netbios</w:t>
      </w:r>
    </w:p>
    <w:p w14:paraId="0FFA7D44" w14:textId="77777777" w:rsidR="003C1496" w:rsidRPr="003C1496" w:rsidRDefault="003C1496" w:rsidP="007B4B2C">
      <w:pPr>
        <w:pStyle w:val="DevConfigs"/>
        <w:rPr>
          <w:rStyle w:val="DevConfigGray"/>
        </w:rPr>
      </w:pPr>
      <w:r w:rsidRPr="003C1496">
        <w:rPr>
          <w:rStyle w:val="DevConfigGray"/>
        </w:rPr>
        <w:t xml:space="preserve">  inspect rsh</w:t>
      </w:r>
    </w:p>
    <w:p w14:paraId="17A464A2" w14:textId="77777777" w:rsidR="003C1496" w:rsidRPr="003C1496" w:rsidRDefault="003C1496" w:rsidP="007B4B2C">
      <w:pPr>
        <w:pStyle w:val="DevConfigs"/>
        <w:rPr>
          <w:rStyle w:val="DevConfigGray"/>
        </w:rPr>
      </w:pPr>
      <w:r w:rsidRPr="003C1496">
        <w:rPr>
          <w:rStyle w:val="DevConfigGray"/>
        </w:rPr>
        <w:t xml:space="preserve">  inspect rtsp</w:t>
      </w:r>
    </w:p>
    <w:p w14:paraId="18B566E8" w14:textId="77777777" w:rsidR="003C1496" w:rsidRPr="003C1496" w:rsidRDefault="003C1496" w:rsidP="007B4B2C">
      <w:pPr>
        <w:pStyle w:val="DevConfigs"/>
        <w:rPr>
          <w:rStyle w:val="DevConfigGray"/>
        </w:rPr>
      </w:pPr>
      <w:r w:rsidRPr="003C1496">
        <w:rPr>
          <w:rStyle w:val="DevConfigGray"/>
        </w:rPr>
        <w:t xml:space="preserve">  inspect skinny</w:t>
      </w:r>
    </w:p>
    <w:p w14:paraId="023993C6" w14:textId="77777777" w:rsidR="003C1496" w:rsidRPr="003C1496" w:rsidRDefault="003C1496" w:rsidP="007B4B2C">
      <w:pPr>
        <w:pStyle w:val="DevConfigs"/>
        <w:rPr>
          <w:rStyle w:val="DevConfigGray"/>
        </w:rPr>
      </w:pPr>
      <w:r w:rsidRPr="003C1496">
        <w:rPr>
          <w:rStyle w:val="DevConfigGray"/>
        </w:rPr>
        <w:t xml:space="preserve">  inspect esmtp</w:t>
      </w:r>
    </w:p>
    <w:p w14:paraId="75E6BCF6" w14:textId="77777777" w:rsidR="003C1496" w:rsidRPr="003C1496" w:rsidRDefault="003C1496" w:rsidP="007B4B2C">
      <w:pPr>
        <w:pStyle w:val="DevConfigs"/>
        <w:rPr>
          <w:rStyle w:val="DevConfigGray"/>
        </w:rPr>
      </w:pPr>
      <w:r w:rsidRPr="003C1496">
        <w:rPr>
          <w:rStyle w:val="DevConfigGray"/>
        </w:rPr>
        <w:t xml:space="preserve">  inspect sqlnet</w:t>
      </w:r>
    </w:p>
    <w:p w14:paraId="2FEC25C0" w14:textId="77777777" w:rsidR="003C1496" w:rsidRPr="003C1496" w:rsidRDefault="003C1496" w:rsidP="007B4B2C">
      <w:pPr>
        <w:pStyle w:val="DevConfigs"/>
        <w:rPr>
          <w:rStyle w:val="DevConfigGray"/>
        </w:rPr>
      </w:pPr>
      <w:r w:rsidRPr="003C1496">
        <w:rPr>
          <w:rStyle w:val="DevConfigGray"/>
        </w:rPr>
        <w:t xml:space="preserve">  inspect sunrpc</w:t>
      </w:r>
    </w:p>
    <w:p w14:paraId="11711563" w14:textId="77777777" w:rsidR="003C1496" w:rsidRPr="003C1496" w:rsidRDefault="003C1496" w:rsidP="007B4B2C">
      <w:pPr>
        <w:pStyle w:val="DevConfigs"/>
        <w:rPr>
          <w:rStyle w:val="DevConfigGray"/>
        </w:rPr>
      </w:pPr>
      <w:r w:rsidRPr="003C1496">
        <w:rPr>
          <w:rStyle w:val="DevConfigGray"/>
        </w:rPr>
        <w:t xml:space="preserve">  inspect tftp</w:t>
      </w:r>
    </w:p>
    <w:p w14:paraId="3A4E3A40" w14:textId="77777777" w:rsidR="003C1496" w:rsidRPr="003C1496" w:rsidRDefault="003C1496" w:rsidP="007B4B2C">
      <w:pPr>
        <w:pStyle w:val="DevConfigs"/>
        <w:rPr>
          <w:rStyle w:val="DevConfigGray"/>
        </w:rPr>
      </w:pPr>
      <w:r w:rsidRPr="003C1496">
        <w:rPr>
          <w:rStyle w:val="DevConfigGray"/>
        </w:rPr>
        <w:t xml:space="preserve">  inspect sip</w:t>
      </w:r>
    </w:p>
    <w:p w14:paraId="661D876F" w14:textId="77777777" w:rsidR="003C1496" w:rsidRPr="003C1496" w:rsidRDefault="003C1496" w:rsidP="007B4B2C">
      <w:pPr>
        <w:pStyle w:val="DevConfigs"/>
        <w:rPr>
          <w:rStyle w:val="DevConfigGray"/>
        </w:rPr>
      </w:pPr>
      <w:r w:rsidRPr="003C1496">
        <w:rPr>
          <w:rStyle w:val="DevConfigGray"/>
        </w:rPr>
        <w:t xml:space="preserve">  inspect xdmcp</w:t>
      </w:r>
    </w:p>
    <w:p w14:paraId="15E19388" w14:textId="77777777" w:rsidR="003C1496" w:rsidRPr="003C1496" w:rsidRDefault="003C1496" w:rsidP="007B4B2C">
      <w:pPr>
        <w:pStyle w:val="DevConfigs"/>
        <w:rPr>
          <w:rStyle w:val="DevConfigGray"/>
        </w:rPr>
      </w:pPr>
      <w:r w:rsidRPr="003C1496">
        <w:rPr>
          <w:rStyle w:val="DevConfigGray"/>
        </w:rPr>
        <w:t xml:space="preserve">  inspect dns preset_dns_map</w:t>
      </w:r>
    </w:p>
    <w:p w14:paraId="09E57298" w14:textId="77777777" w:rsidR="003C1496" w:rsidRPr="003C1496" w:rsidRDefault="003C1496" w:rsidP="007B4B2C">
      <w:pPr>
        <w:pStyle w:val="DevConfigs"/>
        <w:rPr>
          <w:rStyle w:val="DevConfigGray"/>
        </w:rPr>
      </w:pPr>
      <w:r w:rsidRPr="003C1496">
        <w:rPr>
          <w:rStyle w:val="DevConfigGray"/>
        </w:rPr>
        <w:t xml:space="preserve">  inspect icmp</w:t>
      </w:r>
    </w:p>
    <w:p w14:paraId="4269EECF" w14:textId="77777777" w:rsidR="003C1496" w:rsidRPr="003C1496" w:rsidRDefault="003C1496" w:rsidP="007B4B2C">
      <w:pPr>
        <w:pStyle w:val="DevConfigs"/>
        <w:rPr>
          <w:rStyle w:val="DevConfigGray"/>
        </w:rPr>
      </w:pPr>
      <w:r w:rsidRPr="003C1496">
        <w:rPr>
          <w:rStyle w:val="DevConfigGray"/>
        </w:rPr>
        <w:t>policy-map type inspect dns migrated_dns_map_2</w:t>
      </w:r>
    </w:p>
    <w:p w14:paraId="74FB60E0" w14:textId="77777777" w:rsidR="003C1496" w:rsidRPr="003C1496" w:rsidRDefault="003C1496" w:rsidP="007B4B2C">
      <w:pPr>
        <w:pStyle w:val="DevConfigs"/>
        <w:rPr>
          <w:rStyle w:val="DevConfigGray"/>
        </w:rPr>
      </w:pPr>
      <w:r w:rsidRPr="003C1496">
        <w:rPr>
          <w:rStyle w:val="DevConfigGray"/>
        </w:rPr>
        <w:t xml:space="preserve"> parameters</w:t>
      </w:r>
    </w:p>
    <w:p w14:paraId="6AC05DDE" w14:textId="77777777" w:rsidR="003C1496" w:rsidRPr="003C1496" w:rsidRDefault="003C1496" w:rsidP="007B4B2C">
      <w:pPr>
        <w:pStyle w:val="DevConfigs"/>
        <w:rPr>
          <w:rStyle w:val="DevConfigGray"/>
        </w:rPr>
      </w:pPr>
      <w:r w:rsidRPr="003C1496">
        <w:rPr>
          <w:rStyle w:val="DevConfigGray"/>
        </w:rPr>
        <w:t xml:space="preserve">  message-length maximum client auto</w:t>
      </w:r>
    </w:p>
    <w:p w14:paraId="70DE0E73" w14:textId="77777777" w:rsidR="003C1496" w:rsidRPr="003C1496" w:rsidRDefault="003C1496" w:rsidP="007B4B2C">
      <w:pPr>
        <w:pStyle w:val="DevConfigs"/>
        <w:rPr>
          <w:rStyle w:val="DevConfigGray"/>
        </w:rPr>
      </w:pPr>
      <w:r w:rsidRPr="003C1496">
        <w:rPr>
          <w:rStyle w:val="DevConfigGray"/>
        </w:rPr>
        <w:t xml:space="preserve">  message-length maximum 512</w:t>
      </w:r>
    </w:p>
    <w:p w14:paraId="11DD34D6" w14:textId="77777777" w:rsidR="003C1496" w:rsidRPr="003C1496" w:rsidRDefault="003C1496" w:rsidP="007B4B2C">
      <w:pPr>
        <w:pStyle w:val="DevConfigs"/>
        <w:rPr>
          <w:rStyle w:val="DevConfigGray"/>
        </w:rPr>
      </w:pPr>
      <w:r w:rsidRPr="003C1496">
        <w:rPr>
          <w:rStyle w:val="DevConfigGray"/>
        </w:rPr>
        <w:t xml:space="preserve">  no tcp-inspection</w:t>
      </w:r>
    </w:p>
    <w:p w14:paraId="6E40AE50" w14:textId="77777777" w:rsidR="003C1496" w:rsidRPr="003C1496" w:rsidRDefault="003C1496" w:rsidP="007B4B2C">
      <w:pPr>
        <w:pStyle w:val="DevConfigs"/>
        <w:rPr>
          <w:rStyle w:val="DevConfigGray"/>
        </w:rPr>
      </w:pPr>
      <w:r w:rsidRPr="003C1496">
        <w:rPr>
          <w:rStyle w:val="DevConfigGray"/>
        </w:rPr>
        <w:t>policy-map type inspect dns migrated_dns_map_1</w:t>
      </w:r>
    </w:p>
    <w:p w14:paraId="426C1239" w14:textId="77777777" w:rsidR="003C1496" w:rsidRPr="003C1496" w:rsidRDefault="003C1496" w:rsidP="007B4B2C">
      <w:pPr>
        <w:pStyle w:val="DevConfigs"/>
        <w:rPr>
          <w:rStyle w:val="DevConfigGray"/>
        </w:rPr>
      </w:pPr>
      <w:r w:rsidRPr="003C1496">
        <w:rPr>
          <w:rStyle w:val="DevConfigGray"/>
        </w:rPr>
        <w:t xml:space="preserve"> parameters</w:t>
      </w:r>
    </w:p>
    <w:p w14:paraId="4703E28F" w14:textId="77777777" w:rsidR="003C1496" w:rsidRPr="003C1496" w:rsidRDefault="003C1496" w:rsidP="007B4B2C">
      <w:pPr>
        <w:pStyle w:val="DevConfigs"/>
        <w:rPr>
          <w:rStyle w:val="DevConfigGray"/>
        </w:rPr>
      </w:pPr>
      <w:r w:rsidRPr="003C1496">
        <w:rPr>
          <w:rStyle w:val="DevConfigGray"/>
        </w:rPr>
        <w:t xml:space="preserve">  message-length maximum client auto</w:t>
      </w:r>
    </w:p>
    <w:p w14:paraId="7B175738" w14:textId="77777777" w:rsidR="003C1496" w:rsidRPr="003C1496" w:rsidRDefault="003C1496" w:rsidP="007B4B2C">
      <w:pPr>
        <w:pStyle w:val="DevConfigs"/>
        <w:rPr>
          <w:rStyle w:val="DevConfigGray"/>
        </w:rPr>
      </w:pPr>
      <w:r w:rsidRPr="003C1496">
        <w:rPr>
          <w:rStyle w:val="DevConfigGray"/>
        </w:rPr>
        <w:lastRenderedPageBreak/>
        <w:t xml:space="preserve">  message-length maximum 512</w:t>
      </w:r>
    </w:p>
    <w:p w14:paraId="497A064A" w14:textId="77777777" w:rsidR="003C1496" w:rsidRPr="003C1496" w:rsidRDefault="003C1496" w:rsidP="007B4B2C">
      <w:pPr>
        <w:pStyle w:val="DevConfigs"/>
        <w:rPr>
          <w:rStyle w:val="DevConfigGray"/>
        </w:rPr>
      </w:pPr>
      <w:r w:rsidRPr="003C1496">
        <w:rPr>
          <w:rStyle w:val="DevConfigGray"/>
        </w:rPr>
        <w:t xml:space="preserve">  no tcp-inspection</w:t>
      </w:r>
    </w:p>
    <w:p w14:paraId="695023F7" w14:textId="77777777" w:rsidR="003C1496" w:rsidRPr="003C1496" w:rsidRDefault="003C1496" w:rsidP="007B4B2C">
      <w:pPr>
        <w:pStyle w:val="DevConfigs"/>
        <w:rPr>
          <w:rStyle w:val="DevConfigGray"/>
        </w:rPr>
      </w:pPr>
      <w:r w:rsidRPr="003C1496">
        <w:rPr>
          <w:rStyle w:val="DevConfigGray"/>
        </w:rPr>
        <w:t>!</w:t>
      </w:r>
    </w:p>
    <w:p w14:paraId="4280A7D4" w14:textId="77777777" w:rsidR="003C1496" w:rsidRPr="003C1496" w:rsidRDefault="003C1496" w:rsidP="007B4B2C">
      <w:pPr>
        <w:pStyle w:val="DevConfigs"/>
        <w:rPr>
          <w:rStyle w:val="DevConfigGray"/>
        </w:rPr>
      </w:pPr>
      <w:r w:rsidRPr="003C1496">
        <w:rPr>
          <w:rStyle w:val="DevConfigGray"/>
        </w:rPr>
        <w:t>service-policy global_policy global</w:t>
      </w:r>
    </w:p>
    <w:p w14:paraId="5CB33579" w14:textId="77777777" w:rsidR="003C1496" w:rsidRPr="003C1496" w:rsidRDefault="003C1496" w:rsidP="007B4B2C">
      <w:pPr>
        <w:pStyle w:val="DevConfigs"/>
        <w:rPr>
          <w:rStyle w:val="DevConfigGray"/>
        </w:rPr>
      </w:pPr>
      <w:r w:rsidRPr="003C1496">
        <w:rPr>
          <w:rStyle w:val="DevConfigGray"/>
        </w:rPr>
        <w:t>prompt hostname context</w:t>
      </w:r>
    </w:p>
    <w:p w14:paraId="62174B68" w14:textId="77777777" w:rsidR="003C1496" w:rsidRPr="003C1496" w:rsidRDefault="003C1496" w:rsidP="007B4B2C">
      <w:pPr>
        <w:pStyle w:val="DevConfigs"/>
        <w:rPr>
          <w:rStyle w:val="DevConfigGray"/>
        </w:rPr>
      </w:pPr>
      <w:r w:rsidRPr="003C1496">
        <w:rPr>
          <w:rStyle w:val="DevConfigGray"/>
        </w:rPr>
        <w:t>no call-home reporting anonymous</w:t>
      </w:r>
    </w:p>
    <w:p w14:paraId="32B4B690" w14:textId="77777777" w:rsidR="003C1496" w:rsidRPr="003C1496" w:rsidRDefault="003C1496" w:rsidP="007B4B2C">
      <w:pPr>
        <w:pStyle w:val="DevConfigs"/>
        <w:rPr>
          <w:rStyle w:val="DevConfigGray"/>
        </w:rPr>
      </w:pPr>
      <w:r w:rsidRPr="003C1496">
        <w:rPr>
          <w:rStyle w:val="DevConfigGray"/>
        </w:rPr>
        <w:t>call-home</w:t>
      </w:r>
    </w:p>
    <w:p w14:paraId="59CC8DB9" w14:textId="77777777" w:rsidR="003C1496" w:rsidRPr="003C1496" w:rsidRDefault="003C1496" w:rsidP="007B4B2C">
      <w:pPr>
        <w:pStyle w:val="DevConfigs"/>
        <w:rPr>
          <w:rStyle w:val="DevConfigGray"/>
        </w:rPr>
      </w:pPr>
      <w:r w:rsidRPr="003C1496">
        <w:rPr>
          <w:rStyle w:val="DevConfigGray"/>
        </w:rPr>
        <w:t xml:space="preserve"> profile CiscoTAC-1</w:t>
      </w:r>
    </w:p>
    <w:p w14:paraId="1765E320" w14:textId="77777777" w:rsidR="003C1496" w:rsidRPr="003C1496" w:rsidRDefault="003C1496" w:rsidP="007B4B2C">
      <w:pPr>
        <w:pStyle w:val="DevConfigs"/>
        <w:rPr>
          <w:rStyle w:val="DevConfigGray"/>
        </w:rPr>
      </w:pPr>
      <w:r w:rsidRPr="003C1496">
        <w:rPr>
          <w:rStyle w:val="DevConfigGray"/>
        </w:rPr>
        <w:t xml:space="preserve">  no active</w:t>
      </w:r>
    </w:p>
    <w:p w14:paraId="3AC71233" w14:textId="77777777" w:rsidR="003C1496" w:rsidRPr="003C1496" w:rsidRDefault="003C1496" w:rsidP="007B4B2C">
      <w:pPr>
        <w:pStyle w:val="DevConfigs"/>
        <w:rPr>
          <w:rStyle w:val="DevConfigGray"/>
        </w:rPr>
      </w:pPr>
      <w:r w:rsidRPr="003C1496">
        <w:rPr>
          <w:rStyle w:val="DevConfigGray"/>
        </w:rPr>
        <w:t xml:space="preserve">  destination address http https://tools.cisco.com/its/service/oddce/services/DDCEService</w:t>
      </w:r>
    </w:p>
    <w:p w14:paraId="021204A0" w14:textId="77777777" w:rsidR="003C1496" w:rsidRPr="003C1496" w:rsidRDefault="003C1496" w:rsidP="007B4B2C">
      <w:pPr>
        <w:pStyle w:val="DevConfigs"/>
        <w:rPr>
          <w:rStyle w:val="DevConfigGray"/>
        </w:rPr>
      </w:pPr>
      <w:r w:rsidRPr="003C1496">
        <w:rPr>
          <w:rStyle w:val="DevConfigGray"/>
        </w:rPr>
        <w:t xml:space="preserve">  destination address email callhome@cisco.com</w:t>
      </w:r>
    </w:p>
    <w:p w14:paraId="0848164A" w14:textId="77777777" w:rsidR="003C1496" w:rsidRPr="003C1496" w:rsidRDefault="003C1496" w:rsidP="007B4B2C">
      <w:pPr>
        <w:pStyle w:val="DevConfigs"/>
        <w:rPr>
          <w:rStyle w:val="DevConfigGray"/>
        </w:rPr>
      </w:pPr>
      <w:r w:rsidRPr="003C1496">
        <w:rPr>
          <w:rStyle w:val="DevConfigGray"/>
        </w:rPr>
        <w:t xml:space="preserve">  destination transport-method http</w:t>
      </w:r>
    </w:p>
    <w:p w14:paraId="508BD626" w14:textId="77777777" w:rsidR="003C1496" w:rsidRPr="003C1496" w:rsidRDefault="003C1496" w:rsidP="007B4B2C">
      <w:pPr>
        <w:pStyle w:val="DevConfigs"/>
        <w:rPr>
          <w:rStyle w:val="DevConfigGray"/>
        </w:rPr>
      </w:pPr>
      <w:r w:rsidRPr="003C1496">
        <w:rPr>
          <w:rStyle w:val="DevConfigGray"/>
        </w:rPr>
        <w:t xml:space="preserve">  subscribe-to-alert-group diagnostic</w:t>
      </w:r>
    </w:p>
    <w:p w14:paraId="1FA3424B" w14:textId="77777777" w:rsidR="003C1496" w:rsidRPr="003C1496" w:rsidRDefault="003C1496" w:rsidP="007B4B2C">
      <w:pPr>
        <w:pStyle w:val="DevConfigs"/>
        <w:rPr>
          <w:rStyle w:val="DevConfigGray"/>
        </w:rPr>
      </w:pPr>
      <w:r w:rsidRPr="003C1496">
        <w:rPr>
          <w:rStyle w:val="DevConfigGray"/>
        </w:rPr>
        <w:t xml:space="preserve">  subscribe-to-alert-group environment</w:t>
      </w:r>
    </w:p>
    <w:p w14:paraId="55330146" w14:textId="77777777" w:rsidR="003C1496" w:rsidRPr="003C1496" w:rsidRDefault="003C1496" w:rsidP="007B4B2C">
      <w:pPr>
        <w:pStyle w:val="DevConfigs"/>
        <w:rPr>
          <w:rStyle w:val="DevConfigGray"/>
        </w:rPr>
      </w:pPr>
      <w:r w:rsidRPr="003C1496">
        <w:rPr>
          <w:rStyle w:val="DevConfigGray"/>
        </w:rPr>
        <w:t xml:space="preserve">  subscribe-to-alert-group inventory periodic monthly</w:t>
      </w:r>
    </w:p>
    <w:p w14:paraId="20C4C5F4" w14:textId="77777777" w:rsidR="003C1496" w:rsidRPr="003C1496" w:rsidRDefault="003C1496" w:rsidP="007B4B2C">
      <w:pPr>
        <w:pStyle w:val="DevConfigs"/>
        <w:rPr>
          <w:rStyle w:val="DevConfigGray"/>
        </w:rPr>
      </w:pPr>
      <w:r w:rsidRPr="003C1496">
        <w:rPr>
          <w:rStyle w:val="DevConfigGray"/>
        </w:rPr>
        <w:t xml:space="preserve">  subscribe-to-alert-group configuration periodic monthly</w:t>
      </w:r>
    </w:p>
    <w:p w14:paraId="37EAEE38" w14:textId="77777777" w:rsidR="003C1496" w:rsidRPr="003C1496" w:rsidRDefault="003C1496" w:rsidP="007B4B2C">
      <w:pPr>
        <w:pStyle w:val="DevConfigs"/>
        <w:rPr>
          <w:rStyle w:val="DevConfigGray"/>
        </w:rPr>
      </w:pPr>
      <w:r w:rsidRPr="003C1496">
        <w:rPr>
          <w:rStyle w:val="DevConfigGray"/>
        </w:rPr>
        <w:t xml:space="preserve">  subscribe-to-alert-group telemetry periodic daily</w:t>
      </w:r>
    </w:p>
    <w:p w14:paraId="4AC1A63F" w14:textId="77777777" w:rsidR="003C1496" w:rsidRPr="003C1496" w:rsidRDefault="003C1496" w:rsidP="007B4B2C">
      <w:pPr>
        <w:pStyle w:val="DevConfigs"/>
        <w:rPr>
          <w:rStyle w:val="DevConfigGray"/>
        </w:rPr>
      </w:pPr>
      <w:r w:rsidRPr="003C1496">
        <w:rPr>
          <w:rStyle w:val="DevConfigGray"/>
        </w:rPr>
        <w:t>Cryptochecksum:be9c401436b4d204e84b81ff1cc6b043</w:t>
      </w:r>
    </w:p>
    <w:p w14:paraId="5F231A89" w14:textId="423B3268" w:rsidR="00841B0B" w:rsidRDefault="003C1496" w:rsidP="007B4B2C">
      <w:pPr>
        <w:pStyle w:val="DevConfigs"/>
        <w:rPr>
          <w:rStyle w:val="DevConfigGray"/>
        </w:rPr>
      </w:pPr>
      <w:r w:rsidRPr="003C1496">
        <w:rPr>
          <w:rStyle w:val="DevConfigGray"/>
        </w:rPr>
        <w:t>: end</w:t>
      </w:r>
    </w:p>
    <w:p w14:paraId="60BDE5F7" w14:textId="77777777" w:rsidR="00841B0B" w:rsidRPr="00841B0B" w:rsidRDefault="00841B0B" w:rsidP="00841B0B">
      <w:pPr>
        <w:pStyle w:val="LabSection"/>
        <w:numPr>
          <w:ilvl w:val="0"/>
          <w:numId w:val="0"/>
        </w:numPr>
        <w:rPr>
          <w:rStyle w:val="DevConfigGray"/>
          <w:rFonts w:ascii="Arial" w:hAnsi="Arial"/>
          <w:sz w:val="24"/>
        </w:rPr>
      </w:pPr>
      <w:r>
        <w:rPr>
          <w:rStyle w:val="LabSectionGray"/>
        </w:rPr>
        <w:t>ASA (Final Configuration)</w:t>
      </w:r>
    </w:p>
    <w:p w14:paraId="702C19A8" w14:textId="77777777" w:rsidR="00841B0B" w:rsidRPr="00841B0B" w:rsidRDefault="00841B0B" w:rsidP="00841B0B">
      <w:pPr>
        <w:pStyle w:val="DevConfigs"/>
        <w:rPr>
          <w:rStyle w:val="DevConfigGray"/>
        </w:rPr>
      </w:pPr>
      <w:r>
        <w:rPr>
          <w:rStyle w:val="DevConfigGray"/>
        </w:rPr>
        <w:t xml:space="preserve">CCNAS-ASA# </w:t>
      </w:r>
      <w:r w:rsidRPr="007B4B2C">
        <w:rPr>
          <w:rStyle w:val="DevConfigGray"/>
          <w:b/>
        </w:rPr>
        <w:t>show run</w:t>
      </w:r>
    </w:p>
    <w:p w14:paraId="66E13592" w14:textId="77777777" w:rsidR="00D20F72" w:rsidRPr="00D20F72" w:rsidRDefault="00D20F72">
      <w:pPr>
        <w:pStyle w:val="DevConfigs"/>
        <w:rPr>
          <w:rStyle w:val="DevConfigGray"/>
        </w:rPr>
      </w:pPr>
      <w:r w:rsidRPr="00D20F72">
        <w:rPr>
          <w:rStyle w:val="DevConfigGray"/>
        </w:rPr>
        <w:t>: Saved</w:t>
      </w:r>
    </w:p>
    <w:p w14:paraId="68D0FF79" w14:textId="77777777" w:rsidR="00D20F72" w:rsidRPr="00D20F72" w:rsidRDefault="00D20F72">
      <w:pPr>
        <w:pStyle w:val="DevConfigs"/>
        <w:rPr>
          <w:rStyle w:val="DevConfigGray"/>
        </w:rPr>
      </w:pPr>
    </w:p>
    <w:p w14:paraId="34E5B234" w14:textId="77777777" w:rsidR="00D20F72" w:rsidRPr="00D20F72" w:rsidRDefault="00D20F72">
      <w:pPr>
        <w:pStyle w:val="DevConfigs"/>
        <w:rPr>
          <w:rStyle w:val="DevConfigGray"/>
        </w:rPr>
      </w:pPr>
      <w:r w:rsidRPr="00D20F72">
        <w:rPr>
          <w:rStyle w:val="DevConfigGray"/>
        </w:rPr>
        <w:t>:</w:t>
      </w:r>
    </w:p>
    <w:p w14:paraId="6AF24849" w14:textId="77777777" w:rsidR="00D20F72" w:rsidRPr="00D20F72" w:rsidRDefault="00D20F72">
      <w:pPr>
        <w:pStyle w:val="DevConfigs"/>
        <w:rPr>
          <w:rStyle w:val="DevConfigGray"/>
        </w:rPr>
      </w:pPr>
      <w:r w:rsidRPr="00D20F72">
        <w:rPr>
          <w:rStyle w:val="DevConfigGray"/>
        </w:rPr>
        <w:t>: Hardware:   ASA5506, 4096 MB RAM, CPU Atom C2000 series 1250 MHz, 1 CPU (4 cores)</w:t>
      </w:r>
    </w:p>
    <w:p w14:paraId="6BCBF8BA" w14:textId="77777777" w:rsidR="00D20F72" w:rsidRPr="00D20F72" w:rsidRDefault="00D20F72">
      <w:pPr>
        <w:pStyle w:val="DevConfigs"/>
        <w:rPr>
          <w:rStyle w:val="DevConfigGray"/>
        </w:rPr>
      </w:pPr>
      <w:r w:rsidRPr="00D20F72">
        <w:rPr>
          <w:rStyle w:val="DevConfigGray"/>
        </w:rPr>
        <w:t>:</w:t>
      </w:r>
    </w:p>
    <w:p w14:paraId="0B11DA1B" w14:textId="77777777" w:rsidR="00D20F72" w:rsidRPr="00D20F72" w:rsidRDefault="00D20F72">
      <w:pPr>
        <w:pStyle w:val="DevConfigs"/>
        <w:rPr>
          <w:rStyle w:val="DevConfigGray"/>
        </w:rPr>
      </w:pPr>
      <w:r w:rsidRPr="00D20F72">
        <w:rPr>
          <w:rStyle w:val="DevConfigGray"/>
        </w:rPr>
        <w:t>ASA Version 9.10(1)</w:t>
      </w:r>
    </w:p>
    <w:p w14:paraId="46E8EBE4" w14:textId="77777777" w:rsidR="00D20F72" w:rsidRPr="00D20F72" w:rsidRDefault="00D20F72">
      <w:pPr>
        <w:pStyle w:val="DevConfigs"/>
        <w:rPr>
          <w:rStyle w:val="DevConfigGray"/>
        </w:rPr>
      </w:pPr>
      <w:r w:rsidRPr="00D20F72">
        <w:rPr>
          <w:rStyle w:val="DevConfigGray"/>
        </w:rPr>
        <w:t>!</w:t>
      </w:r>
    </w:p>
    <w:p w14:paraId="70AE5880" w14:textId="77777777" w:rsidR="00D20F72" w:rsidRPr="00D20F72" w:rsidRDefault="00D20F72">
      <w:pPr>
        <w:pStyle w:val="DevConfigs"/>
        <w:rPr>
          <w:rStyle w:val="DevConfigGray"/>
        </w:rPr>
      </w:pPr>
      <w:r w:rsidRPr="00D20F72">
        <w:rPr>
          <w:rStyle w:val="DevConfigGray"/>
        </w:rPr>
        <w:t>hostname CCNAS-ASA</w:t>
      </w:r>
    </w:p>
    <w:p w14:paraId="6B861C0F" w14:textId="77777777" w:rsidR="00D20F72" w:rsidRPr="00D20F72" w:rsidRDefault="00D20F72">
      <w:pPr>
        <w:pStyle w:val="DevConfigs"/>
        <w:rPr>
          <w:rStyle w:val="DevConfigGray"/>
        </w:rPr>
      </w:pPr>
      <w:r w:rsidRPr="00D20F72">
        <w:rPr>
          <w:rStyle w:val="DevConfigGray"/>
        </w:rPr>
        <w:t>domain-name ccnasecurity.com</w:t>
      </w:r>
    </w:p>
    <w:p w14:paraId="12EF6B81" w14:textId="77777777" w:rsidR="00D20F72" w:rsidRPr="00D20F72" w:rsidRDefault="00D20F72">
      <w:pPr>
        <w:pStyle w:val="DevConfigs"/>
        <w:rPr>
          <w:rStyle w:val="DevConfigGray"/>
        </w:rPr>
      </w:pPr>
      <w:r w:rsidRPr="00D20F72">
        <w:rPr>
          <w:rStyle w:val="DevConfigGray"/>
        </w:rPr>
        <w:t>enable password ***** pbkdf2</w:t>
      </w:r>
    </w:p>
    <w:p w14:paraId="05FBF7AD" w14:textId="77777777" w:rsidR="00D20F72" w:rsidRPr="00D20F72" w:rsidRDefault="00D20F72">
      <w:pPr>
        <w:pStyle w:val="DevConfigs"/>
        <w:rPr>
          <w:rStyle w:val="DevConfigGray"/>
        </w:rPr>
      </w:pPr>
      <w:r w:rsidRPr="00D20F72">
        <w:rPr>
          <w:rStyle w:val="DevConfigGray"/>
        </w:rPr>
        <w:t>names</w:t>
      </w:r>
    </w:p>
    <w:p w14:paraId="2E596A16" w14:textId="77777777" w:rsidR="00D20F72" w:rsidRPr="00D20F72" w:rsidRDefault="00D20F72">
      <w:pPr>
        <w:pStyle w:val="DevConfigs"/>
        <w:rPr>
          <w:rStyle w:val="DevConfigGray"/>
        </w:rPr>
      </w:pPr>
      <w:r w:rsidRPr="00D20F72">
        <w:rPr>
          <w:rStyle w:val="DevConfigGray"/>
        </w:rPr>
        <w:t>no mac-address auto</w:t>
      </w:r>
    </w:p>
    <w:p w14:paraId="37479759" w14:textId="77777777" w:rsidR="00D20F72" w:rsidRPr="00D20F72" w:rsidRDefault="00D20F72">
      <w:pPr>
        <w:pStyle w:val="DevConfigs"/>
        <w:rPr>
          <w:rStyle w:val="DevConfigGray"/>
        </w:rPr>
      </w:pPr>
      <w:r w:rsidRPr="00D20F72">
        <w:rPr>
          <w:rStyle w:val="DevConfigGray"/>
        </w:rPr>
        <w:t>ip local pool VPN-POOL 192.168.10.201-192.168.10.210 mask 255.255.255.0</w:t>
      </w:r>
    </w:p>
    <w:p w14:paraId="50860480" w14:textId="77777777" w:rsidR="00D20F72" w:rsidRPr="00D20F72" w:rsidRDefault="00D20F72">
      <w:pPr>
        <w:pStyle w:val="DevConfigs"/>
        <w:rPr>
          <w:rStyle w:val="DevConfigGray"/>
        </w:rPr>
      </w:pPr>
    </w:p>
    <w:p w14:paraId="4067942B" w14:textId="77777777" w:rsidR="00D20F72" w:rsidRPr="00D20F72" w:rsidRDefault="00D20F72">
      <w:pPr>
        <w:pStyle w:val="DevConfigs"/>
        <w:rPr>
          <w:rStyle w:val="DevConfigGray"/>
        </w:rPr>
      </w:pPr>
      <w:r w:rsidRPr="00D20F72">
        <w:rPr>
          <w:rStyle w:val="DevConfigGray"/>
        </w:rPr>
        <w:t>!</w:t>
      </w:r>
    </w:p>
    <w:p w14:paraId="60ABFE26" w14:textId="77777777" w:rsidR="00D20F72" w:rsidRPr="00D20F72" w:rsidRDefault="00D20F72">
      <w:pPr>
        <w:pStyle w:val="DevConfigs"/>
        <w:rPr>
          <w:rStyle w:val="DevConfigGray"/>
        </w:rPr>
      </w:pPr>
      <w:r w:rsidRPr="00D20F72">
        <w:rPr>
          <w:rStyle w:val="DevConfigGray"/>
        </w:rPr>
        <w:t>interface GigabitEthernet1/1</w:t>
      </w:r>
    </w:p>
    <w:p w14:paraId="4141F16A" w14:textId="77777777" w:rsidR="00D20F72" w:rsidRPr="00D20F72" w:rsidRDefault="00D20F72">
      <w:pPr>
        <w:pStyle w:val="DevConfigs"/>
        <w:rPr>
          <w:rStyle w:val="DevConfigGray"/>
        </w:rPr>
      </w:pPr>
      <w:r w:rsidRPr="00D20F72">
        <w:rPr>
          <w:rStyle w:val="DevConfigGray"/>
        </w:rPr>
        <w:t xml:space="preserve"> nameif outside</w:t>
      </w:r>
    </w:p>
    <w:p w14:paraId="19D741C8" w14:textId="77777777" w:rsidR="00D20F72" w:rsidRPr="00D20F72" w:rsidRDefault="00D20F72">
      <w:pPr>
        <w:pStyle w:val="DevConfigs"/>
        <w:rPr>
          <w:rStyle w:val="DevConfigGray"/>
        </w:rPr>
      </w:pPr>
      <w:r w:rsidRPr="00D20F72">
        <w:rPr>
          <w:rStyle w:val="DevConfigGray"/>
        </w:rPr>
        <w:t xml:space="preserve"> security-level 0</w:t>
      </w:r>
    </w:p>
    <w:p w14:paraId="72035A10" w14:textId="77777777" w:rsidR="00D20F72" w:rsidRPr="00D20F72" w:rsidRDefault="00D20F72">
      <w:pPr>
        <w:pStyle w:val="DevConfigs"/>
        <w:rPr>
          <w:rStyle w:val="DevConfigGray"/>
        </w:rPr>
      </w:pPr>
      <w:r w:rsidRPr="00D20F72">
        <w:rPr>
          <w:rStyle w:val="DevConfigGray"/>
        </w:rPr>
        <w:t xml:space="preserve"> ip address 209.165.200.226 255.255.255.248</w:t>
      </w:r>
    </w:p>
    <w:p w14:paraId="05A311CD" w14:textId="77777777" w:rsidR="00D20F72" w:rsidRPr="00D20F72" w:rsidRDefault="00D20F72">
      <w:pPr>
        <w:pStyle w:val="DevConfigs"/>
        <w:rPr>
          <w:rStyle w:val="DevConfigGray"/>
        </w:rPr>
      </w:pPr>
      <w:r w:rsidRPr="00D20F72">
        <w:rPr>
          <w:rStyle w:val="DevConfigGray"/>
        </w:rPr>
        <w:t>!</w:t>
      </w:r>
    </w:p>
    <w:p w14:paraId="5BEE8DDC" w14:textId="77777777" w:rsidR="00D20F72" w:rsidRPr="00D20F72" w:rsidRDefault="00D20F72">
      <w:pPr>
        <w:pStyle w:val="DevConfigs"/>
        <w:rPr>
          <w:rStyle w:val="DevConfigGray"/>
        </w:rPr>
      </w:pPr>
      <w:r w:rsidRPr="00D20F72">
        <w:rPr>
          <w:rStyle w:val="DevConfigGray"/>
        </w:rPr>
        <w:t>interface GigabitEthernet1/2</w:t>
      </w:r>
    </w:p>
    <w:p w14:paraId="69C50716" w14:textId="77777777" w:rsidR="00D20F72" w:rsidRPr="00D20F72" w:rsidRDefault="00D20F72">
      <w:pPr>
        <w:pStyle w:val="DevConfigs"/>
        <w:rPr>
          <w:rStyle w:val="DevConfigGray"/>
        </w:rPr>
      </w:pPr>
      <w:r w:rsidRPr="00D20F72">
        <w:rPr>
          <w:rStyle w:val="DevConfigGray"/>
        </w:rPr>
        <w:t xml:space="preserve"> nameif inside</w:t>
      </w:r>
    </w:p>
    <w:p w14:paraId="46ADD2D9" w14:textId="77777777" w:rsidR="00D20F72" w:rsidRPr="00D20F72" w:rsidRDefault="00D20F72">
      <w:pPr>
        <w:pStyle w:val="DevConfigs"/>
        <w:rPr>
          <w:rStyle w:val="DevConfigGray"/>
        </w:rPr>
      </w:pPr>
      <w:r w:rsidRPr="00D20F72">
        <w:rPr>
          <w:rStyle w:val="DevConfigGray"/>
        </w:rPr>
        <w:t xml:space="preserve"> security-level 100</w:t>
      </w:r>
    </w:p>
    <w:p w14:paraId="157EB257" w14:textId="77777777" w:rsidR="00D20F72" w:rsidRPr="00D20F72" w:rsidRDefault="00D20F72">
      <w:pPr>
        <w:pStyle w:val="DevConfigs"/>
        <w:rPr>
          <w:rStyle w:val="DevConfigGray"/>
        </w:rPr>
      </w:pPr>
      <w:r w:rsidRPr="00D20F72">
        <w:rPr>
          <w:rStyle w:val="DevConfigGray"/>
        </w:rPr>
        <w:t xml:space="preserve"> ip address 192.168.10.1 255.255.255.0</w:t>
      </w:r>
    </w:p>
    <w:p w14:paraId="388C6F79" w14:textId="77777777" w:rsidR="00D20F72" w:rsidRPr="00D20F72" w:rsidRDefault="00D20F72">
      <w:pPr>
        <w:pStyle w:val="DevConfigs"/>
        <w:rPr>
          <w:rStyle w:val="DevConfigGray"/>
        </w:rPr>
      </w:pPr>
      <w:r w:rsidRPr="00D20F72">
        <w:rPr>
          <w:rStyle w:val="DevConfigGray"/>
        </w:rPr>
        <w:t>!</w:t>
      </w:r>
    </w:p>
    <w:p w14:paraId="7E9D53D0" w14:textId="77777777" w:rsidR="00D20F72" w:rsidRPr="00D20F72" w:rsidRDefault="00D20F72">
      <w:pPr>
        <w:pStyle w:val="DevConfigs"/>
        <w:rPr>
          <w:rStyle w:val="DevConfigGray"/>
        </w:rPr>
      </w:pPr>
      <w:r w:rsidRPr="00D20F72">
        <w:rPr>
          <w:rStyle w:val="DevConfigGray"/>
        </w:rPr>
        <w:t>interface GigabitEthernet1/3</w:t>
      </w:r>
    </w:p>
    <w:p w14:paraId="74A5511D" w14:textId="77777777" w:rsidR="00D20F72" w:rsidRPr="00D20F72" w:rsidRDefault="00D20F72">
      <w:pPr>
        <w:pStyle w:val="DevConfigs"/>
        <w:rPr>
          <w:rStyle w:val="DevConfigGray"/>
        </w:rPr>
      </w:pPr>
      <w:r w:rsidRPr="00D20F72">
        <w:rPr>
          <w:rStyle w:val="DevConfigGray"/>
        </w:rPr>
        <w:lastRenderedPageBreak/>
        <w:t xml:space="preserve"> shutdown</w:t>
      </w:r>
    </w:p>
    <w:p w14:paraId="0525BDCD" w14:textId="77777777" w:rsidR="00D20F72" w:rsidRPr="00D20F72" w:rsidRDefault="00D20F72">
      <w:pPr>
        <w:pStyle w:val="DevConfigs"/>
        <w:rPr>
          <w:rStyle w:val="DevConfigGray"/>
        </w:rPr>
      </w:pPr>
      <w:r w:rsidRPr="00D20F72">
        <w:rPr>
          <w:rStyle w:val="DevConfigGray"/>
        </w:rPr>
        <w:t xml:space="preserve"> no nameif</w:t>
      </w:r>
    </w:p>
    <w:p w14:paraId="13EF031E" w14:textId="77777777" w:rsidR="00D20F72" w:rsidRPr="00D20F72" w:rsidRDefault="00D20F72">
      <w:pPr>
        <w:pStyle w:val="DevConfigs"/>
        <w:rPr>
          <w:rStyle w:val="DevConfigGray"/>
        </w:rPr>
      </w:pPr>
      <w:r w:rsidRPr="00D20F72">
        <w:rPr>
          <w:rStyle w:val="DevConfigGray"/>
        </w:rPr>
        <w:t xml:space="preserve"> no security-level</w:t>
      </w:r>
    </w:p>
    <w:p w14:paraId="53575EBA" w14:textId="77777777" w:rsidR="00D20F72" w:rsidRPr="00D20F72" w:rsidRDefault="00D20F72">
      <w:pPr>
        <w:pStyle w:val="DevConfigs"/>
        <w:rPr>
          <w:rStyle w:val="DevConfigGray"/>
        </w:rPr>
      </w:pPr>
      <w:r w:rsidRPr="00D20F72">
        <w:rPr>
          <w:rStyle w:val="DevConfigGray"/>
        </w:rPr>
        <w:t xml:space="preserve"> no ip address</w:t>
      </w:r>
    </w:p>
    <w:p w14:paraId="59D9F4B0" w14:textId="77777777" w:rsidR="00D20F72" w:rsidRPr="00D20F72" w:rsidRDefault="00D20F72">
      <w:pPr>
        <w:pStyle w:val="DevConfigs"/>
        <w:rPr>
          <w:rStyle w:val="DevConfigGray"/>
        </w:rPr>
      </w:pPr>
      <w:r w:rsidRPr="00D20F72">
        <w:rPr>
          <w:rStyle w:val="DevConfigGray"/>
        </w:rPr>
        <w:t>!</w:t>
      </w:r>
    </w:p>
    <w:p w14:paraId="198CEC17" w14:textId="77777777" w:rsidR="00D20F72" w:rsidRPr="00D20F72" w:rsidRDefault="00D20F72">
      <w:pPr>
        <w:pStyle w:val="DevConfigs"/>
        <w:rPr>
          <w:rStyle w:val="DevConfigGray"/>
        </w:rPr>
      </w:pPr>
      <w:r w:rsidRPr="00D20F72">
        <w:rPr>
          <w:rStyle w:val="DevConfigGray"/>
        </w:rPr>
        <w:t>interface GigabitEthernet1/4</w:t>
      </w:r>
    </w:p>
    <w:p w14:paraId="4E49F443" w14:textId="77777777" w:rsidR="00D20F72" w:rsidRPr="00D20F72" w:rsidRDefault="00D20F72">
      <w:pPr>
        <w:pStyle w:val="DevConfigs"/>
        <w:rPr>
          <w:rStyle w:val="DevConfigGray"/>
        </w:rPr>
      </w:pPr>
      <w:r w:rsidRPr="00D20F72">
        <w:rPr>
          <w:rStyle w:val="DevConfigGray"/>
        </w:rPr>
        <w:t xml:space="preserve"> shutdown</w:t>
      </w:r>
    </w:p>
    <w:p w14:paraId="062C9A3E" w14:textId="77777777" w:rsidR="00D20F72" w:rsidRPr="00D20F72" w:rsidRDefault="00D20F72">
      <w:pPr>
        <w:pStyle w:val="DevConfigs"/>
        <w:rPr>
          <w:rStyle w:val="DevConfigGray"/>
        </w:rPr>
      </w:pPr>
      <w:r w:rsidRPr="00D20F72">
        <w:rPr>
          <w:rStyle w:val="DevConfigGray"/>
        </w:rPr>
        <w:t xml:space="preserve"> no nameif</w:t>
      </w:r>
    </w:p>
    <w:p w14:paraId="7825DF36" w14:textId="77777777" w:rsidR="00D20F72" w:rsidRPr="00D20F72" w:rsidRDefault="00D20F72">
      <w:pPr>
        <w:pStyle w:val="DevConfigs"/>
        <w:rPr>
          <w:rStyle w:val="DevConfigGray"/>
        </w:rPr>
      </w:pPr>
      <w:r w:rsidRPr="00D20F72">
        <w:rPr>
          <w:rStyle w:val="DevConfigGray"/>
        </w:rPr>
        <w:t xml:space="preserve"> no security-level</w:t>
      </w:r>
    </w:p>
    <w:p w14:paraId="5FF11EA4" w14:textId="77777777" w:rsidR="00D20F72" w:rsidRPr="00D20F72" w:rsidRDefault="00D20F72">
      <w:pPr>
        <w:pStyle w:val="DevConfigs"/>
        <w:rPr>
          <w:rStyle w:val="DevConfigGray"/>
        </w:rPr>
      </w:pPr>
      <w:r w:rsidRPr="00D20F72">
        <w:rPr>
          <w:rStyle w:val="DevConfigGray"/>
        </w:rPr>
        <w:t xml:space="preserve"> no ip address</w:t>
      </w:r>
    </w:p>
    <w:p w14:paraId="40315584" w14:textId="77777777" w:rsidR="00D20F72" w:rsidRPr="00D20F72" w:rsidRDefault="00D20F72">
      <w:pPr>
        <w:pStyle w:val="DevConfigs"/>
        <w:rPr>
          <w:rStyle w:val="DevConfigGray"/>
        </w:rPr>
      </w:pPr>
      <w:r w:rsidRPr="00D20F72">
        <w:rPr>
          <w:rStyle w:val="DevConfigGray"/>
        </w:rPr>
        <w:t>!</w:t>
      </w:r>
    </w:p>
    <w:p w14:paraId="3FAA7DEC" w14:textId="77777777" w:rsidR="00D20F72" w:rsidRPr="00D20F72" w:rsidRDefault="00D20F72">
      <w:pPr>
        <w:pStyle w:val="DevConfigs"/>
        <w:rPr>
          <w:rStyle w:val="DevConfigGray"/>
        </w:rPr>
      </w:pPr>
      <w:r w:rsidRPr="00D20F72">
        <w:rPr>
          <w:rStyle w:val="DevConfigGray"/>
        </w:rPr>
        <w:t>interface GigabitEthernet1/5</w:t>
      </w:r>
    </w:p>
    <w:p w14:paraId="0AAD9FD4" w14:textId="77777777" w:rsidR="00D20F72" w:rsidRPr="00D20F72" w:rsidRDefault="00D20F72">
      <w:pPr>
        <w:pStyle w:val="DevConfigs"/>
        <w:rPr>
          <w:rStyle w:val="DevConfigGray"/>
        </w:rPr>
      </w:pPr>
      <w:r w:rsidRPr="00D20F72">
        <w:rPr>
          <w:rStyle w:val="DevConfigGray"/>
        </w:rPr>
        <w:t xml:space="preserve"> shutdown</w:t>
      </w:r>
    </w:p>
    <w:p w14:paraId="41D93A5E" w14:textId="77777777" w:rsidR="00D20F72" w:rsidRPr="00D20F72" w:rsidRDefault="00D20F72">
      <w:pPr>
        <w:pStyle w:val="DevConfigs"/>
        <w:rPr>
          <w:rStyle w:val="DevConfigGray"/>
        </w:rPr>
      </w:pPr>
      <w:r w:rsidRPr="00D20F72">
        <w:rPr>
          <w:rStyle w:val="DevConfigGray"/>
        </w:rPr>
        <w:t xml:space="preserve"> no nameif</w:t>
      </w:r>
    </w:p>
    <w:p w14:paraId="45A10463" w14:textId="77777777" w:rsidR="00D20F72" w:rsidRPr="00D20F72" w:rsidRDefault="00D20F72">
      <w:pPr>
        <w:pStyle w:val="DevConfigs"/>
        <w:rPr>
          <w:rStyle w:val="DevConfigGray"/>
        </w:rPr>
      </w:pPr>
      <w:r w:rsidRPr="00D20F72">
        <w:rPr>
          <w:rStyle w:val="DevConfigGray"/>
        </w:rPr>
        <w:t xml:space="preserve"> no security-level</w:t>
      </w:r>
    </w:p>
    <w:p w14:paraId="4D321471" w14:textId="77777777" w:rsidR="00D20F72" w:rsidRPr="00D20F72" w:rsidRDefault="00D20F72">
      <w:pPr>
        <w:pStyle w:val="DevConfigs"/>
        <w:rPr>
          <w:rStyle w:val="DevConfigGray"/>
        </w:rPr>
      </w:pPr>
      <w:r w:rsidRPr="00D20F72">
        <w:rPr>
          <w:rStyle w:val="DevConfigGray"/>
        </w:rPr>
        <w:t xml:space="preserve"> no ip address</w:t>
      </w:r>
    </w:p>
    <w:p w14:paraId="15472206" w14:textId="77777777" w:rsidR="00D20F72" w:rsidRPr="00D20F72" w:rsidRDefault="00D20F72">
      <w:pPr>
        <w:pStyle w:val="DevConfigs"/>
        <w:rPr>
          <w:rStyle w:val="DevConfigGray"/>
        </w:rPr>
      </w:pPr>
      <w:r w:rsidRPr="00D20F72">
        <w:rPr>
          <w:rStyle w:val="DevConfigGray"/>
        </w:rPr>
        <w:t>!</w:t>
      </w:r>
    </w:p>
    <w:p w14:paraId="64F0F407" w14:textId="77777777" w:rsidR="00D20F72" w:rsidRPr="00D20F72" w:rsidRDefault="00D20F72">
      <w:pPr>
        <w:pStyle w:val="DevConfigs"/>
        <w:rPr>
          <w:rStyle w:val="DevConfigGray"/>
        </w:rPr>
      </w:pPr>
      <w:r w:rsidRPr="00D20F72">
        <w:rPr>
          <w:rStyle w:val="DevConfigGray"/>
        </w:rPr>
        <w:t>interface GigabitEthernet1/6</w:t>
      </w:r>
    </w:p>
    <w:p w14:paraId="0ACEA50F" w14:textId="77777777" w:rsidR="00D20F72" w:rsidRPr="00D20F72" w:rsidRDefault="00D20F72">
      <w:pPr>
        <w:pStyle w:val="DevConfigs"/>
        <w:rPr>
          <w:rStyle w:val="DevConfigGray"/>
        </w:rPr>
      </w:pPr>
      <w:r w:rsidRPr="00D20F72">
        <w:rPr>
          <w:rStyle w:val="DevConfigGray"/>
        </w:rPr>
        <w:t xml:space="preserve"> shutdown</w:t>
      </w:r>
    </w:p>
    <w:p w14:paraId="349EF53C" w14:textId="77777777" w:rsidR="00D20F72" w:rsidRPr="00D20F72" w:rsidRDefault="00D20F72">
      <w:pPr>
        <w:pStyle w:val="DevConfigs"/>
        <w:rPr>
          <w:rStyle w:val="DevConfigGray"/>
        </w:rPr>
      </w:pPr>
      <w:r w:rsidRPr="00D20F72">
        <w:rPr>
          <w:rStyle w:val="DevConfigGray"/>
        </w:rPr>
        <w:t xml:space="preserve"> no nameif</w:t>
      </w:r>
    </w:p>
    <w:p w14:paraId="5132CEE5" w14:textId="77777777" w:rsidR="00D20F72" w:rsidRPr="00D20F72" w:rsidRDefault="00D20F72">
      <w:pPr>
        <w:pStyle w:val="DevConfigs"/>
        <w:rPr>
          <w:rStyle w:val="DevConfigGray"/>
        </w:rPr>
      </w:pPr>
      <w:r w:rsidRPr="00D20F72">
        <w:rPr>
          <w:rStyle w:val="DevConfigGray"/>
        </w:rPr>
        <w:t xml:space="preserve"> no security-level</w:t>
      </w:r>
    </w:p>
    <w:p w14:paraId="253807B3" w14:textId="77777777" w:rsidR="00D20F72" w:rsidRPr="00D20F72" w:rsidRDefault="00D20F72">
      <w:pPr>
        <w:pStyle w:val="DevConfigs"/>
        <w:rPr>
          <w:rStyle w:val="DevConfigGray"/>
        </w:rPr>
      </w:pPr>
      <w:r w:rsidRPr="00D20F72">
        <w:rPr>
          <w:rStyle w:val="DevConfigGray"/>
        </w:rPr>
        <w:t xml:space="preserve"> no ip address</w:t>
      </w:r>
    </w:p>
    <w:p w14:paraId="718C3611" w14:textId="77777777" w:rsidR="00D20F72" w:rsidRPr="00D20F72" w:rsidRDefault="00D20F72">
      <w:pPr>
        <w:pStyle w:val="DevConfigs"/>
        <w:rPr>
          <w:rStyle w:val="DevConfigGray"/>
        </w:rPr>
      </w:pPr>
      <w:r w:rsidRPr="00D20F72">
        <w:rPr>
          <w:rStyle w:val="DevConfigGray"/>
        </w:rPr>
        <w:t>!</w:t>
      </w:r>
    </w:p>
    <w:p w14:paraId="2B03146D" w14:textId="77777777" w:rsidR="00D20F72" w:rsidRPr="00D20F72" w:rsidRDefault="00D20F72">
      <w:pPr>
        <w:pStyle w:val="DevConfigs"/>
        <w:rPr>
          <w:rStyle w:val="DevConfigGray"/>
        </w:rPr>
      </w:pPr>
      <w:r w:rsidRPr="00D20F72">
        <w:rPr>
          <w:rStyle w:val="DevConfigGray"/>
        </w:rPr>
        <w:t>interface GigabitEthernet1/7</w:t>
      </w:r>
    </w:p>
    <w:p w14:paraId="303362F4" w14:textId="77777777" w:rsidR="00D20F72" w:rsidRPr="00D20F72" w:rsidRDefault="00D20F72">
      <w:pPr>
        <w:pStyle w:val="DevConfigs"/>
        <w:rPr>
          <w:rStyle w:val="DevConfigGray"/>
        </w:rPr>
      </w:pPr>
      <w:r w:rsidRPr="00D20F72">
        <w:rPr>
          <w:rStyle w:val="DevConfigGray"/>
        </w:rPr>
        <w:t xml:space="preserve"> shutdown</w:t>
      </w:r>
    </w:p>
    <w:p w14:paraId="3E67FDD0" w14:textId="77777777" w:rsidR="00D20F72" w:rsidRPr="00D20F72" w:rsidRDefault="00D20F72">
      <w:pPr>
        <w:pStyle w:val="DevConfigs"/>
        <w:rPr>
          <w:rStyle w:val="DevConfigGray"/>
        </w:rPr>
      </w:pPr>
      <w:r w:rsidRPr="00D20F72">
        <w:rPr>
          <w:rStyle w:val="DevConfigGray"/>
        </w:rPr>
        <w:t xml:space="preserve"> no nameif</w:t>
      </w:r>
    </w:p>
    <w:p w14:paraId="3680DFDE" w14:textId="77777777" w:rsidR="00D20F72" w:rsidRPr="00D20F72" w:rsidRDefault="00D20F72">
      <w:pPr>
        <w:pStyle w:val="DevConfigs"/>
        <w:rPr>
          <w:rStyle w:val="DevConfigGray"/>
        </w:rPr>
      </w:pPr>
      <w:r w:rsidRPr="00D20F72">
        <w:rPr>
          <w:rStyle w:val="DevConfigGray"/>
        </w:rPr>
        <w:t xml:space="preserve"> no security-level</w:t>
      </w:r>
    </w:p>
    <w:p w14:paraId="0919102F" w14:textId="77777777" w:rsidR="00D20F72" w:rsidRPr="00D20F72" w:rsidRDefault="00D20F72">
      <w:pPr>
        <w:pStyle w:val="DevConfigs"/>
        <w:rPr>
          <w:rStyle w:val="DevConfigGray"/>
        </w:rPr>
      </w:pPr>
      <w:r w:rsidRPr="00D20F72">
        <w:rPr>
          <w:rStyle w:val="DevConfigGray"/>
        </w:rPr>
        <w:t xml:space="preserve"> no ip address</w:t>
      </w:r>
    </w:p>
    <w:p w14:paraId="218E87F5" w14:textId="77777777" w:rsidR="00D20F72" w:rsidRPr="00D20F72" w:rsidRDefault="00D20F72">
      <w:pPr>
        <w:pStyle w:val="DevConfigs"/>
        <w:rPr>
          <w:rStyle w:val="DevConfigGray"/>
        </w:rPr>
      </w:pPr>
      <w:r w:rsidRPr="00D20F72">
        <w:rPr>
          <w:rStyle w:val="DevConfigGray"/>
        </w:rPr>
        <w:t>!</w:t>
      </w:r>
    </w:p>
    <w:p w14:paraId="74029446" w14:textId="77777777" w:rsidR="00D20F72" w:rsidRPr="00D20F72" w:rsidRDefault="00D20F72">
      <w:pPr>
        <w:pStyle w:val="DevConfigs"/>
        <w:rPr>
          <w:rStyle w:val="DevConfigGray"/>
        </w:rPr>
      </w:pPr>
      <w:r w:rsidRPr="00D20F72">
        <w:rPr>
          <w:rStyle w:val="DevConfigGray"/>
        </w:rPr>
        <w:t>interface GigabitEthernet1/8</w:t>
      </w:r>
    </w:p>
    <w:p w14:paraId="21FF2C34" w14:textId="77777777" w:rsidR="00D20F72" w:rsidRPr="00D20F72" w:rsidRDefault="00D20F72">
      <w:pPr>
        <w:pStyle w:val="DevConfigs"/>
        <w:rPr>
          <w:rStyle w:val="DevConfigGray"/>
        </w:rPr>
      </w:pPr>
      <w:r w:rsidRPr="00D20F72">
        <w:rPr>
          <w:rStyle w:val="DevConfigGray"/>
        </w:rPr>
        <w:t xml:space="preserve"> shutdown</w:t>
      </w:r>
    </w:p>
    <w:p w14:paraId="554F9A96" w14:textId="77777777" w:rsidR="00D20F72" w:rsidRPr="00D20F72" w:rsidRDefault="00D20F72">
      <w:pPr>
        <w:pStyle w:val="DevConfigs"/>
        <w:rPr>
          <w:rStyle w:val="DevConfigGray"/>
        </w:rPr>
      </w:pPr>
      <w:r w:rsidRPr="00D20F72">
        <w:rPr>
          <w:rStyle w:val="DevConfigGray"/>
        </w:rPr>
        <w:t xml:space="preserve"> no nameif</w:t>
      </w:r>
    </w:p>
    <w:p w14:paraId="69EA4235" w14:textId="77777777" w:rsidR="00D20F72" w:rsidRPr="00D20F72" w:rsidRDefault="00D20F72">
      <w:pPr>
        <w:pStyle w:val="DevConfigs"/>
        <w:rPr>
          <w:rStyle w:val="DevConfigGray"/>
        </w:rPr>
      </w:pPr>
      <w:r w:rsidRPr="00D20F72">
        <w:rPr>
          <w:rStyle w:val="DevConfigGray"/>
        </w:rPr>
        <w:t xml:space="preserve"> no security-level</w:t>
      </w:r>
    </w:p>
    <w:p w14:paraId="5AFAE3AA" w14:textId="77777777" w:rsidR="00D20F72" w:rsidRPr="00D20F72" w:rsidRDefault="00D20F72">
      <w:pPr>
        <w:pStyle w:val="DevConfigs"/>
        <w:rPr>
          <w:rStyle w:val="DevConfigGray"/>
        </w:rPr>
      </w:pPr>
      <w:r w:rsidRPr="00D20F72">
        <w:rPr>
          <w:rStyle w:val="DevConfigGray"/>
        </w:rPr>
        <w:t xml:space="preserve"> no ip address</w:t>
      </w:r>
    </w:p>
    <w:p w14:paraId="65FCC6A0" w14:textId="77777777" w:rsidR="00D20F72" w:rsidRPr="00D20F72" w:rsidRDefault="00D20F72">
      <w:pPr>
        <w:pStyle w:val="DevConfigs"/>
        <w:rPr>
          <w:rStyle w:val="DevConfigGray"/>
        </w:rPr>
      </w:pPr>
      <w:r w:rsidRPr="00D20F72">
        <w:rPr>
          <w:rStyle w:val="DevConfigGray"/>
        </w:rPr>
        <w:t>!</w:t>
      </w:r>
    </w:p>
    <w:p w14:paraId="2D5CC81C" w14:textId="77777777" w:rsidR="00D20F72" w:rsidRPr="00D20F72" w:rsidRDefault="00D20F72">
      <w:pPr>
        <w:pStyle w:val="DevConfigs"/>
        <w:rPr>
          <w:rStyle w:val="DevConfigGray"/>
        </w:rPr>
      </w:pPr>
      <w:r w:rsidRPr="00D20F72">
        <w:rPr>
          <w:rStyle w:val="DevConfigGray"/>
        </w:rPr>
        <w:t>interface Management1/1</w:t>
      </w:r>
    </w:p>
    <w:p w14:paraId="5B75A7CC" w14:textId="77777777" w:rsidR="00D20F72" w:rsidRPr="00D20F72" w:rsidRDefault="00D20F72">
      <w:pPr>
        <w:pStyle w:val="DevConfigs"/>
        <w:rPr>
          <w:rStyle w:val="DevConfigGray"/>
        </w:rPr>
      </w:pPr>
      <w:r w:rsidRPr="00D20F72">
        <w:rPr>
          <w:rStyle w:val="DevConfigGray"/>
        </w:rPr>
        <w:t xml:space="preserve"> management-only</w:t>
      </w:r>
    </w:p>
    <w:p w14:paraId="4BB31DD7" w14:textId="77777777" w:rsidR="00D20F72" w:rsidRPr="00D20F72" w:rsidRDefault="00D20F72">
      <w:pPr>
        <w:pStyle w:val="DevConfigs"/>
        <w:rPr>
          <w:rStyle w:val="DevConfigGray"/>
        </w:rPr>
      </w:pPr>
      <w:r w:rsidRPr="00D20F72">
        <w:rPr>
          <w:rStyle w:val="DevConfigGray"/>
        </w:rPr>
        <w:t xml:space="preserve"> shutdown</w:t>
      </w:r>
    </w:p>
    <w:p w14:paraId="318CAE0D" w14:textId="77777777" w:rsidR="00D20F72" w:rsidRPr="00D20F72" w:rsidRDefault="00D20F72">
      <w:pPr>
        <w:pStyle w:val="DevConfigs"/>
        <w:rPr>
          <w:rStyle w:val="DevConfigGray"/>
        </w:rPr>
      </w:pPr>
      <w:r w:rsidRPr="00D20F72">
        <w:rPr>
          <w:rStyle w:val="DevConfigGray"/>
        </w:rPr>
        <w:t xml:space="preserve"> no nameif</w:t>
      </w:r>
    </w:p>
    <w:p w14:paraId="7CFE069B" w14:textId="77777777" w:rsidR="00D20F72" w:rsidRPr="00D20F72" w:rsidRDefault="00D20F72">
      <w:pPr>
        <w:pStyle w:val="DevConfigs"/>
        <w:rPr>
          <w:rStyle w:val="DevConfigGray"/>
        </w:rPr>
      </w:pPr>
      <w:r w:rsidRPr="00D20F72">
        <w:rPr>
          <w:rStyle w:val="DevConfigGray"/>
        </w:rPr>
        <w:t xml:space="preserve"> no security-level</w:t>
      </w:r>
    </w:p>
    <w:p w14:paraId="38505900" w14:textId="77777777" w:rsidR="00D20F72" w:rsidRPr="00D20F72" w:rsidRDefault="00D20F72">
      <w:pPr>
        <w:pStyle w:val="DevConfigs"/>
        <w:rPr>
          <w:rStyle w:val="DevConfigGray"/>
        </w:rPr>
      </w:pPr>
      <w:r w:rsidRPr="00D20F72">
        <w:rPr>
          <w:rStyle w:val="DevConfigGray"/>
        </w:rPr>
        <w:t xml:space="preserve"> no ip address</w:t>
      </w:r>
    </w:p>
    <w:p w14:paraId="7D733607" w14:textId="77777777" w:rsidR="00D20F72" w:rsidRPr="00D20F72" w:rsidRDefault="00D20F72">
      <w:pPr>
        <w:pStyle w:val="DevConfigs"/>
        <w:rPr>
          <w:rStyle w:val="DevConfigGray"/>
        </w:rPr>
      </w:pPr>
      <w:r w:rsidRPr="00D20F72">
        <w:rPr>
          <w:rStyle w:val="DevConfigGray"/>
        </w:rPr>
        <w:t>!</w:t>
      </w:r>
    </w:p>
    <w:p w14:paraId="47ECB35D" w14:textId="77777777" w:rsidR="00D20F72" w:rsidRPr="00D20F72" w:rsidRDefault="00D20F72">
      <w:pPr>
        <w:pStyle w:val="DevConfigs"/>
        <w:rPr>
          <w:rStyle w:val="DevConfigGray"/>
        </w:rPr>
      </w:pPr>
      <w:r w:rsidRPr="00D20F72">
        <w:rPr>
          <w:rStyle w:val="DevConfigGray"/>
        </w:rPr>
        <w:t>ftp mode passive</w:t>
      </w:r>
    </w:p>
    <w:p w14:paraId="5EA9C456" w14:textId="77777777" w:rsidR="00D20F72" w:rsidRPr="00D20F72" w:rsidRDefault="00D20F72">
      <w:pPr>
        <w:pStyle w:val="DevConfigs"/>
        <w:rPr>
          <w:rStyle w:val="DevConfigGray"/>
        </w:rPr>
      </w:pPr>
      <w:r w:rsidRPr="00D20F72">
        <w:rPr>
          <w:rStyle w:val="DevConfigGray"/>
        </w:rPr>
        <w:t>dns server-group DefaultDNS</w:t>
      </w:r>
    </w:p>
    <w:p w14:paraId="31DDF102" w14:textId="77777777" w:rsidR="00D20F72" w:rsidRPr="00D20F72" w:rsidRDefault="00D20F72">
      <w:pPr>
        <w:pStyle w:val="DevConfigs"/>
        <w:rPr>
          <w:rStyle w:val="DevConfigGray"/>
        </w:rPr>
      </w:pPr>
      <w:r w:rsidRPr="00D20F72">
        <w:rPr>
          <w:rStyle w:val="DevConfigGray"/>
        </w:rPr>
        <w:t xml:space="preserve"> domain-name ccnasecurity.com</w:t>
      </w:r>
    </w:p>
    <w:p w14:paraId="2A73A46F" w14:textId="77777777" w:rsidR="00D20F72" w:rsidRPr="00D20F72" w:rsidRDefault="00D20F72">
      <w:pPr>
        <w:pStyle w:val="DevConfigs"/>
        <w:rPr>
          <w:rStyle w:val="DevConfigGray"/>
        </w:rPr>
      </w:pPr>
      <w:r w:rsidRPr="00D20F72">
        <w:rPr>
          <w:rStyle w:val="DevConfigGray"/>
        </w:rPr>
        <w:t>object network INSIDE-NET</w:t>
      </w:r>
    </w:p>
    <w:p w14:paraId="3177ED79" w14:textId="77777777" w:rsidR="00D20F72" w:rsidRPr="00D20F72" w:rsidRDefault="00D20F72">
      <w:pPr>
        <w:pStyle w:val="DevConfigs"/>
        <w:rPr>
          <w:rStyle w:val="DevConfigGray"/>
        </w:rPr>
      </w:pPr>
      <w:r w:rsidRPr="00D20F72">
        <w:rPr>
          <w:rStyle w:val="DevConfigGray"/>
        </w:rPr>
        <w:t xml:space="preserve"> subnet 192.168.10.0 255.255.255.0</w:t>
      </w:r>
    </w:p>
    <w:p w14:paraId="60DE08CE" w14:textId="77777777" w:rsidR="00D20F72" w:rsidRPr="00D20F72" w:rsidRDefault="00D20F72">
      <w:pPr>
        <w:pStyle w:val="DevConfigs"/>
        <w:rPr>
          <w:rStyle w:val="DevConfigGray"/>
        </w:rPr>
      </w:pPr>
      <w:r w:rsidRPr="00D20F72">
        <w:rPr>
          <w:rStyle w:val="DevConfigGray"/>
        </w:rPr>
        <w:t>object network NETWORK_OBJ_192.168.10.192_27</w:t>
      </w:r>
    </w:p>
    <w:p w14:paraId="4104BC79" w14:textId="77777777" w:rsidR="00D20F72" w:rsidRPr="00D20F72" w:rsidRDefault="00D20F72">
      <w:pPr>
        <w:pStyle w:val="DevConfigs"/>
        <w:rPr>
          <w:rStyle w:val="DevConfigGray"/>
        </w:rPr>
      </w:pPr>
      <w:r w:rsidRPr="00D20F72">
        <w:rPr>
          <w:rStyle w:val="DevConfigGray"/>
        </w:rPr>
        <w:t xml:space="preserve"> subnet 192.168.10.192 255.255.255.224</w:t>
      </w:r>
    </w:p>
    <w:p w14:paraId="6DBF4E8A" w14:textId="77777777" w:rsidR="00D20F72" w:rsidRPr="00D20F72" w:rsidRDefault="00D20F72">
      <w:pPr>
        <w:pStyle w:val="DevConfigs"/>
        <w:rPr>
          <w:rStyle w:val="DevConfigGray"/>
        </w:rPr>
      </w:pPr>
      <w:r w:rsidRPr="00D20F72">
        <w:rPr>
          <w:rStyle w:val="DevConfigGray"/>
        </w:rPr>
        <w:lastRenderedPageBreak/>
        <w:t>pager lines 24</w:t>
      </w:r>
    </w:p>
    <w:p w14:paraId="5F34E324" w14:textId="77777777" w:rsidR="00D20F72" w:rsidRPr="00D20F72" w:rsidRDefault="00D20F72">
      <w:pPr>
        <w:pStyle w:val="DevConfigs"/>
        <w:rPr>
          <w:rStyle w:val="DevConfigGray"/>
        </w:rPr>
      </w:pPr>
      <w:r w:rsidRPr="00D20F72">
        <w:rPr>
          <w:rStyle w:val="DevConfigGray"/>
        </w:rPr>
        <w:t>mtu inside 1500</w:t>
      </w:r>
    </w:p>
    <w:p w14:paraId="0AFAC235" w14:textId="77777777" w:rsidR="00D20F72" w:rsidRPr="00D20F72" w:rsidRDefault="00D20F72">
      <w:pPr>
        <w:pStyle w:val="DevConfigs"/>
        <w:rPr>
          <w:rStyle w:val="DevConfigGray"/>
        </w:rPr>
      </w:pPr>
      <w:r w:rsidRPr="00D20F72">
        <w:rPr>
          <w:rStyle w:val="DevConfigGray"/>
        </w:rPr>
        <w:t>mtu outside 1500</w:t>
      </w:r>
    </w:p>
    <w:p w14:paraId="50F934D5" w14:textId="77777777" w:rsidR="00D20F72" w:rsidRPr="00D20F72" w:rsidRDefault="00D20F72">
      <w:pPr>
        <w:pStyle w:val="DevConfigs"/>
        <w:rPr>
          <w:rStyle w:val="DevConfigGray"/>
        </w:rPr>
      </w:pPr>
      <w:r w:rsidRPr="00D20F72">
        <w:rPr>
          <w:rStyle w:val="DevConfigGray"/>
        </w:rPr>
        <w:t>icmp unreachable rate-limit 1 burst-size 1</w:t>
      </w:r>
    </w:p>
    <w:p w14:paraId="036CB775" w14:textId="77777777" w:rsidR="00D20F72" w:rsidRPr="00D20F72" w:rsidRDefault="00D20F72">
      <w:pPr>
        <w:pStyle w:val="DevConfigs"/>
        <w:rPr>
          <w:rStyle w:val="DevConfigGray"/>
        </w:rPr>
      </w:pPr>
      <w:r w:rsidRPr="00D20F72">
        <w:rPr>
          <w:rStyle w:val="DevConfigGray"/>
        </w:rPr>
        <w:t>no asdm history enable</w:t>
      </w:r>
    </w:p>
    <w:p w14:paraId="7CC6C271" w14:textId="77777777" w:rsidR="00D20F72" w:rsidRPr="00D20F72" w:rsidRDefault="00D20F72">
      <w:pPr>
        <w:pStyle w:val="DevConfigs"/>
        <w:rPr>
          <w:rStyle w:val="DevConfigGray"/>
        </w:rPr>
      </w:pPr>
      <w:r w:rsidRPr="00D20F72">
        <w:rPr>
          <w:rStyle w:val="DevConfigGray"/>
        </w:rPr>
        <w:t>arp timeout 14400</w:t>
      </w:r>
    </w:p>
    <w:p w14:paraId="701E5911" w14:textId="77777777" w:rsidR="00D20F72" w:rsidRPr="00D20F72" w:rsidRDefault="00D20F72">
      <w:pPr>
        <w:pStyle w:val="DevConfigs"/>
        <w:rPr>
          <w:rStyle w:val="DevConfigGray"/>
        </w:rPr>
      </w:pPr>
      <w:r w:rsidRPr="00D20F72">
        <w:rPr>
          <w:rStyle w:val="DevConfigGray"/>
        </w:rPr>
        <w:t>no arp permit-nonconnected</w:t>
      </w:r>
    </w:p>
    <w:p w14:paraId="574BD04B" w14:textId="77777777" w:rsidR="00D20F72" w:rsidRPr="00D20F72" w:rsidRDefault="00D20F72">
      <w:pPr>
        <w:pStyle w:val="DevConfigs"/>
        <w:rPr>
          <w:rStyle w:val="DevConfigGray"/>
        </w:rPr>
      </w:pPr>
      <w:r w:rsidRPr="00D20F72">
        <w:rPr>
          <w:rStyle w:val="DevConfigGray"/>
        </w:rPr>
        <w:t>arp rate-limit 16384</w:t>
      </w:r>
    </w:p>
    <w:p w14:paraId="1282B579" w14:textId="77777777" w:rsidR="00D20F72" w:rsidRPr="00D20F72" w:rsidRDefault="00D20F72">
      <w:pPr>
        <w:pStyle w:val="DevConfigs"/>
        <w:rPr>
          <w:rStyle w:val="DevConfigGray"/>
        </w:rPr>
      </w:pPr>
      <w:r w:rsidRPr="00D20F72">
        <w:rPr>
          <w:rStyle w:val="DevConfigGray"/>
        </w:rPr>
        <w:t>nat (inside,outside) source static any any destination static NETWORK_OBJ_192.168.10.192_27 NETWORK_OBJ_192.168.10.192_27 no-proxy-arp route-lookup</w:t>
      </w:r>
    </w:p>
    <w:p w14:paraId="3B78AFD6" w14:textId="77777777" w:rsidR="00D20F72" w:rsidRPr="00D20F72" w:rsidRDefault="00D20F72">
      <w:pPr>
        <w:pStyle w:val="DevConfigs"/>
        <w:rPr>
          <w:rStyle w:val="DevConfigGray"/>
        </w:rPr>
      </w:pPr>
      <w:r w:rsidRPr="00D20F72">
        <w:rPr>
          <w:rStyle w:val="DevConfigGray"/>
        </w:rPr>
        <w:t>!</w:t>
      </w:r>
    </w:p>
    <w:p w14:paraId="1FFE6628" w14:textId="77777777" w:rsidR="00D20F72" w:rsidRPr="00D20F72" w:rsidRDefault="00D20F72">
      <w:pPr>
        <w:pStyle w:val="DevConfigs"/>
        <w:rPr>
          <w:rStyle w:val="DevConfigGray"/>
        </w:rPr>
      </w:pPr>
      <w:r w:rsidRPr="00D20F72">
        <w:rPr>
          <w:rStyle w:val="DevConfigGray"/>
        </w:rPr>
        <w:t>object network INSIDE-NET</w:t>
      </w:r>
    </w:p>
    <w:p w14:paraId="7DA1D5F5" w14:textId="77777777" w:rsidR="00D20F72" w:rsidRPr="00D20F72" w:rsidRDefault="00D20F72">
      <w:pPr>
        <w:pStyle w:val="DevConfigs"/>
        <w:rPr>
          <w:rStyle w:val="DevConfigGray"/>
        </w:rPr>
      </w:pPr>
      <w:r w:rsidRPr="00D20F72">
        <w:rPr>
          <w:rStyle w:val="DevConfigGray"/>
        </w:rPr>
        <w:t xml:space="preserve"> nat (inside,outside) dynamic interface</w:t>
      </w:r>
    </w:p>
    <w:p w14:paraId="449A1882" w14:textId="77777777" w:rsidR="00D20F72" w:rsidRPr="00D20F72" w:rsidRDefault="00D20F72">
      <w:pPr>
        <w:pStyle w:val="DevConfigs"/>
        <w:rPr>
          <w:rStyle w:val="DevConfigGray"/>
        </w:rPr>
      </w:pPr>
      <w:r w:rsidRPr="00D20F72">
        <w:rPr>
          <w:rStyle w:val="DevConfigGray"/>
        </w:rPr>
        <w:t>route outside 0.0.0.0 0.0.0.0 209.165.200.225 1</w:t>
      </w:r>
    </w:p>
    <w:p w14:paraId="66AAFA7B" w14:textId="77777777" w:rsidR="00D20F72" w:rsidRPr="00D20F72" w:rsidRDefault="00D20F72">
      <w:pPr>
        <w:pStyle w:val="DevConfigs"/>
        <w:rPr>
          <w:rStyle w:val="DevConfigGray"/>
        </w:rPr>
      </w:pPr>
      <w:r w:rsidRPr="00D20F72">
        <w:rPr>
          <w:rStyle w:val="DevConfigGray"/>
        </w:rPr>
        <w:t>timeout xlate 3:00:00</w:t>
      </w:r>
    </w:p>
    <w:p w14:paraId="485836EC" w14:textId="77777777" w:rsidR="00D20F72" w:rsidRPr="00D20F72" w:rsidRDefault="00D20F72">
      <w:pPr>
        <w:pStyle w:val="DevConfigs"/>
        <w:rPr>
          <w:rStyle w:val="DevConfigGray"/>
        </w:rPr>
      </w:pPr>
      <w:r w:rsidRPr="00D20F72">
        <w:rPr>
          <w:rStyle w:val="DevConfigGray"/>
        </w:rPr>
        <w:t>timeout pat-xlate 0:00:30</w:t>
      </w:r>
    </w:p>
    <w:p w14:paraId="7B3FC755" w14:textId="77777777" w:rsidR="00D20F72" w:rsidRPr="00D20F72" w:rsidRDefault="00D20F72">
      <w:pPr>
        <w:pStyle w:val="DevConfigs"/>
        <w:rPr>
          <w:rStyle w:val="DevConfigGray"/>
        </w:rPr>
      </w:pPr>
      <w:r w:rsidRPr="00D20F72">
        <w:rPr>
          <w:rStyle w:val="DevConfigGray"/>
        </w:rPr>
        <w:t>timeout conn 1:00:00 half-closed 0:10:00 udp 0:02:00 sctp 0:02:00 icmp 0:00:02</w:t>
      </w:r>
    </w:p>
    <w:p w14:paraId="58CF12A5" w14:textId="77777777" w:rsidR="00D20F72" w:rsidRPr="00D20F72" w:rsidRDefault="00D20F72">
      <w:pPr>
        <w:pStyle w:val="DevConfigs"/>
        <w:rPr>
          <w:rStyle w:val="DevConfigGray"/>
        </w:rPr>
      </w:pPr>
      <w:r w:rsidRPr="00D20F72">
        <w:rPr>
          <w:rStyle w:val="DevConfigGray"/>
        </w:rPr>
        <w:t>timeout sunrpc 0:10:00 h323 0:05:00 h225 1:00:00 mgcp 0:05:00 mgcp-pat 0:05:00</w:t>
      </w:r>
    </w:p>
    <w:p w14:paraId="1B0B2D12" w14:textId="77777777" w:rsidR="00D20F72" w:rsidRPr="00D20F72" w:rsidRDefault="00D20F72">
      <w:pPr>
        <w:pStyle w:val="DevConfigs"/>
        <w:rPr>
          <w:rStyle w:val="DevConfigGray"/>
        </w:rPr>
      </w:pPr>
      <w:r w:rsidRPr="00D20F72">
        <w:rPr>
          <w:rStyle w:val="DevConfigGray"/>
        </w:rPr>
        <w:t>timeout sip 0:30:00 sip_media 0:02:00 sip-invite 0:03:00 sip-disconnect 0:02:00</w:t>
      </w:r>
    </w:p>
    <w:p w14:paraId="16CCB8F3" w14:textId="77777777" w:rsidR="00D20F72" w:rsidRPr="00D20F72" w:rsidRDefault="00D20F72">
      <w:pPr>
        <w:pStyle w:val="DevConfigs"/>
        <w:rPr>
          <w:rStyle w:val="DevConfigGray"/>
        </w:rPr>
      </w:pPr>
      <w:r w:rsidRPr="00D20F72">
        <w:rPr>
          <w:rStyle w:val="DevConfigGray"/>
        </w:rPr>
        <w:t>timeout sip-provisional-media 0:02:00 uauth 0:05:00 absolute</w:t>
      </w:r>
    </w:p>
    <w:p w14:paraId="46DFF89A" w14:textId="77777777" w:rsidR="00D20F72" w:rsidRPr="00D20F72" w:rsidRDefault="00D20F72">
      <w:pPr>
        <w:pStyle w:val="DevConfigs"/>
        <w:rPr>
          <w:rStyle w:val="DevConfigGray"/>
        </w:rPr>
      </w:pPr>
      <w:r w:rsidRPr="00D20F72">
        <w:rPr>
          <w:rStyle w:val="DevConfigGray"/>
        </w:rPr>
        <w:t>timeout tcp-proxy-reassembly 0:01:00</w:t>
      </w:r>
    </w:p>
    <w:p w14:paraId="1950F9E0" w14:textId="77777777" w:rsidR="00D20F72" w:rsidRPr="00D20F72" w:rsidRDefault="00D20F72">
      <w:pPr>
        <w:pStyle w:val="DevConfigs"/>
        <w:rPr>
          <w:rStyle w:val="DevConfigGray"/>
        </w:rPr>
      </w:pPr>
      <w:r w:rsidRPr="00D20F72">
        <w:rPr>
          <w:rStyle w:val="DevConfigGray"/>
        </w:rPr>
        <w:t>timeout floating-conn 0:00:00</w:t>
      </w:r>
    </w:p>
    <w:p w14:paraId="528EB641" w14:textId="77777777" w:rsidR="00D20F72" w:rsidRPr="00D20F72" w:rsidRDefault="00D20F72">
      <w:pPr>
        <w:pStyle w:val="DevConfigs"/>
        <w:rPr>
          <w:rStyle w:val="DevConfigGray"/>
        </w:rPr>
      </w:pPr>
      <w:r w:rsidRPr="00D20F72">
        <w:rPr>
          <w:rStyle w:val="DevConfigGray"/>
        </w:rPr>
        <w:t>timeout conn-holddown 0:00:15</w:t>
      </w:r>
    </w:p>
    <w:p w14:paraId="47F2B813" w14:textId="77777777" w:rsidR="00D20F72" w:rsidRPr="00D20F72" w:rsidRDefault="00D20F72">
      <w:pPr>
        <w:pStyle w:val="DevConfigs"/>
        <w:rPr>
          <w:rStyle w:val="DevConfigGray"/>
        </w:rPr>
      </w:pPr>
      <w:r w:rsidRPr="00D20F72">
        <w:rPr>
          <w:rStyle w:val="DevConfigGray"/>
        </w:rPr>
        <w:t>timeout igp stale-route 0:01:10</w:t>
      </w:r>
    </w:p>
    <w:p w14:paraId="458C9049" w14:textId="77777777" w:rsidR="00D20F72" w:rsidRPr="00D20F72" w:rsidRDefault="00D20F72">
      <w:pPr>
        <w:pStyle w:val="DevConfigs"/>
        <w:rPr>
          <w:rStyle w:val="DevConfigGray"/>
        </w:rPr>
      </w:pPr>
      <w:r w:rsidRPr="00D20F72">
        <w:rPr>
          <w:rStyle w:val="DevConfigGray"/>
        </w:rPr>
        <w:t>user-identity default-domain LOCAL</w:t>
      </w:r>
    </w:p>
    <w:p w14:paraId="3C882320" w14:textId="77777777" w:rsidR="00D20F72" w:rsidRPr="00D20F72" w:rsidRDefault="00D20F72">
      <w:pPr>
        <w:pStyle w:val="DevConfigs"/>
        <w:rPr>
          <w:rStyle w:val="DevConfigGray"/>
        </w:rPr>
      </w:pPr>
      <w:r w:rsidRPr="00D20F72">
        <w:rPr>
          <w:rStyle w:val="DevConfigGray"/>
        </w:rPr>
        <w:t>aaa authentication ssh console LOCAL</w:t>
      </w:r>
    </w:p>
    <w:p w14:paraId="4DB85DF6" w14:textId="77777777" w:rsidR="00D20F72" w:rsidRPr="00D20F72" w:rsidRDefault="00D20F72">
      <w:pPr>
        <w:pStyle w:val="DevConfigs"/>
        <w:rPr>
          <w:rStyle w:val="DevConfigGray"/>
        </w:rPr>
      </w:pPr>
      <w:r w:rsidRPr="00D20F72">
        <w:rPr>
          <w:rStyle w:val="DevConfigGray"/>
        </w:rPr>
        <w:t>aaa authentication login-history</w:t>
      </w:r>
    </w:p>
    <w:p w14:paraId="34F99051" w14:textId="77777777" w:rsidR="00D20F72" w:rsidRPr="00D20F72" w:rsidRDefault="00D20F72">
      <w:pPr>
        <w:pStyle w:val="DevConfigs"/>
        <w:rPr>
          <w:rStyle w:val="DevConfigGray"/>
        </w:rPr>
      </w:pPr>
      <w:r w:rsidRPr="00D20F72">
        <w:rPr>
          <w:rStyle w:val="DevConfigGray"/>
        </w:rPr>
        <w:t>http server enable</w:t>
      </w:r>
    </w:p>
    <w:p w14:paraId="6522471E" w14:textId="77777777" w:rsidR="00D20F72" w:rsidRPr="00D20F72" w:rsidRDefault="00D20F72">
      <w:pPr>
        <w:pStyle w:val="DevConfigs"/>
        <w:rPr>
          <w:rStyle w:val="DevConfigGray"/>
        </w:rPr>
      </w:pPr>
      <w:r w:rsidRPr="00D20F72">
        <w:rPr>
          <w:rStyle w:val="DevConfigGray"/>
        </w:rPr>
        <w:t>http 192.168.10.0 255.255.255.0 inside</w:t>
      </w:r>
    </w:p>
    <w:p w14:paraId="6F0F45FA" w14:textId="77777777" w:rsidR="00D20F72" w:rsidRPr="00D20F72" w:rsidRDefault="00D20F72">
      <w:pPr>
        <w:pStyle w:val="DevConfigs"/>
        <w:rPr>
          <w:rStyle w:val="DevConfigGray"/>
        </w:rPr>
      </w:pPr>
      <w:r w:rsidRPr="00D20F72">
        <w:rPr>
          <w:rStyle w:val="DevConfigGray"/>
        </w:rPr>
        <w:t>no snmp-server location</w:t>
      </w:r>
    </w:p>
    <w:p w14:paraId="37FC803B" w14:textId="77777777" w:rsidR="00D20F72" w:rsidRPr="00D20F72" w:rsidRDefault="00D20F72">
      <w:pPr>
        <w:pStyle w:val="DevConfigs"/>
        <w:rPr>
          <w:rStyle w:val="DevConfigGray"/>
        </w:rPr>
      </w:pPr>
      <w:r w:rsidRPr="00D20F72">
        <w:rPr>
          <w:rStyle w:val="DevConfigGray"/>
        </w:rPr>
        <w:t>no snmp-server contact</w:t>
      </w:r>
    </w:p>
    <w:p w14:paraId="6CD02D60" w14:textId="77777777" w:rsidR="00D20F72" w:rsidRPr="00D20F72" w:rsidRDefault="00D20F72">
      <w:pPr>
        <w:pStyle w:val="DevConfigs"/>
        <w:rPr>
          <w:rStyle w:val="DevConfigGray"/>
        </w:rPr>
      </w:pPr>
      <w:r w:rsidRPr="00D20F72">
        <w:rPr>
          <w:rStyle w:val="DevConfigGray"/>
        </w:rPr>
        <w:t>service sw-reset-button</w:t>
      </w:r>
    </w:p>
    <w:p w14:paraId="0969A2D5" w14:textId="77777777" w:rsidR="00D20F72" w:rsidRPr="00D20F72" w:rsidRDefault="00D20F72">
      <w:pPr>
        <w:pStyle w:val="DevConfigs"/>
        <w:rPr>
          <w:rStyle w:val="DevConfigGray"/>
        </w:rPr>
      </w:pPr>
      <w:r w:rsidRPr="00D20F72">
        <w:rPr>
          <w:rStyle w:val="DevConfigGray"/>
        </w:rPr>
        <w:t>crypto ipsec security-association pmtu-aging infinite</w:t>
      </w:r>
    </w:p>
    <w:p w14:paraId="349868AC" w14:textId="77777777" w:rsidR="00D20F72" w:rsidRPr="00D20F72" w:rsidRDefault="00D20F72">
      <w:pPr>
        <w:pStyle w:val="DevConfigs"/>
        <w:rPr>
          <w:rStyle w:val="DevConfigGray"/>
        </w:rPr>
      </w:pPr>
      <w:r w:rsidRPr="00D20F72">
        <w:rPr>
          <w:rStyle w:val="DevConfigGray"/>
        </w:rPr>
        <w:t>crypto ca trustpool policy</w:t>
      </w:r>
    </w:p>
    <w:p w14:paraId="55F4572A" w14:textId="77777777" w:rsidR="00D20F72" w:rsidRPr="00D20F72" w:rsidRDefault="00D20F72">
      <w:pPr>
        <w:pStyle w:val="DevConfigs"/>
        <w:rPr>
          <w:rStyle w:val="DevConfigGray"/>
        </w:rPr>
      </w:pPr>
      <w:r w:rsidRPr="00D20F72">
        <w:rPr>
          <w:rStyle w:val="DevConfigGray"/>
        </w:rPr>
        <w:t>telnet timeout 5</w:t>
      </w:r>
    </w:p>
    <w:p w14:paraId="19C0C771" w14:textId="77777777" w:rsidR="00D20F72" w:rsidRPr="00D20F72" w:rsidRDefault="00D20F72">
      <w:pPr>
        <w:pStyle w:val="DevConfigs"/>
        <w:rPr>
          <w:rStyle w:val="DevConfigGray"/>
        </w:rPr>
      </w:pPr>
      <w:r w:rsidRPr="00D20F72">
        <w:rPr>
          <w:rStyle w:val="DevConfigGray"/>
        </w:rPr>
        <w:t>ssh stricthostkeycheck</w:t>
      </w:r>
    </w:p>
    <w:p w14:paraId="13B00415" w14:textId="77777777" w:rsidR="00D20F72" w:rsidRPr="00D20F72" w:rsidRDefault="00D20F72">
      <w:pPr>
        <w:pStyle w:val="DevConfigs"/>
        <w:rPr>
          <w:rStyle w:val="DevConfigGray"/>
        </w:rPr>
      </w:pPr>
      <w:r w:rsidRPr="00D20F72">
        <w:rPr>
          <w:rStyle w:val="DevConfigGray"/>
        </w:rPr>
        <w:t>ssh timeout 5</w:t>
      </w:r>
    </w:p>
    <w:p w14:paraId="62995EC9" w14:textId="77777777" w:rsidR="00D20F72" w:rsidRPr="00D20F72" w:rsidRDefault="00D20F72">
      <w:pPr>
        <w:pStyle w:val="DevConfigs"/>
        <w:rPr>
          <w:rStyle w:val="DevConfigGray"/>
        </w:rPr>
      </w:pPr>
      <w:r w:rsidRPr="00D20F72">
        <w:rPr>
          <w:rStyle w:val="DevConfigGray"/>
        </w:rPr>
        <w:t>ssh version 2</w:t>
      </w:r>
    </w:p>
    <w:p w14:paraId="30D637F6" w14:textId="77777777" w:rsidR="00D20F72" w:rsidRPr="00D20F72" w:rsidRDefault="00D20F72">
      <w:pPr>
        <w:pStyle w:val="DevConfigs"/>
        <w:rPr>
          <w:rStyle w:val="DevConfigGray"/>
        </w:rPr>
      </w:pPr>
      <w:r w:rsidRPr="00D20F72">
        <w:rPr>
          <w:rStyle w:val="DevConfigGray"/>
        </w:rPr>
        <w:t>ssh key-exchange group dh-group1-sha1</w:t>
      </w:r>
    </w:p>
    <w:p w14:paraId="252DA446" w14:textId="77777777" w:rsidR="00D20F72" w:rsidRPr="00D20F72" w:rsidRDefault="00D20F72">
      <w:pPr>
        <w:pStyle w:val="DevConfigs"/>
        <w:rPr>
          <w:rStyle w:val="DevConfigGray"/>
        </w:rPr>
      </w:pPr>
      <w:r w:rsidRPr="00D20F72">
        <w:rPr>
          <w:rStyle w:val="DevConfigGray"/>
        </w:rPr>
        <w:t>console timeout 0</w:t>
      </w:r>
    </w:p>
    <w:p w14:paraId="6303C4FB" w14:textId="77777777" w:rsidR="00D20F72" w:rsidRPr="00D20F72" w:rsidRDefault="00D20F72">
      <w:pPr>
        <w:pStyle w:val="DevConfigs"/>
        <w:rPr>
          <w:rStyle w:val="DevConfigGray"/>
        </w:rPr>
      </w:pPr>
    </w:p>
    <w:p w14:paraId="22A8A9D3" w14:textId="77777777" w:rsidR="00D20F72" w:rsidRPr="00D20F72" w:rsidRDefault="00D20F72">
      <w:pPr>
        <w:pStyle w:val="DevConfigs"/>
        <w:rPr>
          <w:rStyle w:val="DevConfigGray"/>
        </w:rPr>
      </w:pPr>
      <w:r w:rsidRPr="00D20F72">
        <w:rPr>
          <w:rStyle w:val="DevConfigGray"/>
        </w:rPr>
        <w:t>threat-detection basic-threat</w:t>
      </w:r>
    </w:p>
    <w:p w14:paraId="3B87D8EC" w14:textId="77777777" w:rsidR="00D20F72" w:rsidRPr="00D20F72" w:rsidRDefault="00D20F72">
      <w:pPr>
        <w:pStyle w:val="DevConfigs"/>
        <w:rPr>
          <w:rStyle w:val="DevConfigGray"/>
        </w:rPr>
      </w:pPr>
      <w:r w:rsidRPr="00D20F72">
        <w:rPr>
          <w:rStyle w:val="DevConfigGray"/>
        </w:rPr>
        <w:t>threat-detection statistics access-list</w:t>
      </w:r>
    </w:p>
    <w:p w14:paraId="6599A455" w14:textId="77777777" w:rsidR="00D20F72" w:rsidRPr="00D20F72" w:rsidRDefault="00D20F72">
      <w:pPr>
        <w:pStyle w:val="DevConfigs"/>
        <w:rPr>
          <w:rStyle w:val="DevConfigGray"/>
        </w:rPr>
      </w:pPr>
      <w:r w:rsidRPr="00D20F72">
        <w:rPr>
          <w:rStyle w:val="DevConfigGray"/>
        </w:rPr>
        <w:t>no threat-detection statistics tcp-intercept</w:t>
      </w:r>
    </w:p>
    <w:p w14:paraId="52423F79" w14:textId="77777777" w:rsidR="00D20F72" w:rsidRPr="00D20F72" w:rsidRDefault="00D20F72">
      <w:pPr>
        <w:pStyle w:val="DevConfigs"/>
        <w:rPr>
          <w:rStyle w:val="DevConfigGray"/>
        </w:rPr>
      </w:pPr>
      <w:r w:rsidRPr="00D20F72">
        <w:rPr>
          <w:rStyle w:val="DevConfigGray"/>
        </w:rPr>
        <w:t>webvpn</w:t>
      </w:r>
    </w:p>
    <w:p w14:paraId="5289E2B1" w14:textId="77777777" w:rsidR="00D20F72" w:rsidRPr="00D20F72" w:rsidRDefault="00D20F72">
      <w:pPr>
        <w:pStyle w:val="DevConfigs"/>
        <w:rPr>
          <w:rStyle w:val="DevConfigGray"/>
        </w:rPr>
      </w:pPr>
      <w:r w:rsidRPr="00D20F72">
        <w:rPr>
          <w:rStyle w:val="DevConfigGray"/>
        </w:rPr>
        <w:t xml:space="preserve"> enable outside</w:t>
      </w:r>
    </w:p>
    <w:p w14:paraId="0ECA830F" w14:textId="77777777" w:rsidR="00D20F72" w:rsidRPr="00D20F72" w:rsidRDefault="00D20F72">
      <w:pPr>
        <w:pStyle w:val="DevConfigs"/>
        <w:rPr>
          <w:rStyle w:val="DevConfigGray"/>
        </w:rPr>
      </w:pPr>
      <w:r w:rsidRPr="00D20F72">
        <w:rPr>
          <w:rStyle w:val="DevConfigGray"/>
        </w:rPr>
        <w:t xml:space="preserve"> anyconnect image disk0:/anyconnect-win-4.6.04054-webdeploy-k9.pkg 1</w:t>
      </w:r>
    </w:p>
    <w:p w14:paraId="0A12995D" w14:textId="77777777" w:rsidR="00D20F72" w:rsidRPr="00D20F72" w:rsidRDefault="00D20F72">
      <w:pPr>
        <w:pStyle w:val="DevConfigs"/>
        <w:rPr>
          <w:rStyle w:val="DevConfigGray"/>
        </w:rPr>
      </w:pPr>
      <w:r w:rsidRPr="00D20F72">
        <w:rPr>
          <w:rStyle w:val="DevConfigGray"/>
        </w:rPr>
        <w:t xml:space="preserve"> anyconnect enable</w:t>
      </w:r>
    </w:p>
    <w:p w14:paraId="06924022" w14:textId="77777777" w:rsidR="00D20F72" w:rsidRPr="00D20F72" w:rsidRDefault="00D20F72">
      <w:pPr>
        <w:pStyle w:val="DevConfigs"/>
        <w:rPr>
          <w:rStyle w:val="DevConfigGray"/>
        </w:rPr>
      </w:pPr>
      <w:r w:rsidRPr="00D20F72">
        <w:rPr>
          <w:rStyle w:val="DevConfigGray"/>
        </w:rPr>
        <w:lastRenderedPageBreak/>
        <w:t xml:space="preserve"> tunnel-group-list enable</w:t>
      </w:r>
    </w:p>
    <w:p w14:paraId="33B3066F" w14:textId="77777777" w:rsidR="00D20F72" w:rsidRPr="00D20F72" w:rsidRDefault="00D20F72">
      <w:pPr>
        <w:pStyle w:val="DevConfigs"/>
        <w:rPr>
          <w:rStyle w:val="DevConfigGray"/>
        </w:rPr>
      </w:pPr>
      <w:r w:rsidRPr="00D20F72">
        <w:rPr>
          <w:rStyle w:val="DevConfigGray"/>
        </w:rPr>
        <w:t xml:space="preserve"> cache</w:t>
      </w:r>
    </w:p>
    <w:p w14:paraId="760A9EFF" w14:textId="77777777" w:rsidR="00D20F72" w:rsidRPr="00D20F72" w:rsidRDefault="00D20F72">
      <w:pPr>
        <w:pStyle w:val="DevConfigs"/>
        <w:rPr>
          <w:rStyle w:val="DevConfigGray"/>
        </w:rPr>
      </w:pPr>
      <w:r w:rsidRPr="00D20F72">
        <w:rPr>
          <w:rStyle w:val="DevConfigGray"/>
        </w:rPr>
        <w:t xml:space="preserve">  disable</w:t>
      </w:r>
    </w:p>
    <w:p w14:paraId="10829234" w14:textId="77777777" w:rsidR="00D20F72" w:rsidRPr="00D20F72" w:rsidRDefault="00D20F72">
      <w:pPr>
        <w:pStyle w:val="DevConfigs"/>
        <w:rPr>
          <w:rStyle w:val="DevConfigGray"/>
        </w:rPr>
      </w:pPr>
      <w:r w:rsidRPr="00D20F72">
        <w:rPr>
          <w:rStyle w:val="DevConfigGray"/>
        </w:rPr>
        <w:t xml:space="preserve"> error-recovery disable</w:t>
      </w:r>
    </w:p>
    <w:p w14:paraId="7C2F8837" w14:textId="77777777" w:rsidR="00D20F72" w:rsidRPr="00D20F72" w:rsidRDefault="00D20F72">
      <w:pPr>
        <w:pStyle w:val="DevConfigs"/>
        <w:rPr>
          <w:rStyle w:val="DevConfigGray"/>
        </w:rPr>
      </w:pPr>
      <w:r w:rsidRPr="00D20F72">
        <w:rPr>
          <w:rStyle w:val="DevConfigGray"/>
        </w:rPr>
        <w:t>group-policy GroupPolicy_ANYCONNECT-SSL-VPN internal</w:t>
      </w:r>
    </w:p>
    <w:p w14:paraId="46899014" w14:textId="77777777" w:rsidR="00D20F72" w:rsidRPr="00D20F72" w:rsidRDefault="00D20F72">
      <w:pPr>
        <w:pStyle w:val="DevConfigs"/>
        <w:rPr>
          <w:rStyle w:val="DevConfigGray"/>
        </w:rPr>
      </w:pPr>
      <w:r w:rsidRPr="00D20F72">
        <w:rPr>
          <w:rStyle w:val="DevConfigGray"/>
        </w:rPr>
        <w:t>group-policy GroupPolicy_ANYCONNECT-SSL-VPN attributes</w:t>
      </w:r>
    </w:p>
    <w:p w14:paraId="266930E6" w14:textId="77777777" w:rsidR="00D20F72" w:rsidRPr="00D20F72" w:rsidRDefault="00D20F72">
      <w:pPr>
        <w:pStyle w:val="DevConfigs"/>
        <w:rPr>
          <w:rStyle w:val="DevConfigGray"/>
        </w:rPr>
      </w:pPr>
      <w:r w:rsidRPr="00D20F72">
        <w:rPr>
          <w:rStyle w:val="DevConfigGray"/>
        </w:rPr>
        <w:t xml:space="preserve"> wins-server none</w:t>
      </w:r>
    </w:p>
    <w:p w14:paraId="2C85B508" w14:textId="77777777" w:rsidR="00D20F72" w:rsidRPr="00D20F72" w:rsidRDefault="00D20F72">
      <w:pPr>
        <w:pStyle w:val="DevConfigs"/>
        <w:rPr>
          <w:rStyle w:val="DevConfigGray"/>
        </w:rPr>
      </w:pPr>
      <w:r w:rsidRPr="00D20F72">
        <w:rPr>
          <w:rStyle w:val="DevConfigGray"/>
        </w:rPr>
        <w:t xml:space="preserve"> dns-server value 10.20.30.40</w:t>
      </w:r>
    </w:p>
    <w:p w14:paraId="207EC6B4" w14:textId="77777777" w:rsidR="00D20F72" w:rsidRPr="00D20F72" w:rsidRDefault="00D20F72">
      <w:pPr>
        <w:pStyle w:val="DevConfigs"/>
        <w:rPr>
          <w:rStyle w:val="DevConfigGray"/>
        </w:rPr>
      </w:pPr>
      <w:r w:rsidRPr="00D20F72">
        <w:rPr>
          <w:rStyle w:val="DevConfigGray"/>
        </w:rPr>
        <w:t xml:space="preserve"> vpn-tunnel-protocol ssl-client</w:t>
      </w:r>
    </w:p>
    <w:p w14:paraId="3A99B637" w14:textId="77777777" w:rsidR="00D20F72" w:rsidRPr="00D20F72" w:rsidRDefault="00D20F72">
      <w:pPr>
        <w:pStyle w:val="DevConfigs"/>
        <w:rPr>
          <w:rStyle w:val="DevConfigGray"/>
        </w:rPr>
      </w:pPr>
      <w:r w:rsidRPr="00D20F72">
        <w:rPr>
          <w:rStyle w:val="DevConfigGray"/>
        </w:rPr>
        <w:t xml:space="preserve"> default-domain value ccnasecurity.com</w:t>
      </w:r>
    </w:p>
    <w:p w14:paraId="35F0391E" w14:textId="77777777" w:rsidR="00D20F72" w:rsidRPr="00D20F72" w:rsidRDefault="00D20F72">
      <w:pPr>
        <w:pStyle w:val="DevConfigs"/>
        <w:rPr>
          <w:rStyle w:val="DevConfigGray"/>
        </w:rPr>
      </w:pPr>
      <w:r w:rsidRPr="00D20F72">
        <w:rPr>
          <w:rStyle w:val="DevConfigGray"/>
        </w:rPr>
        <w:t>dynamic-access-policy-record DfltAccessPolicy</w:t>
      </w:r>
    </w:p>
    <w:p w14:paraId="5BCC0545" w14:textId="77777777" w:rsidR="00D20F72" w:rsidRPr="00D20F72" w:rsidRDefault="00D20F72">
      <w:pPr>
        <w:pStyle w:val="DevConfigs"/>
        <w:rPr>
          <w:rStyle w:val="DevConfigGray"/>
        </w:rPr>
      </w:pPr>
      <w:r w:rsidRPr="00D20F72">
        <w:rPr>
          <w:rStyle w:val="DevConfigGray"/>
        </w:rPr>
        <w:t>username Admin01 password ***** pbkdf2</w:t>
      </w:r>
    </w:p>
    <w:p w14:paraId="3CF30BF2" w14:textId="77777777" w:rsidR="00D20F72" w:rsidRPr="00D20F72" w:rsidRDefault="00D20F72">
      <w:pPr>
        <w:pStyle w:val="DevConfigs"/>
        <w:rPr>
          <w:rStyle w:val="DevConfigGray"/>
        </w:rPr>
      </w:pPr>
      <w:r w:rsidRPr="00D20F72">
        <w:rPr>
          <w:rStyle w:val="DevConfigGray"/>
        </w:rPr>
        <w:t>username VPNuser password ***** pbkdf2</w:t>
      </w:r>
    </w:p>
    <w:p w14:paraId="531E219F" w14:textId="77777777" w:rsidR="00D20F72" w:rsidRPr="00D20F72" w:rsidRDefault="00D20F72">
      <w:pPr>
        <w:pStyle w:val="DevConfigs"/>
        <w:rPr>
          <w:rStyle w:val="DevConfigGray"/>
        </w:rPr>
      </w:pPr>
      <w:r w:rsidRPr="00D20F72">
        <w:rPr>
          <w:rStyle w:val="DevConfigGray"/>
        </w:rPr>
        <w:t>tunnel-group ANYCONNECT-SSL-VPN type remote-access</w:t>
      </w:r>
    </w:p>
    <w:p w14:paraId="45FCC161" w14:textId="77777777" w:rsidR="00D20F72" w:rsidRPr="00D20F72" w:rsidRDefault="00D20F72">
      <w:pPr>
        <w:pStyle w:val="DevConfigs"/>
        <w:rPr>
          <w:rStyle w:val="DevConfigGray"/>
        </w:rPr>
      </w:pPr>
      <w:r w:rsidRPr="00D20F72">
        <w:rPr>
          <w:rStyle w:val="DevConfigGray"/>
        </w:rPr>
        <w:t>tunnel-group ANYCONNECT-SSL-VPN general-attributes</w:t>
      </w:r>
    </w:p>
    <w:p w14:paraId="0C93804E" w14:textId="77777777" w:rsidR="00D20F72" w:rsidRPr="00D20F72" w:rsidRDefault="00D20F72">
      <w:pPr>
        <w:pStyle w:val="DevConfigs"/>
        <w:rPr>
          <w:rStyle w:val="DevConfigGray"/>
        </w:rPr>
      </w:pPr>
      <w:r w:rsidRPr="00D20F72">
        <w:rPr>
          <w:rStyle w:val="DevConfigGray"/>
        </w:rPr>
        <w:t xml:space="preserve"> address-pool VPN-POOL</w:t>
      </w:r>
    </w:p>
    <w:p w14:paraId="11ADF08D" w14:textId="77777777" w:rsidR="00D20F72" w:rsidRPr="00D20F72" w:rsidRDefault="00D20F72">
      <w:pPr>
        <w:pStyle w:val="DevConfigs"/>
        <w:rPr>
          <w:rStyle w:val="DevConfigGray"/>
        </w:rPr>
      </w:pPr>
      <w:r w:rsidRPr="00D20F72">
        <w:rPr>
          <w:rStyle w:val="DevConfigGray"/>
        </w:rPr>
        <w:t xml:space="preserve"> default-group-policy GroupPolicy_ANYCONNECT-SSL-VPN</w:t>
      </w:r>
    </w:p>
    <w:p w14:paraId="58F21E3F" w14:textId="77777777" w:rsidR="00D20F72" w:rsidRPr="00D20F72" w:rsidRDefault="00D20F72">
      <w:pPr>
        <w:pStyle w:val="DevConfigs"/>
        <w:rPr>
          <w:rStyle w:val="DevConfigGray"/>
        </w:rPr>
      </w:pPr>
      <w:r w:rsidRPr="00D20F72">
        <w:rPr>
          <w:rStyle w:val="DevConfigGray"/>
        </w:rPr>
        <w:t>tunnel-group ANYCONNECT-SSL-VPN webvpn-attributes</w:t>
      </w:r>
    </w:p>
    <w:p w14:paraId="5B7F4C99" w14:textId="77777777" w:rsidR="00D20F72" w:rsidRPr="00D20F72" w:rsidRDefault="00D20F72">
      <w:pPr>
        <w:pStyle w:val="DevConfigs"/>
        <w:rPr>
          <w:rStyle w:val="DevConfigGray"/>
        </w:rPr>
      </w:pPr>
      <w:r w:rsidRPr="00D20F72">
        <w:rPr>
          <w:rStyle w:val="DevConfigGray"/>
        </w:rPr>
        <w:t xml:space="preserve"> group-alias ANYCONNECT-SSL-VPN enable</w:t>
      </w:r>
    </w:p>
    <w:p w14:paraId="3DAA7122" w14:textId="77777777" w:rsidR="00D20F72" w:rsidRPr="00D20F72" w:rsidRDefault="00D20F72">
      <w:pPr>
        <w:pStyle w:val="DevConfigs"/>
        <w:rPr>
          <w:rStyle w:val="DevConfigGray"/>
        </w:rPr>
      </w:pPr>
      <w:r w:rsidRPr="00D20F72">
        <w:rPr>
          <w:rStyle w:val="DevConfigGray"/>
        </w:rPr>
        <w:t>!</w:t>
      </w:r>
    </w:p>
    <w:p w14:paraId="4EC3003D" w14:textId="77777777" w:rsidR="00D20F72" w:rsidRPr="00D20F72" w:rsidRDefault="00D20F72">
      <w:pPr>
        <w:pStyle w:val="DevConfigs"/>
        <w:rPr>
          <w:rStyle w:val="DevConfigGray"/>
        </w:rPr>
      </w:pPr>
      <w:r w:rsidRPr="00D20F72">
        <w:rPr>
          <w:rStyle w:val="DevConfigGray"/>
        </w:rPr>
        <w:t>class-map inspection_default</w:t>
      </w:r>
    </w:p>
    <w:p w14:paraId="29ED0AAA" w14:textId="77777777" w:rsidR="00D20F72" w:rsidRPr="00D20F72" w:rsidRDefault="00D20F72">
      <w:pPr>
        <w:pStyle w:val="DevConfigs"/>
        <w:rPr>
          <w:rStyle w:val="DevConfigGray"/>
        </w:rPr>
      </w:pPr>
      <w:r w:rsidRPr="00D20F72">
        <w:rPr>
          <w:rStyle w:val="DevConfigGray"/>
        </w:rPr>
        <w:t xml:space="preserve"> match default-inspection-traffic</w:t>
      </w:r>
    </w:p>
    <w:p w14:paraId="05BEE1D2" w14:textId="77777777" w:rsidR="00D20F72" w:rsidRPr="00D20F72" w:rsidRDefault="00D20F72">
      <w:pPr>
        <w:pStyle w:val="DevConfigs"/>
        <w:rPr>
          <w:rStyle w:val="DevConfigGray"/>
        </w:rPr>
      </w:pPr>
      <w:r w:rsidRPr="00D20F72">
        <w:rPr>
          <w:rStyle w:val="DevConfigGray"/>
        </w:rPr>
        <w:t>!</w:t>
      </w:r>
    </w:p>
    <w:p w14:paraId="06E9E266" w14:textId="77777777" w:rsidR="00D20F72" w:rsidRPr="00D20F72" w:rsidRDefault="00D20F72">
      <w:pPr>
        <w:pStyle w:val="DevConfigs"/>
        <w:rPr>
          <w:rStyle w:val="DevConfigGray"/>
        </w:rPr>
      </w:pPr>
      <w:r w:rsidRPr="00D20F72">
        <w:rPr>
          <w:rStyle w:val="DevConfigGray"/>
        </w:rPr>
        <w:t>!</w:t>
      </w:r>
    </w:p>
    <w:p w14:paraId="559F23DE" w14:textId="77777777" w:rsidR="00D20F72" w:rsidRPr="00D20F72" w:rsidRDefault="00D20F72">
      <w:pPr>
        <w:pStyle w:val="DevConfigs"/>
        <w:rPr>
          <w:rStyle w:val="DevConfigGray"/>
        </w:rPr>
      </w:pPr>
      <w:r w:rsidRPr="00D20F72">
        <w:rPr>
          <w:rStyle w:val="DevConfigGray"/>
        </w:rPr>
        <w:t>policy-map type inspect dns preset_dns_map</w:t>
      </w:r>
    </w:p>
    <w:p w14:paraId="552FDA0F" w14:textId="77777777" w:rsidR="00D20F72" w:rsidRPr="00D20F72" w:rsidRDefault="00D20F72">
      <w:pPr>
        <w:pStyle w:val="DevConfigs"/>
        <w:rPr>
          <w:rStyle w:val="DevConfigGray"/>
        </w:rPr>
      </w:pPr>
      <w:r w:rsidRPr="00D20F72">
        <w:rPr>
          <w:rStyle w:val="DevConfigGray"/>
        </w:rPr>
        <w:t xml:space="preserve"> parameters</w:t>
      </w:r>
    </w:p>
    <w:p w14:paraId="27CD4632" w14:textId="77777777" w:rsidR="00D20F72" w:rsidRPr="00D20F72" w:rsidRDefault="00D20F72">
      <w:pPr>
        <w:pStyle w:val="DevConfigs"/>
        <w:rPr>
          <w:rStyle w:val="DevConfigGray"/>
        </w:rPr>
      </w:pPr>
      <w:r w:rsidRPr="00D20F72">
        <w:rPr>
          <w:rStyle w:val="DevConfigGray"/>
        </w:rPr>
        <w:t xml:space="preserve">  message-length maximum client auto</w:t>
      </w:r>
    </w:p>
    <w:p w14:paraId="090AB05A" w14:textId="77777777" w:rsidR="00D20F72" w:rsidRPr="00D20F72" w:rsidRDefault="00D20F72">
      <w:pPr>
        <w:pStyle w:val="DevConfigs"/>
        <w:rPr>
          <w:rStyle w:val="DevConfigGray"/>
        </w:rPr>
      </w:pPr>
      <w:r w:rsidRPr="00D20F72">
        <w:rPr>
          <w:rStyle w:val="DevConfigGray"/>
        </w:rPr>
        <w:t xml:space="preserve">  message-length maximum 512</w:t>
      </w:r>
    </w:p>
    <w:p w14:paraId="7A1C2B68" w14:textId="77777777" w:rsidR="00D20F72" w:rsidRPr="00D20F72" w:rsidRDefault="00D20F72">
      <w:pPr>
        <w:pStyle w:val="DevConfigs"/>
        <w:rPr>
          <w:rStyle w:val="DevConfigGray"/>
        </w:rPr>
      </w:pPr>
      <w:r w:rsidRPr="00D20F72">
        <w:rPr>
          <w:rStyle w:val="DevConfigGray"/>
        </w:rPr>
        <w:t xml:space="preserve">  no tcp-inspection</w:t>
      </w:r>
    </w:p>
    <w:p w14:paraId="25BA3642" w14:textId="77777777" w:rsidR="00D20F72" w:rsidRPr="00D20F72" w:rsidRDefault="00D20F72">
      <w:pPr>
        <w:pStyle w:val="DevConfigs"/>
        <w:rPr>
          <w:rStyle w:val="DevConfigGray"/>
        </w:rPr>
      </w:pPr>
      <w:r w:rsidRPr="00D20F72">
        <w:rPr>
          <w:rStyle w:val="DevConfigGray"/>
        </w:rPr>
        <w:t>policy-map global_policy</w:t>
      </w:r>
    </w:p>
    <w:p w14:paraId="73C05704" w14:textId="77777777" w:rsidR="00D20F72" w:rsidRPr="00D20F72" w:rsidRDefault="00D20F72">
      <w:pPr>
        <w:pStyle w:val="DevConfigs"/>
        <w:rPr>
          <w:rStyle w:val="DevConfigGray"/>
        </w:rPr>
      </w:pPr>
      <w:r w:rsidRPr="00D20F72">
        <w:rPr>
          <w:rStyle w:val="DevConfigGray"/>
        </w:rPr>
        <w:t xml:space="preserve"> class inspection_default</w:t>
      </w:r>
    </w:p>
    <w:p w14:paraId="34D73AE0" w14:textId="77777777" w:rsidR="00D20F72" w:rsidRPr="00D20F72" w:rsidRDefault="00D20F72">
      <w:pPr>
        <w:pStyle w:val="DevConfigs"/>
        <w:rPr>
          <w:rStyle w:val="DevConfigGray"/>
        </w:rPr>
      </w:pPr>
      <w:r w:rsidRPr="00D20F72">
        <w:rPr>
          <w:rStyle w:val="DevConfigGray"/>
        </w:rPr>
        <w:t xml:space="preserve">  inspect ftp</w:t>
      </w:r>
    </w:p>
    <w:p w14:paraId="3FFA781F" w14:textId="77777777" w:rsidR="00D20F72" w:rsidRPr="00D20F72" w:rsidRDefault="00D20F72">
      <w:pPr>
        <w:pStyle w:val="DevConfigs"/>
        <w:rPr>
          <w:rStyle w:val="DevConfigGray"/>
        </w:rPr>
      </w:pPr>
      <w:r w:rsidRPr="00D20F72">
        <w:rPr>
          <w:rStyle w:val="DevConfigGray"/>
        </w:rPr>
        <w:t xml:space="preserve">  inspect h323 h225</w:t>
      </w:r>
    </w:p>
    <w:p w14:paraId="06DF0173" w14:textId="77777777" w:rsidR="00D20F72" w:rsidRPr="00D20F72" w:rsidRDefault="00D20F72">
      <w:pPr>
        <w:pStyle w:val="DevConfigs"/>
        <w:rPr>
          <w:rStyle w:val="DevConfigGray"/>
        </w:rPr>
      </w:pPr>
      <w:r w:rsidRPr="00D20F72">
        <w:rPr>
          <w:rStyle w:val="DevConfigGray"/>
        </w:rPr>
        <w:t xml:space="preserve">  inspect h323 ras</w:t>
      </w:r>
    </w:p>
    <w:p w14:paraId="3447577E" w14:textId="77777777" w:rsidR="00D20F72" w:rsidRPr="00D20F72" w:rsidRDefault="00D20F72">
      <w:pPr>
        <w:pStyle w:val="DevConfigs"/>
        <w:rPr>
          <w:rStyle w:val="DevConfigGray"/>
        </w:rPr>
      </w:pPr>
      <w:r w:rsidRPr="00D20F72">
        <w:rPr>
          <w:rStyle w:val="DevConfigGray"/>
        </w:rPr>
        <w:t xml:space="preserve">  inspect ip-options</w:t>
      </w:r>
    </w:p>
    <w:p w14:paraId="2FF457E3" w14:textId="77777777" w:rsidR="00D20F72" w:rsidRPr="00D20F72" w:rsidRDefault="00D20F72">
      <w:pPr>
        <w:pStyle w:val="DevConfigs"/>
        <w:rPr>
          <w:rStyle w:val="DevConfigGray"/>
        </w:rPr>
      </w:pPr>
      <w:r w:rsidRPr="00D20F72">
        <w:rPr>
          <w:rStyle w:val="DevConfigGray"/>
        </w:rPr>
        <w:t xml:space="preserve">  inspect netbios</w:t>
      </w:r>
    </w:p>
    <w:p w14:paraId="4BDC7482" w14:textId="77777777" w:rsidR="00D20F72" w:rsidRPr="00D20F72" w:rsidRDefault="00D20F72">
      <w:pPr>
        <w:pStyle w:val="DevConfigs"/>
        <w:rPr>
          <w:rStyle w:val="DevConfigGray"/>
        </w:rPr>
      </w:pPr>
      <w:r w:rsidRPr="00D20F72">
        <w:rPr>
          <w:rStyle w:val="DevConfigGray"/>
        </w:rPr>
        <w:t xml:space="preserve">  inspect rsh</w:t>
      </w:r>
    </w:p>
    <w:p w14:paraId="636E7F48" w14:textId="77777777" w:rsidR="00D20F72" w:rsidRPr="00D20F72" w:rsidRDefault="00D20F72">
      <w:pPr>
        <w:pStyle w:val="DevConfigs"/>
        <w:rPr>
          <w:rStyle w:val="DevConfigGray"/>
        </w:rPr>
      </w:pPr>
      <w:r w:rsidRPr="00D20F72">
        <w:rPr>
          <w:rStyle w:val="DevConfigGray"/>
        </w:rPr>
        <w:t xml:space="preserve">  inspect rtsp</w:t>
      </w:r>
    </w:p>
    <w:p w14:paraId="2115E81E" w14:textId="77777777" w:rsidR="00D20F72" w:rsidRPr="00D20F72" w:rsidRDefault="00D20F72">
      <w:pPr>
        <w:pStyle w:val="DevConfigs"/>
        <w:rPr>
          <w:rStyle w:val="DevConfigGray"/>
        </w:rPr>
      </w:pPr>
      <w:r w:rsidRPr="00D20F72">
        <w:rPr>
          <w:rStyle w:val="DevConfigGray"/>
        </w:rPr>
        <w:t xml:space="preserve">  inspect skinny</w:t>
      </w:r>
    </w:p>
    <w:p w14:paraId="60767D25" w14:textId="77777777" w:rsidR="00D20F72" w:rsidRPr="00D20F72" w:rsidRDefault="00D20F72">
      <w:pPr>
        <w:pStyle w:val="DevConfigs"/>
        <w:rPr>
          <w:rStyle w:val="DevConfigGray"/>
        </w:rPr>
      </w:pPr>
      <w:r w:rsidRPr="00D20F72">
        <w:rPr>
          <w:rStyle w:val="DevConfigGray"/>
        </w:rPr>
        <w:t xml:space="preserve">  inspect esmtp</w:t>
      </w:r>
    </w:p>
    <w:p w14:paraId="3CABE1C3" w14:textId="77777777" w:rsidR="00D20F72" w:rsidRPr="00D20F72" w:rsidRDefault="00D20F72">
      <w:pPr>
        <w:pStyle w:val="DevConfigs"/>
        <w:rPr>
          <w:rStyle w:val="DevConfigGray"/>
        </w:rPr>
      </w:pPr>
      <w:r w:rsidRPr="00D20F72">
        <w:rPr>
          <w:rStyle w:val="DevConfigGray"/>
        </w:rPr>
        <w:t xml:space="preserve">  inspect sqlnet</w:t>
      </w:r>
    </w:p>
    <w:p w14:paraId="2900D035" w14:textId="77777777" w:rsidR="00D20F72" w:rsidRPr="00D20F72" w:rsidRDefault="00D20F72">
      <w:pPr>
        <w:pStyle w:val="DevConfigs"/>
        <w:rPr>
          <w:rStyle w:val="DevConfigGray"/>
        </w:rPr>
      </w:pPr>
      <w:r w:rsidRPr="00D20F72">
        <w:rPr>
          <w:rStyle w:val="DevConfigGray"/>
        </w:rPr>
        <w:t xml:space="preserve">  inspect sunrpc</w:t>
      </w:r>
    </w:p>
    <w:p w14:paraId="1F4036FB" w14:textId="77777777" w:rsidR="00D20F72" w:rsidRPr="00D20F72" w:rsidRDefault="00D20F72">
      <w:pPr>
        <w:pStyle w:val="DevConfigs"/>
        <w:rPr>
          <w:rStyle w:val="DevConfigGray"/>
        </w:rPr>
      </w:pPr>
      <w:r w:rsidRPr="00D20F72">
        <w:rPr>
          <w:rStyle w:val="DevConfigGray"/>
        </w:rPr>
        <w:t xml:space="preserve">  inspect tftp</w:t>
      </w:r>
    </w:p>
    <w:p w14:paraId="7D89F7B9" w14:textId="77777777" w:rsidR="00D20F72" w:rsidRPr="00D20F72" w:rsidRDefault="00D20F72">
      <w:pPr>
        <w:pStyle w:val="DevConfigs"/>
        <w:rPr>
          <w:rStyle w:val="DevConfigGray"/>
        </w:rPr>
      </w:pPr>
      <w:r w:rsidRPr="00D20F72">
        <w:rPr>
          <w:rStyle w:val="DevConfigGray"/>
        </w:rPr>
        <w:t xml:space="preserve">  inspect sip</w:t>
      </w:r>
    </w:p>
    <w:p w14:paraId="30F16B6B" w14:textId="77777777" w:rsidR="00D20F72" w:rsidRPr="00D20F72" w:rsidRDefault="00D20F72">
      <w:pPr>
        <w:pStyle w:val="DevConfigs"/>
        <w:rPr>
          <w:rStyle w:val="DevConfigGray"/>
        </w:rPr>
      </w:pPr>
      <w:r w:rsidRPr="00D20F72">
        <w:rPr>
          <w:rStyle w:val="DevConfigGray"/>
        </w:rPr>
        <w:t xml:space="preserve">  inspect xdmcp</w:t>
      </w:r>
    </w:p>
    <w:p w14:paraId="38B2C169" w14:textId="77777777" w:rsidR="00D20F72" w:rsidRPr="00D20F72" w:rsidRDefault="00D20F72">
      <w:pPr>
        <w:pStyle w:val="DevConfigs"/>
        <w:rPr>
          <w:rStyle w:val="DevConfigGray"/>
        </w:rPr>
      </w:pPr>
      <w:r w:rsidRPr="00D20F72">
        <w:rPr>
          <w:rStyle w:val="DevConfigGray"/>
        </w:rPr>
        <w:t xml:space="preserve">  inspect dns preset_dns_map</w:t>
      </w:r>
    </w:p>
    <w:p w14:paraId="3CB2B54F" w14:textId="77777777" w:rsidR="00D20F72" w:rsidRPr="00D20F72" w:rsidRDefault="00D20F72">
      <w:pPr>
        <w:pStyle w:val="DevConfigs"/>
        <w:rPr>
          <w:rStyle w:val="DevConfigGray"/>
        </w:rPr>
      </w:pPr>
      <w:r w:rsidRPr="00D20F72">
        <w:rPr>
          <w:rStyle w:val="DevConfigGray"/>
        </w:rPr>
        <w:t xml:space="preserve">  inspect icmp</w:t>
      </w:r>
    </w:p>
    <w:p w14:paraId="2EE25B36" w14:textId="77777777" w:rsidR="00D20F72" w:rsidRPr="00D20F72" w:rsidRDefault="00D20F72">
      <w:pPr>
        <w:pStyle w:val="DevConfigs"/>
        <w:rPr>
          <w:rStyle w:val="DevConfigGray"/>
        </w:rPr>
      </w:pPr>
      <w:r w:rsidRPr="00D20F72">
        <w:rPr>
          <w:rStyle w:val="DevConfigGray"/>
        </w:rPr>
        <w:t>policy-map type inspect dns migrated_dns_map_2</w:t>
      </w:r>
    </w:p>
    <w:p w14:paraId="3CD1F358" w14:textId="77777777" w:rsidR="00D20F72" w:rsidRPr="00D20F72" w:rsidRDefault="00D20F72">
      <w:pPr>
        <w:pStyle w:val="DevConfigs"/>
        <w:rPr>
          <w:rStyle w:val="DevConfigGray"/>
        </w:rPr>
      </w:pPr>
      <w:r w:rsidRPr="00D20F72">
        <w:rPr>
          <w:rStyle w:val="DevConfigGray"/>
        </w:rPr>
        <w:t xml:space="preserve"> parameters</w:t>
      </w:r>
    </w:p>
    <w:p w14:paraId="5D7150CE" w14:textId="77777777" w:rsidR="00D20F72" w:rsidRPr="00D20F72" w:rsidRDefault="00D20F72">
      <w:pPr>
        <w:pStyle w:val="DevConfigs"/>
        <w:rPr>
          <w:rStyle w:val="DevConfigGray"/>
        </w:rPr>
      </w:pPr>
      <w:r w:rsidRPr="00D20F72">
        <w:rPr>
          <w:rStyle w:val="DevConfigGray"/>
        </w:rPr>
        <w:lastRenderedPageBreak/>
        <w:t xml:space="preserve">  message-length maximum client auto</w:t>
      </w:r>
    </w:p>
    <w:p w14:paraId="5F35E6DF" w14:textId="77777777" w:rsidR="00D20F72" w:rsidRPr="00D20F72" w:rsidRDefault="00D20F72">
      <w:pPr>
        <w:pStyle w:val="DevConfigs"/>
        <w:rPr>
          <w:rStyle w:val="DevConfigGray"/>
        </w:rPr>
      </w:pPr>
      <w:r w:rsidRPr="00D20F72">
        <w:rPr>
          <w:rStyle w:val="DevConfigGray"/>
        </w:rPr>
        <w:t xml:space="preserve">  message-length maximum 512</w:t>
      </w:r>
    </w:p>
    <w:p w14:paraId="31E6D267" w14:textId="77777777" w:rsidR="00D20F72" w:rsidRPr="00D20F72" w:rsidRDefault="00D20F72">
      <w:pPr>
        <w:pStyle w:val="DevConfigs"/>
        <w:rPr>
          <w:rStyle w:val="DevConfigGray"/>
        </w:rPr>
      </w:pPr>
      <w:r w:rsidRPr="00D20F72">
        <w:rPr>
          <w:rStyle w:val="DevConfigGray"/>
        </w:rPr>
        <w:t xml:space="preserve">  no tcp-inspection</w:t>
      </w:r>
    </w:p>
    <w:p w14:paraId="7F2287A4" w14:textId="77777777" w:rsidR="00D20F72" w:rsidRPr="00D20F72" w:rsidRDefault="00D20F72">
      <w:pPr>
        <w:pStyle w:val="DevConfigs"/>
        <w:rPr>
          <w:rStyle w:val="DevConfigGray"/>
        </w:rPr>
      </w:pPr>
      <w:r w:rsidRPr="00D20F72">
        <w:rPr>
          <w:rStyle w:val="DevConfigGray"/>
        </w:rPr>
        <w:t>policy-map type inspect dns migrated_dns_map_1</w:t>
      </w:r>
    </w:p>
    <w:p w14:paraId="6ABA90B1" w14:textId="77777777" w:rsidR="00D20F72" w:rsidRPr="00D20F72" w:rsidRDefault="00D20F72">
      <w:pPr>
        <w:pStyle w:val="DevConfigs"/>
        <w:rPr>
          <w:rStyle w:val="DevConfigGray"/>
        </w:rPr>
      </w:pPr>
      <w:r w:rsidRPr="00D20F72">
        <w:rPr>
          <w:rStyle w:val="DevConfigGray"/>
        </w:rPr>
        <w:t xml:space="preserve"> parameters</w:t>
      </w:r>
    </w:p>
    <w:p w14:paraId="124DC8B8" w14:textId="77777777" w:rsidR="00D20F72" w:rsidRPr="00D20F72" w:rsidRDefault="00D20F72">
      <w:pPr>
        <w:pStyle w:val="DevConfigs"/>
        <w:rPr>
          <w:rStyle w:val="DevConfigGray"/>
        </w:rPr>
      </w:pPr>
      <w:r w:rsidRPr="00D20F72">
        <w:rPr>
          <w:rStyle w:val="DevConfigGray"/>
        </w:rPr>
        <w:t xml:space="preserve">  message-length maximum client auto</w:t>
      </w:r>
    </w:p>
    <w:p w14:paraId="4D19FC55" w14:textId="77777777" w:rsidR="00D20F72" w:rsidRPr="00D20F72" w:rsidRDefault="00D20F72">
      <w:pPr>
        <w:pStyle w:val="DevConfigs"/>
        <w:rPr>
          <w:rStyle w:val="DevConfigGray"/>
        </w:rPr>
      </w:pPr>
      <w:r w:rsidRPr="00D20F72">
        <w:rPr>
          <w:rStyle w:val="DevConfigGray"/>
        </w:rPr>
        <w:t xml:space="preserve">  message-length maximum 512</w:t>
      </w:r>
    </w:p>
    <w:p w14:paraId="78F21946" w14:textId="77777777" w:rsidR="00D20F72" w:rsidRPr="00D20F72" w:rsidRDefault="00D20F72">
      <w:pPr>
        <w:pStyle w:val="DevConfigs"/>
        <w:rPr>
          <w:rStyle w:val="DevConfigGray"/>
        </w:rPr>
      </w:pPr>
      <w:r w:rsidRPr="00D20F72">
        <w:rPr>
          <w:rStyle w:val="DevConfigGray"/>
        </w:rPr>
        <w:t xml:space="preserve">  no tcp-inspection</w:t>
      </w:r>
    </w:p>
    <w:p w14:paraId="7AC08ECF" w14:textId="77777777" w:rsidR="00D20F72" w:rsidRPr="00D20F72" w:rsidRDefault="00D20F72">
      <w:pPr>
        <w:pStyle w:val="DevConfigs"/>
        <w:rPr>
          <w:rStyle w:val="DevConfigGray"/>
        </w:rPr>
      </w:pPr>
      <w:r w:rsidRPr="00D20F72">
        <w:rPr>
          <w:rStyle w:val="DevConfigGray"/>
        </w:rPr>
        <w:t>!</w:t>
      </w:r>
    </w:p>
    <w:p w14:paraId="4833891E" w14:textId="77777777" w:rsidR="00D20F72" w:rsidRPr="00D20F72" w:rsidRDefault="00D20F72">
      <w:pPr>
        <w:pStyle w:val="DevConfigs"/>
        <w:rPr>
          <w:rStyle w:val="DevConfigGray"/>
        </w:rPr>
      </w:pPr>
      <w:r w:rsidRPr="00D20F72">
        <w:rPr>
          <w:rStyle w:val="DevConfigGray"/>
        </w:rPr>
        <w:t>service-policy global_policy global</w:t>
      </w:r>
    </w:p>
    <w:p w14:paraId="7C202FB8" w14:textId="77777777" w:rsidR="00D20F72" w:rsidRPr="00D20F72" w:rsidRDefault="00D20F72">
      <w:pPr>
        <w:pStyle w:val="DevConfigs"/>
        <w:rPr>
          <w:rStyle w:val="DevConfigGray"/>
        </w:rPr>
      </w:pPr>
      <w:r w:rsidRPr="00D20F72">
        <w:rPr>
          <w:rStyle w:val="DevConfigGray"/>
        </w:rPr>
        <w:t>prompt hostname context</w:t>
      </w:r>
    </w:p>
    <w:p w14:paraId="79D38E4A" w14:textId="77777777" w:rsidR="00D20F72" w:rsidRPr="00D20F72" w:rsidRDefault="00D20F72">
      <w:pPr>
        <w:pStyle w:val="DevConfigs"/>
        <w:rPr>
          <w:rStyle w:val="DevConfigGray"/>
        </w:rPr>
      </w:pPr>
      <w:r w:rsidRPr="00D20F72">
        <w:rPr>
          <w:rStyle w:val="DevConfigGray"/>
        </w:rPr>
        <w:t>no call-home reporting anonymous</w:t>
      </w:r>
    </w:p>
    <w:p w14:paraId="4406B52D" w14:textId="77777777" w:rsidR="00D20F72" w:rsidRPr="00D20F72" w:rsidRDefault="00D20F72">
      <w:pPr>
        <w:pStyle w:val="DevConfigs"/>
        <w:rPr>
          <w:rStyle w:val="DevConfigGray"/>
        </w:rPr>
      </w:pPr>
      <w:r w:rsidRPr="00D20F72">
        <w:rPr>
          <w:rStyle w:val="DevConfigGray"/>
        </w:rPr>
        <w:t>call-home</w:t>
      </w:r>
    </w:p>
    <w:p w14:paraId="506168C5" w14:textId="77777777" w:rsidR="00D20F72" w:rsidRPr="00D20F72" w:rsidRDefault="00D20F72">
      <w:pPr>
        <w:pStyle w:val="DevConfigs"/>
        <w:rPr>
          <w:rStyle w:val="DevConfigGray"/>
        </w:rPr>
      </w:pPr>
      <w:r w:rsidRPr="00D20F72">
        <w:rPr>
          <w:rStyle w:val="DevConfigGray"/>
        </w:rPr>
        <w:t xml:space="preserve"> profile CiscoTAC-1</w:t>
      </w:r>
    </w:p>
    <w:p w14:paraId="43FD3D36" w14:textId="77777777" w:rsidR="00D20F72" w:rsidRPr="00D20F72" w:rsidRDefault="00D20F72">
      <w:pPr>
        <w:pStyle w:val="DevConfigs"/>
        <w:rPr>
          <w:rStyle w:val="DevConfigGray"/>
        </w:rPr>
      </w:pPr>
      <w:r w:rsidRPr="00D20F72">
        <w:rPr>
          <w:rStyle w:val="DevConfigGray"/>
        </w:rPr>
        <w:t xml:space="preserve">  no active</w:t>
      </w:r>
    </w:p>
    <w:p w14:paraId="65220CD1" w14:textId="77777777" w:rsidR="00D20F72" w:rsidRPr="00D20F72" w:rsidRDefault="00D20F72">
      <w:pPr>
        <w:pStyle w:val="DevConfigs"/>
        <w:rPr>
          <w:rStyle w:val="DevConfigGray"/>
        </w:rPr>
      </w:pPr>
      <w:r w:rsidRPr="00D20F72">
        <w:rPr>
          <w:rStyle w:val="DevConfigGray"/>
        </w:rPr>
        <w:t xml:space="preserve">  destination address http https://tools.cisco.com/its/service/oddce/services/DDCEService</w:t>
      </w:r>
    </w:p>
    <w:p w14:paraId="6652A3B6" w14:textId="77777777" w:rsidR="00D20F72" w:rsidRPr="00D20F72" w:rsidRDefault="00D20F72">
      <w:pPr>
        <w:pStyle w:val="DevConfigs"/>
        <w:rPr>
          <w:rStyle w:val="DevConfigGray"/>
        </w:rPr>
      </w:pPr>
      <w:r w:rsidRPr="00D20F72">
        <w:rPr>
          <w:rStyle w:val="DevConfigGray"/>
        </w:rPr>
        <w:t xml:space="preserve">  destination address email callhome@cisco.com</w:t>
      </w:r>
    </w:p>
    <w:p w14:paraId="0B5F6BA4" w14:textId="77777777" w:rsidR="00D20F72" w:rsidRPr="00D20F72" w:rsidRDefault="00D20F72">
      <w:pPr>
        <w:pStyle w:val="DevConfigs"/>
        <w:rPr>
          <w:rStyle w:val="DevConfigGray"/>
        </w:rPr>
      </w:pPr>
      <w:r w:rsidRPr="00D20F72">
        <w:rPr>
          <w:rStyle w:val="DevConfigGray"/>
        </w:rPr>
        <w:t xml:space="preserve">  destination transport-method http</w:t>
      </w:r>
    </w:p>
    <w:p w14:paraId="66B122FB" w14:textId="77777777" w:rsidR="00D20F72" w:rsidRPr="00D20F72" w:rsidRDefault="00D20F72">
      <w:pPr>
        <w:pStyle w:val="DevConfigs"/>
        <w:rPr>
          <w:rStyle w:val="DevConfigGray"/>
        </w:rPr>
      </w:pPr>
      <w:r w:rsidRPr="00D20F72">
        <w:rPr>
          <w:rStyle w:val="DevConfigGray"/>
        </w:rPr>
        <w:t xml:space="preserve">  subscribe-to-alert-group diagnostic</w:t>
      </w:r>
    </w:p>
    <w:p w14:paraId="3497DE10" w14:textId="77777777" w:rsidR="00D20F72" w:rsidRPr="00D20F72" w:rsidRDefault="00D20F72">
      <w:pPr>
        <w:pStyle w:val="DevConfigs"/>
        <w:rPr>
          <w:rStyle w:val="DevConfigGray"/>
        </w:rPr>
      </w:pPr>
      <w:r w:rsidRPr="00D20F72">
        <w:rPr>
          <w:rStyle w:val="DevConfigGray"/>
        </w:rPr>
        <w:t xml:space="preserve">  subscribe-to-alert-group environment</w:t>
      </w:r>
    </w:p>
    <w:p w14:paraId="412ECE59" w14:textId="77777777" w:rsidR="00D20F72" w:rsidRPr="00D20F72" w:rsidRDefault="00D20F72">
      <w:pPr>
        <w:pStyle w:val="DevConfigs"/>
        <w:rPr>
          <w:rStyle w:val="DevConfigGray"/>
        </w:rPr>
      </w:pPr>
      <w:r w:rsidRPr="00D20F72">
        <w:rPr>
          <w:rStyle w:val="DevConfigGray"/>
        </w:rPr>
        <w:t xml:space="preserve">  subscribe-to-alert-group inventory periodic monthly</w:t>
      </w:r>
    </w:p>
    <w:p w14:paraId="3BAF1190" w14:textId="77777777" w:rsidR="00D20F72" w:rsidRPr="00D20F72" w:rsidRDefault="00D20F72">
      <w:pPr>
        <w:pStyle w:val="DevConfigs"/>
        <w:rPr>
          <w:rStyle w:val="DevConfigGray"/>
        </w:rPr>
      </w:pPr>
      <w:r w:rsidRPr="00D20F72">
        <w:rPr>
          <w:rStyle w:val="DevConfigGray"/>
        </w:rPr>
        <w:t xml:space="preserve">  subscribe-to-alert-group configuration periodic monthly</w:t>
      </w:r>
    </w:p>
    <w:p w14:paraId="46418400" w14:textId="77777777" w:rsidR="00D20F72" w:rsidRPr="00D20F72" w:rsidRDefault="00D20F72">
      <w:pPr>
        <w:pStyle w:val="DevConfigs"/>
        <w:rPr>
          <w:rStyle w:val="DevConfigGray"/>
        </w:rPr>
      </w:pPr>
      <w:r w:rsidRPr="00D20F72">
        <w:rPr>
          <w:rStyle w:val="DevConfigGray"/>
        </w:rPr>
        <w:t xml:space="preserve">  subscribe-to-alert-group telemetry periodic daily</w:t>
      </w:r>
    </w:p>
    <w:p w14:paraId="5A71C0CD" w14:textId="77777777" w:rsidR="00D20F72" w:rsidRPr="00D20F72" w:rsidRDefault="00D20F72">
      <w:pPr>
        <w:pStyle w:val="DevConfigs"/>
        <w:rPr>
          <w:rStyle w:val="DevConfigGray"/>
        </w:rPr>
      </w:pPr>
      <w:r w:rsidRPr="00D20F72">
        <w:rPr>
          <w:rStyle w:val="DevConfigGray"/>
        </w:rPr>
        <w:t>Cryptochecksum:70b79ea38a4953d56311e0ef8ec9db18</w:t>
      </w:r>
    </w:p>
    <w:p w14:paraId="2110E8FE" w14:textId="240E75CB" w:rsidR="00841B0B" w:rsidRPr="006F2C96" w:rsidRDefault="00D20F72">
      <w:pPr>
        <w:pStyle w:val="DevConfigs"/>
        <w:rPr>
          <w:rStyle w:val="DevConfigGray"/>
        </w:rPr>
      </w:pPr>
      <w:r w:rsidRPr="00D20F72">
        <w:rPr>
          <w:rStyle w:val="DevConfigGray"/>
        </w:rPr>
        <w:t>: end</w:t>
      </w:r>
    </w:p>
    <w:sectPr w:rsidR="00841B0B" w:rsidRPr="006F2C96" w:rsidSect="008C4307">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CBD9E1" w14:textId="77777777" w:rsidR="007A3E87" w:rsidRDefault="007A3E87" w:rsidP="0090659A">
      <w:pPr>
        <w:spacing w:after="0" w:line="240" w:lineRule="auto"/>
      </w:pPr>
      <w:r>
        <w:separator/>
      </w:r>
    </w:p>
    <w:p w14:paraId="27724875" w14:textId="77777777" w:rsidR="007A3E87" w:rsidRDefault="007A3E87"/>
    <w:p w14:paraId="6652816D" w14:textId="77777777" w:rsidR="007A3E87" w:rsidRDefault="007A3E87"/>
    <w:p w14:paraId="063C1E89" w14:textId="77777777" w:rsidR="007A3E87" w:rsidRDefault="007A3E87"/>
    <w:p w14:paraId="4B6C272A" w14:textId="77777777" w:rsidR="007A3E87" w:rsidRDefault="007A3E87"/>
  </w:endnote>
  <w:endnote w:type="continuationSeparator" w:id="0">
    <w:p w14:paraId="7301D7B3" w14:textId="77777777" w:rsidR="007A3E87" w:rsidRDefault="007A3E87" w:rsidP="0090659A">
      <w:pPr>
        <w:spacing w:after="0" w:line="240" w:lineRule="auto"/>
      </w:pPr>
      <w:r>
        <w:continuationSeparator/>
      </w:r>
    </w:p>
    <w:p w14:paraId="28BCD9DA" w14:textId="77777777" w:rsidR="007A3E87" w:rsidRDefault="007A3E87"/>
    <w:p w14:paraId="6FFE425B" w14:textId="77777777" w:rsidR="007A3E87" w:rsidRDefault="007A3E87"/>
    <w:p w14:paraId="084485D0" w14:textId="77777777" w:rsidR="007A3E87" w:rsidRDefault="007A3E87"/>
    <w:p w14:paraId="47CE2DA4" w14:textId="77777777" w:rsidR="007A3E87" w:rsidRDefault="007A3E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DB180A" w14:textId="77777777" w:rsidR="001E6CF0" w:rsidRDefault="001E6C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9083B" w14:textId="1304F096" w:rsidR="00E77A87" w:rsidRPr="0090659A" w:rsidRDefault="00E77A87" w:rsidP="007445C5">
    <w:pPr>
      <w:pStyle w:val="Footer"/>
      <w:rPr>
        <w:szCs w:val="16"/>
      </w:rPr>
    </w:pPr>
    <w:r w:rsidRPr="002A244B">
      <w:t xml:space="preserve">© </w:t>
    </w:r>
    <w:r>
      <w:t>2015 -</w:t>
    </w:r>
    <w:r w:rsidRPr="002A244B">
      <w:t xml:space="preserve"> </w:t>
    </w:r>
    <w:r>
      <w:fldChar w:fldCharType="begin"/>
    </w:r>
    <w:r>
      <w:instrText xml:space="preserve"> DATE  \@ "yyyy"  \* MERGEFORMAT </w:instrText>
    </w:r>
    <w:r>
      <w:fldChar w:fldCharType="separate"/>
    </w:r>
    <w:r w:rsidR="0096135C">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B1871">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B1871">
      <w:rPr>
        <w:b/>
        <w:noProof/>
        <w:szCs w:val="16"/>
      </w:rPr>
      <w:t>36</w:t>
    </w:r>
    <w:r w:rsidRPr="0090659A">
      <w:rPr>
        <w:b/>
        <w:szCs w:val="16"/>
      </w:rPr>
      <w:fldChar w:fldCharType="end"/>
    </w:r>
    <w:r>
      <w:tab/>
    </w:r>
    <w:r w:rsidRPr="0046747B">
      <w:rPr>
        <w:color w:val="00B0F0"/>
      </w:rPr>
      <w:t>www.netacad.com</w:t>
    </w:r>
    <w:r w:rsidDel="007445C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23883" w14:textId="4209AC1E" w:rsidR="00E77A87" w:rsidRPr="0090659A" w:rsidRDefault="00E77A87">
    <w:pPr>
      <w:pStyle w:val="Footer"/>
      <w:rPr>
        <w:szCs w:val="16"/>
      </w:rPr>
    </w:pPr>
    <w:r w:rsidRPr="002A244B">
      <w:t>©</w:t>
    </w:r>
    <w:r>
      <w:rPr>
        <w:lang w:val="en-US"/>
      </w:rPr>
      <w:t xml:space="preserve"> </w:t>
    </w:r>
    <w:r>
      <w:t>2015 -</w:t>
    </w:r>
    <w:r w:rsidRPr="002A244B">
      <w:t xml:space="preserve"> </w:t>
    </w:r>
    <w:r>
      <w:fldChar w:fldCharType="begin"/>
    </w:r>
    <w:r>
      <w:instrText xml:space="preserve"> DATE  \@ "yyyy"  \* MERGEFORMAT </w:instrText>
    </w:r>
    <w:r>
      <w:fldChar w:fldCharType="separate"/>
    </w:r>
    <w:r w:rsidR="0096135C">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B187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B1871">
      <w:rPr>
        <w:b/>
        <w:noProof/>
        <w:szCs w:val="16"/>
      </w:rPr>
      <w:t>36</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54138" w14:textId="77777777" w:rsidR="007A3E87" w:rsidRDefault="007A3E87" w:rsidP="0090659A">
      <w:pPr>
        <w:spacing w:after="0" w:line="240" w:lineRule="auto"/>
      </w:pPr>
      <w:r>
        <w:separator/>
      </w:r>
    </w:p>
    <w:p w14:paraId="3A83AD41" w14:textId="77777777" w:rsidR="007A3E87" w:rsidRDefault="007A3E87"/>
    <w:p w14:paraId="689A5B05" w14:textId="77777777" w:rsidR="007A3E87" w:rsidRDefault="007A3E87"/>
    <w:p w14:paraId="04A2C8CE" w14:textId="77777777" w:rsidR="007A3E87" w:rsidRDefault="007A3E87"/>
    <w:p w14:paraId="73FE2F38" w14:textId="77777777" w:rsidR="007A3E87" w:rsidRDefault="007A3E87"/>
  </w:footnote>
  <w:footnote w:type="continuationSeparator" w:id="0">
    <w:p w14:paraId="6A782E04" w14:textId="77777777" w:rsidR="007A3E87" w:rsidRDefault="007A3E87" w:rsidP="0090659A">
      <w:pPr>
        <w:spacing w:after="0" w:line="240" w:lineRule="auto"/>
      </w:pPr>
      <w:r>
        <w:continuationSeparator/>
      </w:r>
    </w:p>
    <w:p w14:paraId="1F8A40F9" w14:textId="77777777" w:rsidR="007A3E87" w:rsidRDefault="007A3E87"/>
    <w:p w14:paraId="15EB4B0E" w14:textId="77777777" w:rsidR="007A3E87" w:rsidRDefault="007A3E87"/>
    <w:p w14:paraId="7EAB0D35" w14:textId="77777777" w:rsidR="007A3E87" w:rsidRDefault="007A3E87"/>
    <w:p w14:paraId="0326A225" w14:textId="77777777" w:rsidR="007A3E87" w:rsidRDefault="007A3E8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09F0F1" w14:textId="77777777" w:rsidR="001E6CF0" w:rsidRDefault="001E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11FBB" w14:textId="234014FE" w:rsidR="00E77A87" w:rsidRDefault="00E77A87" w:rsidP="00C52BA6">
    <w:pPr>
      <w:pStyle w:val="PageHead"/>
    </w:pPr>
    <w:r w:rsidRPr="00563249">
      <w:t>CCNA</w:t>
    </w:r>
    <w:r>
      <w:t xml:space="preserve"> Security</w:t>
    </w:r>
    <w:r>
      <w:tab/>
    </w:r>
    <w:r w:rsidR="001E6CF0">
      <w:t>Skills Assessment Using ASA-5506-X – Form A</w:t>
    </w:r>
    <w:r>
      <w:t xml:space="preserve"> </w:t>
    </w:r>
    <w:r>
      <w:rPr>
        <w:color w:val="FF0000"/>
      </w:rPr>
      <w:t xml:space="preserve">- </w:t>
    </w:r>
    <w:r w:rsidRPr="00077E28">
      <w:rPr>
        <w:color w:val="FF0000"/>
      </w:rPr>
      <w:t>Answer Ke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39971" w14:textId="0AF4A2EF" w:rsidR="00E77A87" w:rsidRDefault="00E77A87">
    <w:pPr>
      <w:pStyle w:val="Header"/>
    </w:pPr>
    <w:r>
      <w:rPr>
        <w:noProof/>
      </w:rPr>
      <w:drawing>
        <wp:inline distT="0" distB="0" distL="0" distR="0" wp14:anchorId="1E8786B3" wp14:editId="5047419D">
          <wp:extent cx="2587752" cy="804672"/>
          <wp:effectExtent l="0" t="0" r="3175" b="0"/>
          <wp:docPr id="4" name="Picture 4"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5436F8E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suff w:val="space"/>
        <w:lvlText w:val="Part %1:"/>
        <w:lvlJc w:val="left"/>
        <w:pPr>
          <w:ind w:left="1080" w:hanging="1080"/>
        </w:pPr>
        <w:rPr>
          <w:rFonts w:cs="Times New Roman"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epHead"/>
        <w:suff w:val="space"/>
        <w:lvlText w:val="Step %2:"/>
        <w:lvlJc w:val="left"/>
        <w:pPr>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rgUADqMosC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799"/>
    <w:rsid w:val="00066351"/>
    <w:rsid w:val="00070F6A"/>
    <w:rsid w:val="000722F2"/>
    <w:rsid w:val="00074E2C"/>
    <w:rsid w:val="00075E7F"/>
    <w:rsid w:val="000769CF"/>
    <w:rsid w:val="00076A29"/>
    <w:rsid w:val="00077E28"/>
    <w:rsid w:val="00080D68"/>
    <w:rsid w:val="000815D8"/>
    <w:rsid w:val="00081A7E"/>
    <w:rsid w:val="00084CDC"/>
    <w:rsid w:val="00085CC6"/>
    <w:rsid w:val="0008629B"/>
    <w:rsid w:val="00090825"/>
    <w:rsid w:val="00090C07"/>
    <w:rsid w:val="00091AFC"/>
    <w:rsid w:val="00091E8D"/>
    <w:rsid w:val="00092A73"/>
    <w:rsid w:val="000933EA"/>
    <w:rsid w:val="0009378D"/>
    <w:rsid w:val="00097163"/>
    <w:rsid w:val="000A22C8"/>
    <w:rsid w:val="000A456D"/>
    <w:rsid w:val="000B054A"/>
    <w:rsid w:val="000B1B02"/>
    <w:rsid w:val="000B2344"/>
    <w:rsid w:val="000B3B57"/>
    <w:rsid w:val="000B7C19"/>
    <w:rsid w:val="000B7DE5"/>
    <w:rsid w:val="000C3899"/>
    <w:rsid w:val="000C399C"/>
    <w:rsid w:val="000C3D1B"/>
    <w:rsid w:val="000C55BA"/>
    <w:rsid w:val="000D3B25"/>
    <w:rsid w:val="000D4A79"/>
    <w:rsid w:val="000D55B4"/>
    <w:rsid w:val="000D690D"/>
    <w:rsid w:val="000E1318"/>
    <w:rsid w:val="000E1E30"/>
    <w:rsid w:val="000E59AA"/>
    <w:rsid w:val="000E5DF1"/>
    <w:rsid w:val="000E5E68"/>
    <w:rsid w:val="000E65F0"/>
    <w:rsid w:val="000E661C"/>
    <w:rsid w:val="000F072C"/>
    <w:rsid w:val="000F30D6"/>
    <w:rsid w:val="000F6743"/>
    <w:rsid w:val="00100230"/>
    <w:rsid w:val="001006C2"/>
    <w:rsid w:val="00102FD5"/>
    <w:rsid w:val="00107B2B"/>
    <w:rsid w:val="00111577"/>
    <w:rsid w:val="00112460"/>
    <w:rsid w:val="00112AC5"/>
    <w:rsid w:val="001133DD"/>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4252"/>
    <w:rsid w:val="00166253"/>
    <w:rsid w:val="001710C0"/>
    <w:rsid w:val="0017228D"/>
    <w:rsid w:val="00172651"/>
    <w:rsid w:val="00172AFB"/>
    <w:rsid w:val="001772B8"/>
    <w:rsid w:val="00177457"/>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256C"/>
    <w:rsid w:val="001B67D8"/>
    <w:rsid w:val="001B6F95"/>
    <w:rsid w:val="001C05A1"/>
    <w:rsid w:val="001C1D9E"/>
    <w:rsid w:val="001C7C3B"/>
    <w:rsid w:val="001D2766"/>
    <w:rsid w:val="001D4E14"/>
    <w:rsid w:val="001D5B6F"/>
    <w:rsid w:val="001D6CE2"/>
    <w:rsid w:val="001E0072"/>
    <w:rsid w:val="001E0AB8"/>
    <w:rsid w:val="001E2E33"/>
    <w:rsid w:val="001E38E0"/>
    <w:rsid w:val="001E4E72"/>
    <w:rsid w:val="001E5B0C"/>
    <w:rsid w:val="001E62B3"/>
    <w:rsid w:val="001E6371"/>
    <w:rsid w:val="001E6CF0"/>
    <w:rsid w:val="001F0171"/>
    <w:rsid w:val="001F0D77"/>
    <w:rsid w:val="001F1B28"/>
    <w:rsid w:val="001F1C83"/>
    <w:rsid w:val="001F219D"/>
    <w:rsid w:val="001F3BDE"/>
    <w:rsid w:val="001F4AB3"/>
    <w:rsid w:val="001F4DD4"/>
    <w:rsid w:val="001F6B7C"/>
    <w:rsid w:val="001F7DD8"/>
    <w:rsid w:val="0020029D"/>
    <w:rsid w:val="002017AB"/>
    <w:rsid w:val="00201928"/>
    <w:rsid w:val="00203E26"/>
    <w:rsid w:val="0020449C"/>
    <w:rsid w:val="00204F67"/>
    <w:rsid w:val="00205EC9"/>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2E3A"/>
    <w:rsid w:val="002453E4"/>
    <w:rsid w:val="0025049A"/>
    <w:rsid w:val="002506CF"/>
    <w:rsid w:val="0025107F"/>
    <w:rsid w:val="00251628"/>
    <w:rsid w:val="0025383A"/>
    <w:rsid w:val="0025593F"/>
    <w:rsid w:val="00256413"/>
    <w:rsid w:val="00260BE5"/>
    <w:rsid w:val="00260CD4"/>
    <w:rsid w:val="00261FE8"/>
    <w:rsid w:val="002639D8"/>
    <w:rsid w:val="00265F77"/>
    <w:rsid w:val="00266412"/>
    <w:rsid w:val="0026695A"/>
    <w:rsid w:val="00266C83"/>
    <w:rsid w:val="0027058D"/>
    <w:rsid w:val="00271A9F"/>
    <w:rsid w:val="002768DC"/>
    <w:rsid w:val="00276929"/>
    <w:rsid w:val="00280407"/>
    <w:rsid w:val="0028709C"/>
    <w:rsid w:val="00290BB6"/>
    <w:rsid w:val="00292255"/>
    <w:rsid w:val="002946A6"/>
    <w:rsid w:val="002A1223"/>
    <w:rsid w:val="002A1B1B"/>
    <w:rsid w:val="002A2B06"/>
    <w:rsid w:val="002A6C56"/>
    <w:rsid w:val="002B04FB"/>
    <w:rsid w:val="002B415F"/>
    <w:rsid w:val="002C051B"/>
    <w:rsid w:val="002C090C"/>
    <w:rsid w:val="002C1243"/>
    <w:rsid w:val="002C1815"/>
    <w:rsid w:val="002C2FE7"/>
    <w:rsid w:val="002C475E"/>
    <w:rsid w:val="002C6AD6"/>
    <w:rsid w:val="002D0AEA"/>
    <w:rsid w:val="002D1AE8"/>
    <w:rsid w:val="002D1D6B"/>
    <w:rsid w:val="002D4756"/>
    <w:rsid w:val="002D6C2A"/>
    <w:rsid w:val="002D7A86"/>
    <w:rsid w:val="002F45FF"/>
    <w:rsid w:val="002F47E8"/>
    <w:rsid w:val="002F4EA9"/>
    <w:rsid w:val="002F6D17"/>
    <w:rsid w:val="002F7037"/>
    <w:rsid w:val="00302344"/>
    <w:rsid w:val="00302887"/>
    <w:rsid w:val="003031ED"/>
    <w:rsid w:val="00305382"/>
    <w:rsid w:val="0030549B"/>
    <w:rsid w:val="003056EB"/>
    <w:rsid w:val="003070BD"/>
    <w:rsid w:val="003071FF"/>
    <w:rsid w:val="00310652"/>
    <w:rsid w:val="00311D24"/>
    <w:rsid w:val="0031371D"/>
    <w:rsid w:val="003155F6"/>
    <w:rsid w:val="0031789F"/>
    <w:rsid w:val="003206F8"/>
    <w:rsid w:val="00320788"/>
    <w:rsid w:val="003233A3"/>
    <w:rsid w:val="00323761"/>
    <w:rsid w:val="00330FE9"/>
    <w:rsid w:val="00334830"/>
    <w:rsid w:val="00335137"/>
    <w:rsid w:val="00336CF8"/>
    <w:rsid w:val="00343AEC"/>
    <w:rsid w:val="0034455D"/>
    <w:rsid w:val="003458A1"/>
    <w:rsid w:val="00345DC3"/>
    <w:rsid w:val="0034604B"/>
    <w:rsid w:val="00346515"/>
    <w:rsid w:val="00346D17"/>
    <w:rsid w:val="003478AE"/>
    <w:rsid w:val="00347972"/>
    <w:rsid w:val="00352AF8"/>
    <w:rsid w:val="0035469B"/>
    <w:rsid w:val="003559CC"/>
    <w:rsid w:val="003569D7"/>
    <w:rsid w:val="0035721F"/>
    <w:rsid w:val="003608AC"/>
    <w:rsid w:val="00361093"/>
    <w:rsid w:val="00363BB6"/>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9702B"/>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1496"/>
    <w:rsid w:val="003C2005"/>
    <w:rsid w:val="003C248A"/>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F062D"/>
    <w:rsid w:val="003F18D1"/>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9"/>
    <w:rsid w:val="0042385C"/>
    <w:rsid w:val="004258BF"/>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048F"/>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075A"/>
    <w:rsid w:val="004B4E3D"/>
    <w:rsid w:val="004B6171"/>
    <w:rsid w:val="004C0721"/>
    <w:rsid w:val="004C0909"/>
    <w:rsid w:val="004C3999"/>
    <w:rsid w:val="004C3C60"/>
    <w:rsid w:val="004C3F97"/>
    <w:rsid w:val="004C5C3D"/>
    <w:rsid w:val="004D01F2"/>
    <w:rsid w:val="004D0E2B"/>
    <w:rsid w:val="004D229E"/>
    <w:rsid w:val="004D3339"/>
    <w:rsid w:val="004D353F"/>
    <w:rsid w:val="004D365B"/>
    <w:rsid w:val="004D36D7"/>
    <w:rsid w:val="004D3ADD"/>
    <w:rsid w:val="004D5184"/>
    <w:rsid w:val="004D682B"/>
    <w:rsid w:val="004E59DC"/>
    <w:rsid w:val="004E6152"/>
    <w:rsid w:val="004E6A0D"/>
    <w:rsid w:val="004E6B39"/>
    <w:rsid w:val="004F1945"/>
    <w:rsid w:val="004F344A"/>
    <w:rsid w:val="004F35CD"/>
    <w:rsid w:val="005029D6"/>
    <w:rsid w:val="00503DC6"/>
    <w:rsid w:val="00504ED4"/>
    <w:rsid w:val="00510639"/>
    <w:rsid w:val="00513583"/>
    <w:rsid w:val="00516142"/>
    <w:rsid w:val="00520027"/>
    <w:rsid w:val="0052093C"/>
    <w:rsid w:val="00521B31"/>
    <w:rsid w:val="00522469"/>
    <w:rsid w:val="0052400A"/>
    <w:rsid w:val="005242ED"/>
    <w:rsid w:val="00525600"/>
    <w:rsid w:val="0053268B"/>
    <w:rsid w:val="00533590"/>
    <w:rsid w:val="005336A0"/>
    <w:rsid w:val="00536977"/>
    <w:rsid w:val="00536D90"/>
    <w:rsid w:val="00536F43"/>
    <w:rsid w:val="005421B2"/>
    <w:rsid w:val="0054582D"/>
    <w:rsid w:val="00547FCB"/>
    <w:rsid w:val="005510BA"/>
    <w:rsid w:val="00551B45"/>
    <w:rsid w:val="0055424D"/>
    <w:rsid w:val="00554B4E"/>
    <w:rsid w:val="00556C02"/>
    <w:rsid w:val="00561BB2"/>
    <w:rsid w:val="00562865"/>
    <w:rsid w:val="00563249"/>
    <w:rsid w:val="00565EDB"/>
    <w:rsid w:val="00567760"/>
    <w:rsid w:val="00570A65"/>
    <w:rsid w:val="00571EA7"/>
    <w:rsid w:val="005727DB"/>
    <w:rsid w:val="005738DE"/>
    <w:rsid w:val="00573EAF"/>
    <w:rsid w:val="005762B1"/>
    <w:rsid w:val="0057786F"/>
    <w:rsid w:val="00580456"/>
    <w:rsid w:val="00580E73"/>
    <w:rsid w:val="005813EF"/>
    <w:rsid w:val="00582AC9"/>
    <w:rsid w:val="00585110"/>
    <w:rsid w:val="00586E1D"/>
    <w:rsid w:val="00587038"/>
    <w:rsid w:val="005874AC"/>
    <w:rsid w:val="00593386"/>
    <w:rsid w:val="00596998"/>
    <w:rsid w:val="005A0579"/>
    <w:rsid w:val="005A164C"/>
    <w:rsid w:val="005A2998"/>
    <w:rsid w:val="005A6A54"/>
    <w:rsid w:val="005A6E62"/>
    <w:rsid w:val="005A77DD"/>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5F677B"/>
    <w:rsid w:val="006007BB"/>
    <w:rsid w:val="00601575"/>
    <w:rsid w:val="00601DC0"/>
    <w:rsid w:val="006034CB"/>
    <w:rsid w:val="00610214"/>
    <w:rsid w:val="00610D3A"/>
    <w:rsid w:val="00612547"/>
    <w:rsid w:val="00612C51"/>
    <w:rsid w:val="006131CE"/>
    <w:rsid w:val="00613342"/>
    <w:rsid w:val="0061336B"/>
    <w:rsid w:val="00613ED8"/>
    <w:rsid w:val="0061489D"/>
    <w:rsid w:val="00617037"/>
    <w:rsid w:val="00617D6E"/>
    <w:rsid w:val="00622D61"/>
    <w:rsid w:val="0062365F"/>
    <w:rsid w:val="00624198"/>
    <w:rsid w:val="00635B2B"/>
    <w:rsid w:val="0063790C"/>
    <w:rsid w:val="00640F34"/>
    <w:rsid w:val="006428E5"/>
    <w:rsid w:val="0064385F"/>
    <w:rsid w:val="00643C1F"/>
    <w:rsid w:val="00644958"/>
    <w:rsid w:val="00644A72"/>
    <w:rsid w:val="006455FA"/>
    <w:rsid w:val="00647980"/>
    <w:rsid w:val="0065020D"/>
    <w:rsid w:val="006504FE"/>
    <w:rsid w:val="00651B2A"/>
    <w:rsid w:val="00652C5E"/>
    <w:rsid w:val="00662FBD"/>
    <w:rsid w:val="00663E66"/>
    <w:rsid w:val="00667BA0"/>
    <w:rsid w:val="00670A96"/>
    <w:rsid w:val="006722F8"/>
    <w:rsid w:val="00672919"/>
    <w:rsid w:val="00676266"/>
    <w:rsid w:val="0067677A"/>
    <w:rsid w:val="0068268C"/>
    <w:rsid w:val="00686587"/>
    <w:rsid w:val="006904CF"/>
    <w:rsid w:val="006904F2"/>
    <w:rsid w:val="0069157D"/>
    <w:rsid w:val="0069411E"/>
    <w:rsid w:val="006954B1"/>
    <w:rsid w:val="00695EE2"/>
    <w:rsid w:val="0069660B"/>
    <w:rsid w:val="006A1B33"/>
    <w:rsid w:val="006A2268"/>
    <w:rsid w:val="006A48F1"/>
    <w:rsid w:val="006A4E01"/>
    <w:rsid w:val="006A6B38"/>
    <w:rsid w:val="006A71A3"/>
    <w:rsid w:val="006A72A4"/>
    <w:rsid w:val="006A7389"/>
    <w:rsid w:val="006A7E29"/>
    <w:rsid w:val="006B03F2"/>
    <w:rsid w:val="006B1639"/>
    <w:rsid w:val="006B1F2D"/>
    <w:rsid w:val="006B214D"/>
    <w:rsid w:val="006B297D"/>
    <w:rsid w:val="006B3362"/>
    <w:rsid w:val="006B456C"/>
    <w:rsid w:val="006B5CA7"/>
    <w:rsid w:val="006B5E89"/>
    <w:rsid w:val="006B6E69"/>
    <w:rsid w:val="006C0AB7"/>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F07B1"/>
    <w:rsid w:val="006F1CC4"/>
    <w:rsid w:val="006F24FE"/>
    <w:rsid w:val="006F2A86"/>
    <w:rsid w:val="006F2C96"/>
    <w:rsid w:val="006F3163"/>
    <w:rsid w:val="006F31DD"/>
    <w:rsid w:val="006F595D"/>
    <w:rsid w:val="007002D8"/>
    <w:rsid w:val="00700A69"/>
    <w:rsid w:val="007010F6"/>
    <w:rsid w:val="007014E4"/>
    <w:rsid w:val="00705FEC"/>
    <w:rsid w:val="0071075C"/>
    <w:rsid w:val="0071147A"/>
    <w:rsid w:val="0071185D"/>
    <w:rsid w:val="00711AA6"/>
    <w:rsid w:val="00713B20"/>
    <w:rsid w:val="0071676C"/>
    <w:rsid w:val="00720C33"/>
    <w:rsid w:val="007222AD"/>
    <w:rsid w:val="007267CF"/>
    <w:rsid w:val="00731F3F"/>
    <w:rsid w:val="00733BAB"/>
    <w:rsid w:val="00735B50"/>
    <w:rsid w:val="0074043D"/>
    <w:rsid w:val="00741129"/>
    <w:rsid w:val="007436BF"/>
    <w:rsid w:val="007443E9"/>
    <w:rsid w:val="007445C5"/>
    <w:rsid w:val="00745DCE"/>
    <w:rsid w:val="00747ACB"/>
    <w:rsid w:val="007507A4"/>
    <w:rsid w:val="00751CC8"/>
    <w:rsid w:val="00753D89"/>
    <w:rsid w:val="00754347"/>
    <w:rsid w:val="00754E43"/>
    <w:rsid w:val="00755C9B"/>
    <w:rsid w:val="00760C69"/>
    <w:rsid w:val="00760EE0"/>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3E87"/>
    <w:rsid w:val="007A475A"/>
    <w:rsid w:val="007B1871"/>
    <w:rsid w:val="007B28E7"/>
    <w:rsid w:val="007B4B2C"/>
    <w:rsid w:val="007B5522"/>
    <w:rsid w:val="007B5E37"/>
    <w:rsid w:val="007C0EE0"/>
    <w:rsid w:val="007C14C3"/>
    <w:rsid w:val="007C1583"/>
    <w:rsid w:val="007C1B71"/>
    <w:rsid w:val="007C2FBB"/>
    <w:rsid w:val="007C67BB"/>
    <w:rsid w:val="007C7164"/>
    <w:rsid w:val="007C7EB2"/>
    <w:rsid w:val="007D1984"/>
    <w:rsid w:val="007D2AFE"/>
    <w:rsid w:val="007E2153"/>
    <w:rsid w:val="007E2157"/>
    <w:rsid w:val="007E2CFB"/>
    <w:rsid w:val="007E325F"/>
    <w:rsid w:val="007E3FEA"/>
    <w:rsid w:val="007E4DE4"/>
    <w:rsid w:val="007E50E5"/>
    <w:rsid w:val="007E627A"/>
    <w:rsid w:val="007F0A0B"/>
    <w:rsid w:val="007F3A60"/>
    <w:rsid w:val="007F3D0B"/>
    <w:rsid w:val="007F48EB"/>
    <w:rsid w:val="007F5A57"/>
    <w:rsid w:val="007F623A"/>
    <w:rsid w:val="007F682C"/>
    <w:rsid w:val="007F72C8"/>
    <w:rsid w:val="007F7C94"/>
    <w:rsid w:val="00803418"/>
    <w:rsid w:val="00805C3F"/>
    <w:rsid w:val="00806105"/>
    <w:rsid w:val="00810D4B"/>
    <w:rsid w:val="00810E4B"/>
    <w:rsid w:val="008133D7"/>
    <w:rsid w:val="00813E98"/>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5015A"/>
    <w:rsid w:val="008509D3"/>
    <w:rsid w:val="00853418"/>
    <w:rsid w:val="00857CF6"/>
    <w:rsid w:val="00860A8A"/>
    <w:rsid w:val="008610CE"/>
    <w:rsid w:val="008610ED"/>
    <w:rsid w:val="00861430"/>
    <w:rsid w:val="00861C6A"/>
    <w:rsid w:val="00861E27"/>
    <w:rsid w:val="00861E9E"/>
    <w:rsid w:val="008649AB"/>
    <w:rsid w:val="00865199"/>
    <w:rsid w:val="00865F9D"/>
    <w:rsid w:val="00867EAF"/>
    <w:rsid w:val="00870ADA"/>
    <w:rsid w:val="00871280"/>
    <w:rsid w:val="00871324"/>
    <w:rsid w:val="00873C6B"/>
    <w:rsid w:val="00883F22"/>
    <w:rsid w:val="0088426A"/>
    <w:rsid w:val="008852BA"/>
    <w:rsid w:val="00885A25"/>
    <w:rsid w:val="00890108"/>
    <w:rsid w:val="008911C6"/>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B1"/>
    <w:rsid w:val="008D517F"/>
    <w:rsid w:val="008D5DAB"/>
    <w:rsid w:val="008D7396"/>
    <w:rsid w:val="008D73BF"/>
    <w:rsid w:val="008D7775"/>
    <w:rsid w:val="008D7F09"/>
    <w:rsid w:val="008E02A6"/>
    <w:rsid w:val="008E06EF"/>
    <w:rsid w:val="008E246C"/>
    <w:rsid w:val="008E3704"/>
    <w:rsid w:val="008E4E32"/>
    <w:rsid w:val="008E5B64"/>
    <w:rsid w:val="008E5D32"/>
    <w:rsid w:val="008E6895"/>
    <w:rsid w:val="008E6AEE"/>
    <w:rsid w:val="008E7DAA"/>
    <w:rsid w:val="008F0094"/>
    <w:rsid w:val="008F340F"/>
    <w:rsid w:val="008F5D35"/>
    <w:rsid w:val="008F6199"/>
    <w:rsid w:val="008F7295"/>
    <w:rsid w:val="009000CC"/>
    <w:rsid w:val="00900844"/>
    <w:rsid w:val="009020B6"/>
    <w:rsid w:val="00903523"/>
    <w:rsid w:val="0090659A"/>
    <w:rsid w:val="009108F6"/>
    <w:rsid w:val="00911080"/>
    <w:rsid w:val="009133F9"/>
    <w:rsid w:val="00914DBE"/>
    <w:rsid w:val="00915986"/>
    <w:rsid w:val="00916368"/>
    <w:rsid w:val="00917624"/>
    <w:rsid w:val="0092606D"/>
    <w:rsid w:val="00930386"/>
    <w:rsid w:val="009309F5"/>
    <w:rsid w:val="00930DDA"/>
    <w:rsid w:val="00933237"/>
    <w:rsid w:val="00933F28"/>
    <w:rsid w:val="00935BE9"/>
    <w:rsid w:val="00936383"/>
    <w:rsid w:val="009364EC"/>
    <w:rsid w:val="00943AE8"/>
    <w:rsid w:val="00945A0F"/>
    <w:rsid w:val="009461DE"/>
    <w:rsid w:val="009476C0"/>
    <w:rsid w:val="00947F6C"/>
    <w:rsid w:val="0095087E"/>
    <w:rsid w:val="00951E60"/>
    <w:rsid w:val="00954028"/>
    <w:rsid w:val="0095489A"/>
    <w:rsid w:val="00957624"/>
    <w:rsid w:val="00960850"/>
    <w:rsid w:val="00961113"/>
    <w:rsid w:val="0096135C"/>
    <w:rsid w:val="009621FA"/>
    <w:rsid w:val="00963E34"/>
    <w:rsid w:val="00964DFA"/>
    <w:rsid w:val="00972BF2"/>
    <w:rsid w:val="00975590"/>
    <w:rsid w:val="0097655A"/>
    <w:rsid w:val="00977F9E"/>
    <w:rsid w:val="00980143"/>
    <w:rsid w:val="0098155C"/>
    <w:rsid w:val="0098217A"/>
    <w:rsid w:val="009839B7"/>
    <w:rsid w:val="00983B77"/>
    <w:rsid w:val="009840B5"/>
    <w:rsid w:val="009865EC"/>
    <w:rsid w:val="0098777A"/>
    <w:rsid w:val="009914FD"/>
    <w:rsid w:val="009937C6"/>
    <w:rsid w:val="00994FD1"/>
    <w:rsid w:val="00995121"/>
    <w:rsid w:val="00996053"/>
    <w:rsid w:val="009966C3"/>
    <w:rsid w:val="00996F89"/>
    <w:rsid w:val="009A0B2F"/>
    <w:rsid w:val="009A1CF4"/>
    <w:rsid w:val="009A20E6"/>
    <w:rsid w:val="009A2658"/>
    <w:rsid w:val="009A37D7"/>
    <w:rsid w:val="009A3F3E"/>
    <w:rsid w:val="009A4B49"/>
    <w:rsid w:val="009A4E17"/>
    <w:rsid w:val="009A608C"/>
    <w:rsid w:val="009A6955"/>
    <w:rsid w:val="009A6F9C"/>
    <w:rsid w:val="009B13B2"/>
    <w:rsid w:val="009B2651"/>
    <w:rsid w:val="009B341C"/>
    <w:rsid w:val="009B5747"/>
    <w:rsid w:val="009C0595"/>
    <w:rsid w:val="009C08EE"/>
    <w:rsid w:val="009C7366"/>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35F6"/>
    <w:rsid w:val="00A04054"/>
    <w:rsid w:val="00A0412D"/>
    <w:rsid w:val="00A10151"/>
    <w:rsid w:val="00A1765B"/>
    <w:rsid w:val="00A21211"/>
    <w:rsid w:val="00A23891"/>
    <w:rsid w:val="00A249A5"/>
    <w:rsid w:val="00A27AFC"/>
    <w:rsid w:val="00A30573"/>
    <w:rsid w:val="00A3144D"/>
    <w:rsid w:val="00A33730"/>
    <w:rsid w:val="00A34E7F"/>
    <w:rsid w:val="00A35B43"/>
    <w:rsid w:val="00A37F88"/>
    <w:rsid w:val="00A42CFE"/>
    <w:rsid w:val="00A43268"/>
    <w:rsid w:val="00A4465C"/>
    <w:rsid w:val="00A44CFF"/>
    <w:rsid w:val="00A459D0"/>
    <w:rsid w:val="00A46F0A"/>
    <w:rsid w:val="00A46F25"/>
    <w:rsid w:val="00A47CC2"/>
    <w:rsid w:val="00A502BA"/>
    <w:rsid w:val="00A55217"/>
    <w:rsid w:val="00A60146"/>
    <w:rsid w:val="00A6061B"/>
    <w:rsid w:val="00A622C4"/>
    <w:rsid w:val="00A6283D"/>
    <w:rsid w:val="00A666C8"/>
    <w:rsid w:val="00A7133D"/>
    <w:rsid w:val="00A754B4"/>
    <w:rsid w:val="00A75D9C"/>
    <w:rsid w:val="00A76DE0"/>
    <w:rsid w:val="00A7793F"/>
    <w:rsid w:val="00A807C1"/>
    <w:rsid w:val="00A811A2"/>
    <w:rsid w:val="00A827BE"/>
    <w:rsid w:val="00A83374"/>
    <w:rsid w:val="00A85F77"/>
    <w:rsid w:val="00A87BE9"/>
    <w:rsid w:val="00A90948"/>
    <w:rsid w:val="00A91B14"/>
    <w:rsid w:val="00A93A11"/>
    <w:rsid w:val="00A957D3"/>
    <w:rsid w:val="00A96172"/>
    <w:rsid w:val="00AA00D4"/>
    <w:rsid w:val="00AA3DE3"/>
    <w:rsid w:val="00AB0D6A"/>
    <w:rsid w:val="00AB43B3"/>
    <w:rsid w:val="00AB49B9"/>
    <w:rsid w:val="00AB702C"/>
    <w:rsid w:val="00AB758A"/>
    <w:rsid w:val="00AC027E"/>
    <w:rsid w:val="00AC1E7E"/>
    <w:rsid w:val="00AC39A4"/>
    <w:rsid w:val="00AC507D"/>
    <w:rsid w:val="00AC66E4"/>
    <w:rsid w:val="00AC7E9A"/>
    <w:rsid w:val="00AD2122"/>
    <w:rsid w:val="00AD4578"/>
    <w:rsid w:val="00AD68E9"/>
    <w:rsid w:val="00AE45EE"/>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16B98"/>
    <w:rsid w:val="00B27499"/>
    <w:rsid w:val="00B3010D"/>
    <w:rsid w:val="00B313E4"/>
    <w:rsid w:val="00B32C59"/>
    <w:rsid w:val="00B33966"/>
    <w:rsid w:val="00B35151"/>
    <w:rsid w:val="00B354BE"/>
    <w:rsid w:val="00B433F2"/>
    <w:rsid w:val="00B43D4A"/>
    <w:rsid w:val="00B458E8"/>
    <w:rsid w:val="00B524C8"/>
    <w:rsid w:val="00B525A6"/>
    <w:rsid w:val="00B5397B"/>
    <w:rsid w:val="00B53ACF"/>
    <w:rsid w:val="00B55902"/>
    <w:rsid w:val="00B55D12"/>
    <w:rsid w:val="00B5653D"/>
    <w:rsid w:val="00B57283"/>
    <w:rsid w:val="00B57BAA"/>
    <w:rsid w:val="00B60346"/>
    <w:rsid w:val="00B612B7"/>
    <w:rsid w:val="00B62644"/>
    <w:rsid w:val="00B62809"/>
    <w:rsid w:val="00B62BE0"/>
    <w:rsid w:val="00B635CF"/>
    <w:rsid w:val="00B64189"/>
    <w:rsid w:val="00B65E5B"/>
    <w:rsid w:val="00B70D7F"/>
    <w:rsid w:val="00B76248"/>
    <w:rsid w:val="00B7675A"/>
    <w:rsid w:val="00B770B5"/>
    <w:rsid w:val="00B80C05"/>
    <w:rsid w:val="00B81284"/>
    <w:rsid w:val="00B81898"/>
    <w:rsid w:val="00B827A4"/>
    <w:rsid w:val="00B853D8"/>
    <w:rsid w:val="00B854DE"/>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411D"/>
    <w:rsid w:val="00BB455B"/>
    <w:rsid w:val="00BB4D9B"/>
    <w:rsid w:val="00BB73FF"/>
    <w:rsid w:val="00BB7688"/>
    <w:rsid w:val="00BC326A"/>
    <w:rsid w:val="00BC71AC"/>
    <w:rsid w:val="00BC7CAC"/>
    <w:rsid w:val="00BD0FAB"/>
    <w:rsid w:val="00BD6D76"/>
    <w:rsid w:val="00BE1039"/>
    <w:rsid w:val="00BE56B3"/>
    <w:rsid w:val="00BE6DD8"/>
    <w:rsid w:val="00BE7ECC"/>
    <w:rsid w:val="00BF04E8"/>
    <w:rsid w:val="00BF16BF"/>
    <w:rsid w:val="00BF4D1F"/>
    <w:rsid w:val="00BF56E0"/>
    <w:rsid w:val="00C00C4C"/>
    <w:rsid w:val="00C00CFD"/>
    <w:rsid w:val="00C02A73"/>
    <w:rsid w:val="00C05D44"/>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3559A"/>
    <w:rsid w:val="00C35EEB"/>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6954"/>
    <w:rsid w:val="00C670EE"/>
    <w:rsid w:val="00C67E3B"/>
    <w:rsid w:val="00C7121F"/>
    <w:rsid w:val="00C73443"/>
    <w:rsid w:val="00C73E77"/>
    <w:rsid w:val="00C750FF"/>
    <w:rsid w:val="00C75788"/>
    <w:rsid w:val="00C76B3F"/>
    <w:rsid w:val="00C81B3D"/>
    <w:rsid w:val="00C90311"/>
    <w:rsid w:val="00C91C26"/>
    <w:rsid w:val="00C9598D"/>
    <w:rsid w:val="00C97081"/>
    <w:rsid w:val="00CA14F7"/>
    <w:rsid w:val="00CA48C3"/>
    <w:rsid w:val="00CA5BC2"/>
    <w:rsid w:val="00CA73D5"/>
    <w:rsid w:val="00CB32BA"/>
    <w:rsid w:val="00CB3CC3"/>
    <w:rsid w:val="00CB75A9"/>
    <w:rsid w:val="00CC1092"/>
    <w:rsid w:val="00CC1C87"/>
    <w:rsid w:val="00CC2755"/>
    <w:rsid w:val="00CC2CFD"/>
    <w:rsid w:val="00CC3000"/>
    <w:rsid w:val="00CC322E"/>
    <w:rsid w:val="00CC4859"/>
    <w:rsid w:val="00CC71D6"/>
    <w:rsid w:val="00CC7A35"/>
    <w:rsid w:val="00CC7F24"/>
    <w:rsid w:val="00CD072A"/>
    <w:rsid w:val="00CD3831"/>
    <w:rsid w:val="00CD5C01"/>
    <w:rsid w:val="00CD7F73"/>
    <w:rsid w:val="00CE18D8"/>
    <w:rsid w:val="00CE26C5"/>
    <w:rsid w:val="00CE3412"/>
    <w:rsid w:val="00CE36AF"/>
    <w:rsid w:val="00CE48A4"/>
    <w:rsid w:val="00CE54DD"/>
    <w:rsid w:val="00CF0DA5"/>
    <w:rsid w:val="00CF25B6"/>
    <w:rsid w:val="00CF308F"/>
    <w:rsid w:val="00CF4861"/>
    <w:rsid w:val="00CF48EF"/>
    <w:rsid w:val="00CF5D31"/>
    <w:rsid w:val="00CF5F3B"/>
    <w:rsid w:val="00CF791A"/>
    <w:rsid w:val="00D00D7D"/>
    <w:rsid w:val="00D10496"/>
    <w:rsid w:val="00D10509"/>
    <w:rsid w:val="00D10838"/>
    <w:rsid w:val="00D11281"/>
    <w:rsid w:val="00D11EBF"/>
    <w:rsid w:val="00D13497"/>
    <w:rsid w:val="00D136DC"/>
    <w:rsid w:val="00D139C8"/>
    <w:rsid w:val="00D15180"/>
    <w:rsid w:val="00D17F81"/>
    <w:rsid w:val="00D20F72"/>
    <w:rsid w:val="00D24AFA"/>
    <w:rsid w:val="00D2758C"/>
    <w:rsid w:val="00D275CA"/>
    <w:rsid w:val="00D2789B"/>
    <w:rsid w:val="00D30210"/>
    <w:rsid w:val="00D30415"/>
    <w:rsid w:val="00D32AD7"/>
    <w:rsid w:val="00D33343"/>
    <w:rsid w:val="00D333C0"/>
    <w:rsid w:val="00D3430E"/>
    <w:rsid w:val="00D345AB"/>
    <w:rsid w:val="00D3699E"/>
    <w:rsid w:val="00D37C5F"/>
    <w:rsid w:val="00D41566"/>
    <w:rsid w:val="00D43C7B"/>
    <w:rsid w:val="00D43FCE"/>
    <w:rsid w:val="00D450BC"/>
    <w:rsid w:val="00D458EC"/>
    <w:rsid w:val="00D501B0"/>
    <w:rsid w:val="00D502AF"/>
    <w:rsid w:val="00D51CB9"/>
    <w:rsid w:val="00D51CE6"/>
    <w:rsid w:val="00D52582"/>
    <w:rsid w:val="00D552E7"/>
    <w:rsid w:val="00D56A0E"/>
    <w:rsid w:val="00D57AD3"/>
    <w:rsid w:val="00D57C4E"/>
    <w:rsid w:val="00D604ED"/>
    <w:rsid w:val="00D618EE"/>
    <w:rsid w:val="00D635FE"/>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5DB4"/>
    <w:rsid w:val="00D977E8"/>
    <w:rsid w:val="00D97B16"/>
    <w:rsid w:val="00DA087E"/>
    <w:rsid w:val="00DA1AA2"/>
    <w:rsid w:val="00DA70FB"/>
    <w:rsid w:val="00DB1C89"/>
    <w:rsid w:val="00DB3410"/>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8BE"/>
    <w:rsid w:val="00DD43EA"/>
    <w:rsid w:val="00DD758A"/>
    <w:rsid w:val="00DE0EDF"/>
    <w:rsid w:val="00DE3563"/>
    <w:rsid w:val="00DE4A10"/>
    <w:rsid w:val="00DE6F44"/>
    <w:rsid w:val="00DF0CF0"/>
    <w:rsid w:val="00DF1035"/>
    <w:rsid w:val="00DF43FC"/>
    <w:rsid w:val="00DF4CB8"/>
    <w:rsid w:val="00E037D9"/>
    <w:rsid w:val="00E04927"/>
    <w:rsid w:val="00E057FE"/>
    <w:rsid w:val="00E124AA"/>
    <w:rsid w:val="00E12BF8"/>
    <w:rsid w:val="00E130EB"/>
    <w:rsid w:val="00E1374D"/>
    <w:rsid w:val="00E14C38"/>
    <w:rsid w:val="00E162CD"/>
    <w:rsid w:val="00E162F2"/>
    <w:rsid w:val="00E17A03"/>
    <w:rsid w:val="00E17FA5"/>
    <w:rsid w:val="00E23166"/>
    <w:rsid w:val="00E26930"/>
    <w:rsid w:val="00E27257"/>
    <w:rsid w:val="00E30711"/>
    <w:rsid w:val="00E322CB"/>
    <w:rsid w:val="00E36410"/>
    <w:rsid w:val="00E40789"/>
    <w:rsid w:val="00E4185D"/>
    <w:rsid w:val="00E449D0"/>
    <w:rsid w:val="00E4506A"/>
    <w:rsid w:val="00E52391"/>
    <w:rsid w:val="00E53489"/>
    <w:rsid w:val="00E53A7E"/>
    <w:rsid w:val="00E53F99"/>
    <w:rsid w:val="00E56374"/>
    <w:rsid w:val="00E56510"/>
    <w:rsid w:val="00E61BF7"/>
    <w:rsid w:val="00E62EA8"/>
    <w:rsid w:val="00E66245"/>
    <w:rsid w:val="00E66EB4"/>
    <w:rsid w:val="00E67A6E"/>
    <w:rsid w:val="00E70244"/>
    <w:rsid w:val="00E70335"/>
    <w:rsid w:val="00E712D2"/>
    <w:rsid w:val="00E71B43"/>
    <w:rsid w:val="00E77A87"/>
    <w:rsid w:val="00E77C59"/>
    <w:rsid w:val="00E77E86"/>
    <w:rsid w:val="00E80A5B"/>
    <w:rsid w:val="00E81612"/>
    <w:rsid w:val="00E81633"/>
    <w:rsid w:val="00E87D18"/>
    <w:rsid w:val="00E87D62"/>
    <w:rsid w:val="00E90467"/>
    <w:rsid w:val="00E96079"/>
    <w:rsid w:val="00EA486E"/>
    <w:rsid w:val="00EA4FA3"/>
    <w:rsid w:val="00EA5248"/>
    <w:rsid w:val="00EB001B"/>
    <w:rsid w:val="00EB3082"/>
    <w:rsid w:val="00EB4797"/>
    <w:rsid w:val="00EB4FF8"/>
    <w:rsid w:val="00EB6C33"/>
    <w:rsid w:val="00EC28C2"/>
    <w:rsid w:val="00EC3F6A"/>
    <w:rsid w:val="00EC6D7F"/>
    <w:rsid w:val="00ED30BD"/>
    <w:rsid w:val="00ED6019"/>
    <w:rsid w:val="00ED7830"/>
    <w:rsid w:val="00EE2914"/>
    <w:rsid w:val="00EE3835"/>
    <w:rsid w:val="00EE3909"/>
    <w:rsid w:val="00EE51DF"/>
    <w:rsid w:val="00EE6983"/>
    <w:rsid w:val="00EE6CA4"/>
    <w:rsid w:val="00EF0F80"/>
    <w:rsid w:val="00EF3265"/>
    <w:rsid w:val="00EF4205"/>
    <w:rsid w:val="00EF5939"/>
    <w:rsid w:val="00F01714"/>
    <w:rsid w:val="00F0258F"/>
    <w:rsid w:val="00F02A07"/>
    <w:rsid w:val="00F02D06"/>
    <w:rsid w:val="00F03640"/>
    <w:rsid w:val="00F036B1"/>
    <w:rsid w:val="00F056E5"/>
    <w:rsid w:val="00F06CF5"/>
    <w:rsid w:val="00F06FDD"/>
    <w:rsid w:val="00F07D40"/>
    <w:rsid w:val="00F10729"/>
    <w:rsid w:val="00F10819"/>
    <w:rsid w:val="00F114B3"/>
    <w:rsid w:val="00F13014"/>
    <w:rsid w:val="00F135F2"/>
    <w:rsid w:val="00F15853"/>
    <w:rsid w:val="00F16F35"/>
    <w:rsid w:val="00F17A3D"/>
    <w:rsid w:val="00F208D9"/>
    <w:rsid w:val="00F213E1"/>
    <w:rsid w:val="00F21B41"/>
    <w:rsid w:val="00F21F1E"/>
    <w:rsid w:val="00F2229D"/>
    <w:rsid w:val="00F225B3"/>
    <w:rsid w:val="00F2513A"/>
    <w:rsid w:val="00F25ABB"/>
    <w:rsid w:val="00F27963"/>
    <w:rsid w:val="00F30446"/>
    <w:rsid w:val="00F33BA0"/>
    <w:rsid w:val="00F34FFA"/>
    <w:rsid w:val="00F4135D"/>
    <w:rsid w:val="00F41F1B"/>
    <w:rsid w:val="00F438FB"/>
    <w:rsid w:val="00F444F2"/>
    <w:rsid w:val="00F46BD9"/>
    <w:rsid w:val="00F46FA2"/>
    <w:rsid w:val="00F5339D"/>
    <w:rsid w:val="00F60BE0"/>
    <w:rsid w:val="00F6280E"/>
    <w:rsid w:val="00F63EA5"/>
    <w:rsid w:val="00F6562F"/>
    <w:rsid w:val="00F6631C"/>
    <w:rsid w:val="00F66858"/>
    <w:rsid w:val="00F7050A"/>
    <w:rsid w:val="00F74F1A"/>
    <w:rsid w:val="00F75533"/>
    <w:rsid w:val="00F7594B"/>
    <w:rsid w:val="00F908C1"/>
    <w:rsid w:val="00F90A9A"/>
    <w:rsid w:val="00F9217F"/>
    <w:rsid w:val="00F97CF7"/>
    <w:rsid w:val="00FA3811"/>
    <w:rsid w:val="00FA3B9F"/>
    <w:rsid w:val="00FA3F06"/>
    <w:rsid w:val="00FA4A26"/>
    <w:rsid w:val="00FA6488"/>
    <w:rsid w:val="00FA664F"/>
    <w:rsid w:val="00FA7084"/>
    <w:rsid w:val="00FA7ADF"/>
    <w:rsid w:val="00FA7BEF"/>
    <w:rsid w:val="00FB1929"/>
    <w:rsid w:val="00FB21FE"/>
    <w:rsid w:val="00FB2DCB"/>
    <w:rsid w:val="00FB38F5"/>
    <w:rsid w:val="00FB3FF0"/>
    <w:rsid w:val="00FB5FD9"/>
    <w:rsid w:val="00FB619E"/>
    <w:rsid w:val="00FC01D0"/>
    <w:rsid w:val="00FC02CF"/>
    <w:rsid w:val="00FC098E"/>
    <w:rsid w:val="00FC1F8B"/>
    <w:rsid w:val="00FC5679"/>
    <w:rsid w:val="00FC6137"/>
    <w:rsid w:val="00FD231C"/>
    <w:rsid w:val="00FD33AB"/>
    <w:rsid w:val="00FD4008"/>
    <w:rsid w:val="00FD4724"/>
    <w:rsid w:val="00FD4A68"/>
    <w:rsid w:val="00FD5207"/>
    <w:rsid w:val="00FD68ED"/>
    <w:rsid w:val="00FD6904"/>
    <w:rsid w:val="00FD6B50"/>
    <w:rsid w:val="00FD7ACA"/>
    <w:rsid w:val="00FE0F77"/>
    <w:rsid w:val="00FE2824"/>
    <w:rsid w:val="00FE2EF7"/>
    <w:rsid w:val="00FE4EE4"/>
    <w:rsid w:val="00FE5844"/>
    <w:rsid w:val="00FE661F"/>
    <w:rsid w:val="00FF0400"/>
    <w:rsid w:val="00FF2739"/>
    <w:rsid w:val="00FF3D6B"/>
    <w:rsid w:val="00FF3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16607"/>
  <w15:chartTrackingRefBased/>
  <w15:docId w15:val="{82689601-3925-4429-9D5B-EF80E2AE5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35137"/>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7445C5"/>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7445C5"/>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47048F"/>
    <w:pPr>
      <w:spacing w:line="240" w:lineRule="auto"/>
    </w:pPr>
    <w:rPr>
      <w:sz w:val="20"/>
      <w:szCs w:val="20"/>
    </w:rPr>
  </w:style>
  <w:style w:type="character" w:customStyle="1" w:styleId="TableTextChar">
    <w:name w:val="Table Text Char"/>
    <w:link w:val="TableText"/>
    <w:rsid w:val="0047048F"/>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35137"/>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 w:type="paragraph" w:styleId="Revision">
    <w:name w:val="Revision"/>
    <w:hidden/>
    <w:uiPriority w:val="99"/>
    <w:semiHidden/>
    <w:rsid w:val="007014E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cisco/software/type.html?mdfid=281442967&amp;catid=268438162"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193BA70-064C-450D-8825-38B3A7D0C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36</Pages>
  <Words>7500</Words>
  <Characters>42753</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50153</CharactersWithSpaces>
  <SharedDoc>false</SharedDoc>
  <HLinks>
    <vt:vector size="6" baseType="variant">
      <vt:variant>
        <vt:i4>1769489</vt:i4>
      </vt:variant>
      <vt:variant>
        <vt:i4>3</vt:i4>
      </vt:variant>
      <vt:variant>
        <vt:i4>0</vt:i4>
      </vt:variant>
      <vt:variant>
        <vt:i4>5</vt:i4>
      </vt:variant>
      <vt:variant>
        <vt:lpwstr>http://www.cisco.com/cisco/software/type.html?mdfid=281442967&amp;catid=268438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16</cp:revision>
  <cp:lastPrinted>2019-03-11T22:51:00Z</cp:lastPrinted>
  <dcterms:created xsi:type="dcterms:W3CDTF">2019-02-26T17:45:00Z</dcterms:created>
  <dcterms:modified xsi:type="dcterms:W3CDTF">2019-03-11T23:03:00Z</dcterms:modified>
</cp:coreProperties>
</file>